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011E5" w:rsidRPr="00440378" w:rsidRDefault="00F011E5" w:rsidP="00F011E5">
      <w:pPr>
        <w:spacing w:after="115" w:line="265" w:lineRule="auto"/>
        <w:ind w:firstLine="48"/>
        <w:jc w:val="right"/>
        <w:rPr>
          <w:rFonts w:ascii="Arial" w:eastAsia="Arial" w:hAnsi="Arial" w:cs="Arial"/>
          <w:b/>
          <w:sz w:val="32"/>
        </w:rPr>
      </w:pPr>
    </w:p>
    <w:p w:rsidR="00F011E5" w:rsidRPr="00440378" w:rsidRDefault="00F011E5" w:rsidP="00F011E5">
      <w:pPr>
        <w:spacing w:after="115" w:line="265" w:lineRule="auto"/>
        <w:ind w:firstLine="48"/>
        <w:jc w:val="right"/>
        <w:rPr>
          <w:rFonts w:ascii="Arial" w:eastAsia="Arial" w:hAnsi="Arial" w:cs="Arial"/>
          <w:b/>
          <w:sz w:val="32"/>
        </w:rPr>
      </w:pPr>
    </w:p>
    <w:p w:rsidR="00F011E5" w:rsidRPr="00440378" w:rsidRDefault="00F011E5" w:rsidP="00F011E5">
      <w:pPr>
        <w:spacing w:after="115" w:line="265" w:lineRule="auto"/>
        <w:ind w:firstLine="48"/>
        <w:jc w:val="right"/>
        <w:rPr>
          <w:rFonts w:ascii="Arial" w:eastAsia="Arial" w:hAnsi="Arial" w:cs="Arial"/>
          <w:b/>
          <w:sz w:val="32"/>
        </w:rPr>
      </w:pPr>
    </w:p>
    <w:p w:rsidR="00F011E5" w:rsidRPr="00440378" w:rsidRDefault="00F011E5" w:rsidP="00F011E5">
      <w:pPr>
        <w:spacing w:after="115" w:line="265" w:lineRule="auto"/>
        <w:ind w:firstLine="48"/>
        <w:jc w:val="center"/>
        <w:rPr>
          <w:rFonts w:ascii="Arial" w:eastAsia="Arial" w:hAnsi="Arial" w:cs="Arial"/>
          <w:b/>
          <w:sz w:val="32"/>
        </w:rPr>
      </w:pPr>
    </w:p>
    <w:p w:rsidR="00F011E5" w:rsidRPr="00440378" w:rsidRDefault="00F011E5" w:rsidP="00F011E5">
      <w:pPr>
        <w:spacing w:after="115" w:line="265" w:lineRule="auto"/>
        <w:ind w:firstLine="48"/>
        <w:jc w:val="center"/>
        <w:rPr>
          <w:rFonts w:ascii="Arial" w:eastAsia="Arial" w:hAnsi="Arial" w:cs="Arial"/>
          <w:b/>
          <w:sz w:val="32"/>
        </w:rPr>
      </w:pPr>
    </w:p>
    <w:p w:rsidR="00F011E5" w:rsidRPr="00440378" w:rsidRDefault="0030428A" w:rsidP="00F011E5">
      <w:pPr>
        <w:spacing w:after="115" w:line="265" w:lineRule="auto"/>
        <w:ind w:firstLine="48"/>
        <w:jc w:val="center"/>
        <w:rPr>
          <w:rFonts w:ascii="Arial" w:hAnsi="Arial" w:cs="Arial"/>
        </w:rPr>
      </w:pPr>
      <w:r w:rsidRPr="00440378">
        <w:rPr>
          <w:rFonts w:ascii="Arial" w:eastAsia="Arial" w:hAnsi="Arial" w:cs="Arial"/>
          <w:b/>
          <w:sz w:val="32"/>
        </w:rPr>
        <w:t>Employees management system</w:t>
      </w:r>
    </w:p>
    <w:p w:rsidR="00F011E5" w:rsidRPr="00440378" w:rsidRDefault="00F011E5" w:rsidP="00F011E5">
      <w:pPr>
        <w:spacing w:after="115" w:line="265" w:lineRule="auto"/>
        <w:ind w:firstLine="48"/>
        <w:jc w:val="center"/>
        <w:rPr>
          <w:rFonts w:ascii="Arial" w:hAnsi="Arial" w:cs="Arial"/>
        </w:rPr>
      </w:pPr>
    </w:p>
    <w:p w:rsidR="00F011E5" w:rsidRPr="00440378" w:rsidRDefault="000402AD" w:rsidP="00F011E5">
      <w:pPr>
        <w:spacing w:after="115" w:line="265" w:lineRule="auto"/>
        <w:ind w:firstLine="48"/>
        <w:jc w:val="center"/>
        <w:rPr>
          <w:rFonts w:ascii="Arial" w:hAnsi="Arial" w:cs="Arial"/>
        </w:rPr>
      </w:pPr>
      <w:r w:rsidRPr="00440378">
        <w:rPr>
          <w:rFonts w:ascii="Arial" w:eastAsia="Arial" w:hAnsi="Arial" w:cs="Arial"/>
          <w:b/>
          <w:sz w:val="32"/>
        </w:rPr>
        <w:t xml:space="preserve"> </w:t>
      </w:r>
    </w:p>
    <w:p w:rsidR="00225F55" w:rsidRPr="00440378" w:rsidRDefault="000402AD" w:rsidP="00F011E5">
      <w:pPr>
        <w:spacing w:after="115" w:line="265" w:lineRule="auto"/>
        <w:ind w:firstLine="48"/>
        <w:jc w:val="center"/>
        <w:rPr>
          <w:rFonts w:ascii="Arial" w:hAnsi="Arial" w:cs="Arial"/>
        </w:rPr>
      </w:pPr>
      <w:r w:rsidRPr="00440378">
        <w:rPr>
          <w:rFonts w:ascii="Arial" w:eastAsia="Arial" w:hAnsi="Arial" w:cs="Arial"/>
          <w:b/>
          <w:sz w:val="32"/>
        </w:rPr>
        <w:t xml:space="preserve">Students: </w:t>
      </w:r>
    </w:p>
    <w:p w:rsidR="00F011E5" w:rsidRPr="00440378" w:rsidRDefault="00F011E5" w:rsidP="00F011E5">
      <w:pPr>
        <w:spacing w:after="136" w:line="265" w:lineRule="auto"/>
        <w:ind w:left="48" w:hanging="10"/>
        <w:jc w:val="center"/>
        <w:rPr>
          <w:rFonts w:ascii="Arial" w:eastAsia="Arial" w:hAnsi="Arial" w:cs="Arial"/>
          <w:b/>
          <w:sz w:val="32"/>
        </w:rPr>
      </w:pPr>
      <w:r w:rsidRPr="00440378">
        <w:rPr>
          <w:rFonts w:ascii="Arial" w:hAnsi="Arial" w:cs="Arial"/>
          <w:b/>
          <w:sz w:val="32"/>
          <w:szCs w:val="32"/>
        </w:rPr>
        <w:t>Balkis Ibrahim</w:t>
      </w:r>
      <w:r w:rsidRPr="00440378">
        <w:rPr>
          <w:rFonts w:ascii="Arial" w:eastAsia="Arial" w:hAnsi="Arial" w:cs="Arial"/>
          <w:b/>
          <w:sz w:val="32"/>
        </w:rPr>
        <w:t xml:space="preserve"> 260092</w:t>
      </w:r>
    </w:p>
    <w:p w:rsidR="00F011E5" w:rsidRPr="00440378" w:rsidRDefault="00F011E5" w:rsidP="00F011E5">
      <w:pPr>
        <w:spacing w:after="136" w:line="265" w:lineRule="auto"/>
        <w:ind w:left="48" w:right="28" w:hanging="10"/>
        <w:jc w:val="center"/>
        <w:rPr>
          <w:rFonts w:ascii="Arial" w:eastAsia="Arial" w:hAnsi="Arial" w:cs="Arial"/>
          <w:b/>
          <w:sz w:val="32"/>
        </w:rPr>
      </w:pPr>
      <w:r w:rsidRPr="00440378">
        <w:rPr>
          <w:rFonts w:ascii="Arial" w:eastAsia="Arial" w:hAnsi="Arial" w:cs="Arial"/>
          <w:b/>
          <w:sz w:val="32"/>
        </w:rPr>
        <w:t>Dziugas Austys 280144</w:t>
      </w:r>
    </w:p>
    <w:p w:rsidR="00F011E5" w:rsidRPr="00440378" w:rsidRDefault="00F011E5" w:rsidP="00F011E5">
      <w:pPr>
        <w:spacing w:after="136" w:line="265" w:lineRule="auto"/>
        <w:ind w:left="48" w:right="28" w:hanging="10"/>
        <w:jc w:val="center"/>
        <w:rPr>
          <w:rFonts w:ascii="Arial" w:eastAsia="Arial" w:hAnsi="Arial" w:cs="Arial"/>
          <w:b/>
          <w:sz w:val="32"/>
        </w:rPr>
      </w:pPr>
      <w:proofErr w:type="spellStart"/>
      <w:r w:rsidRPr="00440378">
        <w:rPr>
          <w:rFonts w:ascii="Arial" w:eastAsia="Arial" w:hAnsi="Arial" w:cs="Arial"/>
          <w:b/>
          <w:sz w:val="32"/>
        </w:rPr>
        <w:t>Przemyslaw</w:t>
      </w:r>
      <w:proofErr w:type="spellEnd"/>
      <w:r w:rsidRPr="00440378">
        <w:rPr>
          <w:rFonts w:ascii="Arial" w:eastAsia="Arial" w:hAnsi="Arial" w:cs="Arial"/>
          <w:b/>
          <w:sz w:val="32"/>
        </w:rPr>
        <w:t xml:space="preserve"> </w:t>
      </w:r>
      <w:proofErr w:type="spellStart"/>
      <w:r w:rsidRPr="00440378">
        <w:rPr>
          <w:rFonts w:ascii="Arial" w:eastAsia="Arial" w:hAnsi="Arial" w:cs="Arial"/>
          <w:b/>
          <w:sz w:val="32"/>
        </w:rPr>
        <w:t>Regulski</w:t>
      </w:r>
      <w:proofErr w:type="spellEnd"/>
      <w:r w:rsidRPr="00440378">
        <w:rPr>
          <w:rFonts w:ascii="Arial" w:eastAsia="Arial" w:hAnsi="Arial" w:cs="Arial"/>
          <w:b/>
          <w:sz w:val="32"/>
        </w:rPr>
        <w:t xml:space="preserve"> 280196 </w:t>
      </w:r>
    </w:p>
    <w:p w:rsidR="00402219" w:rsidRPr="00440378" w:rsidRDefault="000402AD" w:rsidP="00F011E5">
      <w:pPr>
        <w:spacing w:after="695" w:line="265" w:lineRule="auto"/>
        <w:ind w:left="48" w:right="15" w:hanging="10"/>
        <w:jc w:val="center"/>
        <w:rPr>
          <w:rFonts w:ascii="Arial" w:hAnsi="Arial" w:cs="Arial"/>
        </w:rPr>
      </w:pPr>
      <w:r w:rsidRPr="00440378">
        <w:rPr>
          <w:rFonts w:ascii="Arial" w:eastAsia="Arial" w:hAnsi="Arial" w:cs="Arial"/>
          <w:b/>
          <w:sz w:val="32"/>
        </w:rPr>
        <w:t xml:space="preserve">Ronald Johnson 279987 </w:t>
      </w:r>
    </w:p>
    <w:p w:rsidR="0030428A" w:rsidRPr="00440378" w:rsidRDefault="0030428A">
      <w:pPr>
        <w:spacing w:after="136" w:line="265" w:lineRule="auto"/>
        <w:ind w:left="48" w:right="18" w:hanging="10"/>
        <w:jc w:val="center"/>
        <w:rPr>
          <w:rFonts w:ascii="Arial" w:eastAsia="Arial" w:hAnsi="Arial" w:cs="Arial"/>
          <w:b/>
          <w:sz w:val="32"/>
        </w:rPr>
      </w:pPr>
    </w:p>
    <w:p w:rsidR="00F011E5" w:rsidRPr="00440378" w:rsidRDefault="00F011E5">
      <w:pPr>
        <w:spacing w:after="136" w:line="265" w:lineRule="auto"/>
        <w:ind w:left="48" w:right="18" w:hanging="10"/>
        <w:jc w:val="center"/>
        <w:rPr>
          <w:rFonts w:ascii="Arial" w:eastAsia="Arial" w:hAnsi="Arial" w:cs="Arial"/>
          <w:b/>
          <w:sz w:val="32"/>
        </w:rPr>
      </w:pPr>
    </w:p>
    <w:p w:rsidR="00F011E5" w:rsidRPr="00440378" w:rsidRDefault="00F011E5">
      <w:pPr>
        <w:spacing w:after="136" w:line="265" w:lineRule="auto"/>
        <w:ind w:left="48" w:right="18" w:hanging="10"/>
        <w:jc w:val="center"/>
        <w:rPr>
          <w:rFonts w:ascii="Arial" w:eastAsia="Arial" w:hAnsi="Arial" w:cs="Arial"/>
          <w:b/>
          <w:sz w:val="32"/>
        </w:rPr>
      </w:pPr>
    </w:p>
    <w:p w:rsidR="00F011E5" w:rsidRPr="00440378" w:rsidRDefault="00F011E5">
      <w:pPr>
        <w:spacing w:after="136" w:line="265" w:lineRule="auto"/>
        <w:ind w:left="48" w:right="18" w:hanging="10"/>
        <w:jc w:val="center"/>
        <w:rPr>
          <w:rFonts w:ascii="Arial" w:eastAsia="Arial" w:hAnsi="Arial" w:cs="Arial"/>
          <w:b/>
          <w:sz w:val="32"/>
        </w:rPr>
      </w:pPr>
    </w:p>
    <w:p w:rsidR="00F011E5" w:rsidRPr="00440378" w:rsidRDefault="00F011E5">
      <w:pPr>
        <w:spacing w:after="136" w:line="265" w:lineRule="auto"/>
        <w:ind w:left="48" w:right="18" w:hanging="10"/>
        <w:jc w:val="center"/>
        <w:rPr>
          <w:rFonts w:ascii="Arial" w:eastAsia="Arial" w:hAnsi="Arial" w:cs="Arial"/>
          <w:b/>
          <w:sz w:val="32"/>
        </w:rPr>
      </w:pPr>
    </w:p>
    <w:p w:rsidR="0030428A" w:rsidRPr="00440378" w:rsidRDefault="0030428A">
      <w:pPr>
        <w:spacing w:after="136" w:line="265" w:lineRule="auto"/>
        <w:ind w:left="48" w:right="18" w:hanging="10"/>
        <w:jc w:val="center"/>
        <w:rPr>
          <w:rFonts w:ascii="Arial" w:eastAsia="Arial" w:hAnsi="Arial" w:cs="Arial"/>
          <w:b/>
          <w:sz w:val="32"/>
        </w:rPr>
      </w:pPr>
    </w:p>
    <w:p w:rsidR="0030428A" w:rsidRPr="00440378" w:rsidRDefault="0030428A">
      <w:pPr>
        <w:spacing w:after="136" w:line="265" w:lineRule="auto"/>
        <w:ind w:left="48" w:right="18" w:hanging="10"/>
        <w:jc w:val="center"/>
        <w:rPr>
          <w:rFonts w:ascii="Arial" w:hAnsi="Arial" w:cs="Arial"/>
        </w:rPr>
      </w:pPr>
    </w:p>
    <w:p w:rsidR="00225F55" w:rsidRPr="00440378" w:rsidRDefault="000402AD">
      <w:pPr>
        <w:spacing w:after="136" w:line="265" w:lineRule="auto"/>
        <w:ind w:left="48" w:right="27" w:hanging="10"/>
        <w:jc w:val="center"/>
        <w:rPr>
          <w:rFonts w:ascii="Arial" w:hAnsi="Arial" w:cs="Arial"/>
        </w:rPr>
      </w:pPr>
      <w:r w:rsidRPr="00440378">
        <w:rPr>
          <w:rFonts w:ascii="Arial" w:eastAsia="Arial" w:hAnsi="Arial" w:cs="Arial"/>
          <w:b/>
          <w:sz w:val="32"/>
        </w:rPr>
        <w:t xml:space="preserve">Software Engineering </w:t>
      </w:r>
    </w:p>
    <w:p w:rsidR="00225F55" w:rsidRPr="00440378" w:rsidRDefault="000402AD">
      <w:pPr>
        <w:spacing w:after="136" w:line="265" w:lineRule="auto"/>
        <w:ind w:left="48" w:right="8" w:hanging="10"/>
        <w:jc w:val="center"/>
        <w:rPr>
          <w:rFonts w:ascii="Arial" w:hAnsi="Arial" w:cs="Arial"/>
        </w:rPr>
      </w:pPr>
      <w:r w:rsidRPr="00440378">
        <w:rPr>
          <w:rFonts w:ascii="Arial" w:eastAsia="Arial" w:hAnsi="Arial" w:cs="Arial"/>
          <w:b/>
          <w:sz w:val="32"/>
        </w:rPr>
        <w:t xml:space="preserve">Semester II </w:t>
      </w:r>
    </w:p>
    <w:p w:rsidR="00225F55" w:rsidRPr="00440378" w:rsidRDefault="00F011E5">
      <w:pPr>
        <w:spacing w:after="475" w:line="265" w:lineRule="auto"/>
        <w:ind w:left="48" w:right="34" w:hanging="10"/>
        <w:jc w:val="center"/>
        <w:rPr>
          <w:rFonts w:ascii="Arial" w:hAnsi="Arial" w:cs="Arial"/>
        </w:rPr>
      </w:pPr>
      <w:r w:rsidRPr="00440378">
        <w:rPr>
          <w:rFonts w:ascii="Arial" w:eastAsia="Arial" w:hAnsi="Arial" w:cs="Arial"/>
          <w:b/>
          <w:sz w:val="32"/>
        </w:rPr>
        <w:t>29</w:t>
      </w:r>
      <w:r w:rsidR="000402AD" w:rsidRPr="00440378">
        <w:rPr>
          <w:rFonts w:ascii="Arial" w:eastAsia="Arial" w:hAnsi="Arial" w:cs="Arial"/>
          <w:b/>
          <w:sz w:val="32"/>
        </w:rPr>
        <w:t>/0</w:t>
      </w:r>
      <w:r w:rsidRPr="00440378">
        <w:rPr>
          <w:rFonts w:ascii="Arial" w:eastAsia="Arial" w:hAnsi="Arial" w:cs="Arial"/>
          <w:b/>
          <w:sz w:val="32"/>
        </w:rPr>
        <w:t>6</w:t>
      </w:r>
      <w:r w:rsidR="000402AD" w:rsidRPr="00440378">
        <w:rPr>
          <w:rFonts w:ascii="Arial" w:eastAsia="Arial" w:hAnsi="Arial" w:cs="Arial"/>
          <w:b/>
          <w:sz w:val="32"/>
        </w:rPr>
        <w:t xml:space="preserve">/2019 </w:t>
      </w:r>
    </w:p>
    <w:p w:rsidR="00484A8B" w:rsidRPr="00440378" w:rsidRDefault="00484A8B">
      <w:pPr>
        <w:rPr>
          <w:rFonts w:ascii="Arial" w:eastAsia="Arial" w:hAnsi="Arial" w:cs="Arial"/>
          <w:b/>
          <w:sz w:val="28"/>
        </w:rPr>
      </w:pPr>
      <w:r w:rsidRPr="00440378">
        <w:rPr>
          <w:rFonts w:ascii="Arial" w:hAnsi="Arial" w:cs="Arial"/>
        </w:rPr>
        <w:br w:type="page"/>
      </w:r>
    </w:p>
    <w:p w:rsidR="00225F55" w:rsidRPr="00440378" w:rsidRDefault="000402AD">
      <w:pPr>
        <w:pStyle w:val="Heading2"/>
        <w:spacing w:after="885"/>
      </w:pPr>
      <w:r w:rsidRPr="00440378">
        <w:lastRenderedPageBreak/>
        <w:t xml:space="preserve">Table of content </w:t>
      </w:r>
    </w:p>
    <w:sdt>
      <w:sdtPr>
        <w:rPr>
          <w:rFonts w:ascii="Calibri" w:eastAsia="Calibri" w:hAnsi="Calibri" w:cs="Calibri"/>
        </w:rPr>
        <w:id w:val="1161898589"/>
        <w:docPartObj>
          <w:docPartGallery w:val="Table of Contents"/>
        </w:docPartObj>
      </w:sdtPr>
      <w:sdtEndPr/>
      <w:sdtContent>
        <w:p w:rsidR="00225F55" w:rsidRPr="00440378" w:rsidRDefault="000402AD">
          <w:pPr>
            <w:pStyle w:val="TOC1"/>
            <w:tabs>
              <w:tab w:val="right" w:leader="dot" w:pos="8478"/>
            </w:tabs>
          </w:pPr>
          <w:r w:rsidRPr="00440378">
            <w:fldChar w:fldCharType="begin"/>
          </w:r>
          <w:r w:rsidRPr="00440378">
            <w:instrText xml:space="preserve"> TOC \o "1-1" \h \z \u </w:instrText>
          </w:r>
          <w:r w:rsidRPr="00440378">
            <w:fldChar w:fldCharType="separate"/>
          </w:r>
          <w:hyperlink w:anchor="_Toc12195">
            <w:r w:rsidRPr="00440378">
              <w:t>List of figures and tables</w:t>
            </w:r>
            <w:r w:rsidRPr="00440378">
              <w:tab/>
            </w:r>
            <w:r w:rsidRPr="00440378">
              <w:fldChar w:fldCharType="begin"/>
            </w:r>
            <w:r w:rsidRPr="00440378">
              <w:instrText>PAGEREF _Toc12195 \h</w:instrText>
            </w:r>
            <w:r w:rsidRPr="00440378">
              <w:fldChar w:fldCharType="separate"/>
            </w:r>
            <w:r w:rsidRPr="00440378">
              <w:rPr>
                <w:noProof/>
              </w:rPr>
              <w:t xml:space="preserve">iii </w:t>
            </w:r>
            <w:r w:rsidRPr="00440378">
              <w:fldChar w:fldCharType="end"/>
            </w:r>
          </w:hyperlink>
        </w:p>
        <w:p w:rsidR="00225F55" w:rsidRPr="00440378" w:rsidRDefault="001420B8">
          <w:pPr>
            <w:pStyle w:val="TOC1"/>
            <w:tabs>
              <w:tab w:val="right" w:leader="dot" w:pos="8478"/>
            </w:tabs>
          </w:pPr>
          <w:hyperlink w:anchor="_Toc12196">
            <w:r w:rsidR="000402AD" w:rsidRPr="00440378">
              <w:t>1. Background description</w:t>
            </w:r>
            <w:r w:rsidR="000402AD" w:rsidRPr="00440378">
              <w:tab/>
            </w:r>
            <w:r w:rsidR="000402AD" w:rsidRPr="00440378">
              <w:fldChar w:fldCharType="begin"/>
            </w:r>
            <w:r w:rsidR="000402AD" w:rsidRPr="00440378">
              <w:instrText>PAGEREF _Toc12196 \h</w:instrText>
            </w:r>
            <w:r w:rsidR="000402AD" w:rsidRPr="00440378">
              <w:fldChar w:fldCharType="separate"/>
            </w:r>
            <w:r w:rsidR="000402AD" w:rsidRPr="00440378">
              <w:rPr>
                <w:noProof/>
              </w:rPr>
              <w:t xml:space="preserve">1 </w:t>
            </w:r>
            <w:r w:rsidR="000402AD" w:rsidRPr="00440378">
              <w:fldChar w:fldCharType="end"/>
            </w:r>
          </w:hyperlink>
        </w:p>
        <w:p w:rsidR="00225F55" w:rsidRPr="00440378" w:rsidRDefault="001420B8">
          <w:pPr>
            <w:pStyle w:val="TOC1"/>
            <w:tabs>
              <w:tab w:val="right" w:leader="dot" w:pos="8478"/>
            </w:tabs>
          </w:pPr>
          <w:hyperlink w:anchor="_Toc12197">
            <w:r w:rsidR="000402AD" w:rsidRPr="00440378">
              <w:t>2. Definition of purpose</w:t>
            </w:r>
            <w:r w:rsidR="000402AD" w:rsidRPr="00440378">
              <w:tab/>
            </w:r>
            <w:r w:rsidR="000402AD" w:rsidRPr="00440378">
              <w:fldChar w:fldCharType="begin"/>
            </w:r>
            <w:r w:rsidR="000402AD" w:rsidRPr="00440378">
              <w:instrText>PAGEREF _Toc12197 \h</w:instrText>
            </w:r>
            <w:r w:rsidR="000402AD" w:rsidRPr="00440378">
              <w:fldChar w:fldCharType="separate"/>
            </w:r>
            <w:r w:rsidR="000402AD" w:rsidRPr="00440378">
              <w:rPr>
                <w:noProof/>
              </w:rPr>
              <w:t xml:space="preserve">2 </w:t>
            </w:r>
            <w:r w:rsidR="000402AD" w:rsidRPr="00440378">
              <w:fldChar w:fldCharType="end"/>
            </w:r>
          </w:hyperlink>
        </w:p>
        <w:p w:rsidR="00225F55" w:rsidRPr="00440378" w:rsidRDefault="001420B8">
          <w:pPr>
            <w:pStyle w:val="TOC1"/>
            <w:tabs>
              <w:tab w:val="right" w:leader="dot" w:pos="8478"/>
            </w:tabs>
          </w:pPr>
          <w:hyperlink w:anchor="_Toc12198">
            <w:r w:rsidR="000402AD" w:rsidRPr="00440378">
              <w:t>3. Problem Statement</w:t>
            </w:r>
            <w:r w:rsidR="000402AD" w:rsidRPr="00440378">
              <w:tab/>
            </w:r>
            <w:r w:rsidR="000402AD" w:rsidRPr="00440378">
              <w:fldChar w:fldCharType="begin"/>
            </w:r>
            <w:r w:rsidR="000402AD" w:rsidRPr="00440378">
              <w:instrText>PAGEREF _Toc12198 \h</w:instrText>
            </w:r>
            <w:r w:rsidR="000402AD" w:rsidRPr="00440378">
              <w:fldChar w:fldCharType="separate"/>
            </w:r>
            <w:r w:rsidR="000402AD" w:rsidRPr="00440378">
              <w:rPr>
                <w:noProof/>
              </w:rPr>
              <w:t xml:space="preserve">3 </w:t>
            </w:r>
            <w:r w:rsidR="000402AD" w:rsidRPr="00440378">
              <w:fldChar w:fldCharType="end"/>
            </w:r>
          </w:hyperlink>
        </w:p>
        <w:p w:rsidR="00225F55" w:rsidRPr="00440378" w:rsidRDefault="001420B8">
          <w:pPr>
            <w:pStyle w:val="TOC1"/>
            <w:tabs>
              <w:tab w:val="right" w:leader="dot" w:pos="8478"/>
            </w:tabs>
          </w:pPr>
          <w:hyperlink w:anchor="_Toc12199">
            <w:r w:rsidR="000402AD" w:rsidRPr="00440378">
              <w:t>4. Delimitation</w:t>
            </w:r>
            <w:r w:rsidR="000402AD" w:rsidRPr="00440378">
              <w:tab/>
            </w:r>
            <w:r w:rsidR="000402AD" w:rsidRPr="00440378">
              <w:fldChar w:fldCharType="begin"/>
            </w:r>
            <w:r w:rsidR="000402AD" w:rsidRPr="00440378">
              <w:instrText>PAGEREF _Toc12199 \h</w:instrText>
            </w:r>
            <w:r w:rsidR="000402AD" w:rsidRPr="00440378">
              <w:fldChar w:fldCharType="separate"/>
            </w:r>
            <w:r w:rsidR="000402AD" w:rsidRPr="00440378">
              <w:rPr>
                <w:noProof/>
              </w:rPr>
              <w:t xml:space="preserve">4 </w:t>
            </w:r>
            <w:r w:rsidR="000402AD" w:rsidRPr="00440378">
              <w:fldChar w:fldCharType="end"/>
            </w:r>
          </w:hyperlink>
        </w:p>
        <w:p w:rsidR="00225F55" w:rsidRPr="00440378" w:rsidRDefault="001420B8">
          <w:pPr>
            <w:pStyle w:val="TOC1"/>
            <w:tabs>
              <w:tab w:val="right" w:leader="dot" w:pos="8478"/>
            </w:tabs>
          </w:pPr>
          <w:hyperlink w:anchor="_Toc12200">
            <w:r w:rsidR="000402AD" w:rsidRPr="00440378">
              <w:t>5. Choice of models and methods</w:t>
            </w:r>
            <w:r w:rsidR="000402AD" w:rsidRPr="00440378">
              <w:tab/>
            </w:r>
            <w:r w:rsidR="000402AD" w:rsidRPr="00440378">
              <w:fldChar w:fldCharType="begin"/>
            </w:r>
            <w:r w:rsidR="000402AD" w:rsidRPr="00440378">
              <w:instrText>PAGEREF _Toc12200 \h</w:instrText>
            </w:r>
            <w:r w:rsidR="000402AD" w:rsidRPr="00440378">
              <w:fldChar w:fldCharType="separate"/>
            </w:r>
            <w:r w:rsidR="000402AD" w:rsidRPr="00440378">
              <w:rPr>
                <w:noProof/>
              </w:rPr>
              <w:t xml:space="preserve">5 </w:t>
            </w:r>
            <w:r w:rsidR="000402AD" w:rsidRPr="00440378">
              <w:fldChar w:fldCharType="end"/>
            </w:r>
          </w:hyperlink>
        </w:p>
        <w:p w:rsidR="00225F55" w:rsidRPr="00440378" w:rsidRDefault="001420B8">
          <w:pPr>
            <w:pStyle w:val="TOC1"/>
            <w:tabs>
              <w:tab w:val="right" w:leader="dot" w:pos="8478"/>
            </w:tabs>
          </w:pPr>
          <w:hyperlink w:anchor="_Toc12201">
            <w:r w:rsidR="000402AD" w:rsidRPr="00440378">
              <w:t>6. Time schedule</w:t>
            </w:r>
            <w:r w:rsidR="000402AD" w:rsidRPr="00440378">
              <w:tab/>
            </w:r>
            <w:r w:rsidR="000402AD" w:rsidRPr="00440378">
              <w:fldChar w:fldCharType="begin"/>
            </w:r>
            <w:r w:rsidR="000402AD" w:rsidRPr="00440378">
              <w:instrText>PAGEREF _Toc12201 \h</w:instrText>
            </w:r>
            <w:r w:rsidR="000402AD" w:rsidRPr="00440378">
              <w:fldChar w:fldCharType="separate"/>
            </w:r>
            <w:r w:rsidR="000402AD" w:rsidRPr="00440378">
              <w:rPr>
                <w:noProof/>
              </w:rPr>
              <w:t xml:space="preserve">6 </w:t>
            </w:r>
            <w:r w:rsidR="000402AD" w:rsidRPr="00440378">
              <w:fldChar w:fldCharType="end"/>
            </w:r>
          </w:hyperlink>
        </w:p>
        <w:p w:rsidR="00225F55" w:rsidRPr="00440378" w:rsidRDefault="001420B8">
          <w:pPr>
            <w:pStyle w:val="TOC1"/>
            <w:tabs>
              <w:tab w:val="right" w:leader="dot" w:pos="8478"/>
            </w:tabs>
          </w:pPr>
          <w:hyperlink w:anchor="_Toc12202">
            <w:r w:rsidR="000402AD" w:rsidRPr="00440378">
              <w:t>7. Risk assessment</w:t>
            </w:r>
            <w:r w:rsidR="000402AD" w:rsidRPr="00440378">
              <w:tab/>
            </w:r>
            <w:r w:rsidR="000402AD" w:rsidRPr="00440378">
              <w:fldChar w:fldCharType="begin"/>
            </w:r>
            <w:r w:rsidR="000402AD" w:rsidRPr="00440378">
              <w:instrText>PAGEREF _Toc12202 \h</w:instrText>
            </w:r>
            <w:r w:rsidR="000402AD" w:rsidRPr="00440378">
              <w:fldChar w:fldCharType="separate"/>
            </w:r>
            <w:r w:rsidR="000402AD" w:rsidRPr="00440378">
              <w:rPr>
                <w:noProof/>
              </w:rPr>
              <w:t xml:space="preserve">7 </w:t>
            </w:r>
            <w:r w:rsidR="000402AD" w:rsidRPr="00440378">
              <w:fldChar w:fldCharType="end"/>
            </w:r>
          </w:hyperlink>
        </w:p>
        <w:p w:rsidR="00225F55" w:rsidRPr="00440378" w:rsidRDefault="001420B8">
          <w:pPr>
            <w:pStyle w:val="TOC1"/>
            <w:tabs>
              <w:tab w:val="right" w:leader="dot" w:pos="8478"/>
            </w:tabs>
          </w:pPr>
          <w:hyperlink w:anchor="_Toc12203">
            <w:r w:rsidR="000402AD" w:rsidRPr="00440378">
              <w:t>8. Sources of Information</w:t>
            </w:r>
            <w:r w:rsidR="000402AD" w:rsidRPr="00440378">
              <w:tab/>
            </w:r>
            <w:r w:rsidR="000402AD" w:rsidRPr="00440378">
              <w:fldChar w:fldCharType="begin"/>
            </w:r>
            <w:r w:rsidR="000402AD" w:rsidRPr="00440378">
              <w:instrText>PAGEREF _Toc12203 \h</w:instrText>
            </w:r>
            <w:r w:rsidR="000402AD" w:rsidRPr="00440378">
              <w:fldChar w:fldCharType="separate"/>
            </w:r>
            <w:r w:rsidR="000402AD" w:rsidRPr="00440378">
              <w:rPr>
                <w:noProof/>
              </w:rPr>
              <w:t>8</w:t>
            </w:r>
            <w:r w:rsidR="000402AD" w:rsidRPr="00440378">
              <w:fldChar w:fldCharType="end"/>
            </w:r>
          </w:hyperlink>
        </w:p>
        <w:p w:rsidR="00225F55" w:rsidRPr="00440378" w:rsidRDefault="000402AD">
          <w:pPr>
            <w:rPr>
              <w:rFonts w:ascii="Arial" w:hAnsi="Arial" w:cs="Arial"/>
            </w:rPr>
          </w:pPr>
          <w:r w:rsidRPr="00440378">
            <w:rPr>
              <w:rFonts w:ascii="Arial" w:hAnsi="Arial" w:cs="Arial"/>
            </w:rPr>
            <w:fldChar w:fldCharType="end"/>
          </w:r>
        </w:p>
      </w:sdtContent>
    </w:sdt>
    <w:p w:rsidR="00225F55" w:rsidRPr="00440378" w:rsidRDefault="000402AD">
      <w:pPr>
        <w:spacing w:after="201" w:line="252" w:lineRule="auto"/>
        <w:ind w:left="-5" w:hanging="10"/>
        <w:rPr>
          <w:rFonts w:ascii="Arial" w:hAnsi="Arial" w:cs="Arial"/>
        </w:rPr>
      </w:pPr>
      <w:r w:rsidRPr="00440378">
        <w:rPr>
          <w:rFonts w:ascii="Arial" w:eastAsia="Arial" w:hAnsi="Arial" w:cs="Arial"/>
        </w:rPr>
        <w:t xml:space="preserve">Appendices (including Group Contract) </w:t>
      </w:r>
    </w:p>
    <w:p w:rsidR="00225F55" w:rsidRPr="00440378" w:rsidRDefault="000402AD">
      <w:pPr>
        <w:pStyle w:val="Heading1"/>
        <w:spacing w:after="1225"/>
      </w:pPr>
      <w:bookmarkStart w:id="0" w:name="_Toc12195"/>
      <w:r w:rsidRPr="00440378">
        <w:t xml:space="preserve">List of figures and tables </w:t>
      </w:r>
      <w:bookmarkEnd w:id="0"/>
    </w:p>
    <w:p w:rsidR="00225F55" w:rsidRPr="00440378" w:rsidRDefault="000402AD">
      <w:pPr>
        <w:numPr>
          <w:ilvl w:val="0"/>
          <w:numId w:val="1"/>
        </w:numPr>
        <w:spacing w:after="81" w:line="252" w:lineRule="auto"/>
        <w:ind w:right="2513" w:hanging="360"/>
        <w:rPr>
          <w:rFonts w:ascii="Arial" w:hAnsi="Arial" w:cs="Arial"/>
        </w:rPr>
      </w:pPr>
      <w:r w:rsidRPr="00440378">
        <w:rPr>
          <w:rFonts w:ascii="Arial" w:eastAsia="Arial" w:hAnsi="Arial" w:cs="Arial"/>
        </w:rPr>
        <w:t xml:space="preserve">Methods table. </w:t>
      </w:r>
    </w:p>
    <w:p w:rsidR="00225F55" w:rsidRPr="00440378" w:rsidRDefault="000402AD">
      <w:pPr>
        <w:numPr>
          <w:ilvl w:val="0"/>
          <w:numId w:val="1"/>
        </w:numPr>
        <w:spacing w:after="0"/>
        <w:ind w:right="2513" w:hanging="360"/>
        <w:rPr>
          <w:rFonts w:ascii="Arial" w:hAnsi="Arial" w:cs="Arial"/>
        </w:rPr>
      </w:pPr>
      <w:r w:rsidRPr="00440378">
        <w:rPr>
          <w:rFonts w:ascii="Arial" w:eastAsia="Arial" w:hAnsi="Arial" w:cs="Arial"/>
        </w:rPr>
        <w:t xml:space="preserve">Risk management table. </w:t>
      </w:r>
    </w:p>
    <w:p w:rsidR="00225F55" w:rsidRPr="00440378" w:rsidRDefault="00225F55">
      <w:pPr>
        <w:rPr>
          <w:rFonts w:ascii="Arial" w:hAnsi="Arial" w:cs="Arial"/>
        </w:rPr>
        <w:sectPr w:rsidR="00225F55" w:rsidRPr="00440378">
          <w:headerReference w:type="even" r:id="rId7"/>
          <w:headerReference w:type="default" r:id="rId8"/>
          <w:footerReference w:type="even" r:id="rId9"/>
          <w:footerReference w:type="default" r:id="rId10"/>
          <w:headerReference w:type="first" r:id="rId11"/>
          <w:footerReference w:type="first" r:id="rId12"/>
          <w:pgSz w:w="11900" w:h="16840"/>
          <w:pgMar w:top="1647" w:right="1722" w:bottom="1932" w:left="1700" w:header="761" w:footer="928" w:gutter="0"/>
          <w:pgNumType w:fmt="lowerRoman"/>
          <w:cols w:space="720"/>
        </w:sectPr>
      </w:pPr>
    </w:p>
    <w:p w:rsidR="00225F55" w:rsidRPr="00440378" w:rsidRDefault="000402AD">
      <w:pPr>
        <w:pStyle w:val="Heading1"/>
        <w:ind w:left="555"/>
      </w:pPr>
      <w:bookmarkStart w:id="1" w:name="_Toc12196"/>
      <w:r w:rsidRPr="00440378">
        <w:lastRenderedPageBreak/>
        <w:t xml:space="preserve">Background description </w:t>
      </w:r>
      <w:bookmarkEnd w:id="1"/>
    </w:p>
    <w:p w:rsidR="0030428A" w:rsidRPr="00440378" w:rsidRDefault="0030428A" w:rsidP="0030428A">
      <w:pPr>
        <w:spacing w:line="261" w:lineRule="auto"/>
        <w:ind w:left="-5" w:hanging="10"/>
        <w:rPr>
          <w:rFonts w:ascii="Arial" w:eastAsia="Arial" w:hAnsi="Arial" w:cs="Arial"/>
          <w:sz w:val="24"/>
          <w:szCs w:val="24"/>
        </w:rPr>
      </w:pPr>
      <w:bookmarkStart w:id="2" w:name="_Hlk16455637"/>
      <w:r w:rsidRPr="00440378">
        <w:rPr>
          <w:rFonts w:ascii="Arial" w:eastAsia="Arial" w:hAnsi="Arial" w:cs="Arial"/>
          <w:sz w:val="24"/>
          <w:szCs w:val="24"/>
        </w:rPr>
        <w:t>Communication is a major factor of success in many industries around the world according to a statistic found in "</w:t>
      </w:r>
      <w:r w:rsidRPr="00440378">
        <w:rPr>
          <w:rFonts w:ascii="Arial" w:eastAsia="Arial" w:hAnsi="Arial" w:cs="Arial"/>
          <w:b/>
          <w:sz w:val="24"/>
          <w:szCs w:val="24"/>
        </w:rPr>
        <w:t xml:space="preserve">What are all the benefits of a time and attendance system? - Quora. 2019. What are all the benefits of a time and attendance system? - Quora. [ONLINE] Available at: https:// </w:t>
      </w:r>
      <w:r w:rsidR="00C36DDB" w:rsidRPr="00440378">
        <w:rPr>
          <w:rFonts w:ascii="Arial" w:eastAsia="Arial" w:hAnsi="Arial" w:cs="Arial"/>
          <w:b/>
          <w:sz w:val="24"/>
          <w:szCs w:val="24"/>
        </w:rPr>
        <w:t>www.quora.com/What-are-all-the-benefits-of-a-time-and-attendancesystem. [</w:t>
      </w:r>
      <w:r w:rsidRPr="00440378">
        <w:rPr>
          <w:rFonts w:ascii="Arial" w:hAnsi="Arial" w:cs="Arial"/>
          <w:b/>
          <w:sz w:val="24"/>
          <w:szCs w:val="24"/>
          <w:shd w:val="clear" w:color="auto" w:fill="FFFFFF"/>
        </w:rPr>
        <w:t xml:space="preserve"> Accessed 11 Aug. 2019</w:t>
      </w:r>
      <w:r w:rsidRPr="00440378">
        <w:rPr>
          <w:rFonts w:ascii="Arial" w:eastAsia="Arial" w:hAnsi="Arial" w:cs="Arial"/>
          <w:b/>
          <w:sz w:val="24"/>
          <w:szCs w:val="24"/>
        </w:rPr>
        <w:t>].”</w:t>
      </w:r>
      <w:r w:rsidRPr="00440378">
        <w:rPr>
          <w:rFonts w:ascii="Arial" w:eastAsia="Arial" w:hAnsi="Arial" w:cs="Arial"/>
          <w:sz w:val="24"/>
          <w:szCs w:val="24"/>
        </w:rPr>
        <w:t xml:space="preserve"> all of companies around the world use some form of communication, as it provides the different departments with relative information. In modern days all kinds of data are precious and is being stored however the data that this project will be focusing on is strongly involved in the organization process of the company in question. </w:t>
      </w:r>
    </w:p>
    <w:p w:rsidR="0030428A" w:rsidRPr="00440378" w:rsidRDefault="0030428A" w:rsidP="0030428A">
      <w:pPr>
        <w:spacing w:line="261" w:lineRule="auto"/>
        <w:ind w:left="-5" w:hanging="10"/>
        <w:rPr>
          <w:rFonts w:ascii="Arial" w:eastAsia="Arial" w:hAnsi="Arial" w:cs="Arial"/>
          <w:sz w:val="24"/>
          <w:szCs w:val="24"/>
        </w:rPr>
      </w:pPr>
    </w:p>
    <w:p w:rsidR="0030428A" w:rsidRPr="00440378" w:rsidRDefault="0030428A" w:rsidP="0030428A">
      <w:pPr>
        <w:spacing w:line="261" w:lineRule="auto"/>
        <w:ind w:left="-5" w:hanging="10"/>
        <w:rPr>
          <w:rFonts w:ascii="Arial" w:eastAsia="Arial" w:hAnsi="Arial" w:cs="Arial"/>
          <w:sz w:val="24"/>
          <w:szCs w:val="24"/>
        </w:rPr>
      </w:pPr>
      <w:r w:rsidRPr="00440378">
        <w:rPr>
          <w:rFonts w:ascii="Arial" w:eastAsia="Arial" w:hAnsi="Arial" w:cs="Arial"/>
          <w:sz w:val="24"/>
          <w:szCs w:val="24"/>
        </w:rPr>
        <w:t xml:space="preserve">Efficiency and quality are the main two keys to be successful company, typically it is achieved by having employees with a clear working schedule present in the office. However how can an employee have </w:t>
      </w:r>
      <w:r w:rsidR="00F011E5" w:rsidRPr="00440378">
        <w:rPr>
          <w:rFonts w:ascii="Arial" w:eastAsia="Arial" w:hAnsi="Arial" w:cs="Arial"/>
          <w:sz w:val="24"/>
          <w:szCs w:val="24"/>
        </w:rPr>
        <w:t>a</w:t>
      </w:r>
      <w:r w:rsidRPr="00440378">
        <w:rPr>
          <w:rFonts w:ascii="Arial" w:eastAsia="Arial" w:hAnsi="Arial" w:cs="Arial"/>
          <w:sz w:val="24"/>
          <w:szCs w:val="24"/>
        </w:rPr>
        <w:t xml:space="preserve"> schedule without long meetings with its supervisors and how can anyone tell that employees are there aside from evidence of the work that they have done throughout the day? </w:t>
      </w:r>
    </w:p>
    <w:p w:rsidR="0030428A" w:rsidRPr="00440378" w:rsidRDefault="0030428A" w:rsidP="0030428A">
      <w:pPr>
        <w:spacing w:line="261" w:lineRule="auto"/>
        <w:ind w:left="-5" w:hanging="10"/>
        <w:rPr>
          <w:rFonts w:ascii="Arial" w:hAnsi="Arial" w:cs="Arial"/>
          <w:sz w:val="24"/>
          <w:szCs w:val="24"/>
        </w:rPr>
      </w:pPr>
    </w:p>
    <w:p w:rsidR="0030428A" w:rsidRPr="00440378" w:rsidRDefault="0030428A" w:rsidP="0030428A">
      <w:pPr>
        <w:spacing w:line="261" w:lineRule="auto"/>
        <w:ind w:left="-5" w:hanging="10"/>
        <w:rPr>
          <w:rFonts w:ascii="Arial" w:eastAsia="Arial" w:hAnsi="Arial" w:cs="Arial"/>
          <w:sz w:val="24"/>
          <w:szCs w:val="24"/>
        </w:rPr>
      </w:pPr>
      <w:proofErr w:type="spellStart"/>
      <w:r w:rsidRPr="00440378">
        <w:rPr>
          <w:rFonts w:ascii="Arial" w:eastAsia="Arial" w:hAnsi="Arial" w:cs="Arial"/>
          <w:sz w:val="24"/>
          <w:szCs w:val="24"/>
        </w:rPr>
        <w:t>Vikar</w:t>
      </w:r>
      <w:proofErr w:type="spellEnd"/>
      <w:r w:rsidRPr="00440378">
        <w:rPr>
          <w:rFonts w:ascii="Arial" w:eastAsia="Arial" w:hAnsi="Arial" w:cs="Arial"/>
          <w:sz w:val="24"/>
          <w:szCs w:val="24"/>
        </w:rPr>
        <w:t xml:space="preserve"> is a Danish-owned agency with more than 25 years of experience in the temporary agency industry. It provides temporary solution and selects staff for many customers throughout Denmark</w:t>
      </w:r>
      <w:r w:rsidRPr="00440378">
        <w:rPr>
          <w:rFonts w:ascii="Arial" w:hAnsi="Arial" w:cs="Arial"/>
          <w:color w:val="45494A"/>
          <w:sz w:val="24"/>
          <w:szCs w:val="24"/>
        </w:rPr>
        <w:t xml:space="preserve">. </w:t>
      </w:r>
      <w:r w:rsidRPr="00440378">
        <w:rPr>
          <w:rFonts w:ascii="Arial" w:eastAsia="Arial" w:hAnsi="Arial" w:cs="Arial"/>
          <w:sz w:val="24"/>
          <w:szCs w:val="24"/>
        </w:rPr>
        <w:t xml:space="preserve">The workers numbers </w:t>
      </w:r>
      <w:proofErr w:type="gramStart"/>
      <w:r w:rsidRPr="00440378">
        <w:rPr>
          <w:rFonts w:ascii="Arial" w:eastAsia="Arial" w:hAnsi="Arial" w:cs="Arial"/>
          <w:sz w:val="24"/>
          <w:szCs w:val="24"/>
        </w:rPr>
        <w:t>grows</w:t>
      </w:r>
      <w:proofErr w:type="gramEnd"/>
      <w:r w:rsidRPr="00440378">
        <w:rPr>
          <w:rFonts w:ascii="Arial" w:eastAsia="Arial" w:hAnsi="Arial" w:cs="Arial"/>
          <w:sz w:val="24"/>
          <w:szCs w:val="24"/>
        </w:rPr>
        <w:t xml:space="preserve"> every month and their employees management system starts to decay. They </w:t>
      </w:r>
      <w:proofErr w:type="gramStart"/>
      <w:r w:rsidRPr="00440378">
        <w:rPr>
          <w:rFonts w:ascii="Arial" w:eastAsia="Arial" w:hAnsi="Arial" w:cs="Arial"/>
          <w:sz w:val="24"/>
          <w:szCs w:val="24"/>
        </w:rPr>
        <w:t>keeps</w:t>
      </w:r>
      <w:proofErr w:type="gramEnd"/>
      <w:r w:rsidRPr="00440378">
        <w:rPr>
          <w:rFonts w:ascii="Arial" w:eastAsia="Arial" w:hAnsi="Arial" w:cs="Arial"/>
          <w:sz w:val="24"/>
          <w:szCs w:val="24"/>
        </w:rPr>
        <w:t xml:space="preserve"> getting more and more complains about system errors, that is why they entrusted our group to develop a new </w:t>
      </w:r>
      <w:r w:rsidRPr="00440378">
        <w:rPr>
          <w:rFonts w:ascii="Arial" w:eastAsia="Arial" w:hAnsi="Arial" w:cs="Arial"/>
          <w:sz w:val="24"/>
          <w:szCs w:val="24"/>
          <w:highlight w:val="yellow"/>
        </w:rPr>
        <w:t>attendance system with schedule</w:t>
      </w:r>
      <w:r w:rsidRPr="00440378">
        <w:rPr>
          <w:rFonts w:ascii="Arial" w:eastAsia="Arial" w:hAnsi="Arial" w:cs="Arial"/>
          <w:sz w:val="24"/>
          <w:szCs w:val="24"/>
        </w:rPr>
        <w:t>.</w:t>
      </w:r>
    </w:p>
    <w:p w:rsidR="0030428A" w:rsidRPr="00440378" w:rsidRDefault="0030428A" w:rsidP="0030428A">
      <w:pPr>
        <w:spacing w:line="261" w:lineRule="auto"/>
        <w:ind w:left="-5" w:hanging="10"/>
        <w:rPr>
          <w:rFonts w:ascii="Arial" w:eastAsia="Arial" w:hAnsi="Arial" w:cs="Arial"/>
          <w:sz w:val="24"/>
          <w:szCs w:val="24"/>
        </w:rPr>
      </w:pPr>
    </w:p>
    <w:p w:rsidR="0030428A" w:rsidRPr="00440378" w:rsidRDefault="0030428A" w:rsidP="0030428A">
      <w:pPr>
        <w:spacing w:line="261" w:lineRule="auto"/>
        <w:ind w:left="-5" w:hanging="10"/>
        <w:rPr>
          <w:rFonts w:ascii="Arial" w:eastAsia="Arial" w:hAnsi="Arial" w:cs="Arial"/>
          <w:sz w:val="24"/>
          <w:szCs w:val="24"/>
        </w:rPr>
      </w:pPr>
      <w:r w:rsidRPr="00440378">
        <w:rPr>
          <w:rFonts w:ascii="Arial" w:eastAsia="Arial" w:hAnsi="Arial" w:cs="Arial"/>
          <w:sz w:val="24"/>
          <w:szCs w:val="24"/>
        </w:rPr>
        <w:t>The problem with the previous system is that employees kept experiencing difficulties checking, some of the employees started to abuse this system by stating that they worked but could not check in. It became very hard to some changes or updates to the program because the code is not flexible, easily breaks. we offered them employee management system solution based on our research on the web such as "</w:t>
      </w:r>
      <w:r w:rsidRPr="00440378">
        <w:rPr>
          <w:rFonts w:ascii="Arial" w:eastAsia="Arial" w:hAnsi="Arial" w:cs="Arial"/>
          <w:b/>
          <w:sz w:val="24"/>
          <w:szCs w:val="24"/>
        </w:rPr>
        <w:t>The Best Time and Attendance Systems of 2019. 2019. The Best Time and Attendance Systems of 2019. [ONLINE] Available at: https:// www.businessnewsdaily.com/6730-best-time-and-attendancesystems.html. [</w:t>
      </w:r>
      <w:r w:rsidRPr="00440378">
        <w:rPr>
          <w:rFonts w:ascii="Arial" w:hAnsi="Arial" w:cs="Arial"/>
          <w:b/>
          <w:sz w:val="24"/>
          <w:szCs w:val="24"/>
          <w:shd w:val="clear" w:color="auto" w:fill="FFFFFF"/>
        </w:rPr>
        <w:t>Accessed 11 Aug. 2019</w:t>
      </w:r>
      <w:r w:rsidRPr="00440378">
        <w:rPr>
          <w:rFonts w:ascii="Arial" w:eastAsia="Arial" w:hAnsi="Arial" w:cs="Arial"/>
          <w:b/>
          <w:sz w:val="24"/>
          <w:szCs w:val="24"/>
        </w:rPr>
        <w:t>]</w:t>
      </w:r>
      <w:r w:rsidRPr="00440378">
        <w:rPr>
          <w:rFonts w:ascii="Arial" w:eastAsia="Arial" w:hAnsi="Arial" w:cs="Arial"/>
          <w:sz w:val="24"/>
          <w:szCs w:val="24"/>
        </w:rPr>
        <w:t xml:space="preserve">”, </w:t>
      </w:r>
      <w:r w:rsidRPr="00440378">
        <w:rPr>
          <w:rFonts w:ascii="Arial" w:hAnsi="Arial" w:cs="Arial"/>
          <w:b/>
          <w:sz w:val="24"/>
          <w:szCs w:val="24"/>
          <w:shd w:val="clear" w:color="auto" w:fill="FFFFFF"/>
        </w:rPr>
        <w:t>“</w:t>
      </w:r>
      <w:r w:rsidRPr="00440378">
        <w:rPr>
          <w:rFonts w:ascii="Arial" w:hAnsi="Arial" w:cs="Arial"/>
          <w:b/>
          <w:i/>
          <w:iCs/>
          <w:sz w:val="24"/>
          <w:szCs w:val="24"/>
          <w:shd w:val="clear" w:color="auto" w:fill="FFFFFF"/>
        </w:rPr>
        <w:t>Top 10 Employee Management Tools</w:t>
      </w:r>
      <w:r w:rsidRPr="00440378">
        <w:rPr>
          <w:rFonts w:ascii="Arial" w:hAnsi="Arial" w:cs="Arial"/>
          <w:b/>
          <w:sz w:val="24"/>
          <w:szCs w:val="24"/>
          <w:shd w:val="clear" w:color="auto" w:fill="FFFFFF"/>
        </w:rPr>
        <w:t>. [online] Available at: https://connecteam.com/top-10-employee-management-tools/ [Accessed 11 Aug. 2019]”.</w:t>
      </w:r>
      <w:r w:rsidRPr="00440378">
        <w:rPr>
          <w:rFonts w:ascii="Arial" w:eastAsia="Arial" w:hAnsi="Arial" w:cs="Arial"/>
          <w:b/>
          <w:sz w:val="24"/>
          <w:szCs w:val="24"/>
        </w:rPr>
        <w:t xml:space="preserve"> </w:t>
      </w:r>
      <w:r w:rsidRPr="00440378">
        <w:rPr>
          <w:rFonts w:ascii="Arial" w:eastAsia="Arial" w:hAnsi="Arial" w:cs="Arial"/>
          <w:sz w:val="24"/>
          <w:szCs w:val="24"/>
        </w:rPr>
        <w:t>site offers, but in simpler and customized way.</w:t>
      </w:r>
    </w:p>
    <w:p w:rsidR="0030428A" w:rsidRPr="00440378" w:rsidRDefault="0030428A" w:rsidP="0030428A">
      <w:pPr>
        <w:spacing w:line="261" w:lineRule="auto"/>
        <w:rPr>
          <w:rFonts w:ascii="Arial" w:eastAsia="Arial" w:hAnsi="Arial" w:cs="Arial"/>
          <w:sz w:val="24"/>
          <w:szCs w:val="24"/>
        </w:rPr>
      </w:pPr>
    </w:p>
    <w:p w:rsidR="0030428A" w:rsidRPr="00440378" w:rsidRDefault="0030428A" w:rsidP="0030428A">
      <w:pPr>
        <w:spacing w:after="20" w:line="261" w:lineRule="auto"/>
        <w:ind w:left="-5" w:hanging="10"/>
        <w:rPr>
          <w:rFonts w:ascii="Arial" w:hAnsi="Arial" w:cs="Arial"/>
          <w:sz w:val="24"/>
          <w:szCs w:val="24"/>
        </w:rPr>
      </w:pPr>
      <w:bookmarkStart w:id="3" w:name="_Hlk16455774"/>
      <w:r w:rsidRPr="00440378">
        <w:rPr>
          <w:rFonts w:ascii="Arial" w:eastAsia="Arial" w:hAnsi="Arial" w:cs="Arial"/>
          <w:sz w:val="24"/>
          <w:szCs w:val="24"/>
        </w:rPr>
        <w:t xml:space="preserve">Companies tend to keep their </w:t>
      </w:r>
      <w:proofErr w:type="spellStart"/>
      <w:r w:rsidRPr="00440378">
        <w:rPr>
          <w:rFonts w:ascii="Arial" w:eastAsia="Arial" w:hAnsi="Arial" w:cs="Arial"/>
          <w:sz w:val="24"/>
          <w:szCs w:val="24"/>
        </w:rPr>
        <w:t>mangement</w:t>
      </w:r>
      <w:proofErr w:type="spellEnd"/>
      <w:r w:rsidRPr="00440378">
        <w:rPr>
          <w:rFonts w:ascii="Arial" w:eastAsia="Arial" w:hAnsi="Arial" w:cs="Arial"/>
          <w:sz w:val="24"/>
          <w:szCs w:val="24"/>
        </w:rPr>
        <w:t xml:space="preserve"> systems private,</w:t>
      </w:r>
      <w:bookmarkEnd w:id="3"/>
      <w:r w:rsidRPr="00440378">
        <w:rPr>
          <w:rFonts w:ascii="Arial" w:eastAsia="Arial" w:hAnsi="Arial" w:cs="Arial"/>
          <w:sz w:val="24"/>
          <w:szCs w:val="24"/>
        </w:rPr>
        <w:t xml:space="preserve"> however there is similar software such as “</w:t>
      </w:r>
      <w:proofErr w:type="gramStart"/>
      <w:r w:rsidRPr="00440378">
        <w:rPr>
          <w:rFonts w:ascii="Arial" w:eastAsia="Arial" w:hAnsi="Arial" w:cs="Arial"/>
          <w:sz w:val="24"/>
          <w:szCs w:val="24"/>
        </w:rPr>
        <w:t>Envoy”  and</w:t>
      </w:r>
      <w:proofErr w:type="gramEnd"/>
      <w:r w:rsidRPr="00440378">
        <w:rPr>
          <w:rFonts w:ascii="Arial" w:eastAsia="Arial" w:hAnsi="Arial" w:cs="Arial"/>
          <w:sz w:val="24"/>
          <w:szCs w:val="24"/>
        </w:rPr>
        <w:t xml:space="preserve"> “</w:t>
      </w:r>
      <w:proofErr w:type="spellStart"/>
      <w:r w:rsidRPr="00440378">
        <w:rPr>
          <w:rFonts w:ascii="Arial" w:eastAsia="Arial" w:hAnsi="Arial" w:cs="Arial"/>
          <w:sz w:val="24"/>
          <w:szCs w:val="24"/>
        </w:rPr>
        <w:t>Vizito</w:t>
      </w:r>
      <w:proofErr w:type="spellEnd"/>
      <w:r w:rsidRPr="00440378">
        <w:rPr>
          <w:rFonts w:ascii="Arial" w:eastAsia="Arial" w:hAnsi="Arial" w:cs="Arial"/>
          <w:sz w:val="24"/>
          <w:szCs w:val="24"/>
        </w:rPr>
        <w:t xml:space="preserve">” which does not handle the check in/out for the internal employees but rather the checking in and out of guests/ visitors. Such systems are usually cloud based and use an iOS or Android tablet for registration in combination with a website for configuration and reporting. </w:t>
      </w:r>
    </w:p>
    <w:p w:rsidR="0030428A" w:rsidRPr="00440378" w:rsidRDefault="0030428A" w:rsidP="0030428A">
      <w:pPr>
        <w:rPr>
          <w:rFonts w:ascii="Arial" w:hAnsi="Arial" w:cs="Arial"/>
        </w:rPr>
      </w:pPr>
      <w:r w:rsidRPr="00440378">
        <w:rPr>
          <w:rFonts w:ascii="Arial" w:eastAsia="Arial" w:hAnsi="Arial" w:cs="Arial"/>
          <w:sz w:val="24"/>
          <w:szCs w:val="24"/>
        </w:rPr>
        <w:t>Such system would not be enough in this case as it takes new credentials for each guest/visitor instead of keeping track of the already existing employees.</w:t>
      </w:r>
      <w:r w:rsidRPr="00440378">
        <w:rPr>
          <w:rFonts w:ascii="Arial" w:hAnsi="Arial" w:cs="Arial"/>
        </w:rPr>
        <w:br w:type="page"/>
      </w:r>
    </w:p>
    <w:p w:rsidR="00225F55" w:rsidRPr="00440378" w:rsidRDefault="00225F55" w:rsidP="0030428A">
      <w:pPr>
        <w:spacing w:after="20" w:line="261" w:lineRule="auto"/>
        <w:ind w:left="-5" w:hanging="10"/>
        <w:rPr>
          <w:rFonts w:ascii="Arial" w:hAnsi="Arial" w:cs="Arial"/>
        </w:rPr>
      </w:pPr>
    </w:p>
    <w:p w:rsidR="00225F55" w:rsidRPr="00440378" w:rsidRDefault="000402AD">
      <w:pPr>
        <w:pStyle w:val="Heading1"/>
        <w:spacing w:after="1565"/>
        <w:ind w:left="555"/>
      </w:pPr>
      <w:bookmarkStart w:id="4" w:name="_Toc12197"/>
      <w:bookmarkEnd w:id="2"/>
      <w:r w:rsidRPr="00440378">
        <w:t xml:space="preserve">Definition of purpose </w:t>
      </w:r>
      <w:bookmarkEnd w:id="4"/>
    </w:p>
    <w:p w:rsidR="00225F55" w:rsidRPr="00440378" w:rsidRDefault="000402AD">
      <w:pPr>
        <w:spacing w:after="201" w:line="252" w:lineRule="auto"/>
        <w:ind w:left="-5" w:hanging="10"/>
        <w:rPr>
          <w:rFonts w:ascii="Arial" w:hAnsi="Arial" w:cs="Arial"/>
          <w:sz w:val="24"/>
        </w:rPr>
      </w:pPr>
      <w:r w:rsidRPr="00440378">
        <w:rPr>
          <w:rFonts w:ascii="Arial" w:eastAsia="Arial" w:hAnsi="Arial" w:cs="Arial"/>
          <w:sz w:val="24"/>
        </w:rPr>
        <w:t xml:space="preserve">The main purpose why </w:t>
      </w:r>
      <w:proofErr w:type="spellStart"/>
      <w:r w:rsidR="00484A8B" w:rsidRPr="00440378">
        <w:rPr>
          <w:rFonts w:ascii="Arial" w:eastAsia="Arial" w:hAnsi="Arial" w:cs="Arial"/>
          <w:sz w:val="24"/>
        </w:rPr>
        <w:t>Vikar</w:t>
      </w:r>
      <w:proofErr w:type="spellEnd"/>
      <w:r w:rsidR="00484A8B" w:rsidRPr="00440378">
        <w:rPr>
          <w:rFonts w:ascii="Arial" w:eastAsia="Arial" w:hAnsi="Arial" w:cs="Arial"/>
          <w:sz w:val="24"/>
        </w:rPr>
        <w:t xml:space="preserve"> agency</w:t>
      </w:r>
      <w:r w:rsidRPr="00440378">
        <w:rPr>
          <w:rFonts w:ascii="Arial" w:eastAsia="Arial" w:hAnsi="Arial" w:cs="Arial"/>
          <w:sz w:val="24"/>
        </w:rPr>
        <w:t xml:space="preserve"> needs </w:t>
      </w:r>
      <w:r w:rsidR="00484A8B" w:rsidRPr="00440378">
        <w:rPr>
          <w:rFonts w:ascii="Arial" w:eastAsia="Arial" w:hAnsi="Arial" w:cs="Arial"/>
          <w:sz w:val="24"/>
        </w:rPr>
        <w:t>employee management system</w:t>
      </w:r>
      <w:r w:rsidRPr="00440378">
        <w:rPr>
          <w:rFonts w:ascii="Arial" w:eastAsia="Arial" w:hAnsi="Arial" w:cs="Arial"/>
          <w:sz w:val="24"/>
        </w:rPr>
        <w:t xml:space="preserve"> is to track efficiency of workers,</w:t>
      </w:r>
      <w:r w:rsidR="00484A8B" w:rsidRPr="00440378">
        <w:rPr>
          <w:rFonts w:ascii="Arial" w:eastAsia="Arial" w:hAnsi="Arial" w:cs="Arial"/>
          <w:sz w:val="24"/>
        </w:rPr>
        <w:t xml:space="preserve"> make employees work more efficient,</w:t>
      </w:r>
      <w:r w:rsidRPr="00440378">
        <w:rPr>
          <w:rFonts w:ascii="Arial" w:eastAsia="Arial" w:hAnsi="Arial" w:cs="Arial"/>
          <w:sz w:val="24"/>
        </w:rPr>
        <w:t xml:space="preserve"> </w:t>
      </w:r>
      <w:r w:rsidR="00484A8B" w:rsidRPr="00440378">
        <w:rPr>
          <w:rFonts w:ascii="Arial" w:eastAsia="Arial" w:hAnsi="Arial" w:cs="Arial"/>
          <w:sz w:val="24"/>
        </w:rPr>
        <w:t>also</w:t>
      </w:r>
      <w:r w:rsidRPr="00440378">
        <w:rPr>
          <w:rFonts w:ascii="Arial" w:eastAsia="Arial" w:hAnsi="Arial" w:cs="Arial"/>
          <w:sz w:val="24"/>
        </w:rPr>
        <w:t xml:space="preserve"> collect data for later use, such us for better payment management at the end of the month.</w:t>
      </w:r>
      <w:r w:rsidRPr="00440378">
        <w:rPr>
          <w:rFonts w:ascii="Arial" w:eastAsia="Arial" w:hAnsi="Arial" w:cs="Arial"/>
          <w:sz w:val="28"/>
        </w:rPr>
        <w:t xml:space="preserve"> </w:t>
      </w:r>
      <w:r w:rsidRPr="00440378">
        <w:rPr>
          <w:rFonts w:ascii="Arial" w:hAnsi="Arial" w:cs="Arial"/>
          <w:sz w:val="24"/>
        </w:rPr>
        <w:br w:type="page"/>
      </w:r>
    </w:p>
    <w:p w:rsidR="00225F55" w:rsidRPr="00440378" w:rsidRDefault="000402AD">
      <w:pPr>
        <w:pStyle w:val="Heading1"/>
        <w:ind w:left="555"/>
      </w:pPr>
      <w:bookmarkStart w:id="5" w:name="_Toc12198"/>
      <w:r w:rsidRPr="00440378">
        <w:lastRenderedPageBreak/>
        <w:t xml:space="preserve">Problem Statement </w:t>
      </w:r>
      <w:bookmarkEnd w:id="5"/>
    </w:p>
    <w:p w:rsidR="00225F55" w:rsidRPr="00440378" w:rsidRDefault="000402AD">
      <w:pPr>
        <w:spacing w:after="120" w:line="261" w:lineRule="auto"/>
        <w:ind w:left="-5" w:hanging="10"/>
        <w:rPr>
          <w:rFonts w:ascii="Arial" w:hAnsi="Arial" w:cs="Arial"/>
        </w:rPr>
      </w:pPr>
      <w:r w:rsidRPr="00440378">
        <w:rPr>
          <w:rFonts w:ascii="Arial" w:eastAsia="Arial" w:hAnsi="Arial" w:cs="Arial"/>
          <w:sz w:val="24"/>
        </w:rPr>
        <w:t xml:space="preserve">When we focus </w:t>
      </w:r>
      <w:r w:rsidR="008214EF" w:rsidRPr="00440378">
        <w:rPr>
          <w:rFonts w:ascii="Arial" w:eastAsia="Arial" w:hAnsi="Arial" w:cs="Arial"/>
          <w:sz w:val="24"/>
        </w:rPr>
        <w:t>our self</w:t>
      </w:r>
      <w:r w:rsidRPr="00440378">
        <w:rPr>
          <w:rFonts w:ascii="Arial" w:eastAsia="Arial" w:hAnsi="Arial" w:cs="Arial"/>
          <w:sz w:val="24"/>
        </w:rPr>
        <w:t xml:space="preserve"> on the company, the requirements and key points, we can see some of problems, to discuss and later solve with solutions.</w:t>
      </w:r>
      <w:r w:rsidRPr="00440378">
        <w:rPr>
          <w:rFonts w:ascii="Arial" w:eastAsia="Arial" w:hAnsi="Arial" w:cs="Arial"/>
          <w:color w:val="FF0000"/>
          <w:sz w:val="24"/>
        </w:rPr>
        <w:t xml:space="preserve"> </w:t>
      </w:r>
    </w:p>
    <w:p w:rsidR="0030428A" w:rsidRPr="00440378" w:rsidRDefault="0030428A" w:rsidP="0030428A">
      <w:pPr>
        <w:spacing w:after="201" w:line="252" w:lineRule="auto"/>
        <w:rPr>
          <w:rFonts w:ascii="Arial" w:hAnsi="Arial" w:cs="Arial"/>
        </w:rPr>
      </w:pPr>
    </w:p>
    <w:p w:rsidR="0030428A" w:rsidRPr="00440378" w:rsidRDefault="0030428A" w:rsidP="0030428A">
      <w:pPr>
        <w:spacing w:after="201" w:line="252" w:lineRule="auto"/>
        <w:rPr>
          <w:rFonts w:ascii="Arial" w:hAnsi="Arial" w:cs="Arial"/>
        </w:rPr>
      </w:pPr>
    </w:p>
    <w:p w:rsidR="0030428A" w:rsidRPr="00440378" w:rsidRDefault="0030428A" w:rsidP="0030428A">
      <w:pPr>
        <w:pStyle w:val="ListParagraph"/>
        <w:numPr>
          <w:ilvl w:val="0"/>
          <w:numId w:val="8"/>
        </w:numPr>
        <w:spacing w:after="201" w:line="252" w:lineRule="auto"/>
        <w:rPr>
          <w:rFonts w:ascii="Arial" w:eastAsia="Arial" w:hAnsi="Arial" w:cs="Arial"/>
          <w:sz w:val="24"/>
        </w:rPr>
      </w:pPr>
      <w:r w:rsidRPr="00440378">
        <w:rPr>
          <w:rFonts w:ascii="Arial" w:eastAsia="Arial" w:hAnsi="Arial" w:cs="Arial"/>
          <w:sz w:val="24"/>
        </w:rPr>
        <w:t>How can we make a system to track attendance of employees?</w:t>
      </w:r>
    </w:p>
    <w:p w:rsidR="0030428A" w:rsidRPr="00440378" w:rsidRDefault="0030428A" w:rsidP="0030428A">
      <w:pPr>
        <w:pStyle w:val="ListParagraph"/>
        <w:numPr>
          <w:ilvl w:val="1"/>
          <w:numId w:val="8"/>
        </w:numPr>
        <w:spacing w:after="201" w:line="252" w:lineRule="auto"/>
        <w:rPr>
          <w:rFonts w:ascii="Arial" w:eastAsia="Arial" w:hAnsi="Arial" w:cs="Arial"/>
          <w:sz w:val="24"/>
        </w:rPr>
      </w:pPr>
      <w:r w:rsidRPr="00440378">
        <w:rPr>
          <w:rFonts w:ascii="Arial" w:eastAsia="Arial" w:hAnsi="Arial" w:cs="Arial"/>
          <w:sz w:val="24"/>
        </w:rPr>
        <w:t xml:space="preserve">How to make a system understandable? </w:t>
      </w:r>
    </w:p>
    <w:p w:rsidR="0030428A" w:rsidRPr="00440378" w:rsidRDefault="0030428A" w:rsidP="0030428A">
      <w:pPr>
        <w:pStyle w:val="ListParagraph"/>
        <w:numPr>
          <w:ilvl w:val="1"/>
          <w:numId w:val="8"/>
        </w:numPr>
        <w:spacing w:after="201" w:line="252" w:lineRule="auto"/>
        <w:rPr>
          <w:rFonts w:ascii="Arial" w:eastAsia="Arial" w:hAnsi="Arial" w:cs="Arial"/>
          <w:sz w:val="24"/>
        </w:rPr>
      </w:pPr>
      <w:r w:rsidRPr="00440378">
        <w:rPr>
          <w:rFonts w:ascii="Arial" w:eastAsia="Arial" w:hAnsi="Arial" w:cs="Arial"/>
          <w:sz w:val="24"/>
        </w:rPr>
        <w:t xml:space="preserve">How can we make system efficient and how to implement visualization of the data? </w:t>
      </w:r>
    </w:p>
    <w:p w:rsidR="0030428A" w:rsidRPr="00440378" w:rsidRDefault="0030428A" w:rsidP="0030428A">
      <w:pPr>
        <w:pStyle w:val="ListParagraph"/>
        <w:numPr>
          <w:ilvl w:val="1"/>
          <w:numId w:val="8"/>
        </w:numPr>
        <w:spacing w:after="201" w:line="252" w:lineRule="auto"/>
        <w:rPr>
          <w:rFonts w:ascii="Arial" w:eastAsia="Arial" w:hAnsi="Arial" w:cs="Arial"/>
          <w:sz w:val="24"/>
        </w:rPr>
      </w:pPr>
      <w:r w:rsidRPr="00440378">
        <w:rPr>
          <w:rFonts w:ascii="Arial" w:eastAsia="Arial" w:hAnsi="Arial" w:cs="Arial"/>
          <w:sz w:val="24"/>
        </w:rPr>
        <w:t>How can we make a system secure?</w:t>
      </w:r>
    </w:p>
    <w:p w:rsidR="0030428A" w:rsidRPr="00440378" w:rsidRDefault="0030428A" w:rsidP="0030428A">
      <w:pPr>
        <w:pStyle w:val="ListParagraph"/>
        <w:numPr>
          <w:ilvl w:val="0"/>
          <w:numId w:val="8"/>
        </w:numPr>
        <w:spacing w:after="201" w:line="252" w:lineRule="auto"/>
        <w:rPr>
          <w:rFonts w:ascii="Arial" w:eastAsia="Arial" w:hAnsi="Arial" w:cs="Arial"/>
          <w:sz w:val="24"/>
        </w:rPr>
      </w:pPr>
      <w:r w:rsidRPr="00440378">
        <w:rPr>
          <w:rFonts w:ascii="Arial" w:eastAsia="Arial" w:hAnsi="Arial" w:cs="Arial"/>
          <w:sz w:val="24"/>
        </w:rPr>
        <w:t>How can we make a system with working schedule?</w:t>
      </w:r>
    </w:p>
    <w:p w:rsidR="0030428A" w:rsidRPr="00440378" w:rsidRDefault="0030428A" w:rsidP="0030428A">
      <w:pPr>
        <w:pStyle w:val="ListParagraph"/>
        <w:numPr>
          <w:ilvl w:val="1"/>
          <w:numId w:val="8"/>
        </w:numPr>
        <w:spacing w:after="201" w:line="252" w:lineRule="auto"/>
        <w:rPr>
          <w:rFonts w:ascii="Arial" w:eastAsia="Arial" w:hAnsi="Arial" w:cs="Arial"/>
          <w:sz w:val="24"/>
        </w:rPr>
      </w:pPr>
      <w:r w:rsidRPr="00440378">
        <w:rPr>
          <w:rFonts w:ascii="Arial" w:eastAsia="Arial" w:hAnsi="Arial" w:cs="Arial"/>
          <w:sz w:val="24"/>
        </w:rPr>
        <w:t>How to make a system understandable?</w:t>
      </w:r>
    </w:p>
    <w:p w:rsidR="0030428A" w:rsidRPr="00440378" w:rsidRDefault="0030428A" w:rsidP="0030428A">
      <w:pPr>
        <w:pStyle w:val="ListParagraph"/>
        <w:numPr>
          <w:ilvl w:val="1"/>
          <w:numId w:val="8"/>
        </w:numPr>
        <w:spacing w:after="201" w:line="252" w:lineRule="auto"/>
        <w:rPr>
          <w:rFonts w:ascii="Arial" w:eastAsia="Arial" w:hAnsi="Arial" w:cs="Arial"/>
          <w:sz w:val="24"/>
        </w:rPr>
      </w:pPr>
      <w:r w:rsidRPr="00440378">
        <w:rPr>
          <w:rFonts w:ascii="Arial" w:eastAsia="Arial" w:hAnsi="Arial" w:cs="Arial"/>
          <w:sz w:val="24"/>
        </w:rPr>
        <w:t xml:space="preserve">How can we make system efficient and how to implement visualization of the data? </w:t>
      </w:r>
    </w:p>
    <w:p w:rsidR="0030428A" w:rsidRPr="00440378" w:rsidRDefault="0030428A" w:rsidP="0030428A">
      <w:pPr>
        <w:spacing w:after="201" w:line="252" w:lineRule="auto"/>
        <w:rPr>
          <w:rFonts w:ascii="Arial" w:hAnsi="Arial" w:cs="Arial"/>
        </w:rPr>
      </w:pPr>
    </w:p>
    <w:p w:rsidR="0030428A" w:rsidRPr="00440378" w:rsidRDefault="0030428A" w:rsidP="0030428A">
      <w:pPr>
        <w:pStyle w:val="ListParagraph"/>
        <w:spacing w:after="201" w:line="252" w:lineRule="auto"/>
        <w:rPr>
          <w:rFonts w:ascii="Arial" w:hAnsi="Arial" w:cs="Arial"/>
        </w:rPr>
      </w:pPr>
    </w:p>
    <w:p w:rsidR="0030428A" w:rsidRPr="00440378" w:rsidRDefault="0030428A" w:rsidP="0030428A">
      <w:pPr>
        <w:pStyle w:val="ListParagraph"/>
        <w:spacing w:after="201" w:line="252" w:lineRule="auto"/>
        <w:rPr>
          <w:rFonts w:ascii="Arial" w:hAnsi="Arial" w:cs="Arial"/>
        </w:rPr>
      </w:pPr>
    </w:p>
    <w:p w:rsidR="0030428A" w:rsidRPr="00440378" w:rsidRDefault="0030428A">
      <w:pPr>
        <w:rPr>
          <w:rFonts w:ascii="Arial" w:hAnsi="Arial" w:cs="Arial"/>
        </w:rPr>
      </w:pPr>
      <w:r w:rsidRPr="00440378">
        <w:rPr>
          <w:rFonts w:ascii="Arial" w:hAnsi="Arial" w:cs="Arial"/>
        </w:rPr>
        <w:br w:type="page"/>
      </w:r>
    </w:p>
    <w:p w:rsidR="00225F55" w:rsidRPr="00440378" w:rsidRDefault="00225F55" w:rsidP="0030428A">
      <w:pPr>
        <w:spacing w:after="201" w:line="252" w:lineRule="auto"/>
        <w:rPr>
          <w:rFonts w:ascii="Arial" w:hAnsi="Arial" w:cs="Arial"/>
        </w:rPr>
      </w:pPr>
    </w:p>
    <w:p w:rsidR="00225F55" w:rsidRPr="00440378" w:rsidRDefault="000402AD">
      <w:pPr>
        <w:pStyle w:val="Heading1"/>
        <w:spacing w:after="1965"/>
        <w:ind w:left="555"/>
        <w:rPr>
          <w:szCs w:val="28"/>
        </w:rPr>
      </w:pPr>
      <w:bookmarkStart w:id="6" w:name="_Toc12199"/>
      <w:r w:rsidRPr="00440378">
        <w:rPr>
          <w:szCs w:val="28"/>
        </w:rPr>
        <w:t xml:space="preserve">Delimitation </w:t>
      </w:r>
      <w:bookmarkEnd w:id="6"/>
    </w:p>
    <w:p w:rsidR="00225F55" w:rsidRPr="00440378" w:rsidRDefault="000402AD">
      <w:pPr>
        <w:numPr>
          <w:ilvl w:val="0"/>
          <w:numId w:val="3"/>
        </w:numPr>
        <w:spacing w:after="128" w:line="261" w:lineRule="auto"/>
        <w:ind w:hanging="360"/>
        <w:rPr>
          <w:rFonts w:ascii="Arial" w:hAnsi="Arial" w:cs="Arial"/>
          <w:sz w:val="24"/>
          <w:szCs w:val="24"/>
        </w:rPr>
      </w:pPr>
      <w:r w:rsidRPr="00440378">
        <w:rPr>
          <w:rFonts w:ascii="Arial" w:eastAsia="Arial" w:hAnsi="Arial" w:cs="Arial"/>
          <w:sz w:val="24"/>
          <w:szCs w:val="24"/>
        </w:rPr>
        <w:t xml:space="preserve">Application will be for computers exclusively. </w:t>
      </w:r>
    </w:p>
    <w:p w:rsidR="00225F55" w:rsidRPr="00440378" w:rsidRDefault="000402AD">
      <w:pPr>
        <w:numPr>
          <w:ilvl w:val="0"/>
          <w:numId w:val="3"/>
        </w:numPr>
        <w:spacing w:after="108" w:line="261" w:lineRule="auto"/>
        <w:ind w:hanging="360"/>
        <w:rPr>
          <w:rFonts w:ascii="Arial" w:hAnsi="Arial" w:cs="Arial"/>
          <w:sz w:val="24"/>
          <w:szCs w:val="24"/>
        </w:rPr>
      </w:pPr>
      <w:r w:rsidRPr="00440378">
        <w:rPr>
          <w:rFonts w:ascii="Arial" w:eastAsia="Arial" w:hAnsi="Arial" w:cs="Arial"/>
          <w:sz w:val="24"/>
          <w:szCs w:val="24"/>
        </w:rPr>
        <w:t xml:space="preserve">Application will not be browser based. </w:t>
      </w:r>
    </w:p>
    <w:p w:rsidR="00225F55" w:rsidRPr="00440378" w:rsidRDefault="000402AD">
      <w:pPr>
        <w:numPr>
          <w:ilvl w:val="0"/>
          <w:numId w:val="3"/>
        </w:numPr>
        <w:spacing w:line="261" w:lineRule="auto"/>
        <w:ind w:hanging="360"/>
        <w:rPr>
          <w:rFonts w:ascii="Arial" w:hAnsi="Arial" w:cs="Arial"/>
        </w:rPr>
      </w:pPr>
      <w:r w:rsidRPr="00440378">
        <w:rPr>
          <w:rFonts w:ascii="Arial" w:eastAsia="Arial" w:hAnsi="Arial" w:cs="Arial"/>
          <w:sz w:val="24"/>
          <w:szCs w:val="24"/>
        </w:rPr>
        <w:t>The system will only be accessible through a local wireless connection.</w:t>
      </w:r>
      <w:r w:rsidRPr="00440378">
        <w:rPr>
          <w:rFonts w:ascii="Arial" w:hAnsi="Arial" w:cs="Arial"/>
        </w:rPr>
        <w:br w:type="page"/>
      </w:r>
    </w:p>
    <w:p w:rsidR="00225F55" w:rsidRPr="00440378" w:rsidRDefault="000402AD">
      <w:pPr>
        <w:pStyle w:val="Heading1"/>
        <w:spacing w:after="1565"/>
        <w:ind w:left="555"/>
      </w:pPr>
      <w:bookmarkStart w:id="7" w:name="_Toc12200"/>
      <w:r w:rsidRPr="00440378">
        <w:lastRenderedPageBreak/>
        <w:t xml:space="preserve">Choice of models and methods </w:t>
      </w:r>
      <w:bookmarkEnd w:id="7"/>
    </w:p>
    <w:p w:rsidR="00225F55" w:rsidRPr="00440378" w:rsidRDefault="000402AD">
      <w:pPr>
        <w:spacing w:after="593" w:line="252" w:lineRule="auto"/>
        <w:ind w:left="-5" w:hanging="10"/>
        <w:rPr>
          <w:rFonts w:ascii="Arial" w:hAnsi="Arial" w:cs="Arial"/>
          <w:sz w:val="24"/>
          <w:szCs w:val="24"/>
        </w:rPr>
      </w:pPr>
      <w:r w:rsidRPr="00440378">
        <w:rPr>
          <w:rFonts w:ascii="Arial" w:eastAsia="Arial" w:hAnsi="Arial" w:cs="Arial"/>
          <w:sz w:val="24"/>
          <w:szCs w:val="24"/>
        </w:rPr>
        <w:t xml:space="preserve">The method that is to be followed for this project is SCRUM. The group is to stick to its framework as much as possible. With </w:t>
      </w:r>
      <w:r w:rsidR="0030428A" w:rsidRPr="00440378">
        <w:rPr>
          <w:rFonts w:ascii="Arial" w:eastAsia="Arial" w:hAnsi="Arial" w:cs="Arial"/>
          <w:sz w:val="24"/>
          <w:szCs w:val="24"/>
        </w:rPr>
        <w:t>Balkis Ibrahim</w:t>
      </w:r>
      <w:r w:rsidR="0030428A" w:rsidRPr="00440378">
        <w:rPr>
          <w:rFonts w:ascii="Arial" w:hAnsi="Arial" w:cs="Arial"/>
          <w:sz w:val="24"/>
          <w:szCs w:val="24"/>
        </w:rPr>
        <w:t xml:space="preserve"> </w:t>
      </w:r>
      <w:r w:rsidRPr="00440378">
        <w:rPr>
          <w:rFonts w:ascii="Arial" w:eastAsia="Arial" w:hAnsi="Arial" w:cs="Arial"/>
          <w:sz w:val="24"/>
          <w:szCs w:val="24"/>
        </w:rPr>
        <w:t xml:space="preserve">and Dziugas Austys are appointed SCRUM Master and Product owner, respectively. Other participants of the Scrum team are </w:t>
      </w:r>
      <w:proofErr w:type="spellStart"/>
      <w:r w:rsidR="0030428A" w:rsidRPr="00440378">
        <w:rPr>
          <w:rFonts w:ascii="Arial" w:eastAsia="Arial" w:hAnsi="Arial" w:cs="Arial"/>
          <w:sz w:val="24"/>
        </w:rPr>
        <w:t>Przemysław</w:t>
      </w:r>
      <w:proofErr w:type="spellEnd"/>
      <w:r w:rsidR="0030428A" w:rsidRPr="00440378">
        <w:rPr>
          <w:rFonts w:ascii="Arial" w:eastAsia="Arial" w:hAnsi="Arial" w:cs="Arial"/>
          <w:sz w:val="24"/>
        </w:rPr>
        <w:t xml:space="preserve"> </w:t>
      </w:r>
      <w:proofErr w:type="spellStart"/>
      <w:r w:rsidR="0030428A" w:rsidRPr="00440378">
        <w:rPr>
          <w:rFonts w:ascii="Arial" w:eastAsia="Arial" w:hAnsi="Arial" w:cs="Arial"/>
          <w:sz w:val="24"/>
        </w:rPr>
        <w:t>Regulsky</w:t>
      </w:r>
      <w:proofErr w:type="spellEnd"/>
      <w:r w:rsidR="0030428A" w:rsidRPr="00440378">
        <w:rPr>
          <w:rFonts w:ascii="Arial" w:eastAsia="Arial" w:hAnsi="Arial" w:cs="Arial"/>
          <w:b/>
          <w:sz w:val="24"/>
        </w:rPr>
        <w:t xml:space="preserve"> </w:t>
      </w:r>
      <w:r w:rsidRPr="00440378">
        <w:rPr>
          <w:rFonts w:ascii="Arial" w:eastAsia="Arial" w:hAnsi="Arial" w:cs="Arial"/>
          <w:sz w:val="24"/>
          <w:szCs w:val="24"/>
        </w:rPr>
        <w:t xml:space="preserve">and Ronald Johnson. </w:t>
      </w:r>
    </w:p>
    <w:tbl>
      <w:tblPr>
        <w:tblStyle w:val="TableGrid"/>
        <w:tblW w:w="7890" w:type="dxa"/>
        <w:tblInd w:w="109" w:type="dxa"/>
        <w:tblCellMar>
          <w:top w:w="67" w:type="dxa"/>
          <w:left w:w="82" w:type="dxa"/>
          <w:right w:w="32" w:type="dxa"/>
        </w:tblCellMar>
        <w:tblLook w:val="04A0" w:firstRow="1" w:lastRow="0" w:firstColumn="1" w:lastColumn="0" w:noHBand="0" w:noVBand="1"/>
      </w:tblPr>
      <w:tblGrid>
        <w:gridCol w:w="1729"/>
        <w:gridCol w:w="1245"/>
        <w:gridCol w:w="1353"/>
        <w:gridCol w:w="1362"/>
        <w:gridCol w:w="1315"/>
        <w:gridCol w:w="886"/>
      </w:tblGrid>
      <w:tr w:rsidR="00225F55" w:rsidRPr="00440378" w:rsidTr="00440378">
        <w:trPr>
          <w:trHeight w:val="755"/>
        </w:trPr>
        <w:tc>
          <w:tcPr>
            <w:tcW w:w="1953" w:type="dxa"/>
            <w:tcBorders>
              <w:top w:val="single" w:sz="6" w:space="0" w:color="3F3F3F"/>
              <w:left w:val="single" w:sz="6" w:space="0" w:color="3F3F3F"/>
              <w:bottom w:val="single" w:sz="18" w:space="0" w:color="FFFFFF"/>
              <w:right w:val="single" w:sz="6" w:space="0" w:color="FFFFFF"/>
            </w:tcBorders>
            <w:shd w:val="clear" w:color="auto" w:fill="4B88CA"/>
          </w:tcPr>
          <w:p w:rsidR="00225F55" w:rsidRPr="00440378" w:rsidRDefault="000402AD">
            <w:pPr>
              <w:ind w:left="10"/>
              <w:rPr>
                <w:rFonts w:ascii="Arial" w:hAnsi="Arial" w:cs="Arial"/>
                <w:szCs w:val="18"/>
              </w:rPr>
            </w:pPr>
            <w:r w:rsidRPr="00440378">
              <w:rPr>
                <w:rFonts w:ascii="Arial" w:eastAsia="Trebuchet MS" w:hAnsi="Arial" w:cs="Arial"/>
                <w:b/>
                <w:color w:val="FFFFFF"/>
                <w:szCs w:val="18"/>
              </w:rPr>
              <w:t>What</w:t>
            </w:r>
          </w:p>
        </w:tc>
        <w:tc>
          <w:tcPr>
            <w:tcW w:w="900" w:type="dxa"/>
            <w:tcBorders>
              <w:top w:val="single" w:sz="6" w:space="0" w:color="3F3F3F"/>
              <w:left w:val="single" w:sz="6" w:space="0" w:color="FFFFFF"/>
              <w:bottom w:val="single" w:sz="18" w:space="0" w:color="FFFFFF"/>
              <w:right w:val="single" w:sz="6" w:space="0" w:color="FFFFFF"/>
            </w:tcBorders>
            <w:shd w:val="clear" w:color="auto" w:fill="4B88CA"/>
          </w:tcPr>
          <w:p w:rsidR="00225F55" w:rsidRPr="00440378" w:rsidRDefault="000402AD">
            <w:pPr>
              <w:ind w:left="5"/>
              <w:rPr>
                <w:rFonts w:ascii="Arial" w:hAnsi="Arial" w:cs="Arial"/>
                <w:szCs w:val="18"/>
              </w:rPr>
            </w:pPr>
            <w:r w:rsidRPr="00440378">
              <w:rPr>
                <w:rFonts w:ascii="Arial" w:eastAsia="Trebuchet MS" w:hAnsi="Arial" w:cs="Arial"/>
                <w:b/>
                <w:color w:val="FFFFFF"/>
                <w:szCs w:val="18"/>
              </w:rPr>
              <w:t>Why</w:t>
            </w:r>
          </w:p>
        </w:tc>
        <w:tc>
          <w:tcPr>
            <w:tcW w:w="1353" w:type="dxa"/>
            <w:tcBorders>
              <w:top w:val="single" w:sz="6" w:space="0" w:color="3F3F3F"/>
              <w:left w:val="single" w:sz="6" w:space="0" w:color="FFFFFF"/>
              <w:bottom w:val="single" w:sz="18" w:space="0" w:color="FFFFFF"/>
              <w:right w:val="single" w:sz="6" w:space="0" w:color="FFFFFF"/>
            </w:tcBorders>
            <w:shd w:val="clear" w:color="auto" w:fill="4B88CA"/>
          </w:tcPr>
          <w:p w:rsidR="00225F55" w:rsidRPr="00440378" w:rsidRDefault="000402AD">
            <w:pPr>
              <w:ind w:left="15"/>
              <w:rPr>
                <w:rFonts w:ascii="Arial" w:hAnsi="Arial" w:cs="Arial"/>
                <w:szCs w:val="18"/>
              </w:rPr>
            </w:pPr>
            <w:r w:rsidRPr="00440378">
              <w:rPr>
                <w:rFonts w:ascii="Arial" w:eastAsia="Trebuchet MS" w:hAnsi="Arial" w:cs="Arial"/>
                <w:b/>
                <w:color w:val="FFFFFF"/>
                <w:szCs w:val="18"/>
              </w:rPr>
              <w:t>Which</w:t>
            </w:r>
          </w:p>
        </w:tc>
        <w:tc>
          <w:tcPr>
            <w:tcW w:w="1362" w:type="dxa"/>
            <w:tcBorders>
              <w:top w:val="single" w:sz="6" w:space="0" w:color="3F3F3F"/>
              <w:left w:val="single" w:sz="6" w:space="0" w:color="FFFFFF"/>
              <w:bottom w:val="single" w:sz="18" w:space="0" w:color="FFFFFF"/>
              <w:right w:val="single" w:sz="6" w:space="0" w:color="FFFFFF"/>
            </w:tcBorders>
            <w:shd w:val="clear" w:color="auto" w:fill="4B88CA"/>
          </w:tcPr>
          <w:p w:rsidR="00225F55" w:rsidRPr="00440378" w:rsidRDefault="000402AD">
            <w:pPr>
              <w:rPr>
                <w:rFonts w:ascii="Arial" w:hAnsi="Arial" w:cs="Arial"/>
                <w:szCs w:val="18"/>
              </w:rPr>
            </w:pPr>
            <w:r w:rsidRPr="00440378">
              <w:rPr>
                <w:rFonts w:ascii="Arial" w:eastAsia="Trebuchet MS" w:hAnsi="Arial" w:cs="Arial"/>
                <w:b/>
                <w:color w:val="FFFFFF"/>
                <w:szCs w:val="18"/>
              </w:rPr>
              <w:t>Which</w:t>
            </w:r>
          </w:p>
        </w:tc>
        <w:tc>
          <w:tcPr>
            <w:tcW w:w="1315" w:type="dxa"/>
            <w:tcBorders>
              <w:top w:val="single" w:sz="6" w:space="0" w:color="3F3F3F"/>
              <w:left w:val="single" w:sz="6" w:space="0" w:color="FFFFFF"/>
              <w:bottom w:val="single" w:sz="18" w:space="0" w:color="FFFFFF"/>
              <w:right w:val="single" w:sz="6" w:space="0" w:color="FFFFFF"/>
            </w:tcBorders>
            <w:shd w:val="clear" w:color="auto" w:fill="4B88CA"/>
          </w:tcPr>
          <w:p w:rsidR="00225F55" w:rsidRPr="00440378" w:rsidRDefault="000402AD">
            <w:pPr>
              <w:ind w:left="15"/>
              <w:rPr>
                <w:rFonts w:ascii="Arial" w:hAnsi="Arial" w:cs="Arial"/>
                <w:szCs w:val="18"/>
              </w:rPr>
            </w:pPr>
            <w:r w:rsidRPr="00440378">
              <w:rPr>
                <w:rFonts w:ascii="Arial" w:eastAsia="Trebuchet MS" w:hAnsi="Arial" w:cs="Arial"/>
                <w:b/>
                <w:color w:val="FFFFFF"/>
                <w:szCs w:val="18"/>
              </w:rPr>
              <w:t>Who</w:t>
            </w:r>
          </w:p>
        </w:tc>
        <w:tc>
          <w:tcPr>
            <w:tcW w:w="1007" w:type="dxa"/>
            <w:tcBorders>
              <w:top w:val="single" w:sz="6" w:space="0" w:color="3F3F3F"/>
              <w:left w:val="single" w:sz="6" w:space="0" w:color="FFFFFF"/>
              <w:bottom w:val="single" w:sz="18" w:space="0" w:color="FFFFFF"/>
              <w:right w:val="single" w:sz="6" w:space="0" w:color="3F3F3F"/>
            </w:tcBorders>
            <w:shd w:val="clear" w:color="auto" w:fill="4B88CA"/>
          </w:tcPr>
          <w:p w:rsidR="00225F55" w:rsidRPr="00440378" w:rsidRDefault="000402AD">
            <w:pPr>
              <w:ind w:left="5"/>
              <w:rPr>
                <w:rFonts w:ascii="Arial" w:hAnsi="Arial" w:cs="Arial"/>
                <w:szCs w:val="18"/>
              </w:rPr>
            </w:pPr>
            <w:r w:rsidRPr="00440378">
              <w:rPr>
                <w:rFonts w:ascii="Arial" w:eastAsia="Trebuchet MS" w:hAnsi="Arial" w:cs="Arial"/>
                <w:b/>
                <w:color w:val="FFFFFF"/>
                <w:szCs w:val="18"/>
              </w:rPr>
              <w:t>Hours</w:t>
            </w:r>
          </w:p>
        </w:tc>
      </w:tr>
      <w:tr w:rsidR="00225F55" w:rsidRPr="00440378" w:rsidTr="00440378">
        <w:trPr>
          <w:trHeight w:val="1685"/>
        </w:trPr>
        <w:tc>
          <w:tcPr>
            <w:tcW w:w="1953" w:type="dxa"/>
            <w:tcBorders>
              <w:top w:val="single" w:sz="18" w:space="0" w:color="FFFFFF"/>
              <w:left w:val="single" w:sz="6" w:space="0" w:color="3F3F3F"/>
              <w:bottom w:val="single" w:sz="6" w:space="0" w:color="FFFFFF"/>
              <w:right w:val="single" w:sz="6" w:space="0" w:color="FFFFFF"/>
            </w:tcBorders>
            <w:shd w:val="clear" w:color="auto" w:fill="4B88CA"/>
          </w:tcPr>
          <w:p w:rsidR="00225F55" w:rsidRPr="00440378" w:rsidRDefault="000402AD">
            <w:pPr>
              <w:ind w:left="10" w:right="41"/>
              <w:rPr>
                <w:rFonts w:ascii="Arial" w:hAnsi="Arial" w:cs="Arial"/>
                <w:szCs w:val="18"/>
              </w:rPr>
            </w:pPr>
            <w:r w:rsidRPr="00440378">
              <w:rPr>
                <w:rFonts w:ascii="Arial" w:eastAsia="Trebuchet MS" w:hAnsi="Arial" w:cs="Arial"/>
                <w:b/>
                <w:szCs w:val="18"/>
              </w:rPr>
              <w:t xml:space="preserve">How to make system </w:t>
            </w:r>
            <w:proofErr w:type="spellStart"/>
            <w:r w:rsidRPr="00440378">
              <w:rPr>
                <w:rFonts w:ascii="Arial" w:eastAsia="Trebuchet MS" w:hAnsi="Arial" w:cs="Arial"/>
                <w:b/>
                <w:szCs w:val="18"/>
              </w:rPr>
              <w:t>understanda</w:t>
            </w:r>
            <w:proofErr w:type="spellEnd"/>
            <w:r w:rsidRPr="00440378">
              <w:rPr>
                <w:rFonts w:ascii="Arial" w:eastAsia="Trebuchet MS" w:hAnsi="Arial" w:cs="Arial"/>
                <w:b/>
                <w:szCs w:val="18"/>
              </w:rPr>
              <w:t xml:space="preserve"> </w:t>
            </w:r>
            <w:proofErr w:type="spellStart"/>
            <w:r w:rsidRPr="00440378">
              <w:rPr>
                <w:rFonts w:ascii="Arial" w:eastAsia="Trebuchet MS" w:hAnsi="Arial" w:cs="Arial"/>
                <w:b/>
                <w:szCs w:val="18"/>
              </w:rPr>
              <w:t>ble</w:t>
            </w:r>
            <w:proofErr w:type="spellEnd"/>
            <w:r w:rsidRPr="00440378">
              <w:rPr>
                <w:rFonts w:ascii="Arial" w:eastAsia="Trebuchet MS" w:hAnsi="Arial" w:cs="Arial"/>
                <w:b/>
                <w:szCs w:val="18"/>
              </w:rPr>
              <w:t>?</w:t>
            </w:r>
          </w:p>
        </w:tc>
        <w:tc>
          <w:tcPr>
            <w:tcW w:w="900" w:type="dxa"/>
            <w:tcBorders>
              <w:top w:val="single" w:sz="18" w:space="0" w:color="FFFFFF"/>
              <w:left w:val="single" w:sz="6" w:space="0" w:color="FFFFFF"/>
              <w:bottom w:val="single" w:sz="6" w:space="0" w:color="FFFFFF"/>
              <w:right w:val="single" w:sz="6" w:space="0" w:color="FFFFFF"/>
            </w:tcBorders>
            <w:shd w:val="clear" w:color="auto" w:fill="C6D5EA"/>
          </w:tcPr>
          <w:p w:rsidR="00225F55" w:rsidRPr="00440378" w:rsidRDefault="000402AD">
            <w:pPr>
              <w:ind w:left="5"/>
              <w:rPr>
                <w:rFonts w:ascii="Arial" w:hAnsi="Arial" w:cs="Arial"/>
                <w:szCs w:val="18"/>
              </w:rPr>
            </w:pPr>
            <w:r w:rsidRPr="00440378">
              <w:rPr>
                <w:rFonts w:ascii="Arial" w:eastAsia="Trebuchet MS" w:hAnsi="Arial" w:cs="Arial"/>
                <w:szCs w:val="18"/>
              </w:rPr>
              <w:t xml:space="preserve">login must be fast and easy way for employees, it can </w:t>
            </w:r>
            <w:proofErr w:type="gramStart"/>
            <w:r w:rsidRPr="00440378">
              <w:rPr>
                <w:rFonts w:ascii="Arial" w:eastAsia="Trebuchet MS" w:hAnsi="Arial" w:cs="Arial"/>
                <w:szCs w:val="18"/>
              </w:rPr>
              <w:t>effect</w:t>
            </w:r>
            <w:proofErr w:type="gramEnd"/>
            <w:r w:rsidRPr="00440378">
              <w:rPr>
                <w:rFonts w:ascii="Arial" w:eastAsia="Trebuchet MS" w:hAnsi="Arial" w:cs="Arial"/>
                <w:szCs w:val="18"/>
              </w:rPr>
              <w:t xml:space="preserve"> fluency of company</w:t>
            </w:r>
          </w:p>
        </w:tc>
        <w:tc>
          <w:tcPr>
            <w:tcW w:w="1353" w:type="dxa"/>
            <w:tcBorders>
              <w:top w:val="single" w:sz="18" w:space="0" w:color="FFFFFF"/>
              <w:left w:val="single" w:sz="6" w:space="0" w:color="FFFFFF"/>
              <w:bottom w:val="single" w:sz="6" w:space="0" w:color="FFFFFF"/>
              <w:right w:val="single" w:sz="6" w:space="0" w:color="FFFFFF"/>
            </w:tcBorders>
            <w:shd w:val="clear" w:color="auto" w:fill="C6D5EA"/>
          </w:tcPr>
          <w:p w:rsidR="00225F55" w:rsidRPr="00440378" w:rsidRDefault="000402AD">
            <w:pPr>
              <w:ind w:left="15" w:right="40"/>
              <w:rPr>
                <w:rFonts w:ascii="Arial" w:hAnsi="Arial" w:cs="Arial"/>
                <w:szCs w:val="18"/>
              </w:rPr>
            </w:pPr>
            <w:r w:rsidRPr="00440378">
              <w:rPr>
                <w:rFonts w:ascii="Arial" w:eastAsia="Trebuchet MS" w:hAnsi="Arial" w:cs="Arial"/>
                <w:szCs w:val="18"/>
              </w:rPr>
              <w:t xml:space="preserve">Milestones will be: fast, clear, </w:t>
            </w:r>
            <w:r w:rsidR="008214EF" w:rsidRPr="00440378">
              <w:rPr>
                <w:rFonts w:ascii="Arial" w:eastAsia="Trebuchet MS" w:hAnsi="Arial" w:cs="Arial"/>
                <w:szCs w:val="18"/>
              </w:rPr>
              <w:t>self-explanatory</w:t>
            </w:r>
            <w:r w:rsidRPr="00440378">
              <w:rPr>
                <w:rFonts w:ascii="Arial" w:eastAsia="Trebuchet MS" w:hAnsi="Arial" w:cs="Arial"/>
                <w:szCs w:val="18"/>
              </w:rPr>
              <w:t xml:space="preserve"> and will avoid user from mistakes </w:t>
            </w:r>
          </w:p>
        </w:tc>
        <w:tc>
          <w:tcPr>
            <w:tcW w:w="1362" w:type="dxa"/>
            <w:tcBorders>
              <w:top w:val="single" w:sz="18" w:space="0" w:color="FFFFFF"/>
              <w:left w:val="single" w:sz="6" w:space="0" w:color="FFFFFF"/>
              <w:bottom w:val="single" w:sz="6" w:space="0" w:color="FFFFFF"/>
              <w:right w:val="single" w:sz="6" w:space="0" w:color="FFFFFF"/>
            </w:tcBorders>
            <w:shd w:val="clear" w:color="auto" w:fill="C6D5EA"/>
          </w:tcPr>
          <w:p w:rsidR="00225F55" w:rsidRPr="00440378" w:rsidRDefault="000402AD">
            <w:pPr>
              <w:ind w:right="54"/>
              <w:rPr>
                <w:rFonts w:ascii="Arial" w:hAnsi="Arial" w:cs="Arial"/>
                <w:szCs w:val="18"/>
              </w:rPr>
            </w:pPr>
            <w:r w:rsidRPr="00440378">
              <w:rPr>
                <w:rFonts w:ascii="Arial" w:eastAsia="Trebuchet MS" w:hAnsi="Arial" w:cs="Arial"/>
                <w:szCs w:val="18"/>
              </w:rPr>
              <w:t xml:space="preserve">Use JAVA </w:t>
            </w:r>
            <w:proofErr w:type="spellStart"/>
            <w:r w:rsidRPr="00440378">
              <w:rPr>
                <w:rFonts w:ascii="Arial" w:eastAsia="Trebuchet MS" w:hAnsi="Arial" w:cs="Arial"/>
                <w:szCs w:val="18"/>
              </w:rPr>
              <w:t>Fx</w:t>
            </w:r>
            <w:proofErr w:type="spellEnd"/>
            <w:r w:rsidRPr="00440378">
              <w:rPr>
                <w:rFonts w:ascii="Arial" w:eastAsia="Trebuchet MS" w:hAnsi="Arial" w:cs="Arial"/>
                <w:szCs w:val="18"/>
              </w:rPr>
              <w:t xml:space="preserve"> as a tool for building graphical interface</w:t>
            </w:r>
          </w:p>
        </w:tc>
        <w:tc>
          <w:tcPr>
            <w:tcW w:w="1315" w:type="dxa"/>
            <w:tcBorders>
              <w:top w:val="single" w:sz="18" w:space="0" w:color="FFFFFF"/>
              <w:left w:val="single" w:sz="6" w:space="0" w:color="FFFFFF"/>
              <w:bottom w:val="single" w:sz="6" w:space="0" w:color="FFFFFF"/>
              <w:right w:val="single" w:sz="6" w:space="0" w:color="FFFFFF"/>
            </w:tcBorders>
            <w:shd w:val="clear" w:color="auto" w:fill="C6D5EA"/>
          </w:tcPr>
          <w:p w:rsidR="00225F55" w:rsidRPr="00440378" w:rsidRDefault="000402AD">
            <w:pPr>
              <w:ind w:left="15"/>
              <w:rPr>
                <w:rFonts w:ascii="Arial" w:hAnsi="Arial" w:cs="Arial"/>
                <w:szCs w:val="18"/>
              </w:rPr>
            </w:pPr>
            <w:r w:rsidRPr="00440378">
              <w:rPr>
                <w:rFonts w:ascii="Arial" w:eastAsia="Trebuchet MS" w:hAnsi="Arial" w:cs="Arial"/>
                <w:szCs w:val="18"/>
              </w:rPr>
              <w:t xml:space="preserve">Ronald / </w:t>
            </w:r>
          </w:p>
          <w:p w:rsidR="00225F55" w:rsidRPr="00440378" w:rsidRDefault="00484A8B">
            <w:pPr>
              <w:ind w:left="15"/>
              <w:rPr>
                <w:rFonts w:ascii="Arial" w:hAnsi="Arial" w:cs="Arial"/>
                <w:szCs w:val="18"/>
              </w:rPr>
            </w:pPr>
            <w:r w:rsidRPr="00440378">
              <w:rPr>
                <w:rFonts w:ascii="Arial" w:eastAsia="Trebuchet MS" w:hAnsi="Arial" w:cs="Arial"/>
                <w:szCs w:val="18"/>
              </w:rPr>
              <w:t>Dziugas</w:t>
            </w:r>
          </w:p>
        </w:tc>
        <w:tc>
          <w:tcPr>
            <w:tcW w:w="1007" w:type="dxa"/>
            <w:tcBorders>
              <w:top w:val="single" w:sz="18" w:space="0" w:color="FFFFFF"/>
              <w:left w:val="single" w:sz="6" w:space="0" w:color="FFFFFF"/>
              <w:bottom w:val="single" w:sz="6" w:space="0" w:color="FFFFFF"/>
              <w:right w:val="single" w:sz="6" w:space="0" w:color="3F3F3F"/>
            </w:tcBorders>
            <w:shd w:val="clear" w:color="auto" w:fill="C6D5EA"/>
          </w:tcPr>
          <w:p w:rsidR="00225F55" w:rsidRPr="00440378" w:rsidRDefault="000402AD">
            <w:pPr>
              <w:ind w:left="5"/>
              <w:rPr>
                <w:rFonts w:ascii="Arial" w:eastAsia="Trebuchet MS" w:hAnsi="Arial" w:cs="Arial"/>
                <w:szCs w:val="18"/>
              </w:rPr>
            </w:pPr>
            <w:r w:rsidRPr="00440378">
              <w:rPr>
                <w:rFonts w:ascii="Arial" w:eastAsia="Trebuchet MS" w:hAnsi="Arial" w:cs="Arial"/>
                <w:szCs w:val="18"/>
              </w:rPr>
              <w:t>100</w:t>
            </w:r>
          </w:p>
          <w:p w:rsidR="0043047F" w:rsidRPr="00440378" w:rsidRDefault="0043047F" w:rsidP="0043047F">
            <w:pPr>
              <w:jc w:val="center"/>
              <w:rPr>
                <w:rFonts w:ascii="Arial" w:hAnsi="Arial" w:cs="Arial"/>
                <w:szCs w:val="18"/>
              </w:rPr>
            </w:pPr>
          </w:p>
        </w:tc>
      </w:tr>
      <w:tr w:rsidR="00225F55" w:rsidRPr="00440378" w:rsidTr="00440378">
        <w:trPr>
          <w:trHeight w:val="2294"/>
        </w:trPr>
        <w:tc>
          <w:tcPr>
            <w:tcW w:w="1953" w:type="dxa"/>
            <w:tcBorders>
              <w:top w:val="single" w:sz="6" w:space="0" w:color="FFFFFF"/>
              <w:left w:val="single" w:sz="6" w:space="0" w:color="3F3F3F"/>
              <w:bottom w:val="single" w:sz="6" w:space="0" w:color="FFFFFF"/>
              <w:right w:val="single" w:sz="6" w:space="0" w:color="FFFFFF"/>
            </w:tcBorders>
            <w:shd w:val="clear" w:color="auto" w:fill="4B88CA"/>
          </w:tcPr>
          <w:p w:rsidR="00225F55" w:rsidRPr="00440378" w:rsidRDefault="000402AD">
            <w:pPr>
              <w:ind w:left="10" w:right="15"/>
              <w:rPr>
                <w:rFonts w:ascii="Arial" w:hAnsi="Arial" w:cs="Arial"/>
                <w:szCs w:val="18"/>
              </w:rPr>
            </w:pPr>
            <w:r w:rsidRPr="00440378">
              <w:rPr>
                <w:rFonts w:ascii="Arial" w:eastAsia="Trebuchet MS" w:hAnsi="Arial" w:cs="Arial"/>
                <w:b/>
                <w:szCs w:val="18"/>
              </w:rPr>
              <w:t xml:space="preserve">How can we make system efficient and how to implement </w:t>
            </w:r>
            <w:r w:rsidR="00D14442" w:rsidRPr="00440378">
              <w:rPr>
                <w:rFonts w:ascii="Arial" w:eastAsia="Trebuchet MS" w:hAnsi="Arial" w:cs="Arial"/>
                <w:b/>
                <w:szCs w:val="18"/>
              </w:rPr>
              <w:t>visualization</w:t>
            </w:r>
            <w:r w:rsidRPr="00440378">
              <w:rPr>
                <w:rFonts w:ascii="Arial" w:eastAsia="Trebuchet MS" w:hAnsi="Arial" w:cs="Arial"/>
                <w:b/>
                <w:szCs w:val="18"/>
              </w:rPr>
              <w:t xml:space="preserve"> n of the data?</w:t>
            </w:r>
          </w:p>
        </w:tc>
        <w:tc>
          <w:tcPr>
            <w:tcW w:w="900" w:type="dxa"/>
            <w:tcBorders>
              <w:top w:val="single" w:sz="6" w:space="0" w:color="FFFFFF"/>
              <w:left w:val="single" w:sz="6" w:space="0" w:color="FFFFFF"/>
              <w:bottom w:val="single" w:sz="6" w:space="0" w:color="FFFFFF"/>
              <w:right w:val="single" w:sz="6" w:space="0" w:color="FFFFFF"/>
            </w:tcBorders>
            <w:shd w:val="clear" w:color="auto" w:fill="E4EAF5"/>
          </w:tcPr>
          <w:p w:rsidR="00225F55" w:rsidRPr="00440378" w:rsidRDefault="000402AD">
            <w:pPr>
              <w:ind w:left="5" w:right="2"/>
              <w:rPr>
                <w:rFonts w:ascii="Arial" w:hAnsi="Arial" w:cs="Arial"/>
                <w:szCs w:val="18"/>
              </w:rPr>
            </w:pPr>
            <w:r w:rsidRPr="00440378">
              <w:rPr>
                <w:rFonts w:ascii="Arial" w:eastAsia="Trebuchet MS" w:hAnsi="Arial" w:cs="Arial"/>
                <w:szCs w:val="18"/>
              </w:rPr>
              <w:t xml:space="preserve">to provide useful </w:t>
            </w:r>
            <w:r w:rsidR="008214EF" w:rsidRPr="00440378">
              <w:rPr>
                <w:rFonts w:ascii="Arial" w:eastAsia="Trebuchet MS" w:hAnsi="Arial" w:cs="Arial"/>
                <w:szCs w:val="18"/>
              </w:rPr>
              <w:t>customized</w:t>
            </w:r>
            <w:r w:rsidRPr="00440378">
              <w:rPr>
                <w:rFonts w:ascii="Arial" w:eastAsia="Trebuchet MS" w:hAnsi="Arial" w:cs="Arial"/>
                <w:szCs w:val="18"/>
              </w:rPr>
              <w:t xml:space="preserve"> solution for managers to check workers</w:t>
            </w:r>
          </w:p>
        </w:tc>
        <w:tc>
          <w:tcPr>
            <w:tcW w:w="1353" w:type="dxa"/>
            <w:tcBorders>
              <w:top w:val="single" w:sz="6" w:space="0" w:color="FFFFFF"/>
              <w:left w:val="single" w:sz="6" w:space="0" w:color="FFFFFF"/>
              <w:bottom w:val="single" w:sz="6" w:space="0" w:color="FFFFFF"/>
              <w:right w:val="single" w:sz="6" w:space="0" w:color="FFFFFF"/>
            </w:tcBorders>
            <w:shd w:val="clear" w:color="auto" w:fill="E4EAF5"/>
          </w:tcPr>
          <w:p w:rsidR="00225F55" w:rsidRPr="00440378" w:rsidRDefault="000402AD">
            <w:pPr>
              <w:ind w:left="15"/>
              <w:rPr>
                <w:rFonts w:ascii="Arial" w:hAnsi="Arial" w:cs="Arial"/>
                <w:szCs w:val="18"/>
              </w:rPr>
            </w:pPr>
            <w:r w:rsidRPr="00440378">
              <w:rPr>
                <w:rFonts w:ascii="Arial" w:eastAsia="Trebuchet MS" w:hAnsi="Arial" w:cs="Arial"/>
                <w:szCs w:val="18"/>
              </w:rPr>
              <w:t xml:space="preserve">software on the both </w:t>
            </w:r>
            <w:proofErr w:type="gramStart"/>
            <w:r w:rsidRPr="00440378">
              <w:rPr>
                <w:rFonts w:ascii="Arial" w:eastAsia="Trebuchet MS" w:hAnsi="Arial" w:cs="Arial"/>
                <w:szCs w:val="18"/>
              </w:rPr>
              <w:t>side</w:t>
            </w:r>
            <w:proofErr w:type="gramEnd"/>
            <w:r w:rsidRPr="00440378">
              <w:rPr>
                <w:rFonts w:ascii="Arial" w:eastAsia="Trebuchet MS" w:hAnsi="Arial" w:cs="Arial"/>
                <w:szCs w:val="18"/>
              </w:rPr>
              <w:t xml:space="preserve"> is easy to use and easy to understand </w:t>
            </w:r>
          </w:p>
        </w:tc>
        <w:tc>
          <w:tcPr>
            <w:tcW w:w="1362" w:type="dxa"/>
            <w:tcBorders>
              <w:top w:val="single" w:sz="6" w:space="0" w:color="FFFFFF"/>
              <w:left w:val="single" w:sz="6" w:space="0" w:color="FFFFFF"/>
              <w:bottom w:val="single" w:sz="6" w:space="0" w:color="FFFFFF"/>
              <w:right w:val="single" w:sz="6" w:space="0" w:color="FFFFFF"/>
            </w:tcBorders>
            <w:shd w:val="clear" w:color="auto" w:fill="E4EAF5"/>
          </w:tcPr>
          <w:p w:rsidR="00225F55" w:rsidRPr="00440378" w:rsidRDefault="000402AD">
            <w:pPr>
              <w:rPr>
                <w:rFonts w:ascii="Arial" w:hAnsi="Arial" w:cs="Arial"/>
                <w:szCs w:val="18"/>
              </w:rPr>
            </w:pPr>
            <w:r w:rsidRPr="00440378">
              <w:rPr>
                <w:rFonts w:ascii="Arial" w:eastAsia="Trebuchet MS" w:hAnsi="Arial" w:cs="Arial"/>
                <w:szCs w:val="18"/>
              </w:rPr>
              <w:t xml:space="preserve">Core of this step use SQL and collaboration with JAVA, represented with </w:t>
            </w:r>
            <w:proofErr w:type="spellStart"/>
            <w:r w:rsidRPr="00440378">
              <w:rPr>
                <w:rFonts w:ascii="Arial" w:eastAsia="Trebuchet MS" w:hAnsi="Arial" w:cs="Arial"/>
                <w:szCs w:val="18"/>
              </w:rPr>
              <w:t>Fx</w:t>
            </w:r>
            <w:proofErr w:type="spellEnd"/>
            <w:r w:rsidRPr="00440378">
              <w:rPr>
                <w:rFonts w:ascii="Arial" w:eastAsia="Trebuchet MS" w:hAnsi="Arial" w:cs="Arial"/>
                <w:szCs w:val="18"/>
              </w:rPr>
              <w:t xml:space="preserve"> interface tools </w:t>
            </w:r>
          </w:p>
        </w:tc>
        <w:tc>
          <w:tcPr>
            <w:tcW w:w="1315" w:type="dxa"/>
            <w:tcBorders>
              <w:top w:val="single" w:sz="6" w:space="0" w:color="FFFFFF"/>
              <w:left w:val="single" w:sz="6" w:space="0" w:color="FFFFFF"/>
              <w:bottom w:val="single" w:sz="6" w:space="0" w:color="FFFFFF"/>
              <w:right w:val="single" w:sz="6" w:space="0" w:color="FFFFFF"/>
            </w:tcBorders>
            <w:shd w:val="clear" w:color="auto" w:fill="E4EAF5"/>
          </w:tcPr>
          <w:p w:rsidR="00225F55" w:rsidRPr="00440378" w:rsidRDefault="00484A8B">
            <w:pPr>
              <w:ind w:left="15"/>
              <w:rPr>
                <w:rFonts w:ascii="Arial" w:hAnsi="Arial" w:cs="Arial"/>
                <w:szCs w:val="18"/>
              </w:rPr>
            </w:pPr>
            <w:r w:rsidRPr="00440378">
              <w:rPr>
                <w:rFonts w:ascii="Arial" w:eastAsia="Arial" w:hAnsi="Arial" w:cs="Arial"/>
                <w:szCs w:val="18"/>
              </w:rPr>
              <w:t xml:space="preserve">Balkis </w:t>
            </w:r>
            <w:r w:rsidR="000402AD" w:rsidRPr="00440378">
              <w:rPr>
                <w:rFonts w:ascii="Arial" w:eastAsia="Trebuchet MS" w:hAnsi="Arial" w:cs="Arial"/>
                <w:szCs w:val="18"/>
              </w:rPr>
              <w:t xml:space="preserve">/ </w:t>
            </w:r>
            <w:proofErr w:type="spellStart"/>
            <w:r w:rsidR="000402AD" w:rsidRPr="00440378">
              <w:rPr>
                <w:rFonts w:ascii="Arial" w:eastAsia="Trebuchet MS" w:hAnsi="Arial" w:cs="Arial"/>
                <w:szCs w:val="18"/>
              </w:rPr>
              <w:t>Przemysław</w:t>
            </w:r>
            <w:proofErr w:type="spellEnd"/>
          </w:p>
        </w:tc>
        <w:tc>
          <w:tcPr>
            <w:tcW w:w="1007" w:type="dxa"/>
            <w:tcBorders>
              <w:top w:val="single" w:sz="6" w:space="0" w:color="FFFFFF"/>
              <w:left w:val="single" w:sz="6" w:space="0" w:color="FFFFFF"/>
              <w:bottom w:val="single" w:sz="6" w:space="0" w:color="FFFFFF"/>
              <w:right w:val="single" w:sz="6" w:space="0" w:color="3F3F3F"/>
            </w:tcBorders>
            <w:shd w:val="clear" w:color="auto" w:fill="E4EAF5"/>
          </w:tcPr>
          <w:p w:rsidR="00225F55" w:rsidRPr="00440378" w:rsidRDefault="000402AD">
            <w:pPr>
              <w:ind w:left="5"/>
              <w:rPr>
                <w:rFonts w:ascii="Arial" w:hAnsi="Arial" w:cs="Arial"/>
                <w:szCs w:val="18"/>
              </w:rPr>
            </w:pPr>
            <w:r w:rsidRPr="00440378">
              <w:rPr>
                <w:rFonts w:ascii="Arial" w:eastAsia="Trebuchet MS" w:hAnsi="Arial" w:cs="Arial"/>
                <w:szCs w:val="18"/>
              </w:rPr>
              <w:t>50</w:t>
            </w:r>
          </w:p>
        </w:tc>
      </w:tr>
      <w:tr w:rsidR="00225F55" w:rsidRPr="00440378" w:rsidTr="00440378">
        <w:trPr>
          <w:trHeight w:val="1886"/>
        </w:trPr>
        <w:tc>
          <w:tcPr>
            <w:tcW w:w="1953" w:type="dxa"/>
            <w:tcBorders>
              <w:top w:val="single" w:sz="6" w:space="0" w:color="FFFFFF"/>
              <w:left w:val="single" w:sz="6" w:space="0" w:color="3F3F3F"/>
              <w:bottom w:val="single" w:sz="6" w:space="0" w:color="FFFFFF"/>
              <w:right w:val="single" w:sz="6" w:space="0" w:color="FFFFFF"/>
            </w:tcBorders>
            <w:shd w:val="clear" w:color="auto" w:fill="4B88CA"/>
          </w:tcPr>
          <w:p w:rsidR="00225F55" w:rsidRPr="00440378" w:rsidRDefault="000402AD">
            <w:pPr>
              <w:ind w:left="10"/>
              <w:rPr>
                <w:rFonts w:ascii="Arial" w:hAnsi="Arial" w:cs="Arial"/>
                <w:szCs w:val="18"/>
              </w:rPr>
            </w:pPr>
            <w:r w:rsidRPr="00440378">
              <w:rPr>
                <w:rFonts w:ascii="Arial" w:eastAsia="Trebuchet MS" w:hAnsi="Arial" w:cs="Arial"/>
                <w:b/>
                <w:szCs w:val="18"/>
              </w:rPr>
              <w:t xml:space="preserve">How can we make system secure? </w:t>
            </w:r>
          </w:p>
        </w:tc>
        <w:tc>
          <w:tcPr>
            <w:tcW w:w="900" w:type="dxa"/>
            <w:tcBorders>
              <w:top w:val="single" w:sz="6" w:space="0" w:color="FFFFFF"/>
              <w:left w:val="single" w:sz="6" w:space="0" w:color="FFFFFF"/>
              <w:bottom w:val="single" w:sz="6" w:space="0" w:color="FFFFFF"/>
              <w:right w:val="single" w:sz="6" w:space="0" w:color="FFFFFF"/>
            </w:tcBorders>
            <w:shd w:val="clear" w:color="auto" w:fill="C6D5EA"/>
          </w:tcPr>
          <w:p w:rsidR="00225F55" w:rsidRPr="00440378" w:rsidRDefault="000402AD">
            <w:pPr>
              <w:ind w:left="5"/>
              <w:rPr>
                <w:rFonts w:ascii="Arial" w:hAnsi="Arial" w:cs="Arial"/>
                <w:szCs w:val="18"/>
              </w:rPr>
            </w:pPr>
            <w:r w:rsidRPr="00440378">
              <w:rPr>
                <w:rFonts w:ascii="Arial" w:eastAsia="Trebuchet MS" w:hAnsi="Arial" w:cs="Arial"/>
                <w:szCs w:val="18"/>
              </w:rPr>
              <w:t xml:space="preserve">to secure personal data, and provide reliable system </w:t>
            </w:r>
          </w:p>
        </w:tc>
        <w:tc>
          <w:tcPr>
            <w:tcW w:w="1353" w:type="dxa"/>
            <w:tcBorders>
              <w:top w:val="single" w:sz="6" w:space="0" w:color="FFFFFF"/>
              <w:left w:val="single" w:sz="6" w:space="0" w:color="FFFFFF"/>
              <w:bottom w:val="single" w:sz="6" w:space="0" w:color="FFFFFF"/>
              <w:right w:val="single" w:sz="6" w:space="0" w:color="FFFFFF"/>
            </w:tcBorders>
            <w:shd w:val="clear" w:color="auto" w:fill="C6D5EA"/>
          </w:tcPr>
          <w:p w:rsidR="00225F55" w:rsidRPr="00440378" w:rsidRDefault="000402AD">
            <w:pPr>
              <w:ind w:left="15"/>
              <w:rPr>
                <w:rFonts w:ascii="Arial" w:hAnsi="Arial" w:cs="Arial"/>
                <w:szCs w:val="18"/>
              </w:rPr>
            </w:pPr>
            <w:r w:rsidRPr="00440378">
              <w:rPr>
                <w:rFonts w:ascii="Arial" w:eastAsia="Trebuchet MS" w:hAnsi="Arial" w:cs="Arial"/>
                <w:szCs w:val="18"/>
              </w:rPr>
              <w:t xml:space="preserve">system will be covered with hardware delimitations as well as police of Java RMI will be used </w:t>
            </w:r>
          </w:p>
        </w:tc>
        <w:tc>
          <w:tcPr>
            <w:tcW w:w="1362" w:type="dxa"/>
            <w:tcBorders>
              <w:top w:val="single" w:sz="6" w:space="0" w:color="FFFFFF"/>
              <w:left w:val="single" w:sz="6" w:space="0" w:color="FFFFFF"/>
              <w:bottom w:val="single" w:sz="6" w:space="0" w:color="FFFFFF"/>
              <w:right w:val="single" w:sz="6" w:space="0" w:color="FFFFFF"/>
            </w:tcBorders>
            <w:shd w:val="clear" w:color="auto" w:fill="C6D5EA"/>
          </w:tcPr>
          <w:p w:rsidR="00225F55" w:rsidRPr="00440378" w:rsidRDefault="000402AD">
            <w:pPr>
              <w:rPr>
                <w:rFonts w:ascii="Arial" w:hAnsi="Arial" w:cs="Arial"/>
                <w:szCs w:val="18"/>
              </w:rPr>
            </w:pPr>
            <w:r w:rsidRPr="00440378">
              <w:rPr>
                <w:rFonts w:ascii="Arial" w:eastAsia="Trebuchet MS" w:hAnsi="Arial" w:cs="Arial"/>
                <w:szCs w:val="18"/>
              </w:rPr>
              <w:t xml:space="preserve">Main tool is </w:t>
            </w:r>
          </w:p>
          <w:p w:rsidR="00225F55" w:rsidRPr="00440378" w:rsidRDefault="000402AD">
            <w:pPr>
              <w:rPr>
                <w:rFonts w:ascii="Arial" w:hAnsi="Arial" w:cs="Arial"/>
                <w:szCs w:val="18"/>
              </w:rPr>
            </w:pPr>
            <w:r w:rsidRPr="00440378">
              <w:rPr>
                <w:rFonts w:ascii="Arial" w:eastAsia="Trebuchet MS" w:hAnsi="Arial" w:cs="Arial"/>
                <w:szCs w:val="18"/>
              </w:rPr>
              <w:t xml:space="preserve">JAVA, mainly RMI structure will be used </w:t>
            </w:r>
          </w:p>
        </w:tc>
        <w:tc>
          <w:tcPr>
            <w:tcW w:w="1315" w:type="dxa"/>
            <w:tcBorders>
              <w:top w:val="single" w:sz="6" w:space="0" w:color="FFFFFF"/>
              <w:left w:val="single" w:sz="6" w:space="0" w:color="FFFFFF"/>
              <w:bottom w:val="single" w:sz="6" w:space="0" w:color="FFFFFF"/>
              <w:right w:val="single" w:sz="6" w:space="0" w:color="FFFFFF"/>
            </w:tcBorders>
            <w:shd w:val="clear" w:color="auto" w:fill="C6D5EA"/>
          </w:tcPr>
          <w:p w:rsidR="00225F55" w:rsidRPr="00440378" w:rsidRDefault="00484A8B">
            <w:pPr>
              <w:ind w:left="15"/>
              <w:rPr>
                <w:rFonts w:ascii="Arial" w:hAnsi="Arial" w:cs="Arial"/>
                <w:szCs w:val="18"/>
              </w:rPr>
            </w:pPr>
            <w:proofErr w:type="spellStart"/>
            <w:r w:rsidRPr="00440378">
              <w:rPr>
                <w:rFonts w:ascii="Arial" w:eastAsia="Trebuchet MS" w:hAnsi="Arial" w:cs="Arial"/>
                <w:szCs w:val="18"/>
              </w:rPr>
              <w:t>Przemysław</w:t>
            </w:r>
            <w:proofErr w:type="spellEnd"/>
          </w:p>
        </w:tc>
        <w:tc>
          <w:tcPr>
            <w:tcW w:w="1007" w:type="dxa"/>
            <w:tcBorders>
              <w:top w:val="single" w:sz="6" w:space="0" w:color="FFFFFF"/>
              <w:left w:val="single" w:sz="6" w:space="0" w:color="FFFFFF"/>
              <w:bottom w:val="single" w:sz="6" w:space="0" w:color="FFFFFF"/>
              <w:right w:val="single" w:sz="6" w:space="0" w:color="3F3F3F"/>
            </w:tcBorders>
            <w:shd w:val="clear" w:color="auto" w:fill="C6D5EA"/>
          </w:tcPr>
          <w:p w:rsidR="00225F55" w:rsidRPr="00440378" w:rsidRDefault="000402AD">
            <w:pPr>
              <w:ind w:left="5"/>
              <w:rPr>
                <w:rFonts w:ascii="Arial" w:hAnsi="Arial" w:cs="Arial"/>
                <w:szCs w:val="18"/>
              </w:rPr>
            </w:pPr>
            <w:r w:rsidRPr="00440378">
              <w:rPr>
                <w:rFonts w:ascii="Arial" w:eastAsia="Trebuchet MS" w:hAnsi="Arial" w:cs="Arial"/>
                <w:szCs w:val="18"/>
              </w:rPr>
              <w:t>50</w:t>
            </w:r>
          </w:p>
        </w:tc>
      </w:tr>
    </w:tbl>
    <w:p w:rsidR="00484A8B" w:rsidRPr="00440378" w:rsidRDefault="00484A8B">
      <w:pPr>
        <w:pStyle w:val="Heading1"/>
        <w:ind w:left="555"/>
      </w:pPr>
      <w:bookmarkStart w:id="8" w:name="_Toc12201"/>
    </w:p>
    <w:p w:rsidR="00484A8B" w:rsidRPr="00440378" w:rsidRDefault="00484A8B">
      <w:pPr>
        <w:rPr>
          <w:rFonts w:ascii="Arial" w:eastAsia="Arial" w:hAnsi="Arial" w:cs="Arial"/>
          <w:b/>
          <w:sz w:val="28"/>
        </w:rPr>
      </w:pPr>
      <w:r w:rsidRPr="00440378">
        <w:rPr>
          <w:rFonts w:ascii="Arial" w:hAnsi="Arial" w:cs="Arial"/>
        </w:rPr>
        <w:br w:type="page"/>
      </w:r>
      <w:bookmarkStart w:id="9" w:name="_GoBack"/>
      <w:bookmarkEnd w:id="9"/>
    </w:p>
    <w:p w:rsidR="00225F55" w:rsidRPr="00793C74" w:rsidRDefault="000402AD">
      <w:pPr>
        <w:pStyle w:val="Heading1"/>
        <w:ind w:left="555"/>
      </w:pPr>
      <w:r w:rsidRPr="00793C74">
        <w:lastRenderedPageBreak/>
        <w:t>Time schedule</w:t>
      </w:r>
      <w:bookmarkEnd w:id="8"/>
    </w:p>
    <w:p w:rsidR="00225F55" w:rsidRPr="00793C74" w:rsidRDefault="000402AD" w:rsidP="00793C74">
      <w:pPr>
        <w:spacing w:after="403" w:line="362" w:lineRule="auto"/>
        <w:rPr>
          <w:rFonts w:ascii="Arial" w:hAnsi="Arial" w:cs="Arial"/>
        </w:rPr>
      </w:pPr>
      <w:r w:rsidRPr="00793C74">
        <w:rPr>
          <w:rFonts w:ascii="Arial" w:eastAsia="Arial" w:hAnsi="Arial" w:cs="Arial"/>
          <w:sz w:val="24"/>
        </w:rPr>
        <w:t xml:space="preserve">The minor meetings are management focused, aiming to keep track of the overall progress of the project as well as dividing up the work into individual tasks. It is also during this time that the group discusses how further development is to ensue. The major meetings are orientated around practical tasks and with greater time delegated to them. They will facilitate collaborative work on certain aspects, and an opportunity for members to request assistance if they are struggling with their individual task. </w:t>
      </w:r>
    </w:p>
    <w:p w:rsidR="00484A8B" w:rsidRDefault="000402AD" w:rsidP="00793C74">
      <w:pPr>
        <w:spacing w:after="0" w:line="261" w:lineRule="auto"/>
        <w:ind w:left="-5" w:hanging="10"/>
        <w:rPr>
          <w:rFonts w:ascii="Arial" w:eastAsia="Arial" w:hAnsi="Arial" w:cs="Arial"/>
          <w:sz w:val="24"/>
        </w:rPr>
      </w:pPr>
      <w:r w:rsidRPr="00793C74">
        <w:rPr>
          <w:rFonts w:ascii="Arial" w:eastAsia="Arial" w:hAnsi="Arial" w:cs="Arial"/>
          <w:sz w:val="24"/>
        </w:rPr>
        <w:t xml:space="preserve">Deadlines will be created by scrum structure with the end in June 7th which is our release day and deadline for upload of our project. </w:t>
      </w:r>
    </w:p>
    <w:p w:rsidR="00793C74" w:rsidRPr="00793C74" w:rsidRDefault="00793C74" w:rsidP="00793C74">
      <w:pPr>
        <w:spacing w:after="0" w:line="261" w:lineRule="auto"/>
        <w:ind w:left="-5" w:hanging="10"/>
        <w:rPr>
          <w:rFonts w:ascii="Arial" w:eastAsia="Arial" w:hAnsi="Arial" w:cs="Arial"/>
          <w:sz w:val="24"/>
        </w:rPr>
      </w:pPr>
    </w:p>
    <w:tbl>
      <w:tblPr>
        <w:tblStyle w:val="TableGrid"/>
        <w:tblW w:w="8478" w:type="dxa"/>
        <w:tblInd w:w="11" w:type="dxa"/>
        <w:tblCellMar>
          <w:left w:w="49" w:type="dxa"/>
          <w:right w:w="42" w:type="dxa"/>
        </w:tblCellMar>
        <w:tblLook w:val="04A0" w:firstRow="1" w:lastRow="0" w:firstColumn="1" w:lastColumn="0" w:noHBand="0" w:noVBand="1"/>
      </w:tblPr>
      <w:tblGrid>
        <w:gridCol w:w="2119"/>
        <w:gridCol w:w="2120"/>
        <w:gridCol w:w="2119"/>
        <w:gridCol w:w="2120"/>
      </w:tblGrid>
      <w:tr w:rsidR="00225F55" w:rsidRPr="00793C74">
        <w:trPr>
          <w:trHeight w:val="445"/>
        </w:trPr>
        <w:tc>
          <w:tcPr>
            <w:tcW w:w="2119" w:type="dxa"/>
            <w:tcBorders>
              <w:top w:val="single" w:sz="8" w:space="0" w:color="FFFFFF"/>
              <w:left w:val="single" w:sz="8" w:space="0" w:color="FFFFFF"/>
              <w:bottom w:val="single" w:sz="24" w:space="0" w:color="FFFFFF"/>
              <w:right w:val="single" w:sz="8" w:space="0" w:color="FFFFFF"/>
            </w:tcBorders>
            <w:shd w:val="clear" w:color="auto" w:fill="4E81BD"/>
          </w:tcPr>
          <w:p w:rsidR="00225F55" w:rsidRPr="00793C74" w:rsidRDefault="000402AD">
            <w:pPr>
              <w:rPr>
                <w:rFonts w:ascii="Arial" w:hAnsi="Arial" w:cs="Arial"/>
              </w:rPr>
            </w:pPr>
            <w:r w:rsidRPr="00793C74">
              <w:rPr>
                <w:rFonts w:ascii="Arial" w:eastAsia="Times New Roman" w:hAnsi="Arial" w:cs="Arial"/>
                <w:b/>
                <w:color w:val="FFFFFF"/>
                <w:sz w:val="36"/>
              </w:rPr>
              <w:t xml:space="preserve">Milestones </w:t>
            </w:r>
          </w:p>
        </w:tc>
        <w:tc>
          <w:tcPr>
            <w:tcW w:w="2120" w:type="dxa"/>
            <w:tcBorders>
              <w:top w:val="single" w:sz="8" w:space="0" w:color="FFFFFF"/>
              <w:left w:val="single" w:sz="8" w:space="0" w:color="FFFFFF"/>
              <w:bottom w:val="single" w:sz="24" w:space="0" w:color="FFFFFF"/>
              <w:right w:val="single" w:sz="8" w:space="0" w:color="FFFFFF"/>
            </w:tcBorders>
            <w:shd w:val="clear" w:color="auto" w:fill="4E81BD"/>
          </w:tcPr>
          <w:p w:rsidR="00225F55" w:rsidRPr="00793C74" w:rsidRDefault="000402AD">
            <w:pPr>
              <w:ind w:left="1"/>
              <w:rPr>
                <w:rFonts w:ascii="Arial" w:hAnsi="Arial" w:cs="Arial"/>
              </w:rPr>
            </w:pPr>
            <w:r w:rsidRPr="00793C74">
              <w:rPr>
                <w:rFonts w:ascii="Arial" w:eastAsia="Times New Roman" w:hAnsi="Arial" w:cs="Arial"/>
                <w:b/>
                <w:color w:val="FFFFFF"/>
                <w:sz w:val="36"/>
              </w:rPr>
              <w:t>Date</w:t>
            </w:r>
          </w:p>
        </w:tc>
        <w:tc>
          <w:tcPr>
            <w:tcW w:w="2119" w:type="dxa"/>
            <w:tcBorders>
              <w:top w:val="single" w:sz="8" w:space="0" w:color="FFFFFF"/>
              <w:left w:val="single" w:sz="8" w:space="0" w:color="FFFFFF"/>
              <w:bottom w:val="single" w:sz="24" w:space="0" w:color="FFFFFF"/>
              <w:right w:val="single" w:sz="8" w:space="0" w:color="FFFFFF"/>
            </w:tcBorders>
            <w:shd w:val="clear" w:color="auto" w:fill="4E81BD"/>
          </w:tcPr>
          <w:p w:rsidR="00225F55" w:rsidRPr="00793C74" w:rsidRDefault="000402AD">
            <w:pPr>
              <w:ind w:left="1"/>
              <w:rPr>
                <w:rFonts w:ascii="Arial" w:hAnsi="Arial" w:cs="Arial"/>
              </w:rPr>
            </w:pPr>
            <w:r w:rsidRPr="00793C74">
              <w:rPr>
                <w:rFonts w:ascii="Arial" w:eastAsia="Times New Roman" w:hAnsi="Arial" w:cs="Arial"/>
                <w:b/>
                <w:color w:val="FFFFFF"/>
                <w:sz w:val="36"/>
              </w:rPr>
              <w:t>Goals</w:t>
            </w:r>
          </w:p>
        </w:tc>
        <w:tc>
          <w:tcPr>
            <w:tcW w:w="2120" w:type="dxa"/>
            <w:tcBorders>
              <w:top w:val="single" w:sz="8" w:space="0" w:color="FFFFFF"/>
              <w:left w:val="single" w:sz="8" w:space="0" w:color="FFFFFF"/>
              <w:bottom w:val="single" w:sz="24" w:space="0" w:color="FFFFFF"/>
              <w:right w:val="single" w:sz="8" w:space="0" w:color="FFFFFF"/>
            </w:tcBorders>
            <w:shd w:val="clear" w:color="auto" w:fill="4E81BD"/>
          </w:tcPr>
          <w:p w:rsidR="00225F55" w:rsidRPr="00793C74" w:rsidRDefault="000402AD">
            <w:pPr>
              <w:ind w:left="2"/>
              <w:rPr>
                <w:rFonts w:ascii="Arial" w:hAnsi="Arial" w:cs="Arial"/>
              </w:rPr>
            </w:pPr>
            <w:r w:rsidRPr="00793C74">
              <w:rPr>
                <w:rFonts w:ascii="Arial" w:eastAsia="Times New Roman" w:hAnsi="Arial" w:cs="Arial"/>
                <w:b/>
                <w:color w:val="FFFFFF"/>
                <w:sz w:val="36"/>
              </w:rPr>
              <w:t>Note</w:t>
            </w:r>
          </w:p>
        </w:tc>
      </w:tr>
      <w:tr w:rsidR="00225F55" w:rsidRPr="00793C74">
        <w:trPr>
          <w:trHeight w:val="751"/>
        </w:trPr>
        <w:tc>
          <w:tcPr>
            <w:tcW w:w="2119" w:type="dxa"/>
            <w:tcBorders>
              <w:top w:val="single" w:sz="24" w:space="0" w:color="FFFFFF"/>
              <w:left w:val="single" w:sz="8" w:space="0" w:color="FFFFFF"/>
              <w:bottom w:val="single" w:sz="8" w:space="0" w:color="FFFFFF"/>
              <w:right w:val="single" w:sz="8" w:space="0" w:color="FFFFFF"/>
            </w:tcBorders>
            <w:shd w:val="clear" w:color="auto" w:fill="4E81BD"/>
          </w:tcPr>
          <w:p w:rsidR="00225F55" w:rsidRPr="00793C74" w:rsidRDefault="000402AD">
            <w:pPr>
              <w:rPr>
                <w:rFonts w:ascii="Arial" w:hAnsi="Arial" w:cs="Arial"/>
              </w:rPr>
            </w:pPr>
            <w:r w:rsidRPr="00793C74">
              <w:rPr>
                <w:rFonts w:ascii="Arial" w:eastAsia="Arial" w:hAnsi="Arial" w:cs="Arial"/>
                <w:sz w:val="32"/>
              </w:rPr>
              <w:t>Project proposal</w:t>
            </w:r>
          </w:p>
        </w:tc>
        <w:tc>
          <w:tcPr>
            <w:tcW w:w="2120" w:type="dxa"/>
            <w:tcBorders>
              <w:top w:val="single" w:sz="24" w:space="0" w:color="FFFFFF"/>
              <w:left w:val="single" w:sz="8" w:space="0" w:color="FFFFFF"/>
              <w:bottom w:val="single" w:sz="8" w:space="0" w:color="FFFFFF"/>
              <w:right w:val="single" w:sz="8" w:space="0" w:color="FFFFFF"/>
            </w:tcBorders>
            <w:shd w:val="clear" w:color="auto" w:fill="CED7E7"/>
          </w:tcPr>
          <w:p w:rsidR="00225F55" w:rsidRPr="00793C74" w:rsidRDefault="00D14442">
            <w:pPr>
              <w:ind w:left="1"/>
              <w:rPr>
                <w:rFonts w:ascii="Arial" w:hAnsi="Arial" w:cs="Arial"/>
              </w:rPr>
            </w:pPr>
            <w:r w:rsidRPr="00793C74">
              <w:rPr>
                <w:rFonts w:ascii="Arial" w:eastAsia="Arial" w:hAnsi="Arial" w:cs="Arial"/>
                <w:sz w:val="32"/>
              </w:rPr>
              <w:t>30</w:t>
            </w:r>
            <w:r w:rsidR="000402AD" w:rsidRPr="00793C74">
              <w:rPr>
                <w:rFonts w:ascii="Arial" w:eastAsia="Arial" w:hAnsi="Arial" w:cs="Arial"/>
                <w:sz w:val="32"/>
              </w:rPr>
              <w:t xml:space="preserve">. </w:t>
            </w:r>
            <w:proofErr w:type="spellStart"/>
            <w:r w:rsidRPr="00793C74">
              <w:rPr>
                <w:rFonts w:ascii="Arial" w:eastAsia="Arial" w:hAnsi="Arial" w:cs="Arial"/>
                <w:sz w:val="32"/>
              </w:rPr>
              <w:t>jun</w:t>
            </w:r>
            <w:proofErr w:type="spellEnd"/>
          </w:p>
        </w:tc>
        <w:tc>
          <w:tcPr>
            <w:tcW w:w="2119" w:type="dxa"/>
            <w:tcBorders>
              <w:top w:val="single" w:sz="24" w:space="0" w:color="FFFFFF"/>
              <w:left w:val="single" w:sz="8" w:space="0" w:color="FFFFFF"/>
              <w:bottom w:val="single" w:sz="8" w:space="0" w:color="FFFFFF"/>
              <w:right w:val="single" w:sz="8" w:space="0" w:color="FFFFFF"/>
            </w:tcBorders>
            <w:shd w:val="clear" w:color="auto" w:fill="CED7E7"/>
          </w:tcPr>
          <w:p w:rsidR="00225F55" w:rsidRPr="00793C74" w:rsidRDefault="00225F55">
            <w:pPr>
              <w:rPr>
                <w:rFonts w:ascii="Arial" w:hAnsi="Arial" w:cs="Arial"/>
              </w:rPr>
            </w:pPr>
          </w:p>
        </w:tc>
        <w:tc>
          <w:tcPr>
            <w:tcW w:w="2120" w:type="dxa"/>
            <w:tcBorders>
              <w:top w:val="single" w:sz="24" w:space="0" w:color="FFFFFF"/>
              <w:left w:val="single" w:sz="8" w:space="0" w:color="FFFFFF"/>
              <w:bottom w:val="single" w:sz="8" w:space="0" w:color="FFFFFF"/>
              <w:right w:val="single" w:sz="8" w:space="0" w:color="FFFFFF"/>
            </w:tcBorders>
            <w:shd w:val="clear" w:color="auto" w:fill="CED7E7"/>
          </w:tcPr>
          <w:p w:rsidR="00225F55" w:rsidRPr="00793C74" w:rsidRDefault="00225F55">
            <w:pPr>
              <w:rPr>
                <w:rFonts w:ascii="Arial" w:hAnsi="Arial" w:cs="Arial"/>
              </w:rPr>
            </w:pPr>
          </w:p>
        </w:tc>
      </w:tr>
      <w:tr w:rsidR="00225F55" w:rsidRPr="00793C74">
        <w:trPr>
          <w:trHeight w:val="1091"/>
        </w:trPr>
        <w:tc>
          <w:tcPr>
            <w:tcW w:w="2119" w:type="dxa"/>
            <w:tcBorders>
              <w:top w:val="single" w:sz="8" w:space="0" w:color="FFFFFF"/>
              <w:left w:val="single" w:sz="8" w:space="0" w:color="FFFFFF"/>
              <w:bottom w:val="single" w:sz="8" w:space="0" w:color="FFFFFF"/>
              <w:right w:val="single" w:sz="8" w:space="0" w:color="FFFFFF"/>
            </w:tcBorders>
            <w:shd w:val="clear" w:color="auto" w:fill="4E81BD"/>
          </w:tcPr>
          <w:p w:rsidR="00225F55" w:rsidRPr="00793C74" w:rsidRDefault="000402AD">
            <w:pPr>
              <w:rPr>
                <w:rFonts w:ascii="Arial" w:hAnsi="Arial" w:cs="Arial"/>
              </w:rPr>
            </w:pPr>
            <w:r w:rsidRPr="00793C74">
              <w:rPr>
                <w:rFonts w:ascii="Arial" w:eastAsia="Arial" w:hAnsi="Arial" w:cs="Arial"/>
                <w:sz w:val="32"/>
              </w:rPr>
              <w:t>Deadline: Project description</w:t>
            </w:r>
          </w:p>
        </w:tc>
        <w:tc>
          <w:tcPr>
            <w:tcW w:w="2120" w:type="dxa"/>
            <w:tcBorders>
              <w:top w:val="single" w:sz="8" w:space="0" w:color="FFFFFF"/>
              <w:left w:val="single" w:sz="8" w:space="0" w:color="FFFFFF"/>
              <w:bottom w:val="single" w:sz="8" w:space="0" w:color="FFFFFF"/>
              <w:right w:val="single" w:sz="8" w:space="0" w:color="FFFFFF"/>
            </w:tcBorders>
            <w:shd w:val="clear" w:color="auto" w:fill="CED7E7"/>
          </w:tcPr>
          <w:p w:rsidR="00225F55" w:rsidRPr="00793C74" w:rsidRDefault="00D14442">
            <w:pPr>
              <w:ind w:left="1"/>
              <w:rPr>
                <w:rFonts w:ascii="Arial" w:hAnsi="Arial" w:cs="Arial"/>
              </w:rPr>
            </w:pPr>
            <w:r w:rsidRPr="00793C74">
              <w:rPr>
                <w:rFonts w:ascii="Arial" w:eastAsia="Arial" w:hAnsi="Arial" w:cs="Arial"/>
                <w:sz w:val="32"/>
              </w:rPr>
              <w:t>6</w:t>
            </w:r>
            <w:r w:rsidR="000402AD" w:rsidRPr="00793C74">
              <w:rPr>
                <w:rFonts w:ascii="Arial" w:eastAsia="Arial" w:hAnsi="Arial" w:cs="Arial"/>
                <w:sz w:val="32"/>
              </w:rPr>
              <w:t xml:space="preserve">. </w:t>
            </w:r>
            <w:proofErr w:type="spellStart"/>
            <w:r w:rsidRPr="00793C74">
              <w:rPr>
                <w:rFonts w:ascii="Arial" w:eastAsia="Arial" w:hAnsi="Arial" w:cs="Arial"/>
                <w:sz w:val="32"/>
              </w:rPr>
              <w:t>jul</w:t>
            </w:r>
            <w:proofErr w:type="spellEnd"/>
          </w:p>
        </w:tc>
        <w:tc>
          <w:tcPr>
            <w:tcW w:w="2119" w:type="dxa"/>
            <w:tcBorders>
              <w:top w:val="single" w:sz="8" w:space="0" w:color="FFFFFF"/>
              <w:left w:val="single" w:sz="8" w:space="0" w:color="FFFFFF"/>
              <w:bottom w:val="single" w:sz="8" w:space="0" w:color="FFFFFF"/>
              <w:right w:val="single" w:sz="8" w:space="0" w:color="FFFFFF"/>
            </w:tcBorders>
            <w:shd w:val="clear" w:color="auto" w:fill="CED7E7"/>
          </w:tcPr>
          <w:p w:rsidR="00225F55" w:rsidRPr="00793C74" w:rsidRDefault="00225F55">
            <w:pPr>
              <w:rPr>
                <w:rFonts w:ascii="Arial" w:hAnsi="Arial" w:cs="Arial"/>
              </w:rPr>
            </w:pPr>
          </w:p>
        </w:tc>
        <w:tc>
          <w:tcPr>
            <w:tcW w:w="2120" w:type="dxa"/>
            <w:tcBorders>
              <w:top w:val="single" w:sz="8" w:space="0" w:color="FFFFFF"/>
              <w:left w:val="single" w:sz="8" w:space="0" w:color="FFFFFF"/>
              <w:bottom w:val="single" w:sz="8" w:space="0" w:color="FFFFFF"/>
              <w:right w:val="single" w:sz="8" w:space="0" w:color="FFFFFF"/>
            </w:tcBorders>
            <w:shd w:val="clear" w:color="auto" w:fill="CED7E7"/>
          </w:tcPr>
          <w:p w:rsidR="00225F55" w:rsidRPr="00793C74" w:rsidRDefault="00225F55">
            <w:pPr>
              <w:rPr>
                <w:rFonts w:ascii="Arial" w:hAnsi="Arial" w:cs="Arial"/>
              </w:rPr>
            </w:pPr>
          </w:p>
        </w:tc>
      </w:tr>
      <w:tr w:rsidR="00225F55" w:rsidRPr="00793C74">
        <w:trPr>
          <w:trHeight w:val="430"/>
        </w:trPr>
        <w:tc>
          <w:tcPr>
            <w:tcW w:w="2119" w:type="dxa"/>
            <w:tcBorders>
              <w:top w:val="single" w:sz="8" w:space="0" w:color="FFFFFF"/>
              <w:left w:val="single" w:sz="8" w:space="0" w:color="FFFFFF"/>
              <w:bottom w:val="single" w:sz="8" w:space="0" w:color="FFFFFF"/>
              <w:right w:val="single" w:sz="8" w:space="0" w:color="FFFFFF"/>
            </w:tcBorders>
            <w:shd w:val="clear" w:color="auto" w:fill="4E81BD"/>
          </w:tcPr>
          <w:p w:rsidR="00225F55" w:rsidRPr="00793C74" w:rsidRDefault="000402AD">
            <w:pPr>
              <w:rPr>
                <w:rFonts w:ascii="Arial" w:hAnsi="Arial" w:cs="Arial"/>
              </w:rPr>
            </w:pPr>
            <w:r w:rsidRPr="00793C74">
              <w:rPr>
                <w:rFonts w:ascii="Arial" w:eastAsia="Arial" w:hAnsi="Arial" w:cs="Arial"/>
                <w:sz w:val="32"/>
              </w:rPr>
              <w:t>Sprint #1</w:t>
            </w:r>
          </w:p>
        </w:tc>
        <w:tc>
          <w:tcPr>
            <w:tcW w:w="2120" w:type="dxa"/>
            <w:tcBorders>
              <w:top w:val="single" w:sz="8" w:space="0" w:color="FFFFFF"/>
              <w:left w:val="single" w:sz="8" w:space="0" w:color="FFFFFF"/>
              <w:bottom w:val="single" w:sz="8" w:space="0" w:color="FFFFFF"/>
              <w:right w:val="single" w:sz="8" w:space="0" w:color="FFFFFF"/>
            </w:tcBorders>
            <w:shd w:val="clear" w:color="auto" w:fill="CED7E7"/>
          </w:tcPr>
          <w:p w:rsidR="00225F55" w:rsidRPr="00793C74" w:rsidRDefault="00D14442">
            <w:pPr>
              <w:ind w:left="1"/>
              <w:rPr>
                <w:rFonts w:ascii="Arial" w:hAnsi="Arial" w:cs="Arial"/>
              </w:rPr>
            </w:pPr>
            <w:r w:rsidRPr="00793C74">
              <w:rPr>
                <w:rFonts w:ascii="Arial" w:eastAsia="Arial" w:hAnsi="Arial" w:cs="Arial"/>
                <w:sz w:val="32"/>
              </w:rPr>
              <w:t>7</w:t>
            </w:r>
            <w:r w:rsidR="000402AD" w:rsidRPr="00793C74">
              <w:rPr>
                <w:rFonts w:ascii="Arial" w:eastAsia="Arial" w:hAnsi="Arial" w:cs="Arial"/>
                <w:sz w:val="32"/>
              </w:rPr>
              <w:t>.</w:t>
            </w:r>
            <w:r w:rsidRPr="00793C74">
              <w:rPr>
                <w:rFonts w:ascii="Arial" w:eastAsia="Arial" w:hAnsi="Arial" w:cs="Arial"/>
                <w:sz w:val="32"/>
              </w:rPr>
              <w:t xml:space="preserve"> </w:t>
            </w:r>
            <w:proofErr w:type="spellStart"/>
            <w:r w:rsidRPr="00793C74">
              <w:rPr>
                <w:rFonts w:ascii="Arial" w:eastAsia="Arial" w:hAnsi="Arial" w:cs="Arial"/>
                <w:sz w:val="32"/>
              </w:rPr>
              <w:t>jul</w:t>
            </w:r>
            <w:proofErr w:type="spellEnd"/>
          </w:p>
        </w:tc>
        <w:tc>
          <w:tcPr>
            <w:tcW w:w="2119" w:type="dxa"/>
            <w:tcBorders>
              <w:top w:val="single" w:sz="8" w:space="0" w:color="FFFFFF"/>
              <w:left w:val="single" w:sz="8" w:space="0" w:color="FFFFFF"/>
              <w:bottom w:val="single" w:sz="8" w:space="0" w:color="FFFFFF"/>
              <w:right w:val="single" w:sz="8" w:space="0" w:color="FFFFFF"/>
            </w:tcBorders>
            <w:shd w:val="clear" w:color="auto" w:fill="CED7E7"/>
          </w:tcPr>
          <w:p w:rsidR="00225F55" w:rsidRPr="00793C74" w:rsidRDefault="000402AD">
            <w:pPr>
              <w:ind w:left="1"/>
              <w:rPr>
                <w:rFonts w:ascii="Arial" w:hAnsi="Arial" w:cs="Arial"/>
              </w:rPr>
            </w:pPr>
            <w:r w:rsidRPr="00793C74">
              <w:rPr>
                <w:rFonts w:ascii="Arial" w:eastAsia="Arial" w:hAnsi="Arial" w:cs="Arial"/>
              </w:rPr>
              <w:t xml:space="preserve">Sprint planning and division of tasks </w:t>
            </w:r>
          </w:p>
        </w:tc>
        <w:tc>
          <w:tcPr>
            <w:tcW w:w="2120" w:type="dxa"/>
            <w:tcBorders>
              <w:top w:val="single" w:sz="8" w:space="0" w:color="FFFFFF"/>
              <w:left w:val="single" w:sz="8" w:space="0" w:color="FFFFFF"/>
              <w:bottom w:val="single" w:sz="8" w:space="0" w:color="FFFFFF"/>
              <w:right w:val="single" w:sz="8" w:space="0" w:color="FFFFFF"/>
            </w:tcBorders>
            <w:shd w:val="clear" w:color="auto" w:fill="CED7E7"/>
          </w:tcPr>
          <w:p w:rsidR="00225F55" w:rsidRPr="00793C74" w:rsidRDefault="00225F55">
            <w:pPr>
              <w:rPr>
                <w:rFonts w:ascii="Arial" w:hAnsi="Arial" w:cs="Arial"/>
              </w:rPr>
            </w:pPr>
          </w:p>
        </w:tc>
      </w:tr>
      <w:tr w:rsidR="00225F55" w:rsidRPr="00793C74">
        <w:trPr>
          <w:trHeight w:val="430"/>
        </w:trPr>
        <w:tc>
          <w:tcPr>
            <w:tcW w:w="2119" w:type="dxa"/>
            <w:tcBorders>
              <w:top w:val="single" w:sz="8" w:space="0" w:color="FFFFFF"/>
              <w:left w:val="single" w:sz="8" w:space="0" w:color="FFFFFF"/>
              <w:bottom w:val="single" w:sz="8" w:space="0" w:color="FFFFFF"/>
              <w:right w:val="single" w:sz="8" w:space="0" w:color="FFFFFF"/>
            </w:tcBorders>
            <w:shd w:val="clear" w:color="auto" w:fill="4E81BD"/>
          </w:tcPr>
          <w:p w:rsidR="00225F55" w:rsidRPr="00793C74" w:rsidRDefault="000402AD">
            <w:pPr>
              <w:rPr>
                <w:rFonts w:ascii="Arial" w:hAnsi="Arial" w:cs="Arial"/>
              </w:rPr>
            </w:pPr>
            <w:r w:rsidRPr="00793C74">
              <w:rPr>
                <w:rFonts w:ascii="Arial" w:eastAsia="Arial" w:hAnsi="Arial" w:cs="Arial"/>
                <w:sz w:val="32"/>
              </w:rPr>
              <w:t>Sprint #2</w:t>
            </w:r>
          </w:p>
        </w:tc>
        <w:tc>
          <w:tcPr>
            <w:tcW w:w="2120" w:type="dxa"/>
            <w:tcBorders>
              <w:top w:val="single" w:sz="8" w:space="0" w:color="FFFFFF"/>
              <w:left w:val="single" w:sz="8" w:space="0" w:color="FFFFFF"/>
              <w:bottom w:val="single" w:sz="8" w:space="0" w:color="FFFFFF"/>
              <w:right w:val="single" w:sz="8" w:space="0" w:color="FFFFFF"/>
            </w:tcBorders>
            <w:shd w:val="clear" w:color="auto" w:fill="CED7E7"/>
          </w:tcPr>
          <w:p w:rsidR="00225F55" w:rsidRPr="00793C74" w:rsidRDefault="00D14442">
            <w:pPr>
              <w:ind w:left="1"/>
              <w:rPr>
                <w:rFonts w:ascii="Arial" w:hAnsi="Arial" w:cs="Arial"/>
              </w:rPr>
            </w:pPr>
            <w:r w:rsidRPr="00793C74">
              <w:rPr>
                <w:rFonts w:ascii="Arial" w:eastAsia="Arial" w:hAnsi="Arial" w:cs="Arial"/>
                <w:sz w:val="32"/>
              </w:rPr>
              <w:t>14</w:t>
            </w:r>
            <w:r w:rsidR="000402AD" w:rsidRPr="00793C74">
              <w:rPr>
                <w:rFonts w:ascii="Arial" w:eastAsia="Arial" w:hAnsi="Arial" w:cs="Arial"/>
                <w:sz w:val="32"/>
              </w:rPr>
              <w:t xml:space="preserve">. </w:t>
            </w:r>
            <w:proofErr w:type="spellStart"/>
            <w:r w:rsidRPr="00793C74">
              <w:rPr>
                <w:rFonts w:ascii="Arial" w:eastAsia="Arial" w:hAnsi="Arial" w:cs="Arial"/>
                <w:sz w:val="32"/>
              </w:rPr>
              <w:t>jul</w:t>
            </w:r>
            <w:proofErr w:type="spellEnd"/>
          </w:p>
        </w:tc>
        <w:tc>
          <w:tcPr>
            <w:tcW w:w="2119" w:type="dxa"/>
            <w:tcBorders>
              <w:top w:val="single" w:sz="8" w:space="0" w:color="FFFFFF"/>
              <w:left w:val="single" w:sz="8" w:space="0" w:color="FFFFFF"/>
              <w:bottom w:val="single" w:sz="8" w:space="0" w:color="FFFFFF"/>
              <w:right w:val="single" w:sz="8" w:space="0" w:color="FFFFFF"/>
            </w:tcBorders>
            <w:shd w:val="clear" w:color="auto" w:fill="CED7E7"/>
          </w:tcPr>
          <w:p w:rsidR="00225F55" w:rsidRPr="00793C74" w:rsidRDefault="000402AD">
            <w:pPr>
              <w:ind w:left="1"/>
              <w:rPr>
                <w:rFonts w:ascii="Arial" w:hAnsi="Arial" w:cs="Arial"/>
              </w:rPr>
            </w:pPr>
            <w:r w:rsidRPr="00793C74">
              <w:rPr>
                <w:rFonts w:ascii="Arial" w:eastAsia="Arial" w:hAnsi="Arial" w:cs="Arial"/>
              </w:rPr>
              <w:t>Research and design of diagrams</w:t>
            </w:r>
          </w:p>
        </w:tc>
        <w:tc>
          <w:tcPr>
            <w:tcW w:w="2120" w:type="dxa"/>
            <w:tcBorders>
              <w:top w:val="single" w:sz="8" w:space="0" w:color="FFFFFF"/>
              <w:left w:val="single" w:sz="8" w:space="0" w:color="FFFFFF"/>
              <w:bottom w:val="single" w:sz="8" w:space="0" w:color="FFFFFF"/>
              <w:right w:val="single" w:sz="8" w:space="0" w:color="FFFFFF"/>
            </w:tcBorders>
            <w:shd w:val="clear" w:color="auto" w:fill="CED7E7"/>
          </w:tcPr>
          <w:p w:rsidR="00225F55" w:rsidRPr="00793C74" w:rsidRDefault="00D14442">
            <w:pPr>
              <w:rPr>
                <w:rFonts w:ascii="Arial" w:hAnsi="Arial" w:cs="Arial"/>
              </w:rPr>
            </w:pPr>
            <w:r w:rsidRPr="00793C74">
              <w:rPr>
                <w:rFonts w:ascii="Arial" w:hAnsi="Arial" w:cs="Arial"/>
              </w:rPr>
              <w:t>End of Sprint #1</w:t>
            </w:r>
          </w:p>
        </w:tc>
      </w:tr>
      <w:tr w:rsidR="00225F55" w:rsidRPr="00793C74">
        <w:trPr>
          <w:trHeight w:val="430"/>
        </w:trPr>
        <w:tc>
          <w:tcPr>
            <w:tcW w:w="2119" w:type="dxa"/>
            <w:tcBorders>
              <w:top w:val="single" w:sz="8" w:space="0" w:color="FFFFFF"/>
              <w:left w:val="single" w:sz="8" w:space="0" w:color="FFFFFF"/>
              <w:bottom w:val="single" w:sz="8" w:space="0" w:color="FFFFFF"/>
              <w:right w:val="single" w:sz="8" w:space="0" w:color="FFFFFF"/>
            </w:tcBorders>
            <w:shd w:val="clear" w:color="auto" w:fill="4E81BD"/>
          </w:tcPr>
          <w:p w:rsidR="00225F55" w:rsidRPr="00793C74" w:rsidRDefault="000402AD">
            <w:pPr>
              <w:rPr>
                <w:rFonts w:ascii="Arial" w:hAnsi="Arial" w:cs="Arial"/>
              </w:rPr>
            </w:pPr>
            <w:r w:rsidRPr="00793C74">
              <w:rPr>
                <w:rFonts w:ascii="Arial" w:eastAsia="Arial" w:hAnsi="Arial" w:cs="Arial"/>
                <w:sz w:val="32"/>
              </w:rPr>
              <w:t>Sprint #3</w:t>
            </w:r>
          </w:p>
        </w:tc>
        <w:tc>
          <w:tcPr>
            <w:tcW w:w="2120" w:type="dxa"/>
            <w:tcBorders>
              <w:top w:val="single" w:sz="8" w:space="0" w:color="FFFFFF"/>
              <w:left w:val="single" w:sz="8" w:space="0" w:color="FFFFFF"/>
              <w:bottom w:val="single" w:sz="8" w:space="0" w:color="FFFFFF"/>
              <w:right w:val="single" w:sz="8" w:space="0" w:color="FFFFFF"/>
            </w:tcBorders>
            <w:shd w:val="clear" w:color="auto" w:fill="CED7E7"/>
          </w:tcPr>
          <w:p w:rsidR="00225F55" w:rsidRPr="00793C74" w:rsidRDefault="00D14442">
            <w:pPr>
              <w:ind w:left="1"/>
              <w:rPr>
                <w:rFonts w:ascii="Arial" w:hAnsi="Arial" w:cs="Arial"/>
              </w:rPr>
            </w:pPr>
            <w:r w:rsidRPr="00793C74">
              <w:rPr>
                <w:rFonts w:ascii="Arial" w:eastAsia="Arial" w:hAnsi="Arial" w:cs="Arial"/>
                <w:sz w:val="32"/>
              </w:rPr>
              <w:t>21</w:t>
            </w:r>
            <w:r w:rsidR="000402AD" w:rsidRPr="00793C74">
              <w:rPr>
                <w:rFonts w:ascii="Arial" w:eastAsia="Arial" w:hAnsi="Arial" w:cs="Arial"/>
                <w:sz w:val="32"/>
              </w:rPr>
              <w:t xml:space="preserve">. </w:t>
            </w:r>
            <w:proofErr w:type="spellStart"/>
            <w:r w:rsidRPr="00793C74">
              <w:rPr>
                <w:rFonts w:ascii="Arial" w:eastAsia="Arial" w:hAnsi="Arial" w:cs="Arial"/>
                <w:sz w:val="32"/>
              </w:rPr>
              <w:t>jul</w:t>
            </w:r>
            <w:proofErr w:type="spellEnd"/>
          </w:p>
        </w:tc>
        <w:tc>
          <w:tcPr>
            <w:tcW w:w="2119" w:type="dxa"/>
            <w:tcBorders>
              <w:top w:val="single" w:sz="8" w:space="0" w:color="FFFFFF"/>
              <w:left w:val="single" w:sz="8" w:space="0" w:color="FFFFFF"/>
              <w:bottom w:val="single" w:sz="8" w:space="0" w:color="FFFFFF"/>
              <w:right w:val="single" w:sz="8" w:space="0" w:color="FFFFFF"/>
            </w:tcBorders>
            <w:shd w:val="clear" w:color="auto" w:fill="CED7E7"/>
          </w:tcPr>
          <w:p w:rsidR="00225F55" w:rsidRPr="00793C74" w:rsidRDefault="002744DE">
            <w:pPr>
              <w:ind w:left="1"/>
              <w:rPr>
                <w:rFonts w:ascii="Arial" w:hAnsi="Arial" w:cs="Arial"/>
              </w:rPr>
            </w:pPr>
            <w:r w:rsidRPr="00793C74">
              <w:rPr>
                <w:rFonts w:ascii="Arial" w:eastAsia="Arial" w:hAnsi="Arial" w:cs="Arial"/>
              </w:rPr>
              <w:t>Server/Client implementation</w:t>
            </w:r>
            <w:r w:rsidR="000402AD" w:rsidRPr="00793C74">
              <w:rPr>
                <w:rFonts w:ascii="Arial" w:eastAsia="Arial" w:hAnsi="Arial" w:cs="Arial"/>
              </w:rPr>
              <w:t xml:space="preserve"> </w:t>
            </w:r>
          </w:p>
        </w:tc>
        <w:tc>
          <w:tcPr>
            <w:tcW w:w="2120" w:type="dxa"/>
            <w:tcBorders>
              <w:top w:val="single" w:sz="8" w:space="0" w:color="FFFFFF"/>
              <w:left w:val="single" w:sz="8" w:space="0" w:color="FFFFFF"/>
              <w:bottom w:val="single" w:sz="8" w:space="0" w:color="FFFFFF"/>
              <w:right w:val="single" w:sz="8" w:space="0" w:color="FFFFFF"/>
            </w:tcBorders>
            <w:shd w:val="clear" w:color="auto" w:fill="CED7E7"/>
          </w:tcPr>
          <w:p w:rsidR="00225F55" w:rsidRPr="00793C74" w:rsidRDefault="00D14442">
            <w:pPr>
              <w:rPr>
                <w:rFonts w:ascii="Arial" w:hAnsi="Arial" w:cs="Arial"/>
              </w:rPr>
            </w:pPr>
            <w:r w:rsidRPr="00793C74">
              <w:rPr>
                <w:rFonts w:ascii="Arial" w:hAnsi="Arial" w:cs="Arial"/>
              </w:rPr>
              <w:t>End of Sprint #2</w:t>
            </w:r>
          </w:p>
        </w:tc>
      </w:tr>
      <w:tr w:rsidR="00225F55" w:rsidRPr="00793C74">
        <w:trPr>
          <w:trHeight w:val="430"/>
        </w:trPr>
        <w:tc>
          <w:tcPr>
            <w:tcW w:w="2119" w:type="dxa"/>
            <w:tcBorders>
              <w:top w:val="single" w:sz="8" w:space="0" w:color="FFFFFF"/>
              <w:left w:val="single" w:sz="8" w:space="0" w:color="FFFFFF"/>
              <w:bottom w:val="single" w:sz="8" w:space="0" w:color="FFFFFF"/>
              <w:right w:val="single" w:sz="8" w:space="0" w:color="FFFFFF"/>
            </w:tcBorders>
            <w:shd w:val="clear" w:color="auto" w:fill="4E81BD"/>
          </w:tcPr>
          <w:p w:rsidR="00225F55" w:rsidRPr="00793C74" w:rsidRDefault="000402AD">
            <w:pPr>
              <w:rPr>
                <w:rFonts w:ascii="Arial" w:hAnsi="Arial" w:cs="Arial"/>
              </w:rPr>
            </w:pPr>
            <w:r w:rsidRPr="00793C74">
              <w:rPr>
                <w:rFonts w:ascii="Arial" w:eastAsia="Arial" w:hAnsi="Arial" w:cs="Arial"/>
                <w:sz w:val="32"/>
              </w:rPr>
              <w:t>Sprint #4</w:t>
            </w:r>
          </w:p>
        </w:tc>
        <w:tc>
          <w:tcPr>
            <w:tcW w:w="2120" w:type="dxa"/>
            <w:tcBorders>
              <w:top w:val="single" w:sz="8" w:space="0" w:color="FFFFFF"/>
              <w:left w:val="single" w:sz="8" w:space="0" w:color="FFFFFF"/>
              <w:bottom w:val="single" w:sz="8" w:space="0" w:color="FFFFFF"/>
              <w:right w:val="single" w:sz="8" w:space="0" w:color="FFFFFF"/>
            </w:tcBorders>
            <w:shd w:val="clear" w:color="auto" w:fill="CED7E7"/>
          </w:tcPr>
          <w:p w:rsidR="00225F55" w:rsidRPr="00793C74" w:rsidRDefault="00D14442">
            <w:pPr>
              <w:ind w:left="1"/>
              <w:rPr>
                <w:rFonts w:ascii="Arial" w:hAnsi="Arial" w:cs="Arial"/>
              </w:rPr>
            </w:pPr>
            <w:r w:rsidRPr="00793C74">
              <w:rPr>
                <w:rFonts w:ascii="Arial" w:eastAsia="Arial" w:hAnsi="Arial" w:cs="Arial"/>
                <w:sz w:val="32"/>
              </w:rPr>
              <w:t>28</w:t>
            </w:r>
            <w:r w:rsidR="000402AD" w:rsidRPr="00793C74">
              <w:rPr>
                <w:rFonts w:ascii="Arial" w:eastAsia="Arial" w:hAnsi="Arial" w:cs="Arial"/>
                <w:sz w:val="32"/>
              </w:rPr>
              <w:t xml:space="preserve">. </w:t>
            </w:r>
            <w:proofErr w:type="spellStart"/>
            <w:r w:rsidRPr="00793C74">
              <w:rPr>
                <w:rFonts w:ascii="Arial" w:eastAsia="Arial" w:hAnsi="Arial" w:cs="Arial"/>
                <w:sz w:val="32"/>
              </w:rPr>
              <w:t>jul</w:t>
            </w:r>
            <w:proofErr w:type="spellEnd"/>
          </w:p>
        </w:tc>
        <w:tc>
          <w:tcPr>
            <w:tcW w:w="2119" w:type="dxa"/>
            <w:tcBorders>
              <w:top w:val="single" w:sz="8" w:space="0" w:color="FFFFFF"/>
              <w:left w:val="single" w:sz="8" w:space="0" w:color="FFFFFF"/>
              <w:bottom w:val="single" w:sz="8" w:space="0" w:color="FFFFFF"/>
              <w:right w:val="single" w:sz="8" w:space="0" w:color="FFFFFF"/>
            </w:tcBorders>
            <w:shd w:val="clear" w:color="auto" w:fill="CED7E7"/>
          </w:tcPr>
          <w:p w:rsidR="00225F55" w:rsidRPr="00793C74" w:rsidRDefault="00440378">
            <w:pPr>
              <w:ind w:left="1"/>
              <w:rPr>
                <w:rFonts w:ascii="Arial" w:hAnsi="Arial" w:cs="Arial"/>
              </w:rPr>
            </w:pPr>
            <w:r w:rsidRPr="00793C74">
              <w:rPr>
                <w:rFonts w:ascii="Arial" w:hAnsi="Arial" w:cs="Arial"/>
              </w:rPr>
              <w:t>Main functionality implementation</w:t>
            </w:r>
          </w:p>
        </w:tc>
        <w:tc>
          <w:tcPr>
            <w:tcW w:w="2120" w:type="dxa"/>
            <w:tcBorders>
              <w:top w:val="single" w:sz="8" w:space="0" w:color="FFFFFF"/>
              <w:left w:val="single" w:sz="8" w:space="0" w:color="FFFFFF"/>
              <w:bottom w:val="single" w:sz="8" w:space="0" w:color="FFFFFF"/>
              <w:right w:val="single" w:sz="8" w:space="0" w:color="FFFFFF"/>
            </w:tcBorders>
            <w:shd w:val="clear" w:color="auto" w:fill="CED7E7"/>
          </w:tcPr>
          <w:p w:rsidR="00225F55" w:rsidRPr="00793C74" w:rsidRDefault="00D14442">
            <w:pPr>
              <w:rPr>
                <w:rFonts w:ascii="Arial" w:hAnsi="Arial" w:cs="Arial"/>
              </w:rPr>
            </w:pPr>
            <w:r w:rsidRPr="00793C74">
              <w:rPr>
                <w:rFonts w:ascii="Arial" w:hAnsi="Arial" w:cs="Arial"/>
              </w:rPr>
              <w:t>End of Sprint #3</w:t>
            </w:r>
          </w:p>
        </w:tc>
      </w:tr>
      <w:tr w:rsidR="00225F55" w:rsidRPr="00793C74">
        <w:trPr>
          <w:trHeight w:val="430"/>
        </w:trPr>
        <w:tc>
          <w:tcPr>
            <w:tcW w:w="2119" w:type="dxa"/>
            <w:tcBorders>
              <w:top w:val="single" w:sz="8" w:space="0" w:color="FFFFFF"/>
              <w:left w:val="single" w:sz="8" w:space="0" w:color="FFFFFF"/>
              <w:bottom w:val="single" w:sz="8" w:space="0" w:color="FFFFFF"/>
              <w:right w:val="single" w:sz="8" w:space="0" w:color="FFFFFF"/>
            </w:tcBorders>
            <w:shd w:val="clear" w:color="auto" w:fill="4E81BD"/>
          </w:tcPr>
          <w:p w:rsidR="00225F55" w:rsidRPr="00793C74" w:rsidRDefault="000402AD">
            <w:pPr>
              <w:rPr>
                <w:rFonts w:ascii="Arial" w:hAnsi="Arial" w:cs="Arial"/>
              </w:rPr>
            </w:pPr>
            <w:r w:rsidRPr="00793C74">
              <w:rPr>
                <w:rFonts w:ascii="Arial" w:eastAsia="Arial" w:hAnsi="Arial" w:cs="Arial"/>
                <w:sz w:val="32"/>
              </w:rPr>
              <w:t>Sprint #5</w:t>
            </w:r>
          </w:p>
        </w:tc>
        <w:tc>
          <w:tcPr>
            <w:tcW w:w="2120" w:type="dxa"/>
            <w:tcBorders>
              <w:top w:val="single" w:sz="8" w:space="0" w:color="FFFFFF"/>
              <w:left w:val="single" w:sz="8" w:space="0" w:color="FFFFFF"/>
              <w:bottom w:val="single" w:sz="8" w:space="0" w:color="FFFFFF"/>
              <w:right w:val="single" w:sz="8" w:space="0" w:color="FFFFFF"/>
            </w:tcBorders>
            <w:shd w:val="clear" w:color="auto" w:fill="CED7E7"/>
          </w:tcPr>
          <w:p w:rsidR="00225F55" w:rsidRPr="00793C74" w:rsidRDefault="00D14442">
            <w:pPr>
              <w:ind w:left="1"/>
              <w:rPr>
                <w:rFonts w:ascii="Arial" w:hAnsi="Arial" w:cs="Arial"/>
              </w:rPr>
            </w:pPr>
            <w:r w:rsidRPr="00793C74">
              <w:rPr>
                <w:rFonts w:ascii="Arial" w:eastAsia="Arial" w:hAnsi="Arial" w:cs="Arial"/>
                <w:sz w:val="32"/>
              </w:rPr>
              <w:t>4</w:t>
            </w:r>
            <w:r w:rsidR="000402AD" w:rsidRPr="00793C74">
              <w:rPr>
                <w:rFonts w:ascii="Arial" w:eastAsia="Arial" w:hAnsi="Arial" w:cs="Arial"/>
                <w:sz w:val="32"/>
              </w:rPr>
              <w:t xml:space="preserve">. </w:t>
            </w:r>
            <w:proofErr w:type="spellStart"/>
            <w:r w:rsidRPr="00793C74">
              <w:rPr>
                <w:rFonts w:ascii="Arial" w:eastAsia="Arial" w:hAnsi="Arial" w:cs="Arial"/>
                <w:sz w:val="32"/>
              </w:rPr>
              <w:t>aug</w:t>
            </w:r>
            <w:proofErr w:type="spellEnd"/>
          </w:p>
        </w:tc>
        <w:tc>
          <w:tcPr>
            <w:tcW w:w="2119" w:type="dxa"/>
            <w:tcBorders>
              <w:top w:val="single" w:sz="8" w:space="0" w:color="FFFFFF"/>
              <w:left w:val="single" w:sz="8" w:space="0" w:color="FFFFFF"/>
              <w:bottom w:val="single" w:sz="8" w:space="0" w:color="FFFFFF"/>
              <w:right w:val="single" w:sz="8" w:space="0" w:color="FFFFFF"/>
            </w:tcBorders>
            <w:shd w:val="clear" w:color="auto" w:fill="CED7E7"/>
          </w:tcPr>
          <w:p w:rsidR="00225F55" w:rsidRPr="00793C74" w:rsidRDefault="00440378">
            <w:pPr>
              <w:ind w:left="1"/>
              <w:rPr>
                <w:rFonts w:ascii="Arial" w:hAnsi="Arial" w:cs="Arial"/>
              </w:rPr>
            </w:pPr>
            <w:r w:rsidRPr="00793C74">
              <w:rPr>
                <w:rFonts w:ascii="Arial" w:hAnsi="Arial" w:cs="Arial"/>
              </w:rPr>
              <w:t>GUI Creation and implementation</w:t>
            </w:r>
          </w:p>
        </w:tc>
        <w:tc>
          <w:tcPr>
            <w:tcW w:w="2120" w:type="dxa"/>
            <w:tcBorders>
              <w:top w:val="single" w:sz="8" w:space="0" w:color="FFFFFF"/>
              <w:left w:val="single" w:sz="8" w:space="0" w:color="FFFFFF"/>
              <w:bottom w:val="single" w:sz="8" w:space="0" w:color="FFFFFF"/>
              <w:right w:val="single" w:sz="8" w:space="0" w:color="FFFFFF"/>
            </w:tcBorders>
            <w:shd w:val="clear" w:color="auto" w:fill="CED7E7"/>
          </w:tcPr>
          <w:p w:rsidR="00225F55" w:rsidRPr="00793C74" w:rsidRDefault="00D14442">
            <w:pPr>
              <w:ind w:left="2"/>
              <w:rPr>
                <w:rFonts w:ascii="Arial" w:hAnsi="Arial" w:cs="Arial"/>
              </w:rPr>
            </w:pPr>
            <w:r w:rsidRPr="00793C74">
              <w:rPr>
                <w:rFonts w:ascii="Arial" w:hAnsi="Arial" w:cs="Arial"/>
              </w:rPr>
              <w:t>End of Sprint #4</w:t>
            </w:r>
          </w:p>
          <w:p w:rsidR="00440378" w:rsidRPr="00793C74" w:rsidRDefault="00440378">
            <w:pPr>
              <w:ind w:left="2"/>
              <w:rPr>
                <w:rFonts w:ascii="Arial" w:hAnsi="Arial" w:cs="Arial"/>
              </w:rPr>
            </w:pPr>
            <w:r w:rsidRPr="00793C74">
              <w:rPr>
                <w:rFonts w:ascii="Arial" w:hAnsi="Arial" w:cs="Arial"/>
              </w:rPr>
              <w:t>Sprint #5 ends on August 11th</w:t>
            </w:r>
          </w:p>
        </w:tc>
      </w:tr>
      <w:tr w:rsidR="00225F55" w:rsidRPr="00793C74">
        <w:trPr>
          <w:trHeight w:val="430"/>
        </w:trPr>
        <w:tc>
          <w:tcPr>
            <w:tcW w:w="2119" w:type="dxa"/>
            <w:tcBorders>
              <w:top w:val="single" w:sz="8" w:space="0" w:color="FFFFFF"/>
              <w:left w:val="single" w:sz="8" w:space="0" w:color="FFFFFF"/>
              <w:bottom w:val="single" w:sz="8" w:space="0" w:color="FFFFFF"/>
              <w:right w:val="single" w:sz="8" w:space="0" w:color="FFFFFF"/>
            </w:tcBorders>
            <w:shd w:val="clear" w:color="auto" w:fill="4E81BD"/>
          </w:tcPr>
          <w:p w:rsidR="00225F55" w:rsidRPr="00793C74" w:rsidRDefault="000402AD">
            <w:pPr>
              <w:jc w:val="both"/>
              <w:rPr>
                <w:rFonts w:ascii="Arial" w:hAnsi="Arial" w:cs="Arial"/>
              </w:rPr>
            </w:pPr>
            <w:r w:rsidRPr="00793C74">
              <w:rPr>
                <w:rFonts w:ascii="Arial" w:eastAsia="Arial" w:hAnsi="Arial" w:cs="Arial"/>
                <w:sz w:val="32"/>
              </w:rPr>
              <w:t>Final deadline</w:t>
            </w:r>
          </w:p>
        </w:tc>
        <w:tc>
          <w:tcPr>
            <w:tcW w:w="2120" w:type="dxa"/>
            <w:tcBorders>
              <w:top w:val="single" w:sz="8" w:space="0" w:color="FFFFFF"/>
              <w:left w:val="single" w:sz="8" w:space="0" w:color="FFFFFF"/>
              <w:bottom w:val="single" w:sz="8" w:space="0" w:color="FFFFFF"/>
              <w:right w:val="single" w:sz="8" w:space="0" w:color="FFFFFF"/>
            </w:tcBorders>
            <w:shd w:val="clear" w:color="auto" w:fill="CED7E7"/>
          </w:tcPr>
          <w:p w:rsidR="00225F55" w:rsidRPr="00793C74" w:rsidRDefault="00D14442">
            <w:pPr>
              <w:ind w:left="1"/>
              <w:rPr>
                <w:rFonts w:ascii="Arial" w:hAnsi="Arial" w:cs="Arial"/>
              </w:rPr>
            </w:pPr>
            <w:r w:rsidRPr="00793C74">
              <w:rPr>
                <w:rFonts w:ascii="Arial" w:eastAsia="Arial" w:hAnsi="Arial" w:cs="Arial"/>
                <w:sz w:val="32"/>
              </w:rPr>
              <w:t>16</w:t>
            </w:r>
            <w:r w:rsidR="000402AD" w:rsidRPr="00793C74">
              <w:rPr>
                <w:rFonts w:ascii="Arial" w:eastAsia="Arial" w:hAnsi="Arial" w:cs="Arial"/>
                <w:sz w:val="32"/>
              </w:rPr>
              <w:t xml:space="preserve">. </w:t>
            </w:r>
            <w:proofErr w:type="spellStart"/>
            <w:r w:rsidRPr="00793C74">
              <w:rPr>
                <w:rFonts w:ascii="Arial" w:eastAsia="Arial" w:hAnsi="Arial" w:cs="Arial"/>
                <w:sz w:val="32"/>
              </w:rPr>
              <w:t>aug</w:t>
            </w:r>
            <w:proofErr w:type="spellEnd"/>
          </w:p>
        </w:tc>
        <w:tc>
          <w:tcPr>
            <w:tcW w:w="2119" w:type="dxa"/>
            <w:tcBorders>
              <w:top w:val="single" w:sz="8" w:space="0" w:color="FFFFFF"/>
              <w:left w:val="single" w:sz="8" w:space="0" w:color="FFFFFF"/>
              <w:bottom w:val="single" w:sz="8" w:space="0" w:color="FFFFFF"/>
              <w:right w:val="single" w:sz="8" w:space="0" w:color="FFFFFF"/>
            </w:tcBorders>
            <w:shd w:val="clear" w:color="auto" w:fill="CED7E7"/>
          </w:tcPr>
          <w:p w:rsidR="00225F55" w:rsidRPr="00793C74" w:rsidRDefault="000402AD">
            <w:pPr>
              <w:ind w:left="1"/>
              <w:rPr>
                <w:rFonts w:ascii="Arial" w:hAnsi="Arial" w:cs="Arial"/>
              </w:rPr>
            </w:pPr>
            <w:r w:rsidRPr="00793C74">
              <w:rPr>
                <w:rFonts w:ascii="Arial" w:eastAsia="Arial" w:hAnsi="Arial" w:cs="Arial"/>
              </w:rPr>
              <w:t>Hand-in before 1</w:t>
            </w:r>
            <w:r w:rsidR="00793C74">
              <w:rPr>
                <w:rFonts w:ascii="Arial" w:eastAsia="Arial" w:hAnsi="Arial" w:cs="Arial"/>
              </w:rPr>
              <w:t>2</w:t>
            </w:r>
            <w:r w:rsidRPr="00793C74">
              <w:rPr>
                <w:rFonts w:ascii="Arial" w:eastAsia="Arial" w:hAnsi="Arial" w:cs="Arial"/>
              </w:rPr>
              <w:t xml:space="preserve"> noon</w:t>
            </w:r>
          </w:p>
        </w:tc>
        <w:tc>
          <w:tcPr>
            <w:tcW w:w="2120" w:type="dxa"/>
            <w:tcBorders>
              <w:top w:val="single" w:sz="8" w:space="0" w:color="FFFFFF"/>
              <w:left w:val="single" w:sz="8" w:space="0" w:color="FFFFFF"/>
              <w:bottom w:val="single" w:sz="8" w:space="0" w:color="FFFFFF"/>
              <w:right w:val="single" w:sz="8" w:space="0" w:color="FFFFFF"/>
            </w:tcBorders>
            <w:shd w:val="clear" w:color="auto" w:fill="CED7E7"/>
          </w:tcPr>
          <w:p w:rsidR="00225F55" w:rsidRPr="00793C74" w:rsidRDefault="00225F55">
            <w:pPr>
              <w:ind w:left="2"/>
              <w:rPr>
                <w:rFonts w:ascii="Arial" w:hAnsi="Arial" w:cs="Arial"/>
              </w:rPr>
            </w:pPr>
          </w:p>
        </w:tc>
      </w:tr>
    </w:tbl>
    <w:p w:rsidR="00484A8B" w:rsidRPr="00793C74" w:rsidRDefault="00484A8B" w:rsidP="00793C74">
      <w:pPr>
        <w:spacing w:line="261" w:lineRule="auto"/>
        <w:rPr>
          <w:rFonts w:ascii="Arial" w:eastAsia="Arial" w:hAnsi="Arial" w:cs="Arial"/>
          <w:sz w:val="24"/>
          <w:szCs w:val="24"/>
        </w:rPr>
      </w:pPr>
    </w:p>
    <w:p w:rsidR="00225F55" w:rsidRPr="00793C74" w:rsidRDefault="000402AD">
      <w:pPr>
        <w:spacing w:line="261" w:lineRule="auto"/>
        <w:ind w:left="-5" w:hanging="10"/>
        <w:rPr>
          <w:rFonts w:ascii="Arial" w:hAnsi="Arial" w:cs="Arial"/>
          <w:sz w:val="24"/>
          <w:szCs w:val="24"/>
        </w:rPr>
      </w:pPr>
      <w:r w:rsidRPr="00793C74">
        <w:rPr>
          <w:rFonts w:ascii="Arial" w:eastAsia="Arial" w:hAnsi="Arial" w:cs="Arial"/>
          <w:sz w:val="24"/>
          <w:szCs w:val="24"/>
        </w:rPr>
        <w:t xml:space="preserve">From the point of the First sprint to Final deadline we will follow pattern of </w:t>
      </w:r>
      <w:r w:rsidR="00D14442" w:rsidRPr="00793C74">
        <w:rPr>
          <w:rFonts w:ascii="Arial" w:eastAsia="Arial" w:hAnsi="Arial" w:cs="Arial"/>
          <w:sz w:val="24"/>
          <w:szCs w:val="24"/>
        </w:rPr>
        <w:t>3-day</w:t>
      </w:r>
      <w:r w:rsidRPr="00793C74">
        <w:rPr>
          <w:rFonts w:ascii="Arial" w:eastAsia="Arial" w:hAnsi="Arial" w:cs="Arial"/>
          <w:sz w:val="24"/>
          <w:szCs w:val="24"/>
        </w:rPr>
        <w:t xml:space="preserve"> meetings for each sprint in 7 sprints at all (Final deadline). After every day meeting will be updated burn-down chart and log if task resources changed.</w:t>
      </w:r>
    </w:p>
    <w:p w:rsidR="00225F55" w:rsidRPr="00440378" w:rsidRDefault="000402AD">
      <w:pPr>
        <w:pStyle w:val="Heading1"/>
        <w:spacing w:after="1356"/>
        <w:ind w:left="555"/>
      </w:pPr>
      <w:bookmarkStart w:id="10" w:name="_Toc12202"/>
      <w:r w:rsidRPr="00440378">
        <w:lastRenderedPageBreak/>
        <w:t xml:space="preserve">Risk assessment </w:t>
      </w:r>
      <w:bookmarkEnd w:id="10"/>
    </w:p>
    <w:tbl>
      <w:tblPr>
        <w:tblStyle w:val="TableGrid"/>
        <w:tblW w:w="8478" w:type="dxa"/>
        <w:tblInd w:w="11" w:type="dxa"/>
        <w:tblCellMar>
          <w:top w:w="89" w:type="dxa"/>
          <w:left w:w="85" w:type="dxa"/>
          <w:right w:w="42" w:type="dxa"/>
        </w:tblCellMar>
        <w:tblLook w:val="04A0" w:firstRow="1" w:lastRow="0" w:firstColumn="1" w:lastColumn="0" w:noHBand="0" w:noVBand="1"/>
      </w:tblPr>
      <w:tblGrid>
        <w:gridCol w:w="1964"/>
        <w:gridCol w:w="2107"/>
        <w:gridCol w:w="1330"/>
        <w:gridCol w:w="1120"/>
        <w:gridCol w:w="1957"/>
      </w:tblGrid>
      <w:tr w:rsidR="00225F55" w:rsidRPr="00440378">
        <w:trPr>
          <w:trHeight w:val="1240"/>
        </w:trPr>
        <w:tc>
          <w:tcPr>
            <w:tcW w:w="1964" w:type="dxa"/>
            <w:tcBorders>
              <w:top w:val="single" w:sz="8" w:space="0" w:color="000000"/>
              <w:left w:val="single" w:sz="8" w:space="0" w:color="000000"/>
              <w:bottom w:val="single" w:sz="8" w:space="0" w:color="000000"/>
              <w:right w:val="single" w:sz="8" w:space="0" w:color="000000"/>
            </w:tcBorders>
          </w:tcPr>
          <w:p w:rsidR="00225F55" w:rsidRPr="00440378" w:rsidRDefault="000402AD">
            <w:pPr>
              <w:ind w:left="4"/>
              <w:rPr>
                <w:rFonts w:ascii="Arial" w:hAnsi="Arial" w:cs="Arial"/>
              </w:rPr>
            </w:pPr>
            <w:r w:rsidRPr="00440378">
              <w:rPr>
                <w:rFonts w:ascii="Arial" w:eastAsia="Arial" w:hAnsi="Arial" w:cs="Arial"/>
                <w:b/>
                <w:sz w:val="20"/>
              </w:rPr>
              <w:t>Risks</w:t>
            </w:r>
          </w:p>
        </w:tc>
        <w:tc>
          <w:tcPr>
            <w:tcW w:w="2107" w:type="dxa"/>
            <w:tcBorders>
              <w:top w:val="single" w:sz="8" w:space="0" w:color="000000"/>
              <w:left w:val="single" w:sz="8" w:space="0" w:color="000000"/>
              <w:bottom w:val="single" w:sz="8" w:space="0" w:color="000000"/>
              <w:right w:val="single" w:sz="8" w:space="0" w:color="000000"/>
            </w:tcBorders>
          </w:tcPr>
          <w:p w:rsidR="00225F55" w:rsidRPr="00440378" w:rsidRDefault="000402AD">
            <w:pPr>
              <w:rPr>
                <w:rFonts w:ascii="Arial" w:hAnsi="Arial" w:cs="Arial"/>
              </w:rPr>
            </w:pPr>
            <w:r w:rsidRPr="00440378">
              <w:rPr>
                <w:rFonts w:ascii="Arial" w:eastAsia="Arial" w:hAnsi="Arial" w:cs="Arial"/>
                <w:b/>
                <w:sz w:val="20"/>
              </w:rPr>
              <w:t>Description</w:t>
            </w:r>
          </w:p>
        </w:tc>
        <w:tc>
          <w:tcPr>
            <w:tcW w:w="1330" w:type="dxa"/>
            <w:tcBorders>
              <w:top w:val="single" w:sz="8" w:space="0" w:color="000000"/>
              <w:left w:val="single" w:sz="8" w:space="0" w:color="000000"/>
              <w:bottom w:val="single" w:sz="8" w:space="0" w:color="000000"/>
              <w:right w:val="single" w:sz="8" w:space="0" w:color="000000"/>
            </w:tcBorders>
          </w:tcPr>
          <w:p w:rsidR="00225F55" w:rsidRPr="00440378" w:rsidRDefault="000402AD">
            <w:pPr>
              <w:spacing w:after="52"/>
              <w:ind w:left="13"/>
              <w:rPr>
                <w:rFonts w:ascii="Arial" w:hAnsi="Arial" w:cs="Arial"/>
              </w:rPr>
            </w:pPr>
            <w:r w:rsidRPr="00440378">
              <w:rPr>
                <w:rFonts w:ascii="Arial" w:eastAsia="Arial" w:hAnsi="Arial" w:cs="Arial"/>
                <w:b/>
                <w:sz w:val="20"/>
              </w:rPr>
              <w:t xml:space="preserve">Likelihood </w:t>
            </w:r>
          </w:p>
          <w:p w:rsidR="00225F55" w:rsidRPr="00440378" w:rsidRDefault="000402AD">
            <w:pPr>
              <w:ind w:left="13"/>
              <w:rPr>
                <w:rFonts w:ascii="Arial" w:hAnsi="Arial" w:cs="Arial"/>
              </w:rPr>
            </w:pPr>
            <w:r w:rsidRPr="00440378">
              <w:rPr>
                <w:rFonts w:ascii="Arial" w:eastAsia="Arial" w:hAnsi="Arial" w:cs="Arial"/>
                <w:sz w:val="12"/>
              </w:rPr>
              <w:t>Scale: 1-5 5 = high risk</w:t>
            </w:r>
          </w:p>
        </w:tc>
        <w:tc>
          <w:tcPr>
            <w:tcW w:w="1120" w:type="dxa"/>
            <w:tcBorders>
              <w:top w:val="single" w:sz="8" w:space="0" w:color="000000"/>
              <w:left w:val="single" w:sz="8" w:space="0" w:color="000000"/>
              <w:bottom w:val="single" w:sz="8" w:space="0" w:color="000000"/>
              <w:right w:val="single" w:sz="8" w:space="0" w:color="000000"/>
            </w:tcBorders>
          </w:tcPr>
          <w:p w:rsidR="00225F55" w:rsidRPr="00440378" w:rsidRDefault="000402AD">
            <w:pPr>
              <w:spacing w:after="52"/>
              <w:ind w:left="3"/>
              <w:rPr>
                <w:rFonts w:ascii="Arial" w:hAnsi="Arial" w:cs="Arial"/>
              </w:rPr>
            </w:pPr>
            <w:r w:rsidRPr="00440378">
              <w:rPr>
                <w:rFonts w:ascii="Arial" w:eastAsia="Arial" w:hAnsi="Arial" w:cs="Arial"/>
                <w:b/>
                <w:sz w:val="20"/>
              </w:rPr>
              <w:t xml:space="preserve">Severity </w:t>
            </w:r>
          </w:p>
          <w:p w:rsidR="00225F55" w:rsidRPr="00440378" w:rsidRDefault="000402AD">
            <w:pPr>
              <w:ind w:left="3"/>
              <w:rPr>
                <w:rFonts w:ascii="Arial" w:hAnsi="Arial" w:cs="Arial"/>
              </w:rPr>
            </w:pPr>
            <w:r w:rsidRPr="00440378">
              <w:rPr>
                <w:rFonts w:ascii="Arial" w:eastAsia="Arial" w:hAnsi="Arial" w:cs="Arial"/>
                <w:sz w:val="12"/>
              </w:rPr>
              <w:t>Scale: 1-5 5 = high risk</w:t>
            </w:r>
          </w:p>
        </w:tc>
        <w:tc>
          <w:tcPr>
            <w:tcW w:w="1957" w:type="dxa"/>
            <w:tcBorders>
              <w:top w:val="single" w:sz="8" w:space="0" w:color="000000"/>
              <w:left w:val="single" w:sz="8" w:space="0" w:color="000000"/>
              <w:bottom w:val="single" w:sz="8" w:space="0" w:color="000000"/>
              <w:right w:val="single" w:sz="8" w:space="0" w:color="000000"/>
            </w:tcBorders>
          </w:tcPr>
          <w:p w:rsidR="00225F55" w:rsidRPr="00440378" w:rsidRDefault="000402AD">
            <w:pPr>
              <w:ind w:left="3"/>
              <w:rPr>
                <w:rFonts w:ascii="Arial" w:hAnsi="Arial" w:cs="Arial"/>
              </w:rPr>
            </w:pPr>
            <w:r w:rsidRPr="00440378">
              <w:rPr>
                <w:rFonts w:ascii="Arial" w:eastAsia="Arial" w:hAnsi="Arial" w:cs="Arial"/>
                <w:b/>
                <w:sz w:val="20"/>
              </w:rPr>
              <w:t>Identifiers</w:t>
            </w:r>
          </w:p>
        </w:tc>
      </w:tr>
      <w:tr w:rsidR="00225F55" w:rsidRPr="00440378">
        <w:trPr>
          <w:trHeight w:val="1480"/>
        </w:trPr>
        <w:tc>
          <w:tcPr>
            <w:tcW w:w="1964" w:type="dxa"/>
            <w:tcBorders>
              <w:top w:val="single" w:sz="8" w:space="0" w:color="000000"/>
              <w:left w:val="single" w:sz="8" w:space="0" w:color="000000"/>
              <w:bottom w:val="single" w:sz="8" w:space="0" w:color="000000"/>
              <w:right w:val="single" w:sz="8" w:space="0" w:color="000000"/>
            </w:tcBorders>
          </w:tcPr>
          <w:p w:rsidR="00225F55" w:rsidRPr="00440378" w:rsidRDefault="000402AD">
            <w:pPr>
              <w:ind w:left="4"/>
              <w:rPr>
                <w:rFonts w:ascii="Arial" w:hAnsi="Arial" w:cs="Arial"/>
              </w:rPr>
            </w:pPr>
            <w:r w:rsidRPr="00440378">
              <w:rPr>
                <w:rFonts w:ascii="Arial" w:eastAsia="Arial" w:hAnsi="Arial" w:cs="Arial"/>
                <w:sz w:val="20"/>
              </w:rPr>
              <w:t>Being late on schedule ( Poor time management)</w:t>
            </w:r>
          </w:p>
        </w:tc>
        <w:tc>
          <w:tcPr>
            <w:tcW w:w="2107" w:type="dxa"/>
            <w:tcBorders>
              <w:top w:val="single" w:sz="8" w:space="0" w:color="000000"/>
              <w:left w:val="single" w:sz="8" w:space="0" w:color="000000"/>
              <w:bottom w:val="single" w:sz="8" w:space="0" w:color="000000"/>
              <w:right w:val="single" w:sz="8" w:space="0" w:color="000000"/>
            </w:tcBorders>
          </w:tcPr>
          <w:p w:rsidR="00225F55" w:rsidRPr="00440378" w:rsidRDefault="000402AD">
            <w:pPr>
              <w:rPr>
                <w:rFonts w:ascii="Arial" w:hAnsi="Arial" w:cs="Arial"/>
              </w:rPr>
            </w:pPr>
            <w:r w:rsidRPr="00440378">
              <w:rPr>
                <w:rFonts w:ascii="Arial" w:eastAsia="Arial" w:hAnsi="Arial" w:cs="Arial"/>
                <w:sz w:val="20"/>
              </w:rPr>
              <w:t>Running out of time before hand in</w:t>
            </w:r>
          </w:p>
        </w:tc>
        <w:tc>
          <w:tcPr>
            <w:tcW w:w="1330" w:type="dxa"/>
            <w:tcBorders>
              <w:top w:val="single" w:sz="8" w:space="0" w:color="000000"/>
              <w:left w:val="single" w:sz="8" w:space="0" w:color="000000"/>
              <w:bottom w:val="single" w:sz="8" w:space="0" w:color="000000"/>
              <w:right w:val="single" w:sz="8" w:space="0" w:color="000000"/>
            </w:tcBorders>
          </w:tcPr>
          <w:p w:rsidR="00225F55" w:rsidRPr="00440378" w:rsidRDefault="000402AD">
            <w:pPr>
              <w:ind w:left="13"/>
              <w:rPr>
                <w:rFonts w:ascii="Arial" w:hAnsi="Arial" w:cs="Arial"/>
              </w:rPr>
            </w:pPr>
            <w:r w:rsidRPr="00440378">
              <w:rPr>
                <w:rFonts w:ascii="Arial" w:eastAsia="Arial" w:hAnsi="Arial" w:cs="Arial"/>
                <w:sz w:val="20"/>
              </w:rPr>
              <w:t>4</w:t>
            </w:r>
          </w:p>
        </w:tc>
        <w:tc>
          <w:tcPr>
            <w:tcW w:w="1120" w:type="dxa"/>
            <w:tcBorders>
              <w:top w:val="single" w:sz="8" w:space="0" w:color="000000"/>
              <w:left w:val="single" w:sz="8" w:space="0" w:color="000000"/>
              <w:bottom w:val="single" w:sz="8" w:space="0" w:color="000000"/>
              <w:right w:val="single" w:sz="8" w:space="0" w:color="000000"/>
            </w:tcBorders>
          </w:tcPr>
          <w:p w:rsidR="00225F55" w:rsidRPr="00440378" w:rsidRDefault="000402AD">
            <w:pPr>
              <w:ind w:left="3"/>
              <w:rPr>
                <w:rFonts w:ascii="Arial" w:hAnsi="Arial" w:cs="Arial"/>
              </w:rPr>
            </w:pPr>
            <w:r w:rsidRPr="00440378">
              <w:rPr>
                <w:rFonts w:ascii="Arial" w:eastAsia="Arial" w:hAnsi="Arial" w:cs="Arial"/>
                <w:sz w:val="20"/>
              </w:rPr>
              <w:t>5+</w:t>
            </w:r>
          </w:p>
        </w:tc>
        <w:tc>
          <w:tcPr>
            <w:tcW w:w="1957" w:type="dxa"/>
            <w:tcBorders>
              <w:top w:val="single" w:sz="8" w:space="0" w:color="000000"/>
              <w:left w:val="single" w:sz="8" w:space="0" w:color="000000"/>
              <w:bottom w:val="single" w:sz="8" w:space="0" w:color="000000"/>
              <w:right w:val="single" w:sz="8" w:space="0" w:color="000000"/>
            </w:tcBorders>
          </w:tcPr>
          <w:p w:rsidR="00225F55" w:rsidRPr="00440378" w:rsidRDefault="000402AD">
            <w:pPr>
              <w:spacing w:after="20" w:line="230" w:lineRule="auto"/>
              <w:ind w:left="3"/>
              <w:rPr>
                <w:rFonts w:ascii="Arial" w:hAnsi="Arial" w:cs="Arial"/>
              </w:rPr>
            </w:pPr>
            <w:r w:rsidRPr="00440378">
              <w:rPr>
                <w:rFonts w:ascii="Arial" w:eastAsia="Arial" w:hAnsi="Arial" w:cs="Arial"/>
                <w:sz w:val="20"/>
              </w:rPr>
              <w:t xml:space="preserve">Approaching deadlines with too </w:t>
            </w:r>
          </w:p>
          <w:p w:rsidR="00225F55" w:rsidRPr="00440378" w:rsidRDefault="000402AD">
            <w:pPr>
              <w:ind w:left="3"/>
              <w:rPr>
                <w:rFonts w:ascii="Arial" w:hAnsi="Arial" w:cs="Arial"/>
              </w:rPr>
            </w:pPr>
            <w:r w:rsidRPr="00440378">
              <w:rPr>
                <w:rFonts w:ascii="Arial" w:eastAsia="Arial" w:hAnsi="Arial" w:cs="Arial"/>
                <w:sz w:val="20"/>
              </w:rPr>
              <w:t>much work to be done</w:t>
            </w:r>
          </w:p>
        </w:tc>
      </w:tr>
      <w:tr w:rsidR="00225F55" w:rsidRPr="00440378">
        <w:trPr>
          <w:trHeight w:val="1700"/>
        </w:trPr>
        <w:tc>
          <w:tcPr>
            <w:tcW w:w="1964" w:type="dxa"/>
            <w:tcBorders>
              <w:top w:val="single" w:sz="8" w:space="0" w:color="000000"/>
              <w:left w:val="single" w:sz="8" w:space="0" w:color="000000"/>
              <w:bottom w:val="single" w:sz="8" w:space="0" w:color="000000"/>
              <w:right w:val="single" w:sz="8" w:space="0" w:color="000000"/>
            </w:tcBorders>
          </w:tcPr>
          <w:p w:rsidR="00225F55" w:rsidRPr="00440378" w:rsidRDefault="000402AD">
            <w:pPr>
              <w:ind w:left="4"/>
              <w:rPr>
                <w:rFonts w:ascii="Arial" w:hAnsi="Arial" w:cs="Arial"/>
              </w:rPr>
            </w:pPr>
            <w:r w:rsidRPr="00440378">
              <w:rPr>
                <w:rFonts w:ascii="Arial" w:eastAsia="Arial" w:hAnsi="Arial" w:cs="Arial"/>
                <w:sz w:val="20"/>
              </w:rPr>
              <w:t>Lack of technical understanding</w:t>
            </w:r>
          </w:p>
        </w:tc>
        <w:tc>
          <w:tcPr>
            <w:tcW w:w="2107" w:type="dxa"/>
            <w:tcBorders>
              <w:top w:val="single" w:sz="8" w:space="0" w:color="000000"/>
              <w:left w:val="single" w:sz="8" w:space="0" w:color="000000"/>
              <w:bottom w:val="single" w:sz="8" w:space="0" w:color="000000"/>
              <w:right w:val="single" w:sz="8" w:space="0" w:color="000000"/>
            </w:tcBorders>
          </w:tcPr>
          <w:p w:rsidR="00225F55" w:rsidRPr="00440378" w:rsidRDefault="000402AD">
            <w:pPr>
              <w:ind w:right="45"/>
              <w:rPr>
                <w:rFonts w:ascii="Arial" w:hAnsi="Arial" w:cs="Arial"/>
              </w:rPr>
            </w:pPr>
            <w:r w:rsidRPr="00440378">
              <w:rPr>
                <w:rFonts w:ascii="Arial" w:eastAsia="Arial" w:hAnsi="Arial" w:cs="Arial"/>
                <w:sz w:val="20"/>
              </w:rPr>
              <w:t>Being unable to move forward with the project because of lack in knowledge</w:t>
            </w:r>
          </w:p>
        </w:tc>
        <w:tc>
          <w:tcPr>
            <w:tcW w:w="1330" w:type="dxa"/>
            <w:tcBorders>
              <w:top w:val="single" w:sz="8" w:space="0" w:color="000000"/>
              <w:left w:val="single" w:sz="8" w:space="0" w:color="000000"/>
              <w:bottom w:val="single" w:sz="8" w:space="0" w:color="000000"/>
              <w:right w:val="single" w:sz="8" w:space="0" w:color="000000"/>
            </w:tcBorders>
          </w:tcPr>
          <w:p w:rsidR="00225F55" w:rsidRPr="00440378" w:rsidRDefault="000402AD">
            <w:pPr>
              <w:ind w:left="13"/>
              <w:rPr>
                <w:rFonts w:ascii="Arial" w:hAnsi="Arial" w:cs="Arial"/>
              </w:rPr>
            </w:pPr>
            <w:r w:rsidRPr="00440378">
              <w:rPr>
                <w:rFonts w:ascii="Arial" w:eastAsia="Arial" w:hAnsi="Arial" w:cs="Arial"/>
                <w:sz w:val="20"/>
              </w:rPr>
              <w:t>3</w:t>
            </w:r>
          </w:p>
        </w:tc>
        <w:tc>
          <w:tcPr>
            <w:tcW w:w="1120" w:type="dxa"/>
            <w:tcBorders>
              <w:top w:val="single" w:sz="8" w:space="0" w:color="000000"/>
              <w:left w:val="single" w:sz="8" w:space="0" w:color="000000"/>
              <w:bottom w:val="single" w:sz="8" w:space="0" w:color="000000"/>
              <w:right w:val="single" w:sz="8" w:space="0" w:color="000000"/>
            </w:tcBorders>
          </w:tcPr>
          <w:p w:rsidR="00225F55" w:rsidRPr="00440378" w:rsidRDefault="000402AD">
            <w:pPr>
              <w:ind w:left="3"/>
              <w:rPr>
                <w:rFonts w:ascii="Arial" w:hAnsi="Arial" w:cs="Arial"/>
              </w:rPr>
            </w:pPr>
            <w:r w:rsidRPr="00440378">
              <w:rPr>
                <w:rFonts w:ascii="Arial" w:eastAsia="Arial" w:hAnsi="Arial" w:cs="Arial"/>
                <w:sz w:val="20"/>
              </w:rPr>
              <w:t>5</w:t>
            </w:r>
          </w:p>
        </w:tc>
        <w:tc>
          <w:tcPr>
            <w:tcW w:w="1957" w:type="dxa"/>
            <w:tcBorders>
              <w:top w:val="single" w:sz="8" w:space="0" w:color="000000"/>
              <w:left w:val="single" w:sz="8" w:space="0" w:color="000000"/>
              <w:bottom w:val="single" w:sz="8" w:space="0" w:color="000000"/>
              <w:right w:val="single" w:sz="8" w:space="0" w:color="000000"/>
            </w:tcBorders>
          </w:tcPr>
          <w:p w:rsidR="00225F55" w:rsidRPr="00440378" w:rsidRDefault="000402AD">
            <w:pPr>
              <w:spacing w:after="7" w:line="243" w:lineRule="auto"/>
              <w:ind w:left="3"/>
              <w:rPr>
                <w:rFonts w:ascii="Arial" w:hAnsi="Arial" w:cs="Arial"/>
              </w:rPr>
            </w:pPr>
            <w:r w:rsidRPr="00440378">
              <w:rPr>
                <w:rFonts w:ascii="Arial" w:eastAsia="Arial" w:hAnsi="Arial" w:cs="Arial"/>
                <w:sz w:val="20"/>
              </w:rPr>
              <w:t xml:space="preserve">No member in the group being able to code part of the project or to find a </w:t>
            </w:r>
          </w:p>
          <w:p w:rsidR="00225F55" w:rsidRPr="00440378" w:rsidRDefault="000402AD">
            <w:pPr>
              <w:ind w:left="3"/>
              <w:rPr>
                <w:rFonts w:ascii="Arial" w:hAnsi="Arial" w:cs="Arial"/>
              </w:rPr>
            </w:pPr>
            <w:r w:rsidRPr="00440378">
              <w:rPr>
                <w:rFonts w:ascii="Arial" w:eastAsia="Arial" w:hAnsi="Arial" w:cs="Arial"/>
                <w:sz w:val="20"/>
              </w:rPr>
              <w:t>solution to a problem</w:t>
            </w:r>
          </w:p>
        </w:tc>
      </w:tr>
      <w:tr w:rsidR="00225F55" w:rsidRPr="00440378">
        <w:trPr>
          <w:trHeight w:val="1240"/>
        </w:trPr>
        <w:tc>
          <w:tcPr>
            <w:tcW w:w="1964" w:type="dxa"/>
            <w:tcBorders>
              <w:top w:val="single" w:sz="8" w:space="0" w:color="000000"/>
              <w:left w:val="single" w:sz="8" w:space="0" w:color="000000"/>
              <w:bottom w:val="single" w:sz="8" w:space="0" w:color="000000"/>
              <w:right w:val="single" w:sz="8" w:space="0" w:color="000000"/>
            </w:tcBorders>
          </w:tcPr>
          <w:p w:rsidR="00225F55" w:rsidRPr="00440378" w:rsidRDefault="000402AD">
            <w:pPr>
              <w:ind w:left="4"/>
              <w:rPr>
                <w:rFonts w:ascii="Arial" w:hAnsi="Arial" w:cs="Arial"/>
              </w:rPr>
            </w:pPr>
            <w:r w:rsidRPr="00440378">
              <w:rPr>
                <w:rFonts w:ascii="Arial" w:eastAsia="Arial" w:hAnsi="Arial" w:cs="Arial"/>
                <w:sz w:val="20"/>
              </w:rPr>
              <w:t>Unforeseen illness</w:t>
            </w:r>
          </w:p>
        </w:tc>
        <w:tc>
          <w:tcPr>
            <w:tcW w:w="2107" w:type="dxa"/>
            <w:tcBorders>
              <w:top w:val="single" w:sz="8" w:space="0" w:color="000000"/>
              <w:left w:val="single" w:sz="8" w:space="0" w:color="000000"/>
              <w:bottom w:val="single" w:sz="8" w:space="0" w:color="000000"/>
              <w:right w:val="single" w:sz="8" w:space="0" w:color="000000"/>
            </w:tcBorders>
          </w:tcPr>
          <w:p w:rsidR="00225F55" w:rsidRPr="00440378" w:rsidRDefault="000402AD">
            <w:pPr>
              <w:rPr>
                <w:rFonts w:ascii="Arial" w:hAnsi="Arial" w:cs="Arial"/>
              </w:rPr>
            </w:pPr>
            <w:r w:rsidRPr="00440378">
              <w:rPr>
                <w:rFonts w:ascii="Arial" w:eastAsia="Arial" w:hAnsi="Arial" w:cs="Arial"/>
                <w:sz w:val="20"/>
              </w:rPr>
              <w:t>A group member falls ill</w:t>
            </w:r>
          </w:p>
        </w:tc>
        <w:tc>
          <w:tcPr>
            <w:tcW w:w="1330" w:type="dxa"/>
            <w:tcBorders>
              <w:top w:val="single" w:sz="8" w:space="0" w:color="000000"/>
              <w:left w:val="single" w:sz="8" w:space="0" w:color="000000"/>
              <w:bottom w:val="single" w:sz="8" w:space="0" w:color="000000"/>
              <w:right w:val="single" w:sz="8" w:space="0" w:color="000000"/>
            </w:tcBorders>
          </w:tcPr>
          <w:p w:rsidR="00225F55" w:rsidRPr="00440378" w:rsidRDefault="000402AD">
            <w:pPr>
              <w:ind w:left="13"/>
              <w:rPr>
                <w:rFonts w:ascii="Arial" w:hAnsi="Arial" w:cs="Arial"/>
              </w:rPr>
            </w:pPr>
            <w:r w:rsidRPr="00440378">
              <w:rPr>
                <w:rFonts w:ascii="Arial" w:eastAsia="Arial" w:hAnsi="Arial" w:cs="Arial"/>
                <w:sz w:val="20"/>
              </w:rPr>
              <w:t>5</w:t>
            </w:r>
          </w:p>
        </w:tc>
        <w:tc>
          <w:tcPr>
            <w:tcW w:w="1120" w:type="dxa"/>
            <w:tcBorders>
              <w:top w:val="single" w:sz="8" w:space="0" w:color="000000"/>
              <w:left w:val="single" w:sz="8" w:space="0" w:color="000000"/>
              <w:bottom w:val="single" w:sz="8" w:space="0" w:color="000000"/>
              <w:right w:val="single" w:sz="8" w:space="0" w:color="000000"/>
            </w:tcBorders>
          </w:tcPr>
          <w:p w:rsidR="00225F55" w:rsidRPr="00440378" w:rsidRDefault="000402AD">
            <w:pPr>
              <w:ind w:left="3"/>
              <w:rPr>
                <w:rFonts w:ascii="Arial" w:hAnsi="Arial" w:cs="Arial"/>
              </w:rPr>
            </w:pPr>
            <w:r w:rsidRPr="00440378">
              <w:rPr>
                <w:rFonts w:ascii="Arial" w:eastAsia="Arial" w:hAnsi="Arial" w:cs="Arial"/>
                <w:sz w:val="20"/>
              </w:rPr>
              <w:t>3 – 5 depending on illness</w:t>
            </w:r>
          </w:p>
        </w:tc>
        <w:tc>
          <w:tcPr>
            <w:tcW w:w="1957" w:type="dxa"/>
            <w:tcBorders>
              <w:top w:val="single" w:sz="8" w:space="0" w:color="000000"/>
              <w:left w:val="single" w:sz="8" w:space="0" w:color="000000"/>
              <w:bottom w:val="single" w:sz="8" w:space="0" w:color="000000"/>
              <w:right w:val="single" w:sz="8" w:space="0" w:color="000000"/>
            </w:tcBorders>
          </w:tcPr>
          <w:p w:rsidR="00225F55" w:rsidRPr="00440378" w:rsidRDefault="000402AD">
            <w:pPr>
              <w:ind w:left="3"/>
              <w:rPr>
                <w:rFonts w:ascii="Arial" w:hAnsi="Arial" w:cs="Arial"/>
              </w:rPr>
            </w:pPr>
            <w:r w:rsidRPr="00440378">
              <w:rPr>
                <w:rFonts w:ascii="Arial" w:eastAsia="Arial" w:hAnsi="Arial" w:cs="Arial"/>
                <w:sz w:val="20"/>
              </w:rPr>
              <w:t>Absent member</w:t>
            </w:r>
          </w:p>
        </w:tc>
      </w:tr>
      <w:tr w:rsidR="00225F55" w:rsidRPr="00440378">
        <w:trPr>
          <w:trHeight w:val="1240"/>
        </w:trPr>
        <w:tc>
          <w:tcPr>
            <w:tcW w:w="1964" w:type="dxa"/>
            <w:tcBorders>
              <w:top w:val="single" w:sz="8" w:space="0" w:color="000000"/>
              <w:left w:val="single" w:sz="8" w:space="0" w:color="000000"/>
              <w:bottom w:val="single" w:sz="8" w:space="0" w:color="000000"/>
              <w:right w:val="single" w:sz="8" w:space="0" w:color="000000"/>
            </w:tcBorders>
          </w:tcPr>
          <w:p w:rsidR="00225F55" w:rsidRPr="00440378" w:rsidRDefault="000402AD">
            <w:pPr>
              <w:ind w:left="4"/>
              <w:rPr>
                <w:rFonts w:ascii="Arial" w:hAnsi="Arial" w:cs="Arial"/>
              </w:rPr>
            </w:pPr>
            <w:r w:rsidRPr="00440378">
              <w:rPr>
                <w:rFonts w:ascii="Arial" w:eastAsia="Arial" w:hAnsi="Arial" w:cs="Arial"/>
                <w:sz w:val="20"/>
              </w:rPr>
              <w:t>Unexpected changes</w:t>
            </w:r>
          </w:p>
        </w:tc>
        <w:tc>
          <w:tcPr>
            <w:tcW w:w="2107" w:type="dxa"/>
            <w:tcBorders>
              <w:top w:val="single" w:sz="8" w:space="0" w:color="000000"/>
              <w:left w:val="single" w:sz="8" w:space="0" w:color="000000"/>
              <w:bottom w:val="single" w:sz="8" w:space="0" w:color="000000"/>
              <w:right w:val="single" w:sz="8" w:space="0" w:color="000000"/>
            </w:tcBorders>
          </w:tcPr>
          <w:p w:rsidR="00225F55" w:rsidRPr="00440378" w:rsidRDefault="000402AD">
            <w:pPr>
              <w:ind w:right="34"/>
              <w:rPr>
                <w:rFonts w:ascii="Arial" w:hAnsi="Arial" w:cs="Arial"/>
              </w:rPr>
            </w:pPr>
            <w:r w:rsidRPr="00440378">
              <w:rPr>
                <w:rFonts w:ascii="Arial" w:eastAsia="Arial" w:hAnsi="Arial" w:cs="Arial"/>
                <w:sz w:val="20"/>
              </w:rPr>
              <w:t>Client wants to change important part close to deadline</w:t>
            </w:r>
          </w:p>
        </w:tc>
        <w:tc>
          <w:tcPr>
            <w:tcW w:w="1330" w:type="dxa"/>
            <w:tcBorders>
              <w:top w:val="single" w:sz="8" w:space="0" w:color="000000"/>
              <w:left w:val="single" w:sz="8" w:space="0" w:color="000000"/>
              <w:bottom w:val="single" w:sz="8" w:space="0" w:color="000000"/>
              <w:right w:val="single" w:sz="8" w:space="0" w:color="000000"/>
            </w:tcBorders>
          </w:tcPr>
          <w:p w:rsidR="00225F55" w:rsidRPr="00440378" w:rsidRDefault="000402AD">
            <w:pPr>
              <w:ind w:left="13"/>
              <w:rPr>
                <w:rFonts w:ascii="Arial" w:hAnsi="Arial" w:cs="Arial"/>
              </w:rPr>
            </w:pPr>
            <w:r w:rsidRPr="00440378">
              <w:rPr>
                <w:rFonts w:ascii="Arial" w:eastAsia="Arial" w:hAnsi="Arial" w:cs="Arial"/>
                <w:sz w:val="20"/>
              </w:rPr>
              <w:t>3</w:t>
            </w:r>
          </w:p>
        </w:tc>
        <w:tc>
          <w:tcPr>
            <w:tcW w:w="1120" w:type="dxa"/>
            <w:tcBorders>
              <w:top w:val="single" w:sz="8" w:space="0" w:color="000000"/>
              <w:left w:val="single" w:sz="8" w:space="0" w:color="000000"/>
              <w:bottom w:val="single" w:sz="8" w:space="0" w:color="000000"/>
              <w:right w:val="single" w:sz="8" w:space="0" w:color="000000"/>
            </w:tcBorders>
          </w:tcPr>
          <w:p w:rsidR="00225F55" w:rsidRPr="00440378" w:rsidRDefault="000402AD">
            <w:pPr>
              <w:ind w:left="3"/>
              <w:rPr>
                <w:rFonts w:ascii="Arial" w:hAnsi="Arial" w:cs="Arial"/>
              </w:rPr>
            </w:pPr>
            <w:r w:rsidRPr="00440378">
              <w:rPr>
                <w:rFonts w:ascii="Arial" w:eastAsia="Arial" w:hAnsi="Arial" w:cs="Arial"/>
                <w:sz w:val="20"/>
              </w:rPr>
              <w:t>4</w:t>
            </w:r>
          </w:p>
        </w:tc>
        <w:tc>
          <w:tcPr>
            <w:tcW w:w="1957" w:type="dxa"/>
            <w:tcBorders>
              <w:top w:val="single" w:sz="8" w:space="0" w:color="000000"/>
              <w:left w:val="single" w:sz="8" w:space="0" w:color="000000"/>
              <w:bottom w:val="single" w:sz="8" w:space="0" w:color="000000"/>
              <w:right w:val="single" w:sz="8" w:space="0" w:color="000000"/>
            </w:tcBorders>
          </w:tcPr>
          <w:p w:rsidR="00225F55" w:rsidRPr="00440378" w:rsidRDefault="000402AD">
            <w:pPr>
              <w:ind w:left="3"/>
              <w:rPr>
                <w:rFonts w:ascii="Arial" w:hAnsi="Arial" w:cs="Arial"/>
              </w:rPr>
            </w:pPr>
            <w:r w:rsidRPr="00440378">
              <w:rPr>
                <w:rFonts w:ascii="Arial" w:eastAsia="Arial" w:hAnsi="Arial" w:cs="Arial"/>
                <w:sz w:val="20"/>
              </w:rPr>
              <w:t>The client has repeatedly made many comments</w:t>
            </w:r>
          </w:p>
        </w:tc>
      </w:tr>
    </w:tbl>
    <w:p w:rsidR="00484A8B" w:rsidRPr="00440378" w:rsidRDefault="00484A8B">
      <w:pPr>
        <w:rPr>
          <w:rFonts w:ascii="Arial" w:eastAsia="Arial" w:hAnsi="Arial" w:cs="Arial"/>
          <w:b/>
          <w:sz w:val="28"/>
        </w:rPr>
      </w:pPr>
      <w:bookmarkStart w:id="11" w:name="_Toc12203"/>
      <w:r w:rsidRPr="00440378">
        <w:rPr>
          <w:rFonts w:ascii="Arial" w:hAnsi="Arial" w:cs="Arial"/>
        </w:rPr>
        <w:br w:type="page"/>
      </w:r>
    </w:p>
    <w:p w:rsidR="00225F55" w:rsidRPr="00440378" w:rsidRDefault="000402AD">
      <w:pPr>
        <w:pStyle w:val="Heading1"/>
        <w:spacing w:after="1665"/>
        <w:ind w:left="555"/>
      </w:pPr>
      <w:r w:rsidRPr="00440378">
        <w:lastRenderedPageBreak/>
        <w:t xml:space="preserve">Sources of Information </w:t>
      </w:r>
      <w:bookmarkEnd w:id="11"/>
    </w:p>
    <w:p w:rsidR="00225F55" w:rsidRPr="00440378" w:rsidRDefault="000402AD">
      <w:pPr>
        <w:spacing w:after="301" w:line="260" w:lineRule="auto"/>
        <w:ind w:left="-5" w:hanging="10"/>
        <w:rPr>
          <w:rFonts w:ascii="Arial" w:hAnsi="Arial" w:cs="Arial"/>
        </w:rPr>
      </w:pPr>
      <w:r w:rsidRPr="00440378">
        <w:rPr>
          <w:rFonts w:ascii="Arial" w:eastAsia="Arial" w:hAnsi="Arial" w:cs="Arial"/>
          <w:b/>
          <w:sz w:val="24"/>
        </w:rPr>
        <w:t>Riel M. 2019. 10 cheat codes for designing User Interfaces – Design + Sketch – Medium. [ONLINE] Available at: https://medium.com/sketch-appsources/design-cheatsheet-274384775da9. [</w:t>
      </w:r>
      <w:r w:rsidR="00484A8B" w:rsidRPr="00440378">
        <w:rPr>
          <w:rFonts w:ascii="Arial" w:hAnsi="Arial" w:cs="Arial"/>
          <w:b/>
          <w:sz w:val="24"/>
          <w:szCs w:val="20"/>
          <w:shd w:val="clear" w:color="auto" w:fill="FFFFFF"/>
        </w:rPr>
        <w:t>Accessed 11 Aug. 2019</w:t>
      </w:r>
      <w:r w:rsidRPr="00440378">
        <w:rPr>
          <w:rFonts w:ascii="Arial" w:eastAsia="Arial" w:hAnsi="Arial" w:cs="Arial"/>
          <w:b/>
          <w:sz w:val="24"/>
        </w:rPr>
        <w:t xml:space="preserve">]. </w:t>
      </w:r>
    </w:p>
    <w:p w:rsidR="00225F55" w:rsidRPr="00440378" w:rsidRDefault="000402AD">
      <w:pPr>
        <w:spacing w:after="3" w:line="260" w:lineRule="auto"/>
        <w:ind w:left="-5" w:hanging="10"/>
        <w:rPr>
          <w:rFonts w:ascii="Arial" w:hAnsi="Arial" w:cs="Arial"/>
        </w:rPr>
      </w:pPr>
      <w:r w:rsidRPr="00440378">
        <w:rPr>
          <w:rFonts w:ascii="Arial" w:eastAsia="Arial" w:hAnsi="Arial" w:cs="Arial"/>
          <w:b/>
          <w:sz w:val="24"/>
        </w:rPr>
        <w:t xml:space="preserve">The Best Time and Attendance Systems of 2019. 2019. The Best Time and </w:t>
      </w:r>
    </w:p>
    <w:p w:rsidR="00225F55" w:rsidRPr="00440378" w:rsidRDefault="000402AD">
      <w:pPr>
        <w:spacing w:after="281" w:line="260" w:lineRule="auto"/>
        <w:ind w:left="-5" w:hanging="10"/>
        <w:rPr>
          <w:rFonts w:ascii="Arial" w:eastAsia="Arial" w:hAnsi="Arial" w:cs="Arial"/>
          <w:b/>
          <w:sz w:val="24"/>
        </w:rPr>
      </w:pPr>
      <w:r w:rsidRPr="00440378">
        <w:rPr>
          <w:rFonts w:ascii="Arial" w:eastAsia="Arial" w:hAnsi="Arial" w:cs="Arial"/>
          <w:b/>
          <w:sz w:val="24"/>
        </w:rPr>
        <w:t>Attendance Systems of 2019. [ONLINE] Available at: https:// www.businessnewsdaily.com/6730-best-time-and-attendancesystems.html. [</w:t>
      </w:r>
      <w:r w:rsidR="00484A8B" w:rsidRPr="00440378">
        <w:rPr>
          <w:rFonts w:ascii="Arial" w:hAnsi="Arial" w:cs="Arial"/>
          <w:b/>
          <w:sz w:val="24"/>
          <w:szCs w:val="20"/>
          <w:shd w:val="clear" w:color="auto" w:fill="FFFFFF"/>
        </w:rPr>
        <w:t>Accessed 11 Aug. 2019</w:t>
      </w:r>
      <w:r w:rsidRPr="00440378">
        <w:rPr>
          <w:rFonts w:ascii="Arial" w:eastAsia="Arial" w:hAnsi="Arial" w:cs="Arial"/>
          <w:b/>
          <w:sz w:val="24"/>
        </w:rPr>
        <w:t xml:space="preserve">]. </w:t>
      </w:r>
    </w:p>
    <w:p w:rsidR="00484A8B" w:rsidRPr="00440378" w:rsidRDefault="00484A8B">
      <w:pPr>
        <w:spacing w:after="281" w:line="260" w:lineRule="auto"/>
        <w:ind w:left="-5" w:hanging="10"/>
        <w:rPr>
          <w:rFonts w:ascii="Arial" w:hAnsi="Arial" w:cs="Arial"/>
        </w:rPr>
      </w:pPr>
      <w:r w:rsidRPr="00440378">
        <w:rPr>
          <w:rFonts w:ascii="Arial" w:hAnsi="Arial" w:cs="Arial"/>
          <w:b/>
          <w:sz w:val="24"/>
          <w:szCs w:val="20"/>
          <w:shd w:val="clear" w:color="auto" w:fill="FFFFFF"/>
        </w:rPr>
        <w:t>“</w:t>
      </w:r>
      <w:r w:rsidRPr="00440378">
        <w:rPr>
          <w:rFonts w:ascii="Arial" w:hAnsi="Arial" w:cs="Arial"/>
          <w:b/>
          <w:i/>
          <w:iCs/>
          <w:sz w:val="24"/>
          <w:szCs w:val="20"/>
          <w:shd w:val="clear" w:color="auto" w:fill="FFFFFF"/>
        </w:rPr>
        <w:t>Top 10 Employee Management Tools</w:t>
      </w:r>
      <w:r w:rsidRPr="00440378">
        <w:rPr>
          <w:rFonts w:ascii="Arial" w:hAnsi="Arial" w:cs="Arial"/>
          <w:b/>
          <w:sz w:val="24"/>
          <w:szCs w:val="20"/>
          <w:shd w:val="clear" w:color="auto" w:fill="FFFFFF"/>
        </w:rPr>
        <w:t>. [online] Available at: https://connecteam.com/top-10-employee-management-tools/ [Accessed 11 Aug. 2019]”</w:t>
      </w:r>
    </w:p>
    <w:p w:rsidR="00225F55" w:rsidRPr="00440378" w:rsidRDefault="000402AD">
      <w:pPr>
        <w:spacing w:after="301" w:line="260" w:lineRule="auto"/>
        <w:ind w:left="-5" w:hanging="10"/>
        <w:rPr>
          <w:rFonts w:ascii="Arial" w:hAnsi="Arial" w:cs="Arial"/>
        </w:rPr>
      </w:pPr>
      <w:r w:rsidRPr="00440378">
        <w:rPr>
          <w:rFonts w:ascii="Arial" w:eastAsia="Arial" w:hAnsi="Arial" w:cs="Arial"/>
          <w:b/>
          <w:sz w:val="24"/>
        </w:rPr>
        <w:t xml:space="preserve">Visualize Your Oracle Database Data with </w:t>
      </w:r>
      <w:proofErr w:type="spellStart"/>
      <w:r w:rsidRPr="00440378">
        <w:rPr>
          <w:rFonts w:ascii="Arial" w:eastAsia="Arial" w:hAnsi="Arial" w:cs="Arial"/>
          <w:b/>
          <w:sz w:val="24"/>
        </w:rPr>
        <w:t>JFreeChart</w:t>
      </w:r>
      <w:proofErr w:type="spellEnd"/>
      <w:r w:rsidRPr="00440378">
        <w:rPr>
          <w:rFonts w:ascii="Arial" w:eastAsia="Arial" w:hAnsi="Arial" w:cs="Arial"/>
          <w:b/>
          <w:sz w:val="24"/>
        </w:rPr>
        <w:t xml:space="preserve">. 2019. Visualize Your Oracle Database Data with </w:t>
      </w:r>
      <w:proofErr w:type="spellStart"/>
      <w:r w:rsidRPr="00440378">
        <w:rPr>
          <w:rFonts w:ascii="Arial" w:eastAsia="Arial" w:hAnsi="Arial" w:cs="Arial"/>
          <w:b/>
          <w:sz w:val="24"/>
        </w:rPr>
        <w:t>JFreeChart</w:t>
      </w:r>
      <w:proofErr w:type="spellEnd"/>
      <w:r w:rsidRPr="00440378">
        <w:rPr>
          <w:rFonts w:ascii="Arial" w:eastAsia="Arial" w:hAnsi="Arial" w:cs="Arial"/>
          <w:b/>
          <w:sz w:val="24"/>
        </w:rPr>
        <w:t>. [ONLINE] Available at: https:// www.oracle.com/technetwork/articles/marx-jchart-085298.html. [</w:t>
      </w:r>
      <w:r w:rsidR="00484A8B" w:rsidRPr="00440378">
        <w:rPr>
          <w:rFonts w:ascii="Arial" w:hAnsi="Arial" w:cs="Arial"/>
          <w:b/>
          <w:sz w:val="24"/>
          <w:szCs w:val="20"/>
          <w:shd w:val="clear" w:color="auto" w:fill="FFFFFF"/>
        </w:rPr>
        <w:t>Accessed 11 Aug. 2019</w:t>
      </w:r>
      <w:r w:rsidRPr="00440378">
        <w:rPr>
          <w:rFonts w:ascii="Arial" w:eastAsia="Arial" w:hAnsi="Arial" w:cs="Arial"/>
          <w:b/>
          <w:sz w:val="24"/>
        </w:rPr>
        <w:t xml:space="preserve">]. </w:t>
      </w:r>
    </w:p>
    <w:p w:rsidR="00225F55" w:rsidRPr="00440378" w:rsidRDefault="000402AD">
      <w:pPr>
        <w:spacing w:after="3" w:line="260" w:lineRule="auto"/>
        <w:ind w:left="-5" w:hanging="10"/>
        <w:rPr>
          <w:rFonts w:ascii="Arial" w:hAnsi="Arial" w:cs="Arial"/>
        </w:rPr>
      </w:pPr>
      <w:r w:rsidRPr="00440378">
        <w:rPr>
          <w:rFonts w:ascii="Arial" w:eastAsia="Arial" w:hAnsi="Arial" w:cs="Arial"/>
          <w:b/>
          <w:sz w:val="24"/>
        </w:rPr>
        <w:t xml:space="preserve">What are all the benefits of a time and attendance system? - Quora. 2019. </w:t>
      </w:r>
    </w:p>
    <w:p w:rsidR="00225F55" w:rsidRPr="00440378" w:rsidRDefault="000402AD" w:rsidP="00844637">
      <w:pPr>
        <w:spacing w:after="3" w:line="260" w:lineRule="auto"/>
        <w:ind w:left="-5" w:hanging="10"/>
        <w:rPr>
          <w:rFonts w:ascii="Arial" w:hAnsi="Arial" w:cs="Arial"/>
        </w:rPr>
        <w:sectPr w:rsidR="00225F55" w:rsidRPr="00440378">
          <w:headerReference w:type="even" r:id="rId13"/>
          <w:headerReference w:type="default" r:id="rId14"/>
          <w:footerReference w:type="even" r:id="rId15"/>
          <w:footerReference w:type="default" r:id="rId16"/>
          <w:headerReference w:type="first" r:id="rId17"/>
          <w:footerReference w:type="first" r:id="rId18"/>
          <w:pgSz w:w="11900" w:h="16840"/>
          <w:pgMar w:top="1127" w:right="1702" w:bottom="1729" w:left="1700" w:header="761" w:footer="709" w:gutter="0"/>
          <w:pgNumType w:start="1"/>
          <w:cols w:space="720"/>
        </w:sectPr>
      </w:pPr>
      <w:r w:rsidRPr="00440378">
        <w:rPr>
          <w:rFonts w:ascii="Arial" w:eastAsia="Arial" w:hAnsi="Arial" w:cs="Arial"/>
          <w:b/>
          <w:sz w:val="24"/>
        </w:rPr>
        <w:t xml:space="preserve">What are all the benefits of a time and attendance system? - Quora. [ONLINE] Available at: </w:t>
      </w:r>
      <w:proofErr w:type="gramStart"/>
      <w:r w:rsidRPr="00440378">
        <w:rPr>
          <w:rFonts w:ascii="Arial" w:eastAsia="Arial" w:hAnsi="Arial" w:cs="Arial"/>
          <w:b/>
          <w:sz w:val="24"/>
        </w:rPr>
        <w:t>https://www.quora.com/What-are-all-the-benefitsof-a-time-and-attendance-system.[</w:t>
      </w:r>
      <w:proofErr w:type="gramEnd"/>
      <w:r w:rsidR="00484A8B" w:rsidRPr="00440378">
        <w:rPr>
          <w:rFonts w:ascii="Arial" w:hAnsi="Arial" w:cs="Arial"/>
          <w:b/>
          <w:sz w:val="24"/>
          <w:szCs w:val="20"/>
          <w:shd w:val="clear" w:color="auto" w:fill="FFFFFF"/>
        </w:rPr>
        <w:t xml:space="preserve"> Accessed 11 Aug. 2019</w:t>
      </w:r>
      <w:r w:rsidRPr="00440378">
        <w:rPr>
          <w:rFonts w:ascii="Arial" w:eastAsia="Arial" w:hAnsi="Arial" w:cs="Arial"/>
          <w:b/>
          <w:sz w:val="24"/>
        </w:rPr>
        <w:t xml:space="preserve">]. </w:t>
      </w:r>
    </w:p>
    <w:p w:rsidR="00225F55" w:rsidRPr="00440378" w:rsidRDefault="000402AD" w:rsidP="00484A8B">
      <w:pPr>
        <w:spacing w:after="14255" w:line="265" w:lineRule="auto"/>
        <w:ind w:left="255" w:hanging="10"/>
        <w:rPr>
          <w:rFonts w:ascii="Arial" w:hAnsi="Arial" w:cs="Arial"/>
        </w:rPr>
      </w:pPr>
      <w:r w:rsidRPr="00440378">
        <w:rPr>
          <w:rFonts w:ascii="Arial" w:eastAsia="Arial" w:hAnsi="Arial" w:cs="Arial"/>
          <w:b/>
          <w:sz w:val="32"/>
        </w:rPr>
        <w:lastRenderedPageBreak/>
        <w:t xml:space="preserve">Appendices </w:t>
      </w:r>
    </w:p>
    <w:sectPr w:rsidR="00225F55" w:rsidRPr="00440378">
      <w:headerReference w:type="even" r:id="rId19"/>
      <w:headerReference w:type="default" r:id="rId20"/>
      <w:footerReference w:type="even" r:id="rId21"/>
      <w:footerReference w:type="default" r:id="rId22"/>
      <w:headerReference w:type="first" r:id="rId23"/>
      <w:footerReference w:type="first" r:id="rId24"/>
      <w:pgSz w:w="11900" w:h="16840"/>
      <w:pgMar w:top="1130" w:right="1440" w:bottom="709" w:left="1440" w:header="761"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20B8" w:rsidRDefault="001420B8">
      <w:pPr>
        <w:spacing w:after="0" w:line="240" w:lineRule="auto"/>
      </w:pPr>
      <w:r>
        <w:separator/>
      </w:r>
    </w:p>
  </w:endnote>
  <w:endnote w:type="continuationSeparator" w:id="0">
    <w:p w:rsidR="001420B8" w:rsidRDefault="001420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5F55" w:rsidRDefault="000402AD">
    <w:pPr>
      <w:spacing w:after="0"/>
      <w:ind w:right="-21"/>
      <w:jc w:val="right"/>
    </w:pPr>
    <w:r>
      <w:rPr>
        <w:rFonts w:ascii="Arial" w:eastAsia="Arial" w:hAnsi="Arial" w:cs="Arial"/>
        <w:sz w:val="16"/>
      </w:rPr>
      <w:t>!</w:t>
    </w:r>
    <w:r>
      <w:rPr>
        <w:rFonts w:ascii="Arial" w:eastAsia="Arial" w:hAnsi="Arial" w:cs="Arial"/>
        <w:sz w:val="16"/>
      </w:rPr>
      <w:fldChar w:fldCharType="begin"/>
    </w:r>
    <w:r>
      <w:rPr>
        <w:rFonts w:ascii="Arial" w:eastAsia="Arial" w:hAnsi="Arial" w:cs="Arial"/>
        <w:sz w:val="16"/>
      </w:rPr>
      <w:instrText xml:space="preserve"> PAGE   \* MERGEFORMAT </w:instrText>
    </w:r>
    <w:r>
      <w:rPr>
        <w:rFonts w:ascii="Arial" w:eastAsia="Arial" w:hAnsi="Arial" w:cs="Arial"/>
        <w:sz w:val="16"/>
      </w:rPr>
      <w:fldChar w:fldCharType="separate"/>
    </w:r>
    <w:r>
      <w:rPr>
        <w:rFonts w:ascii="Arial" w:eastAsia="Arial" w:hAnsi="Arial" w:cs="Arial"/>
        <w:sz w:val="16"/>
      </w:rPr>
      <w:t>i</w:t>
    </w:r>
    <w:r>
      <w:rPr>
        <w:rFonts w:ascii="Arial" w:eastAsia="Arial" w:hAnsi="Arial" w:cs="Arial"/>
        <w:sz w:val="16"/>
      </w:rPr>
      <w:fldChar w:fldCharType="end"/>
    </w:r>
    <w:r>
      <w:rPr>
        <w:rFonts w:ascii="Arial" w:eastAsia="Arial" w:hAnsi="Arial" w:cs="Arial"/>
        <w:sz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5F55" w:rsidRDefault="000402AD">
    <w:pPr>
      <w:spacing w:after="0"/>
      <w:ind w:right="-21"/>
      <w:jc w:val="right"/>
    </w:pPr>
    <w:r>
      <w:rPr>
        <w:rFonts w:ascii="Arial" w:eastAsia="Arial" w:hAnsi="Arial" w:cs="Arial"/>
        <w:sz w:val="16"/>
      </w:rPr>
      <w:t>!</w:t>
    </w:r>
    <w:r>
      <w:rPr>
        <w:rFonts w:ascii="Arial" w:eastAsia="Arial" w:hAnsi="Arial" w:cs="Arial"/>
        <w:sz w:val="16"/>
      </w:rPr>
      <w:fldChar w:fldCharType="begin"/>
    </w:r>
    <w:r>
      <w:rPr>
        <w:rFonts w:ascii="Arial" w:eastAsia="Arial" w:hAnsi="Arial" w:cs="Arial"/>
        <w:sz w:val="16"/>
      </w:rPr>
      <w:instrText xml:space="preserve"> PAGE   \* MERGEFORMAT </w:instrText>
    </w:r>
    <w:r>
      <w:rPr>
        <w:rFonts w:ascii="Arial" w:eastAsia="Arial" w:hAnsi="Arial" w:cs="Arial"/>
        <w:sz w:val="16"/>
      </w:rPr>
      <w:fldChar w:fldCharType="separate"/>
    </w:r>
    <w:r>
      <w:rPr>
        <w:rFonts w:ascii="Arial" w:eastAsia="Arial" w:hAnsi="Arial" w:cs="Arial"/>
        <w:sz w:val="16"/>
      </w:rPr>
      <w:t>i</w:t>
    </w:r>
    <w:r>
      <w:rPr>
        <w:rFonts w:ascii="Arial" w:eastAsia="Arial" w:hAnsi="Arial" w:cs="Arial"/>
        <w:sz w:val="16"/>
      </w:rPr>
      <w:fldChar w:fldCharType="end"/>
    </w:r>
    <w:r>
      <w:rPr>
        <w:rFonts w:ascii="Arial" w:eastAsia="Arial" w:hAnsi="Arial" w:cs="Arial"/>
        <w:sz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5F55" w:rsidRDefault="000402AD">
    <w:pPr>
      <w:spacing w:after="0"/>
      <w:ind w:right="-21"/>
      <w:jc w:val="right"/>
    </w:pPr>
    <w:r>
      <w:rPr>
        <w:rFonts w:ascii="Arial" w:eastAsia="Arial" w:hAnsi="Arial" w:cs="Arial"/>
        <w:sz w:val="16"/>
      </w:rPr>
      <w:t>!</w:t>
    </w:r>
    <w:r>
      <w:rPr>
        <w:rFonts w:ascii="Arial" w:eastAsia="Arial" w:hAnsi="Arial" w:cs="Arial"/>
        <w:sz w:val="16"/>
      </w:rPr>
      <w:fldChar w:fldCharType="begin"/>
    </w:r>
    <w:r>
      <w:rPr>
        <w:rFonts w:ascii="Arial" w:eastAsia="Arial" w:hAnsi="Arial" w:cs="Arial"/>
        <w:sz w:val="16"/>
      </w:rPr>
      <w:instrText xml:space="preserve"> PAGE   \* MERGEFORMAT </w:instrText>
    </w:r>
    <w:r>
      <w:rPr>
        <w:rFonts w:ascii="Arial" w:eastAsia="Arial" w:hAnsi="Arial" w:cs="Arial"/>
        <w:sz w:val="16"/>
      </w:rPr>
      <w:fldChar w:fldCharType="separate"/>
    </w:r>
    <w:r>
      <w:rPr>
        <w:rFonts w:ascii="Arial" w:eastAsia="Arial" w:hAnsi="Arial" w:cs="Arial"/>
        <w:sz w:val="16"/>
      </w:rPr>
      <w:t>i</w:t>
    </w:r>
    <w:r>
      <w:rPr>
        <w:rFonts w:ascii="Arial" w:eastAsia="Arial" w:hAnsi="Arial" w:cs="Arial"/>
        <w:sz w:val="16"/>
      </w:rPr>
      <w:fldChar w:fldCharType="end"/>
    </w:r>
    <w:r>
      <w:rPr>
        <w:rFonts w:ascii="Arial" w:eastAsia="Arial" w:hAnsi="Arial" w:cs="Arial"/>
        <w:sz w:val="16"/>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5F55" w:rsidRDefault="000402AD">
    <w:pPr>
      <w:spacing w:after="0"/>
    </w:pPr>
    <w:r>
      <w:rPr>
        <w:rFonts w:ascii="Arial" w:eastAsia="Arial" w:hAnsi="Arial" w:cs="Arial"/>
        <w:sz w:val="24"/>
      </w:rPr>
      <w:fldChar w:fldCharType="begin"/>
    </w:r>
    <w:r>
      <w:rPr>
        <w:rFonts w:ascii="Arial" w:eastAsia="Arial" w:hAnsi="Arial" w:cs="Arial"/>
        <w:sz w:val="24"/>
      </w:rPr>
      <w:instrText xml:space="preserve"> PAGE   \* MERGEFORMAT </w:instrText>
    </w:r>
    <w:r>
      <w:rPr>
        <w:rFonts w:ascii="Arial" w:eastAsia="Arial" w:hAnsi="Arial" w:cs="Arial"/>
        <w:sz w:val="24"/>
      </w:rPr>
      <w:fldChar w:fldCharType="separate"/>
    </w:r>
    <w:r>
      <w:rPr>
        <w:rFonts w:ascii="Arial" w:eastAsia="Arial" w:hAnsi="Arial" w:cs="Arial"/>
        <w:sz w:val="24"/>
      </w:rPr>
      <w:t>1</w:t>
    </w:r>
    <w:r>
      <w:rPr>
        <w:rFonts w:ascii="Arial" w:eastAsia="Arial" w:hAnsi="Arial" w:cs="Arial"/>
        <w:sz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5F55" w:rsidRDefault="000402AD">
    <w:pPr>
      <w:spacing w:after="0"/>
    </w:pPr>
    <w:r>
      <w:rPr>
        <w:rFonts w:ascii="Arial" w:eastAsia="Arial" w:hAnsi="Arial" w:cs="Arial"/>
        <w:sz w:val="24"/>
      </w:rPr>
      <w:fldChar w:fldCharType="begin"/>
    </w:r>
    <w:r>
      <w:rPr>
        <w:rFonts w:ascii="Arial" w:eastAsia="Arial" w:hAnsi="Arial" w:cs="Arial"/>
        <w:sz w:val="24"/>
      </w:rPr>
      <w:instrText xml:space="preserve"> PAGE   \* MERGEFORMAT </w:instrText>
    </w:r>
    <w:r>
      <w:rPr>
        <w:rFonts w:ascii="Arial" w:eastAsia="Arial" w:hAnsi="Arial" w:cs="Arial"/>
        <w:sz w:val="24"/>
      </w:rPr>
      <w:fldChar w:fldCharType="separate"/>
    </w:r>
    <w:r>
      <w:rPr>
        <w:rFonts w:ascii="Arial" w:eastAsia="Arial" w:hAnsi="Arial" w:cs="Arial"/>
        <w:sz w:val="24"/>
      </w:rPr>
      <w:t>1</w:t>
    </w:r>
    <w:r>
      <w:rPr>
        <w:rFonts w:ascii="Arial" w:eastAsia="Arial" w:hAnsi="Arial" w:cs="Arial"/>
        <w:sz w:val="2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5F55" w:rsidRDefault="000402AD">
    <w:pPr>
      <w:spacing w:after="0"/>
    </w:pPr>
    <w:r>
      <w:rPr>
        <w:rFonts w:ascii="Arial" w:eastAsia="Arial" w:hAnsi="Arial" w:cs="Arial"/>
        <w:sz w:val="24"/>
      </w:rPr>
      <w:fldChar w:fldCharType="begin"/>
    </w:r>
    <w:r>
      <w:rPr>
        <w:rFonts w:ascii="Arial" w:eastAsia="Arial" w:hAnsi="Arial" w:cs="Arial"/>
        <w:sz w:val="24"/>
      </w:rPr>
      <w:instrText xml:space="preserve"> PAGE   \* MERGEFORMAT </w:instrText>
    </w:r>
    <w:r>
      <w:rPr>
        <w:rFonts w:ascii="Arial" w:eastAsia="Arial" w:hAnsi="Arial" w:cs="Arial"/>
        <w:sz w:val="24"/>
      </w:rPr>
      <w:fldChar w:fldCharType="separate"/>
    </w:r>
    <w:r>
      <w:rPr>
        <w:rFonts w:ascii="Arial" w:eastAsia="Arial" w:hAnsi="Arial" w:cs="Arial"/>
        <w:sz w:val="24"/>
      </w:rPr>
      <w:t>1</w:t>
    </w:r>
    <w:r>
      <w:rPr>
        <w:rFonts w:ascii="Arial" w:eastAsia="Arial" w:hAnsi="Arial" w:cs="Arial"/>
        <w:sz w:val="24"/>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5F55" w:rsidRDefault="00225F55"/>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88436823"/>
      <w:docPartObj>
        <w:docPartGallery w:val="Page Numbers (Bottom of Page)"/>
        <w:docPartUnique/>
      </w:docPartObj>
    </w:sdtPr>
    <w:sdtEndPr>
      <w:rPr>
        <w:noProof/>
      </w:rPr>
    </w:sdtEndPr>
    <w:sdtContent>
      <w:p w:rsidR="00484A8B" w:rsidRDefault="00484A8B">
        <w:pPr>
          <w:pStyle w:val="Footer"/>
        </w:pPr>
        <w:r>
          <w:fldChar w:fldCharType="begin"/>
        </w:r>
        <w:r>
          <w:instrText xml:space="preserve"> PAGE   \* MERGEFORMAT </w:instrText>
        </w:r>
        <w:r>
          <w:fldChar w:fldCharType="separate"/>
        </w:r>
        <w:r>
          <w:rPr>
            <w:noProof/>
          </w:rPr>
          <w:t>2</w:t>
        </w:r>
        <w:r>
          <w:rPr>
            <w:noProof/>
          </w:rPr>
          <w:fldChar w:fldCharType="end"/>
        </w:r>
      </w:p>
    </w:sdtContent>
  </w:sdt>
  <w:p w:rsidR="00225F55" w:rsidRDefault="00225F55"/>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5F55" w:rsidRDefault="00225F5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20B8" w:rsidRDefault="001420B8">
      <w:pPr>
        <w:spacing w:after="0" w:line="240" w:lineRule="auto"/>
      </w:pPr>
      <w:r>
        <w:separator/>
      </w:r>
    </w:p>
  </w:footnote>
  <w:footnote w:type="continuationSeparator" w:id="0">
    <w:p w:rsidR="001420B8" w:rsidRDefault="001420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5F55" w:rsidRDefault="000402AD">
    <w:pPr>
      <w:spacing w:after="156"/>
    </w:pPr>
    <w:r>
      <w:rPr>
        <w:noProof/>
      </w:rPr>
      <mc:AlternateContent>
        <mc:Choice Requires="wpg">
          <w:drawing>
            <wp:anchor distT="0" distB="0" distL="114300" distR="114300" simplePos="0" relativeHeight="251658240" behindDoc="0" locked="0" layoutInCell="1" allowOverlap="1">
              <wp:simplePos x="0" y="0"/>
              <wp:positionH relativeFrom="page">
                <wp:posOffset>5934075</wp:posOffset>
              </wp:positionH>
              <wp:positionV relativeFrom="page">
                <wp:posOffset>483263</wp:posOffset>
              </wp:positionV>
              <wp:extent cx="1511885" cy="1211086"/>
              <wp:effectExtent l="0" t="0" r="0" b="0"/>
              <wp:wrapSquare wrapText="bothSides"/>
              <wp:docPr id="11361" name="Group 11361"/>
              <wp:cNvGraphicFramePr/>
              <a:graphic xmlns:a="http://schemas.openxmlformats.org/drawingml/2006/main">
                <a:graphicData uri="http://schemas.microsoft.com/office/word/2010/wordprocessingGroup">
                  <wpg:wgp>
                    <wpg:cNvGrpSpPr/>
                    <wpg:grpSpPr>
                      <a:xfrm>
                        <a:off x="0" y="0"/>
                        <a:ext cx="1511885" cy="1211086"/>
                        <a:chOff x="0" y="0"/>
                        <a:chExt cx="1511885" cy="1211086"/>
                      </a:xfrm>
                    </wpg:grpSpPr>
                    <wps:wsp>
                      <wps:cNvPr id="11362" name="Shape 11362"/>
                      <wps:cNvSpPr/>
                      <wps:spPr>
                        <a:xfrm>
                          <a:off x="323493" y="867396"/>
                          <a:ext cx="0" cy="0"/>
                        </a:xfrm>
                        <a:custGeom>
                          <a:avLst/>
                          <a:gdLst/>
                          <a:ahLst/>
                          <a:cxnLst/>
                          <a:rect l="0" t="0" r="0" b="0"/>
                          <a:pathLst>
                            <a:path>
                              <a:moveTo>
                                <a:pt x="0" y="0"/>
                              </a:moveTo>
                              <a:lnTo>
                                <a:pt x="0" y="0"/>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363" name="Shape 11363"/>
                      <wps:cNvSpPr/>
                      <wps:spPr>
                        <a:xfrm>
                          <a:off x="323493" y="1039241"/>
                          <a:ext cx="176907" cy="171845"/>
                        </a:xfrm>
                        <a:custGeom>
                          <a:avLst/>
                          <a:gdLst/>
                          <a:ahLst/>
                          <a:cxnLst/>
                          <a:rect l="0" t="0" r="0" b="0"/>
                          <a:pathLst>
                            <a:path w="176907" h="171845">
                              <a:moveTo>
                                <a:pt x="0" y="0"/>
                              </a:moveTo>
                              <a:lnTo>
                                <a:pt x="176907" y="171845"/>
                              </a:lnTo>
                              <a:lnTo>
                                <a:pt x="176907" y="49248"/>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364" name="Shape 11364"/>
                      <wps:cNvSpPr/>
                      <wps:spPr>
                        <a:xfrm>
                          <a:off x="323493" y="587624"/>
                          <a:ext cx="367423" cy="279772"/>
                        </a:xfrm>
                        <a:custGeom>
                          <a:avLst/>
                          <a:gdLst/>
                          <a:ahLst/>
                          <a:cxnLst/>
                          <a:rect l="0" t="0" r="0" b="0"/>
                          <a:pathLst>
                            <a:path w="367423" h="279772">
                              <a:moveTo>
                                <a:pt x="170626" y="63918"/>
                              </a:moveTo>
                              <a:lnTo>
                                <a:pt x="367423" y="0"/>
                              </a:lnTo>
                              <a:lnTo>
                                <a:pt x="367423" y="190706"/>
                              </a:lnTo>
                              <a:lnTo>
                                <a:pt x="0" y="279772"/>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365" name="Shape 11365"/>
                      <wps:cNvSpPr/>
                      <wps:spPr>
                        <a:xfrm>
                          <a:off x="5269" y="524754"/>
                          <a:ext cx="318224" cy="514487"/>
                        </a:xfrm>
                        <a:custGeom>
                          <a:avLst/>
                          <a:gdLst/>
                          <a:ahLst/>
                          <a:cxnLst/>
                          <a:rect l="0" t="0" r="0" b="0"/>
                          <a:pathLst>
                            <a:path w="318224" h="514487">
                              <a:moveTo>
                                <a:pt x="318224" y="342642"/>
                              </a:moveTo>
                              <a:lnTo>
                                <a:pt x="0" y="0"/>
                              </a:lnTo>
                              <a:lnTo>
                                <a:pt x="0" y="204328"/>
                              </a:lnTo>
                              <a:lnTo>
                                <a:pt x="318224" y="514487"/>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366" name="Shape 11366"/>
                      <wps:cNvSpPr/>
                      <wps:spPr>
                        <a:xfrm>
                          <a:off x="323493" y="867396"/>
                          <a:ext cx="0" cy="0"/>
                        </a:xfrm>
                        <a:custGeom>
                          <a:avLst/>
                          <a:gdLst/>
                          <a:ahLst/>
                          <a:cxnLst/>
                          <a:rect l="0" t="0" r="0" b="0"/>
                          <a:pathLst>
                            <a:path>
                              <a:moveTo>
                                <a:pt x="0" y="0"/>
                              </a:moveTo>
                              <a:lnTo>
                                <a:pt x="0" y="0"/>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367" name="Shape 11367"/>
                      <wps:cNvSpPr/>
                      <wps:spPr>
                        <a:xfrm>
                          <a:off x="323493" y="867396"/>
                          <a:ext cx="0" cy="0"/>
                        </a:xfrm>
                        <a:custGeom>
                          <a:avLst/>
                          <a:gdLst/>
                          <a:ahLst/>
                          <a:cxnLst/>
                          <a:rect l="0" t="0" r="0" b="0"/>
                          <a:pathLst>
                            <a:path>
                              <a:moveTo>
                                <a:pt x="0" y="0"/>
                              </a:moveTo>
                              <a:lnTo>
                                <a:pt x="0" y="0"/>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368" name="Shape 11368"/>
                      <wps:cNvSpPr/>
                      <wps:spPr>
                        <a:xfrm>
                          <a:off x="323493" y="524754"/>
                          <a:ext cx="170626" cy="514487"/>
                        </a:xfrm>
                        <a:custGeom>
                          <a:avLst/>
                          <a:gdLst/>
                          <a:ahLst/>
                          <a:cxnLst/>
                          <a:rect l="0" t="0" r="0" b="0"/>
                          <a:pathLst>
                            <a:path w="170626" h="514487">
                              <a:moveTo>
                                <a:pt x="0" y="342642"/>
                              </a:moveTo>
                              <a:lnTo>
                                <a:pt x="170626" y="181276"/>
                              </a:lnTo>
                              <a:lnTo>
                                <a:pt x="170626" y="0"/>
                              </a:lnTo>
                              <a:lnTo>
                                <a:pt x="0" y="171845"/>
                              </a:lnTo>
                              <a:lnTo>
                                <a:pt x="0" y="514487"/>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369" name="Shape 11369"/>
                      <wps:cNvSpPr/>
                      <wps:spPr>
                        <a:xfrm>
                          <a:off x="5269" y="867396"/>
                          <a:ext cx="685646" cy="318542"/>
                        </a:xfrm>
                        <a:custGeom>
                          <a:avLst/>
                          <a:gdLst/>
                          <a:ahLst/>
                          <a:cxnLst/>
                          <a:rect l="0" t="0" r="0" b="0"/>
                          <a:pathLst>
                            <a:path w="685646" h="318542">
                              <a:moveTo>
                                <a:pt x="318224" y="0"/>
                              </a:moveTo>
                              <a:lnTo>
                                <a:pt x="685646" y="95353"/>
                              </a:lnTo>
                              <a:lnTo>
                                <a:pt x="685646" y="273485"/>
                              </a:lnTo>
                              <a:lnTo>
                                <a:pt x="318224" y="171845"/>
                              </a:lnTo>
                              <a:lnTo>
                                <a:pt x="0" y="318542"/>
                              </a:lnTo>
                              <a:lnTo>
                                <a:pt x="0" y="133075"/>
                              </a:lnTo>
                              <a:lnTo>
                                <a:pt x="194702" y="52392"/>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370" name="Shape 11370"/>
                      <wps:cNvSpPr/>
                      <wps:spPr>
                        <a:xfrm>
                          <a:off x="0" y="182438"/>
                          <a:ext cx="93273" cy="107377"/>
                        </a:xfrm>
                        <a:custGeom>
                          <a:avLst/>
                          <a:gdLst/>
                          <a:ahLst/>
                          <a:cxnLst/>
                          <a:rect l="0" t="0" r="0" b="0"/>
                          <a:pathLst>
                            <a:path w="93273" h="107377">
                              <a:moveTo>
                                <a:pt x="0" y="0"/>
                              </a:moveTo>
                              <a:lnTo>
                                <a:pt x="14693" y="0"/>
                              </a:lnTo>
                              <a:lnTo>
                                <a:pt x="46125" y="86115"/>
                              </a:lnTo>
                              <a:lnTo>
                                <a:pt x="77557" y="0"/>
                              </a:lnTo>
                              <a:lnTo>
                                <a:pt x="93273" y="0"/>
                              </a:lnTo>
                              <a:lnTo>
                                <a:pt x="53460" y="107377"/>
                              </a:lnTo>
                              <a:lnTo>
                                <a:pt x="38791" y="107377"/>
                              </a:lnTo>
                              <a:lnTo>
                                <a:pt x="0" y="2757"/>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78" name="Shape 12478"/>
                      <wps:cNvSpPr/>
                      <wps:spPr>
                        <a:xfrm>
                          <a:off x="106892" y="182438"/>
                          <a:ext cx="14668" cy="107377"/>
                        </a:xfrm>
                        <a:custGeom>
                          <a:avLst/>
                          <a:gdLst/>
                          <a:ahLst/>
                          <a:cxnLst/>
                          <a:rect l="0" t="0" r="0" b="0"/>
                          <a:pathLst>
                            <a:path w="14668" h="107377">
                              <a:moveTo>
                                <a:pt x="0" y="0"/>
                              </a:moveTo>
                              <a:lnTo>
                                <a:pt x="14668" y="0"/>
                              </a:lnTo>
                              <a:lnTo>
                                <a:pt x="14668" y="107377"/>
                              </a:lnTo>
                              <a:lnTo>
                                <a:pt x="0" y="10737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72" name="Shape 11372"/>
                      <wps:cNvSpPr/>
                      <wps:spPr>
                        <a:xfrm>
                          <a:off x="137277" y="182438"/>
                          <a:ext cx="48195" cy="107377"/>
                        </a:xfrm>
                        <a:custGeom>
                          <a:avLst/>
                          <a:gdLst/>
                          <a:ahLst/>
                          <a:cxnLst/>
                          <a:rect l="0" t="0" r="0" b="0"/>
                          <a:pathLst>
                            <a:path w="48195" h="107377">
                              <a:moveTo>
                                <a:pt x="39813" y="0"/>
                              </a:moveTo>
                              <a:lnTo>
                                <a:pt x="48195" y="0"/>
                              </a:lnTo>
                              <a:lnTo>
                                <a:pt x="48195" y="21264"/>
                              </a:lnTo>
                              <a:lnTo>
                                <a:pt x="29336" y="70167"/>
                              </a:lnTo>
                              <a:lnTo>
                                <a:pt x="48195" y="70167"/>
                              </a:lnTo>
                              <a:lnTo>
                                <a:pt x="48195" y="82926"/>
                              </a:lnTo>
                              <a:lnTo>
                                <a:pt x="24097" y="82926"/>
                              </a:lnTo>
                              <a:lnTo>
                                <a:pt x="15715" y="107377"/>
                              </a:lnTo>
                              <a:lnTo>
                                <a:pt x="0" y="107377"/>
                              </a:lnTo>
                              <a:lnTo>
                                <a:pt x="39813"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73" name="Shape 11373"/>
                      <wps:cNvSpPr/>
                      <wps:spPr>
                        <a:xfrm>
                          <a:off x="185472" y="182438"/>
                          <a:ext cx="48196" cy="107377"/>
                        </a:xfrm>
                        <a:custGeom>
                          <a:avLst/>
                          <a:gdLst/>
                          <a:ahLst/>
                          <a:cxnLst/>
                          <a:rect l="0" t="0" r="0" b="0"/>
                          <a:pathLst>
                            <a:path w="48196" h="107377">
                              <a:moveTo>
                                <a:pt x="0" y="0"/>
                              </a:moveTo>
                              <a:lnTo>
                                <a:pt x="7333" y="0"/>
                              </a:lnTo>
                              <a:lnTo>
                                <a:pt x="48196" y="107377"/>
                              </a:lnTo>
                              <a:lnTo>
                                <a:pt x="32479" y="107377"/>
                              </a:lnTo>
                              <a:lnTo>
                                <a:pt x="23050" y="82926"/>
                              </a:lnTo>
                              <a:lnTo>
                                <a:pt x="0" y="82926"/>
                              </a:lnTo>
                              <a:lnTo>
                                <a:pt x="0" y="70167"/>
                              </a:lnTo>
                              <a:lnTo>
                                <a:pt x="18859" y="70167"/>
                              </a:lnTo>
                              <a:lnTo>
                                <a:pt x="0" y="21263"/>
                              </a:lnTo>
                              <a:lnTo>
                                <a:pt x="0" y="21264"/>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74" name="Shape 11374"/>
                      <wps:cNvSpPr/>
                      <wps:spPr>
                        <a:xfrm>
                          <a:off x="285005" y="182438"/>
                          <a:ext cx="83817" cy="109504"/>
                        </a:xfrm>
                        <a:custGeom>
                          <a:avLst/>
                          <a:gdLst/>
                          <a:ahLst/>
                          <a:cxnLst/>
                          <a:rect l="0" t="0" r="0" b="0"/>
                          <a:pathLst>
                            <a:path w="83817" h="109504">
                              <a:moveTo>
                                <a:pt x="0" y="0"/>
                              </a:moveTo>
                              <a:cubicBezTo>
                                <a:pt x="14668" y="0"/>
                                <a:pt x="14668" y="0"/>
                                <a:pt x="14668" y="0"/>
                              </a:cubicBezTo>
                              <a:cubicBezTo>
                                <a:pt x="14668" y="62725"/>
                                <a:pt x="14668" y="62725"/>
                                <a:pt x="14668" y="62725"/>
                              </a:cubicBezTo>
                              <a:cubicBezTo>
                                <a:pt x="14668" y="87178"/>
                                <a:pt x="27241" y="94620"/>
                                <a:pt x="41909" y="94620"/>
                              </a:cubicBezTo>
                              <a:cubicBezTo>
                                <a:pt x="56577" y="94620"/>
                                <a:pt x="69150" y="87178"/>
                                <a:pt x="69150" y="62725"/>
                              </a:cubicBezTo>
                              <a:cubicBezTo>
                                <a:pt x="69150" y="0"/>
                                <a:pt x="69150" y="0"/>
                                <a:pt x="69150" y="0"/>
                              </a:cubicBezTo>
                              <a:cubicBezTo>
                                <a:pt x="83817" y="0"/>
                                <a:pt x="83817" y="0"/>
                                <a:pt x="83817" y="0"/>
                              </a:cubicBezTo>
                              <a:cubicBezTo>
                                <a:pt x="83817" y="62725"/>
                                <a:pt x="83817" y="62725"/>
                                <a:pt x="83817" y="62725"/>
                              </a:cubicBezTo>
                              <a:cubicBezTo>
                                <a:pt x="83817" y="96746"/>
                                <a:pt x="66007" y="109504"/>
                                <a:pt x="41909" y="109504"/>
                              </a:cubicBezTo>
                              <a:cubicBezTo>
                                <a:pt x="17812" y="109504"/>
                                <a:pt x="0" y="96746"/>
                                <a:pt x="0" y="62725"/>
                              </a:cubicBezTo>
                              <a:cubicBezTo>
                                <a:pt x="0" y="0"/>
                                <a:pt x="0" y="0"/>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75" name="Shape 11375"/>
                      <wps:cNvSpPr/>
                      <wps:spPr>
                        <a:xfrm>
                          <a:off x="390825" y="212207"/>
                          <a:ext cx="64958" cy="77608"/>
                        </a:xfrm>
                        <a:custGeom>
                          <a:avLst/>
                          <a:gdLst/>
                          <a:ahLst/>
                          <a:cxnLst/>
                          <a:rect l="0" t="0" r="0" b="0"/>
                          <a:pathLst>
                            <a:path w="64958" h="77608">
                              <a:moveTo>
                                <a:pt x="39813" y="0"/>
                              </a:moveTo>
                              <a:cubicBezTo>
                                <a:pt x="54482" y="0"/>
                                <a:pt x="64958" y="9568"/>
                                <a:pt x="64958" y="27642"/>
                              </a:cubicBezTo>
                              <a:cubicBezTo>
                                <a:pt x="64958" y="77608"/>
                                <a:pt x="64958" y="77608"/>
                                <a:pt x="64958" y="77608"/>
                              </a:cubicBezTo>
                              <a:cubicBezTo>
                                <a:pt x="50291" y="77608"/>
                                <a:pt x="50291" y="77608"/>
                                <a:pt x="50291" y="77608"/>
                              </a:cubicBezTo>
                              <a:cubicBezTo>
                                <a:pt x="50291" y="31893"/>
                                <a:pt x="50291" y="31893"/>
                                <a:pt x="50291" y="31893"/>
                              </a:cubicBezTo>
                              <a:cubicBezTo>
                                <a:pt x="50291" y="19136"/>
                                <a:pt x="44004" y="13820"/>
                                <a:pt x="35622" y="13820"/>
                              </a:cubicBezTo>
                              <a:cubicBezTo>
                                <a:pt x="30383" y="13820"/>
                                <a:pt x="25145" y="15946"/>
                                <a:pt x="20954" y="18073"/>
                              </a:cubicBezTo>
                              <a:cubicBezTo>
                                <a:pt x="14668" y="21262"/>
                                <a:pt x="14668" y="21262"/>
                                <a:pt x="14668" y="21262"/>
                              </a:cubicBezTo>
                              <a:cubicBezTo>
                                <a:pt x="14668" y="77608"/>
                                <a:pt x="14668" y="77608"/>
                                <a:pt x="14668" y="77608"/>
                              </a:cubicBezTo>
                              <a:cubicBezTo>
                                <a:pt x="0" y="77608"/>
                                <a:pt x="0" y="77608"/>
                                <a:pt x="0" y="77608"/>
                              </a:cubicBezTo>
                              <a:cubicBezTo>
                                <a:pt x="0" y="1063"/>
                                <a:pt x="0" y="1063"/>
                                <a:pt x="0" y="1063"/>
                              </a:cubicBezTo>
                              <a:cubicBezTo>
                                <a:pt x="11525" y="1063"/>
                                <a:pt x="11525" y="1063"/>
                                <a:pt x="11525" y="1063"/>
                              </a:cubicBezTo>
                              <a:cubicBezTo>
                                <a:pt x="14668" y="7441"/>
                                <a:pt x="14668" y="7441"/>
                                <a:pt x="14668" y="7441"/>
                              </a:cubicBezTo>
                              <a:cubicBezTo>
                                <a:pt x="19907" y="5314"/>
                                <a:pt x="19907" y="5314"/>
                                <a:pt x="19907" y="5314"/>
                              </a:cubicBezTo>
                              <a:cubicBezTo>
                                <a:pt x="25145" y="2125"/>
                                <a:pt x="31431" y="0"/>
                                <a:pt x="39813"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79" name="Shape 12479"/>
                      <wps:cNvSpPr/>
                      <wps:spPr>
                        <a:xfrm>
                          <a:off x="477786" y="213270"/>
                          <a:ext cx="14668" cy="76546"/>
                        </a:xfrm>
                        <a:custGeom>
                          <a:avLst/>
                          <a:gdLst/>
                          <a:ahLst/>
                          <a:cxnLst/>
                          <a:rect l="0" t="0" r="0" b="0"/>
                          <a:pathLst>
                            <a:path w="14668" h="76546">
                              <a:moveTo>
                                <a:pt x="0" y="0"/>
                              </a:moveTo>
                              <a:lnTo>
                                <a:pt x="14668" y="0"/>
                              </a:lnTo>
                              <a:lnTo>
                                <a:pt x="14668" y="76546"/>
                              </a:lnTo>
                              <a:lnTo>
                                <a:pt x="0" y="76546"/>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80" name="Shape 12480"/>
                      <wps:cNvSpPr/>
                      <wps:spPr>
                        <a:xfrm>
                          <a:off x="476738" y="185628"/>
                          <a:ext cx="15716" cy="14884"/>
                        </a:xfrm>
                        <a:custGeom>
                          <a:avLst/>
                          <a:gdLst/>
                          <a:ahLst/>
                          <a:cxnLst/>
                          <a:rect l="0" t="0" r="0" b="0"/>
                          <a:pathLst>
                            <a:path w="15716" h="14884">
                              <a:moveTo>
                                <a:pt x="0" y="0"/>
                              </a:moveTo>
                              <a:lnTo>
                                <a:pt x="15716" y="0"/>
                              </a:lnTo>
                              <a:lnTo>
                                <a:pt x="15716" y="14884"/>
                              </a:lnTo>
                              <a:lnTo>
                                <a:pt x="0" y="14884"/>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78" name="Shape 11378"/>
                      <wps:cNvSpPr/>
                      <wps:spPr>
                        <a:xfrm>
                          <a:off x="505026" y="213270"/>
                          <a:ext cx="74389" cy="76546"/>
                        </a:xfrm>
                        <a:custGeom>
                          <a:avLst/>
                          <a:gdLst/>
                          <a:ahLst/>
                          <a:cxnLst/>
                          <a:rect l="0" t="0" r="0" b="0"/>
                          <a:pathLst>
                            <a:path w="74389" h="76546">
                              <a:moveTo>
                                <a:pt x="0" y="0"/>
                              </a:moveTo>
                              <a:lnTo>
                                <a:pt x="14668" y="0"/>
                              </a:lnTo>
                              <a:lnTo>
                                <a:pt x="37719" y="58472"/>
                              </a:lnTo>
                              <a:lnTo>
                                <a:pt x="59720" y="0"/>
                              </a:lnTo>
                              <a:lnTo>
                                <a:pt x="74389" y="0"/>
                              </a:lnTo>
                              <a:lnTo>
                                <a:pt x="44004" y="76546"/>
                              </a:lnTo>
                              <a:lnTo>
                                <a:pt x="30385" y="76546"/>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79" name="Shape 11379"/>
                      <wps:cNvSpPr/>
                      <wps:spPr>
                        <a:xfrm>
                          <a:off x="585700" y="212390"/>
                          <a:ext cx="35623" cy="79552"/>
                        </a:xfrm>
                        <a:custGeom>
                          <a:avLst/>
                          <a:gdLst/>
                          <a:ahLst/>
                          <a:cxnLst/>
                          <a:rect l="0" t="0" r="0" b="0"/>
                          <a:pathLst>
                            <a:path w="35623" h="79552">
                              <a:moveTo>
                                <a:pt x="35623" y="0"/>
                              </a:moveTo>
                              <a:lnTo>
                                <a:pt x="35623" y="11904"/>
                              </a:lnTo>
                              <a:lnTo>
                                <a:pt x="22134" y="16960"/>
                              </a:lnTo>
                              <a:cubicBezTo>
                                <a:pt x="18335" y="20548"/>
                                <a:pt x="15716" y="25863"/>
                                <a:pt x="14668" y="32773"/>
                              </a:cubicBezTo>
                              <a:lnTo>
                                <a:pt x="35623" y="32773"/>
                              </a:lnTo>
                              <a:lnTo>
                                <a:pt x="35623" y="43406"/>
                              </a:lnTo>
                              <a:lnTo>
                                <a:pt x="14668" y="43406"/>
                              </a:lnTo>
                              <a:cubicBezTo>
                                <a:pt x="15192" y="50847"/>
                                <a:pt x="17550" y="56429"/>
                                <a:pt x="21217" y="60149"/>
                              </a:cubicBezTo>
                              <a:lnTo>
                                <a:pt x="35623" y="65731"/>
                              </a:lnTo>
                              <a:lnTo>
                                <a:pt x="35623" y="79552"/>
                              </a:lnTo>
                              <a:lnTo>
                                <a:pt x="21217" y="76845"/>
                              </a:lnTo>
                              <a:cubicBezTo>
                                <a:pt x="8251" y="71512"/>
                                <a:pt x="0" y="58555"/>
                                <a:pt x="0" y="40215"/>
                              </a:cubicBezTo>
                              <a:cubicBezTo>
                                <a:pt x="0" y="38090"/>
                                <a:pt x="0" y="38090"/>
                                <a:pt x="0" y="38090"/>
                              </a:cubicBezTo>
                              <a:cubicBezTo>
                                <a:pt x="0" y="19750"/>
                                <a:pt x="8841" y="7392"/>
                                <a:pt x="22101" y="2359"/>
                              </a:cubicBezTo>
                              <a:lnTo>
                                <a:pt x="35623"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80" name="Shape 11380"/>
                      <wps:cNvSpPr/>
                      <wps:spPr>
                        <a:xfrm>
                          <a:off x="621323" y="266427"/>
                          <a:ext cx="33527" cy="25515"/>
                        </a:xfrm>
                        <a:custGeom>
                          <a:avLst/>
                          <a:gdLst/>
                          <a:ahLst/>
                          <a:cxnLst/>
                          <a:rect l="0" t="0" r="0" b="0"/>
                          <a:pathLst>
                            <a:path w="33527" h="25515">
                              <a:moveTo>
                                <a:pt x="18859" y="0"/>
                              </a:moveTo>
                              <a:cubicBezTo>
                                <a:pt x="33527" y="0"/>
                                <a:pt x="33527" y="0"/>
                                <a:pt x="33527" y="0"/>
                              </a:cubicBezTo>
                              <a:cubicBezTo>
                                <a:pt x="31432" y="15947"/>
                                <a:pt x="19907" y="25515"/>
                                <a:pt x="1" y="25515"/>
                              </a:cubicBezTo>
                              <a:lnTo>
                                <a:pt x="0" y="25515"/>
                              </a:lnTo>
                              <a:lnTo>
                                <a:pt x="0" y="11694"/>
                              </a:lnTo>
                              <a:lnTo>
                                <a:pt x="1" y="11694"/>
                              </a:lnTo>
                              <a:cubicBezTo>
                                <a:pt x="10477" y="11694"/>
                                <a:pt x="16763" y="7442"/>
                                <a:pt x="18859"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81" name="Shape 11381"/>
                      <wps:cNvSpPr/>
                      <wps:spPr>
                        <a:xfrm>
                          <a:off x="621323" y="212207"/>
                          <a:ext cx="34575" cy="43589"/>
                        </a:xfrm>
                        <a:custGeom>
                          <a:avLst/>
                          <a:gdLst/>
                          <a:ahLst/>
                          <a:cxnLst/>
                          <a:rect l="0" t="0" r="0" b="0"/>
                          <a:pathLst>
                            <a:path w="34575" h="43589">
                              <a:moveTo>
                                <a:pt x="1049" y="0"/>
                              </a:moveTo>
                              <a:cubicBezTo>
                                <a:pt x="20955" y="0"/>
                                <a:pt x="34575" y="13820"/>
                                <a:pt x="34575" y="37209"/>
                              </a:cubicBezTo>
                              <a:cubicBezTo>
                                <a:pt x="34575" y="43589"/>
                                <a:pt x="34575" y="43589"/>
                                <a:pt x="34575" y="43589"/>
                              </a:cubicBezTo>
                              <a:lnTo>
                                <a:pt x="0" y="43589"/>
                              </a:lnTo>
                              <a:lnTo>
                                <a:pt x="0" y="32956"/>
                              </a:lnTo>
                              <a:lnTo>
                                <a:pt x="3274" y="32956"/>
                              </a:lnTo>
                              <a:cubicBezTo>
                                <a:pt x="20955" y="32956"/>
                                <a:pt x="20955" y="32956"/>
                                <a:pt x="20955" y="32956"/>
                              </a:cubicBezTo>
                              <a:cubicBezTo>
                                <a:pt x="19907" y="20200"/>
                                <a:pt x="12573" y="11694"/>
                                <a:pt x="1049" y="11694"/>
                              </a:cubicBezTo>
                              <a:lnTo>
                                <a:pt x="0" y="12087"/>
                              </a:lnTo>
                              <a:lnTo>
                                <a:pt x="0" y="183"/>
                              </a:lnTo>
                              <a:lnTo>
                                <a:pt x="1049"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82" name="Shape 11382"/>
                      <wps:cNvSpPr/>
                      <wps:spPr>
                        <a:xfrm>
                          <a:off x="673709" y="213270"/>
                          <a:ext cx="39815" cy="76546"/>
                        </a:xfrm>
                        <a:custGeom>
                          <a:avLst/>
                          <a:gdLst/>
                          <a:ahLst/>
                          <a:cxnLst/>
                          <a:rect l="0" t="0" r="0" b="0"/>
                          <a:pathLst>
                            <a:path w="39815" h="76546">
                              <a:moveTo>
                                <a:pt x="0" y="0"/>
                              </a:moveTo>
                              <a:cubicBezTo>
                                <a:pt x="11525" y="0"/>
                                <a:pt x="11525" y="0"/>
                                <a:pt x="11525" y="0"/>
                              </a:cubicBezTo>
                              <a:cubicBezTo>
                                <a:pt x="14668" y="7442"/>
                                <a:pt x="14668" y="7442"/>
                                <a:pt x="14668" y="7442"/>
                              </a:cubicBezTo>
                              <a:cubicBezTo>
                                <a:pt x="19907" y="4252"/>
                                <a:pt x="19907" y="4252"/>
                                <a:pt x="19907" y="4252"/>
                              </a:cubicBezTo>
                              <a:cubicBezTo>
                                <a:pt x="25146" y="1063"/>
                                <a:pt x="30385" y="0"/>
                                <a:pt x="39815" y="0"/>
                              </a:cubicBezTo>
                              <a:cubicBezTo>
                                <a:pt x="39815" y="14884"/>
                                <a:pt x="39815" y="14884"/>
                                <a:pt x="39815" y="14884"/>
                              </a:cubicBezTo>
                              <a:cubicBezTo>
                                <a:pt x="30385" y="14884"/>
                                <a:pt x="24098" y="14884"/>
                                <a:pt x="19907" y="18073"/>
                              </a:cubicBezTo>
                              <a:cubicBezTo>
                                <a:pt x="14668" y="20200"/>
                                <a:pt x="14668" y="20200"/>
                                <a:pt x="14668" y="20200"/>
                              </a:cubicBezTo>
                              <a:cubicBezTo>
                                <a:pt x="14668" y="76546"/>
                                <a:pt x="14668" y="76546"/>
                                <a:pt x="14668" y="76546"/>
                              </a:cubicBezTo>
                              <a:cubicBezTo>
                                <a:pt x="0" y="76546"/>
                                <a:pt x="0" y="76546"/>
                                <a:pt x="0" y="76546"/>
                              </a:cubicBezTo>
                              <a:cubicBezTo>
                                <a:pt x="0" y="0"/>
                                <a:pt x="0" y="0"/>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83" name="Shape 11383"/>
                      <wps:cNvSpPr/>
                      <wps:spPr>
                        <a:xfrm>
                          <a:off x="720856" y="212207"/>
                          <a:ext cx="63912" cy="79735"/>
                        </a:xfrm>
                        <a:custGeom>
                          <a:avLst/>
                          <a:gdLst/>
                          <a:ahLst/>
                          <a:cxnLst/>
                          <a:rect l="0" t="0" r="0" b="0"/>
                          <a:pathLst>
                            <a:path w="63912" h="79735">
                              <a:moveTo>
                                <a:pt x="32480" y="0"/>
                              </a:moveTo>
                              <a:cubicBezTo>
                                <a:pt x="50291" y="0"/>
                                <a:pt x="61816" y="7441"/>
                                <a:pt x="62864" y="23388"/>
                              </a:cubicBezTo>
                              <a:cubicBezTo>
                                <a:pt x="48195" y="23388"/>
                                <a:pt x="48195" y="23388"/>
                                <a:pt x="48195" y="23388"/>
                              </a:cubicBezTo>
                              <a:cubicBezTo>
                                <a:pt x="48195" y="14883"/>
                                <a:pt x="41910" y="11694"/>
                                <a:pt x="32480" y="11694"/>
                              </a:cubicBezTo>
                              <a:cubicBezTo>
                                <a:pt x="23051" y="11694"/>
                                <a:pt x="15716" y="14883"/>
                                <a:pt x="15716" y="22325"/>
                              </a:cubicBezTo>
                              <a:cubicBezTo>
                                <a:pt x="15716" y="28704"/>
                                <a:pt x="22003" y="31893"/>
                                <a:pt x="34575" y="32956"/>
                              </a:cubicBezTo>
                              <a:cubicBezTo>
                                <a:pt x="38767" y="34020"/>
                                <a:pt x="38767" y="34020"/>
                                <a:pt x="38767" y="34020"/>
                              </a:cubicBezTo>
                              <a:cubicBezTo>
                                <a:pt x="54481" y="36147"/>
                                <a:pt x="63912" y="41462"/>
                                <a:pt x="63912" y="56346"/>
                              </a:cubicBezTo>
                              <a:cubicBezTo>
                                <a:pt x="63912" y="71231"/>
                                <a:pt x="51338" y="79735"/>
                                <a:pt x="32480" y="79735"/>
                              </a:cubicBezTo>
                              <a:cubicBezTo>
                                <a:pt x="13621" y="79735"/>
                                <a:pt x="1047" y="72293"/>
                                <a:pt x="0" y="55283"/>
                              </a:cubicBezTo>
                              <a:cubicBezTo>
                                <a:pt x="14668" y="55283"/>
                                <a:pt x="14668" y="55283"/>
                                <a:pt x="14668" y="55283"/>
                              </a:cubicBezTo>
                              <a:cubicBezTo>
                                <a:pt x="15716" y="63788"/>
                                <a:pt x="22003" y="66977"/>
                                <a:pt x="32480" y="66977"/>
                              </a:cubicBezTo>
                              <a:cubicBezTo>
                                <a:pt x="42956" y="66977"/>
                                <a:pt x="49243" y="63788"/>
                                <a:pt x="49243" y="56346"/>
                              </a:cubicBezTo>
                              <a:cubicBezTo>
                                <a:pt x="49243" y="48904"/>
                                <a:pt x="45052" y="46778"/>
                                <a:pt x="32480" y="44652"/>
                              </a:cubicBezTo>
                              <a:cubicBezTo>
                                <a:pt x="27241" y="44652"/>
                                <a:pt x="27241" y="44652"/>
                                <a:pt x="27241" y="44652"/>
                              </a:cubicBezTo>
                              <a:cubicBezTo>
                                <a:pt x="12573" y="42525"/>
                                <a:pt x="2095" y="37209"/>
                                <a:pt x="2095" y="22325"/>
                              </a:cubicBezTo>
                              <a:cubicBezTo>
                                <a:pt x="2095" y="6378"/>
                                <a:pt x="16764" y="0"/>
                                <a:pt x="3248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81" name="Shape 12481"/>
                      <wps:cNvSpPr/>
                      <wps:spPr>
                        <a:xfrm>
                          <a:off x="801531" y="213270"/>
                          <a:ext cx="14667" cy="76546"/>
                        </a:xfrm>
                        <a:custGeom>
                          <a:avLst/>
                          <a:gdLst/>
                          <a:ahLst/>
                          <a:cxnLst/>
                          <a:rect l="0" t="0" r="0" b="0"/>
                          <a:pathLst>
                            <a:path w="14667" h="76546">
                              <a:moveTo>
                                <a:pt x="0" y="0"/>
                              </a:moveTo>
                              <a:lnTo>
                                <a:pt x="14667" y="0"/>
                              </a:lnTo>
                              <a:lnTo>
                                <a:pt x="14667" y="76546"/>
                              </a:lnTo>
                              <a:lnTo>
                                <a:pt x="0" y="76546"/>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82" name="Shape 12482"/>
                      <wps:cNvSpPr/>
                      <wps:spPr>
                        <a:xfrm>
                          <a:off x="800484" y="185628"/>
                          <a:ext cx="15715" cy="14884"/>
                        </a:xfrm>
                        <a:custGeom>
                          <a:avLst/>
                          <a:gdLst/>
                          <a:ahLst/>
                          <a:cxnLst/>
                          <a:rect l="0" t="0" r="0" b="0"/>
                          <a:pathLst>
                            <a:path w="15715" h="14884">
                              <a:moveTo>
                                <a:pt x="0" y="0"/>
                              </a:moveTo>
                              <a:lnTo>
                                <a:pt x="15715" y="0"/>
                              </a:lnTo>
                              <a:lnTo>
                                <a:pt x="15715" y="14884"/>
                              </a:lnTo>
                              <a:lnTo>
                                <a:pt x="0" y="14884"/>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86" name="Shape 11386"/>
                      <wps:cNvSpPr/>
                      <wps:spPr>
                        <a:xfrm>
                          <a:off x="829819" y="195197"/>
                          <a:ext cx="50291" cy="94619"/>
                        </a:xfrm>
                        <a:custGeom>
                          <a:avLst/>
                          <a:gdLst/>
                          <a:ahLst/>
                          <a:cxnLst/>
                          <a:rect l="0" t="0" r="0" b="0"/>
                          <a:pathLst>
                            <a:path w="50291" h="94619">
                              <a:moveTo>
                                <a:pt x="13621" y="0"/>
                              </a:moveTo>
                              <a:cubicBezTo>
                                <a:pt x="28288" y="0"/>
                                <a:pt x="28288" y="0"/>
                                <a:pt x="28288" y="0"/>
                              </a:cubicBezTo>
                              <a:lnTo>
                                <a:pt x="28288" y="18073"/>
                              </a:lnTo>
                              <a:cubicBezTo>
                                <a:pt x="49244" y="18073"/>
                                <a:pt x="49244" y="18073"/>
                                <a:pt x="49244" y="18073"/>
                              </a:cubicBezTo>
                              <a:cubicBezTo>
                                <a:pt x="49244" y="31893"/>
                                <a:pt x="49244" y="31893"/>
                                <a:pt x="49244" y="31893"/>
                              </a:cubicBezTo>
                              <a:cubicBezTo>
                                <a:pt x="28288" y="31893"/>
                                <a:pt x="28288" y="31893"/>
                                <a:pt x="28288" y="31893"/>
                              </a:cubicBezTo>
                              <a:cubicBezTo>
                                <a:pt x="28288" y="69104"/>
                                <a:pt x="28288" y="69104"/>
                                <a:pt x="28288" y="69104"/>
                              </a:cubicBezTo>
                              <a:cubicBezTo>
                                <a:pt x="28288" y="76546"/>
                                <a:pt x="30383" y="80799"/>
                                <a:pt x="37718" y="80799"/>
                              </a:cubicBezTo>
                              <a:cubicBezTo>
                                <a:pt x="50291" y="80799"/>
                                <a:pt x="50291" y="80799"/>
                                <a:pt x="50291" y="80799"/>
                              </a:cubicBezTo>
                              <a:cubicBezTo>
                                <a:pt x="50291" y="94619"/>
                                <a:pt x="50291" y="94619"/>
                                <a:pt x="50291" y="94619"/>
                              </a:cubicBezTo>
                              <a:cubicBezTo>
                                <a:pt x="35623" y="94619"/>
                                <a:pt x="35623" y="94619"/>
                                <a:pt x="35623" y="94619"/>
                              </a:cubicBezTo>
                              <a:cubicBezTo>
                                <a:pt x="18859" y="94619"/>
                                <a:pt x="13621" y="86115"/>
                                <a:pt x="13621" y="69104"/>
                              </a:cubicBezTo>
                              <a:cubicBezTo>
                                <a:pt x="13621" y="31893"/>
                                <a:pt x="13621" y="31893"/>
                                <a:pt x="13621" y="31893"/>
                              </a:cubicBezTo>
                              <a:cubicBezTo>
                                <a:pt x="0" y="31893"/>
                                <a:pt x="0" y="31893"/>
                                <a:pt x="0" y="31893"/>
                              </a:cubicBezTo>
                              <a:cubicBezTo>
                                <a:pt x="0" y="18073"/>
                                <a:pt x="0" y="18073"/>
                                <a:pt x="0" y="18073"/>
                              </a:cubicBezTo>
                              <a:cubicBezTo>
                                <a:pt x="13621" y="18073"/>
                                <a:pt x="13621" y="18073"/>
                                <a:pt x="13621" y="18073"/>
                              </a:cubicBezTo>
                              <a:cubicBezTo>
                                <a:pt x="13621" y="0"/>
                                <a:pt x="13621" y="0"/>
                                <a:pt x="13621"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87" name="Shape 11387"/>
                      <wps:cNvSpPr/>
                      <wps:spPr>
                        <a:xfrm>
                          <a:off x="885349" y="213270"/>
                          <a:ext cx="76483" cy="107377"/>
                        </a:xfrm>
                        <a:custGeom>
                          <a:avLst/>
                          <a:gdLst/>
                          <a:ahLst/>
                          <a:cxnLst/>
                          <a:rect l="0" t="0" r="0" b="0"/>
                          <a:pathLst>
                            <a:path w="76483" h="107377">
                              <a:moveTo>
                                <a:pt x="0" y="0"/>
                              </a:moveTo>
                              <a:lnTo>
                                <a:pt x="15715" y="0"/>
                              </a:lnTo>
                              <a:lnTo>
                                <a:pt x="38765" y="58472"/>
                              </a:lnTo>
                              <a:lnTo>
                                <a:pt x="61814" y="0"/>
                              </a:lnTo>
                              <a:lnTo>
                                <a:pt x="76483" y="0"/>
                              </a:lnTo>
                              <a:lnTo>
                                <a:pt x="34574" y="107377"/>
                              </a:lnTo>
                              <a:lnTo>
                                <a:pt x="19906" y="107377"/>
                              </a:lnTo>
                              <a:lnTo>
                                <a:pt x="31431" y="76546"/>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88" name="Shape 11388"/>
                      <wps:cNvSpPr/>
                      <wps:spPr>
                        <a:xfrm>
                          <a:off x="1005836" y="181375"/>
                          <a:ext cx="94295" cy="110568"/>
                        </a:xfrm>
                        <a:custGeom>
                          <a:avLst/>
                          <a:gdLst/>
                          <a:ahLst/>
                          <a:cxnLst/>
                          <a:rect l="0" t="0" r="0" b="0"/>
                          <a:pathLst>
                            <a:path w="94295" h="110568">
                              <a:moveTo>
                                <a:pt x="49243" y="0"/>
                              </a:moveTo>
                              <a:cubicBezTo>
                                <a:pt x="72292" y="0"/>
                                <a:pt x="91152" y="11695"/>
                                <a:pt x="94295" y="34021"/>
                              </a:cubicBezTo>
                              <a:cubicBezTo>
                                <a:pt x="78579" y="34021"/>
                                <a:pt x="78579" y="34021"/>
                                <a:pt x="78579" y="34021"/>
                              </a:cubicBezTo>
                              <a:cubicBezTo>
                                <a:pt x="75436" y="21264"/>
                                <a:pt x="64959" y="14884"/>
                                <a:pt x="49243" y="14884"/>
                              </a:cubicBezTo>
                              <a:cubicBezTo>
                                <a:pt x="30383" y="14884"/>
                                <a:pt x="14668" y="28704"/>
                                <a:pt x="14668" y="54221"/>
                              </a:cubicBezTo>
                              <a:cubicBezTo>
                                <a:pt x="14668" y="55283"/>
                                <a:pt x="14668" y="55283"/>
                                <a:pt x="14668" y="55283"/>
                              </a:cubicBezTo>
                              <a:cubicBezTo>
                                <a:pt x="14668" y="80799"/>
                                <a:pt x="30383" y="95683"/>
                                <a:pt x="49243" y="95683"/>
                              </a:cubicBezTo>
                              <a:cubicBezTo>
                                <a:pt x="64959" y="95683"/>
                                <a:pt x="76483" y="87178"/>
                                <a:pt x="79626" y="75484"/>
                              </a:cubicBezTo>
                              <a:cubicBezTo>
                                <a:pt x="94295" y="75484"/>
                                <a:pt x="94295" y="75484"/>
                                <a:pt x="94295" y="75484"/>
                              </a:cubicBezTo>
                              <a:cubicBezTo>
                                <a:pt x="92199" y="96746"/>
                                <a:pt x="73340" y="110568"/>
                                <a:pt x="49243" y="110568"/>
                              </a:cubicBezTo>
                              <a:cubicBezTo>
                                <a:pt x="22002" y="110568"/>
                                <a:pt x="0" y="90367"/>
                                <a:pt x="0" y="55283"/>
                              </a:cubicBezTo>
                              <a:cubicBezTo>
                                <a:pt x="0" y="54221"/>
                                <a:pt x="0" y="54221"/>
                                <a:pt x="0" y="54221"/>
                              </a:cubicBezTo>
                              <a:cubicBezTo>
                                <a:pt x="0" y="19137"/>
                                <a:pt x="22002" y="0"/>
                                <a:pt x="49243"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89" name="Shape 11389"/>
                      <wps:cNvSpPr/>
                      <wps:spPr>
                        <a:xfrm>
                          <a:off x="1112704" y="212388"/>
                          <a:ext cx="36669" cy="79554"/>
                        </a:xfrm>
                        <a:custGeom>
                          <a:avLst/>
                          <a:gdLst/>
                          <a:ahLst/>
                          <a:cxnLst/>
                          <a:rect l="0" t="0" r="0" b="0"/>
                          <a:pathLst>
                            <a:path w="36669" h="79554">
                              <a:moveTo>
                                <a:pt x="36669" y="0"/>
                              </a:moveTo>
                              <a:lnTo>
                                <a:pt x="36669" y="13004"/>
                              </a:lnTo>
                              <a:lnTo>
                                <a:pt x="21085" y="19354"/>
                              </a:lnTo>
                              <a:cubicBezTo>
                                <a:pt x="17025" y="23739"/>
                                <a:pt x="14667" y="30118"/>
                                <a:pt x="14667" y="38092"/>
                              </a:cubicBezTo>
                              <a:lnTo>
                                <a:pt x="14667" y="40217"/>
                              </a:lnTo>
                              <a:cubicBezTo>
                                <a:pt x="14667" y="47660"/>
                                <a:pt x="17025" y="54038"/>
                                <a:pt x="20954" y="58557"/>
                              </a:cubicBezTo>
                              <a:lnTo>
                                <a:pt x="36669" y="65733"/>
                              </a:lnTo>
                              <a:lnTo>
                                <a:pt x="36669" y="79554"/>
                              </a:lnTo>
                              <a:lnTo>
                                <a:pt x="22542" y="76847"/>
                              </a:lnTo>
                              <a:cubicBezTo>
                                <a:pt x="9429" y="71514"/>
                                <a:pt x="0" y="58557"/>
                                <a:pt x="0" y="40217"/>
                              </a:cubicBezTo>
                              <a:cubicBezTo>
                                <a:pt x="0" y="38092"/>
                                <a:pt x="0" y="38092"/>
                                <a:pt x="0" y="38092"/>
                              </a:cubicBezTo>
                              <a:cubicBezTo>
                                <a:pt x="0" y="19752"/>
                                <a:pt x="9429" y="7394"/>
                                <a:pt x="22984" y="2361"/>
                              </a:cubicBezTo>
                              <a:lnTo>
                                <a:pt x="36669"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90" name="Shape 11390"/>
                      <wps:cNvSpPr/>
                      <wps:spPr>
                        <a:xfrm>
                          <a:off x="1149373" y="212207"/>
                          <a:ext cx="37719" cy="79735"/>
                        </a:xfrm>
                        <a:custGeom>
                          <a:avLst/>
                          <a:gdLst/>
                          <a:ahLst/>
                          <a:cxnLst/>
                          <a:rect l="0" t="0" r="0" b="0"/>
                          <a:pathLst>
                            <a:path w="37719" h="79735">
                              <a:moveTo>
                                <a:pt x="1049" y="0"/>
                              </a:moveTo>
                              <a:cubicBezTo>
                                <a:pt x="22003" y="0"/>
                                <a:pt x="37719" y="13820"/>
                                <a:pt x="37719" y="38273"/>
                              </a:cubicBezTo>
                              <a:lnTo>
                                <a:pt x="37719" y="40398"/>
                              </a:lnTo>
                              <a:cubicBezTo>
                                <a:pt x="37719" y="64851"/>
                                <a:pt x="22003" y="79735"/>
                                <a:pt x="1" y="79735"/>
                              </a:cubicBezTo>
                              <a:lnTo>
                                <a:pt x="0" y="79735"/>
                              </a:lnTo>
                              <a:lnTo>
                                <a:pt x="0" y="65913"/>
                              </a:lnTo>
                              <a:lnTo>
                                <a:pt x="1" y="65914"/>
                              </a:lnTo>
                              <a:cubicBezTo>
                                <a:pt x="14668" y="65914"/>
                                <a:pt x="22003" y="55283"/>
                                <a:pt x="22003" y="40398"/>
                              </a:cubicBezTo>
                              <a:cubicBezTo>
                                <a:pt x="22003" y="38273"/>
                                <a:pt x="22003" y="38273"/>
                                <a:pt x="22003" y="38273"/>
                              </a:cubicBezTo>
                              <a:cubicBezTo>
                                <a:pt x="22003" y="22325"/>
                                <a:pt x="14668" y="12757"/>
                                <a:pt x="1049" y="12757"/>
                              </a:cubicBezTo>
                              <a:lnTo>
                                <a:pt x="0" y="13185"/>
                              </a:lnTo>
                              <a:lnTo>
                                <a:pt x="0" y="181"/>
                              </a:lnTo>
                              <a:lnTo>
                                <a:pt x="1049"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83" name="Shape 12483"/>
                      <wps:cNvSpPr/>
                      <wps:spPr>
                        <a:xfrm>
                          <a:off x="1203854" y="182438"/>
                          <a:ext cx="13621" cy="107377"/>
                        </a:xfrm>
                        <a:custGeom>
                          <a:avLst/>
                          <a:gdLst/>
                          <a:ahLst/>
                          <a:cxnLst/>
                          <a:rect l="0" t="0" r="0" b="0"/>
                          <a:pathLst>
                            <a:path w="13621" h="107377">
                              <a:moveTo>
                                <a:pt x="0" y="0"/>
                              </a:moveTo>
                              <a:lnTo>
                                <a:pt x="13621" y="0"/>
                              </a:lnTo>
                              <a:lnTo>
                                <a:pt x="13621" y="107377"/>
                              </a:lnTo>
                              <a:lnTo>
                                <a:pt x="0" y="10737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84" name="Shape 12484"/>
                      <wps:cNvSpPr/>
                      <wps:spPr>
                        <a:xfrm>
                          <a:off x="1240526" y="182438"/>
                          <a:ext cx="14667" cy="107377"/>
                        </a:xfrm>
                        <a:custGeom>
                          <a:avLst/>
                          <a:gdLst/>
                          <a:ahLst/>
                          <a:cxnLst/>
                          <a:rect l="0" t="0" r="0" b="0"/>
                          <a:pathLst>
                            <a:path w="14667" h="107377">
                              <a:moveTo>
                                <a:pt x="0" y="0"/>
                              </a:moveTo>
                              <a:lnTo>
                                <a:pt x="14667" y="0"/>
                              </a:lnTo>
                              <a:lnTo>
                                <a:pt x="14667" y="107377"/>
                              </a:lnTo>
                              <a:lnTo>
                                <a:pt x="0" y="10737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93" name="Shape 11393"/>
                      <wps:cNvSpPr/>
                      <wps:spPr>
                        <a:xfrm>
                          <a:off x="1271957" y="212473"/>
                          <a:ext cx="35098" cy="79371"/>
                        </a:xfrm>
                        <a:custGeom>
                          <a:avLst/>
                          <a:gdLst/>
                          <a:ahLst/>
                          <a:cxnLst/>
                          <a:rect l="0" t="0" r="0" b="0"/>
                          <a:pathLst>
                            <a:path w="35098" h="79371">
                              <a:moveTo>
                                <a:pt x="35098" y="0"/>
                              </a:moveTo>
                              <a:lnTo>
                                <a:pt x="35098" y="12017"/>
                              </a:lnTo>
                              <a:lnTo>
                                <a:pt x="22133" y="16876"/>
                              </a:lnTo>
                              <a:cubicBezTo>
                                <a:pt x="18335" y="20464"/>
                                <a:pt x="15716" y="25780"/>
                                <a:pt x="14667" y="32690"/>
                              </a:cubicBezTo>
                              <a:lnTo>
                                <a:pt x="35098" y="32690"/>
                              </a:lnTo>
                              <a:lnTo>
                                <a:pt x="35098" y="43323"/>
                              </a:lnTo>
                              <a:lnTo>
                                <a:pt x="14667" y="43323"/>
                              </a:lnTo>
                              <a:cubicBezTo>
                                <a:pt x="15192" y="50764"/>
                                <a:pt x="17549" y="56345"/>
                                <a:pt x="21216" y="60066"/>
                              </a:cubicBezTo>
                              <a:lnTo>
                                <a:pt x="35098" y="65445"/>
                              </a:lnTo>
                              <a:lnTo>
                                <a:pt x="35098" y="79371"/>
                              </a:lnTo>
                              <a:lnTo>
                                <a:pt x="21216" y="76762"/>
                              </a:lnTo>
                              <a:cubicBezTo>
                                <a:pt x="8251" y="71429"/>
                                <a:pt x="0" y="58472"/>
                                <a:pt x="0" y="40132"/>
                              </a:cubicBezTo>
                              <a:cubicBezTo>
                                <a:pt x="0" y="38007"/>
                                <a:pt x="0" y="38007"/>
                                <a:pt x="0" y="38007"/>
                              </a:cubicBezTo>
                              <a:cubicBezTo>
                                <a:pt x="0" y="19667"/>
                                <a:pt x="8251" y="7308"/>
                                <a:pt x="21658" y="2275"/>
                              </a:cubicBezTo>
                              <a:lnTo>
                                <a:pt x="35098"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94" name="Shape 11394"/>
                      <wps:cNvSpPr/>
                      <wps:spPr>
                        <a:xfrm>
                          <a:off x="1307055" y="266427"/>
                          <a:ext cx="34051" cy="25515"/>
                        </a:xfrm>
                        <a:custGeom>
                          <a:avLst/>
                          <a:gdLst/>
                          <a:ahLst/>
                          <a:cxnLst/>
                          <a:rect l="0" t="0" r="0" b="0"/>
                          <a:pathLst>
                            <a:path w="34051" h="25515">
                              <a:moveTo>
                                <a:pt x="19383" y="0"/>
                              </a:moveTo>
                              <a:cubicBezTo>
                                <a:pt x="34051" y="0"/>
                                <a:pt x="34051" y="0"/>
                                <a:pt x="34051" y="0"/>
                              </a:cubicBezTo>
                              <a:cubicBezTo>
                                <a:pt x="31955" y="15947"/>
                                <a:pt x="20431" y="25515"/>
                                <a:pt x="524" y="25515"/>
                              </a:cubicBezTo>
                              <a:lnTo>
                                <a:pt x="0" y="25417"/>
                              </a:lnTo>
                              <a:lnTo>
                                <a:pt x="0" y="11491"/>
                              </a:lnTo>
                              <a:lnTo>
                                <a:pt x="524" y="11694"/>
                              </a:lnTo>
                              <a:cubicBezTo>
                                <a:pt x="11002" y="11694"/>
                                <a:pt x="17288" y="7442"/>
                                <a:pt x="19383"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95" name="Shape 11395"/>
                      <wps:cNvSpPr/>
                      <wps:spPr>
                        <a:xfrm>
                          <a:off x="1307055" y="212207"/>
                          <a:ext cx="35099" cy="43589"/>
                        </a:xfrm>
                        <a:custGeom>
                          <a:avLst/>
                          <a:gdLst/>
                          <a:ahLst/>
                          <a:cxnLst/>
                          <a:rect l="0" t="0" r="0" b="0"/>
                          <a:pathLst>
                            <a:path w="35099" h="43589">
                              <a:moveTo>
                                <a:pt x="1572" y="0"/>
                              </a:moveTo>
                              <a:cubicBezTo>
                                <a:pt x="21479" y="0"/>
                                <a:pt x="35099" y="13820"/>
                                <a:pt x="35099" y="37209"/>
                              </a:cubicBezTo>
                              <a:cubicBezTo>
                                <a:pt x="35099" y="43589"/>
                                <a:pt x="35099" y="43589"/>
                                <a:pt x="35099" y="43589"/>
                              </a:cubicBezTo>
                              <a:lnTo>
                                <a:pt x="0" y="43589"/>
                              </a:lnTo>
                              <a:lnTo>
                                <a:pt x="0" y="32956"/>
                              </a:lnTo>
                              <a:lnTo>
                                <a:pt x="3193" y="32956"/>
                              </a:lnTo>
                              <a:cubicBezTo>
                                <a:pt x="20431" y="32956"/>
                                <a:pt x="20431" y="32956"/>
                                <a:pt x="20431" y="32956"/>
                              </a:cubicBezTo>
                              <a:cubicBezTo>
                                <a:pt x="20431" y="20200"/>
                                <a:pt x="13097" y="11694"/>
                                <a:pt x="1572" y="11694"/>
                              </a:cubicBezTo>
                              <a:lnTo>
                                <a:pt x="0" y="12283"/>
                              </a:lnTo>
                              <a:lnTo>
                                <a:pt x="0" y="266"/>
                              </a:lnTo>
                              <a:lnTo>
                                <a:pt x="1572"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96" name="Shape 11396"/>
                      <wps:cNvSpPr/>
                      <wps:spPr>
                        <a:xfrm>
                          <a:off x="1356823" y="296194"/>
                          <a:ext cx="33003" cy="24453"/>
                        </a:xfrm>
                        <a:custGeom>
                          <a:avLst/>
                          <a:gdLst/>
                          <a:ahLst/>
                          <a:cxnLst/>
                          <a:rect l="0" t="0" r="0" b="0"/>
                          <a:pathLst>
                            <a:path w="33003" h="24453">
                              <a:moveTo>
                                <a:pt x="0" y="0"/>
                              </a:moveTo>
                              <a:cubicBezTo>
                                <a:pt x="14668" y="0"/>
                                <a:pt x="14668" y="0"/>
                                <a:pt x="14668" y="0"/>
                              </a:cubicBezTo>
                              <a:cubicBezTo>
                                <a:pt x="15715" y="4253"/>
                                <a:pt x="17811" y="7443"/>
                                <a:pt x="20954" y="9569"/>
                              </a:cubicBezTo>
                              <a:lnTo>
                                <a:pt x="33003" y="12626"/>
                              </a:lnTo>
                              <a:lnTo>
                                <a:pt x="33003" y="24453"/>
                              </a:lnTo>
                              <a:lnTo>
                                <a:pt x="29684" y="24453"/>
                              </a:lnTo>
                              <a:lnTo>
                                <a:pt x="10477" y="19137"/>
                              </a:lnTo>
                              <a:cubicBezTo>
                                <a:pt x="4714" y="14884"/>
                                <a:pt x="1048" y="8505"/>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97" name="Shape 11397"/>
                      <wps:cNvSpPr/>
                      <wps:spPr>
                        <a:xfrm>
                          <a:off x="1354727" y="212207"/>
                          <a:ext cx="35099" cy="78673"/>
                        </a:xfrm>
                        <a:custGeom>
                          <a:avLst/>
                          <a:gdLst/>
                          <a:ahLst/>
                          <a:cxnLst/>
                          <a:rect l="0" t="0" r="0" b="0"/>
                          <a:pathLst>
                            <a:path w="35099" h="78673">
                              <a:moveTo>
                                <a:pt x="33527" y="0"/>
                              </a:moveTo>
                              <a:lnTo>
                                <a:pt x="35099" y="306"/>
                              </a:lnTo>
                              <a:lnTo>
                                <a:pt x="35099" y="14041"/>
                              </a:lnTo>
                              <a:lnTo>
                                <a:pt x="20824" y="20066"/>
                              </a:lnTo>
                              <a:cubicBezTo>
                                <a:pt x="17026" y="24186"/>
                                <a:pt x="14669" y="30299"/>
                                <a:pt x="14669" y="38273"/>
                              </a:cubicBezTo>
                              <a:cubicBezTo>
                                <a:pt x="14669" y="40398"/>
                                <a:pt x="14669" y="40398"/>
                                <a:pt x="14669" y="40398"/>
                              </a:cubicBezTo>
                              <a:cubicBezTo>
                                <a:pt x="14669" y="47840"/>
                                <a:pt x="16764" y="53688"/>
                                <a:pt x="20431" y="57675"/>
                              </a:cubicBezTo>
                              <a:lnTo>
                                <a:pt x="35099" y="63578"/>
                              </a:lnTo>
                              <a:lnTo>
                                <a:pt x="35099" y="78299"/>
                              </a:lnTo>
                              <a:lnTo>
                                <a:pt x="33527" y="78673"/>
                              </a:lnTo>
                              <a:cubicBezTo>
                                <a:pt x="13621" y="78673"/>
                                <a:pt x="0" y="63788"/>
                                <a:pt x="0" y="41462"/>
                              </a:cubicBezTo>
                              <a:cubicBezTo>
                                <a:pt x="0" y="38273"/>
                                <a:pt x="0" y="38273"/>
                                <a:pt x="0" y="38273"/>
                              </a:cubicBezTo>
                              <a:cubicBezTo>
                                <a:pt x="0" y="14883"/>
                                <a:pt x="13621" y="0"/>
                                <a:pt x="33527"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98" name="Shape 11398"/>
                      <wps:cNvSpPr/>
                      <wps:spPr>
                        <a:xfrm>
                          <a:off x="1389826" y="212513"/>
                          <a:ext cx="34050" cy="108134"/>
                        </a:xfrm>
                        <a:custGeom>
                          <a:avLst/>
                          <a:gdLst/>
                          <a:ahLst/>
                          <a:cxnLst/>
                          <a:rect l="0" t="0" r="0" b="0"/>
                          <a:pathLst>
                            <a:path w="34050" h="108134">
                              <a:moveTo>
                                <a:pt x="0" y="0"/>
                              </a:moveTo>
                              <a:lnTo>
                                <a:pt x="10738" y="2086"/>
                              </a:lnTo>
                              <a:cubicBezTo>
                                <a:pt x="14143" y="3415"/>
                                <a:pt x="16763" y="5009"/>
                                <a:pt x="18335" y="6072"/>
                              </a:cubicBezTo>
                              <a:cubicBezTo>
                                <a:pt x="20431" y="7135"/>
                                <a:pt x="20431" y="7135"/>
                                <a:pt x="20431" y="7135"/>
                              </a:cubicBezTo>
                              <a:cubicBezTo>
                                <a:pt x="22526" y="757"/>
                                <a:pt x="22526" y="757"/>
                                <a:pt x="22526" y="757"/>
                              </a:cubicBezTo>
                              <a:cubicBezTo>
                                <a:pt x="34050" y="757"/>
                                <a:pt x="34050" y="757"/>
                                <a:pt x="34050" y="757"/>
                              </a:cubicBezTo>
                              <a:cubicBezTo>
                                <a:pt x="34050" y="74114"/>
                                <a:pt x="34050" y="74114"/>
                                <a:pt x="34050" y="74114"/>
                              </a:cubicBezTo>
                              <a:cubicBezTo>
                                <a:pt x="34050" y="85809"/>
                                <a:pt x="30907" y="94580"/>
                                <a:pt x="25144" y="100427"/>
                              </a:cubicBezTo>
                              <a:lnTo>
                                <a:pt x="3508" y="108134"/>
                              </a:lnTo>
                              <a:lnTo>
                                <a:pt x="0" y="108134"/>
                              </a:lnTo>
                              <a:lnTo>
                                <a:pt x="0" y="96308"/>
                              </a:lnTo>
                              <a:lnTo>
                                <a:pt x="523" y="96440"/>
                              </a:lnTo>
                              <a:cubicBezTo>
                                <a:pt x="13096" y="96440"/>
                                <a:pt x="20431" y="88998"/>
                                <a:pt x="20431" y="75177"/>
                              </a:cubicBezTo>
                              <a:lnTo>
                                <a:pt x="20431" y="69861"/>
                              </a:lnTo>
                              <a:cubicBezTo>
                                <a:pt x="18335" y="70925"/>
                                <a:pt x="18335" y="70925"/>
                                <a:pt x="18335" y="70925"/>
                              </a:cubicBezTo>
                              <a:cubicBezTo>
                                <a:pt x="16763" y="71988"/>
                                <a:pt x="14143" y="73848"/>
                                <a:pt x="10738" y="75443"/>
                              </a:cubicBezTo>
                              <a:lnTo>
                                <a:pt x="0" y="77994"/>
                              </a:lnTo>
                              <a:lnTo>
                                <a:pt x="0" y="63272"/>
                              </a:lnTo>
                              <a:lnTo>
                                <a:pt x="523" y="63483"/>
                              </a:lnTo>
                              <a:cubicBezTo>
                                <a:pt x="8905" y="63483"/>
                                <a:pt x="14144" y="60294"/>
                                <a:pt x="18335" y="58166"/>
                              </a:cubicBezTo>
                              <a:cubicBezTo>
                                <a:pt x="20431" y="57103"/>
                                <a:pt x="20431" y="57103"/>
                                <a:pt x="20431" y="57103"/>
                              </a:cubicBezTo>
                              <a:cubicBezTo>
                                <a:pt x="20431" y="20957"/>
                                <a:pt x="20431" y="20957"/>
                                <a:pt x="20431" y="20957"/>
                              </a:cubicBezTo>
                              <a:cubicBezTo>
                                <a:pt x="18335" y="18830"/>
                                <a:pt x="18335" y="18830"/>
                                <a:pt x="18335" y="18830"/>
                              </a:cubicBezTo>
                              <a:cubicBezTo>
                                <a:pt x="14144" y="16705"/>
                                <a:pt x="8905" y="13515"/>
                                <a:pt x="523" y="13515"/>
                              </a:cubicBezTo>
                              <a:lnTo>
                                <a:pt x="0" y="13735"/>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99" name="Shape 11399"/>
                      <wps:cNvSpPr/>
                      <wps:spPr>
                        <a:xfrm>
                          <a:off x="1441687" y="212473"/>
                          <a:ext cx="35099" cy="79371"/>
                        </a:xfrm>
                        <a:custGeom>
                          <a:avLst/>
                          <a:gdLst/>
                          <a:ahLst/>
                          <a:cxnLst/>
                          <a:rect l="0" t="0" r="0" b="0"/>
                          <a:pathLst>
                            <a:path w="35099" h="79371">
                              <a:moveTo>
                                <a:pt x="35099" y="0"/>
                              </a:moveTo>
                              <a:lnTo>
                                <a:pt x="35099" y="12001"/>
                              </a:lnTo>
                              <a:lnTo>
                                <a:pt x="21741" y="16876"/>
                              </a:lnTo>
                              <a:cubicBezTo>
                                <a:pt x="17812" y="20464"/>
                                <a:pt x="15193" y="25780"/>
                                <a:pt x="14669" y="32690"/>
                              </a:cubicBezTo>
                              <a:lnTo>
                                <a:pt x="35099" y="32690"/>
                              </a:lnTo>
                              <a:lnTo>
                                <a:pt x="35099" y="43323"/>
                              </a:lnTo>
                              <a:lnTo>
                                <a:pt x="14669" y="43323"/>
                              </a:lnTo>
                              <a:cubicBezTo>
                                <a:pt x="14669" y="50764"/>
                                <a:pt x="16764" y="56345"/>
                                <a:pt x="20431" y="60066"/>
                              </a:cubicBezTo>
                              <a:lnTo>
                                <a:pt x="35099" y="65456"/>
                              </a:lnTo>
                              <a:lnTo>
                                <a:pt x="35099" y="79371"/>
                              </a:lnTo>
                              <a:lnTo>
                                <a:pt x="21217" y="76762"/>
                              </a:lnTo>
                              <a:cubicBezTo>
                                <a:pt x="8251" y="71429"/>
                                <a:pt x="0" y="58472"/>
                                <a:pt x="0" y="40132"/>
                              </a:cubicBezTo>
                              <a:cubicBezTo>
                                <a:pt x="0" y="38007"/>
                                <a:pt x="0" y="38007"/>
                                <a:pt x="0" y="38007"/>
                              </a:cubicBezTo>
                              <a:cubicBezTo>
                                <a:pt x="0" y="19667"/>
                                <a:pt x="8251" y="7309"/>
                                <a:pt x="21659" y="2275"/>
                              </a:cubicBezTo>
                              <a:lnTo>
                                <a:pt x="35099"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00" name="Shape 11400"/>
                      <wps:cNvSpPr/>
                      <wps:spPr>
                        <a:xfrm>
                          <a:off x="1476787" y="266427"/>
                          <a:ext cx="33002" cy="25515"/>
                        </a:xfrm>
                        <a:custGeom>
                          <a:avLst/>
                          <a:gdLst/>
                          <a:ahLst/>
                          <a:cxnLst/>
                          <a:rect l="0" t="0" r="0" b="0"/>
                          <a:pathLst>
                            <a:path w="33002" h="25515">
                              <a:moveTo>
                                <a:pt x="19383" y="0"/>
                              </a:moveTo>
                              <a:cubicBezTo>
                                <a:pt x="33002" y="0"/>
                                <a:pt x="33002" y="0"/>
                                <a:pt x="33002" y="0"/>
                              </a:cubicBezTo>
                              <a:cubicBezTo>
                                <a:pt x="30908" y="15947"/>
                                <a:pt x="19383" y="25515"/>
                                <a:pt x="523" y="25515"/>
                              </a:cubicBezTo>
                              <a:lnTo>
                                <a:pt x="0" y="25417"/>
                              </a:lnTo>
                              <a:lnTo>
                                <a:pt x="0" y="11502"/>
                              </a:lnTo>
                              <a:lnTo>
                                <a:pt x="523" y="11694"/>
                              </a:lnTo>
                              <a:cubicBezTo>
                                <a:pt x="11001" y="11694"/>
                                <a:pt x="17287" y="7442"/>
                                <a:pt x="19383"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01" name="Shape 11401"/>
                      <wps:cNvSpPr/>
                      <wps:spPr>
                        <a:xfrm>
                          <a:off x="1476787" y="212207"/>
                          <a:ext cx="35098" cy="43589"/>
                        </a:xfrm>
                        <a:custGeom>
                          <a:avLst/>
                          <a:gdLst/>
                          <a:ahLst/>
                          <a:cxnLst/>
                          <a:rect l="0" t="0" r="0" b="0"/>
                          <a:pathLst>
                            <a:path w="35098" h="43589">
                              <a:moveTo>
                                <a:pt x="1571" y="0"/>
                              </a:moveTo>
                              <a:cubicBezTo>
                                <a:pt x="21478" y="0"/>
                                <a:pt x="35098" y="13820"/>
                                <a:pt x="35098" y="37209"/>
                              </a:cubicBezTo>
                              <a:cubicBezTo>
                                <a:pt x="35098" y="43589"/>
                                <a:pt x="35098" y="43589"/>
                                <a:pt x="35098" y="43589"/>
                              </a:cubicBezTo>
                              <a:lnTo>
                                <a:pt x="0" y="43589"/>
                              </a:lnTo>
                              <a:lnTo>
                                <a:pt x="0" y="32956"/>
                              </a:lnTo>
                              <a:lnTo>
                                <a:pt x="3192" y="32956"/>
                              </a:lnTo>
                              <a:cubicBezTo>
                                <a:pt x="20431" y="32956"/>
                                <a:pt x="20431" y="32956"/>
                                <a:pt x="20431" y="32956"/>
                              </a:cubicBezTo>
                              <a:cubicBezTo>
                                <a:pt x="20431" y="20200"/>
                                <a:pt x="13096" y="11694"/>
                                <a:pt x="1571" y="11694"/>
                              </a:cubicBezTo>
                              <a:lnTo>
                                <a:pt x="0" y="12267"/>
                              </a:lnTo>
                              <a:lnTo>
                                <a:pt x="0" y="266"/>
                              </a:lnTo>
                              <a:lnTo>
                                <a:pt x="1571"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02" name="Shape 11402"/>
                      <wps:cNvSpPr/>
                      <wps:spPr>
                        <a:xfrm>
                          <a:off x="9091" y="0"/>
                          <a:ext cx="38108" cy="109846"/>
                        </a:xfrm>
                        <a:custGeom>
                          <a:avLst/>
                          <a:gdLst/>
                          <a:ahLst/>
                          <a:cxnLst/>
                          <a:rect l="0" t="0" r="0" b="0"/>
                          <a:pathLst>
                            <a:path w="38108" h="109846">
                              <a:moveTo>
                                <a:pt x="0" y="0"/>
                              </a:moveTo>
                              <a:lnTo>
                                <a:pt x="38108" y="0"/>
                              </a:lnTo>
                              <a:lnTo>
                                <a:pt x="38108" y="7613"/>
                              </a:lnTo>
                              <a:lnTo>
                                <a:pt x="7515" y="7613"/>
                              </a:lnTo>
                              <a:cubicBezTo>
                                <a:pt x="7515" y="50030"/>
                                <a:pt x="7515" y="50030"/>
                                <a:pt x="7515" y="50030"/>
                              </a:cubicBezTo>
                              <a:cubicBezTo>
                                <a:pt x="23616" y="50030"/>
                                <a:pt x="31667" y="50030"/>
                                <a:pt x="35693" y="50030"/>
                              </a:cubicBezTo>
                              <a:lnTo>
                                <a:pt x="38108" y="50030"/>
                              </a:lnTo>
                              <a:lnTo>
                                <a:pt x="38108" y="57641"/>
                              </a:lnTo>
                              <a:lnTo>
                                <a:pt x="7515" y="57641"/>
                              </a:lnTo>
                              <a:cubicBezTo>
                                <a:pt x="7515" y="102233"/>
                                <a:pt x="7515" y="102233"/>
                                <a:pt x="7515" y="102233"/>
                              </a:cubicBezTo>
                              <a:cubicBezTo>
                                <a:pt x="16371" y="102233"/>
                                <a:pt x="23013" y="102233"/>
                                <a:pt x="27994" y="102233"/>
                              </a:cubicBezTo>
                              <a:lnTo>
                                <a:pt x="38108" y="102233"/>
                              </a:lnTo>
                              <a:lnTo>
                                <a:pt x="38108" y="109846"/>
                              </a:lnTo>
                              <a:lnTo>
                                <a:pt x="18115" y="109846"/>
                              </a:lnTo>
                              <a:cubicBezTo>
                                <a:pt x="0" y="109846"/>
                                <a:pt x="0" y="109846"/>
                                <a:pt x="0" y="109846"/>
                              </a:cubicBezTo>
                              <a:cubicBezTo>
                                <a:pt x="0" y="0"/>
                                <a:pt x="0" y="0"/>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03" name="Shape 11403"/>
                      <wps:cNvSpPr/>
                      <wps:spPr>
                        <a:xfrm>
                          <a:off x="47199" y="0"/>
                          <a:ext cx="38109" cy="109846"/>
                        </a:xfrm>
                        <a:custGeom>
                          <a:avLst/>
                          <a:gdLst/>
                          <a:ahLst/>
                          <a:cxnLst/>
                          <a:rect l="0" t="0" r="0" b="0"/>
                          <a:pathLst>
                            <a:path w="38109" h="109846">
                              <a:moveTo>
                                <a:pt x="0" y="0"/>
                              </a:moveTo>
                              <a:lnTo>
                                <a:pt x="1610" y="0"/>
                              </a:lnTo>
                              <a:cubicBezTo>
                                <a:pt x="22006" y="0"/>
                                <a:pt x="34888" y="9788"/>
                                <a:pt x="34888" y="28277"/>
                              </a:cubicBezTo>
                              <a:cubicBezTo>
                                <a:pt x="34888" y="41328"/>
                                <a:pt x="29521" y="50030"/>
                                <a:pt x="17712" y="53292"/>
                              </a:cubicBezTo>
                              <a:cubicBezTo>
                                <a:pt x="31667" y="57641"/>
                                <a:pt x="38109" y="66342"/>
                                <a:pt x="38109" y="79394"/>
                              </a:cubicBezTo>
                              <a:cubicBezTo>
                                <a:pt x="38109" y="97883"/>
                                <a:pt x="25227" y="109846"/>
                                <a:pt x="4831" y="109846"/>
                              </a:cubicBezTo>
                              <a:lnTo>
                                <a:pt x="0" y="109846"/>
                              </a:lnTo>
                              <a:lnTo>
                                <a:pt x="0" y="102233"/>
                              </a:lnTo>
                              <a:lnTo>
                                <a:pt x="403" y="102233"/>
                              </a:lnTo>
                              <a:cubicBezTo>
                                <a:pt x="4831" y="102233"/>
                                <a:pt x="4831" y="102233"/>
                                <a:pt x="4831" y="102233"/>
                              </a:cubicBezTo>
                              <a:cubicBezTo>
                                <a:pt x="22006" y="102233"/>
                                <a:pt x="30594" y="93533"/>
                                <a:pt x="30594" y="79394"/>
                              </a:cubicBezTo>
                              <a:cubicBezTo>
                                <a:pt x="30594" y="65256"/>
                                <a:pt x="23079" y="57641"/>
                                <a:pt x="1610" y="57641"/>
                              </a:cubicBezTo>
                              <a:lnTo>
                                <a:pt x="0" y="57641"/>
                              </a:lnTo>
                              <a:lnTo>
                                <a:pt x="0" y="50030"/>
                              </a:lnTo>
                              <a:lnTo>
                                <a:pt x="1107" y="50030"/>
                              </a:lnTo>
                              <a:cubicBezTo>
                                <a:pt x="1610" y="50030"/>
                                <a:pt x="1610" y="50030"/>
                                <a:pt x="1610" y="50030"/>
                              </a:cubicBezTo>
                              <a:cubicBezTo>
                                <a:pt x="19860" y="50030"/>
                                <a:pt x="27373" y="42416"/>
                                <a:pt x="27373" y="28277"/>
                              </a:cubicBezTo>
                              <a:cubicBezTo>
                                <a:pt x="27373" y="14138"/>
                                <a:pt x="19860" y="7613"/>
                                <a:pt x="1610" y="7613"/>
                              </a:cubicBezTo>
                              <a:lnTo>
                                <a:pt x="0" y="7613"/>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04" name="Shape 11404"/>
                      <wps:cNvSpPr/>
                      <wps:spPr>
                        <a:xfrm>
                          <a:off x="108923" y="31539"/>
                          <a:ext cx="35424" cy="78307"/>
                        </a:xfrm>
                        <a:custGeom>
                          <a:avLst/>
                          <a:gdLst/>
                          <a:ahLst/>
                          <a:cxnLst/>
                          <a:rect l="0" t="0" r="0" b="0"/>
                          <a:pathLst>
                            <a:path w="35424" h="78307">
                              <a:moveTo>
                                <a:pt x="0" y="0"/>
                              </a:moveTo>
                              <a:cubicBezTo>
                                <a:pt x="4294" y="0"/>
                                <a:pt x="4294" y="0"/>
                                <a:pt x="4294" y="0"/>
                              </a:cubicBezTo>
                              <a:cubicBezTo>
                                <a:pt x="6440" y="7613"/>
                                <a:pt x="6440" y="7613"/>
                                <a:pt x="6440" y="7613"/>
                              </a:cubicBezTo>
                              <a:cubicBezTo>
                                <a:pt x="13955" y="4351"/>
                                <a:pt x="13955" y="4351"/>
                                <a:pt x="13955" y="4351"/>
                              </a:cubicBezTo>
                              <a:cubicBezTo>
                                <a:pt x="19322" y="1088"/>
                                <a:pt x="24689" y="0"/>
                                <a:pt x="35424" y="0"/>
                              </a:cubicBezTo>
                              <a:cubicBezTo>
                                <a:pt x="35424" y="6527"/>
                                <a:pt x="35424" y="6527"/>
                                <a:pt x="35424" y="6527"/>
                              </a:cubicBezTo>
                              <a:cubicBezTo>
                                <a:pt x="26836" y="6527"/>
                                <a:pt x="19322" y="7613"/>
                                <a:pt x="15028" y="10877"/>
                              </a:cubicBezTo>
                              <a:cubicBezTo>
                                <a:pt x="6440" y="15228"/>
                                <a:pt x="6440" y="15228"/>
                                <a:pt x="6440" y="15228"/>
                              </a:cubicBezTo>
                              <a:cubicBezTo>
                                <a:pt x="6440" y="78307"/>
                                <a:pt x="6440" y="78307"/>
                                <a:pt x="6440" y="78307"/>
                              </a:cubicBezTo>
                              <a:cubicBezTo>
                                <a:pt x="0" y="78307"/>
                                <a:pt x="0" y="78307"/>
                                <a:pt x="0" y="78307"/>
                              </a:cubicBezTo>
                              <a:cubicBezTo>
                                <a:pt x="0" y="0"/>
                                <a:pt x="0" y="0"/>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85" name="Shape 12485"/>
                      <wps:cNvSpPr/>
                      <wps:spPr>
                        <a:xfrm>
                          <a:off x="161522" y="31539"/>
                          <a:ext cx="9144" cy="78307"/>
                        </a:xfrm>
                        <a:custGeom>
                          <a:avLst/>
                          <a:gdLst/>
                          <a:ahLst/>
                          <a:cxnLst/>
                          <a:rect l="0" t="0" r="0" b="0"/>
                          <a:pathLst>
                            <a:path w="9144" h="78307">
                              <a:moveTo>
                                <a:pt x="0" y="0"/>
                              </a:moveTo>
                              <a:lnTo>
                                <a:pt x="9144" y="0"/>
                              </a:lnTo>
                              <a:lnTo>
                                <a:pt x="9144" y="78307"/>
                              </a:lnTo>
                              <a:lnTo>
                                <a:pt x="0" y="7830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86" name="Shape 12486"/>
                      <wps:cNvSpPr/>
                      <wps:spPr>
                        <a:xfrm>
                          <a:off x="160449" y="5438"/>
                          <a:ext cx="9144" cy="9788"/>
                        </a:xfrm>
                        <a:custGeom>
                          <a:avLst/>
                          <a:gdLst/>
                          <a:ahLst/>
                          <a:cxnLst/>
                          <a:rect l="0" t="0" r="0" b="0"/>
                          <a:pathLst>
                            <a:path w="9144" h="9788">
                              <a:moveTo>
                                <a:pt x="0" y="0"/>
                              </a:moveTo>
                              <a:lnTo>
                                <a:pt x="9144" y="0"/>
                              </a:lnTo>
                              <a:lnTo>
                                <a:pt x="9144" y="9788"/>
                              </a:lnTo>
                              <a:lnTo>
                                <a:pt x="0" y="9788"/>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07" name="Shape 11407"/>
                      <wps:cNvSpPr/>
                      <wps:spPr>
                        <a:xfrm>
                          <a:off x="195873" y="29365"/>
                          <a:ext cx="63334" cy="80481"/>
                        </a:xfrm>
                        <a:custGeom>
                          <a:avLst/>
                          <a:gdLst/>
                          <a:ahLst/>
                          <a:cxnLst/>
                          <a:rect l="0" t="0" r="0" b="0"/>
                          <a:pathLst>
                            <a:path w="63334" h="80481">
                              <a:moveTo>
                                <a:pt x="37571" y="0"/>
                              </a:moveTo>
                              <a:cubicBezTo>
                                <a:pt x="52598" y="0"/>
                                <a:pt x="63334" y="9788"/>
                                <a:pt x="63334" y="28277"/>
                              </a:cubicBezTo>
                              <a:cubicBezTo>
                                <a:pt x="63334" y="80481"/>
                                <a:pt x="63334" y="80481"/>
                                <a:pt x="63334" y="80481"/>
                              </a:cubicBezTo>
                              <a:cubicBezTo>
                                <a:pt x="55819" y="80481"/>
                                <a:pt x="55819" y="80481"/>
                                <a:pt x="55819" y="80481"/>
                              </a:cubicBezTo>
                              <a:cubicBezTo>
                                <a:pt x="55819" y="30452"/>
                                <a:pt x="55819" y="30452"/>
                                <a:pt x="55819" y="30452"/>
                              </a:cubicBezTo>
                              <a:cubicBezTo>
                                <a:pt x="55819" y="13051"/>
                                <a:pt x="48304" y="7613"/>
                                <a:pt x="36497" y="7613"/>
                              </a:cubicBezTo>
                              <a:cubicBezTo>
                                <a:pt x="28983" y="7613"/>
                                <a:pt x="21468" y="9788"/>
                                <a:pt x="16101" y="13051"/>
                              </a:cubicBezTo>
                              <a:cubicBezTo>
                                <a:pt x="7513" y="17402"/>
                                <a:pt x="7513" y="17402"/>
                                <a:pt x="7513" y="17402"/>
                              </a:cubicBezTo>
                              <a:cubicBezTo>
                                <a:pt x="7513" y="80481"/>
                                <a:pt x="7513" y="80481"/>
                                <a:pt x="7513" y="80481"/>
                              </a:cubicBezTo>
                              <a:cubicBezTo>
                                <a:pt x="0" y="80481"/>
                                <a:pt x="0" y="80481"/>
                                <a:pt x="0" y="80481"/>
                              </a:cubicBezTo>
                              <a:cubicBezTo>
                                <a:pt x="0" y="2174"/>
                                <a:pt x="0" y="2174"/>
                                <a:pt x="0" y="2174"/>
                              </a:cubicBezTo>
                              <a:cubicBezTo>
                                <a:pt x="5367" y="2174"/>
                                <a:pt x="5367" y="2174"/>
                                <a:pt x="5367" y="2174"/>
                              </a:cubicBezTo>
                              <a:cubicBezTo>
                                <a:pt x="7513" y="9788"/>
                                <a:pt x="7513" y="9788"/>
                                <a:pt x="7513" y="9788"/>
                              </a:cubicBezTo>
                              <a:cubicBezTo>
                                <a:pt x="13955" y="6525"/>
                                <a:pt x="13955" y="6525"/>
                                <a:pt x="13955" y="6525"/>
                              </a:cubicBezTo>
                              <a:cubicBezTo>
                                <a:pt x="20395" y="3263"/>
                                <a:pt x="27910" y="0"/>
                                <a:pt x="37571"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08" name="Shape 11408"/>
                      <wps:cNvSpPr/>
                      <wps:spPr>
                        <a:xfrm>
                          <a:off x="282823" y="119635"/>
                          <a:ext cx="30594" cy="22417"/>
                        </a:xfrm>
                        <a:custGeom>
                          <a:avLst/>
                          <a:gdLst/>
                          <a:ahLst/>
                          <a:cxnLst/>
                          <a:rect l="0" t="0" r="0" b="0"/>
                          <a:pathLst>
                            <a:path w="30594" h="22417">
                              <a:moveTo>
                                <a:pt x="0" y="0"/>
                              </a:moveTo>
                              <a:cubicBezTo>
                                <a:pt x="7515" y="0"/>
                                <a:pt x="7515" y="0"/>
                                <a:pt x="7515" y="0"/>
                              </a:cubicBezTo>
                              <a:cubicBezTo>
                                <a:pt x="9124" y="5438"/>
                                <a:pt x="11808" y="9516"/>
                                <a:pt x="15833" y="12235"/>
                              </a:cubicBezTo>
                              <a:lnTo>
                                <a:pt x="30594" y="15913"/>
                              </a:lnTo>
                              <a:lnTo>
                                <a:pt x="30594" y="22417"/>
                              </a:lnTo>
                              <a:lnTo>
                                <a:pt x="10466" y="17130"/>
                              </a:lnTo>
                              <a:cubicBezTo>
                                <a:pt x="4831" y="13323"/>
                                <a:pt x="1074" y="7613"/>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09" name="Shape 11409"/>
                      <wps:cNvSpPr/>
                      <wps:spPr>
                        <a:xfrm>
                          <a:off x="279602" y="29680"/>
                          <a:ext cx="33815" cy="80959"/>
                        </a:xfrm>
                        <a:custGeom>
                          <a:avLst/>
                          <a:gdLst/>
                          <a:ahLst/>
                          <a:cxnLst/>
                          <a:rect l="0" t="0" r="0" b="0"/>
                          <a:pathLst>
                            <a:path w="33815" h="80959">
                              <a:moveTo>
                                <a:pt x="33815" y="0"/>
                              </a:moveTo>
                              <a:lnTo>
                                <a:pt x="33815" y="7987"/>
                              </a:lnTo>
                              <a:lnTo>
                                <a:pt x="15432" y="15862"/>
                              </a:lnTo>
                              <a:cubicBezTo>
                                <a:pt x="10467" y="21436"/>
                                <a:pt x="7515" y="29593"/>
                                <a:pt x="7515" y="39925"/>
                              </a:cubicBezTo>
                              <a:cubicBezTo>
                                <a:pt x="7515" y="43187"/>
                                <a:pt x="7515" y="43187"/>
                                <a:pt x="7515" y="43187"/>
                              </a:cubicBezTo>
                              <a:cubicBezTo>
                                <a:pt x="7515" y="53520"/>
                                <a:pt x="10198" y="61405"/>
                                <a:pt x="15029" y="66707"/>
                              </a:cubicBezTo>
                              <a:lnTo>
                                <a:pt x="33815" y="74095"/>
                              </a:lnTo>
                              <a:lnTo>
                                <a:pt x="33815" y="80959"/>
                              </a:lnTo>
                              <a:lnTo>
                                <a:pt x="21285" y="78670"/>
                              </a:lnTo>
                              <a:cubicBezTo>
                                <a:pt x="8454" y="73572"/>
                                <a:pt x="0" y="61133"/>
                                <a:pt x="0" y="43187"/>
                              </a:cubicBezTo>
                              <a:cubicBezTo>
                                <a:pt x="0" y="39925"/>
                                <a:pt x="0" y="39925"/>
                                <a:pt x="0" y="39925"/>
                              </a:cubicBezTo>
                              <a:cubicBezTo>
                                <a:pt x="0" y="21164"/>
                                <a:pt x="8454" y="7909"/>
                                <a:pt x="21285" y="2455"/>
                              </a:cubicBezTo>
                              <a:lnTo>
                                <a:pt x="33815"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10" name="Shape 11410"/>
                      <wps:cNvSpPr/>
                      <wps:spPr>
                        <a:xfrm>
                          <a:off x="313417" y="29365"/>
                          <a:ext cx="33814" cy="113109"/>
                        </a:xfrm>
                        <a:custGeom>
                          <a:avLst/>
                          <a:gdLst/>
                          <a:ahLst/>
                          <a:cxnLst/>
                          <a:rect l="0" t="0" r="0" b="0"/>
                          <a:pathLst>
                            <a:path w="33814" h="113109">
                              <a:moveTo>
                                <a:pt x="1610" y="0"/>
                              </a:moveTo>
                              <a:cubicBezTo>
                                <a:pt x="12345" y="0"/>
                                <a:pt x="19858" y="5438"/>
                                <a:pt x="24152" y="7613"/>
                              </a:cubicBezTo>
                              <a:cubicBezTo>
                                <a:pt x="26300" y="9788"/>
                                <a:pt x="26300" y="9788"/>
                                <a:pt x="26300" y="9788"/>
                              </a:cubicBezTo>
                              <a:lnTo>
                                <a:pt x="28446" y="2174"/>
                              </a:lnTo>
                              <a:cubicBezTo>
                                <a:pt x="33814" y="2174"/>
                                <a:pt x="33814" y="2174"/>
                                <a:pt x="33814" y="2174"/>
                              </a:cubicBezTo>
                              <a:cubicBezTo>
                                <a:pt x="33814" y="79394"/>
                                <a:pt x="33814" y="79394"/>
                                <a:pt x="33814" y="79394"/>
                              </a:cubicBezTo>
                              <a:cubicBezTo>
                                <a:pt x="33814" y="102233"/>
                                <a:pt x="20932" y="113109"/>
                                <a:pt x="1610" y="113109"/>
                              </a:cubicBezTo>
                              <a:lnTo>
                                <a:pt x="0" y="112687"/>
                              </a:lnTo>
                              <a:lnTo>
                                <a:pt x="0" y="106182"/>
                              </a:lnTo>
                              <a:lnTo>
                                <a:pt x="1610" y="106583"/>
                              </a:lnTo>
                              <a:cubicBezTo>
                                <a:pt x="16639" y="106583"/>
                                <a:pt x="26300" y="97883"/>
                                <a:pt x="26300" y="79394"/>
                              </a:cubicBezTo>
                              <a:cubicBezTo>
                                <a:pt x="26300" y="72868"/>
                                <a:pt x="26300" y="72868"/>
                                <a:pt x="26300" y="72868"/>
                              </a:cubicBezTo>
                              <a:cubicBezTo>
                                <a:pt x="24152" y="73956"/>
                                <a:pt x="24152" y="73956"/>
                                <a:pt x="24152" y="73956"/>
                              </a:cubicBezTo>
                              <a:cubicBezTo>
                                <a:pt x="19858" y="77219"/>
                                <a:pt x="12345" y="81569"/>
                                <a:pt x="1610" y="81569"/>
                              </a:cubicBezTo>
                              <a:lnTo>
                                <a:pt x="0" y="81275"/>
                              </a:lnTo>
                              <a:lnTo>
                                <a:pt x="0" y="74410"/>
                              </a:lnTo>
                              <a:lnTo>
                                <a:pt x="1610" y="75043"/>
                              </a:lnTo>
                              <a:cubicBezTo>
                                <a:pt x="12345" y="75043"/>
                                <a:pt x="18785" y="69605"/>
                                <a:pt x="23079" y="67431"/>
                              </a:cubicBezTo>
                              <a:lnTo>
                                <a:pt x="26300" y="65256"/>
                              </a:lnTo>
                              <a:cubicBezTo>
                                <a:pt x="26300" y="17402"/>
                                <a:pt x="26300" y="17402"/>
                                <a:pt x="26300" y="17402"/>
                              </a:cubicBezTo>
                              <a:cubicBezTo>
                                <a:pt x="23079" y="15226"/>
                                <a:pt x="23079" y="15226"/>
                                <a:pt x="23079" y="15226"/>
                              </a:cubicBezTo>
                              <a:cubicBezTo>
                                <a:pt x="18785" y="11964"/>
                                <a:pt x="12345" y="7613"/>
                                <a:pt x="1610" y="7613"/>
                              </a:cubicBezTo>
                              <a:lnTo>
                                <a:pt x="0" y="8302"/>
                              </a:lnTo>
                              <a:lnTo>
                                <a:pt x="0" y="315"/>
                              </a:lnTo>
                              <a:lnTo>
                                <a:pt x="161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87" name="Shape 12487"/>
                      <wps:cNvSpPr/>
                      <wps:spPr>
                        <a:xfrm>
                          <a:off x="413785" y="31539"/>
                          <a:ext cx="9144" cy="78307"/>
                        </a:xfrm>
                        <a:custGeom>
                          <a:avLst/>
                          <a:gdLst/>
                          <a:ahLst/>
                          <a:cxnLst/>
                          <a:rect l="0" t="0" r="0" b="0"/>
                          <a:pathLst>
                            <a:path w="9144" h="78307">
                              <a:moveTo>
                                <a:pt x="0" y="0"/>
                              </a:moveTo>
                              <a:lnTo>
                                <a:pt x="9144" y="0"/>
                              </a:lnTo>
                              <a:lnTo>
                                <a:pt x="9144" y="78307"/>
                              </a:lnTo>
                              <a:lnTo>
                                <a:pt x="0" y="7830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88" name="Shape 12488"/>
                      <wps:cNvSpPr/>
                      <wps:spPr>
                        <a:xfrm>
                          <a:off x="412710" y="5438"/>
                          <a:ext cx="9662" cy="9788"/>
                        </a:xfrm>
                        <a:custGeom>
                          <a:avLst/>
                          <a:gdLst/>
                          <a:ahLst/>
                          <a:cxnLst/>
                          <a:rect l="0" t="0" r="0" b="0"/>
                          <a:pathLst>
                            <a:path w="9662" h="9788">
                              <a:moveTo>
                                <a:pt x="0" y="0"/>
                              </a:moveTo>
                              <a:lnTo>
                                <a:pt x="9662" y="0"/>
                              </a:lnTo>
                              <a:lnTo>
                                <a:pt x="9662" y="9788"/>
                              </a:lnTo>
                              <a:lnTo>
                                <a:pt x="0" y="9788"/>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13" name="Shape 11413"/>
                      <wps:cNvSpPr/>
                      <wps:spPr>
                        <a:xfrm>
                          <a:off x="442768" y="29691"/>
                          <a:ext cx="33814" cy="80949"/>
                        </a:xfrm>
                        <a:custGeom>
                          <a:avLst/>
                          <a:gdLst/>
                          <a:ahLst/>
                          <a:cxnLst/>
                          <a:rect l="0" t="0" r="0" b="0"/>
                          <a:pathLst>
                            <a:path w="33814" h="80949">
                              <a:moveTo>
                                <a:pt x="33814" y="0"/>
                              </a:moveTo>
                              <a:lnTo>
                                <a:pt x="33814" y="7977"/>
                              </a:lnTo>
                              <a:lnTo>
                                <a:pt x="15431" y="15852"/>
                              </a:lnTo>
                              <a:cubicBezTo>
                                <a:pt x="10466" y="21426"/>
                                <a:pt x="7515" y="29582"/>
                                <a:pt x="7515" y="39914"/>
                              </a:cubicBezTo>
                              <a:cubicBezTo>
                                <a:pt x="7515" y="43177"/>
                                <a:pt x="7515" y="43177"/>
                                <a:pt x="7515" y="43177"/>
                              </a:cubicBezTo>
                              <a:cubicBezTo>
                                <a:pt x="7515" y="53510"/>
                                <a:pt x="10466" y="61395"/>
                                <a:pt x="15431" y="66697"/>
                              </a:cubicBezTo>
                              <a:lnTo>
                                <a:pt x="33814" y="74072"/>
                              </a:lnTo>
                              <a:lnTo>
                                <a:pt x="33814" y="80949"/>
                              </a:lnTo>
                              <a:lnTo>
                                <a:pt x="21285" y="78660"/>
                              </a:lnTo>
                              <a:cubicBezTo>
                                <a:pt x="8454" y="73562"/>
                                <a:pt x="0" y="61123"/>
                                <a:pt x="0" y="43177"/>
                              </a:cubicBezTo>
                              <a:cubicBezTo>
                                <a:pt x="0" y="39914"/>
                                <a:pt x="0" y="39914"/>
                                <a:pt x="0" y="39914"/>
                              </a:cubicBezTo>
                              <a:cubicBezTo>
                                <a:pt x="0" y="21154"/>
                                <a:pt x="9058" y="7899"/>
                                <a:pt x="21738" y="2444"/>
                              </a:cubicBezTo>
                              <a:lnTo>
                                <a:pt x="33814"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14" name="Shape 11414"/>
                      <wps:cNvSpPr/>
                      <wps:spPr>
                        <a:xfrm>
                          <a:off x="476582" y="0"/>
                          <a:ext cx="33813" cy="110934"/>
                        </a:xfrm>
                        <a:custGeom>
                          <a:avLst/>
                          <a:gdLst/>
                          <a:ahLst/>
                          <a:cxnLst/>
                          <a:rect l="0" t="0" r="0" b="0"/>
                          <a:pathLst>
                            <a:path w="33813" h="110934">
                              <a:moveTo>
                                <a:pt x="26300" y="0"/>
                              </a:moveTo>
                              <a:cubicBezTo>
                                <a:pt x="33813" y="0"/>
                                <a:pt x="33813" y="0"/>
                                <a:pt x="33813" y="0"/>
                              </a:cubicBezTo>
                              <a:cubicBezTo>
                                <a:pt x="33813" y="109846"/>
                                <a:pt x="33813" y="109846"/>
                                <a:pt x="33813" y="109846"/>
                              </a:cubicBezTo>
                              <a:lnTo>
                                <a:pt x="28446" y="109846"/>
                              </a:lnTo>
                              <a:cubicBezTo>
                                <a:pt x="26300" y="102233"/>
                                <a:pt x="26300" y="102233"/>
                                <a:pt x="26300" y="102233"/>
                              </a:cubicBezTo>
                              <a:cubicBezTo>
                                <a:pt x="24152" y="103321"/>
                                <a:pt x="24152" y="103321"/>
                                <a:pt x="24152" y="103321"/>
                              </a:cubicBezTo>
                              <a:cubicBezTo>
                                <a:pt x="19859" y="106583"/>
                                <a:pt x="12344" y="110934"/>
                                <a:pt x="1610" y="110934"/>
                              </a:cubicBezTo>
                              <a:lnTo>
                                <a:pt x="0" y="110639"/>
                              </a:lnTo>
                              <a:lnTo>
                                <a:pt x="0" y="103762"/>
                              </a:lnTo>
                              <a:lnTo>
                                <a:pt x="1610" y="104408"/>
                              </a:lnTo>
                              <a:cubicBezTo>
                                <a:pt x="12344" y="104408"/>
                                <a:pt x="19859" y="98970"/>
                                <a:pt x="24152" y="96796"/>
                              </a:cubicBezTo>
                              <a:cubicBezTo>
                                <a:pt x="26300" y="94621"/>
                                <a:pt x="26300" y="94621"/>
                                <a:pt x="26300" y="94621"/>
                              </a:cubicBezTo>
                              <a:lnTo>
                                <a:pt x="26300" y="46767"/>
                              </a:lnTo>
                              <a:cubicBezTo>
                                <a:pt x="24152" y="44591"/>
                                <a:pt x="24152" y="44591"/>
                                <a:pt x="24152" y="44591"/>
                              </a:cubicBezTo>
                              <a:cubicBezTo>
                                <a:pt x="19859" y="41328"/>
                                <a:pt x="12344" y="36978"/>
                                <a:pt x="1610" y="36978"/>
                              </a:cubicBezTo>
                              <a:lnTo>
                                <a:pt x="0" y="37667"/>
                              </a:lnTo>
                              <a:lnTo>
                                <a:pt x="0" y="29691"/>
                              </a:lnTo>
                              <a:lnTo>
                                <a:pt x="1610" y="29365"/>
                              </a:lnTo>
                              <a:cubicBezTo>
                                <a:pt x="12344" y="29365"/>
                                <a:pt x="19859" y="34803"/>
                                <a:pt x="24152" y="36978"/>
                              </a:cubicBezTo>
                              <a:cubicBezTo>
                                <a:pt x="26300" y="39153"/>
                                <a:pt x="26300" y="39153"/>
                                <a:pt x="26300" y="39153"/>
                              </a:cubicBezTo>
                              <a:cubicBezTo>
                                <a:pt x="26300" y="0"/>
                                <a:pt x="26300" y="0"/>
                                <a:pt x="2630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15" name="Shape 11415"/>
                      <wps:cNvSpPr/>
                      <wps:spPr>
                        <a:xfrm>
                          <a:off x="532938" y="29669"/>
                          <a:ext cx="33815" cy="80961"/>
                        </a:xfrm>
                        <a:custGeom>
                          <a:avLst/>
                          <a:gdLst/>
                          <a:ahLst/>
                          <a:cxnLst/>
                          <a:rect l="0" t="0" r="0" b="0"/>
                          <a:pathLst>
                            <a:path w="33815" h="80961">
                              <a:moveTo>
                                <a:pt x="33815" y="0"/>
                              </a:moveTo>
                              <a:lnTo>
                                <a:pt x="33815" y="7875"/>
                              </a:lnTo>
                              <a:lnTo>
                                <a:pt x="16103" y="14107"/>
                              </a:lnTo>
                              <a:cubicBezTo>
                                <a:pt x="11004" y="18729"/>
                                <a:pt x="7515" y="25799"/>
                                <a:pt x="6441" y="35587"/>
                              </a:cubicBezTo>
                              <a:cubicBezTo>
                                <a:pt x="13285" y="35587"/>
                                <a:pt x="19272" y="35587"/>
                                <a:pt x="24512" y="35587"/>
                              </a:cubicBezTo>
                              <a:lnTo>
                                <a:pt x="33815" y="35587"/>
                              </a:lnTo>
                              <a:lnTo>
                                <a:pt x="33815" y="43199"/>
                              </a:lnTo>
                              <a:lnTo>
                                <a:pt x="6441" y="43199"/>
                              </a:lnTo>
                              <a:cubicBezTo>
                                <a:pt x="6978" y="52988"/>
                                <a:pt x="9930" y="60873"/>
                                <a:pt x="14895" y="66311"/>
                              </a:cubicBezTo>
                              <a:lnTo>
                                <a:pt x="33815" y="74079"/>
                              </a:lnTo>
                              <a:lnTo>
                                <a:pt x="33815" y="80961"/>
                              </a:lnTo>
                              <a:lnTo>
                                <a:pt x="20832" y="78512"/>
                              </a:lnTo>
                              <a:cubicBezTo>
                                <a:pt x="7850" y="73108"/>
                                <a:pt x="0" y="60057"/>
                                <a:pt x="0" y="42112"/>
                              </a:cubicBezTo>
                              <a:cubicBezTo>
                                <a:pt x="0" y="38850"/>
                                <a:pt x="0" y="38850"/>
                                <a:pt x="0" y="38850"/>
                              </a:cubicBezTo>
                              <a:cubicBezTo>
                                <a:pt x="0" y="20904"/>
                                <a:pt x="7850" y="7853"/>
                                <a:pt x="20832" y="2449"/>
                              </a:cubicBezTo>
                              <a:lnTo>
                                <a:pt x="33815"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16" name="Shape 11416"/>
                      <wps:cNvSpPr/>
                      <wps:spPr>
                        <a:xfrm>
                          <a:off x="566752" y="88095"/>
                          <a:ext cx="33814" cy="22839"/>
                        </a:xfrm>
                        <a:custGeom>
                          <a:avLst/>
                          <a:gdLst/>
                          <a:ahLst/>
                          <a:cxnLst/>
                          <a:rect l="0" t="0" r="0" b="0"/>
                          <a:pathLst>
                            <a:path w="33814" h="22839">
                              <a:moveTo>
                                <a:pt x="26300" y="0"/>
                              </a:moveTo>
                              <a:cubicBezTo>
                                <a:pt x="33814" y="0"/>
                                <a:pt x="33814" y="0"/>
                                <a:pt x="33814" y="0"/>
                              </a:cubicBezTo>
                              <a:cubicBezTo>
                                <a:pt x="30593" y="13051"/>
                                <a:pt x="19859" y="22839"/>
                                <a:pt x="1610" y="22839"/>
                              </a:cubicBezTo>
                              <a:lnTo>
                                <a:pt x="0" y="22535"/>
                              </a:lnTo>
                              <a:lnTo>
                                <a:pt x="0" y="15653"/>
                              </a:lnTo>
                              <a:lnTo>
                                <a:pt x="1610" y="16314"/>
                              </a:lnTo>
                              <a:cubicBezTo>
                                <a:pt x="14491" y="16314"/>
                                <a:pt x="23079" y="9789"/>
                                <a:pt x="2630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17" name="Shape 11417"/>
                      <wps:cNvSpPr/>
                      <wps:spPr>
                        <a:xfrm>
                          <a:off x="566752" y="29365"/>
                          <a:ext cx="34888" cy="43503"/>
                        </a:xfrm>
                        <a:custGeom>
                          <a:avLst/>
                          <a:gdLst/>
                          <a:ahLst/>
                          <a:cxnLst/>
                          <a:rect l="0" t="0" r="0" b="0"/>
                          <a:pathLst>
                            <a:path w="34888" h="43503">
                              <a:moveTo>
                                <a:pt x="1610" y="0"/>
                              </a:moveTo>
                              <a:cubicBezTo>
                                <a:pt x="22006" y="0"/>
                                <a:pt x="34888" y="14138"/>
                                <a:pt x="34888" y="39153"/>
                              </a:cubicBezTo>
                              <a:cubicBezTo>
                                <a:pt x="34888" y="43503"/>
                                <a:pt x="34888" y="43503"/>
                                <a:pt x="34888" y="43503"/>
                              </a:cubicBezTo>
                              <a:lnTo>
                                <a:pt x="0" y="43503"/>
                              </a:lnTo>
                              <a:lnTo>
                                <a:pt x="0" y="35891"/>
                              </a:lnTo>
                              <a:lnTo>
                                <a:pt x="4276" y="35891"/>
                              </a:lnTo>
                              <a:cubicBezTo>
                                <a:pt x="27373" y="35891"/>
                                <a:pt x="27373" y="35891"/>
                                <a:pt x="27373" y="35891"/>
                              </a:cubicBezTo>
                              <a:cubicBezTo>
                                <a:pt x="27373" y="17402"/>
                                <a:pt x="17712" y="7613"/>
                                <a:pt x="1610" y="7613"/>
                              </a:cubicBezTo>
                              <a:lnTo>
                                <a:pt x="0" y="8179"/>
                              </a:lnTo>
                              <a:lnTo>
                                <a:pt x="0" y="304"/>
                              </a:lnTo>
                              <a:lnTo>
                                <a:pt x="161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18" name="Shape 11418"/>
                      <wps:cNvSpPr/>
                      <wps:spPr>
                        <a:xfrm>
                          <a:off x="618815" y="65030"/>
                          <a:ext cx="30057" cy="45904"/>
                        </a:xfrm>
                        <a:custGeom>
                          <a:avLst/>
                          <a:gdLst/>
                          <a:ahLst/>
                          <a:cxnLst/>
                          <a:rect l="0" t="0" r="0" b="0"/>
                          <a:pathLst>
                            <a:path w="30057" h="45904">
                              <a:moveTo>
                                <a:pt x="30057" y="0"/>
                              </a:moveTo>
                              <a:lnTo>
                                <a:pt x="30057" y="7351"/>
                              </a:lnTo>
                              <a:lnTo>
                                <a:pt x="26434" y="8111"/>
                              </a:lnTo>
                              <a:cubicBezTo>
                                <a:pt x="22543" y="8926"/>
                                <a:pt x="22543" y="8926"/>
                                <a:pt x="22543" y="8926"/>
                              </a:cubicBezTo>
                              <a:cubicBezTo>
                                <a:pt x="12882" y="10014"/>
                                <a:pt x="6441" y="16539"/>
                                <a:pt x="6441" y="24152"/>
                              </a:cubicBezTo>
                              <a:cubicBezTo>
                                <a:pt x="6441" y="32853"/>
                                <a:pt x="12882" y="39379"/>
                                <a:pt x="21468" y="39379"/>
                              </a:cubicBezTo>
                              <a:lnTo>
                                <a:pt x="30057" y="37547"/>
                              </a:lnTo>
                              <a:lnTo>
                                <a:pt x="30057" y="44886"/>
                              </a:lnTo>
                              <a:lnTo>
                                <a:pt x="21468" y="45904"/>
                              </a:lnTo>
                              <a:cubicBezTo>
                                <a:pt x="8588" y="45904"/>
                                <a:pt x="0" y="37203"/>
                                <a:pt x="0" y="24152"/>
                              </a:cubicBezTo>
                              <a:cubicBezTo>
                                <a:pt x="0" y="13276"/>
                                <a:pt x="6441" y="4575"/>
                                <a:pt x="22543" y="1313"/>
                              </a:cubicBezTo>
                              <a:lnTo>
                                <a:pt x="30057"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19" name="Shape 11419"/>
                      <wps:cNvSpPr/>
                      <wps:spPr>
                        <a:xfrm>
                          <a:off x="622035" y="29976"/>
                          <a:ext cx="26837" cy="23316"/>
                        </a:xfrm>
                        <a:custGeom>
                          <a:avLst/>
                          <a:gdLst/>
                          <a:ahLst/>
                          <a:cxnLst/>
                          <a:rect l="0" t="0" r="0" b="0"/>
                          <a:pathLst>
                            <a:path w="26837" h="23316">
                              <a:moveTo>
                                <a:pt x="26837" y="0"/>
                              </a:moveTo>
                              <a:lnTo>
                                <a:pt x="26837" y="7521"/>
                              </a:lnTo>
                              <a:lnTo>
                                <a:pt x="13821" y="10672"/>
                              </a:lnTo>
                              <a:cubicBezTo>
                                <a:pt x="10198" y="13256"/>
                                <a:pt x="8051" y="17334"/>
                                <a:pt x="7514" y="23316"/>
                              </a:cubicBezTo>
                              <a:cubicBezTo>
                                <a:pt x="0" y="23316"/>
                                <a:pt x="0" y="23316"/>
                                <a:pt x="0" y="23316"/>
                              </a:cubicBezTo>
                              <a:cubicBezTo>
                                <a:pt x="537" y="15159"/>
                                <a:pt x="3489" y="9177"/>
                                <a:pt x="8454" y="5235"/>
                              </a:cubicBezTo>
                              <a:lnTo>
                                <a:pt x="26837"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20" name="Shape 11420"/>
                      <wps:cNvSpPr/>
                      <wps:spPr>
                        <a:xfrm>
                          <a:off x="648872" y="29365"/>
                          <a:ext cx="30056" cy="80551"/>
                        </a:xfrm>
                        <a:custGeom>
                          <a:avLst/>
                          <a:gdLst/>
                          <a:ahLst/>
                          <a:cxnLst/>
                          <a:rect l="0" t="0" r="0" b="0"/>
                          <a:pathLst>
                            <a:path w="30056" h="80551">
                              <a:moveTo>
                                <a:pt x="2146" y="0"/>
                              </a:moveTo>
                              <a:cubicBezTo>
                                <a:pt x="20395" y="0"/>
                                <a:pt x="30056" y="9788"/>
                                <a:pt x="30056" y="26102"/>
                              </a:cubicBezTo>
                              <a:cubicBezTo>
                                <a:pt x="30056" y="80481"/>
                                <a:pt x="30056" y="80481"/>
                                <a:pt x="30056" y="80481"/>
                              </a:cubicBezTo>
                              <a:cubicBezTo>
                                <a:pt x="25762" y="80481"/>
                                <a:pt x="25762" y="80481"/>
                                <a:pt x="25762" y="80481"/>
                              </a:cubicBezTo>
                              <a:cubicBezTo>
                                <a:pt x="23616" y="73956"/>
                                <a:pt x="23616" y="73956"/>
                                <a:pt x="23616" y="73956"/>
                              </a:cubicBezTo>
                              <a:lnTo>
                                <a:pt x="15028" y="76132"/>
                              </a:lnTo>
                              <a:cubicBezTo>
                                <a:pt x="11271" y="77763"/>
                                <a:pt x="7782" y="79122"/>
                                <a:pt x="4025" y="80074"/>
                              </a:cubicBezTo>
                              <a:lnTo>
                                <a:pt x="0" y="80551"/>
                              </a:lnTo>
                              <a:lnTo>
                                <a:pt x="0" y="73212"/>
                              </a:lnTo>
                              <a:lnTo>
                                <a:pt x="11807" y="70693"/>
                              </a:lnTo>
                              <a:cubicBezTo>
                                <a:pt x="23616" y="66342"/>
                                <a:pt x="23616" y="66342"/>
                                <a:pt x="23616" y="66342"/>
                              </a:cubicBezTo>
                              <a:cubicBezTo>
                                <a:pt x="23616" y="38066"/>
                                <a:pt x="23616" y="38066"/>
                                <a:pt x="23616" y="38066"/>
                              </a:cubicBezTo>
                              <a:cubicBezTo>
                                <a:pt x="15833" y="39697"/>
                                <a:pt x="9996" y="40921"/>
                                <a:pt x="5618" y="41838"/>
                              </a:cubicBezTo>
                              <a:lnTo>
                                <a:pt x="0" y="43016"/>
                              </a:lnTo>
                              <a:lnTo>
                                <a:pt x="0" y="35665"/>
                              </a:lnTo>
                              <a:lnTo>
                                <a:pt x="10483" y="33833"/>
                              </a:lnTo>
                              <a:cubicBezTo>
                                <a:pt x="23616" y="31539"/>
                                <a:pt x="23616" y="31539"/>
                                <a:pt x="23616" y="31539"/>
                              </a:cubicBezTo>
                              <a:cubicBezTo>
                                <a:pt x="23616" y="27190"/>
                                <a:pt x="23616" y="27190"/>
                                <a:pt x="23616" y="27190"/>
                              </a:cubicBezTo>
                              <a:cubicBezTo>
                                <a:pt x="23616" y="13051"/>
                                <a:pt x="15028" y="7613"/>
                                <a:pt x="2146" y="7613"/>
                              </a:cubicBezTo>
                              <a:lnTo>
                                <a:pt x="0" y="8132"/>
                              </a:lnTo>
                              <a:lnTo>
                                <a:pt x="0" y="611"/>
                              </a:lnTo>
                              <a:lnTo>
                                <a:pt x="2146"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21" name="Shape 11421"/>
                      <wps:cNvSpPr/>
                      <wps:spPr>
                        <a:xfrm>
                          <a:off x="698250" y="29365"/>
                          <a:ext cx="61188" cy="81569"/>
                        </a:xfrm>
                        <a:custGeom>
                          <a:avLst/>
                          <a:gdLst/>
                          <a:ahLst/>
                          <a:cxnLst/>
                          <a:rect l="0" t="0" r="0" b="0"/>
                          <a:pathLst>
                            <a:path w="61188" h="81569">
                              <a:moveTo>
                                <a:pt x="31131" y="0"/>
                              </a:moveTo>
                              <a:cubicBezTo>
                                <a:pt x="47233" y="0"/>
                                <a:pt x="59041" y="7613"/>
                                <a:pt x="60114" y="22839"/>
                              </a:cubicBezTo>
                              <a:cubicBezTo>
                                <a:pt x="52600" y="22839"/>
                                <a:pt x="52600" y="22839"/>
                                <a:pt x="52600" y="22839"/>
                              </a:cubicBezTo>
                              <a:cubicBezTo>
                                <a:pt x="51526" y="11964"/>
                                <a:pt x="42939" y="7613"/>
                                <a:pt x="31131" y="7613"/>
                              </a:cubicBezTo>
                              <a:cubicBezTo>
                                <a:pt x="19323" y="7613"/>
                                <a:pt x="9662" y="11964"/>
                                <a:pt x="9662" y="21751"/>
                              </a:cubicBezTo>
                              <a:cubicBezTo>
                                <a:pt x="9662" y="31539"/>
                                <a:pt x="17176" y="34803"/>
                                <a:pt x="32205" y="36978"/>
                              </a:cubicBezTo>
                              <a:cubicBezTo>
                                <a:pt x="36499" y="38066"/>
                                <a:pt x="36499" y="38066"/>
                                <a:pt x="36499" y="38066"/>
                              </a:cubicBezTo>
                              <a:cubicBezTo>
                                <a:pt x="51526" y="40240"/>
                                <a:pt x="61188" y="45679"/>
                                <a:pt x="61188" y="59817"/>
                              </a:cubicBezTo>
                              <a:cubicBezTo>
                                <a:pt x="61188" y="73956"/>
                                <a:pt x="49381" y="81569"/>
                                <a:pt x="32205" y="81569"/>
                              </a:cubicBezTo>
                              <a:cubicBezTo>
                                <a:pt x="13957" y="81569"/>
                                <a:pt x="3221" y="73956"/>
                                <a:pt x="0" y="59817"/>
                              </a:cubicBezTo>
                              <a:cubicBezTo>
                                <a:pt x="7515" y="59817"/>
                                <a:pt x="7515" y="59817"/>
                                <a:pt x="7515" y="59817"/>
                              </a:cubicBezTo>
                              <a:cubicBezTo>
                                <a:pt x="10736" y="70693"/>
                                <a:pt x="18250" y="75043"/>
                                <a:pt x="32205" y="75043"/>
                              </a:cubicBezTo>
                              <a:cubicBezTo>
                                <a:pt x="46160" y="75043"/>
                                <a:pt x="54747" y="69605"/>
                                <a:pt x="54747" y="59817"/>
                              </a:cubicBezTo>
                              <a:cubicBezTo>
                                <a:pt x="54747" y="50030"/>
                                <a:pt x="49381" y="46767"/>
                                <a:pt x="33278" y="44591"/>
                              </a:cubicBezTo>
                              <a:cubicBezTo>
                                <a:pt x="28984" y="43503"/>
                                <a:pt x="28984" y="43503"/>
                                <a:pt x="28984" y="43503"/>
                              </a:cubicBezTo>
                              <a:cubicBezTo>
                                <a:pt x="15029" y="41328"/>
                                <a:pt x="3221" y="36978"/>
                                <a:pt x="3221" y="21751"/>
                              </a:cubicBezTo>
                              <a:cubicBezTo>
                                <a:pt x="3221" y="6525"/>
                                <a:pt x="16103" y="0"/>
                                <a:pt x="31131"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22" name="Shape 11422"/>
                      <wps:cNvSpPr/>
                      <wps:spPr>
                        <a:xfrm>
                          <a:off x="808817" y="11964"/>
                          <a:ext cx="47231" cy="97882"/>
                        </a:xfrm>
                        <a:custGeom>
                          <a:avLst/>
                          <a:gdLst/>
                          <a:ahLst/>
                          <a:cxnLst/>
                          <a:rect l="0" t="0" r="0" b="0"/>
                          <a:pathLst>
                            <a:path w="47231" h="97882">
                              <a:moveTo>
                                <a:pt x="13955" y="0"/>
                              </a:moveTo>
                              <a:cubicBezTo>
                                <a:pt x="21468" y="0"/>
                                <a:pt x="21468" y="0"/>
                                <a:pt x="21468" y="0"/>
                              </a:cubicBezTo>
                              <a:lnTo>
                                <a:pt x="21468" y="19576"/>
                              </a:lnTo>
                              <a:cubicBezTo>
                                <a:pt x="45085" y="19576"/>
                                <a:pt x="45085" y="19576"/>
                                <a:pt x="45085" y="19576"/>
                              </a:cubicBezTo>
                              <a:cubicBezTo>
                                <a:pt x="45085" y="26102"/>
                                <a:pt x="45085" y="26102"/>
                                <a:pt x="45085" y="26102"/>
                              </a:cubicBezTo>
                              <a:cubicBezTo>
                                <a:pt x="21468" y="26102"/>
                                <a:pt x="21468" y="26102"/>
                                <a:pt x="21468" y="26102"/>
                              </a:cubicBezTo>
                              <a:cubicBezTo>
                                <a:pt x="21468" y="76131"/>
                                <a:pt x="21468" y="76131"/>
                                <a:pt x="21468" y="76131"/>
                              </a:cubicBezTo>
                              <a:cubicBezTo>
                                <a:pt x="21468" y="85920"/>
                                <a:pt x="24688" y="90269"/>
                                <a:pt x="34350" y="90269"/>
                              </a:cubicBezTo>
                              <a:cubicBezTo>
                                <a:pt x="47231" y="90269"/>
                                <a:pt x="47231" y="90269"/>
                                <a:pt x="47231" y="90269"/>
                              </a:cubicBezTo>
                              <a:cubicBezTo>
                                <a:pt x="47231" y="97882"/>
                                <a:pt x="47231" y="97882"/>
                                <a:pt x="47231" y="97882"/>
                              </a:cubicBezTo>
                              <a:cubicBezTo>
                                <a:pt x="34350" y="97882"/>
                                <a:pt x="34350" y="97882"/>
                                <a:pt x="34350" y="97882"/>
                              </a:cubicBezTo>
                              <a:cubicBezTo>
                                <a:pt x="19322" y="97882"/>
                                <a:pt x="13955" y="89182"/>
                                <a:pt x="13955" y="76131"/>
                              </a:cubicBezTo>
                              <a:cubicBezTo>
                                <a:pt x="13955" y="26102"/>
                                <a:pt x="13955" y="26102"/>
                                <a:pt x="13955" y="26102"/>
                              </a:cubicBezTo>
                              <a:cubicBezTo>
                                <a:pt x="0" y="26102"/>
                                <a:pt x="0" y="26102"/>
                                <a:pt x="0" y="26102"/>
                              </a:cubicBezTo>
                              <a:cubicBezTo>
                                <a:pt x="0" y="19576"/>
                                <a:pt x="0" y="19576"/>
                                <a:pt x="0" y="19576"/>
                              </a:cubicBezTo>
                              <a:cubicBezTo>
                                <a:pt x="13955" y="19576"/>
                                <a:pt x="13955" y="19576"/>
                                <a:pt x="13955" y="19576"/>
                              </a:cubicBezTo>
                              <a:cubicBezTo>
                                <a:pt x="13955" y="0"/>
                                <a:pt x="13955" y="0"/>
                                <a:pt x="13955"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23" name="Shape 11423"/>
                      <wps:cNvSpPr/>
                      <wps:spPr>
                        <a:xfrm>
                          <a:off x="870004" y="29365"/>
                          <a:ext cx="36498" cy="81569"/>
                        </a:xfrm>
                        <a:custGeom>
                          <a:avLst/>
                          <a:gdLst/>
                          <a:ahLst/>
                          <a:cxnLst/>
                          <a:rect l="0" t="0" r="0" b="0"/>
                          <a:pathLst>
                            <a:path w="36498" h="81569">
                              <a:moveTo>
                                <a:pt x="36497" y="0"/>
                              </a:moveTo>
                              <a:lnTo>
                                <a:pt x="36498" y="0"/>
                              </a:lnTo>
                              <a:lnTo>
                                <a:pt x="36498" y="7613"/>
                              </a:lnTo>
                              <a:lnTo>
                                <a:pt x="36497" y="7613"/>
                              </a:lnTo>
                              <a:cubicBezTo>
                                <a:pt x="20396" y="7613"/>
                                <a:pt x="7514" y="19576"/>
                                <a:pt x="7514" y="40240"/>
                              </a:cubicBezTo>
                              <a:lnTo>
                                <a:pt x="7514" y="42416"/>
                              </a:lnTo>
                              <a:cubicBezTo>
                                <a:pt x="7514" y="61993"/>
                                <a:pt x="19323" y="75043"/>
                                <a:pt x="36497" y="75043"/>
                              </a:cubicBezTo>
                              <a:lnTo>
                                <a:pt x="36498" y="75043"/>
                              </a:lnTo>
                              <a:lnTo>
                                <a:pt x="36498" y="81569"/>
                              </a:lnTo>
                              <a:lnTo>
                                <a:pt x="36497" y="81569"/>
                              </a:lnTo>
                              <a:cubicBezTo>
                                <a:pt x="16102" y="81569"/>
                                <a:pt x="0" y="66342"/>
                                <a:pt x="0" y="42416"/>
                              </a:cubicBezTo>
                              <a:cubicBezTo>
                                <a:pt x="0" y="40240"/>
                                <a:pt x="0" y="40240"/>
                                <a:pt x="0" y="40240"/>
                              </a:cubicBezTo>
                              <a:cubicBezTo>
                                <a:pt x="0" y="15226"/>
                                <a:pt x="16102" y="0"/>
                                <a:pt x="36497"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24" name="Shape 11424"/>
                      <wps:cNvSpPr/>
                      <wps:spPr>
                        <a:xfrm>
                          <a:off x="906501" y="29365"/>
                          <a:ext cx="35423" cy="81568"/>
                        </a:xfrm>
                        <a:custGeom>
                          <a:avLst/>
                          <a:gdLst/>
                          <a:ahLst/>
                          <a:cxnLst/>
                          <a:rect l="0" t="0" r="0" b="0"/>
                          <a:pathLst>
                            <a:path w="35423" h="81568">
                              <a:moveTo>
                                <a:pt x="0" y="0"/>
                              </a:moveTo>
                              <a:lnTo>
                                <a:pt x="14591" y="2770"/>
                              </a:lnTo>
                              <a:cubicBezTo>
                                <a:pt x="27574" y="8225"/>
                                <a:pt x="35423" y="21480"/>
                                <a:pt x="35423" y="40240"/>
                              </a:cubicBezTo>
                              <a:lnTo>
                                <a:pt x="35423" y="42416"/>
                              </a:lnTo>
                              <a:cubicBezTo>
                                <a:pt x="35423" y="60361"/>
                                <a:pt x="27574" y="73412"/>
                                <a:pt x="14591" y="78816"/>
                              </a:cubicBezTo>
                              <a:lnTo>
                                <a:pt x="0" y="81568"/>
                              </a:lnTo>
                              <a:lnTo>
                                <a:pt x="0" y="75043"/>
                              </a:lnTo>
                              <a:lnTo>
                                <a:pt x="11774" y="72698"/>
                              </a:lnTo>
                              <a:cubicBezTo>
                                <a:pt x="22341" y="68110"/>
                                <a:pt x="28984" y="57099"/>
                                <a:pt x="28984" y="42416"/>
                              </a:cubicBezTo>
                              <a:cubicBezTo>
                                <a:pt x="28984" y="40240"/>
                                <a:pt x="28984" y="40240"/>
                                <a:pt x="28984" y="40240"/>
                              </a:cubicBezTo>
                              <a:cubicBezTo>
                                <a:pt x="28984" y="29908"/>
                                <a:pt x="26031" y="21751"/>
                                <a:pt x="20932" y="16177"/>
                              </a:cubicBezTo>
                              <a:lnTo>
                                <a:pt x="0" y="7613"/>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89" name="Shape 12489"/>
                      <wps:cNvSpPr/>
                      <wps:spPr>
                        <a:xfrm>
                          <a:off x="1002039" y="0"/>
                          <a:ext cx="9144" cy="109846"/>
                        </a:xfrm>
                        <a:custGeom>
                          <a:avLst/>
                          <a:gdLst/>
                          <a:ahLst/>
                          <a:cxnLst/>
                          <a:rect l="0" t="0" r="0" b="0"/>
                          <a:pathLst>
                            <a:path w="9144" h="109846">
                              <a:moveTo>
                                <a:pt x="0" y="0"/>
                              </a:moveTo>
                              <a:lnTo>
                                <a:pt x="9144" y="0"/>
                              </a:lnTo>
                              <a:lnTo>
                                <a:pt x="9144" y="109846"/>
                              </a:lnTo>
                              <a:lnTo>
                                <a:pt x="0" y="109846"/>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90" name="Shape 12490"/>
                      <wps:cNvSpPr/>
                      <wps:spPr>
                        <a:xfrm>
                          <a:off x="1037463" y="31539"/>
                          <a:ext cx="9144" cy="78307"/>
                        </a:xfrm>
                        <a:custGeom>
                          <a:avLst/>
                          <a:gdLst/>
                          <a:ahLst/>
                          <a:cxnLst/>
                          <a:rect l="0" t="0" r="0" b="0"/>
                          <a:pathLst>
                            <a:path w="9144" h="78307">
                              <a:moveTo>
                                <a:pt x="0" y="0"/>
                              </a:moveTo>
                              <a:lnTo>
                                <a:pt x="9144" y="0"/>
                              </a:lnTo>
                              <a:lnTo>
                                <a:pt x="9144" y="78307"/>
                              </a:lnTo>
                              <a:lnTo>
                                <a:pt x="0" y="7830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91" name="Shape 12491"/>
                      <wps:cNvSpPr/>
                      <wps:spPr>
                        <a:xfrm>
                          <a:off x="1036390" y="5438"/>
                          <a:ext cx="9144" cy="9788"/>
                        </a:xfrm>
                        <a:custGeom>
                          <a:avLst/>
                          <a:gdLst/>
                          <a:ahLst/>
                          <a:cxnLst/>
                          <a:rect l="0" t="0" r="0" b="0"/>
                          <a:pathLst>
                            <a:path w="9144" h="9788">
                              <a:moveTo>
                                <a:pt x="0" y="0"/>
                              </a:moveTo>
                              <a:lnTo>
                                <a:pt x="9144" y="0"/>
                              </a:lnTo>
                              <a:lnTo>
                                <a:pt x="9144" y="9788"/>
                              </a:lnTo>
                              <a:lnTo>
                                <a:pt x="0" y="9788"/>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28" name="Shape 11428"/>
                      <wps:cNvSpPr/>
                      <wps:spPr>
                        <a:xfrm>
                          <a:off x="1061079" y="0"/>
                          <a:ext cx="47233" cy="109846"/>
                        </a:xfrm>
                        <a:custGeom>
                          <a:avLst/>
                          <a:gdLst/>
                          <a:ahLst/>
                          <a:cxnLst/>
                          <a:rect l="0" t="0" r="0" b="0"/>
                          <a:pathLst>
                            <a:path w="47233" h="109846">
                              <a:moveTo>
                                <a:pt x="35424" y="0"/>
                              </a:moveTo>
                              <a:cubicBezTo>
                                <a:pt x="47233" y="0"/>
                                <a:pt x="47233" y="0"/>
                                <a:pt x="47233" y="0"/>
                              </a:cubicBezTo>
                              <a:cubicBezTo>
                                <a:pt x="47233" y="6525"/>
                                <a:pt x="47233" y="6525"/>
                                <a:pt x="47233" y="6525"/>
                              </a:cubicBezTo>
                              <a:cubicBezTo>
                                <a:pt x="35424" y="6525"/>
                                <a:pt x="35424" y="6525"/>
                                <a:pt x="35424" y="6525"/>
                              </a:cubicBezTo>
                              <a:cubicBezTo>
                                <a:pt x="24690" y="6525"/>
                                <a:pt x="22543" y="11964"/>
                                <a:pt x="22543" y="21751"/>
                              </a:cubicBezTo>
                              <a:cubicBezTo>
                                <a:pt x="22543" y="31539"/>
                                <a:pt x="22543" y="31539"/>
                                <a:pt x="22543" y="31539"/>
                              </a:cubicBezTo>
                              <a:cubicBezTo>
                                <a:pt x="45085" y="31539"/>
                                <a:pt x="45085" y="31539"/>
                                <a:pt x="45085" y="31539"/>
                              </a:cubicBezTo>
                              <a:cubicBezTo>
                                <a:pt x="45085" y="38066"/>
                                <a:pt x="45085" y="38066"/>
                                <a:pt x="45085" y="38066"/>
                              </a:cubicBezTo>
                              <a:cubicBezTo>
                                <a:pt x="22543" y="38066"/>
                                <a:pt x="22543" y="38066"/>
                                <a:pt x="22543" y="38066"/>
                              </a:cubicBezTo>
                              <a:cubicBezTo>
                                <a:pt x="22543" y="109846"/>
                                <a:pt x="22543" y="109846"/>
                                <a:pt x="22543" y="109846"/>
                              </a:cubicBezTo>
                              <a:cubicBezTo>
                                <a:pt x="15029" y="109846"/>
                                <a:pt x="15029" y="109846"/>
                                <a:pt x="15029" y="109846"/>
                              </a:cubicBezTo>
                              <a:cubicBezTo>
                                <a:pt x="15029" y="38066"/>
                                <a:pt x="15029" y="38066"/>
                                <a:pt x="15029" y="38066"/>
                              </a:cubicBezTo>
                              <a:cubicBezTo>
                                <a:pt x="0" y="38066"/>
                                <a:pt x="0" y="38066"/>
                                <a:pt x="0" y="38066"/>
                              </a:cubicBezTo>
                              <a:lnTo>
                                <a:pt x="0" y="31539"/>
                              </a:lnTo>
                              <a:cubicBezTo>
                                <a:pt x="15029" y="31539"/>
                                <a:pt x="15029" y="31539"/>
                                <a:pt x="15029" y="31539"/>
                              </a:cubicBezTo>
                              <a:cubicBezTo>
                                <a:pt x="15029" y="20665"/>
                                <a:pt x="15029" y="20665"/>
                                <a:pt x="15029" y="20665"/>
                              </a:cubicBezTo>
                              <a:cubicBezTo>
                                <a:pt x="15029" y="7613"/>
                                <a:pt x="20396" y="0"/>
                                <a:pt x="35424"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29" name="Shape 11429"/>
                      <wps:cNvSpPr/>
                      <wps:spPr>
                        <a:xfrm>
                          <a:off x="1117972" y="29669"/>
                          <a:ext cx="33813" cy="80961"/>
                        </a:xfrm>
                        <a:custGeom>
                          <a:avLst/>
                          <a:gdLst/>
                          <a:ahLst/>
                          <a:cxnLst/>
                          <a:rect l="0" t="0" r="0" b="0"/>
                          <a:pathLst>
                            <a:path w="33813" h="80961">
                              <a:moveTo>
                                <a:pt x="33813" y="0"/>
                              </a:moveTo>
                              <a:lnTo>
                                <a:pt x="33813" y="7876"/>
                              </a:lnTo>
                              <a:lnTo>
                                <a:pt x="16102" y="14107"/>
                              </a:lnTo>
                              <a:cubicBezTo>
                                <a:pt x="11003" y="18729"/>
                                <a:pt x="7514" y="25798"/>
                                <a:pt x="6440" y="35587"/>
                              </a:cubicBezTo>
                              <a:cubicBezTo>
                                <a:pt x="13284" y="35587"/>
                                <a:pt x="19272" y="35587"/>
                                <a:pt x="24511" y="35587"/>
                              </a:cubicBezTo>
                              <a:lnTo>
                                <a:pt x="33813" y="35587"/>
                              </a:lnTo>
                              <a:lnTo>
                                <a:pt x="33813" y="43199"/>
                              </a:lnTo>
                              <a:lnTo>
                                <a:pt x="6440" y="43199"/>
                              </a:lnTo>
                              <a:cubicBezTo>
                                <a:pt x="6977" y="52987"/>
                                <a:pt x="9930" y="60873"/>
                                <a:pt x="14894" y="66311"/>
                              </a:cubicBezTo>
                              <a:lnTo>
                                <a:pt x="33813" y="74078"/>
                              </a:lnTo>
                              <a:lnTo>
                                <a:pt x="33813" y="80961"/>
                              </a:lnTo>
                              <a:lnTo>
                                <a:pt x="20832" y="78512"/>
                              </a:lnTo>
                              <a:cubicBezTo>
                                <a:pt x="7850" y="73108"/>
                                <a:pt x="0" y="60057"/>
                                <a:pt x="0" y="42112"/>
                              </a:cubicBezTo>
                              <a:cubicBezTo>
                                <a:pt x="0" y="38850"/>
                                <a:pt x="0" y="38850"/>
                                <a:pt x="0" y="38850"/>
                              </a:cubicBezTo>
                              <a:cubicBezTo>
                                <a:pt x="0" y="20904"/>
                                <a:pt x="7850" y="7853"/>
                                <a:pt x="20832" y="2449"/>
                              </a:cubicBezTo>
                              <a:lnTo>
                                <a:pt x="33813"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30" name="Shape 11430"/>
                      <wps:cNvSpPr/>
                      <wps:spPr>
                        <a:xfrm>
                          <a:off x="1151786" y="88095"/>
                          <a:ext cx="33814" cy="22839"/>
                        </a:xfrm>
                        <a:custGeom>
                          <a:avLst/>
                          <a:gdLst/>
                          <a:ahLst/>
                          <a:cxnLst/>
                          <a:rect l="0" t="0" r="0" b="0"/>
                          <a:pathLst>
                            <a:path w="33814" h="22839">
                              <a:moveTo>
                                <a:pt x="26299" y="0"/>
                              </a:moveTo>
                              <a:cubicBezTo>
                                <a:pt x="33814" y="0"/>
                                <a:pt x="33814" y="0"/>
                                <a:pt x="33814" y="0"/>
                              </a:cubicBezTo>
                              <a:cubicBezTo>
                                <a:pt x="30595" y="13051"/>
                                <a:pt x="19859" y="22839"/>
                                <a:pt x="1611" y="22839"/>
                              </a:cubicBezTo>
                              <a:lnTo>
                                <a:pt x="0" y="22535"/>
                              </a:lnTo>
                              <a:lnTo>
                                <a:pt x="0" y="15652"/>
                              </a:lnTo>
                              <a:lnTo>
                                <a:pt x="1611" y="16314"/>
                              </a:lnTo>
                              <a:cubicBezTo>
                                <a:pt x="15566" y="16314"/>
                                <a:pt x="23080" y="9789"/>
                                <a:pt x="26299"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31" name="Shape 11431"/>
                      <wps:cNvSpPr/>
                      <wps:spPr>
                        <a:xfrm>
                          <a:off x="1151786" y="29365"/>
                          <a:ext cx="35961" cy="43503"/>
                        </a:xfrm>
                        <a:custGeom>
                          <a:avLst/>
                          <a:gdLst/>
                          <a:ahLst/>
                          <a:cxnLst/>
                          <a:rect l="0" t="0" r="0" b="0"/>
                          <a:pathLst>
                            <a:path w="35961" h="43503">
                              <a:moveTo>
                                <a:pt x="1611" y="0"/>
                              </a:moveTo>
                              <a:cubicBezTo>
                                <a:pt x="22007" y="0"/>
                                <a:pt x="35961" y="14138"/>
                                <a:pt x="35961" y="39153"/>
                              </a:cubicBezTo>
                              <a:cubicBezTo>
                                <a:pt x="35961" y="43503"/>
                                <a:pt x="35961" y="43503"/>
                                <a:pt x="35961" y="43503"/>
                              </a:cubicBezTo>
                              <a:lnTo>
                                <a:pt x="0" y="43503"/>
                              </a:lnTo>
                              <a:lnTo>
                                <a:pt x="0" y="35891"/>
                              </a:lnTo>
                              <a:lnTo>
                                <a:pt x="4277" y="35891"/>
                              </a:lnTo>
                              <a:cubicBezTo>
                                <a:pt x="27374" y="35891"/>
                                <a:pt x="27374" y="35891"/>
                                <a:pt x="27374" y="35891"/>
                              </a:cubicBezTo>
                              <a:cubicBezTo>
                                <a:pt x="27374" y="17402"/>
                                <a:pt x="18786" y="7613"/>
                                <a:pt x="1611" y="7613"/>
                              </a:cubicBezTo>
                              <a:lnTo>
                                <a:pt x="0" y="8179"/>
                              </a:lnTo>
                              <a:lnTo>
                                <a:pt x="0" y="304"/>
                              </a:lnTo>
                              <a:lnTo>
                                <a:pt x="1611"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g:wgp>
                </a:graphicData>
              </a:graphic>
            </wp:anchor>
          </w:drawing>
        </mc:Choice>
        <mc:Fallback xmlns:a="http://schemas.openxmlformats.org/drawingml/2006/main">
          <w:pict>
            <v:group id="Group 11361" style="width:119.046pt;height:95.3611pt;position:absolute;mso-position-horizontal-relative:page;mso-position-horizontal:absolute;margin-left:467.25pt;mso-position-vertical-relative:page;margin-top:38.0522pt;" coordsize="15118,12110">
              <v:shape id="Shape 11362" style="position:absolute;width:0;height:0;left:3234;top:8673;" coordsize="0,0" path="m0,0l0,0">
                <v:stroke weight="0.247273pt" endcap="flat" joinstyle="miter" miterlimit="1" on="true" color="#3b3b3b"/>
                <v:fill on="false" color="#000000" opacity="0"/>
              </v:shape>
              <v:shape id="Shape 11363" style="position:absolute;width:1769;height:1718;left:3234;top:10392;" coordsize="176907,171845" path="m0,0l176907,171845l176907,49248">
                <v:stroke weight="0.247273pt" endcap="flat" joinstyle="miter" miterlimit="1" on="true" color="#3b3b3b"/>
                <v:fill on="false" color="#000000" opacity="0"/>
              </v:shape>
              <v:shape id="Shape 11364" style="position:absolute;width:3674;height:2797;left:3234;top:5876;" coordsize="367423,279772" path="m170626,63918l367423,0l367423,190706l0,279772">
                <v:stroke weight="0.247273pt" endcap="flat" joinstyle="miter" miterlimit="1" on="true" color="#3b3b3b"/>
                <v:fill on="false" color="#000000" opacity="0"/>
              </v:shape>
              <v:shape id="Shape 11365" style="position:absolute;width:3182;height:5144;left:52;top:5247;" coordsize="318224,514487" path="m318224,342642l0,0l0,204328l318224,514487">
                <v:stroke weight="0.247273pt" endcap="flat" joinstyle="miter" miterlimit="1" on="true" color="#3b3b3b"/>
                <v:fill on="false" color="#000000" opacity="0"/>
              </v:shape>
              <v:shape id="Shape 11366" style="position:absolute;width:0;height:0;left:3234;top:8673;" coordsize="0,0" path="m0,0l0,0">
                <v:stroke weight="0.247273pt" endcap="flat" joinstyle="miter" miterlimit="1" on="true" color="#3b3b3b"/>
                <v:fill on="false" color="#000000" opacity="0"/>
              </v:shape>
              <v:shape id="Shape 11367" style="position:absolute;width:0;height:0;left:3234;top:8673;" coordsize="0,0" path="m0,0l0,0">
                <v:stroke weight="0.247273pt" endcap="flat" joinstyle="miter" miterlimit="1" on="true" color="#3b3b3b"/>
                <v:fill on="false" color="#000000" opacity="0"/>
              </v:shape>
              <v:shape id="Shape 11368" style="position:absolute;width:1706;height:5144;left:3234;top:5247;" coordsize="170626,514487" path="m0,342642l170626,181276l170626,0l0,171845l0,514487">
                <v:stroke weight="0.247273pt" endcap="flat" joinstyle="miter" miterlimit="1" on="true" color="#3b3b3b"/>
                <v:fill on="false" color="#000000" opacity="0"/>
              </v:shape>
              <v:shape id="Shape 11369" style="position:absolute;width:6856;height:3185;left:52;top:8673;" coordsize="685646,318542" path="m318224,0l685646,95353l685646,273485l318224,171845l0,318542l0,133075l194702,52392">
                <v:stroke weight="0.247273pt" endcap="flat" joinstyle="miter" miterlimit="1" on="true" color="#3b3b3b"/>
                <v:fill on="false" color="#000000" opacity="0"/>
              </v:shape>
              <v:shape id="Shape 11370" style="position:absolute;width:932;height:1073;left:0;top:1824;" coordsize="93273,107377" path="m0,0l14693,0l46125,86115l77557,0l93273,0l53460,107377l38791,107377l0,2757l0,0x">
                <v:stroke weight="0pt" endcap="flat" joinstyle="miter" miterlimit="10" on="false" color="#000000" opacity="0"/>
                <v:fill on="true" color="#414041"/>
              </v:shape>
              <v:shape id="Shape 12492" style="position:absolute;width:146;height:1073;left:1068;top:1824;" coordsize="14668,107377" path="m0,0l14668,0l14668,107377l0,107377l0,0">
                <v:stroke weight="0pt" endcap="flat" joinstyle="miter" miterlimit="10" on="false" color="#000000" opacity="0"/>
                <v:fill on="true" color="#414041"/>
              </v:shape>
              <v:shape id="Shape 11372" style="position:absolute;width:481;height:1073;left:1372;top:1824;" coordsize="48195,107377" path="m39813,0l48195,0l48195,21264l29336,70167l48195,70167l48195,82926l24097,82926l15715,107377l0,107377l39813,0x">
                <v:stroke weight="0pt" endcap="flat" joinstyle="miter" miterlimit="10" on="false" color="#000000" opacity="0"/>
                <v:fill on="true" color="#414041"/>
              </v:shape>
              <v:shape id="Shape 11373" style="position:absolute;width:481;height:1073;left:1854;top:1824;" coordsize="48196,107377" path="m0,0l7333,0l48196,107377l32479,107377l23050,82926l0,82926l0,70167l18859,70167l0,21263l0,21264l0,0x">
                <v:stroke weight="0pt" endcap="flat" joinstyle="miter" miterlimit="10" on="false" color="#000000" opacity="0"/>
                <v:fill on="true" color="#414041"/>
              </v:shape>
              <v:shape id="Shape 11374" style="position:absolute;width:838;height:1095;left:2850;top:1824;" coordsize="83817,109504" path="m0,0c14668,0,14668,0,14668,0c14668,62725,14668,62725,14668,62725c14668,87178,27241,94620,41909,94620c56577,94620,69150,87178,69150,62725c69150,0,69150,0,69150,0c83817,0,83817,0,83817,0c83817,62725,83817,62725,83817,62725c83817,96746,66007,109504,41909,109504c17812,109504,0,96746,0,62725c0,0,0,0,0,0x">
                <v:stroke weight="0pt" endcap="flat" joinstyle="miter" miterlimit="10" on="false" color="#000000" opacity="0"/>
                <v:fill on="true" color="#414041"/>
              </v:shape>
              <v:shape id="Shape 11375" style="position:absolute;width:649;height:776;left:3908;top:2122;" coordsize="64958,77608" path="m39813,0c54482,0,64958,9568,64958,27642c64958,77608,64958,77608,64958,77608c50291,77608,50291,77608,50291,77608c50291,31893,50291,31893,50291,31893c50291,19136,44004,13820,35622,13820c30383,13820,25145,15946,20954,18073c14668,21262,14668,21262,14668,21262c14668,77608,14668,77608,14668,77608c0,77608,0,77608,0,77608c0,1063,0,1063,0,1063c11525,1063,11525,1063,11525,1063c14668,7441,14668,7441,14668,7441c19907,5314,19907,5314,19907,5314c25145,2125,31431,0,39813,0x">
                <v:stroke weight="0pt" endcap="flat" joinstyle="miter" miterlimit="10" on="false" color="#000000" opacity="0"/>
                <v:fill on="true" color="#414041"/>
              </v:shape>
              <v:shape id="Shape 12493" style="position:absolute;width:146;height:765;left:4777;top:2132;" coordsize="14668,76546" path="m0,0l14668,0l14668,76546l0,76546l0,0">
                <v:stroke weight="0pt" endcap="flat" joinstyle="miter" miterlimit="10" on="false" color="#000000" opacity="0"/>
                <v:fill on="true" color="#414041"/>
              </v:shape>
              <v:shape id="Shape 12494" style="position:absolute;width:157;height:148;left:4767;top:1856;" coordsize="15716,14884" path="m0,0l15716,0l15716,14884l0,14884l0,0">
                <v:stroke weight="0pt" endcap="flat" joinstyle="miter" miterlimit="10" on="false" color="#000000" opacity="0"/>
                <v:fill on="true" color="#414041"/>
              </v:shape>
              <v:shape id="Shape 11378" style="position:absolute;width:743;height:765;left:5050;top:2132;" coordsize="74389,76546" path="m0,0l14668,0l37719,58472l59720,0l74389,0l44004,76546l30385,76546l0,0x">
                <v:stroke weight="0pt" endcap="flat" joinstyle="miter" miterlimit="10" on="false" color="#000000" opacity="0"/>
                <v:fill on="true" color="#414041"/>
              </v:shape>
              <v:shape id="Shape 11379" style="position:absolute;width:356;height:795;left:5857;top:2123;" coordsize="35623,79552" path="m35623,0l35623,11904l22134,16960c18335,20548,15716,25863,14668,32773l35623,32773l35623,43406l14668,43406c15192,50847,17550,56429,21217,60149l35623,65731l35623,79552l21217,76845c8251,71512,0,58555,0,40215c0,38090,0,38090,0,38090c0,19750,8841,7392,22101,2359l35623,0x">
                <v:stroke weight="0pt" endcap="flat" joinstyle="miter" miterlimit="10" on="false" color="#000000" opacity="0"/>
                <v:fill on="true" color="#414041"/>
              </v:shape>
              <v:shape id="Shape 11380" style="position:absolute;width:335;height:255;left:6213;top:2664;" coordsize="33527,25515" path="m18859,0c33527,0,33527,0,33527,0c31432,15947,19907,25515,1,25515l0,25515l0,11694l1,11694c10477,11694,16763,7442,18859,0x">
                <v:stroke weight="0pt" endcap="flat" joinstyle="miter" miterlimit="10" on="false" color="#000000" opacity="0"/>
                <v:fill on="true" color="#414041"/>
              </v:shape>
              <v:shape id="Shape 11381" style="position:absolute;width:345;height:435;left:6213;top:2122;" coordsize="34575,43589" path="m1049,0c20955,0,34575,13820,34575,37209c34575,43589,34575,43589,34575,43589l0,43589l0,32956l3274,32956c20955,32956,20955,32956,20955,32956c19907,20200,12573,11694,1049,11694l0,12087l0,183l1049,0x">
                <v:stroke weight="0pt" endcap="flat" joinstyle="miter" miterlimit="10" on="false" color="#000000" opacity="0"/>
                <v:fill on="true" color="#414041"/>
              </v:shape>
              <v:shape id="Shape 11382" style="position:absolute;width:398;height:765;left:6737;top:2132;" coordsize="39815,76546" path="m0,0c11525,0,11525,0,11525,0c14668,7442,14668,7442,14668,7442c19907,4252,19907,4252,19907,4252c25146,1063,30385,0,39815,0c39815,14884,39815,14884,39815,14884c30385,14884,24098,14884,19907,18073c14668,20200,14668,20200,14668,20200c14668,76546,14668,76546,14668,76546c0,76546,0,76546,0,76546c0,0,0,0,0,0x">
                <v:stroke weight="0pt" endcap="flat" joinstyle="miter" miterlimit="10" on="false" color="#000000" opacity="0"/>
                <v:fill on="true" color="#414041"/>
              </v:shape>
              <v:shape id="Shape 11383" style="position:absolute;width:639;height:797;left:7208;top:2122;" coordsize="63912,79735" path="m32480,0c50291,0,61816,7441,62864,23388c48195,23388,48195,23388,48195,23388c48195,14883,41910,11694,32480,11694c23051,11694,15716,14883,15716,22325c15716,28704,22003,31893,34575,32956c38767,34020,38767,34020,38767,34020c54481,36147,63912,41462,63912,56346c63912,71231,51338,79735,32480,79735c13621,79735,1047,72293,0,55283c14668,55283,14668,55283,14668,55283c15716,63788,22003,66977,32480,66977c42956,66977,49243,63788,49243,56346c49243,48904,45052,46778,32480,44652c27241,44652,27241,44652,27241,44652c12573,42525,2095,37209,2095,22325c2095,6378,16764,0,32480,0x">
                <v:stroke weight="0pt" endcap="flat" joinstyle="miter" miterlimit="10" on="false" color="#000000" opacity="0"/>
                <v:fill on="true" color="#414041"/>
              </v:shape>
              <v:shape id="Shape 12495" style="position:absolute;width:146;height:765;left:8015;top:2132;" coordsize="14667,76546" path="m0,0l14667,0l14667,76546l0,76546l0,0">
                <v:stroke weight="0pt" endcap="flat" joinstyle="miter" miterlimit="10" on="false" color="#000000" opacity="0"/>
                <v:fill on="true" color="#414041"/>
              </v:shape>
              <v:shape id="Shape 12496" style="position:absolute;width:157;height:148;left:8004;top:1856;" coordsize="15715,14884" path="m0,0l15715,0l15715,14884l0,14884l0,0">
                <v:stroke weight="0pt" endcap="flat" joinstyle="miter" miterlimit="10" on="false" color="#000000" opacity="0"/>
                <v:fill on="true" color="#414041"/>
              </v:shape>
              <v:shape id="Shape 11386" style="position:absolute;width:502;height:946;left:8298;top:1951;" coordsize="50291,94619" path="m13621,0c28288,0,28288,0,28288,0l28288,18073c49244,18073,49244,18073,49244,18073c49244,31893,49244,31893,49244,31893c28288,31893,28288,31893,28288,31893c28288,69104,28288,69104,28288,69104c28288,76546,30383,80799,37718,80799c50291,80799,50291,80799,50291,80799c50291,94619,50291,94619,50291,94619c35623,94619,35623,94619,35623,94619c18859,94619,13621,86115,13621,69104c13621,31893,13621,31893,13621,31893c0,31893,0,31893,0,31893c0,18073,0,18073,0,18073c13621,18073,13621,18073,13621,18073c13621,0,13621,0,13621,0x">
                <v:stroke weight="0pt" endcap="flat" joinstyle="miter" miterlimit="10" on="false" color="#000000" opacity="0"/>
                <v:fill on="true" color="#414041"/>
              </v:shape>
              <v:shape id="Shape 11387" style="position:absolute;width:764;height:1073;left:8853;top:2132;" coordsize="76483,107377" path="m0,0l15715,0l38765,58472l61814,0l76483,0l34574,107377l19906,107377l31431,76546l0,0x">
                <v:stroke weight="0pt" endcap="flat" joinstyle="miter" miterlimit="10" on="false" color="#000000" opacity="0"/>
                <v:fill on="true" color="#414041"/>
              </v:shape>
              <v:shape id="Shape 11388" style="position:absolute;width:942;height:1105;left:10058;top:1813;" coordsize="94295,110568" path="m49243,0c72292,0,91152,11695,94295,34021c78579,34021,78579,34021,78579,34021c75436,21264,64959,14884,49243,14884c30383,14884,14668,28704,14668,54221c14668,55283,14668,55283,14668,55283c14668,80799,30383,95683,49243,95683c64959,95683,76483,87178,79626,75484c94295,75484,94295,75484,94295,75484c92199,96746,73340,110568,49243,110568c22002,110568,0,90367,0,55283c0,54221,0,54221,0,54221c0,19137,22002,0,49243,0x">
                <v:stroke weight="0pt" endcap="flat" joinstyle="miter" miterlimit="10" on="false" color="#000000" opacity="0"/>
                <v:fill on="true" color="#414041"/>
              </v:shape>
              <v:shape id="Shape 11389" style="position:absolute;width:366;height:795;left:11127;top:2123;" coordsize="36669,79554" path="m36669,0l36669,13004l21085,19354c17025,23739,14667,30118,14667,38092l14667,40217c14667,47660,17025,54038,20954,58557l36669,65733l36669,79554l22542,76847c9429,71514,0,58557,0,40217c0,38092,0,38092,0,38092c0,19752,9429,7394,22984,2361l36669,0x">
                <v:stroke weight="0pt" endcap="flat" joinstyle="miter" miterlimit="10" on="false" color="#000000" opacity="0"/>
                <v:fill on="true" color="#414041"/>
              </v:shape>
              <v:shape id="Shape 11390" style="position:absolute;width:377;height:797;left:11493;top:2122;" coordsize="37719,79735" path="m1049,0c22003,0,37719,13820,37719,38273l37719,40398c37719,64851,22003,79735,1,79735l0,79735l0,65913l1,65914c14668,65914,22003,55283,22003,40398c22003,38273,22003,38273,22003,38273c22003,22325,14668,12757,1049,12757l0,13185l0,181l1049,0x">
                <v:stroke weight="0pt" endcap="flat" joinstyle="miter" miterlimit="10" on="false" color="#000000" opacity="0"/>
                <v:fill on="true" color="#414041"/>
              </v:shape>
              <v:shape id="Shape 12497" style="position:absolute;width:136;height:1073;left:12038;top:1824;" coordsize="13621,107377" path="m0,0l13621,0l13621,107377l0,107377l0,0">
                <v:stroke weight="0pt" endcap="flat" joinstyle="miter" miterlimit="10" on="false" color="#000000" opacity="0"/>
                <v:fill on="true" color="#414041"/>
              </v:shape>
              <v:shape id="Shape 12498" style="position:absolute;width:146;height:1073;left:12405;top:1824;" coordsize="14667,107377" path="m0,0l14667,0l14667,107377l0,107377l0,0">
                <v:stroke weight="0pt" endcap="flat" joinstyle="miter" miterlimit="10" on="false" color="#000000" opacity="0"/>
                <v:fill on="true" color="#414041"/>
              </v:shape>
              <v:shape id="Shape 11393" style="position:absolute;width:350;height:793;left:12719;top:2124;" coordsize="35098,79371" path="m35098,0l35098,12017l22133,16876c18335,20464,15716,25780,14667,32690l35098,32690l35098,43323l14667,43323c15192,50764,17549,56345,21216,60066l35098,65445l35098,79371l21216,76762c8251,71429,0,58472,0,40132c0,38007,0,38007,0,38007c0,19667,8251,7308,21658,2275l35098,0x">
                <v:stroke weight="0pt" endcap="flat" joinstyle="miter" miterlimit="10" on="false" color="#000000" opacity="0"/>
                <v:fill on="true" color="#414041"/>
              </v:shape>
              <v:shape id="Shape 11394" style="position:absolute;width:340;height:255;left:13070;top:2664;" coordsize="34051,25515" path="m19383,0c34051,0,34051,0,34051,0c31955,15947,20431,25515,524,25515l0,25417l0,11491l524,11694c11002,11694,17288,7442,19383,0x">
                <v:stroke weight="0pt" endcap="flat" joinstyle="miter" miterlimit="10" on="false" color="#000000" opacity="0"/>
                <v:fill on="true" color="#414041"/>
              </v:shape>
              <v:shape id="Shape 11395" style="position:absolute;width:350;height:435;left:13070;top:2122;" coordsize="35099,43589" path="m1572,0c21479,0,35099,13820,35099,37209c35099,43589,35099,43589,35099,43589l0,43589l0,32956l3193,32956c20431,32956,20431,32956,20431,32956c20431,20200,13097,11694,1572,11694l0,12283l0,266l1572,0x">
                <v:stroke weight="0pt" endcap="flat" joinstyle="miter" miterlimit="10" on="false" color="#000000" opacity="0"/>
                <v:fill on="true" color="#414041"/>
              </v:shape>
              <v:shape id="Shape 11396" style="position:absolute;width:330;height:244;left:13568;top:2961;" coordsize="33003,24453" path="m0,0c14668,0,14668,0,14668,0c15715,4253,17811,7443,20954,9569l33003,12626l33003,24453l29684,24453l10477,19137c4714,14884,1048,8505,0,0x">
                <v:stroke weight="0pt" endcap="flat" joinstyle="miter" miterlimit="10" on="false" color="#000000" opacity="0"/>
                <v:fill on="true" color="#414041"/>
              </v:shape>
              <v:shape id="Shape 11397" style="position:absolute;width:350;height:786;left:13547;top:2122;" coordsize="35099,78673" path="m33527,0l35099,306l35099,14041l20824,20066c17026,24186,14669,30299,14669,38273c14669,40398,14669,40398,14669,40398c14669,47840,16764,53688,20431,57675l35099,63578l35099,78299l33527,78673c13621,78673,0,63788,0,41462c0,38273,0,38273,0,38273c0,14883,13621,0,33527,0x">
                <v:stroke weight="0pt" endcap="flat" joinstyle="miter" miterlimit="10" on="false" color="#000000" opacity="0"/>
                <v:fill on="true" color="#414041"/>
              </v:shape>
              <v:shape id="Shape 11398" style="position:absolute;width:340;height:1081;left:13898;top:2125;" coordsize="34050,108134" path="m0,0l10738,2086c14143,3415,16763,5009,18335,6072c20431,7135,20431,7135,20431,7135c22526,757,22526,757,22526,757c34050,757,34050,757,34050,757c34050,74114,34050,74114,34050,74114c34050,85809,30907,94580,25144,100427l3508,108134l0,108134l0,96308l523,96440c13096,96440,20431,88998,20431,75177l20431,69861c18335,70925,18335,70925,18335,70925c16763,71988,14143,73848,10738,75443l0,77994l0,63272l523,63483c8905,63483,14144,60294,18335,58166c20431,57103,20431,57103,20431,57103c20431,20957,20431,20957,20431,20957c18335,18830,18335,18830,18335,18830c14144,16705,8905,13515,523,13515l0,13735l0,0x">
                <v:stroke weight="0pt" endcap="flat" joinstyle="miter" miterlimit="10" on="false" color="#000000" opacity="0"/>
                <v:fill on="true" color="#414041"/>
              </v:shape>
              <v:shape id="Shape 11399" style="position:absolute;width:350;height:793;left:14416;top:2124;" coordsize="35099,79371" path="m35099,0l35099,12001l21741,16876c17812,20464,15193,25780,14669,32690l35099,32690l35099,43323l14669,43323c14669,50764,16764,56345,20431,60066l35099,65456l35099,79371l21217,76762c8251,71429,0,58472,0,40132c0,38007,0,38007,0,38007c0,19667,8251,7309,21659,2275l35099,0x">
                <v:stroke weight="0pt" endcap="flat" joinstyle="miter" miterlimit="10" on="false" color="#000000" opacity="0"/>
                <v:fill on="true" color="#414041"/>
              </v:shape>
              <v:shape id="Shape 11400" style="position:absolute;width:330;height:255;left:14767;top:2664;" coordsize="33002,25515" path="m19383,0c33002,0,33002,0,33002,0c30908,15947,19383,25515,523,25515l0,25417l0,11502l523,11694c11001,11694,17287,7442,19383,0x">
                <v:stroke weight="0pt" endcap="flat" joinstyle="miter" miterlimit="10" on="false" color="#000000" opacity="0"/>
                <v:fill on="true" color="#414041"/>
              </v:shape>
              <v:shape id="Shape 11401" style="position:absolute;width:350;height:435;left:14767;top:2122;" coordsize="35098,43589" path="m1571,0c21478,0,35098,13820,35098,37209c35098,43589,35098,43589,35098,43589l0,43589l0,32956l3192,32956c20431,32956,20431,32956,20431,32956c20431,20200,13096,11694,1571,11694l0,12267l0,266l1571,0x">
                <v:stroke weight="0pt" endcap="flat" joinstyle="miter" miterlimit="10" on="false" color="#000000" opacity="0"/>
                <v:fill on="true" color="#414041"/>
              </v:shape>
              <v:shape id="Shape 11402" style="position:absolute;width:381;height:1098;left:90;top:0;" coordsize="38108,109846" path="m0,0l38108,0l38108,7613l7515,7613c7515,50030,7515,50030,7515,50030c23616,50030,31667,50030,35693,50030l38108,50030l38108,57641l7515,57641c7515,102233,7515,102233,7515,102233c16371,102233,23013,102233,27994,102233l38108,102233l38108,109846l18115,109846c0,109846,0,109846,0,109846c0,0,0,0,0,0x">
                <v:stroke weight="0pt" endcap="flat" joinstyle="miter" miterlimit="10" on="false" color="#000000" opacity="0"/>
                <v:fill on="true" color="#414041"/>
              </v:shape>
              <v:shape id="Shape 11403" style="position:absolute;width:381;height:1098;left:471;top:0;" coordsize="38109,109846" path="m0,0l1610,0c22006,0,34888,9788,34888,28277c34888,41328,29521,50030,17712,53292c31667,57641,38109,66342,38109,79394c38109,97883,25227,109846,4831,109846l0,109846l0,102233l403,102233c4831,102233,4831,102233,4831,102233c22006,102233,30594,93533,30594,79394c30594,65256,23079,57641,1610,57641l0,57641l0,50030l1107,50030c1610,50030,1610,50030,1610,50030c19860,50030,27373,42416,27373,28277c27373,14138,19860,7613,1610,7613l0,7613l0,0x">
                <v:stroke weight="0pt" endcap="flat" joinstyle="miter" miterlimit="10" on="false" color="#000000" opacity="0"/>
                <v:fill on="true" color="#414041"/>
              </v:shape>
              <v:shape id="Shape 11404" style="position:absolute;width:354;height:783;left:1089;top:315;" coordsize="35424,78307" path="m0,0c4294,0,4294,0,4294,0c6440,7613,6440,7613,6440,7613c13955,4351,13955,4351,13955,4351c19322,1088,24689,0,35424,0c35424,6527,35424,6527,35424,6527c26836,6527,19322,7613,15028,10877c6440,15228,6440,15228,6440,15228c6440,78307,6440,78307,6440,78307c0,78307,0,78307,0,78307c0,0,0,0,0,0x">
                <v:stroke weight="0pt" endcap="flat" joinstyle="miter" miterlimit="10" on="false" color="#000000" opacity="0"/>
                <v:fill on="true" color="#414041"/>
              </v:shape>
              <v:shape id="Shape 12499" style="position:absolute;width:91;height:783;left:1615;top:315;" coordsize="9144,78307" path="m0,0l9144,0l9144,78307l0,78307l0,0">
                <v:stroke weight="0pt" endcap="flat" joinstyle="miter" miterlimit="10" on="false" color="#000000" opacity="0"/>
                <v:fill on="true" color="#414041"/>
              </v:shape>
              <v:shape id="Shape 12500" style="position:absolute;width:91;height:97;left:1604;top:54;" coordsize="9144,9788" path="m0,0l9144,0l9144,9788l0,9788l0,0">
                <v:stroke weight="0pt" endcap="flat" joinstyle="miter" miterlimit="10" on="false" color="#000000" opacity="0"/>
                <v:fill on="true" color="#414041"/>
              </v:shape>
              <v:shape id="Shape 11407" style="position:absolute;width:633;height:804;left:1958;top:293;" coordsize="63334,80481" path="m37571,0c52598,0,63334,9788,63334,28277c63334,80481,63334,80481,63334,80481c55819,80481,55819,80481,55819,80481c55819,30452,55819,30452,55819,30452c55819,13051,48304,7613,36497,7613c28983,7613,21468,9788,16101,13051c7513,17402,7513,17402,7513,17402c7513,80481,7513,80481,7513,80481c0,80481,0,80481,0,80481c0,2174,0,2174,0,2174c5367,2174,5367,2174,5367,2174c7513,9788,7513,9788,7513,9788c13955,6525,13955,6525,13955,6525c20395,3263,27910,0,37571,0x">
                <v:stroke weight="0pt" endcap="flat" joinstyle="miter" miterlimit="10" on="false" color="#000000" opacity="0"/>
                <v:fill on="true" color="#414041"/>
              </v:shape>
              <v:shape id="Shape 11408" style="position:absolute;width:305;height:224;left:2828;top:1196;" coordsize="30594,22417" path="m0,0c7515,0,7515,0,7515,0c9124,5438,11808,9516,15833,12235l30594,15913l30594,22417l10466,17130c4831,13323,1074,7613,0,0x">
                <v:stroke weight="0pt" endcap="flat" joinstyle="miter" miterlimit="10" on="false" color="#000000" opacity="0"/>
                <v:fill on="true" color="#414041"/>
              </v:shape>
              <v:shape id="Shape 11409" style="position:absolute;width:338;height:809;left:2796;top:296;" coordsize="33815,80959" path="m33815,0l33815,7987l15432,15862c10467,21436,7515,29593,7515,39925c7515,43187,7515,43187,7515,43187c7515,53520,10198,61405,15029,66707l33815,74095l33815,80959l21285,78670c8454,73572,0,61133,0,43187c0,39925,0,39925,0,39925c0,21164,8454,7909,21285,2455l33815,0x">
                <v:stroke weight="0pt" endcap="flat" joinstyle="miter" miterlimit="10" on="false" color="#000000" opacity="0"/>
                <v:fill on="true" color="#414041"/>
              </v:shape>
              <v:shape id="Shape 11410" style="position:absolute;width:338;height:1131;left:3134;top:293;" coordsize="33814,113109" path="m1610,0c12345,0,19858,5438,24152,7613c26300,9788,26300,9788,26300,9788l28446,2174c33814,2174,33814,2174,33814,2174c33814,79394,33814,79394,33814,79394c33814,102233,20932,113109,1610,113109l0,112687l0,106182l1610,106583c16639,106583,26300,97883,26300,79394c26300,72868,26300,72868,26300,72868c24152,73956,24152,73956,24152,73956c19858,77219,12345,81569,1610,81569l0,81275l0,74410l1610,75043c12345,75043,18785,69605,23079,67431l26300,65256c26300,17402,26300,17402,26300,17402c23079,15226,23079,15226,23079,15226c18785,11964,12345,7613,1610,7613l0,8302l0,315l1610,0x">
                <v:stroke weight="0pt" endcap="flat" joinstyle="miter" miterlimit="10" on="false" color="#000000" opacity="0"/>
                <v:fill on="true" color="#414041"/>
              </v:shape>
              <v:shape id="Shape 12501" style="position:absolute;width:91;height:783;left:4137;top:315;" coordsize="9144,78307" path="m0,0l9144,0l9144,78307l0,78307l0,0">
                <v:stroke weight="0pt" endcap="flat" joinstyle="miter" miterlimit="10" on="false" color="#000000" opacity="0"/>
                <v:fill on="true" color="#414041"/>
              </v:shape>
              <v:shape id="Shape 12502" style="position:absolute;width:96;height:97;left:4127;top:54;" coordsize="9662,9788" path="m0,0l9662,0l9662,9788l0,9788l0,0">
                <v:stroke weight="0pt" endcap="flat" joinstyle="miter" miterlimit="10" on="false" color="#000000" opacity="0"/>
                <v:fill on="true" color="#414041"/>
              </v:shape>
              <v:shape id="Shape 11413" style="position:absolute;width:338;height:809;left:4427;top:296;" coordsize="33814,80949" path="m33814,0l33814,7977l15431,15852c10466,21426,7515,29582,7515,39914c7515,43177,7515,43177,7515,43177c7515,53510,10466,61395,15431,66697l33814,74072l33814,80949l21285,78660c8454,73562,0,61123,0,43177c0,39914,0,39914,0,39914c0,21154,9058,7899,21738,2444l33814,0x">
                <v:stroke weight="0pt" endcap="flat" joinstyle="miter" miterlimit="10" on="false" color="#000000" opacity="0"/>
                <v:fill on="true" color="#414041"/>
              </v:shape>
              <v:shape id="Shape 11414" style="position:absolute;width:338;height:1109;left:4765;top:0;" coordsize="33813,110934" path="m26300,0c33813,0,33813,0,33813,0c33813,109846,33813,109846,33813,109846l28446,109846c26300,102233,26300,102233,26300,102233c24152,103321,24152,103321,24152,103321c19859,106583,12344,110934,1610,110934l0,110639l0,103762l1610,104408c12344,104408,19859,98970,24152,96796c26300,94621,26300,94621,26300,94621l26300,46767c24152,44591,24152,44591,24152,44591c19859,41328,12344,36978,1610,36978l0,37667l0,29691l1610,29365c12344,29365,19859,34803,24152,36978c26300,39153,26300,39153,26300,39153c26300,0,26300,0,26300,0x">
                <v:stroke weight="0pt" endcap="flat" joinstyle="miter" miterlimit="10" on="false" color="#000000" opacity="0"/>
                <v:fill on="true" color="#414041"/>
              </v:shape>
              <v:shape id="Shape 11415" style="position:absolute;width:338;height:809;left:5329;top:296;" coordsize="33815,80961" path="m33815,0l33815,7875l16103,14107c11004,18729,7515,25799,6441,35587c13285,35587,19272,35587,24512,35587l33815,35587l33815,43199l6441,43199c6978,52988,9930,60873,14895,66311l33815,74079l33815,80961l20832,78512c7850,73108,0,60057,0,42112c0,38850,0,38850,0,38850c0,20904,7850,7853,20832,2449l33815,0x">
                <v:stroke weight="0pt" endcap="flat" joinstyle="miter" miterlimit="10" on="false" color="#000000" opacity="0"/>
                <v:fill on="true" color="#414041"/>
              </v:shape>
              <v:shape id="Shape 11416" style="position:absolute;width:338;height:228;left:5667;top:880;" coordsize="33814,22839" path="m26300,0c33814,0,33814,0,33814,0c30593,13051,19859,22839,1610,22839l0,22535l0,15653l1610,16314c14491,16314,23079,9789,26300,0x">
                <v:stroke weight="0pt" endcap="flat" joinstyle="miter" miterlimit="10" on="false" color="#000000" opacity="0"/>
                <v:fill on="true" color="#414041"/>
              </v:shape>
              <v:shape id="Shape 11417" style="position:absolute;width:348;height:435;left:5667;top:293;" coordsize="34888,43503" path="m1610,0c22006,0,34888,14138,34888,39153c34888,43503,34888,43503,34888,43503l0,43503l0,35891l4276,35891c27373,35891,27373,35891,27373,35891c27373,17402,17712,7613,1610,7613l0,8179l0,304l1610,0x">
                <v:stroke weight="0pt" endcap="flat" joinstyle="miter" miterlimit="10" on="false" color="#000000" opacity="0"/>
                <v:fill on="true" color="#414041"/>
              </v:shape>
              <v:shape id="Shape 11418" style="position:absolute;width:300;height:459;left:6188;top:650;" coordsize="30057,45904" path="m30057,0l30057,7351l26434,8111c22543,8926,22543,8926,22543,8926c12882,10014,6441,16539,6441,24152c6441,32853,12882,39379,21468,39379l30057,37547l30057,44886l21468,45904c8588,45904,0,37203,0,24152c0,13276,6441,4575,22543,1313l30057,0x">
                <v:stroke weight="0pt" endcap="flat" joinstyle="miter" miterlimit="10" on="false" color="#000000" opacity="0"/>
                <v:fill on="true" color="#414041"/>
              </v:shape>
              <v:shape id="Shape 11419" style="position:absolute;width:268;height:233;left:6220;top:299;" coordsize="26837,23316" path="m26837,0l26837,7521l13821,10672c10198,13256,8051,17334,7514,23316c0,23316,0,23316,0,23316c537,15159,3489,9177,8454,5235l26837,0x">
                <v:stroke weight="0pt" endcap="flat" joinstyle="miter" miterlimit="10" on="false" color="#000000" opacity="0"/>
                <v:fill on="true" color="#414041"/>
              </v:shape>
              <v:shape id="Shape 11420" style="position:absolute;width:300;height:805;left:6488;top:293;" coordsize="30056,80551" path="m2146,0c20395,0,30056,9788,30056,26102c30056,80481,30056,80481,30056,80481c25762,80481,25762,80481,25762,80481c23616,73956,23616,73956,23616,73956l15028,76132c11271,77763,7782,79122,4025,80074l0,80551l0,73212l11807,70693c23616,66342,23616,66342,23616,66342c23616,38066,23616,38066,23616,38066c15833,39697,9996,40921,5618,41838l0,43016l0,35665l10483,33833c23616,31539,23616,31539,23616,31539c23616,27190,23616,27190,23616,27190c23616,13051,15028,7613,2146,7613l0,8132l0,611l2146,0x">
                <v:stroke weight="0pt" endcap="flat" joinstyle="miter" miterlimit="10" on="false" color="#000000" opacity="0"/>
                <v:fill on="true" color="#414041"/>
              </v:shape>
              <v:shape id="Shape 11421" style="position:absolute;width:611;height:815;left:6982;top:293;" coordsize="61188,81569" path="m31131,0c47233,0,59041,7613,60114,22839c52600,22839,52600,22839,52600,22839c51526,11964,42939,7613,31131,7613c19323,7613,9662,11964,9662,21751c9662,31539,17176,34803,32205,36978c36499,38066,36499,38066,36499,38066c51526,40240,61188,45679,61188,59817c61188,73956,49381,81569,32205,81569c13957,81569,3221,73956,0,59817c7515,59817,7515,59817,7515,59817c10736,70693,18250,75043,32205,75043c46160,75043,54747,69605,54747,59817c54747,50030,49381,46767,33278,44591c28984,43503,28984,43503,28984,43503c15029,41328,3221,36978,3221,21751c3221,6525,16103,0,31131,0x">
                <v:stroke weight="0pt" endcap="flat" joinstyle="miter" miterlimit="10" on="false" color="#000000" opacity="0"/>
                <v:fill on="true" color="#414041"/>
              </v:shape>
              <v:shape id="Shape 11422" style="position:absolute;width:472;height:978;left:8088;top:119;" coordsize="47231,97882" path="m13955,0c21468,0,21468,0,21468,0l21468,19576c45085,19576,45085,19576,45085,19576c45085,26102,45085,26102,45085,26102c21468,26102,21468,26102,21468,26102c21468,76131,21468,76131,21468,76131c21468,85920,24688,90269,34350,90269c47231,90269,47231,90269,47231,90269c47231,97882,47231,97882,47231,97882c34350,97882,34350,97882,34350,97882c19322,97882,13955,89182,13955,76131c13955,26102,13955,26102,13955,26102c0,26102,0,26102,0,26102c0,19576,0,19576,0,19576c13955,19576,13955,19576,13955,19576c13955,0,13955,0,13955,0x">
                <v:stroke weight="0pt" endcap="flat" joinstyle="miter" miterlimit="10" on="false" color="#000000" opacity="0"/>
                <v:fill on="true" color="#414041"/>
              </v:shape>
              <v:shape id="Shape 11423" style="position:absolute;width:364;height:815;left:8700;top:293;" coordsize="36498,81569" path="m36497,0l36498,0l36498,7613l36497,7613c20396,7613,7514,19576,7514,40240l7514,42416c7514,61993,19323,75043,36497,75043l36498,75043l36498,81569l36497,81569c16102,81569,0,66342,0,42416c0,40240,0,40240,0,40240c0,15226,16102,0,36497,0x">
                <v:stroke weight="0pt" endcap="flat" joinstyle="miter" miterlimit="10" on="false" color="#000000" opacity="0"/>
                <v:fill on="true" color="#414041"/>
              </v:shape>
              <v:shape id="Shape 11424" style="position:absolute;width:354;height:815;left:9065;top:293;" coordsize="35423,81568" path="m0,0l14591,2770c27574,8225,35423,21480,35423,40240l35423,42416c35423,60361,27574,73412,14591,78816l0,81568l0,75043l11774,72698c22341,68110,28984,57099,28984,42416c28984,40240,28984,40240,28984,40240c28984,29908,26031,21751,20932,16177l0,7613l0,0x">
                <v:stroke weight="0pt" endcap="flat" joinstyle="miter" miterlimit="10" on="false" color="#000000" opacity="0"/>
                <v:fill on="true" color="#414041"/>
              </v:shape>
              <v:shape id="Shape 12503" style="position:absolute;width:91;height:1098;left:10020;top:0;" coordsize="9144,109846" path="m0,0l9144,0l9144,109846l0,109846l0,0">
                <v:stroke weight="0pt" endcap="flat" joinstyle="miter" miterlimit="10" on="false" color="#000000" opacity="0"/>
                <v:fill on="true" color="#414041"/>
              </v:shape>
              <v:shape id="Shape 12504" style="position:absolute;width:91;height:783;left:10374;top:315;" coordsize="9144,78307" path="m0,0l9144,0l9144,78307l0,78307l0,0">
                <v:stroke weight="0pt" endcap="flat" joinstyle="miter" miterlimit="10" on="false" color="#000000" opacity="0"/>
                <v:fill on="true" color="#414041"/>
              </v:shape>
              <v:shape id="Shape 12505" style="position:absolute;width:91;height:97;left:10363;top:54;" coordsize="9144,9788" path="m0,0l9144,0l9144,9788l0,9788l0,0">
                <v:stroke weight="0pt" endcap="flat" joinstyle="miter" miterlimit="10" on="false" color="#000000" opacity="0"/>
                <v:fill on="true" color="#414041"/>
              </v:shape>
              <v:shape id="Shape 11428" style="position:absolute;width:472;height:1098;left:10610;top:0;" coordsize="47233,109846" path="m35424,0c47233,0,47233,0,47233,0c47233,6525,47233,6525,47233,6525c35424,6525,35424,6525,35424,6525c24690,6525,22543,11964,22543,21751c22543,31539,22543,31539,22543,31539c45085,31539,45085,31539,45085,31539c45085,38066,45085,38066,45085,38066c22543,38066,22543,38066,22543,38066c22543,109846,22543,109846,22543,109846c15029,109846,15029,109846,15029,109846c15029,38066,15029,38066,15029,38066c0,38066,0,38066,0,38066l0,31539c15029,31539,15029,31539,15029,31539c15029,20665,15029,20665,15029,20665c15029,7613,20396,0,35424,0x">
                <v:stroke weight="0pt" endcap="flat" joinstyle="miter" miterlimit="10" on="false" color="#000000" opacity="0"/>
                <v:fill on="true" color="#414041"/>
              </v:shape>
              <v:shape id="Shape 11429" style="position:absolute;width:338;height:809;left:11179;top:296;" coordsize="33813,80961" path="m33813,0l33813,7876l16102,14107c11003,18729,7514,25798,6440,35587c13284,35587,19272,35587,24511,35587l33813,35587l33813,43199l6440,43199c6977,52987,9930,60873,14894,66311l33813,74078l33813,80961l20832,78512c7850,73108,0,60057,0,42112c0,38850,0,38850,0,38850c0,20904,7850,7853,20832,2449l33813,0x">
                <v:stroke weight="0pt" endcap="flat" joinstyle="miter" miterlimit="10" on="false" color="#000000" opacity="0"/>
                <v:fill on="true" color="#414041"/>
              </v:shape>
              <v:shape id="Shape 11430" style="position:absolute;width:338;height:228;left:11517;top:880;" coordsize="33814,22839" path="m26299,0c33814,0,33814,0,33814,0c30595,13051,19859,22839,1611,22839l0,22535l0,15652l1611,16314c15566,16314,23080,9789,26299,0x">
                <v:stroke weight="0pt" endcap="flat" joinstyle="miter" miterlimit="10" on="false" color="#000000" opacity="0"/>
                <v:fill on="true" color="#414041"/>
              </v:shape>
              <v:shape id="Shape 11431" style="position:absolute;width:359;height:435;left:11517;top:293;" coordsize="35961,43503" path="m1611,0c22007,0,35961,14138,35961,39153c35961,43503,35961,43503,35961,43503l0,43503l0,35891l4277,35891c27374,35891,27374,35891,27374,35891c27374,17402,18786,7613,1611,7613l0,8179l0,304l1611,0x">
                <v:stroke weight="0pt" endcap="flat" joinstyle="miter" miterlimit="10" on="false" color="#000000" opacity="0"/>
                <v:fill on="true" color="#414041"/>
              </v:shape>
              <w10:wrap type="square"/>
            </v:group>
          </w:pict>
        </mc:Fallback>
      </mc:AlternateContent>
    </w:r>
    <w:r>
      <w:rPr>
        <w:rFonts w:ascii="Arial" w:eastAsia="Arial" w:hAnsi="Arial" w:cs="Arial"/>
        <w:sz w:val="18"/>
      </w:rPr>
      <w:t xml:space="preserve">Project Description - VIA Engineering Attendance system </w:t>
    </w:r>
  </w:p>
  <w:p w:rsidR="00225F55" w:rsidRDefault="000402AD">
    <w:pPr>
      <w:spacing w:after="0"/>
    </w:pPr>
    <w:r>
      <w:rPr>
        <w:rFonts w:ascii="Arial" w:eastAsia="Arial" w:hAnsi="Arial" w:cs="Arial"/>
        <w:sz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5F55" w:rsidRDefault="000402AD">
    <w:pPr>
      <w:spacing w:after="156"/>
    </w:pPr>
    <w:r w:rsidRPr="00440378">
      <w:rPr>
        <w:rFonts w:ascii="Arial" w:hAnsi="Arial" w:cs="Arial"/>
        <w:noProof/>
      </w:rPr>
      <mc:AlternateContent>
        <mc:Choice Requires="wpg">
          <w:drawing>
            <wp:anchor distT="0" distB="0" distL="114300" distR="114300" simplePos="0" relativeHeight="251659264" behindDoc="0" locked="0" layoutInCell="1" allowOverlap="1">
              <wp:simplePos x="0" y="0"/>
              <wp:positionH relativeFrom="page">
                <wp:posOffset>5934075</wp:posOffset>
              </wp:positionH>
              <wp:positionV relativeFrom="page">
                <wp:posOffset>483263</wp:posOffset>
              </wp:positionV>
              <wp:extent cx="1511885" cy="1211086"/>
              <wp:effectExtent l="0" t="0" r="0" b="0"/>
              <wp:wrapSquare wrapText="bothSides"/>
              <wp:docPr id="11273" name="Group 11273"/>
              <wp:cNvGraphicFramePr/>
              <a:graphic xmlns:a="http://schemas.openxmlformats.org/drawingml/2006/main">
                <a:graphicData uri="http://schemas.microsoft.com/office/word/2010/wordprocessingGroup">
                  <wpg:wgp>
                    <wpg:cNvGrpSpPr/>
                    <wpg:grpSpPr>
                      <a:xfrm>
                        <a:off x="0" y="0"/>
                        <a:ext cx="1511885" cy="1211086"/>
                        <a:chOff x="0" y="0"/>
                        <a:chExt cx="1511885" cy="1211086"/>
                      </a:xfrm>
                    </wpg:grpSpPr>
                    <wps:wsp>
                      <wps:cNvPr id="11274" name="Shape 11274"/>
                      <wps:cNvSpPr/>
                      <wps:spPr>
                        <a:xfrm>
                          <a:off x="323493" y="867396"/>
                          <a:ext cx="0" cy="0"/>
                        </a:xfrm>
                        <a:custGeom>
                          <a:avLst/>
                          <a:gdLst/>
                          <a:ahLst/>
                          <a:cxnLst/>
                          <a:rect l="0" t="0" r="0" b="0"/>
                          <a:pathLst>
                            <a:path>
                              <a:moveTo>
                                <a:pt x="0" y="0"/>
                              </a:moveTo>
                              <a:lnTo>
                                <a:pt x="0" y="0"/>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275" name="Shape 11275"/>
                      <wps:cNvSpPr/>
                      <wps:spPr>
                        <a:xfrm>
                          <a:off x="323493" y="1039241"/>
                          <a:ext cx="176907" cy="171845"/>
                        </a:xfrm>
                        <a:custGeom>
                          <a:avLst/>
                          <a:gdLst/>
                          <a:ahLst/>
                          <a:cxnLst/>
                          <a:rect l="0" t="0" r="0" b="0"/>
                          <a:pathLst>
                            <a:path w="176907" h="171845">
                              <a:moveTo>
                                <a:pt x="0" y="0"/>
                              </a:moveTo>
                              <a:lnTo>
                                <a:pt x="176907" y="171845"/>
                              </a:lnTo>
                              <a:lnTo>
                                <a:pt x="176907" y="49248"/>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276" name="Shape 11276"/>
                      <wps:cNvSpPr/>
                      <wps:spPr>
                        <a:xfrm>
                          <a:off x="323493" y="587624"/>
                          <a:ext cx="367423" cy="279772"/>
                        </a:xfrm>
                        <a:custGeom>
                          <a:avLst/>
                          <a:gdLst/>
                          <a:ahLst/>
                          <a:cxnLst/>
                          <a:rect l="0" t="0" r="0" b="0"/>
                          <a:pathLst>
                            <a:path w="367423" h="279772">
                              <a:moveTo>
                                <a:pt x="170626" y="63918"/>
                              </a:moveTo>
                              <a:lnTo>
                                <a:pt x="367423" y="0"/>
                              </a:lnTo>
                              <a:lnTo>
                                <a:pt x="367423" y="190706"/>
                              </a:lnTo>
                              <a:lnTo>
                                <a:pt x="0" y="279772"/>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277" name="Shape 11277"/>
                      <wps:cNvSpPr/>
                      <wps:spPr>
                        <a:xfrm>
                          <a:off x="5269" y="524754"/>
                          <a:ext cx="318224" cy="514487"/>
                        </a:xfrm>
                        <a:custGeom>
                          <a:avLst/>
                          <a:gdLst/>
                          <a:ahLst/>
                          <a:cxnLst/>
                          <a:rect l="0" t="0" r="0" b="0"/>
                          <a:pathLst>
                            <a:path w="318224" h="514487">
                              <a:moveTo>
                                <a:pt x="318224" y="342642"/>
                              </a:moveTo>
                              <a:lnTo>
                                <a:pt x="0" y="0"/>
                              </a:lnTo>
                              <a:lnTo>
                                <a:pt x="0" y="204328"/>
                              </a:lnTo>
                              <a:lnTo>
                                <a:pt x="318224" y="514487"/>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278" name="Shape 11278"/>
                      <wps:cNvSpPr/>
                      <wps:spPr>
                        <a:xfrm>
                          <a:off x="323493" y="867396"/>
                          <a:ext cx="0" cy="0"/>
                        </a:xfrm>
                        <a:custGeom>
                          <a:avLst/>
                          <a:gdLst/>
                          <a:ahLst/>
                          <a:cxnLst/>
                          <a:rect l="0" t="0" r="0" b="0"/>
                          <a:pathLst>
                            <a:path>
                              <a:moveTo>
                                <a:pt x="0" y="0"/>
                              </a:moveTo>
                              <a:lnTo>
                                <a:pt x="0" y="0"/>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279" name="Shape 11279"/>
                      <wps:cNvSpPr/>
                      <wps:spPr>
                        <a:xfrm>
                          <a:off x="323493" y="867396"/>
                          <a:ext cx="0" cy="0"/>
                        </a:xfrm>
                        <a:custGeom>
                          <a:avLst/>
                          <a:gdLst/>
                          <a:ahLst/>
                          <a:cxnLst/>
                          <a:rect l="0" t="0" r="0" b="0"/>
                          <a:pathLst>
                            <a:path>
                              <a:moveTo>
                                <a:pt x="0" y="0"/>
                              </a:moveTo>
                              <a:lnTo>
                                <a:pt x="0" y="0"/>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280" name="Shape 11280"/>
                      <wps:cNvSpPr/>
                      <wps:spPr>
                        <a:xfrm>
                          <a:off x="323493" y="524754"/>
                          <a:ext cx="170626" cy="514487"/>
                        </a:xfrm>
                        <a:custGeom>
                          <a:avLst/>
                          <a:gdLst/>
                          <a:ahLst/>
                          <a:cxnLst/>
                          <a:rect l="0" t="0" r="0" b="0"/>
                          <a:pathLst>
                            <a:path w="170626" h="514487">
                              <a:moveTo>
                                <a:pt x="0" y="342642"/>
                              </a:moveTo>
                              <a:lnTo>
                                <a:pt x="170626" y="181276"/>
                              </a:lnTo>
                              <a:lnTo>
                                <a:pt x="170626" y="0"/>
                              </a:lnTo>
                              <a:lnTo>
                                <a:pt x="0" y="171845"/>
                              </a:lnTo>
                              <a:lnTo>
                                <a:pt x="0" y="514487"/>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281" name="Shape 11281"/>
                      <wps:cNvSpPr/>
                      <wps:spPr>
                        <a:xfrm>
                          <a:off x="5269" y="867396"/>
                          <a:ext cx="685646" cy="318542"/>
                        </a:xfrm>
                        <a:custGeom>
                          <a:avLst/>
                          <a:gdLst/>
                          <a:ahLst/>
                          <a:cxnLst/>
                          <a:rect l="0" t="0" r="0" b="0"/>
                          <a:pathLst>
                            <a:path w="685646" h="318542">
                              <a:moveTo>
                                <a:pt x="318224" y="0"/>
                              </a:moveTo>
                              <a:lnTo>
                                <a:pt x="685646" y="95353"/>
                              </a:lnTo>
                              <a:lnTo>
                                <a:pt x="685646" y="273485"/>
                              </a:lnTo>
                              <a:lnTo>
                                <a:pt x="318224" y="171845"/>
                              </a:lnTo>
                              <a:lnTo>
                                <a:pt x="0" y="318542"/>
                              </a:lnTo>
                              <a:lnTo>
                                <a:pt x="0" y="133075"/>
                              </a:lnTo>
                              <a:lnTo>
                                <a:pt x="194702" y="52392"/>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282" name="Shape 11282"/>
                      <wps:cNvSpPr/>
                      <wps:spPr>
                        <a:xfrm>
                          <a:off x="0" y="182438"/>
                          <a:ext cx="93273" cy="107377"/>
                        </a:xfrm>
                        <a:custGeom>
                          <a:avLst/>
                          <a:gdLst/>
                          <a:ahLst/>
                          <a:cxnLst/>
                          <a:rect l="0" t="0" r="0" b="0"/>
                          <a:pathLst>
                            <a:path w="93273" h="107377">
                              <a:moveTo>
                                <a:pt x="0" y="0"/>
                              </a:moveTo>
                              <a:lnTo>
                                <a:pt x="14693" y="0"/>
                              </a:lnTo>
                              <a:lnTo>
                                <a:pt x="46125" y="86115"/>
                              </a:lnTo>
                              <a:lnTo>
                                <a:pt x="77557" y="0"/>
                              </a:lnTo>
                              <a:lnTo>
                                <a:pt x="93273" y="0"/>
                              </a:lnTo>
                              <a:lnTo>
                                <a:pt x="53460" y="107377"/>
                              </a:lnTo>
                              <a:lnTo>
                                <a:pt x="38791" y="107377"/>
                              </a:lnTo>
                              <a:lnTo>
                                <a:pt x="0" y="2757"/>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50" name="Shape 12450"/>
                      <wps:cNvSpPr/>
                      <wps:spPr>
                        <a:xfrm>
                          <a:off x="106892" y="182438"/>
                          <a:ext cx="14668" cy="107377"/>
                        </a:xfrm>
                        <a:custGeom>
                          <a:avLst/>
                          <a:gdLst/>
                          <a:ahLst/>
                          <a:cxnLst/>
                          <a:rect l="0" t="0" r="0" b="0"/>
                          <a:pathLst>
                            <a:path w="14668" h="107377">
                              <a:moveTo>
                                <a:pt x="0" y="0"/>
                              </a:moveTo>
                              <a:lnTo>
                                <a:pt x="14668" y="0"/>
                              </a:lnTo>
                              <a:lnTo>
                                <a:pt x="14668" y="107377"/>
                              </a:lnTo>
                              <a:lnTo>
                                <a:pt x="0" y="10737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84" name="Shape 11284"/>
                      <wps:cNvSpPr/>
                      <wps:spPr>
                        <a:xfrm>
                          <a:off x="137277" y="182438"/>
                          <a:ext cx="48195" cy="107377"/>
                        </a:xfrm>
                        <a:custGeom>
                          <a:avLst/>
                          <a:gdLst/>
                          <a:ahLst/>
                          <a:cxnLst/>
                          <a:rect l="0" t="0" r="0" b="0"/>
                          <a:pathLst>
                            <a:path w="48195" h="107377">
                              <a:moveTo>
                                <a:pt x="39813" y="0"/>
                              </a:moveTo>
                              <a:lnTo>
                                <a:pt x="48195" y="0"/>
                              </a:lnTo>
                              <a:lnTo>
                                <a:pt x="48195" y="21264"/>
                              </a:lnTo>
                              <a:lnTo>
                                <a:pt x="29336" y="70167"/>
                              </a:lnTo>
                              <a:lnTo>
                                <a:pt x="48195" y="70167"/>
                              </a:lnTo>
                              <a:lnTo>
                                <a:pt x="48195" y="82926"/>
                              </a:lnTo>
                              <a:lnTo>
                                <a:pt x="24097" y="82926"/>
                              </a:lnTo>
                              <a:lnTo>
                                <a:pt x="15715" y="107377"/>
                              </a:lnTo>
                              <a:lnTo>
                                <a:pt x="0" y="107377"/>
                              </a:lnTo>
                              <a:lnTo>
                                <a:pt x="39813"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85" name="Shape 11285"/>
                      <wps:cNvSpPr/>
                      <wps:spPr>
                        <a:xfrm>
                          <a:off x="185472" y="182438"/>
                          <a:ext cx="48196" cy="107377"/>
                        </a:xfrm>
                        <a:custGeom>
                          <a:avLst/>
                          <a:gdLst/>
                          <a:ahLst/>
                          <a:cxnLst/>
                          <a:rect l="0" t="0" r="0" b="0"/>
                          <a:pathLst>
                            <a:path w="48196" h="107377">
                              <a:moveTo>
                                <a:pt x="0" y="0"/>
                              </a:moveTo>
                              <a:lnTo>
                                <a:pt x="7333" y="0"/>
                              </a:lnTo>
                              <a:lnTo>
                                <a:pt x="48196" y="107377"/>
                              </a:lnTo>
                              <a:lnTo>
                                <a:pt x="32479" y="107377"/>
                              </a:lnTo>
                              <a:lnTo>
                                <a:pt x="23050" y="82926"/>
                              </a:lnTo>
                              <a:lnTo>
                                <a:pt x="0" y="82926"/>
                              </a:lnTo>
                              <a:lnTo>
                                <a:pt x="0" y="70167"/>
                              </a:lnTo>
                              <a:lnTo>
                                <a:pt x="18859" y="70167"/>
                              </a:lnTo>
                              <a:lnTo>
                                <a:pt x="0" y="21263"/>
                              </a:lnTo>
                              <a:lnTo>
                                <a:pt x="0" y="21264"/>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86" name="Shape 11286"/>
                      <wps:cNvSpPr/>
                      <wps:spPr>
                        <a:xfrm>
                          <a:off x="285005" y="182438"/>
                          <a:ext cx="83817" cy="109504"/>
                        </a:xfrm>
                        <a:custGeom>
                          <a:avLst/>
                          <a:gdLst/>
                          <a:ahLst/>
                          <a:cxnLst/>
                          <a:rect l="0" t="0" r="0" b="0"/>
                          <a:pathLst>
                            <a:path w="83817" h="109504">
                              <a:moveTo>
                                <a:pt x="0" y="0"/>
                              </a:moveTo>
                              <a:cubicBezTo>
                                <a:pt x="14668" y="0"/>
                                <a:pt x="14668" y="0"/>
                                <a:pt x="14668" y="0"/>
                              </a:cubicBezTo>
                              <a:cubicBezTo>
                                <a:pt x="14668" y="62725"/>
                                <a:pt x="14668" y="62725"/>
                                <a:pt x="14668" y="62725"/>
                              </a:cubicBezTo>
                              <a:cubicBezTo>
                                <a:pt x="14668" y="87178"/>
                                <a:pt x="27241" y="94620"/>
                                <a:pt x="41909" y="94620"/>
                              </a:cubicBezTo>
                              <a:cubicBezTo>
                                <a:pt x="56577" y="94620"/>
                                <a:pt x="69150" y="87178"/>
                                <a:pt x="69150" y="62725"/>
                              </a:cubicBezTo>
                              <a:cubicBezTo>
                                <a:pt x="69150" y="0"/>
                                <a:pt x="69150" y="0"/>
                                <a:pt x="69150" y="0"/>
                              </a:cubicBezTo>
                              <a:cubicBezTo>
                                <a:pt x="83817" y="0"/>
                                <a:pt x="83817" y="0"/>
                                <a:pt x="83817" y="0"/>
                              </a:cubicBezTo>
                              <a:cubicBezTo>
                                <a:pt x="83817" y="62725"/>
                                <a:pt x="83817" y="62725"/>
                                <a:pt x="83817" y="62725"/>
                              </a:cubicBezTo>
                              <a:cubicBezTo>
                                <a:pt x="83817" y="96746"/>
                                <a:pt x="66007" y="109504"/>
                                <a:pt x="41909" y="109504"/>
                              </a:cubicBezTo>
                              <a:cubicBezTo>
                                <a:pt x="17812" y="109504"/>
                                <a:pt x="0" y="96746"/>
                                <a:pt x="0" y="62725"/>
                              </a:cubicBezTo>
                              <a:cubicBezTo>
                                <a:pt x="0" y="0"/>
                                <a:pt x="0" y="0"/>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87" name="Shape 11287"/>
                      <wps:cNvSpPr/>
                      <wps:spPr>
                        <a:xfrm>
                          <a:off x="390825" y="212207"/>
                          <a:ext cx="64958" cy="77608"/>
                        </a:xfrm>
                        <a:custGeom>
                          <a:avLst/>
                          <a:gdLst/>
                          <a:ahLst/>
                          <a:cxnLst/>
                          <a:rect l="0" t="0" r="0" b="0"/>
                          <a:pathLst>
                            <a:path w="64958" h="77608">
                              <a:moveTo>
                                <a:pt x="39813" y="0"/>
                              </a:moveTo>
                              <a:cubicBezTo>
                                <a:pt x="54482" y="0"/>
                                <a:pt x="64958" y="9568"/>
                                <a:pt x="64958" y="27642"/>
                              </a:cubicBezTo>
                              <a:cubicBezTo>
                                <a:pt x="64958" y="77608"/>
                                <a:pt x="64958" y="77608"/>
                                <a:pt x="64958" y="77608"/>
                              </a:cubicBezTo>
                              <a:cubicBezTo>
                                <a:pt x="50291" y="77608"/>
                                <a:pt x="50291" y="77608"/>
                                <a:pt x="50291" y="77608"/>
                              </a:cubicBezTo>
                              <a:cubicBezTo>
                                <a:pt x="50291" y="31893"/>
                                <a:pt x="50291" y="31893"/>
                                <a:pt x="50291" y="31893"/>
                              </a:cubicBezTo>
                              <a:cubicBezTo>
                                <a:pt x="50291" y="19136"/>
                                <a:pt x="44004" y="13820"/>
                                <a:pt x="35622" y="13820"/>
                              </a:cubicBezTo>
                              <a:cubicBezTo>
                                <a:pt x="30383" y="13820"/>
                                <a:pt x="25145" y="15946"/>
                                <a:pt x="20954" y="18073"/>
                              </a:cubicBezTo>
                              <a:cubicBezTo>
                                <a:pt x="14668" y="21262"/>
                                <a:pt x="14668" y="21262"/>
                                <a:pt x="14668" y="21262"/>
                              </a:cubicBezTo>
                              <a:cubicBezTo>
                                <a:pt x="14668" y="77608"/>
                                <a:pt x="14668" y="77608"/>
                                <a:pt x="14668" y="77608"/>
                              </a:cubicBezTo>
                              <a:cubicBezTo>
                                <a:pt x="0" y="77608"/>
                                <a:pt x="0" y="77608"/>
                                <a:pt x="0" y="77608"/>
                              </a:cubicBezTo>
                              <a:cubicBezTo>
                                <a:pt x="0" y="1063"/>
                                <a:pt x="0" y="1063"/>
                                <a:pt x="0" y="1063"/>
                              </a:cubicBezTo>
                              <a:cubicBezTo>
                                <a:pt x="11525" y="1063"/>
                                <a:pt x="11525" y="1063"/>
                                <a:pt x="11525" y="1063"/>
                              </a:cubicBezTo>
                              <a:cubicBezTo>
                                <a:pt x="14668" y="7441"/>
                                <a:pt x="14668" y="7441"/>
                                <a:pt x="14668" y="7441"/>
                              </a:cubicBezTo>
                              <a:cubicBezTo>
                                <a:pt x="19907" y="5314"/>
                                <a:pt x="19907" y="5314"/>
                                <a:pt x="19907" y="5314"/>
                              </a:cubicBezTo>
                              <a:cubicBezTo>
                                <a:pt x="25145" y="2125"/>
                                <a:pt x="31431" y="0"/>
                                <a:pt x="39813"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51" name="Shape 12451"/>
                      <wps:cNvSpPr/>
                      <wps:spPr>
                        <a:xfrm>
                          <a:off x="477786" y="213270"/>
                          <a:ext cx="14668" cy="76546"/>
                        </a:xfrm>
                        <a:custGeom>
                          <a:avLst/>
                          <a:gdLst/>
                          <a:ahLst/>
                          <a:cxnLst/>
                          <a:rect l="0" t="0" r="0" b="0"/>
                          <a:pathLst>
                            <a:path w="14668" h="76546">
                              <a:moveTo>
                                <a:pt x="0" y="0"/>
                              </a:moveTo>
                              <a:lnTo>
                                <a:pt x="14668" y="0"/>
                              </a:lnTo>
                              <a:lnTo>
                                <a:pt x="14668" y="76546"/>
                              </a:lnTo>
                              <a:lnTo>
                                <a:pt x="0" y="76546"/>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52" name="Shape 12452"/>
                      <wps:cNvSpPr/>
                      <wps:spPr>
                        <a:xfrm>
                          <a:off x="476738" y="185628"/>
                          <a:ext cx="15716" cy="14884"/>
                        </a:xfrm>
                        <a:custGeom>
                          <a:avLst/>
                          <a:gdLst/>
                          <a:ahLst/>
                          <a:cxnLst/>
                          <a:rect l="0" t="0" r="0" b="0"/>
                          <a:pathLst>
                            <a:path w="15716" h="14884">
                              <a:moveTo>
                                <a:pt x="0" y="0"/>
                              </a:moveTo>
                              <a:lnTo>
                                <a:pt x="15716" y="0"/>
                              </a:lnTo>
                              <a:lnTo>
                                <a:pt x="15716" y="14884"/>
                              </a:lnTo>
                              <a:lnTo>
                                <a:pt x="0" y="14884"/>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90" name="Shape 11290"/>
                      <wps:cNvSpPr/>
                      <wps:spPr>
                        <a:xfrm>
                          <a:off x="505026" y="213270"/>
                          <a:ext cx="74389" cy="76546"/>
                        </a:xfrm>
                        <a:custGeom>
                          <a:avLst/>
                          <a:gdLst/>
                          <a:ahLst/>
                          <a:cxnLst/>
                          <a:rect l="0" t="0" r="0" b="0"/>
                          <a:pathLst>
                            <a:path w="74389" h="76546">
                              <a:moveTo>
                                <a:pt x="0" y="0"/>
                              </a:moveTo>
                              <a:lnTo>
                                <a:pt x="14668" y="0"/>
                              </a:lnTo>
                              <a:lnTo>
                                <a:pt x="37719" y="58472"/>
                              </a:lnTo>
                              <a:lnTo>
                                <a:pt x="59720" y="0"/>
                              </a:lnTo>
                              <a:lnTo>
                                <a:pt x="74389" y="0"/>
                              </a:lnTo>
                              <a:lnTo>
                                <a:pt x="44004" y="76546"/>
                              </a:lnTo>
                              <a:lnTo>
                                <a:pt x="30385" y="76546"/>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91" name="Shape 11291"/>
                      <wps:cNvSpPr/>
                      <wps:spPr>
                        <a:xfrm>
                          <a:off x="585700" y="212390"/>
                          <a:ext cx="35623" cy="79552"/>
                        </a:xfrm>
                        <a:custGeom>
                          <a:avLst/>
                          <a:gdLst/>
                          <a:ahLst/>
                          <a:cxnLst/>
                          <a:rect l="0" t="0" r="0" b="0"/>
                          <a:pathLst>
                            <a:path w="35623" h="79552">
                              <a:moveTo>
                                <a:pt x="35623" y="0"/>
                              </a:moveTo>
                              <a:lnTo>
                                <a:pt x="35623" y="11904"/>
                              </a:lnTo>
                              <a:lnTo>
                                <a:pt x="22134" y="16960"/>
                              </a:lnTo>
                              <a:cubicBezTo>
                                <a:pt x="18335" y="20548"/>
                                <a:pt x="15716" y="25863"/>
                                <a:pt x="14668" y="32773"/>
                              </a:cubicBezTo>
                              <a:lnTo>
                                <a:pt x="35623" y="32773"/>
                              </a:lnTo>
                              <a:lnTo>
                                <a:pt x="35623" y="43406"/>
                              </a:lnTo>
                              <a:lnTo>
                                <a:pt x="14668" y="43406"/>
                              </a:lnTo>
                              <a:cubicBezTo>
                                <a:pt x="15192" y="50847"/>
                                <a:pt x="17550" y="56429"/>
                                <a:pt x="21217" y="60149"/>
                              </a:cubicBezTo>
                              <a:lnTo>
                                <a:pt x="35623" y="65731"/>
                              </a:lnTo>
                              <a:lnTo>
                                <a:pt x="35623" y="79552"/>
                              </a:lnTo>
                              <a:lnTo>
                                <a:pt x="21217" y="76845"/>
                              </a:lnTo>
                              <a:cubicBezTo>
                                <a:pt x="8251" y="71512"/>
                                <a:pt x="0" y="58555"/>
                                <a:pt x="0" y="40215"/>
                              </a:cubicBezTo>
                              <a:cubicBezTo>
                                <a:pt x="0" y="38090"/>
                                <a:pt x="0" y="38090"/>
                                <a:pt x="0" y="38090"/>
                              </a:cubicBezTo>
                              <a:cubicBezTo>
                                <a:pt x="0" y="19750"/>
                                <a:pt x="8841" y="7392"/>
                                <a:pt x="22101" y="2359"/>
                              </a:cubicBezTo>
                              <a:lnTo>
                                <a:pt x="35623"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92" name="Shape 11292"/>
                      <wps:cNvSpPr/>
                      <wps:spPr>
                        <a:xfrm>
                          <a:off x="621323" y="266427"/>
                          <a:ext cx="33527" cy="25515"/>
                        </a:xfrm>
                        <a:custGeom>
                          <a:avLst/>
                          <a:gdLst/>
                          <a:ahLst/>
                          <a:cxnLst/>
                          <a:rect l="0" t="0" r="0" b="0"/>
                          <a:pathLst>
                            <a:path w="33527" h="25515">
                              <a:moveTo>
                                <a:pt x="18859" y="0"/>
                              </a:moveTo>
                              <a:cubicBezTo>
                                <a:pt x="33527" y="0"/>
                                <a:pt x="33527" y="0"/>
                                <a:pt x="33527" y="0"/>
                              </a:cubicBezTo>
                              <a:cubicBezTo>
                                <a:pt x="31432" y="15947"/>
                                <a:pt x="19907" y="25515"/>
                                <a:pt x="1" y="25515"/>
                              </a:cubicBezTo>
                              <a:lnTo>
                                <a:pt x="0" y="25515"/>
                              </a:lnTo>
                              <a:lnTo>
                                <a:pt x="0" y="11694"/>
                              </a:lnTo>
                              <a:lnTo>
                                <a:pt x="1" y="11694"/>
                              </a:lnTo>
                              <a:cubicBezTo>
                                <a:pt x="10477" y="11694"/>
                                <a:pt x="16763" y="7442"/>
                                <a:pt x="18859"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93" name="Shape 11293"/>
                      <wps:cNvSpPr/>
                      <wps:spPr>
                        <a:xfrm>
                          <a:off x="621323" y="212207"/>
                          <a:ext cx="34575" cy="43589"/>
                        </a:xfrm>
                        <a:custGeom>
                          <a:avLst/>
                          <a:gdLst/>
                          <a:ahLst/>
                          <a:cxnLst/>
                          <a:rect l="0" t="0" r="0" b="0"/>
                          <a:pathLst>
                            <a:path w="34575" h="43589">
                              <a:moveTo>
                                <a:pt x="1049" y="0"/>
                              </a:moveTo>
                              <a:cubicBezTo>
                                <a:pt x="20955" y="0"/>
                                <a:pt x="34575" y="13820"/>
                                <a:pt x="34575" y="37209"/>
                              </a:cubicBezTo>
                              <a:cubicBezTo>
                                <a:pt x="34575" y="43589"/>
                                <a:pt x="34575" y="43589"/>
                                <a:pt x="34575" y="43589"/>
                              </a:cubicBezTo>
                              <a:lnTo>
                                <a:pt x="0" y="43589"/>
                              </a:lnTo>
                              <a:lnTo>
                                <a:pt x="0" y="32956"/>
                              </a:lnTo>
                              <a:lnTo>
                                <a:pt x="3274" y="32956"/>
                              </a:lnTo>
                              <a:cubicBezTo>
                                <a:pt x="20955" y="32956"/>
                                <a:pt x="20955" y="32956"/>
                                <a:pt x="20955" y="32956"/>
                              </a:cubicBezTo>
                              <a:cubicBezTo>
                                <a:pt x="19907" y="20200"/>
                                <a:pt x="12573" y="11694"/>
                                <a:pt x="1049" y="11694"/>
                              </a:cubicBezTo>
                              <a:lnTo>
                                <a:pt x="0" y="12087"/>
                              </a:lnTo>
                              <a:lnTo>
                                <a:pt x="0" y="183"/>
                              </a:lnTo>
                              <a:lnTo>
                                <a:pt x="1049"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94" name="Shape 11294"/>
                      <wps:cNvSpPr/>
                      <wps:spPr>
                        <a:xfrm>
                          <a:off x="673709" y="213270"/>
                          <a:ext cx="39815" cy="76546"/>
                        </a:xfrm>
                        <a:custGeom>
                          <a:avLst/>
                          <a:gdLst/>
                          <a:ahLst/>
                          <a:cxnLst/>
                          <a:rect l="0" t="0" r="0" b="0"/>
                          <a:pathLst>
                            <a:path w="39815" h="76546">
                              <a:moveTo>
                                <a:pt x="0" y="0"/>
                              </a:moveTo>
                              <a:cubicBezTo>
                                <a:pt x="11525" y="0"/>
                                <a:pt x="11525" y="0"/>
                                <a:pt x="11525" y="0"/>
                              </a:cubicBezTo>
                              <a:cubicBezTo>
                                <a:pt x="14668" y="7442"/>
                                <a:pt x="14668" y="7442"/>
                                <a:pt x="14668" y="7442"/>
                              </a:cubicBezTo>
                              <a:cubicBezTo>
                                <a:pt x="19907" y="4252"/>
                                <a:pt x="19907" y="4252"/>
                                <a:pt x="19907" y="4252"/>
                              </a:cubicBezTo>
                              <a:cubicBezTo>
                                <a:pt x="25146" y="1063"/>
                                <a:pt x="30385" y="0"/>
                                <a:pt x="39815" y="0"/>
                              </a:cubicBezTo>
                              <a:cubicBezTo>
                                <a:pt x="39815" y="14884"/>
                                <a:pt x="39815" y="14884"/>
                                <a:pt x="39815" y="14884"/>
                              </a:cubicBezTo>
                              <a:cubicBezTo>
                                <a:pt x="30385" y="14884"/>
                                <a:pt x="24098" y="14884"/>
                                <a:pt x="19907" y="18073"/>
                              </a:cubicBezTo>
                              <a:cubicBezTo>
                                <a:pt x="14668" y="20200"/>
                                <a:pt x="14668" y="20200"/>
                                <a:pt x="14668" y="20200"/>
                              </a:cubicBezTo>
                              <a:cubicBezTo>
                                <a:pt x="14668" y="76546"/>
                                <a:pt x="14668" y="76546"/>
                                <a:pt x="14668" y="76546"/>
                              </a:cubicBezTo>
                              <a:cubicBezTo>
                                <a:pt x="0" y="76546"/>
                                <a:pt x="0" y="76546"/>
                                <a:pt x="0" y="76546"/>
                              </a:cubicBezTo>
                              <a:cubicBezTo>
                                <a:pt x="0" y="0"/>
                                <a:pt x="0" y="0"/>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95" name="Shape 11295"/>
                      <wps:cNvSpPr/>
                      <wps:spPr>
                        <a:xfrm>
                          <a:off x="720856" y="212207"/>
                          <a:ext cx="63912" cy="79735"/>
                        </a:xfrm>
                        <a:custGeom>
                          <a:avLst/>
                          <a:gdLst/>
                          <a:ahLst/>
                          <a:cxnLst/>
                          <a:rect l="0" t="0" r="0" b="0"/>
                          <a:pathLst>
                            <a:path w="63912" h="79735">
                              <a:moveTo>
                                <a:pt x="32480" y="0"/>
                              </a:moveTo>
                              <a:cubicBezTo>
                                <a:pt x="50291" y="0"/>
                                <a:pt x="61816" y="7441"/>
                                <a:pt x="62864" y="23388"/>
                              </a:cubicBezTo>
                              <a:cubicBezTo>
                                <a:pt x="48195" y="23388"/>
                                <a:pt x="48195" y="23388"/>
                                <a:pt x="48195" y="23388"/>
                              </a:cubicBezTo>
                              <a:cubicBezTo>
                                <a:pt x="48195" y="14883"/>
                                <a:pt x="41910" y="11694"/>
                                <a:pt x="32480" y="11694"/>
                              </a:cubicBezTo>
                              <a:cubicBezTo>
                                <a:pt x="23051" y="11694"/>
                                <a:pt x="15716" y="14883"/>
                                <a:pt x="15716" y="22325"/>
                              </a:cubicBezTo>
                              <a:cubicBezTo>
                                <a:pt x="15716" y="28704"/>
                                <a:pt x="22003" y="31893"/>
                                <a:pt x="34575" y="32956"/>
                              </a:cubicBezTo>
                              <a:cubicBezTo>
                                <a:pt x="38767" y="34020"/>
                                <a:pt x="38767" y="34020"/>
                                <a:pt x="38767" y="34020"/>
                              </a:cubicBezTo>
                              <a:cubicBezTo>
                                <a:pt x="54481" y="36147"/>
                                <a:pt x="63912" y="41462"/>
                                <a:pt x="63912" y="56346"/>
                              </a:cubicBezTo>
                              <a:cubicBezTo>
                                <a:pt x="63912" y="71231"/>
                                <a:pt x="51338" y="79735"/>
                                <a:pt x="32480" y="79735"/>
                              </a:cubicBezTo>
                              <a:cubicBezTo>
                                <a:pt x="13621" y="79735"/>
                                <a:pt x="1047" y="72293"/>
                                <a:pt x="0" y="55283"/>
                              </a:cubicBezTo>
                              <a:cubicBezTo>
                                <a:pt x="14668" y="55283"/>
                                <a:pt x="14668" y="55283"/>
                                <a:pt x="14668" y="55283"/>
                              </a:cubicBezTo>
                              <a:cubicBezTo>
                                <a:pt x="15716" y="63788"/>
                                <a:pt x="22003" y="66977"/>
                                <a:pt x="32480" y="66977"/>
                              </a:cubicBezTo>
                              <a:cubicBezTo>
                                <a:pt x="42956" y="66977"/>
                                <a:pt x="49243" y="63788"/>
                                <a:pt x="49243" y="56346"/>
                              </a:cubicBezTo>
                              <a:cubicBezTo>
                                <a:pt x="49243" y="48904"/>
                                <a:pt x="45052" y="46778"/>
                                <a:pt x="32480" y="44652"/>
                              </a:cubicBezTo>
                              <a:cubicBezTo>
                                <a:pt x="27241" y="44652"/>
                                <a:pt x="27241" y="44652"/>
                                <a:pt x="27241" y="44652"/>
                              </a:cubicBezTo>
                              <a:cubicBezTo>
                                <a:pt x="12573" y="42525"/>
                                <a:pt x="2095" y="37209"/>
                                <a:pt x="2095" y="22325"/>
                              </a:cubicBezTo>
                              <a:cubicBezTo>
                                <a:pt x="2095" y="6378"/>
                                <a:pt x="16764" y="0"/>
                                <a:pt x="3248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53" name="Shape 12453"/>
                      <wps:cNvSpPr/>
                      <wps:spPr>
                        <a:xfrm>
                          <a:off x="801531" y="213270"/>
                          <a:ext cx="14667" cy="76546"/>
                        </a:xfrm>
                        <a:custGeom>
                          <a:avLst/>
                          <a:gdLst/>
                          <a:ahLst/>
                          <a:cxnLst/>
                          <a:rect l="0" t="0" r="0" b="0"/>
                          <a:pathLst>
                            <a:path w="14667" h="76546">
                              <a:moveTo>
                                <a:pt x="0" y="0"/>
                              </a:moveTo>
                              <a:lnTo>
                                <a:pt x="14667" y="0"/>
                              </a:lnTo>
                              <a:lnTo>
                                <a:pt x="14667" y="76546"/>
                              </a:lnTo>
                              <a:lnTo>
                                <a:pt x="0" y="76546"/>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54" name="Shape 12454"/>
                      <wps:cNvSpPr/>
                      <wps:spPr>
                        <a:xfrm>
                          <a:off x="800484" y="185628"/>
                          <a:ext cx="15715" cy="14884"/>
                        </a:xfrm>
                        <a:custGeom>
                          <a:avLst/>
                          <a:gdLst/>
                          <a:ahLst/>
                          <a:cxnLst/>
                          <a:rect l="0" t="0" r="0" b="0"/>
                          <a:pathLst>
                            <a:path w="15715" h="14884">
                              <a:moveTo>
                                <a:pt x="0" y="0"/>
                              </a:moveTo>
                              <a:lnTo>
                                <a:pt x="15715" y="0"/>
                              </a:lnTo>
                              <a:lnTo>
                                <a:pt x="15715" y="14884"/>
                              </a:lnTo>
                              <a:lnTo>
                                <a:pt x="0" y="14884"/>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98" name="Shape 11298"/>
                      <wps:cNvSpPr/>
                      <wps:spPr>
                        <a:xfrm>
                          <a:off x="829819" y="195197"/>
                          <a:ext cx="50291" cy="94619"/>
                        </a:xfrm>
                        <a:custGeom>
                          <a:avLst/>
                          <a:gdLst/>
                          <a:ahLst/>
                          <a:cxnLst/>
                          <a:rect l="0" t="0" r="0" b="0"/>
                          <a:pathLst>
                            <a:path w="50291" h="94619">
                              <a:moveTo>
                                <a:pt x="13621" y="0"/>
                              </a:moveTo>
                              <a:cubicBezTo>
                                <a:pt x="28288" y="0"/>
                                <a:pt x="28288" y="0"/>
                                <a:pt x="28288" y="0"/>
                              </a:cubicBezTo>
                              <a:lnTo>
                                <a:pt x="28288" y="18073"/>
                              </a:lnTo>
                              <a:cubicBezTo>
                                <a:pt x="49244" y="18073"/>
                                <a:pt x="49244" y="18073"/>
                                <a:pt x="49244" y="18073"/>
                              </a:cubicBezTo>
                              <a:cubicBezTo>
                                <a:pt x="49244" y="31893"/>
                                <a:pt x="49244" y="31893"/>
                                <a:pt x="49244" y="31893"/>
                              </a:cubicBezTo>
                              <a:cubicBezTo>
                                <a:pt x="28288" y="31893"/>
                                <a:pt x="28288" y="31893"/>
                                <a:pt x="28288" y="31893"/>
                              </a:cubicBezTo>
                              <a:cubicBezTo>
                                <a:pt x="28288" y="69104"/>
                                <a:pt x="28288" y="69104"/>
                                <a:pt x="28288" y="69104"/>
                              </a:cubicBezTo>
                              <a:cubicBezTo>
                                <a:pt x="28288" y="76546"/>
                                <a:pt x="30383" y="80799"/>
                                <a:pt x="37718" y="80799"/>
                              </a:cubicBezTo>
                              <a:cubicBezTo>
                                <a:pt x="50291" y="80799"/>
                                <a:pt x="50291" y="80799"/>
                                <a:pt x="50291" y="80799"/>
                              </a:cubicBezTo>
                              <a:cubicBezTo>
                                <a:pt x="50291" y="94619"/>
                                <a:pt x="50291" y="94619"/>
                                <a:pt x="50291" y="94619"/>
                              </a:cubicBezTo>
                              <a:cubicBezTo>
                                <a:pt x="35623" y="94619"/>
                                <a:pt x="35623" y="94619"/>
                                <a:pt x="35623" y="94619"/>
                              </a:cubicBezTo>
                              <a:cubicBezTo>
                                <a:pt x="18859" y="94619"/>
                                <a:pt x="13621" y="86115"/>
                                <a:pt x="13621" y="69104"/>
                              </a:cubicBezTo>
                              <a:cubicBezTo>
                                <a:pt x="13621" y="31893"/>
                                <a:pt x="13621" y="31893"/>
                                <a:pt x="13621" y="31893"/>
                              </a:cubicBezTo>
                              <a:cubicBezTo>
                                <a:pt x="0" y="31893"/>
                                <a:pt x="0" y="31893"/>
                                <a:pt x="0" y="31893"/>
                              </a:cubicBezTo>
                              <a:cubicBezTo>
                                <a:pt x="0" y="18073"/>
                                <a:pt x="0" y="18073"/>
                                <a:pt x="0" y="18073"/>
                              </a:cubicBezTo>
                              <a:cubicBezTo>
                                <a:pt x="13621" y="18073"/>
                                <a:pt x="13621" y="18073"/>
                                <a:pt x="13621" y="18073"/>
                              </a:cubicBezTo>
                              <a:cubicBezTo>
                                <a:pt x="13621" y="0"/>
                                <a:pt x="13621" y="0"/>
                                <a:pt x="13621"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99" name="Shape 11299"/>
                      <wps:cNvSpPr/>
                      <wps:spPr>
                        <a:xfrm>
                          <a:off x="885349" y="213270"/>
                          <a:ext cx="76483" cy="107377"/>
                        </a:xfrm>
                        <a:custGeom>
                          <a:avLst/>
                          <a:gdLst/>
                          <a:ahLst/>
                          <a:cxnLst/>
                          <a:rect l="0" t="0" r="0" b="0"/>
                          <a:pathLst>
                            <a:path w="76483" h="107377">
                              <a:moveTo>
                                <a:pt x="0" y="0"/>
                              </a:moveTo>
                              <a:lnTo>
                                <a:pt x="15715" y="0"/>
                              </a:lnTo>
                              <a:lnTo>
                                <a:pt x="38765" y="58472"/>
                              </a:lnTo>
                              <a:lnTo>
                                <a:pt x="61814" y="0"/>
                              </a:lnTo>
                              <a:lnTo>
                                <a:pt x="76483" y="0"/>
                              </a:lnTo>
                              <a:lnTo>
                                <a:pt x="34574" y="107377"/>
                              </a:lnTo>
                              <a:lnTo>
                                <a:pt x="19906" y="107377"/>
                              </a:lnTo>
                              <a:lnTo>
                                <a:pt x="31431" y="76546"/>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00" name="Shape 11300"/>
                      <wps:cNvSpPr/>
                      <wps:spPr>
                        <a:xfrm>
                          <a:off x="1005836" y="181375"/>
                          <a:ext cx="94295" cy="110568"/>
                        </a:xfrm>
                        <a:custGeom>
                          <a:avLst/>
                          <a:gdLst/>
                          <a:ahLst/>
                          <a:cxnLst/>
                          <a:rect l="0" t="0" r="0" b="0"/>
                          <a:pathLst>
                            <a:path w="94295" h="110568">
                              <a:moveTo>
                                <a:pt x="49243" y="0"/>
                              </a:moveTo>
                              <a:cubicBezTo>
                                <a:pt x="72292" y="0"/>
                                <a:pt x="91152" y="11695"/>
                                <a:pt x="94295" y="34021"/>
                              </a:cubicBezTo>
                              <a:cubicBezTo>
                                <a:pt x="78579" y="34021"/>
                                <a:pt x="78579" y="34021"/>
                                <a:pt x="78579" y="34021"/>
                              </a:cubicBezTo>
                              <a:cubicBezTo>
                                <a:pt x="75436" y="21264"/>
                                <a:pt x="64959" y="14884"/>
                                <a:pt x="49243" y="14884"/>
                              </a:cubicBezTo>
                              <a:cubicBezTo>
                                <a:pt x="30383" y="14884"/>
                                <a:pt x="14668" y="28704"/>
                                <a:pt x="14668" y="54221"/>
                              </a:cubicBezTo>
                              <a:cubicBezTo>
                                <a:pt x="14668" y="55283"/>
                                <a:pt x="14668" y="55283"/>
                                <a:pt x="14668" y="55283"/>
                              </a:cubicBezTo>
                              <a:cubicBezTo>
                                <a:pt x="14668" y="80799"/>
                                <a:pt x="30383" y="95683"/>
                                <a:pt x="49243" y="95683"/>
                              </a:cubicBezTo>
                              <a:cubicBezTo>
                                <a:pt x="64959" y="95683"/>
                                <a:pt x="76483" y="87178"/>
                                <a:pt x="79626" y="75484"/>
                              </a:cubicBezTo>
                              <a:cubicBezTo>
                                <a:pt x="94295" y="75484"/>
                                <a:pt x="94295" y="75484"/>
                                <a:pt x="94295" y="75484"/>
                              </a:cubicBezTo>
                              <a:cubicBezTo>
                                <a:pt x="92199" y="96746"/>
                                <a:pt x="73340" y="110568"/>
                                <a:pt x="49243" y="110568"/>
                              </a:cubicBezTo>
                              <a:cubicBezTo>
                                <a:pt x="22002" y="110568"/>
                                <a:pt x="0" y="90367"/>
                                <a:pt x="0" y="55283"/>
                              </a:cubicBezTo>
                              <a:cubicBezTo>
                                <a:pt x="0" y="54221"/>
                                <a:pt x="0" y="54221"/>
                                <a:pt x="0" y="54221"/>
                              </a:cubicBezTo>
                              <a:cubicBezTo>
                                <a:pt x="0" y="19137"/>
                                <a:pt x="22002" y="0"/>
                                <a:pt x="49243"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01" name="Shape 11301"/>
                      <wps:cNvSpPr/>
                      <wps:spPr>
                        <a:xfrm>
                          <a:off x="1112704" y="212388"/>
                          <a:ext cx="36669" cy="79554"/>
                        </a:xfrm>
                        <a:custGeom>
                          <a:avLst/>
                          <a:gdLst/>
                          <a:ahLst/>
                          <a:cxnLst/>
                          <a:rect l="0" t="0" r="0" b="0"/>
                          <a:pathLst>
                            <a:path w="36669" h="79554">
                              <a:moveTo>
                                <a:pt x="36669" y="0"/>
                              </a:moveTo>
                              <a:lnTo>
                                <a:pt x="36669" y="13004"/>
                              </a:lnTo>
                              <a:lnTo>
                                <a:pt x="21085" y="19354"/>
                              </a:lnTo>
                              <a:cubicBezTo>
                                <a:pt x="17025" y="23739"/>
                                <a:pt x="14667" y="30118"/>
                                <a:pt x="14667" y="38092"/>
                              </a:cubicBezTo>
                              <a:lnTo>
                                <a:pt x="14667" y="40217"/>
                              </a:lnTo>
                              <a:cubicBezTo>
                                <a:pt x="14667" y="47660"/>
                                <a:pt x="17025" y="54038"/>
                                <a:pt x="20954" y="58557"/>
                              </a:cubicBezTo>
                              <a:lnTo>
                                <a:pt x="36669" y="65733"/>
                              </a:lnTo>
                              <a:lnTo>
                                <a:pt x="36669" y="79554"/>
                              </a:lnTo>
                              <a:lnTo>
                                <a:pt x="22542" y="76847"/>
                              </a:lnTo>
                              <a:cubicBezTo>
                                <a:pt x="9429" y="71514"/>
                                <a:pt x="0" y="58557"/>
                                <a:pt x="0" y="40217"/>
                              </a:cubicBezTo>
                              <a:cubicBezTo>
                                <a:pt x="0" y="38092"/>
                                <a:pt x="0" y="38092"/>
                                <a:pt x="0" y="38092"/>
                              </a:cubicBezTo>
                              <a:cubicBezTo>
                                <a:pt x="0" y="19752"/>
                                <a:pt x="9429" y="7394"/>
                                <a:pt x="22984" y="2361"/>
                              </a:cubicBezTo>
                              <a:lnTo>
                                <a:pt x="36669"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02" name="Shape 11302"/>
                      <wps:cNvSpPr/>
                      <wps:spPr>
                        <a:xfrm>
                          <a:off x="1149373" y="212207"/>
                          <a:ext cx="37719" cy="79735"/>
                        </a:xfrm>
                        <a:custGeom>
                          <a:avLst/>
                          <a:gdLst/>
                          <a:ahLst/>
                          <a:cxnLst/>
                          <a:rect l="0" t="0" r="0" b="0"/>
                          <a:pathLst>
                            <a:path w="37719" h="79735">
                              <a:moveTo>
                                <a:pt x="1049" y="0"/>
                              </a:moveTo>
                              <a:cubicBezTo>
                                <a:pt x="22003" y="0"/>
                                <a:pt x="37719" y="13820"/>
                                <a:pt x="37719" y="38273"/>
                              </a:cubicBezTo>
                              <a:lnTo>
                                <a:pt x="37719" y="40398"/>
                              </a:lnTo>
                              <a:cubicBezTo>
                                <a:pt x="37719" y="64851"/>
                                <a:pt x="22003" y="79735"/>
                                <a:pt x="1" y="79735"/>
                              </a:cubicBezTo>
                              <a:lnTo>
                                <a:pt x="0" y="79735"/>
                              </a:lnTo>
                              <a:lnTo>
                                <a:pt x="0" y="65913"/>
                              </a:lnTo>
                              <a:lnTo>
                                <a:pt x="1" y="65914"/>
                              </a:lnTo>
                              <a:cubicBezTo>
                                <a:pt x="14668" y="65914"/>
                                <a:pt x="22003" y="55283"/>
                                <a:pt x="22003" y="40398"/>
                              </a:cubicBezTo>
                              <a:cubicBezTo>
                                <a:pt x="22003" y="38273"/>
                                <a:pt x="22003" y="38273"/>
                                <a:pt x="22003" y="38273"/>
                              </a:cubicBezTo>
                              <a:cubicBezTo>
                                <a:pt x="22003" y="22325"/>
                                <a:pt x="14668" y="12757"/>
                                <a:pt x="1049" y="12757"/>
                              </a:cubicBezTo>
                              <a:lnTo>
                                <a:pt x="0" y="13185"/>
                              </a:lnTo>
                              <a:lnTo>
                                <a:pt x="0" y="181"/>
                              </a:lnTo>
                              <a:lnTo>
                                <a:pt x="1049"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55" name="Shape 12455"/>
                      <wps:cNvSpPr/>
                      <wps:spPr>
                        <a:xfrm>
                          <a:off x="1203854" y="182438"/>
                          <a:ext cx="13621" cy="107377"/>
                        </a:xfrm>
                        <a:custGeom>
                          <a:avLst/>
                          <a:gdLst/>
                          <a:ahLst/>
                          <a:cxnLst/>
                          <a:rect l="0" t="0" r="0" b="0"/>
                          <a:pathLst>
                            <a:path w="13621" h="107377">
                              <a:moveTo>
                                <a:pt x="0" y="0"/>
                              </a:moveTo>
                              <a:lnTo>
                                <a:pt x="13621" y="0"/>
                              </a:lnTo>
                              <a:lnTo>
                                <a:pt x="13621" y="107377"/>
                              </a:lnTo>
                              <a:lnTo>
                                <a:pt x="0" y="10737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56" name="Shape 12456"/>
                      <wps:cNvSpPr/>
                      <wps:spPr>
                        <a:xfrm>
                          <a:off x="1240526" y="182438"/>
                          <a:ext cx="14667" cy="107377"/>
                        </a:xfrm>
                        <a:custGeom>
                          <a:avLst/>
                          <a:gdLst/>
                          <a:ahLst/>
                          <a:cxnLst/>
                          <a:rect l="0" t="0" r="0" b="0"/>
                          <a:pathLst>
                            <a:path w="14667" h="107377">
                              <a:moveTo>
                                <a:pt x="0" y="0"/>
                              </a:moveTo>
                              <a:lnTo>
                                <a:pt x="14667" y="0"/>
                              </a:lnTo>
                              <a:lnTo>
                                <a:pt x="14667" y="107377"/>
                              </a:lnTo>
                              <a:lnTo>
                                <a:pt x="0" y="10737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05" name="Shape 11305"/>
                      <wps:cNvSpPr/>
                      <wps:spPr>
                        <a:xfrm>
                          <a:off x="1271957" y="212473"/>
                          <a:ext cx="35098" cy="79371"/>
                        </a:xfrm>
                        <a:custGeom>
                          <a:avLst/>
                          <a:gdLst/>
                          <a:ahLst/>
                          <a:cxnLst/>
                          <a:rect l="0" t="0" r="0" b="0"/>
                          <a:pathLst>
                            <a:path w="35098" h="79371">
                              <a:moveTo>
                                <a:pt x="35098" y="0"/>
                              </a:moveTo>
                              <a:lnTo>
                                <a:pt x="35098" y="12017"/>
                              </a:lnTo>
                              <a:lnTo>
                                <a:pt x="22133" y="16876"/>
                              </a:lnTo>
                              <a:cubicBezTo>
                                <a:pt x="18335" y="20464"/>
                                <a:pt x="15716" y="25780"/>
                                <a:pt x="14667" y="32690"/>
                              </a:cubicBezTo>
                              <a:lnTo>
                                <a:pt x="35098" y="32690"/>
                              </a:lnTo>
                              <a:lnTo>
                                <a:pt x="35098" y="43323"/>
                              </a:lnTo>
                              <a:lnTo>
                                <a:pt x="14667" y="43323"/>
                              </a:lnTo>
                              <a:cubicBezTo>
                                <a:pt x="15192" y="50764"/>
                                <a:pt x="17549" y="56345"/>
                                <a:pt x="21216" y="60066"/>
                              </a:cubicBezTo>
                              <a:lnTo>
                                <a:pt x="35098" y="65445"/>
                              </a:lnTo>
                              <a:lnTo>
                                <a:pt x="35098" y="79371"/>
                              </a:lnTo>
                              <a:lnTo>
                                <a:pt x="21216" y="76762"/>
                              </a:lnTo>
                              <a:cubicBezTo>
                                <a:pt x="8251" y="71429"/>
                                <a:pt x="0" y="58472"/>
                                <a:pt x="0" y="40132"/>
                              </a:cubicBezTo>
                              <a:cubicBezTo>
                                <a:pt x="0" y="38007"/>
                                <a:pt x="0" y="38007"/>
                                <a:pt x="0" y="38007"/>
                              </a:cubicBezTo>
                              <a:cubicBezTo>
                                <a:pt x="0" y="19667"/>
                                <a:pt x="8251" y="7308"/>
                                <a:pt x="21658" y="2275"/>
                              </a:cubicBezTo>
                              <a:lnTo>
                                <a:pt x="35098"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06" name="Shape 11306"/>
                      <wps:cNvSpPr/>
                      <wps:spPr>
                        <a:xfrm>
                          <a:off x="1307055" y="266427"/>
                          <a:ext cx="34051" cy="25515"/>
                        </a:xfrm>
                        <a:custGeom>
                          <a:avLst/>
                          <a:gdLst/>
                          <a:ahLst/>
                          <a:cxnLst/>
                          <a:rect l="0" t="0" r="0" b="0"/>
                          <a:pathLst>
                            <a:path w="34051" h="25515">
                              <a:moveTo>
                                <a:pt x="19383" y="0"/>
                              </a:moveTo>
                              <a:cubicBezTo>
                                <a:pt x="34051" y="0"/>
                                <a:pt x="34051" y="0"/>
                                <a:pt x="34051" y="0"/>
                              </a:cubicBezTo>
                              <a:cubicBezTo>
                                <a:pt x="31955" y="15947"/>
                                <a:pt x="20431" y="25515"/>
                                <a:pt x="524" y="25515"/>
                              </a:cubicBezTo>
                              <a:lnTo>
                                <a:pt x="0" y="25417"/>
                              </a:lnTo>
                              <a:lnTo>
                                <a:pt x="0" y="11491"/>
                              </a:lnTo>
                              <a:lnTo>
                                <a:pt x="524" y="11694"/>
                              </a:lnTo>
                              <a:cubicBezTo>
                                <a:pt x="11002" y="11694"/>
                                <a:pt x="17288" y="7442"/>
                                <a:pt x="19383"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07" name="Shape 11307"/>
                      <wps:cNvSpPr/>
                      <wps:spPr>
                        <a:xfrm>
                          <a:off x="1307055" y="212207"/>
                          <a:ext cx="35099" cy="43589"/>
                        </a:xfrm>
                        <a:custGeom>
                          <a:avLst/>
                          <a:gdLst/>
                          <a:ahLst/>
                          <a:cxnLst/>
                          <a:rect l="0" t="0" r="0" b="0"/>
                          <a:pathLst>
                            <a:path w="35099" h="43589">
                              <a:moveTo>
                                <a:pt x="1572" y="0"/>
                              </a:moveTo>
                              <a:cubicBezTo>
                                <a:pt x="21479" y="0"/>
                                <a:pt x="35099" y="13820"/>
                                <a:pt x="35099" y="37209"/>
                              </a:cubicBezTo>
                              <a:cubicBezTo>
                                <a:pt x="35099" y="43589"/>
                                <a:pt x="35099" y="43589"/>
                                <a:pt x="35099" y="43589"/>
                              </a:cubicBezTo>
                              <a:lnTo>
                                <a:pt x="0" y="43589"/>
                              </a:lnTo>
                              <a:lnTo>
                                <a:pt x="0" y="32956"/>
                              </a:lnTo>
                              <a:lnTo>
                                <a:pt x="3193" y="32956"/>
                              </a:lnTo>
                              <a:cubicBezTo>
                                <a:pt x="20431" y="32956"/>
                                <a:pt x="20431" y="32956"/>
                                <a:pt x="20431" y="32956"/>
                              </a:cubicBezTo>
                              <a:cubicBezTo>
                                <a:pt x="20431" y="20200"/>
                                <a:pt x="13097" y="11694"/>
                                <a:pt x="1572" y="11694"/>
                              </a:cubicBezTo>
                              <a:lnTo>
                                <a:pt x="0" y="12283"/>
                              </a:lnTo>
                              <a:lnTo>
                                <a:pt x="0" y="266"/>
                              </a:lnTo>
                              <a:lnTo>
                                <a:pt x="1572"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08" name="Shape 11308"/>
                      <wps:cNvSpPr/>
                      <wps:spPr>
                        <a:xfrm>
                          <a:off x="1356823" y="296194"/>
                          <a:ext cx="33003" cy="24453"/>
                        </a:xfrm>
                        <a:custGeom>
                          <a:avLst/>
                          <a:gdLst/>
                          <a:ahLst/>
                          <a:cxnLst/>
                          <a:rect l="0" t="0" r="0" b="0"/>
                          <a:pathLst>
                            <a:path w="33003" h="24453">
                              <a:moveTo>
                                <a:pt x="0" y="0"/>
                              </a:moveTo>
                              <a:cubicBezTo>
                                <a:pt x="14668" y="0"/>
                                <a:pt x="14668" y="0"/>
                                <a:pt x="14668" y="0"/>
                              </a:cubicBezTo>
                              <a:cubicBezTo>
                                <a:pt x="15715" y="4253"/>
                                <a:pt x="17811" y="7443"/>
                                <a:pt x="20954" y="9569"/>
                              </a:cubicBezTo>
                              <a:lnTo>
                                <a:pt x="33003" y="12626"/>
                              </a:lnTo>
                              <a:lnTo>
                                <a:pt x="33003" y="24453"/>
                              </a:lnTo>
                              <a:lnTo>
                                <a:pt x="29684" y="24453"/>
                              </a:lnTo>
                              <a:lnTo>
                                <a:pt x="10477" y="19137"/>
                              </a:lnTo>
                              <a:cubicBezTo>
                                <a:pt x="4714" y="14884"/>
                                <a:pt x="1048" y="8505"/>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09" name="Shape 11309"/>
                      <wps:cNvSpPr/>
                      <wps:spPr>
                        <a:xfrm>
                          <a:off x="1354727" y="212207"/>
                          <a:ext cx="35099" cy="78673"/>
                        </a:xfrm>
                        <a:custGeom>
                          <a:avLst/>
                          <a:gdLst/>
                          <a:ahLst/>
                          <a:cxnLst/>
                          <a:rect l="0" t="0" r="0" b="0"/>
                          <a:pathLst>
                            <a:path w="35099" h="78673">
                              <a:moveTo>
                                <a:pt x="33527" y="0"/>
                              </a:moveTo>
                              <a:lnTo>
                                <a:pt x="35099" y="306"/>
                              </a:lnTo>
                              <a:lnTo>
                                <a:pt x="35099" y="14041"/>
                              </a:lnTo>
                              <a:lnTo>
                                <a:pt x="20824" y="20066"/>
                              </a:lnTo>
                              <a:cubicBezTo>
                                <a:pt x="17026" y="24186"/>
                                <a:pt x="14669" y="30299"/>
                                <a:pt x="14669" y="38273"/>
                              </a:cubicBezTo>
                              <a:cubicBezTo>
                                <a:pt x="14669" y="40398"/>
                                <a:pt x="14669" y="40398"/>
                                <a:pt x="14669" y="40398"/>
                              </a:cubicBezTo>
                              <a:cubicBezTo>
                                <a:pt x="14669" y="47840"/>
                                <a:pt x="16764" y="53688"/>
                                <a:pt x="20431" y="57675"/>
                              </a:cubicBezTo>
                              <a:lnTo>
                                <a:pt x="35099" y="63578"/>
                              </a:lnTo>
                              <a:lnTo>
                                <a:pt x="35099" y="78299"/>
                              </a:lnTo>
                              <a:lnTo>
                                <a:pt x="33527" y="78673"/>
                              </a:lnTo>
                              <a:cubicBezTo>
                                <a:pt x="13621" y="78673"/>
                                <a:pt x="0" y="63788"/>
                                <a:pt x="0" y="41462"/>
                              </a:cubicBezTo>
                              <a:cubicBezTo>
                                <a:pt x="0" y="38273"/>
                                <a:pt x="0" y="38273"/>
                                <a:pt x="0" y="38273"/>
                              </a:cubicBezTo>
                              <a:cubicBezTo>
                                <a:pt x="0" y="14883"/>
                                <a:pt x="13621" y="0"/>
                                <a:pt x="33527"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10" name="Shape 11310"/>
                      <wps:cNvSpPr/>
                      <wps:spPr>
                        <a:xfrm>
                          <a:off x="1389826" y="212513"/>
                          <a:ext cx="34050" cy="108134"/>
                        </a:xfrm>
                        <a:custGeom>
                          <a:avLst/>
                          <a:gdLst/>
                          <a:ahLst/>
                          <a:cxnLst/>
                          <a:rect l="0" t="0" r="0" b="0"/>
                          <a:pathLst>
                            <a:path w="34050" h="108134">
                              <a:moveTo>
                                <a:pt x="0" y="0"/>
                              </a:moveTo>
                              <a:lnTo>
                                <a:pt x="10738" y="2086"/>
                              </a:lnTo>
                              <a:cubicBezTo>
                                <a:pt x="14143" y="3415"/>
                                <a:pt x="16763" y="5009"/>
                                <a:pt x="18335" y="6072"/>
                              </a:cubicBezTo>
                              <a:cubicBezTo>
                                <a:pt x="20431" y="7135"/>
                                <a:pt x="20431" y="7135"/>
                                <a:pt x="20431" y="7135"/>
                              </a:cubicBezTo>
                              <a:cubicBezTo>
                                <a:pt x="22526" y="757"/>
                                <a:pt x="22526" y="757"/>
                                <a:pt x="22526" y="757"/>
                              </a:cubicBezTo>
                              <a:cubicBezTo>
                                <a:pt x="34050" y="757"/>
                                <a:pt x="34050" y="757"/>
                                <a:pt x="34050" y="757"/>
                              </a:cubicBezTo>
                              <a:cubicBezTo>
                                <a:pt x="34050" y="74114"/>
                                <a:pt x="34050" y="74114"/>
                                <a:pt x="34050" y="74114"/>
                              </a:cubicBezTo>
                              <a:cubicBezTo>
                                <a:pt x="34050" y="85809"/>
                                <a:pt x="30907" y="94580"/>
                                <a:pt x="25144" y="100427"/>
                              </a:cubicBezTo>
                              <a:lnTo>
                                <a:pt x="3508" y="108134"/>
                              </a:lnTo>
                              <a:lnTo>
                                <a:pt x="0" y="108134"/>
                              </a:lnTo>
                              <a:lnTo>
                                <a:pt x="0" y="96308"/>
                              </a:lnTo>
                              <a:lnTo>
                                <a:pt x="523" y="96440"/>
                              </a:lnTo>
                              <a:cubicBezTo>
                                <a:pt x="13096" y="96440"/>
                                <a:pt x="20431" y="88998"/>
                                <a:pt x="20431" y="75177"/>
                              </a:cubicBezTo>
                              <a:lnTo>
                                <a:pt x="20431" y="69861"/>
                              </a:lnTo>
                              <a:cubicBezTo>
                                <a:pt x="18335" y="70925"/>
                                <a:pt x="18335" y="70925"/>
                                <a:pt x="18335" y="70925"/>
                              </a:cubicBezTo>
                              <a:cubicBezTo>
                                <a:pt x="16763" y="71988"/>
                                <a:pt x="14143" y="73848"/>
                                <a:pt x="10738" y="75443"/>
                              </a:cubicBezTo>
                              <a:lnTo>
                                <a:pt x="0" y="77994"/>
                              </a:lnTo>
                              <a:lnTo>
                                <a:pt x="0" y="63272"/>
                              </a:lnTo>
                              <a:lnTo>
                                <a:pt x="523" y="63483"/>
                              </a:lnTo>
                              <a:cubicBezTo>
                                <a:pt x="8905" y="63483"/>
                                <a:pt x="14144" y="60294"/>
                                <a:pt x="18335" y="58166"/>
                              </a:cubicBezTo>
                              <a:cubicBezTo>
                                <a:pt x="20431" y="57103"/>
                                <a:pt x="20431" y="57103"/>
                                <a:pt x="20431" y="57103"/>
                              </a:cubicBezTo>
                              <a:cubicBezTo>
                                <a:pt x="20431" y="20957"/>
                                <a:pt x="20431" y="20957"/>
                                <a:pt x="20431" y="20957"/>
                              </a:cubicBezTo>
                              <a:cubicBezTo>
                                <a:pt x="18335" y="18830"/>
                                <a:pt x="18335" y="18830"/>
                                <a:pt x="18335" y="18830"/>
                              </a:cubicBezTo>
                              <a:cubicBezTo>
                                <a:pt x="14144" y="16705"/>
                                <a:pt x="8905" y="13515"/>
                                <a:pt x="523" y="13515"/>
                              </a:cubicBezTo>
                              <a:lnTo>
                                <a:pt x="0" y="13735"/>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11" name="Shape 11311"/>
                      <wps:cNvSpPr/>
                      <wps:spPr>
                        <a:xfrm>
                          <a:off x="1441687" y="212473"/>
                          <a:ext cx="35099" cy="79371"/>
                        </a:xfrm>
                        <a:custGeom>
                          <a:avLst/>
                          <a:gdLst/>
                          <a:ahLst/>
                          <a:cxnLst/>
                          <a:rect l="0" t="0" r="0" b="0"/>
                          <a:pathLst>
                            <a:path w="35099" h="79371">
                              <a:moveTo>
                                <a:pt x="35099" y="0"/>
                              </a:moveTo>
                              <a:lnTo>
                                <a:pt x="35099" y="12001"/>
                              </a:lnTo>
                              <a:lnTo>
                                <a:pt x="21741" y="16876"/>
                              </a:lnTo>
                              <a:cubicBezTo>
                                <a:pt x="17812" y="20464"/>
                                <a:pt x="15193" y="25780"/>
                                <a:pt x="14669" y="32690"/>
                              </a:cubicBezTo>
                              <a:lnTo>
                                <a:pt x="35099" y="32690"/>
                              </a:lnTo>
                              <a:lnTo>
                                <a:pt x="35099" y="43323"/>
                              </a:lnTo>
                              <a:lnTo>
                                <a:pt x="14669" y="43323"/>
                              </a:lnTo>
                              <a:cubicBezTo>
                                <a:pt x="14669" y="50764"/>
                                <a:pt x="16764" y="56345"/>
                                <a:pt x="20431" y="60066"/>
                              </a:cubicBezTo>
                              <a:lnTo>
                                <a:pt x="35099" y="65456"/>
                              </a:lnTo>
                              <a:lnTo>
                                <a:pt x="35099" y="79371"/>
                              </a:lnTo>
                              <a:lnTo>
                                <a:pt x="21217" y="76762"/>
                              </a:lnTo>
                              <a:cubicBezTo>
                                <a:pt x="8251" y="71429"/>
                                <a:pt x="0" y="58472"/>
                                <a:pt x="0" y="40132"/>
                              </a:cubicBezTo>
                              <a:cubicBezTo>
                                <a:pt x="0" y="38007"/>
                                <a:pt x="0" y="38007"/>
                                <a:pt x="0" y="38007"/>
                              </a:cubicBezTo>
                              <a:cubicBezTo>
                                <a:pt x="0" y="19667"/>
                                <a:pt x="8251" y="7309"/>
                                <a:pt x="21659" y="2275"/>
                              </a:cubicBezTo>
                              <a:lnTo>
                                <a:pt x="35099"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12" name="Shape 11312"/>
                      <wps:cNvSpPr/>
                      <wps:spPr>
                        <a:xfrm>
                          <a:off x="1476787" y="266427"/>
                          <a:ext cx="33002" cy="25515"/>
                        </a:xfrm>
                        <a:custGeom>
                          <a:avLst/>
                          <a:gdLst/>
                          <a:ahLst/>
                          <a:cxnLst/>
                          <a:rect l="0" t="0" r="0" b="0"/>
                          <a:pathLst>
                            <a:path w="33002" h="25515">
                              <a:moveTo>
                                <a:pt x="19383" y="0"/>
                              </a:moveTo>
                              <a:cubicBezTo>
                                <a:pt x="33002" y="0"/>
                                <a:pt x="33002" y="0"/>
                                <a:pt x="33002" y="0"/>
                              </a:cubicBezTo>
                              <a:cubicBezTo>
                                <a:pt x="30908" y="15947"/>
                                <a:pt x="19383" y="25515"/>
                                <a:pt x="523" y="25515"/>
                              </a:cubicBezTo>
                              <a:lnTo>
                                <a:pt x="0" y="25417"/>
                              </a:lnTo>
                              <a:lnTo>
                                <a:pt x="0" y="11502"/>
                              </a:lnTo>
                              <a:lnTo>
                                <a:pt x="523" y="11694"/>
                              </a:lnTo>
                              <a:cubicBezTo>
                                <a:pt x="11001" y="11694"/>
                                <a:pt x="17287" y="7442"/>
                                <a:pt x="19383"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13" name="Shape 11313"/>
                      <wps:cNvSpPr/>
                      <wps:spPr>
                        <a:xfrm>
                          <a:off x="1476787" y="212207"/>
                          <a:ext cx="35098" cy="43589"/>
                        </a:xfrm>
                        <a:custGeom>
                          <a:avLst/>
                          <a:gdLst/>
                          <a:ahLst/>
                          <a:cxnLst/>
                          <a:rect l="0" t="0" r="0" b="0"/>
                          <a:pathLst>
                            <a:path w="35098" h="43589">
                              <a:moveTo>
                                <a:pt x="1571" y="0"/>
                              </a:moveTo>
                              <a:cubicBezTo>
                                <a:pt x="21478" y="0"/>
                                <a:pt x="35098" y="13820"/>
                                <a:pt x="35098" y="37209"/>
                              </a:cubicBezTo>
                              <a:cubicBezTo>
                                <a:pt x="35098" y="43589"/>
                                <a:pt x="35098" y="43589"/>
                                <a:pt x="35098" y="43589"/>
                              </a:cubicBezTo>
                              <a:lnTo>
                                <a:pt x="0" y="43589"/>
                              </a:lnTo>
                              <a:lnTo>
                                <a:pt x="0" y="32956"/>
                              </a:lnTo>
                              <a:lnTo>
                                <a:pt x="3192" y="32956"/>
                              </a:lnTo>
                              <a:cubicBezTo>
                                <a:pt x="20431" y="32956"/>
                                <a:pt x="20431" y="32956"/>
                                <a:pt x="20431" y="32956"/>
                              </a:cubicBezTo>
                              <a:cubicBezTo>
                                <a:pt x="20431" y="20200"/>
                                <a:pt x="13096" y="11694"/>
                                <a:pt x="1571" y="11694"/>
                              </a:cubicBezTo>
                              <a:lnTo>
                                <a:pt x="0" y="12267"/>
                              </a:lnTo>
                              <a:lnTo>
                                <a:pt x="0" y="266"/>
                              </a:lnTo>
                              <a:lnTo>
                                <a:pt x="1571"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14" name="Shape 11314"/>
                      <wps:cNvSpPr/>
                      <wps:spPr>
                        <a:xfrm>
                          <a:off x="9091" y="0"/>
                          <a:ext cx="38108" cy="109846"/>
                        </a:xfrm>
                        <a:custGeom>
                          <a:avLst/>
                          <a:gdLst/>
                          <a:ahLst/>
                          <a:cxnLst/>
                          <a:rect l="0" t="0" r="0" b="0"/>
                          <a:pathLst>
                            <a:path w="38108" h="109846">
                              <a:moveTo>
                                <a:pt x="0" y="0"/>
                              </a:moveTo>
                              <a:lnTo>
                                <a:pt x="38108" y="0"/>
                              </a:lnTo>
                              <a:lnTo>
                                <a:pt x="38108" y="7613"/>
                              </a:lnTo>
                              <a:lnTo>
                                <a:pt x="7515" y="7613"/>
                              </a:lnTo>
                              <a:cubicBezTo>
                                <a:pt x="7515" y="50030"/>
                                <a:pt x="7515" y="50030"/>
                                <a:pt x="7515" y="50030"/>
                              </a:cubicBezTo>
                              <a:cubicBezTo>
                                <a:pt x="23616" y="50030"/>
                                <a:pt x="31667" y="50030"/>
                                <a:pt x="35693" y="50030"/>
                              </a:cubicBezTo>
                              <a:lnTo>
                                <a:pt x="38108" y="50030"/>
                              </a:lnTo>
                              <a:lnTo>
                                <a:pt x="38108" y="57641"/>
                              </a:lnTo>
                              <a:lnTo>
                                <a:pt x="7515" y="57641"/>
                              </a:lnTo>
                              <a:cubicBezTo>
                                <a:pt x="7515" y="102233"/>
                                <a:pt x="7515" y="102233"/>
                                <a:pt x="7515" y="102233"/>
                              </a:cubicBezTo>
                              <a:cubicBezTo>
                                <a:pt x="16371" y="102233"/>
                                <a:pt x="23013" y="102233"/>
                                <a:pt x="27994" y="102233"/>
                              </a:cubicBezTo>
                              <a:lnTo>
                                <a:pt x="38108" y="102233"/>
                              </a:lnTo>
                              <a:lnTo>
                                <a:pt x="38108" y="109846"/>
                              </a:lnTo>
                              <a:lnTo>
                                <a:pt x="18115" y="109846"/>
                              </a:lnTo>
                              <a:cubicBezTo>
                                <a:pt x="0" y="109846"/>
                                <a:pt x="0" y="109846"/>
                                <a:pt x="0" y="109846"/>
                              </a:cubicBezTo>
                              <a:cubicBezTo>
                                <a:pt x="0" y="0"/>
                                <a:pt x="0" y="0"/>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15" name="Shape 11315"/>
                      <wps:cNvSpPr/>
                      <wps:spPr>
                        <a:xfrm>
                          <a:off x="47199" y="0"/>
                          <a:ext cx="38109" cy="109846"/>
                        </a:xfrm>
                        <a:custGeom>
                          <a:avLst/>
                          <a:gdLst/>
                          <a:ahLst/>
                          <a:cxnLst/>
                          <a:rect l="0" t="0" r="0" b="0"/>
                          <a:pathLst>
                            <a:path w="38109" h="109846">
                              <a:moveTo>
                                <a:pt x="0" y="0"/>
                              </a:moveTo>
                              <a:lnTo>
                                <a:pt x="1610" y="0"/>
                              </a:lnTo>
                              <a:cubicBezTo>
                                <a:pt x="22006" y="0"/>
                                <a:pt x="34888" y="9788"/>
                                <a:pt x="34888" y="28277"/>
                              </a:cubicBezTo>
                              <a:cubicBezTo>
                                <a:pt x="34888" y="41328"/>
                                <a:pt x="29521" y="50030"/>
                                <a:pt x="17712" y="53292"/>
                              </a:cubicBezTo>
                              <a:cubicBezTo>
                                <a:pt x="31667" y="57641"/>
                                <a:pt x="38109" y="66342"/>
                                <a:pt x="38109" y="79394"/>
                              </a:cubicBezTo>
                              <a:cubicBezTo>
                                <a:pt x="38109" y="97883"/>
                                <a:pt x="25227" y="109846"/>
                                <a:pt x="4831" y="109846"/>
                              </a:cubicBezTo>
                              <a:lnTo>
                                <a:pt x="0" y="109846"/>
                              </a:lnTo>
                              <a:lnTo>
                                <a:pt x="0" y="102233"/>
                              </a:lnTo>
                              <a:lnTo>
                                <a:pt x="403" y="102233"/>
                              </a:lnTo>
                              <a:cubicBezTo>
                                <a:pt x="4831" y="102233"/>
                                <a:pt x="4831" y="102233"/>
                                <a:pt x="4831" y="102233"/>
                              </a:cubicBezTo>
                              <a:cubicBezTo>
                                <a:pt x="22006" y="102233"/>
                                <a:pt x="30594" y="93533"/>
                                <a:pt x="30594" y="79394"/>
                              </a:cubicBezTo>
                              <a:cubicBezTo>
                                <a:pt x="30594" y="65256"/>
                                <a:pt x="23079" y="57641"/>
                                <a:pt x="1610" y="57641"/>
                              </a:cubicBezTo>
                              <a:lnTo>
                                <a:pt x="0" y="57641"/>
                              </a:lnTo>
                              <a:lnTo>
                                <a:pt x="0" y="50030"/>
                              </a:lnTo>
                              <a:lnTo>
                                <a:pt x="1107" y="50030"/>
                              </a:lnTo>
                              <a:cubicBezTo>
                                <a:pt x="1610" y="50030"/>
                                <a:pt x="1610" y="50030"/>
                                <a:pt x="1610" y="50030"/>
                              </a:cubicBezTo>
                              <a:cubicBezTo>
                                <a:pt x="19860" y="50030"/>
                                <a:pt x="27373" y="42416"/>
                                <a:pt x="27373" y="28277"/>
                              </a:cubicBezTo>
                              <a:cubicBezTo>
                                <a:pt x="27373" y="14138"/>
                                <a:pt x="19860" y="7613"/>
                                <a:pt x="1610" y="7613"/>
                              </a:cubicBezTo>
                              <a:lnTo>
                                <a:pt x="0" y="7613"/>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16" name="Shape 11316"/>
                      <wps:cNvSpPr/>
                      <wps:spPr>
                        <a:xfrm>
                          <a:off x="108923" y="31539"/>
                          <a:ext cx="35424" cy="78307"/>
                        </a:xfrm>
                        <a:custGeom>
                          <a:avLst/>
                          <a:gdLst/>
                          <a:ahLst/>
                          <a:cxnLst/>
                          <a:rect l="0" t="0" r="0" b="0"/>
                          <a:pathLst>
                            <a:path w="35424" h="78307">
                              <a:moveTo>
                                <a:pt x="0" y="0"/>
                              </a:moveTo>
                              <a:cubicBezTo>
                                <a:pt x="4294" y="0"/>
                                <a:pt x="4294" y="0"/>
                                <a:pt x="4294" y="0"/>
                              </a:cubicBezTo>
                              <a:cubicBezTo>
                                <a:pt x="6440" y="7613"/>
                                <a:pt x="6440" y="7613"/>
                                <a:pt x="6440" y="7613"/>
                              </a:cubicBezTo>
                              <a:cubicBezTo>
                                <a:pt x="13955" y="4351"/>
                                <a:pt x="13955" y="4351"/>
                                <a:pt x="13955" y="4351"/>
                              </a:cubicBezTo>
                              <a:cubicBezTo>
                                <a:pt x="19322" y="1088"/>
                                <a:pt x="24689" y="0"/>
                                <a:pt x="35424" y="0"/>
                              </a:cubicBezTo>
                              <a:cubicBezTo>
                                <a:pt x="35424" y="6527"/>
                                <a:pt x="35424" y="6527"/>
                                <a:pt x="35424" y="6527"/>
                              </a:cubicBezTo>
                              <a:cubicBezTo>
                                <a:pt x="26836" y="6527"/>
                                <a:pt x="19322" y="7613"/>
                                <a:pt x="15028" y="10877"/>
                              </a:cubicBezTo>
                              <a:cubicBezTo>
                                <a:pt x="6440" y="15228"/>
                                <a:pt x="6440" y="15228"/>
                                <a:pt x="6440" y="15228"/>
                              </a:cubicBezTo>
                              <a:cubicBezTo>
                                <a:pt x="6440" y="78307"/>
                                <a:pt x="6440" y="78307"/>
                                <a:pt x="6440" y="78307"/>
                              </a:cubicBezTo>
                              <a:cubicBezTo>
                                <a:pt x="0" y="78307"/>
                                <a:pt x="0" y="78307"/>
                                <a:pt x="0" y="78307"/>
                              </a:cubicBezTo>
                              <a:cubicBezTo>
                                <a:pt x="0" y="0"/>
                                <a:pt x="0" y="0"/>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57" name="Shape 12457"/>
                      <wps:cNvSpPr/>
                      <wps:spPr>
                        <a:xfrm>
                          <a:off x="161522" y="31539"/>
                          <a:ext cx="9144" cy="78307"/>
                        </a:xfrm>
                        <a:custGeom>
                          <a:avLst/>
                          <a:gdLst/>
                          <a:ahLst/>
                          <a:cxnLst/>
                          <a:rect l="0" t="0" r="0" b="0"/>
                          <a:pathLst>
                            <a:path w="9144" h="78307">
                              <a:moveTo>
                                <a:pt x="0" y="0"/>
                              </a:moveTo>
                              <a:lnTo>
                                <a:pt x="9144" y="0"/>
                              </a:lnTo>
                              <a:lnTo>
                                <a:pt x="9144" y="78307"/>
                              </a:lnTo>
                              <a:lnTo>
                                <a:pt x="0" y="7830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58" name="Shape 12458"/>
                      <wps:cNvSpPr/>
                      <wps:spPr>
                        <a:xfrm>
                          <a:off x="160449" y="5438"/>
                          <a:ext cx="9144" cy="9788"/>
                        </a:xfrm>
                        <a:custGeom>
                          <a:avLst/>
                          <a:gdLst/>
                          <a:ahLst/>
                          <a:cxnLst/>
                          <a:rect l="0" t="0" r="0" b="0"/>
                          <a:pathLst>
                            <a:path w="9144" h="9788">
                              <a:moveTo>
                                <a:pt x="0" y="0"/>
                              </a:moveTo>
                              <a:lnTo>
                                <a:pt x="9144" y="0"/>
                              </a:lnTo>
                              <a:lnTo>
                                <a:pt x="9144" y="9788"/>
                              </a:lnTo>
                              <a:lnTo>
                                <a:pt x="0" y="9788"/>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19" name="Shape 11319"/>
                      <wps:cNvSpPr/>
                      <wps:spPr>
                        <a:xfrm>
                          <a:off x="195873" y="29365"/>
                          <a:ext cx="63334" cy="80481"/>
                        </a:xfrm>
                        <a:custGeom>
                          <a:avLst/>
                          <a:gdLst/>
                          <a:ahLst/>
                          <a:cxnLst/>
                          <a:rect l="0" t="0" r="0" b="0"/>
                          <a:pathLst>
                            <a:path w="63334" h="80481">
                              <a:moveTo>
                                <a:pt x="37571" y="0"/>
                              </a:moveTo>
                              <a:cubicBezTo>
                                <a:pt x="52598" y="0"/>
                                <a:pt x="63334" y="9788"/>
                                <a:pt x="63334" y="28277"/>
                              </a:cubicBezTo>
                              <a:cubicBezTo>
                                <a:pt x="63334" y="80481"/>
                                <a:pt x="63334" y="80481"/>
                                <a:pt x="63334" y="80481"/>
                              </a:cubicBezTo>
                              <a:cubicBezTo>
                                <a:pt x="55819" y="80481"/>
                                <a:pt x="55819" y="80481"/>
                                <a:pt x="55819" y="80481"/>
                              </a:cubicBezTo>
                              <a:cubicBezTo>
                                <a:pt x="55819" y="30452"/>
                                <a:pt x="55819" y="30452"/>
                                <a:pt x="55819" y="30452"/>
                              </a:cubicBezTo>
                              <a:cubicBezTo>
                                <a:pt x="55819" y="13051"/>
                                <a:pt x="48304" y="7613"/>
                                <a:pt x="36497" y="7613"/>
                              </a:cubicBezTo>
                              <a:cubicBezTo>
                                <a:pt x="28983" y="7613"/>
                                <a:pt x="21468" y="9788"/>
                                <a:pt x="16101" y="13051"/>
                              </a:cubicBezTo>
                              <a:cubicBezTo>
                                <a:pt x="7513" y="17402"/>
                                <a:pt x="7513" y="17402"/>
                                <a:pt x="7513" y="17402"/>
                              </a:cubicBezTo>
                              <a:cubicBezTo>
                                <a:pt x="7513" y="80481"/>
                                <a:pt x="7513" y="80481"/>
                                <a:pt x="7513" y="80481"/>
                              </a:cubicBezTo>
                              <a:cubicBezTo>
                                <a:pt x="0" y="80481"/>
                                <a:pt x="0" y="80481"/>
                                <a:pt x="0" y="80481"/>
                              </a:cubicBezTo>
                              <a:cubicBezTo>
                                <a:pt x="0" y="2174"/>
                                <a:pt x="0" y="2174"/>
                                <a:pt x="0" y="2174"/>
                              </a:cubicBezTo>
                              <a:cubicBezTo>
                                <a:pt x="5367" y="2174"/>
                                <a:pt x="5367" y="2174"/>
                                <a:pt x="5367" y="2174"/>
                              </a:cubicBezTo>
                              <a:cubicBezTo>
                                <a:pt x="7513" y="9788"/>
                                <a:pt x="7513" y="9788"/>
                                <a:pt x="7513" y="9788"/>
                              </a:cubicBezTo>
                              <a:cubicBezTo>
                                <a:pt x="13955" y="6525"/>
                                <a:pt x="13955" y="6525"/>
                                <a:pt x="13955" y="6525"/>
                              </a:cubicBezTo>
                              <a:cubicBezTo>
                                <a:pt x="20395" y="3263"/>
                                <a:pt x="27910" y="0"/>
                                <a:pt x="37571"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20" name="Shape 11320"/>
                      <wps:cNvSpPr/>
                      <wps:spPr>
                        <a:xfrm>
                          <a:off x="282823" y="119635"/>
                          <a:ext cx="30594" cy="22417"/>
                        </a:xfrm>
                        <a:custGeom>
                          <a:avLst/>
                          <a:gdLst/>
                          <a:ahLst/>
                          <a:cxnLst/>
                          <a:rect l="0" t="0" r="0" b="0"/>
                          <a:pathLst>
                            <a:path w="30594" h="22417">
                              <a:moveTo>
                                <a:pt x="0" y="0"/>
                              </a:moveTo>
                              <a:cubicBezTo>
                                <a:pt x="7515" y="0"/>
                                <a:pt x="7515" y="0"/>
                                <a:pt x="7515" y="0"/>
                              </a:cubicBezTo>
                              <a:cubicBezTo>
                                <a:pt x="9124" y="5438"/>
                                <a:pt x="11808" y="9516"/>
                                <a:pt x="15833" y="12235"/>
                              </a:cubicBezTo>
                              <a:lnTo>
                                <a:pt x="30594" y="15913"/>
                              </a:lnTo>
                              <a:lnTo>
                                <a:pt x="30594" y="22417"/>
                              </a:lnTo>
                              <a:lnTo>
                                <a:pt x="10466" y="17130"/>
                              </a:lnTo>
                              <a:cubicBezTo>
                                <a:pt x="4831" y="13323"/>
                                <a:pt x="1074" y="7613"/>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21" name="Shape 11321"/>
                      <wps:cNvSpPr/>
                      <wps:spPr>
                        <a:xfrm>
                          <a:off x="279602" y="29680"/>
                          <a:ext cx="33815" cy="80959"/>
                        </a:xfrm>
                        <a:custGeom>
                          <a:avLst/>
                          <a:gdLst/>
                          <a:ahLst/>
                          <a:cxnLst/>
                          <a:rect l="0" t="0" r="0" b="0"/>
                          <a:pathLst>
                            <a:path w="33815" h="80959">
                              <a:moveTo>
                                <a:pt x="33815" y="0"/>
                              </a:moveTo>
                              <a:lnTo>
                                <a:pt x="33815" y="7987"/>
                              </a:lnTo>
                              <a:lnTo>
                                <a:pt x="15432" y="15862"/>
                              </a:lnTo>
                              <a:cubicBezTo>
                                <a:pt x="10467" y="21436"/>
                                <a:pt x="7515" y="29593"/>
                                <a:pt x="7515" y="39925"/>
                              </a:cubicBezTo>
                              <a:cubicBezTo>
                                <a:pt x="7515" y="43187"/>
                                <a:pt x="7515" y="43187"/>
                                <a:pt x="7515" y="43187"/>
                              </a:cubicBezTo>
                              <a:cubicBezTo>
                                <a:pt x="7515" y="53520"/>
                                <a:pt x="10198" y="61405"/>
                                <a:pt x="15029" y="66707"/>
                              </a:cubicBezTo>
                              <a:lnTo>
                                <a:pt x="33815" y="74095"/>
                              </a:lnTo>
                              <a:lnTo>
                                <a:pt x="33815" y="80959"/>
                              </a:lnTo>
                              <a:lnTo>
                                <a:pt x="21285" y="78670"/>
                              </a:lnTo>
                              <a:cubicBezTo>
                                <a:pt x="8454" y="73572"/>
                                <a:pt x="0" y="61133"/>
                                <a:pt x="0" y="43187"/>
                              </a:cubicBezTo>
                              <a:cubicBezTo>
                                <a:pt x="0" y="39925"/>
                                <a:pt x="0" y="39925"/>
                                <a:pt x="0" y="39925"/>
                              </a:cubicBezTo>
                              <a:cubicBezTo>
                                <a:pt x="0" y="21164"/>
                                <a:pt x="8454" y="7909"/>
                                <a:pt x="21285" y="2455"/>
                              </a:cubicBezTo>
                              <a:lnTo>
                                <a:pt x="33815"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22" name="Shape 11322"/>
                      <wps:cNvSpPr/>
                      <wps:spPr>
                        <a:xfrm>
                          <a:off x="313417" y="29365"/>
                          <a:ext cx="33814" cy="113109"/>
                        </a:xfrm>
                        <a:custGeom>
                          <a:avLst/>
                          <a:gdLst/>
                          <a:ahLst/>
                          <a:cxnLst/>
                          <a:rect l="0" t="0" r="0" b="0"/>
                          <a:pathLst>
                            <a:path w="33814" h="113109">
                              <a:moveTo>
                                <a:pt x="1610" y="0"/>
                              </a:moveTo>
                              <a:cubicBezTo>
                                <a:pt x="12345" y="0"/>
                                <a:pt x="19858" y="5438"/>
                                <a:pt x="24152" y="7613"/>
                              </a:cubicBezTo>
                              <a:cubicBezTo>
                                <a:pt x="26300" y="9788"/>
                                <a:pt x="26300" y="9788"/>
                                <a:pt x="26300" y="9788"/>
                              </a:cubicBezTo>
                              <a:lnTo>
                                <a:pt x="28446" y="2174"/>
                              </a:lnTo>
                              <a:cubicBezTo>
                                <a:pt x="33814" y="2174"/>
                                <a:pt x="33814" y="2174"/>
                                <a:pt x="33814" y="2174"/>
                              </a:cubicBezTo>
                              <a:cubicBezTo>
                                <a:pt x="33814" y="79394"/>
                                <a:pt x="33814" y="79394"/>
                                <a:pt x="33814" y="79394"/>
                              </a:cubicBezTo>
                              <a:cubicBezTo>
                                <a:pt x="33814" y="102233"/>
                                <a:pt x="20932" y="113109"/>
                                <a:pt x="1610" y="113109"/>
                              </a:cubicBezTo>
                              <a:lnTo>
                                <a:pt x="0" y="112687"/>
                              </a:lnTo>
                              <a:lnTo>
                                <a:pt x="0" y="106182"/>
                              </a:lnTo>
                              <a:lnTo>
                                <a:pt x="1610" y="106583"/>
                              </a:lnTo>
                              <a:cubicBezTo>
                                <a:pt x="16639" y="106583"/>
                                <a:pt x="26300" y="97883"/>
                                <a:pt x="26300" y="79394"/>
                              </a:cubicBezTo>
                              <a:cubicBezTo>
                                <a:pt x="26300" y="72868"/>
                                <a:pt x="26300" y="72868"/>
                                <a:pt x="26300" y="72868"/>
                              </a:cubicBezTo>
                              <a:cubicBezTo>
                                <a:pt x="24152" y="73956"/>
                                <a:pt x="24152" y="73956"/>
                                <a:pt x="24152" y="73956"/>
                              </a:cubicBezTo>
                              <a:cubicBezTo>
                                <a:pt x="19858" y="77219"/>
                                <a:pt x="12345" y="81569"/>
                                <a:pt x="1610" y="81569"/>
                              </a:cubicBezTo>
                              <a:lnTo>
                                <a:pt x="0" y="81275"/>
                              </a:lnTo>
                              <a:lnTo>
                                <a:pt x="0" y="74410"/>
                              </a:lnTo>
                              <a:lnTo>
                                <a:pt x="1610" y="75043"/>
                              </a:lnTo>
                              <a:cubicBezTo>
                                <a:pt x="12345" y="75043"/>
                                <a:pt x="18785" y="69605"/>
                                <a:pt x="23079" y="67431"/>
                              </a:cubicBezTo>
                              <a:lnTo>
                                <a:pt x="26300" y="65256"/>
                              </a:lnTo>
                              <a:cubicBezTo>
                                <a:pt x="26300" y="17402"/>
                                <a:pt x="26300" y="17402"/>
                                <a:pt x="26300" y="17402"/>
                              </a:cubicBezTo>
                              <a:cubicBezTo>
                                <a:pt x="23079" y="15226"/>
                                <a:pt x="23079" y="15226"/>
                                <a:pt x="23079" y="15226"/>
                              </a:cubicBezTo>
                              <a:cubicBezTo>
                                <a:pt x="18785" y="11964"/>
                                <a:pt x="12345" y="7613"/>
                                <a:pt x="1610" y="7613"/>
                              </a:cubicBezTo>
                              <a:lnTo>
                                <a:pt x="0" y="8302"/>
                              </a:lnTo>
                              <a:lnTo>
                                <a:pt x="0" y="315"/>
                              </a:lnTo>
                              <a:lnTo>
                                <a:pt x="161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59" name="Shape 12459"/>
                      <wps:cNvSpPr/>
                      <wps:spPr>
                        <a:xfrm>
                          <a:off x="413785" y="31539"/>
                          <a:ext cx="9144" cy="78307"/>
                        </a:xfrm>
                        <a:custGeom>
                          <a:avLst/>
                          <a:gdLst/>
                          <a:ahLst/>
                          <a:cxnLst/>
                          <a:rect l="0" t="0" r="0" b="0"/>
                          <a:pathLst>
                            <a:path w="9144" h="78307">
                              <a:moveTo>
                                <a:pt x="0" y="0"/>
                              </a:moveTo>
                              <a:lnTo>
                                <a:pt x="9144" y="0"/>
                              </a:lnTo>
                              <a:lnTo>
                                <a:pt x="9144" y="78307"/>
                              </a:lnTo>
                              <a:lnTo>
                                <a:pt x="0" y="7830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60" name="Shape 12460"/>
                      <wps:cNvSpPr/>
                      <wps:spPr>
                        <a:xfrm>
                          <a:off x="412710" y="5438"/>
                          <a:ext cx="9662" cy="9788"/>
                        </a:xfrm>
                        <a:custGeom>
                          <a:avLst/>
                          <a:gdLst/>
                          <a:ahLst/>
                          <a:cxnLst/>
                          <a:rect l="0" t="0" r="0" b="0"/>
                          <a:pathLst>
                            <a:path w="9662" h="9788">
                              <a:moveTo>
                                <a:pt x="0" y="0"/>
                              </a:moveTo>
                              <a:lnTo>
                                <a:pt x="9662" y="0"/>
                              </a:lnTo>
                              <a:lnTo>
                                <a:pt x="9662" y="9788"/>
                              </a:lnTo>
                              <a:lnTo>
                                <a:pt x="0" y="9788"/>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25" name="Shape 11325"/>
                      <wps:cNvSpPr/>
                      <wps:spPr>
                        <a:xfrm>
                          <a:off x="442768" y="29691"/>
                          <a:ext cx="33814" cy="80949"/>
                        </a:xfrm>
                        <a:custGeom>
                          <a:avLst/>
                          <a:gdLst/>
                          <a:ahLst/>
                          <a:cxnLst/>
                          <a:rect l="0" t="0" r="0" b="0"/>
                          <a:pathLst>
                            <a:path w="33814" h="80949">
                              <a:moveTo>
                                <a:pt x="33814" y="0"/>
                              </a:moveTo>
                              <a:lnTo>
                                <a:pt x="33814" y="7977"/>
                              </a:lnTo>
                              <a:lnTo>
                                <a:pt x="15431" y="15852"/>
                              </a:lnTo>
                              <a:cubicBezTo>
                                <a:pt x="10466" y="21426"/>
                                <a:pt x="7515" y="29582"/>
                                <a:pt x="7515" y="39914"/>
                              </a:cubicBezTo>
                              <a:cubicBezTo>
                                <a:pt x="7515" y="43177"/>
                                <a:pt x="7515" y="43177"/>
                                <a:pt x="7515" y="43177"/>
                              </a:cubicBezTo>
                              <a:cubicBezTo>
                                <a:pt x="7515" y="53510"/>
                                <a:pt x="10466" y="61395"/>
                                <a:pt x="15431" y="66697"/>
                              </a:cubicBezTo>
                              <a:lnTo>
                                <a:pt x="33814" y="74072"/>
                              </a:lnTo>
                              <a:lnTo>
                                <a:pt x="33814" y="80949"/>
                              </a:lnTo>
                              <a:lnTo>
                                <a:pt x="21285" y="78660"/>
                              </a:lnTo>
                              <a:cubicBezTo>
                                <a:pt x="8454" y="73562"/>
                                <a:pt x="0" y="61123"/>
                                <a:pt x="0" y="43177"/>
                              </a:cubicBezTo>
                              <a:cubicBezTo>
                                <a:pt x="0" y="39914"/>
                                <a:pt x="0" y="39914"/>
                                <a:pt x="0" y="39914"/>
                              </a:cubicBezTo>
                              <a:cubicBezTo>
                                <a:pt x="0" y="21154"/>
                                <a:pt x="9058" y="7899"/>
                                <a:pt x="21738" y="2444"/>
                              </a:cubicBezTo>
                              <a:lnTo>
                                <a:pt x="33814"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26" name="Shape 11326"/>
                      <wps:cNvSpPr/>
                      <wps:spPr>
                        <a:xfrm>
                          <a:off x="476582" y="0"/>
                          <a:ext cx="33813" cy="110934"/>
                        </a:xfrm>
                        <a:custGeom>
                          <a:avLst/>
                          <a:gdLst/>
                          <a:ahLst/>
                          <a:cxnLst/>
                          <a:rect l="0" t="0" r="0" b="0"/>
                          <a:pathLst>
                            <a:path w="33813" h="110934">
                              <a:moveTo>
                                <a:pt x="26300" y="0"/>
                              </a:moveTo>
                              <a:cubicBezTo>
                                <a:pt x="33813" y="0"/>
                                <a:pt x="33813" y="0"/>
                                <a:pt x="33813" y="0"/>
                              </a:cubicBezTo>
                              <a:cubicBezTo>
                                <a:pt x="33813" y="109846"/>
                                <a:pt x="33813" y="109846"/>
                                <a:pt x="33813" y="109846"/>
                              </a:cubicBezTo>
                              <a:lnTo>
                                <a:pt x="28446" y="109846"/>
                              </a:lnTo>
                              <a:cubicBezTo>
                                <a:pt x="26300" y="102233"/>
                                <a:pt x="26300" y="102233"/>
                                <a:pt x="26300" y="102233"/>
                              </a:cubicBezTo>
                              <a:cubicBezTo>
                                <a:pt x="24152" y="103321"/>
                                <a:pt x="24152" y="103321"/>
                                <a:pt x="24152" y="103321"/>
                              </a:cubicBezTo>
                              <a:cubicBezTo>
                                <a:pt x="19859" y="106583"/>
                                <a:pt x="12344" y="110934"/>
                                <a:pt x="1610" y="110934"/>
                              </a:cubicBezTo>
                              <a:lnTo>
                                <a:pt x="0" y="110639"/>
                              </a:lnTo>
                              <a:lnTo>
                                <a:pt x="0" y="103762"/>
                              </a:lnTo>
                              <a:lnTo>
                                <a:pt x="1610" y="104408"/>
                              </a:lnTo>
                              <a:cubicBezTo>
                                <a:pt x="12344" y="104408"/>
                                <a:pt x="19859" y="98970"/>
                                <a:pt x="24152" y="96796"/>
                              </a:cubicBezTo>
                              <a:cubicBezTo>
                                <a:pt x="26300" y="94621"/>
                                <a:pt x="26300" y="94621"/>
                                <a:pt x="26300" y="94621"/>
                              </a:cubicBezTo>
                              <a:lnTo>
                                <a:pt x="26300" y="46767"/>
                              </a:lnTo>
                              <a:cubicBezTo>
                                <a:pt x="24152" y="44591"/>
                                <a:pt x="24152" y="44591"/>
                                <a:pt x="24152" y="44591"/>
                              </a:cubicBezTo>
                              <a:cubicBezTo>
                                <a:pt x="19859" y="41328"/>
                                <a:pt x="12344" y="36978"/>
                                <a:pt x="1610" y="36978"/>
                              </a:cubicBezTo>
                              <a:lnTo>
                                <a:pt x="0" y="37667"/>
                              </a:lnTo>
                              <a:lnTo>
                                <a:pt x="0" y="29691"/>
                              </a:lnTo>
                              <a:lnTo>
                                <a:pt x="1610" y="29365"/>
                              </a:lnTo>
                              <a:cubicBezTo>
                                <a:pt x="12344" y="29365"/>
                                <a:pt x="19859" y="34803"/>
                                <a:pt x="24152" y="36978"/>
                              </a:cubicBezTo>
                              <a:cubicBezTo>
                                <a:pt x="26300" y="39153"/>
                                <a:pt x="26300" y="39153"/>
                                <a:pt x="26300" y="39153"/>
                              </a:cubicBezTo>
                              <a:cubicBezTo>
                                <a:pt x="26300" y="0"/>
                                <a:pt x="26300" y="0"/>
                                <a:pt x="2630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27" name="Shape 11327"/>
                      <wps:cNvSpPr/>
                      <wps:spPr>
                        <a:xfrm>
                          <a:off x="532938" y="29669"/>
                          <a:ext cx="33815" cy="80961"/>
                        </a:xfrm>
                        <a:custGeom>
                          <a:avLst/>
                          <a:gdLst/>
                          <a:ahLst/>
                          <a:cxnLst/>
                          <a:rect l="0" t="0" r="0" b="0"/>
                          <a:pathLst>
                            <a:path w="33815" h="80961">
                              <a:moveTo>
                                <a:pt x="33815" y="0"/>
                              </a:moveTo>
                              <a:lnTo>
                                <a:pt x="33815" y="7875"/>
                              </a:lnTo>
                              <a:lnTo>
                                <a:pt x="16103" y="14107"/>
                              </a:lnTo>
                              <a:cubicBezTo>
                                <a:pt x="11004" y="18729"/>
                                <a:pt x="7515" y="25799"/>
                                <a:pt x="6441" y="35587"/>
                              </a:cubicBezTo>
                              <a:cubicBezTo>
                                <a:pt x="13285" y="35587"/>
                                <a:pt x="19272" y="35587"/>
                                <a:pt x="24512" y="35587"/>
                              </a:cubicBezTo>
                              <a:lnTo>
                                <a:pt x="33815" y="35587"/>
                              </a:lnTo>
                              <a:lnTo>
                                <a:pt x="33815" y="43199"/>
                              </a:lnTo>
                              <a:lnTo>
                                <a:pt x="6441" y="43199"/>
                              </a:lnTo>
                              <a:cubicBezTo>
                                <a:pt x="6978" y="52988"/>
                                <a:pt x="9930" y="60873"/>
                                <a:pt x="14895" y="66311"/>
                              </a:cubicBezTo>
                              <a:lnTo>
                                <a:pt x="33815" y="74079"/>
                              </a:lnTo>
                              <a:lnTo>
                                <a:pt x="33815" y="80961"/>
                              </a:lnTo>
                              <a:lnTo>
                                <a:pt x="20832" y="78512"/>
                              </a:lnTo>
                              <a:cubicBezTo>
                                <a:pt x="7850" y="73108"/>
                                <a:pt x="0" y="60057"/>
                                <a:pt x="0" y="42112"/>
                              </a:cubicBezTo>
                              <a:cubicBezTo>
                                <a:pt x="0" y="38850"/>
                                <a:pt x="0" y="38850"/>
                                <a:pt x="0" y="38850"/>
                              </a:cubicBezTo>
                              <a:cubicBezTo>
                                <a:pt x="0" y="20904"/>
                                <a:pt x="7850" y="7853"/>
                                <a:pt x="20832" y="2449"/>
                              </a:cubicBezTo>
                              <a:lnTo>
                                <a:pt x="33815"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28" name="Shape 11328"/>
                      <wps:cNvSpPr/>
                      <wps:spPr>
                        <a:xfrm>
                          <a:off x="566752" y="88095"/>
                          <a:ext cx="33814" cy="22839"/>
                        </a:xfrm>
                        <a:custGeom>
                          <a:avLst/>
                          <a:gdLst/>
                          <a:ahLst/>
                          <a:cxnLst/>
                          <a:rect l="0" t="0" r="0" b="0"/>
                          <a:pathLst>
                            <a:path w="33814" h="22839">
                              <a:moveTo>
                                <a:pt x="26300" y="0"/>
                              </a:moveTo>
                              <a:cubicBezTo>
                                <a:pt x="33814" y="0"/>
                                <a:pt x="33814" y="0"/>
                                <a:pt x="33814" y="0"/>
                              </a:cubicBezTo>
                              <a:cubicBezTo>
                                <a:pt x="30593" y="13051"/>
                                <a:pt x="19859" y="22839"/>
                                <a:pt x="1610" y="22839"/>
                              </a:cubicBezTo>
                              <a:lnTo>
                                <a:pt x="0" y="22535"/>
                              </a:lnTo>
                              <a:lnTo>
                                <a:pt x="0" y="15653"/>
                              </a:lnTo>
                              <a:lnTo>
                                <a:pt x="1610" y="16314"/>
                              </a:lnTo>
                              <a:cubicBezTo>
                                <a:pt x="14491" y="16314"/>
                                <a:pt x="23079" y="9789"/>
                                <a:pt x="2630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29" name="Shape 11329"/>
                      <wps:cNvSpPr/>
                      <wps:spPr>
                        <a:xfrm>
                          <a:off x="566752" y="29365"/>
                          <a:ext cx="34888" cy="43503"/>
                        </a:xfrm>
                        <a:custGeom>
                          <a:avLst/>
                          <a:gdLst/>
                          <a:ahLst/>
                          <a:cxnLst/>
                          <a:rect l="0" t="0" r="0" b="0"/>
                          <a:pathLst>
                            <a:path w="34888" h="43503">
                              <a:moveTo>
                                <a:pt x="1610" y="0"/>
                              </a:moveTo>
                              <a:cubicBezTo>
                                <a:pt x="22006" y="0"/>
                                <a:pt x="34888" y="14138"/>
                                <a:pt x="34888" y="39153"/>
                              </a:cubicBezTo>
                              <a:cubicBezTo>
                                <a:pt x="34888" y="43503"/>
                                <a:pt x="34888" y="43503"/>
                                <a:pt x="34888" y="43503"/>
                              </a:cubicBezTo>
                              <a:lnTo>
                                <a:pt x="0" y="43503"/>
                              </a:lnTo>
                              <a:lnTo>
                                <a:pt x="0" y="35891"/>
                              </a:lnTo>
                              <a:lnTo>
                                <a:pt x="4276" y="35891"/>
                              </a:lnTo>
                              <a:cubicBezTo>
                                <a:pt x="27373" y="35891"/>
                                <a:pt x="27373" y="35891"/>
                                <a:pt x="27373" y="35891"/>
                              </a:cubicBezTo>
                              <a:cubicBezTo>
                                <a:pt x="27373" y="17402"/>
                                <a:pt x="17712" y="7613"/>
                                <a:pt x="1610" y="7613"/>
                              </a:cubicBezTo>
                              <a:lnTo>
                                <a:pt x="0" y="8179"/>
                              </a:lnTo>
                              <a:lnTo>
                                <a:pt x="0" y="304"/>
                              </a:lnTo>
                              <a:lnTo>
                                <a:pt x="161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30" name="Shape 11330"/>
                      <wps:cNvSpPr/>
                      <wps:spPr>
                        <a:xfrm>
                          <a:off x="618815" y="65030"/>
                          <a:ext cx="30057" cy="45904"/>
                        </a:xfrm>
                        <a:custGeom>
                          <a:avLst/>
                          <a:gdLst/>
                          <a:ahLst/>
                          <a:cxnLst/>
                          <a:rect l="0" t="0" r="0" b="0"/>
                          <a:pathLst>
                            <a:path w="30057" h="45904">
                              <a:moveTo>
                                <a:pt x="30057" y="0"/>
                              </a:moveTo>
                              <a:lnTo>
                                <a:pt x="30057" y="7351"/>
                              </a:lnTo>
                              <a:lnTo>
                                <a:pt x="26434" y="8111"/>
                              </a:lnTo>
                              <a:cubicBezTo>
                                <a:pt x="22543" y="8926"/>
                                <a:pt x="22543" y="8926"/>
                                <a:pt x="22543" y="8926"/>
                              </a:cubicBezTo>
                              <a:cubicBezTo>
                                <a:pt x="12882" y="10014"/>
                                <a:pt x="6441" y="16539"/>
                                <a:pt x="6441" y="24152"/>
                              </a:cubicBezTo>
                              <a:cubicBezTo>
                                <a:pt x="6441" y="32853"/>
                                <a:pt x="12882" y="39379"/>
                                <a:pt x="21468" y="39379"/>
                              </a:cubicBezTo>
                              <a:lnTo>
                                <a:pt x="30057" y="37547"/>
                              </a:lnTo>
                              <a:lnTo>
                                <a:pt x="30057" y="44886"/>
                              </a:lnTo>
                              <a:lnTo>
                                <a:pt x="21468" y="45904"/>
                              </a:lnTo>
                              <a:cubicBezTo>
                                <a:pt x="8588" y="45904"/>
                                <a:pt x="0" y="37203"/>
                                <a:pt x="0" y="24152"/>
                              </a:cubicBezTo>
                              <a:cubicBezTo>
                                <a:pt x="0" y="13276"/>
                                <a:pt x="6441" y="4575"/>
                                <a:pt x="22543" y="1313"/>
                              </a:cubicBezTo>
                              <a:lnTo>
                                <a:pt x="30057"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31" name="Shape 11331"/>
                      <wps:cNvSpPr/>
                      <wps:spPr>
                        <a:xfrm>
                          <a:off x="622035" y="29976"/>
                          <a:ext cx="26837" cy="23316"/>
                        </a:xfrm>
                        <a:custGeom>
                          <a:avLst/>
                          <a:gdLst/>
                          <a:ahLst/>
                          <a:cxnLst/>
                          <a:rect l="0" t="0" r="0" b="0"/>
                          <a:pathLst>
                            <a:path w="26837" h="23316">
                              <a:moveTo>
                                <a:pt x="26837" y="0"/>
                              </a:moveTo>
                              <a:lnTo>
                                <a:pt x="26837" y="7521"/>
                              </a:lnTo>
                              <a:lnTo>
                                <a:pt x="13821" y="10672"/>
                              </a:lnTo>
                              <a:cubicBezTo>
                                <a:pt x="10198" y="13256"/>
                                <a:pt x="8051" y="17334"/>
                                <a:pt x="7514" y="23316"/>
                              </a:cubicBezTo>
                              <a:cubicBezTo>
                                <a:pt x="0" y="23316"/>
                                <a:pt x="0" y="23316"/>
                                <a:pt x="0" y="23316"/>
                              </a:cubicBezTo>
                              <a:cubicBezTo>
                                <a:pt x="537" y="15159"/>
                                <a:pt x="3489" y="9177"/>
                                <a:pt x="8454" y="5235"/>
                              </a:cubicBezTo>
                              <a:lnTo>
                                <a:pt x="26837"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32" name="Shape 11332"/>
                      <wps:cNvSpPr/>
                      <wps:spPr>
                        <a:xfrm>
                          <a:off x="648872" y="29365"/>
                          <a:ext cx="30056" cy="80551"/>
                        </a:xfrm>
                        <a:custGeom>
                          <a:avLst/>
                          <a:gdLst/>
                          <a:ahLst/>
                          <a:cxnLst/>
                          <a:rect l="0" t="0" r="0" b="0"/>
                          <a:pathLst>
                            <a:path w="30056" h="80551">
                              <a:moveTo>
                                <a:pt x="2146" y="0"/>
                              </a:moveTo>
                              <a:cubicBezTo>
                                <a:pt x="20395" y="0"/>
                                <a:pt x="30056" y="9788"/>
                                <a:pt x="30056" y="26102"/>
                              </a:cubicBezTo>
                              <a:cubicBezTo>
                                <a:pt x="30056" y="80481"/>
                                <a:pt x="30056" y="80481"/>
                                <a:pt x="30056" y="80481"/>
                              </a:cubicBezTo>
                              <a:cubicBezTo>
                                <a:pt x="25762" y="80481"/>
                                <a:pt x="25762" y="80481"/>
                                <a:pt x="25762" y="80481"/>
                              </a:cubicBezTo>
                              <a:cubicBezTo>
                                <a:pt x="23616" y="73956"/>
                                <a:pt x="23616" y="73956"/>
                                <a:pt x="23616" y="73956"/>
                              </a:cubicBezTo>
                              <a:lnTo>
                                <a:pt x="15028" y="76132"/>
                              </a:lnTo>
                              <a:cubicBezTo>
                                <a:pt x="11271" y="77763"/>
                                <a:pt x="7782" y="79122"/>
                                <a:pt x="4025" y="80074"/>
                              </a:cubicBezTo>
                              <a:lnTo>
                                <a:pt x="0" y="80551"/>
                              </a:lnTo>
                              <a:lnTo>
                                <a:pt x="0" y="73212"/>
                              </a:lnTo>
                              <a:lnTo>
                                <a:pt x="11807" y="70693"/>
                              </a:lnTo>
                              <a:cubicBezTo>
                                <a:pt x="23616" y="66342"/>
                                <a:pt x="23616" y="66342"/>
                                <a:pt x="23616" y="66342"/>
                              </a:cubicBezTo>
                              <a:cubicBezTo>
                                <a:pt x="23616" y="38066"/>
                                <a:pt x="23616" y="38066"/>
                                <a:pt x="23616" y="38066"/>
                              </a:cubicBezTo>
                              <a:cubicBezTo>
                                <a:pt x="15833" y="39697"/>
                                <a:pt x="9996" y="40921"/>
                                <a:pt x="5618" y="41838"/>
                              </a:cubicBezTo>
                              <a:lnTo>
                                <a:pt x="0" y="43016"/>
                              </a:lnTo>
                              <a:lnTo>
                                <a:pt x="0" y="35665"/>
                              </a:lnTo>
                              <a:lnTo>
                                <a:pt x="10483" y="33833"/>
                              </a:lnTo>
                              <a:cubicBezTo>
                                <a:pt x="23616" y="31539"/>
                                <a:pt x="23616" y="31539"/>
                                <a:pt x="23616" y="31539"/>
                              </a:cubicBezTo>
                              <a:cubicBezTo>
                                <a:pt x="23616" y="27190"/>
                                <a:pt x="23616" y="27190"/>
                                <a:pt x="23616" y="27190"/>
                              </a:cubicBezTo>
                              <a:cubicBezTo>
                                <a:pt x="23616" y="13051"/>
                                <a:pt x="15028" y="7613"/>
                                <a:pt x="2146" y="7613"/>
                              </a:cubicBezTo>
                              <a:lnTo>
                                <a:pt x="0" y="8132"/>
                              </a:lnTo>
                              <a:lnTo>
                                <a:pt x="0" y="611"/>
                              </a:lnTo>
                              <a:lnTo>
                                <a:pt x="2146"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33" name="Shape 11333"/>
                      <wps:cNvSpPr/>
                      <wps:spPr>
                        <a:xfrm>
                          <a:off x="698250" y="29365"/>
                          <a:ext cx="61188" cy="81569"/>
                        </a:xfrm>
                        <a:custGeom>
                          <a:avLst/>
                          <a:gdLst/>
                          <a:ahLst/>
                          <a:cxnLst/>
                          <a:rect l="0" t="0" r="0" b="0"/>
                          <a:pathLst>
                            <a:path w="61188" h="81569">
                              <a:moveTo>
                                <a:pt x="31131" y="0"/>
                              </a:moveTo>
                              <a:cubicBezTo>
                                <a:pt x="47233" y="0"/>
                                <a:pt x="59041" y="7613"/>
                                <a:pt x="60114" y="22839"/>
                              </a:cubicBezTo>
                              <a:cubicBezTo>
                                <a:pt x="52600" y="22839"/>
                                <a:pt x="52600" y="22839"/>
                                <a:pt x="52600" y="22839"/>
                              </a:cubicBezTo>
                              <a:cubicBezTo>
                                <a:pt x="51526" y="11964"/>
                                <a:pt x="42939" y="7613"/>
                                <a:pt x="31131" y="7613"/>
                              </a:cubicBezTo>
                              <a:cubicBezTo>
                                <a:pt x="19323" y="7613"/>
                                <a:pt x="9662" y="11964"/>
                                <a:pt x="9662" y="21751"/>
                              </a:cubicBezTo>
                              <a:cubicBezTo>
                                <a:pt x="9662" y="31539"/>
                                <a:pt x="17176" y="34803"/>
                                <a:pt x="32205" y="36978"/>
                              </a:cubicBezTo>
                              <a:cubicBezTo>
                                <a:pt x="36499" y="38066"/>
                                <a:pt x="36499" y="38066"/>
                                <a:pt x="36499" y="38066"/>
                              </a:cubicBezTo>
                              <a:cubicBezTo>
                                <a:pt x="51526" y="40240"/>
                                <a:pt x="61188" y="45679"/>
                                <a:pt x="61188" y="59817"/>
                              </a:cubicBezTo>
                              <a:cubicBezTo>
                                <a:pt x="61188" y="73956"/>
                                <a:pt x="49381" y="81569"/>
                                <a:pt x="32205" y="81569"/>
                              </a:cubicBezTo>
                              <a:cubicBezTo>
                                <a:pt x="13957" y="81569"/>
                                <a:pt x="3221" y="73956"/>
                                <a:pt x="0" y="59817"/>
                              </a:cubicBezTo>
                              <a:cubicBezTo>
                                <a:pt x="7515" y="59817"/>
                                <a:pt x="7515" y="59817"/>
                                <a:pt x="7515" y="59817"/>
                              </a:cubicBezTo>
                              <a:cubicBezTo>
                                <a:pt x="10736" y="70693"/>
                                <a:pt x="18250" y="75043"/>
                                <a:pt x="32205" y="75043"/>
                              </a:cubicBezTo>
                              <a:cubicBezTo>
                                <a:pt x="46160" y="75043"/>
                                <a:pt x="54747" y="69605"/>
                                <a:pt x="54747" y="59817"/>
                              </a:cubicBezTo>
                              <a:cubicBezTo>
                                <a:pt x="54747" y="50030"/>
                                <a:pt x="49381" y="46767"/>
                                <a:pt x="33278" y="44591"/>
                              </a:cubicBezTo>
                              <a:cubicBezTo>
                                <a:pt x="28984" y="43503"/>
                                <a:pt x="28984" y="43503"/>
                                <a:pt x="28984" y="43503"/>
                              </a:cubicBezTo>
                              <a:cubicBezTo>
                                <a:pt x="15029" y="41328"/>
                                <a:pt x="3221" y="36978"/>
                                <a:pt x="3221" y="21751"/>
                              </a:cubicBezTo>
                              <a:cubicBezTo>
                                <a:pt x="3221" y="6525"/>
                                <a:pt x="16103" y="0"/>
                                <a:pt x="31131"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34" name="Shape 11334"/>
                      <wps:cNvSpPr/>
                      <wps:spPr>
                        <a:xfrm>
                          <a:off x="808817" y="11964"/>
                          <a:ext cx="47231" cy="97882"/>
                        </a:xfrm>
                        <a:custGeom>
                          <a:avLst/>
                          <a:gdLst/>
                          <a:ahLst/>
                          <a:cxnLst/>
                          <a:rect l="0" t="0" r="0" b="0"/>
                          <a:pathLst>
                            <a:path w="47231" h="97882">
                              <a:moveTo>
                                <a:pt x="13955" y="0"/>
                              </a:moveTo>
                              <a:cubicBezTo>
                                <a:pt x="21468" y="0"/>
                                <a:pt x="21468" y="0"/>
                                <a:pt x="21468" y="0"/>
                              </a:cubicBezTo>
                              <a:lnTo>
                                <a:pt x="21468" y="19576"/>
                              </a:lnTo>
                              <a:cubicBezTo>
                                <a:pt x="45085" y="19576"/>
                                <a:pt x="45085" y="19576"/>
                                <a:pt x="45085" y="19576"/>
                              </a:cubicBezTo>
                              <a:cubicBezTo>
                                <a:pt x="45085" y="26102"/>
                                <a:pt x="45085" y="26102"/>
                                <a:pt x="45085" y="26102"/>
                              </a:cubicBezTo>
                              <a:cubicBezTo>
                                <a:pt x="21468" y="26102"/>
                                <a:pt x="21468" y="26102"/>
                                <a:pt x="21468" y="26102"/>
                              </a:cubicBezTo>
                              <a:cubicBezTo>
                                <a:pt x="21468" y="76131"/>
                                <a:pt x="21468" y="76131"/>
                                <a:pt x="21468" y="76131"/>
                              </a:cubicBezTo>
                              <a:cubicBezTo>
                                <a:pt x="21468" y="85920"/>
                                <a:pt x="24688" y="90269"/>
                                <a:pt x="34350" y="90269"/>
                              </a:cubicBezTo>
                              <a:cubicBezTo>
                                <a:pt x="47231" y="90269"/>
                                <a:pt x="47231" y="90269"/>
                                <a:pt x="47231" y="90269"/>
                              </a:cubicBezTo>
                              <a:cubicBezTo>
                                <a:pt x="47231" y="97882"/>
                                <a:pt x="47231" y="97882"/>
                                <a:pt x="47231" y="97882"/>
                              </a:cubicBezTo>
                              <a:cubicBezTo>
                                <a:pt x="34350" y="97882"/>
                                <a:pt x="34350" y="97882"/>
                                <a:pt x="34350" y="97882"/>
                              </a:cubicBezTo>
                              <a:cubicBezTo>
                                <a:pt x="19322" y="97882"/>
                                <a:pt x="13955" y="89182"/>
                                <a:pt x="13955" y="76131"/>
                              </a:cubicBezTo>
                              <a:cubicBezTo>
                                <a:pt x="13955" y="26102"/>
                                <a:pt x="13955" y="26102"/>
                                <a:pt x="13955" y="26102"/>
                              </a:cubicBezTo>
                              <a:cubicBezTo>
                                <a:pt x="0" y="26102"/>
                                <a:pt x="0" y="26102"/>
                                <a:pt x="0" y="26102"/>
                              </a:cubicBezTo>
                              <a:cubicBezTo>
                                <a:pt x="0" y="19576"/>
                                <a:pt x="0" y="19576"/>
                                <a:pt x="0" y="19576"/>
                              </a:cubicBezTo>
                              <a:cubicBezTo>
                                <a:pt x="13955" y="19576"/>
                                <a:pt x="13955" y="19576"/>
                                <a:pt x="13955" y="19576"/>
                              </a:cubicBezTo>
                              <a:cubicBezTo>
                                <a:pt x="13955" y="0"/>
                                <a:pt x="13955" y="0"/>
                                <a:pt x="13955"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35" name="Shape 11335"/>
                      <wps:cNvSpPr/>
                      <wps:spPr>
                        <a:xfrm>
                          <a:off x="870004" y="29365"/>
                          <a:ext cx="36498" cy="81569"/>
                        </a:xfrm>
                        <a:custGeom>
                          <a:avLst/>
                          <a:gdLst/>
                          <a:ahLst/>
                          <a:cxnLst/>
                          <a:rect l="0" t="0" r="0" b="0"/>
                          <a:pathLst>
                            <a:path w="36498" h="81569">
                              <a:moveTo>
                                <a:pt x="36497" y="0"/>
                              </a:moveTo>
                              <a:lnTo>
                                <a:pt x="36498" y="0"/>
                              </a:lnTo>
                              <a:lnTo>
                                <a:pt x="36498" y="7613"/>
                              </a:lnTo>
                              <a:lnTo>
                                <a:pt x="36497" y="7613"/>
                              </a:lnTo>
                              <a:cubicBezTo>
                                <a:pt x="20396" y="7613"/>
                                <a:pt x="7514" y="19576"/>
                                <a:pt x="7514" y="40240"/>
                              </a:cubicBezTo>
                              <a:lnTo>
                                <a:pt x="7514" y="42416"/>
                              </a:lnTo>
                              <a:cubicBezTo>
                                <a:pt x="7514" y="61993"/>
                                <a:pt x="19323" y="75043"/>
                                <a:pt x="36497" y="75043"/>
                              </a:cubicBezTo>
                              <a:lnTo>
                                <a:pt x="36498" y="75043"/>
                              </a:lnTo>
                              <a:lnTo>
                                <a:pt x="36498" y="81569"/>
                              </a:lnTo>
                              <a:lnTo>
                                <a:pt x="36497" y="81569"/>
                              </a:lnTo>
                              <a:cubicBezTo>
                                <a:pt x="16102" y="81569"/>
                                <a:pt x="0" y="66342"/>
                                <a:pt x="0" y="42416"/>
                              </a:cubicBezTo>
                              <a:cubicBezTo>
                                <a:pt x="0" y="40240"/>
                                <a:pt x="0" y="40240"/>
                                <a:pt x="0" y="40240"/>
                              </a:cubicBezTo>
                              <a:cubicBezTo>
                                <a:pt x="0" y="15226"/>
                                <a:pt x="16102" y="0"/>
                                <a:pt x="36497"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36" name="Shape 11336"/>
                      <wps:cNvSpPr/>
                      <wps:spPr>
                        <a:xfrm>
                          <a:off x="906501" y="29365"/>
                          <a:ext cx="35423" cy="81568"/>
                        </a:xfrm>
                        <a:custGeom>
                          <a:avLst/>
                          <a:gdLst/>
                          <a:ahLst/>
                          <a:cxnLst/>
                          <a:rect l="0" t="0" r="0" b="0"/>
                          <a:pathLst>
                            <a:path w="35423" h="81568">
                              <a:moveTo>
                                <a:pt x="0" y="0"/>
                              </a:moveTo>
                              <a:lnTo>
                                <a:pt x="14591" y="2770"/>
                              </a:lnTo>
                              <a:cubicBezTo>
                                <a:pt x="27574" y="8225"/>
                                <a:pt x="35423" y="21480"/>
                                <a:pt x="35423" y="40240"/>
                              </a:cubicBezTo>
                              <a:lnTo>
                                <a:pt x="35423" y="42416"/>
                              </a:lnTo>
                              <a:cubicBezTo>
                                <a:pt x="35423" y="60361"/>
                                <a:pt x="27574" y="73412"/>
                                <a:pt x="14591" y="78816"/>
                              </a:cubicBezTo>
                              <a:lnTo>
                                <a:pt x="0" y="81568"/>
                              </a:lnTo>
                              <a:lnTo>
                                <a:pt x="0" y="75043"/>
                              </a:lnTo>
                              <a:lnTo>
                                <a:pt x="11774" y="72698"/>
                              </a:lnTo>
                              <a:cubicBezTo>
                                <a:pt x="22341" y="68110"/>
                                <a:pt x="28984" y="57099"/>
                                <a:pt x="28984" y="42416"/>
                              </a:cubicBezTo>
                              <a:cubicBezTo>
                                <a:pt x="28984" y="40240"/>
                                <a:pt x="28984" y="40240"/>
                                <a:pt x="28984" y="40240"/>
                              </a:cubicBezTo>
                              <a:cubicBezTo>
                                <a:pt x="28984" y="29908"/>
                                <a:pt x="26031" y="21751"/>
                                <a:pt x="20932" y="16177"/>
                              </a:cubicBezTo>
                              <a:lnTo>
                                <a:pt x="0" y="7613"/>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61" name="Shape 12461"/>
                      <wps:cNvSpPr/>
                      <wps:spPr>
                        <a:xfrm>
                          <a:off x="1002039" y="0"/>
                          <a:ext cx="9144" cy="109846"/>
                        </a:xfrm>
                        <a:custGeom>
                          <a:avLst/>
                          <a:gdLst/>
                          <a:ahLst/>
                          <a:cxnLst/>
                          <a:rect l="0" t="0" r="0" b="0"/>
                          <a:pathLst>
                            <a:path w="9144" h="109846">
                              <a:moveTo>
                                <a:pt x="0" y="0"/>
                              </a:moveTo>
                              <a:lnTo>
                                <a:pt x="9144" y="0"/>
                              </a:lnTo>
                              <a:lnTo>
                                <a:pt x="9144" y="109846"/>
                              </a:lnTo>
                              <a:lnTo>
                                <a:pt x="0" y="109846"/>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62" name="Shape 12462"/>
                      <wps:cNvSpPr/>
                      <wps:spPr>
                        <a:xfrm>
                          <a:off x="1037463" y="31539"/>
                          <a:ext cx="9144" cy="78307"/>
                        </a:xfrm>
                        <a:custGeom>
                          <a:avLst/>
                          <a:gdLst/>
                          <a:ahLst/>
                          <a:cxnLst/>
                          <a:rect l="0" t="0" r="0" b="0"/>
                          <a:pathLst>
                            <a:path w="9144" h="78307">
                              <a:moveTo>
                                <a:pt x="0" y="0"/>
                              </a:moveTo>
                              <a:lnTo>
                                <a:pt x="9144" y="0"/>
                              </a:lnTo>
                              <a:lnTo>
                                <a:pt x="9144" y="78307"/>
                              </a:lnTo>
                              <a:lnTo>
                                <a:pt x="0" y="7830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63" name="Shape 12463"/>
                      <wps:cNvSpPr/>
                      <wps:spPr>
                        <a:xfrm>
                          <a:off x="1036390" y="5438"/>
                          <a:ext cx="9144" cy="9788"/>
                        </a:xfrm>
                        <a:custGeom>
                          <a:avLst/>
                          <a:gdLst/>
                          <a:ahLst/>
                          <a:cxnLst/>
                          <a:rect l="0" t="0" r="0" b="0"/>
                          <a:pathLst>
                            <a:path w="9144" h="9788">
                              <a:moveTo>
                                <a:pt x="0" y="0"/>
                              </a:moveTo>
                              <a:lnTo>
                                <a:pt x="9144" y="0"/>
                              </a:lnTo>
                              <a:lnTo>
                                <a:pt x="9144" y="9788"/>
                              </a:lnTo>
                              <a:lnTo>
                                <a:pt x="0" y="9788"/>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40" name="Shape 11340"/>
                      <wps:cNvSpPr/>
                      <wps:spPr>
                        <a:xfrm>
                          <a:off x="1061079" y="0"/>
                          <a:ext cx="47233" cy="109846"/>
                        </a:xfrm>
                        <a:custGeom>
                          <a:avLst/>
                          <a:gdLst/>
                          <a:ahLst/>
                          <a:cxnLst/>
                          <a:rect l="0" t="0" r="0" b="0"/>
                          <a:pathLst>
                            <a:path w="47233" h="109846">
                              <a:moveTo>
                                <a:pt x="35424" y="0"/>
                              </a:moveTo>
                              <a:cubicBezTo>
                                <a:pt x="47233" y="0"/>
                                <a:pt x="47233" y="0"/>
                                <a:pt x="47233" y="0"/>
                              </a:cubicBezTo>
                              <a:cubicBezTo>
                                <a:pt x="47233" y="6525"/>
                                <a:pt x="47233" y="6525"/>
                                <a:pt x="47233" y="6525"/>
                              </a:cubicBezTo>
                              <a:cubicBezTo>
                                <a:pt x="35424" y="6525"/>
                                <a:pt x="35424" y="6525"/>
                                <a:pt x="35424" y="6525"/>
                              </a:cubicBezTo>
                              <a:cubicBezTo>
                                <a:pt x="24690" y="6525"/>
                                <a:pt x="22543" y="11964"/>
                                <a:pt x="22543" y="21751"/>
                              </a:cubicBezTo>
                              <a:cubicBezTo>
                                <a:pt x="22543" y="31539"/>
                                <a:pt x="22543" y="31539"/>
                                <a:pt x="22543" y="31539"/>
                              </a:cubicBezTo>
                              <a:cubicBezTo>
                                <a:pt x="45085" y="31539"/>
                                <a:pt x="45085" y="31539"/>
                                <a:pt x="45085" y="31539"/>
                              </a:cubicBezTo>
                              <a:cubicBezTo>
                                <a:pt x="45085" y="38066"/>
                                <a:pt x="45085" y="38066"/>
                                <a:pt x="45085" y="38066"/>
                              </a:cubicBezTo>
                              <a:cubicBezTo>
                                <a:pt x="22543" y="38066"/>
                                <a:pt x="22543" y="38066"/>
                                <a:pt x="22543" y="38066"/>
                              </a:cubicBezTo>
                              <a:cubicBezTo>
                                <a:pt x="22543" y="109846"/>
                                <a:pt x="22543" y="109846"/>
                                <a:pt x="22543" y="109846"/>
                              </a:cubicBezTo>
                              <a:cubicBezTo>
                                <a:pt x="15029" y="109846"/>
                                <a:pt x="15029" y="109846"/>
                                <a:pt x="15029" y="109846"/>
                              </a:cubicBezTo>
                              <a:cubicBezTo>
                                <a:pt x="15029" y="38066"/>
                                <a:pt x="15029" y="38066"/>
                                <a:pt x="15029" y="38066"/>
                              </a:cubicBezTo>
                              <a:cubicBezTo>
                                <a:pt x="0" y="38066"/>
                                <a:pt x="0" y="38066"/>
                                <a:pt x="0" y="38066"/>
                              </a:cubicBezTo>
                              <a:lnTo>
                                <a:pt x="0" y="31539"/>
                              </a:lnTo>
                              <a:cubicBezTo>
                                <a:pt x="15029" y="31539"/>
                                <a:pt x="15029" y="31539"/>
                                <a:pt x="15029" y="31539"/>
                              </a:cubicBezTo>
                              <a:cubicBezTo>
                                <a:pt x="15029" y="20665"/>
                                <a:pt x="15029" y="20665"/>
                                <a:pt x="15029" y="20665"/>
                              </a:cubicBezTo>
                              <a:cubicBezTo>
                                <a:pt x="15029" y="7613"/>
                                <a:pt x="20396" y="0"/>
                                <a:pt x="35424"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41" name="Shape 11341"/>
                      <wps:cNvSpPr/>
                      <wps:spPr>
                        <a:xfrm>
                          <a:off x="1117972" y="29669"/>
                          <a:ext cx="33813" cy="80961"/>
                        </a:xfrm>
                        <a:custGeom>
                          <a:avLst/>
                          <a:gdLst/>
                          <a:ahLst/>
                          <a:cxnLst/>
                          <a:rect l="0" t="0" r="0" b="0"/>
                          <a:pathLst>
                            <a:path w="33813" h="80961">
                              <a:moveTo>
                                <a:pt x="33813" y="0"/>
                              </a:moveTo>
                              <a:lnTo>
                                <a:pt x="33813" y="7876"/>
                              </a:lnTo>
                              <a:lnTo>
                                <a:pt x="16102" y="14107"/>
                              </a:lnTo>
                              <a:cubicBezTo>
                                <a:pt x="11003" y="18729"/>
                                <a:pt x="7514" y="25798"/>
                                <a:pt x="6440" y="35587"/>
                              </a:cubicBezTo>
                              <a:cubicBezTo>
                                <a:pt x="13284" y="35587"/>
                                <a:pt x="19272" y="35587"/>
                                <a:pt x="24511" y="35587"/>
                              </a:cubicBezTo>
                              <a:lnTo>
                                <a:pt x="33813" y="35587"/>
                              </a:lnTo>
                              <a:lnTo>
                                <a:pt x="33813" y="43199"/>
                              </a:lnTo>
                              <a:lnTo>
                                <a:pt x="6440" y="43199"/>
                              </a:lnTo>
                              <a:cubicBezTo>
                                <a:pt x="6977" y="52987"/>
                                <a:pt x="9930" y="60873"/>
                                <a:pt x="14894" y="66311"/>
                              </a:cubicBezTo>
                              <a:lnTo>
                                <a:pt x="33813" y="74078"/>
                              </a:lnTo>
                              <a:lnTo>
                                <a:pt x="33813" y="80961"/>
                              </a:lnTo>
                              <a:lnTo>
                                <a:pt x="20832" y="78512"/>
                              </a:lnTo>
                              <a:cubicBezTo>
                                <a:pt x="7850" y="73108"/>
                                <a:pt x="0" y="60057"/>
                                <a:pt x="0" y="42112"/>
                              </a:cubicBezTo>
                              <a:cubicBezTo>
                                <a:pt x="0" y="38850"/>
                                <a:pt x="0" y="38850"/>
                                <a:pt x="0" y="38850"/>
                              </a:cubicBezTo>
                              <a:cubicBezTo>
                                <a:pt x="0" y="20904"/>
                                <a:pt x="7850" y="7853"/>
                                <a:pt x="20832" y="2449"/>
                              </a:cubicBezTo>
                              <a:lnTo>
                                <a:pt x="33813"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42" name="Shape 11342"/>
                      <wps:cNvSpPr/>
                      <wps:spPr>
                        <a:xfrm>
                          <a:off x="1151786" y="88095"/>
                          <a:ext cx="33814" cy="22839"/>
                        </a:xfrm>
                        <a:custGeom>
                          <a:avLst/>
                          <a:gdLst/>
                          <a:ahLst/>
                          <a:cxnLst/>
                          <a:rect l="0" t="0" r="0" b="0"/>
                          <a:pathLst>
                            <a:path w="33814" h="22839">
                              <a:moveTo>
                                <a:pt x="26299" y="0"/>
                              </a:moveTo>
                              <a:cubicBezTo>
                                <a:pt x="33814" y="0"/>
                                <a:pt x="33814" y="0"/>
                                <a:pt x="33814" y="0"/>
                              </a:cubicBezTo>
                              <a:cubicBezTo>
                                <a:pt x="30595" y="13051"/>
                                <a:pt x="19859" y="22839"/>
                                <a:pt x="1611" y="22839"/>
                              </a:cubicBezTo>
                              <a:lnTo>
                                <a:pt x="0" y="22535"/>
                              </a:lnTo>
                              <a:lnTo>
                                <a:pt x="0" y="15652"/>
                              </a:lnTo>
                              <a:lnTo>
                                <a:pt x="1611" y="16314"/>
                              </a:lnTo>
                              <a:cubicBezTo>
                                <a:pt x="15566" y="16314"/>
                                <a:pt x="23080" y="9789"/>
                                <a:pt x="26299"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343" name="Shape 11343"/>
                      <wps:cNvSpPr/>
                      <wps:spPr>
                        <a:xfrm>
                          <a:off x="1151786" y="29365"/>
                          <a:ext cx="35961" cy="43503"/>
                        </a:xfrm>
                        <a:custGeom>
                          <a:avLst/>
                          <a:gdLst/>
                          <a:ahLst/>
                          <a:cxnLst/>
                          <a:rect l="0" t="0" r="0" b="0"/>
                          <a:pathLst>
                            <a:path w="35961" h="43503">
                              <a:moveTo>
                                <a:pt x="1611" y="0"/>
                              </a:moveTo>
                              <a:cubicBezTo>
                                <a:pt x="22007" y="0"/>
                                <a:pt x="35961" y="14138"/>
                                <a:pt x="35961" y="39153"/>
                              </a:cubicBezTo>
                              <a:cubicBezTo>
                                <a:pt x="35961" y="43503"/>
                                <a:pt x="35961" y="43503"/>
                                <a:pt x="35961" y="43503"/>
                              </a:cubicBezTo>
                              <a:lnTo>
                                <a:pt x="0" y="43503"/>
                              </a:lnTo>
                              <a:lnTo>
                                <a:pt x="0" y="35891"/>
                              </a:lnTo>
                              <a:lnTo>
                                <a:pt x="4277" y="35891"/>
                              </a:lnTo>
                              <a:cubicBezTo>
                                <a:pt x="27374" y="35891"/>
                                <a:pt x="27374" y="35891"/>
                                <a:pt x="27374" y="35891"/>
                              </a:cubicBezTo>
                              <a:cubicBezTo>
                                <a:pt x="27374" y="17402"/>
                                <a:pt x="18786" y="7613"/>
                                <a:pt x="1611" y="7613"/>
                              </a:cubicBezTo>
                              <a:lnTo>
                                <a:pt x="0" y="8179"/>
                              </a:lnTo>
                              <a:lnTo>
                                <a:pt x="0" y="304"/>
                              </a:lnTo>
                              <a:lnTo>
                                <a:pt x="1611"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g:wgp>
                </a:graphicData>
              </a:graphic>
            </wp:anchor>
          </w:drawing>
        </mc:Choice>
        <mc:Fallback xmlns:a="http://schemas.openxmlformats.org/drawingml/2006/main">
          <w:pict>
            <v:group id="Group 11273" style="width:119.046pt;height:95.3611pt;position:absolute;mso-position-horizontal-relative:page;mso-position-horizontal:absolute;margin-left:467.25pt;mso-position-vertical-relative:page;margin-top:38.0522pt;" coordsize="15118,12110">
              <v:shape id="Shape 11274" style="position:absolute;width:0;height:0;left:3234;top:8673;" coordsize="0,0" path="m0,0l0,0">
                <v:stroke weight="0.247273pt" endcap="flat" joinstyle="miter" miterlimit="1" on="true" color="#3b3b3b"/>
                <v:fill on="false" color="#000000" opacity="0"/>
              </v:shape>
              <v:shape id="Shape 11275" style="position:absolute;width:1769;height:1718;left:3234;top:10392;" coordsize="176907,171845" path="m0,0l176907,171845l176907,49248">
                <v:stroke weight="0.247273pt" endcap="flat" joinstyle="miter" miterlimit="1" on="true" color="#3b3b3b"/>
                <v:fill on="false" color="#000000" opacity="0"/>
              </v:shape>
              <v:shape id="Shape 11276" style="position:absolute;width:3674;height:2797;left:3234;top:5876;" coordsize="367423,279772" path="m170626,63918l367423,0l367423,190706l0,279772">
                <v:stroke weight="0.247273pt" endcap="flat" joinstyle="miter" miterlimit="1" on="true" color="#3b3b3b"/>
                <v:fill on="false" color="#000000" opacity="0"/>
              </v:shape>
              <v:shape id="Shape 11277" style="position:absolute;width:3182;height:5144;left:52;top:5247;" coordsize="318224,514487" path="m318224,342642l0,0l0,204328l318224,514487">
                <v:stroke weight="0.247273pt" endcap="flat" joinstyle="miter" miterlimit="1" on="true" color="#3b3b3b"/>
                <v:fill on="false" color="#000000" opacity="0"/>
              </v:shape>
              <v:shape id="Shape 11278" style="position:absolute;width:0;height:0;left:3234;top:8673;" coordsize="0,0" path="m0,0l0,0">
                <v:stroke weight="0.247273pt" endcap="flat" joinstyle="miter" miterlimit="1" on="true" color="#3b3b3b"/>
                <v:fill on="false" color="#000000" opacity="0"/>
              </v:shape>
              <v:shape id="Shape 11279" style="position:absolute;width:0;height:0;left:3234;top:8673;" coordsize="0,0" path="m0,0l0,0">
                <v:stroke weight="0.247273pt" endcap="flat" joinstyle="miter" miterlimit="1" on="true" color="#3b3b3b"/>
                <v:fill on="false" color="#000000" opacity="0"/>
              </v:shape>
              <v:shape id="Shape 11280" style="position:absolute;width:1706;height:5144;left:3234;top:5247;" coordsize="170626,514487" path="m0,342642l170626,181276l170626,0l0,171845l0,514487">
                <v:stroke weight="0.247273pt" endcap="flat" joinstyle="miter" miterlimit="1" on="true" color="#3b3b3b"/>
                <v:fill on="false" color="#000000" opacity="0"/>
              </v:shape>
              <v:shape id="Shape 11281" style="position:absolute;width:6856;height:3185;left:52;top:8673;" coordsize="685646,318542" path="m318224,0l685646,95353l685646,273485l318224,171845l0,318542l0,133075l194702,52392">
                <v:stroke weight="0.247273pt" endcap="flat" joinstyle="miter" miterlimit="1" on="true" color="#3b3b3b"/>
                <v:fill on="false" color="#000000" opacity="0"/>
              </v:shape>
              <v:shape id="Shape 11282" style="position:absolute;width:932;height:1073;left:0;top:1824;" coordsize="93273,107377" path="m0,0l14693,0l46125,86115l77557,0l93273,0l53460,107377l38791,107377l0,2757l0,0x">
                <v:stroke weight="0pt" endcap="flat" joinstyle="miter" miterlimit="10" on="false" color="#000000" opacity="0"/>
                <v:fill on="true" color="#414041"/>
              </v:shape>
              <v:shape id="Shape 12464" style="position:absolute;width:146;height:1073;left:1068;top:1824;" coordsize="14668,107377" path="m0,0l14668,0l14668,107377l0,107377l0,0">
                <v:stroke weight="0pt" endcap="flat" joinstyle="miter" miterlimit="10" on="false" color="#000000" opacity="0"/>
                <v:fill on="true" color="#414041"/>
              </v:shape>
              <v:shape id="Shape 11284" style="position:absolute;width:481;height:1073;left:1372;top:1824;" coordsize="48195,107377" path="m39813,0l48195,0l48195,21264l29336,70167l48195,70167l48195,82926l24097,82926l15715,107377l0,107377l39813,0x">
                <v:stroke weight="0pt" endcap="flat" joinstyle="miter" miterlimit="10" on="false" color="#000000" opacity="0"/>
                <v:fill on="true" color="#414041"/>
              </v:shape>
              <v:shape id="Shape 11285" style="position:absolute;width:481;height:1073;left:1854;top:1824;" coordsize="48196,107377" path="m0,0l7333,0l48196,107377l32479,107377l23050,82926l0,82926l0,70167l18859,70167l0,21263l0,21264l0,0x">
                <v:stroke weight="0pt" endcap="flat" joinstyle="miter" miterlimit="10" on="false" color="#000000" opacity="0"/>
                <v:fill on="true" color="#414041"/>
              </v:shape>
              <v:shape id="Shape 11286" style="position:absolute;width:838;height:1095;left:2850;top:1824;" coordsize="83817,109504" path="m0,0c14668,0,14668,0,14668,0c14668,62725,14668,62725,14668,62725c14668,87178,27241,94620,41909,94620c56577,94620,69150,87178,69150,62725c69150,0,69150,0,69150,0c83817,0,83817,0,83817,0c83817,62725,83817,62725,83817,62725c83817,96746,66007,109504,41909,109504c17812,109504,0,96746,0,62725c0,0,0,0,0,0x">
                <v:stroke weight="0pt" endcap="flat" joinstyle="miter" miterlimit="10" on="false" color="#000000" opacity="0"/>
                <v:fill on="true" color="#414041"/>
              </v:shape>
              <v:shape id="Shape 11287" style="position:absolute;width:649;height:776;left:3908;top:2122;" coordsize="64958,77608" path="m39813,0c54482,0,64958,9568,64958,27642c64958,77608,64958,77608,64958,77608c50291,77608,50291,77608,50291,77608c50291,31893,50291,31893,50291,31893c50291,19136,44004,13820,35622,13820c30383,13820,25145,15946,20954,18073c14668,21262,14668,21262,14668,21262c14668,77608,14668,77608,14668,77608c0,77608,0,77608,0,77608c0,1063,0,1063,0,1063c11525,1063,11525,1063,11525,1063c14668,7441,14668,7441,14668,7441c19907,5314,19907,5314,19907,5314c25145,2125,31431,0,39813,0x">
                <v:stroke weight="0pt" endcap="flat" joinstyle="miter" miterlimit="10" on="false" color="#000000" opacity="0"/>
                <v:fill on="true" color="#414041"/>
              </v:shape>
              <v:shape id="Shape 12465" style="position:absolute;width:146;height:765;left:4777;top:2132;" coordsize="14668,76546" path="m0,0l14668,0l14668,76546l0,76546l0,0">
                <v:stroke weight="0pt" endcap="flat" joinstyle="miter" miterlimit="10" on="false" color="#000000" opacity="0"/>
                <v:fill on="true" color="#414041"/>
              </v:shape>
              <v:shape id="Shape 12466" style="position:absolute;width:157;height:148;left:4767;top:1856;" coordsize="15716,14884" path="m0,0l15716,0l15716,14884l0,14884l0,0">
                <v:stroke weight="0pt" endcap="flat" joinstyle="miter" miterlimit="10" on="false" color="#000000" opacity="0"/>
                <v:fill on="true" color="#414041"/>
              </v:shape>
              <v:shape id="Shape 11290" style="position:absolute;width:743;height:765;left:5050;top:2132;" coordsize="74389,76546" path="m0,0l14668,0l37719,58472l59720,0l74389,0l44004,76546l30385,76546l0,0x">
                <v:stroke weight="0pt" endcap="flat" joinstyle="miter" miterlimit="10" on="false" color="#000000" opacity="0"/>
                <v:fill on="true" color="#414041"/>
              </v:shape>
              <v:shape id="Shape 11291" style="position:absolute;width:356;height:795;left:5857;top:2123;" coordsize="35623,79552" path="m35623,0l35623,11904l22134,16960c18335,20548,15716,25863,14668,32773l35623,32773l35623,43406l14668,43406c15192,50847,17550,56429,21217,60149l35623,65731l35623,79552l21217,76845c8251,71512,0,58555,0,40215c0,38090,0,38090,0,38090c0,19750,8841,7392,22101,2359l35623,0x">
                <v:stroke weight="0pt" endcap="flat" joinstyle="miter" miterlimit="10" on="false" color="#000000" opacity="0"/>
                <v:fill on="true" color="#414041"/>
              </v:shape>
              <v:shape id="Shape 11292" style="position:absolute;width:335;height:255;left:6213;top:2664;" coordsize="33527,25515" path="m18859,0c33527,0,33527,0,33527,0c31432,15947,19907,25515,1,25515l0,25515l0,11694l1,11694c10477,11694,16763,7442,18859,0x">
                <v:stroke weight="0pt" endcap="flat" joinstyle="miter" miterlimit="10" on="false" color="#000000" opacity="0"/>
                <v:fill on="true" color="#414041"/>
              </v:shape>
              <v:shape id="Shape 11293" style="position:absolute;width:345;height:435;left:6213;top:2122;" coordsize="34575,43589" path="m1049,0c20955,0,34575,13820,34575,37209c34575,43589,34575,43589,34575,43589l0,43589l0,32956l3274,32956c20955,32956,20955,32956,20955,32956c19907,20200,12573,11694,1049,11694l0,12087l0,183l1049,0x">
                <v:stroke weight="0pt" endcap="flat" joinstyle="miter" miterlimit="10" on="false" color="#000000" opacity="0"/>
                <v:fill on="true" color="#414041"/>
              </v:shape>
              <v:shape id="Shape 11294" style="position:absolute;width:398;height:765;left:6737;top:2132;" coordsize="39815,76546" path="m0,0c11525,0,11525,0,11525,0c14668,7442,14668,7442,14668,7442c19907,4252,19907,4252,19907,4252c25146,1063,30385,0,39815,0c39815,14884,39815,14884,39815,14884c30385,14884,24098,14884,19907,18073c14668,20200,14668,20200,14668,20200c14668,76546,14668,76546,14668,76546c0,76546,0,76546,0,76546c0,0,0,0,0,0x">
                <v:stroke weight="0pt" endcap="flat" joinstyle="miter" miterlimit="10" on="false" color="#000000" opacity="0"/>
                <v:fill on="true" color="#414041"/>
              </v:shape>
              <v:shape id="Shape 11295" style="position:absolute;width:639;height:797;left:7208;top:2122;" coordsize="63912,79735" path="m32480,0c50291,0,61816,7441,62864,23388c48195,23388,48195,23388,48195,23388c48195,14883,41910,11694,32480,11694c23051,11694,15716,14883,15716,22325c15716,28704,22003,31893,34575,32956c38767,34020,38767,34020,38767,34020c54481,36147,63912,41462,63912,56346c63912,71231,51338,79735,32480,79735c13621,79735,1047,72293,0,55283c14668,55283,14668,55283,14668,55283c15716,63788,22003,66977,32480,66977c42956,66977,49243,63788,49243,56346c49243,48904,45052,46778,32480,44652c27241,44652,27241,44652,27241,44652c12573,42525,2095,37209,2095,22325c2095,6378,16764,0,32480,0x">
                <v:stroke weight="0pt" endcap="flat" joinstyle="miter" miterlimit="10" on="false" color="#000000" opacity="0"/>
                <v:fill on="true" color="#414041"/>
              </v:shape>
              <v:shape id="Shape 12467" style="position:absolute;width:146;height:765;left:8015;top:2132;" coordsize="14667,76546" path="m0,0l14667,0l14667,76546l0,76546l0,0">
                <v:stroke weight="0pt" endcap="flat" joinstyle="miter" miterlimit="10" on="false" color="#000000" opacity="0"/>
                <v:fill on="true" color="#414041"/>
              </v:shape>
              <v:shape id="Shape 12468" style="position:absolute;width:157;height:148;left:8004;top:1856;" coordsize="15715,14884" path="m0,0l15715,0l15715,14884l0,14884l0,0">
                <v:stroke weight="0pt" endcap="flat" joinstyle="miter" miterlimit="10" on="false" color="#000000" opacity="0"/>
                <v:fill on="true" color="#414041"/>
              </v:shape>
              <v:shape id="Shape 11298" style="position:absolute;width:502;height:946;left:8298;top:1951;" coordsize="50291,94619" path="m13621,0c28288,0,28288,0,28288,0l28288,18073c49244,18073,49244,18073,49244,18073c49244,31893,49244,31893,49244,31893c28288,31893,28288,31893,28288,31893c28288,69104,28288,69104,28288,69104c28288,76546,30383,80799,37718,80799c50291,80799,50291,80799,50291,80799c50291,94619,50291,94619,50291,94619c35623,94619,35623,94619,35623,94619c18859,94619,13621,86115,13621,69104c13621,31893,13621,31893,13621,31893c0,31893,0,31893,0,31893c0,18073,0,18073,0,18073c13621,18073,13621,18073,13621,18073c13621,0,13621,0,13621,0x">
                <v:stroke weight="0pt" endcap="flat" joinstyle="miter" miterlimit="10" on="false" color="#000000" opacity="0"/>
                <v:fill on="true" color="#414041"/>
              </v:shape>
              <v:shape id="Shape 11299" style="position:absolute;width:764;height:1073;left:8853;top:2132;" coordsize="76483,107377" path="m0,0l15715,0l38765,58472l61814,0l76483,0l34574,107377l19906,107377l31431,76546l0,0x">
                <v:stroke weight="0pt" endcap="flat" joinstyle="miter" miterlimit="10" on="false" color="#000000" opacity="0"/>
                <v:fill on="true" color="#414041"/>
              </v:shape>
              <v:shape id="Shape 11300" style="position:absolute;width:942;height:1105;left:10058;top:1813;" coordsize="94295,110568" path="m49243,0c72292,0,91152,11695,94295,34021c78579,34021,78579,34021,78579,34021c75436,21264,64959,14884,49243,14884c30383,14884,14668,28704,14668,54221c14668,55283,14668,55283,14668,55283c14668,80799,30383,95683,49243,95683c64959,95683,76483,87178,79626,75484c94295,75484,94295,75484,94295,75484c92199,96746,73340,110568,49243,110568c22002,110568,0,90367,0,55283c0,54221,0,54221,0,54221c0,19137,22002,0,49243,0x">
                <v:stroke weight="0pt" endcap="flat" joinstyle="miter" miterlimit="10" on="false" color="#000000" opacity="0"/>
                <v:fill on="true" color="#414041"/>
              </v:shape>
              <v:shape id="Shape 11301" style="position:absolute;width:366;height:795;left:11127;top:2123;" coordsize="36669,79554" path="m36669,0l36669,13004l21085,19354c17025,23739,14667,30118,14667,38092l14667,40217c14667,47660,17025,54038,20954,58557l36669,65733l36669,79554l22542,76847c9429,71514,0,58557,0,40217c0,38092,0,38092,0,38092c0,19752,9429,7394,22984,2361l36669,0x">
                <v:stroke weight="0pt" endcap="flat" joinstyle="miter" miterlimit="10" on="false" color="#000000" opacity="0"/>
                <v:fill on="true" color="#414041"/>
              </v:shape>
              <v:shape id="Shape 11302" style="position:absolute;width:377;height:797;left:11493;top:2122;" coordsize="37719,79735" path="m1049,0c22003,0,37719,13820,37719,38273l37719,40398c37719,64851,22003,79735,1,79735l0,79735l0,65913l1,65914c14668,65914,22003,55283,22003,40398c22003,38273,22003,38273,22003,38273c22003,22325,14668,12757,1049,12757l0,13185l0,181l1049,0x">
                <v:stroke weight="0pt" endcap="flat" joinstyle="miter" miterlimit="10" on="false" color="#000000" opacity="0"/>
                <v:fill on="true" color="#414041"/>
              </v:shape>
              <v:shape id="Shape 12469" style="position:absolute;width:136;height:1073;left:12038;top:1824;" coordsize="13621,107377" path="m0,0l13621,0l13621,107377l0,107377l0,0">
                <v:stroke weight="0pt" endcap="flat" joinstyle="miter" miterlimit="10" on="false" color="#000000" opacity="0"/>
                <v:fill on="true" color="#414041"/>
              </v:shape>
              <v:shape id="Shape 12470" style="position:absolute;width:146;height:1073;left:12405;top:1824;" coordsize="14667,107377" path="m0,0l14667,0l14667,107377l0,107377l0,0">
                <v:stroke weight="0pt" endcap="flat" joinstyle="miter" miterlimit="10" on="false" color="#000000" opacity="0"/>
                <v:fill on="true" color="#414041"/>
              </v:shape>
              <v:shape id="Shape 11305" style="position:absolute;width:350;height:793;left:12719;top:2124;" coordsize="35098,79371" path="m35098,0l35098,12017l22133,16876c18335,20464,15716,25780,14667,32690l35098,32690l35098,43323l14667,43323c15192,50764,17549,56345,21216,60066l35098,65445l35098,79371l21216,76762c8251,71429,0,58472,0,40132c0,38007,0,38007,0,38007c0,19667,8251,7308,21658,2275l35098,0x">
                <v:stroke weight="0pt" endcap="flat" joinstyle="miter" miterlimit="10" on="false" color="#000000" opacity="0"/>
                <v:fill on="true" color="#414041"/>
              </v:shape>
              <v:shape id="Shape 11306" style="position:absolute;width:340;height:255;left:13070;top:2664;" coordsize="34051,25515" path="m19383,0c34051,0,34051,0,34051,0c31955,15947,20431,25515,524,25515l0,25417l0,11491l524,11694c11002,11694,17288,7442,19383,0x">
                <v:stroke weight="0pt" endcap="flat" joinstyle="miter" miterlimit="10" on="false" color="#000000" opacity="0"/>
                <v:fill on="true" color="#414041"/>
              </v:shape>
              <v:shape id="Shape 11307" style="position:absolute;width:350;height:435;left:13070;top:2122;" coordsize="35099,43589" path="m1572,0c21479,0,35099,13820,35099,37209c35099,43589,35099,43589,35099,43589l0,43589l0,32956l3193,32956c20431,32956,20431,32956,20431,32956c20431,20200,13097,11694,1572,11694l0,12283l0,266l1572,0x">
                <v:stroke weight="0pt" endcap="flat" joinstyle="miter" miterlimit="10" on="false" color="#000000" opacity="0"/>
                <v:fill on="true" color="#414041"/>
              </v:shape>
              <v:shape id="Shape 11308" style="position:absolute;width:330;height:244;left:13568;top:2961;" coordsize="33003,24453" path="m0,0c14668,0,14668,0,14668,0c15715,4253,17811,7443,20954,9569l33003,12626l33003,24453l29684,24453l10477,19137c4714,14884,1048,8505,0,0x">
                <v:stroke weight="0pt" endcap="flat" joinstyle="miter" miterlimit="10" on="false" color="#000000" opacity="0"/>
                <v:fill on="true" color="#414041"/>
              </v:shape>
              <v:shape id="Shape 11309" style="position:absolute;width:350;height:786;left:13547;top:2122;" coordsize="35099,78673" path="m33527,0l35099,306l35099,14041l20824,20066c17026,24186,14669,30299,14669,38273c14669,40398,14669,40398,14669,40398c14669,47840,16764,53688,20431,57675l35099,63578l35099,78299l33527,78673c13621,78673,0,63788,0,41462c0,38273,0,38273,0,38273c0,14883,13621,0,33527,0x">
                <v:stroke weight="0pt" endcap="flat" joinstyle="miter" miterlimit="10" on="false" color="#000000" opacity="0"/>
                <v:fill on="true" color="#414041"/>
              </v:shape>
              <v:shape id="Shape 11310" style="position:absolute;width:340;height:1081;left:13898;top:2125;" coordsize="34050,108134" path="m0,0l10738,2086c14143,3415,16763,5009,18335,6072c20431,7135,20431,7135,20431,7135c22526,757,22526,757,22526,757c34050,757,34050,757,34050,757c34050,74114,34050,74114,34050,74114c34050,85809,30907,94580,25144,100427l3508,108134l0,108134l0,96308l523,96440c13096,96440,20431,88998,20431,75177l20431,69861c18335,70925,18335,70925,18335,70925c16763,71988,14143,73848,10738,75443l0,77994l0,63272l523,63483c8905,63483,14144,60294,18335,58166c20431,57103,20431,57103,20431,57103c20431,20957,20431,20957,20431,20957c18335,18830,18335,18830,18335,18830c14144,16705,8905,13515,523,13515l0,13735l0,0x">
                <v:stroke weight="0pt" endcap="flat" joinstyle="miter" miterlimit="10" on="false" color="#000000" opacity="0"/>
                <v:fill on="true" color="#414041"/>
              </v:shape>
              <v:shape id="Shape 11311" style="position:absolute;width:350;height:793;left:14416;top:2124;" coordsize="35099,79371" path="m35099,0l35099,12001l21741,16876c17812,20464,15193,25780,14669,32690l35099,32690l35099,43323l14669,43323c14669,50764,16764,56345,20431,60066l35099,65456l35099,79371l21217,76762c8251,71429,0,58472,0,40132c0,38007,0,38007,0,38007c0,19667,8251,7309,21659,2275l35099,0x">
                <v:stroke weight="0pt" endcap="flat" joinstyle="miter" miterlimit="10" on="false" color="#000000" opacity="0"/>
                <v:fill on="true" color="#414041"/>
              </v:shape>
              <v:shape id="Shape 11312" style="position:absolute;width:330;height:255;left:14767;top:2664;" coordsize="33002,25515" path="m19383,0c33002,0,33002,0,33002,0c30908,15947,19383,25515,523,25515l0,25417l0,11502l523,11694c11001,11694,17287,7442,19383,0x">
                <v:stroke weight="0pt" endcap="flat" joinstyle="miter" miterlimit="10" on="false" color="#000000" opacity="0"/>
                <v:fill on="true" color="#414041"/>
              </v:shape>
              <v:shape id="Shape 11313" style="position:absolute;width:350;height:435;left:14767;top:2122;" coordsize="35098,43589" path="m1571,0c21478,0,35098,13820,35098,37209c35098,43589,35098,43589,35098,43589l0,43589l0,32956l3192,32956c20431,32956,20431,32956,20431,32956c20431,20200,13096,11694,1571,11694l0,12267l0,266l1571,0x">
                <v:stroke weight="0pt" endcap="flat" joinstyle="miter" miterlimit="10" on="false" color="#000000" opacity="0"/>
                <v:fill on="true" color="#414041"/>
              </v:shape>
              <v:shape id="Shape 11314" style="position:absolute;width:381;height:1098;left:90;top:0;" coordsize="38108,109846" path="m0,0l38108,0l38108,7613l7515,7613c7515,50030,7515,50030,7515,50030c23616,50030,31667,50030,35693,50030l38108,50030l38108,57641l7515,57641c7515,102233,7515,102233,7515,102233c16371,102233,23013,102233,27994,102233l38108,102233l38108,109846l18115,109846c0,109846,0,109846,0,109846c0,0,0,0,0,0x">
                <v:stroke weight="0pt" endcap="flat" joinstyle="miter" miterlimit="10" on="false" color="#000000" opacity="0"/>
                <v:fill on="true" color="#414041"/>
              </v:shape>
              <v:shape id="Shape 11315" style="position:absolute;width:381;height:1098;left:471;top:0;" coordsize="38109,109846" path="m0,0l1610,0c22006,0,34888,9788,34888,28277c34888,41328,29521,50030,17712,53292c31667,57641,38109,66342,38109,79394c38109,97883,25227,109846,4831,109846l0,109846l0,102233l403,102233c4831,102233,4831,102233,4831,102233c22006,102233,30594,93533,30594,79394c30594,65256,23079,57641,1610,57641l0,57641l0,50030l1107,50030c1610,50030,1610,50030,1610,50030c19860,50030,27373,42416,27373,28277c27373,14138,19860,7613,1610,7613l0,7613l0,0x">
                <v:stroke weight="0pt" endcap="flat" joinstyle="miter" miterlimit="10" on="false" color="#000000" opacity="0"/>
                <v:fill on="true" color="#414041"/>
              </v:shape>
              <v:shape id="Shape 11316" style="position:absolute;width:354;height:783;left:1089;top:315;" coordsize="35424,78307" path="m0,0c4294,0,4294,0,4294,0c6440,7613,6440,7613,6440,7613c13955,4351,13955,4351,13955,4351c19322,1088,24689,0,35424,0c35424,6527,35424,6527,35424,6527c26836,6527,19322,7613,15028,10877c6440,15228,6440,15228,6440,15228c6440,78307,6440,78307,6440,78307c0,78307,0,78307,0,78307c0,0,0,0,0,0x">
                <v:stroke weight="0pt" endcap="flat" joinstyle="miter" miterlimit="10" on="false" color="#000000" opacity="0"/>
                <v:fill on="true" color="#414041"/>
              </v:shape>
              <v:shape id="Shape 12471" style="position:absolute;width:91;height:783;left:1615;top:315;" coordsize="9144,78307" path="m0,0l9144,0l9144,78307l0,78307l0,0">
                <v:stroke weight="0pt" endcap="flat" joinstyle="miter" miterlimit="10" on="false" color="#000000" opacity="0"/>
                <v:fill on="true" color="#414041"/>
              </v:shape>
              <v:shape id="Shape 12472" style="position:absolute;width:91;height:97;left:1604;top:54;" coordsize="9144,9788" path="m0,0l9144,0l9144,9788l0,9788l0,0">
                <v:stroke weight="0pt" endcap="flat" joinstyle="miter" miterlimit="10" on="false" color="#000000" opacity="0"/>
                <v:fill on="true" color="#414041"/>
              </v:shape>
              <v:shape id="Shape 11319" style="position:absolute;width:633;height:804;left:1958;top:293;" coordsize="63334,80481" path="m37571,0c52598,0,63334,9788,63334,28277c63334,80481,63334,80481,63334,80481c55819,80481,55819,80481,55819,80481c55819,30452,55819,30452,55819,30452c55819,13051,48304,7613,36497,7613c28983,7613,21468,9788,16101,13051c7513,17402,7513,17402,7513,17402c7513,80481,7513,80481,7513,80481c0,80481,0,80481,0,80481c0,2174,0,2174,0,2174c5367,2174,5367,2174,5367,2174c7513,9788,7513,9788,7513,9788c13955,6525,13955,6525,13955,6525c20395,3263,27910,0,37571,0x">
                <v:stroke weight="0pt" endcap="flat" joinstyle="miter" miterlimit="10" on="false" color="#000000" opacity="0"/>
                <v:fill on="true" color="#414041"/>
              </v:shape>
              <v:shape id="Shape 11320" style="position:absolute;width:305;height:224;left:2828;top:1196;" coordsize="30594,22417" path="m0,0c7515,0,7515,0,7515,0c9124,5438,11808,9516,15833,12235l30594,15913l30594,22417l10466,17130c4831,13323,1074,7613,0,0x">
                <v:stroke weight="0pt" endcap="flat" joinstyle="miter" miterlimit="10" on="false" color="#000000" opacity="0"/>
                <v:fill on="true" color="#414041"/>
              </v:shape>
              <v:shape id="Shape 11321" style="position:absolute;width:338;height:809;left:2796;top:296;" coordsize="33815,80959" path="m33815,0l33815,7987l15432,15862c10467,21436,7515,29593,7515,39925c7515,43187,7515,43187,7515,43187c7515,53520,10198,61405,15029,66707l33815,74095l33815,80959l21285,78670c8454,73572,0,61133,0,43187c0,39925,0,39925,0,39925c0,21164,8454,7909,21285,2455l33815,0x">
                <v:stroke weight="0pt" endcap="flat" joinstyle="miter" miterlimit="10" on="false" color="#000000" opacity="0"/>
                <v:fill on="true" color="#414041"/>
              </v:shape>
              <v:shape id="Shape 11322" style="position:absolute;width:338;height:1131;left:3134;top:293;" coordsize="33814,113109" path="m1610,0c12345,0,19858,5438,24152,7613c26300,9788,26300,9788,26300,9788l28446,2174c33814,2174,33814,2174,33814,2174c33814,79394,33814,79394,33814,79394c33814,102233,20932,113109,1610,113109l0,112687l0,106182l1610,106583c16639,106583,26300,97883,26300,79394c26300,72868,26300,72868,26300,72868c24152,73956,24152,73956,24152,73956c19858,77219,12345,81569,1610,81569l0,81275l0,74410l1610,75043c12345,75043,18785,69605,23079,67431l26300,65256c26300,17402,26300,17402,26300,17402c23079,15226,23079,15226,23079,15226c18785,11964,12345,7613,1610,7613l0,8302l0,315l1610,0x">
                <v:stroke weight="0pt" endcap="flat" joinstyle="miter" miterlimit="10" on="false" color="#000000" opacity="0"/>
                <v:fill on="true" color="#414041"/>
              </v:shape>
              <v:shape id="Shape 12473" style="position:absolute;width:91;height:783;left:4137;top:315;" coordsize="9144,78307" path="m0,0l9144,0l9144,78307l0,78307l0,0">
                <v:stroke weight="0pt" endcap="flat" joinstyle="miter" miterlimit="10" on="false" color="#000000" opacity="0"/>
                <v:fill on="true" color="#414041"/>
              </v:shape>
              <v:shape id="Shape 12474" style="position:absolute;width:96;height:97;left:4127;top:54;" coordsize="9662,9788" path="m0,0l9662,0l9662,9788l0,9788l0,0">
                <v:stroke weight="0pt" endcap="flat" joinstyle="miter" miterlimit="10" on="false" color="#000000" opacity="0"/>
                <v:fill on="true" color="#414041"/>
              </v:shape>
              <v:shape id="Shape 11325" style="position:absolute;width:338;height:809;left:4427;top:296;" coordsize="33814,80949" path="m33814,0l33814,7977l15431,15852c10466,21426,7515,29582,7515,39914c7515,43177,7515,43177,7515,43177c7515,53510,10466,61395,15431,66697l33814,74072l33814,80949l21285,78660c8454,73562,0,61123,0,43177c0,39914,0,39914,0,39914c0,21154,9058,7899,21738,2444l33814,0x">
                <v:stroke weight="0pt" endcap="flat" joinstyle="miter" miterlimit="10" on="false" color="#000000" opacity="0"/>
                <v:fill on="true" color="#414041"/>
              </v:shape>
              <v:shape id="Shape 11326" style="position:absolute;width:338;height:1109;left:4765;top:0;" coordsize="33813,110934" path="m26300,0c33813,0,33813,0,33813,0c33813,109846,33813,109846,33813,109846l28446,109846c26300,102233,26300,102233,26300,102233c24152,103321,24152,103321,24152,103321c19859,106583,12344,110934,1610,110934l0,110639l0,103762l1610,104408c12344,104408,19859,98970,24152,96796c26300,94621,26300,94621,26300,94621l26300,46767c24152,44591,24152,44591,24152,44591c19859,41328,12344,36978,1610,36978l0,37667l0,29691l1610,29365c12344,29365,19859,34803,24152,36978c26300,39153,26300,39153,26300,39153c26300,0,26300,0,26300,0x">
                <v:stroke weight="0pt" endcap="flat" joinstyle="miter" miterlimit="10" on="false" color="#000000" opacity="0"/>
                <v:fill on="true" color="#414041"/>
              </v:shape>
              <v:shape id="Shape 11327" style="position:absolute;width:338;height:809;left:5329;top:296;" coordsize="33815,80961" path="m33815,0l33815,7875l16103,14107c11004,18729,7515,25799,6441,35587c13285,35587,19272,35587,24512,35587l33815,35587l33815,43199l6441,43199c6978,52988,9930,60873,14895,66311l33815,74079l33815,80961l20832,78512c7850,73108,0,60057,0,42112c0,38850,0,38850,0,38850c0,20904,7850,7853,20832,2449l33815,0x">
                <v:stroke weight="0pt" endcap="flat" joinstyle="miter" miterlimit="10" on="false" color="#000000" opacity="0"/>
                <v:fill on="true" color="#414041"/>
              </v:shape>
              <v:shape id="Shape 11328" style="position:absolute;width:338;height:228;left:5667;top:880;" coordsize="33814,22839" path="m26300,0c33814,0,33814,0,33814,0c30593,13051,19859,22839,1610,22839l0,22535l0,15653l1610,16314c14491,16314,23079,9789,26300,0x">
                <v:stroke weight="0pt" endcap="flat" joinstyle="miter" miterlimit="10" on="false" color="#000000" opacity="0"/>
                <v:fill on="true" color="#414041"/>
              </v:shape>
              <v:shape id="Shape 11329" style="position:absolute;width:348;height:435;left:5667;top:293;" coordsize="34888,43503" path="m1610,0c22006,0,34888,14138,34888,39153c34888,43503,34888,43503,34888,43503l0,43503l0,35891l4276,35891c27373,35891,27373,35891,27373,35891c27373,17402,17712,7613,1610,7613l0,8179l0,304l1610,0x">
                <v:stroke weight="0pt" endcap="flat" joinstyle="miter" miterlimit="10" on="false" color="#000000" opacity="0"/>
                <v:fill on="true" color="#414041"/>
              </v:shape>
              <v:shape id="Shape 11330" style="position:absolute;width:300;height:459;left:6188;top:650;" coordsize="30057,45904" path="m30057,0l30057,7351l26434,8111c22543,8926,22543,8926,22543,8926c12882,10014,6441,16539,6441,24152c6441,32853,12882,39379,21468,39379l30057,37547l30057,44886l21468,45904c8588,45904,0,37203,0,24152c0,13276,6441,4575,22543,1313l30057,0x">
                <v:stroke weight="0pt" endcap="flat" joinstyle="miter" miterlimit="10" on="false" color="#000000" opacity="0"/>
                <v:fill on="true" color="#414041"/>
              </v:shape>
              <v:shape id="Shape 11331" style="position:absolute;width:268;height:233;left:6220;top:299;" coordsize="26837,23316" path="m26837,0l26837,7521l13821,10672c10198,13256,8051,17334,7514,23316c0,23316,0,23316,0,23316c537,15159,3489,9177,8454,5235l26837,0x">
                <v:stroke weight="0pt" endcap="flat" joinstyle="miter" miterlimit="10" on="false" color="#000000" opacity="0"/>
                <v:fill on="true" color="#414041"/>
              </v:shape>
              <v:shape id="Shape 11332" style="position:absolute;width:300;height:805;left:6488;top:293;" coordsize="30056,80551" path="m2146,0c20395,0,30056,9788,30056,26102c30056,80481,30056,80481,30056,80481c25762,80481,25762,80481,25762,80481c23616,73956,23616,73956,23616,73956l15028,76132c11271,77763,7782,79122,4025,80074l0,80551l0,73212l11807,70693c23616,66342,23616,66342,23616,66342c23616,38066,23616,38066,23616,38066c15833,39697,9996,40921,5618,41838l0,43016l0,35665l10483,33833c23616,31539,23616,31539,23616,31539c23616,27190,23616,27190,23616,27190c23616,13051,15028,7613,2146,7613l0,8132l0,611l2146,0x">
                <v:stroke weight="0pt" endcap="flat" joinstyle="miter" miterlimit="10" on="false" color="#000000" opacity="0"/>
                <v:fill on="true" color="#414041"/>
              </v:shape>
              <v:shape id="Shape 11333" style="position:absolute;width:611;height:815;left:6982;top:293;" coordsize="61188,81569" path="m31131,0c47233,0,59041,7613,60114,22839c52600,22839,52600,22839,52600,22839c51526,11964,42939,7613,31131,7613c19323,7613,9662,11964,9662,21751c9662,31539,17176,34803,32205,36978c36499,38066,36499,38066,36499,38066c51526,40240,61188,45679,61188,59817c61188,73956,49381,81569,32205,81569c13957,81569,3221,73956,0,59817c7515,59817,7515,59817,7515,59817c10736,70693,18250,75043,32205,75043c46160,75043,54747,69605,54747,59817c54747,50030,49381,46767,33278,44591c28984,43503,28984,43503,28984,43503c15029,41328,3221,36978,3221,21751c3221,6525,16103,0,31131,0x">
                <v:stroke weight="0pt" endcap="flat" joinstyle="miter" miterlimit="10" on="false" color="#000000" opacity="0"/>
                <v:fill on="true" color="#414041"/>
              </v:shape>
              <v:shape id="Shape 11334" style="position:absolute;width:472;height:978;left:8088;top:119;" coordsize="47231,97882" path="m13955,0c21468,0,21468,0,21468,0l21468,19576c45085,19576,45085,19576,45085,19576c45085,26102,45085,26102,45085,26102c21468,26102,21468,26102,21468,26102c21468,76131,21468,76131,21468,76131c21468,85920,24688,90269,34350,90269c47231,90269,47231,90269,47231,90269c47231,97882,47231,97882,47231,97882c34350,97882,34350,97882,34350,97882c19322,97882,13955,89182,13955,76131c13955,26102,13955,26102,13955,26102c0,26102,0,26102,0,26102c0,19576,0,19576,0,19576c13955,19576,13955,19576,13955,19576c13955,0,13955,0,13955,0x">
                <v:stroke weight="0pt" endcap="flat" joinstyle="miter" miterlimit="10" on="false" color="#000000" opacity="0"/>
                <v:fill on="true" color="#414041"/>
              </v:shape>
              <v:shape id="Shape 11335" style="position:absolute;width:364;height:815;left:8700;top:293;" coordsize="36498,81569" path="m36497,0l36498,0l36498,7613l36497,7613c20396,7613,7514,19576,7514,40240l7514,42416c7514,61993,19323,75043,36497,75043l36498,75043l36498,81569l36497,81569c16102,81569,0,66342,0,42416c0,40240,0,40240,0,40240c0,15226,16102,0,36497,0x">
                <v:stroke weight="0pt" endcap="flat" joinstyle="miter" miterlimit="10" on="false" color="#000000" opacity="0"/>
                <v:fill on="true" color="#414041"/>
              </v:shape>
              <v:shape id="Shape 11336" style="position:absolute;width:354;height:815;left:9065;top:293;" coordsize="35423,81568" path="m0,0l14591,2770c27574,8225,35423,21480,35423,40240l35423,42416c35423,60361,27574,73412,14591,78816l0,81568l0,75043l11774,72698c22341,68110,28984,57099,28984,42416c28984,40240,28984,40240,28984,40240c28984,29908,26031,21751,20932,16177l0,7613l0,0x">
                <v:stroke weight="0pt" endcap="flat" joinstyle="miter" miterlimit="10" on="false" color="#000000" opacity="0"/>
                <v:fill on="true" color="#414041"/>
              </v:shape>
              <v:shape id="Shape 12475" style="position:absolute;width:91;height:1098;left:10020;top:0;" coordsize="9144,109846" path="m0,0l9144,0l9144,109846l0,109846l0,0">
                <v:stroke weight="0pt" endcap="flat" joinstyle="miter" miterlimit="10" on="false" color="#000000" opacity="0"/>
                <v:fill on="true" color="#414041"/>
              </v:shape>
              <v:shape id="Shape 12476" style="position:absolute;width:91;height:783;left:10374;top:315;" coordsize="9144,78307" path="m0,0l9144,0l9144,78307l0,78307l0,0">
                <v:stroke weight="0pt" endcap="flat" joinstyle="miter" miterlimit="10" on="false" color="#000000" opacity="0"/>
                <v:fill on="true" color="#414041"/>
              </v:shape>
              <v:shape id="Shape 12477" style="position:absolute;width:91;height:97;left:10363;top:54;" coordsize="9144,9788" path="m0,0l9144,0l9144,9788l0,9788l0,0">
                <v:stroke weight="0pt" endcap="flat" joinstyle="miter" miterlimit="10" on="false" color="#000000" opacity="0"/>
                <v:fill on="true" color="#414041"/>
              </v:shape>
              <v:shape id="Shape 11340" style="position:absolute;width:472;height:1098;left:10610;top:0;" coordsize="47233,109846" path="m35424,0c47233,0,47233,0,47233,0c47233,6525,47233,6525,47233,6525c35424,6525,35424,6525,35424,6525c24690,6525,22543,11964,22543,21751c22543,31539,22543,31539,22543,31539c45085,31539,45085,31539,45085,31539c45085,38066,45085,38066,45085,38066c22543,38066,22543,38066,22543,38066c22543,109846,22543,109846,22543,109846c15029,109846,15029,109846,15029,109846c15029,38066,15029,38066,15029,38066c0,38066,0,38066,0,38066l0,31539c15029,31539,15029,31539,15029,31539c15029,20665,15029,20665,15029,20665c15029,7613,20396,0,35424,0x">
                <v:stroke weight="0pt" endcap="flat" joinstyle="miter" miterlimit="10" on="false" color="#000000" opacity="0"/>
                <v:fill on="true" color="#414041"/>
              </v:shape>
              <v:shape id="Shape 11341" style="position:absolute;width:338;height:809;left:11179;top:296;" coordsize="33813,80961" path="m33813,0l33813,7876l16102,14107c11003,18729,7514,25798,6440,35587c13284,35587,19272,35587,24511,35587l33813,35587l33813,43199l6440,43199c6977,52987,9930,60873,14894,66311l33813,74078l33813,80961l20832,78512c7850,73108,0,60057,0,42112c0,38850,0,38850,0,38850c0,20904,7850,7853,20832,2449l33813,0x">
                <v:stroke weight="0pt" endcap="flat" joinstyle="miter" miterlimit="10" on="false" color="#000000" opacity="0"/>
                <v:fill on="true" color="#414041"/>
              </v:shape>
              <v:shape id="Shape 11342" style="position:absolute;width:338;height:228;left:11517;top:880;" coordsize="33814,22839" path="m26299,0c33814,0,33814,0,33814,0c30595,13051,19859,22839,1611,22839l0,22535l0,15652l1611,16314c15566,16314,23080,9789,26299,0x">
                <v:stroke weight="0pt" endcap="flat" joinstyle="miter" miterlimit="10" on="false" color="#000000" opacity="0"/>
                <v:fill on="true" color="#414041"/>
              </v:shape>
              <v:shape id="Shape 11343" style="position:absolute;width:359;height:435;left:11517;top:293;" coordsize="35961,43503" path="m1611,0c22007,0,35961,14138,35961,39153c35961,43503,35961,43503,35961,43503l0,43503l0,35891l4277,35891c27374,35891,27374,35891,27374,35891c27374,17402,18786,7613,1611,7613l0,8179l0,304l1611,0x">
                <v:stroke weight="0pt" endcap="flat" joinstyle="miter" miterlimit="10" on="false" color="#000000" opacity="0"/>
                <v:fill on="true" color="#414041"/>
              </v:shape>
              <w10:wrap type="square"/>
            </v:group>
          </w:pict>
        </mc:Fallback>
      </mc:AlternateContent>
    </w:r>
    <w:r>
      <w:rPr>
        <w:rFonts w:ascii="Arial" w:eastAsia="Arial" w:hAnsi="Arial" w:cs="Arial"/>
        <w:sz w:val="18"/>
      </w:rPr>
      <w:t xml:space="preserve">Project </w:t>
    </w:r>
    <w:r w:rsidR="00F011E5">
      <w:rPr>
        <w:rFonts w:ascii="Arial" w:eastAsia="Arial" w:hAnsi="Arial" w:cs="Arial"/>
        <w:sz w:val="18"/>
      </w:rPr>
      <w:t>Report</w:t>
    </w:r>
    <w:r>
      <w:rPr>
        <w:rFonts w:ascii="Arial" w:eastAsia="Arial" w:hAnsi="Arial" w:cs="Arial"/>
        <w:sz w:val="18"/>
      </w:rPr>
      <w:t xml:space="preserve"> </w:t>
    </w:r>
  </w:p>
  <w:p w:rsidR="00225F55" w:rsidRDefault="000402AD">
    <w:pPr>
      <w:spacing w:after="0"/>
    </w:pPr>
    <w:r>
      <w:rPr>
        <w:rFonts w:ascii="Arial" w:eastAsia="Arial" w:hAnsi="Arial" w:cs="Arial"/>
        <w:sz w:val="18"/>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5F55" w:rsidRDefault="000402AD">
    <w:pPr>
      <w:spacing w:after="156"/>
    </w:pPr>
    <w:r>
      <w:rPr>
        <w:noProof/>
      </w:rPr>
      <mc:AlternateContent>
        <mc:Choice Requires="wpg">
          <w:drawing>
            <wp:anchor distT="0" distB="0" distL="114300" distR="114300" simplePos="0" relativeHeight="251660288" behindDoc="0" locked="0" layoutInCell="1" allowOverlap="1">
              <wp:simplePos x="0" y="0"/>
              <wp:positionH relativeFrom="page">
                <wp:posOffset>5934075</wp:posOffset>
              </wp:positionH>
              <wp:positionV relativeFrom="page">
                <wp:posOffset>483263</wp:posOffset>
              </wp:positionV>
              <wp:extent cx="1511885" cy="1211086"/>
              <wp:effectExtent l="0" t="0" r="0" b="0"/>
              <wp:wrapSquare wrapText="bothSides"/>
              <wp:docPr id="11185" name="Group 11185"/>
              <wp:cNvGraphicFramePr/>
              <a:graphic xmlns:a="http://schemas.openxmlformats.org/drawingml/2006/main">
                <a:graphicData uri="http://schemas.microsoft.com/office/word/2010/wordprocessingGroup">
                  <wpg:wgp>
                    <wpg:cNvGrpSpPr/>
                    <wpg:grpSpPr>
                      <a:xfrm>
                        <a:off x="0" y="0"/>
                        <a:ext cx="1511885" cy="1211086"/>
                        <a:chOff x="0" y="0"/>
                        <a:chExt cx="1511885" cy="1211086"/>
                      </a:xfrm>
                    </wpg:grpSpPr>
                    <wps:wsp>
                      <wps:cNvPr id="11186" name="Shape 11186"/>
                      <wps:cNvSpPr/>
                      <wps:spPr>
                        <a:xfrm>
                          <a:off x="323493" y="867396"/>
                          <a:ext cx="0" cy="0"/>
                        </a:xfrm>
                        <a:custGeom>
                          <a:avLst/>
                          <a:gdLst/>
                          <a:ahLst/>
                          <a:cxnLst/>
                          <a:rect l="0" t="0" r="0" b="0"/>
                          <a:pathLst>
                            <a:path>
                              <a:moveTo>
                                <a:pt x="0" y="0"/>
                              </a:moveTo>
                              <a:lnTo>
                                <a:pt x="0" y="0"/>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187" name="Shape 11187"/>
                      <wps:cNvSpPr/>
                      <wps:spPr>
                        <a:xfrm>
                          <a:off x="323493" y="1039241"/>
                          <a:ext cx="176907" cy="171845"/>
                        </a:xfrm>
                        <a:custGeom>
                          <a:avLst/>
                          <a:gdLst/>
                          <a:ahLst/>
                          <a:cxnLst/>
                          <a:rect l="0" t="0" r="0" b="0"/>
                          <a:pathLst>
                            <a:path w="176907" h="171845">
                              <a:moveTo>
                                <a:pt x="0" y="0"/>
                              </a:moveTo>
                              <a:lnTo>
                                <a:pt x="176907" y="171845"/>
                              </a:lnTo>
                              <a:lnTo>
                                <a:pt x="176907" y="49248"/>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188" name="Shape 11188"/>
                      <wps:cNvSpPr/>
                      <wps:spPr>
                        <a:xfrm>
                          <a:off x="323493" y="587624"/>
                          <a:ext cx="367423" cy="279772"/>
                        </a:xfrm>
                        <a:custGeom>
                          <a:avLst/>
                          <a:gdLst/>
                          <a:ahLst/>
                          <a:cxnLst/>
                          <a:rect l="0" t="0" r="0" b="0"/>
                          <a:pathLst>
                            <a:path w="367423" h="279772">
                              <a:moveTo>
                                <a:pt x="170626" y="63918"/>
                              </a:moveTo>
                              <a:lnTo>
                                <a:pt x="367423" y="0"/>
                              </a:lnTo>
                              <a:lnTo>
                                <a:pt x="367423" y="190706"/>
                              </a:lnTo>
                              <a:lnTo>
                                <a:pt x="0" y="279772"/>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189" name="Shape 11189"/>
                      <wps:cNvSpPr/>
                      <wps:spPr>
                        <a:xfrm>
                          <a:off x="5269" y="524754"/>
                          <a:ext cx="318224" cy="514487"/>
                        </a:xfrm>
                        <a:custGeom>
                          <a:avLst/>
                          <a:gdLst/>
                          <a:ahLst/>
                          <a:cxnLst/>
                          <a:rect l="0" t="0" r="0" b="0"/>
                          <a:pathLst>
                            <a:path w="318224" h="514487">
                              <a:moveTo>
                                <a:pt x="318224" y="342642"/>
                              </a:moveTo>
                              <a:lnTo>
                                <a:pt x="0" y="0"/>
                              </a:lnTo>
                              <a:lnTo>
                                <a:pt x="0" y="204328"/>
                              </a:lnTo>
                              <a:lnTo>
                                <a:pt x="318224" y="514487"/>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190" name="Shape 11190"/>
                      <wps:cNvSpPr/>
                      <wps:spPr>
                        <a:xfrm>
                          <a:off x="323493" y="867396"/>
                          <a:ext cx="0" cy="0"/>
                        </a:xfrm>
                        <a:custGeom>
                          <a:avLst/>
                          <a:gdLst/>
                          <a:ahLst/>
                          <a:cxnLst/>
                          <a:rect l="0" t="0" r="0" b="0"/>
                          <a:pathLst>
                            <a:path>
                              <a:moveTo>
                                <a:pt x="0" y="0"/>
                              </a:moveTo>
                              <a:lnTo>
                                <a:pt x="0" y="0"/>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191" name="Shape 11191"/>
                      <wps:cNvSpPr/>
                      <wps:spPr>
                        <a:xfrm>
                          <a:off x="323493" y="867396"/>
                          <a:ext cx="0" cy="0"/>
                        </a:xfrm>
                        <a:custGeom>
                          <a:avLst/>
                          <a:gdLst/>
                          <a:ahLst/>
                          <a:cxnLst/>
                          <a:rect l="0" t="0" r="0" b="0"/>
                          <a:pathLst>
                            <a:path>
                              <a:moveTo>
                                <a:pt x="0" y="0"/>
                              </a:moveTo>
                              <a:lnTo>
                                <a:pt x="0" y="0"/>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192" name="Shape 11192"/>
                      <wps:cNvSpPr/>
                      <wps:spPr>
                        <a:xfrm>
                          <a:off x="323493" y="524754"/>
                          <a:ext cx="170626" cy="514487"/>
                        </a:xfrm>
                        <a:custGeom>
                          <a:avLst/>
                          <a:gdLst/>
                          <a:ahLst/>
                          <a:cxnLst/>
                          <a:rect l="0" t="0" r="0" b="0"/>
                          <a:pathLst>
                            <a:path w="170626" h="514487">
                              <a:moveTo>
                                <a:pt x="0" y="342642"/>
                              </a:moveTo>
                              <a:lnTo>
                                <a:pt x="170626" y="181276"/>
                              </a:lnTo>
                              <a:lnTo>
                                <a:pt x="170626" y="0"/>
                              </a:lnTo>
                              <a:lnTo>
                                <a:pt x="0" y="171845"/>
                              </a:lnTo>
                              <a:lnTo>
                                <a:pt x="0" y="514487"/>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193" name="Shape 11193"/>
                      <wps:cNvSpPr/>
                      <wps:spPr>
                        <a:xfrm>
                          <a:off x="5269" y="867396"/>
                          <a:ext cx="685646" cy="318542"/>
                        </a:xfrm>
                        <a:custGeom>
                          <a:avLst/>
                          <a:gdLst/>
                          <a:ahLst/>
                          <a:cxnLst/>
                          <a:rect l="0" t="0" r="0" b="0"/>
                          <a:pathLst>
                            <a:path w="685646" h="318542">
                              <a:moveTo>
                                <a:pt x="318224" y="0"/>
                              </a:moveTo>
                              <a:lnTo>
                                <a:pt x="685646" y="95353"/>
                              </a:lnTo>
                              <a:lnTo>
                                <a:pt x="685646" y="273485"/>
                              </a:lnTo>
                              <a:lnTo>
                                <a:pt x="318224" y="171845"/>
                              </a:lnTo>
                              <a:lnTo>
                                <a:pt x="0" y="318542"/>
                              </a:lnTo>
                              <a:lnTo>
                                <a:pt x="0" y="133075"/>
                              </a:lnTo>
                              <a:lnTo>
                                <a:pt x="194702" y="52392"/>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194" name="Shape 11194"/>
                      <wps:cNvSpPr/>
                      <wps:spPr>
                        <a:xfrm>
                          <a:off x="0" y="182438"/>
                          <a:ext cx="93273" cy="107377"/>
                        </a:xfrm>
                        <a:custGeom>
                          <a:avLst/>
                          <a:gdLst/>
                          <a:ahLst/>
                          <a:cxnLst/>
                          <a:rect l="0" t="0" r="0" b="0"/>
                          <a:pathLst>
                            <a:path w="93273" h="107377">
                              <a:moveTo>
                                <a:pt x="0" y="0"/>
                              </a:moveTo>
                              <a:lnTo>
                                <a:pt x="14693" y="0"/>
                              </a:lnTo>
                              <a:lnTo>
                                <a:pt x="46125" y="86115"/>
                              </a:lnTo>
                              <a:lnTo>
                                <a:pt x="77557" y="0"/>
                              </a:lnTo>
                              <a:lnTo>
                                <a:pt x="93273" y="0"/>
                              </a:lnTo>
                              <a:lnTo>
                                <a:pt x="53460" y="107377"/>
                              </a:lnTo>
                              <a:lnTo>
                                <a:pt x="38791" y="107377"/>
                              </a:lnTo>
                              <a:lnTo>
                                <a:pt x="0" y="2757"/>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22" name="Shape 12422"/>
                      <wps:cNvSpPr/>
                      <wps:spPr>
                        <a:xfrm>
                          <a:off x="106892" y="182438"/>
                          <a:ext cx="14668" cy="107377"/>
                        </a:xfrm>
                        <a:custGeom>
                          <a:avLst/>
                          <a:gdLst/>
                          <a:ahLst/>
                          <a:cxnLst/>
                          <a:rect l="0" t="0" r="0" b="0"/>
                          <a:pathLst>
                            <a:path w="14668" h="107377">
                              <a:moveTo>
                                <a:pt x="0" y="0"/>
                              </a:moveTo>
                              <a:lnTo>
                                <a:pt x="14668" y="0"/>
                              </a:lnTo>
                              <a:lnTo>
                                <a:pt x="14668" y="107377"/>
                              </a:lnTo>
                              <a:lnTo>
                                <a:pt x="0" y="10737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196" name="Shape 11196"/>
                      <wps:cNvSpPr/>
                      <wps:spPr>
                        <a:xfrm>
                          <a:off x="137277" y="182438"/>
                          <a:ext cx="48195" cy="107377"/>
                        </a:xfrm>
                        <a:custGeom>
                          <a:avLst/>
                          <a:gdLst/>
                          <a:ahLst/>
                          <a:cxnLst/>
                          <a:rect l="0" t="0" r="0" b="0"/>
                          <a:pathLst>
                            <a:path w="48195" h="107377">
                              <a:moveTo>
                                <a:pt x="39813" y="0"/>
                              </a:moveTo>
                              <a:lnTo>
                                <a:pt x="48195" y="0"/>
                              </a:lnTo>
                              <a:lnTo>
                                <a:pt x="48195" y="21264"/>
                              </a:lnTo>
                              <a:lnTo>
                                <a:pt x="29336" y="70167"/>
                              </a:lnTo>
                              <a:lnTo>
                                <a:pt x="48195" y="70167"/>
                              </a:lnTo>
                              <a:lnTo>
                                <a:pt x="48195" y="82926"/>
                              </a:lnTo>
                              <a:lnTo>
                                <a:pt x="24097" y="82926"/>
                              </a:lnTo>
                              <a:lnTo>
                                <a:pt x="15715" y="107377"/>
                              </a:lnTo>
                              <a:lnTo>
                                <a:pt x="0" y="107377"/>
                              </a:lnTo>
                              <a:lnTo>
                                <a:pt x="39813"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197" name="Shape 11197"/>
                      <wps:cNvSpPr/>
                      <wps:spPr>
                        <a:xfrm>
                          <a:off x="185472" y="182438"/>
                          <a:ext cx="48196" cy="107377"/>
                        </a:xfrm>
                        <a:custGeom>
                          <a:avLst/>
                          <a:gdLst/>
                          <a:ahLst/>
                          <a:cxnLst/>
                          <a:rect l="0" t="0" r="0" b="0"/>
                          <a:pathLst>
                            <a:path w="48196" h="107377">
                              <a:moveTo>
                                <a:pt x="0" y="0"/>
                              </a:moveTo>
                              <a:lnTo>
                                <a:pt x="7333" y="0"/>
                              </a:lnTo>
                              <a:lnTo>
                                <a:pt x="48196" y="107377"/>
                              </a:lnTo>
                              <a:lnTo>
                                <a:pt x="32479" y="107377"/>
                              </a:lnTo>
                              <a:lnTo>
                                <a:pt x="23050" y="82926"/>
                              </a:lnTo>
                              <a:lnTo>
                                <a:pt x="0" y="82926"/>
                              </a:lnTo>
                              <a:lnTo>
                                <a:pt x="0" y="70167"/>
                              </a:lnTo>
                              <a:lnTo>
                                <a:pt x="18859" y="70167"/>
                              </a:lnTo>
                              <a:lnTo>
                                <a:pt x="0" y="21263"/>
                              </a:lnTo>
                              <a:lnTo>
                                <a:pt x="0" y="21264"/>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198" name="Shape 11198"/>
                      <wps:cNvSpPr/>
                      <wps:spPr>
                        <a:xfrm>
                          <a:off x="285005" y="182438"/>
                          <a:ext cx="83817" cy="109504"/>
                        </a:xfrm>
                        <a:custGeom>
                          <a:avLst/>
                          <a:gdLst/>
                          <a:ahLst/>
                          <a:cxnLst/>
                          <a:rect l="0" t="0" r="0" b="0"/>
                          <a:pathLst>
                            <a:path w="83817" h="109504">
                              <a:moveTo>
                                <a:pt x="0" y="0"/>
                              </a:moveTo>
                              <a:cubicBezTo>
                                <a:pt x="14668" y="0"/>
                                <a:pt x="14668" y="0"/>
                                <a:pt x="14668" y="0"/>
                              </a:cubicBezTo>
                              <a:cubicBezTo>
                                <a:pt x="14668" y="62725"/>
                                <a:pt x="14668" y="62725"/>
                                <a:pt x="14668" y="62725"/>
                              </a:cubicBezTo>
                              <a:cubicBezTo>
                                <a:pt x="14668" y="87178"/>
                                <a:pt x="27241" y="94620"/>
                                <a:pt x="41909" y="94620"/>
                              </a:cubicBezTo>
                              <a:cubicBezTo>
                                <a:pt x="56577" y="94620"/>
                                <a:pt x="69150" y="87178"/>
                                <a:pt x="69150" y="62725"/>
                              </a:cubicBezTo>
                              <a:cubicBezTo>
                                <a:pt x="69150" y="0"/>
                                <a:pt x="69150" y="0"/>
                                <a:pt x="69150" y="0"/>
                              </a:cubicBezTo>
                              <a:cubicBezTo>
                                <a:pt x="83817" y="0"/>
                                <a:pt x="83817" y="0"/>
                                <a:pt x="83817" y="0"/>
                              </a:cubicBezTo>
                              <a:cubicBezTo>
                                <a:pt x="83817" y="62725"/>
                                <a:pt x="83817" y="62725"/>
                                <a:pt x="83817" y="62725"/>
                              </a:cubicBezTo>
                              <a:cubicBezTo>
                                <a:pt x="83817" y="96746"/>
                                <a:pt x="66007" y="109504"/>
                                <a:pt x="41909" y="109504"/>
                              </a:cubicBezTo>
                              <a:cubicBezTo>
                                <a:pt x="17812" y="109504"/>
                                <a:pt x="0" y="96746"/>
                                <a:pt x="0" y="62725"/>
                              </a:cubicBezTo>
                              <a:cubicBezTo>
                                <a:pt x="0" y="0"/>
                                <a:pt x="0" y="0"/>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199" name="Shape 11199"/>
                      <wps:cNvSpPr/>
                      <wps:spPr>
                        <a:xfrm>
                          <a:off x="390825" y="212207"/>
                          <a:ext cx="64958" cy="77608"/>
                        </a:xfrm>
                        <a:custGeom>
                          <a:avLst/>
                          <a:gdLst/>
                          <a:ahLst/>
                          <a:cxnLst/>
                          <a:rect l="0" t="0" r="0" b="0"/>
                          <a:pathLst>
                            <a:path w="64958" h="77608">
                              <a:moveTo>
                                <a:pt x="39813" y="0"/>
                              </a:moveTo>
                              <a:cubicBezTo>
                                <a:pt x="54482" y="0"/>
                                <a:pt x="64958" y="9568"/>
                                <a:pt x="64958" y="27642"/>
                              </a:cubicBezTo>
                              <a:cubicBezTo>
                                <a:pt x="64958" y="77608"/>
                                <a:pt x="64958" y="77608"/>
                                <a:pt x="64958" y="77608"/>
                              </a:cubicBezTo>
                              <a:cubicBezTo>
                                <a:pt x="50291" y="77608"/>
                                <a:pt x="50291" y="77608"/>
                                <a:pt x="50291" y="77608"/>
                              </a:cubicBezTo>
                              <a:cubicBezTo>
                                <a:pt x="50291" y="31893"/>
                                <a:pt x="50291" y="31893"/>
                                <a:pt x="50291" y="31893"/>
                              </a:cubicBezTo>
                              <a:cubicBezTo>
                                <a:pt x="50291" y="19136"/>
                                <a:pt x="44004" y="13820"/>
                                <a:pt x="35622" y="13820"/>
                              </a:cubicBezTo>
                              <a:cubicBezTo>
                                <a:pt x="30383" y="13820"/>
                                <a:pt x="25145" y="15946"/>
                                <a:pt x="20954" y="18073"/>
                              </a:cubicBezTo>
                              <a:cubicBezTo>
                                <a:pt x="14668" y="21262"/>
                                <a:pt x="14668" y="21262"/>
                                <a:pt x="14668" y="21262"/>
                              </a:cubicBezTo>
                              <a:cubicBezTo>
                                <a:pt x="14668" y="77608"/>
                                <a:pt x="14668" y="77608"/>
                                <a:pt x="14668" y="77608"/>
                              </a:cubicBezTo>
                              <a:cubicBezTo>
                                <a:pt x="0" y="77608"/>
                                <a:pt x="0" y="77608"/>
                                <a:pt x="0" y="77608"/>
                              </a:cubicBezTo>
                              <a:cubicBezTo>
                                <a:pt x="0" y="1063"/>
                                <a:pt x="0" y="1063"/>
                                <a:pt x="0" y="1063"/>
                              </a:cubicBezTo>
                              <a:cubicBezTo>
                                <a:pt x="11525" y="1063"/>
                                <a:pt x="11525" y="1063"/>
                                <a:pt x="11525" y="1063"/>
                              </a:cubicBezTo>
                              <a:cubicBezTo>
                                <a:pt x="14668" y="7441"/>
                                <a:pt x="14668" y="7441"/>
                                <a:pt x="14668" y="7441"/>
                              </a:cubicBezTo>
                              <a:cubicBezTo>
                                <a:pt x="19907" y="5314"/>
                                <a:pt x="19907" y="5314"/>
                                <a:pt x="19907" y="5314"/>
                              </a:cubicBezTo>
                              <a:cubicBezTo>
                                <a:pt x="25145" y="2125"/>
                                <a:pt x="31431" y="0"/>
                                <a:pt x="39813"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23" name="Shape 12423"/>
                      <wps:cNvSpPr/>
                      <wps:spPr>
                        <a:xfrm>
                          <a:off x="477786" y="213270"/>
                          <a:ext cx="14668" cy="76546"/>
                        </a:xfrm>
                        <a:custGeom>
                          <a:avLst/>
                          <a:gdLst/>
                          <a:ahLst/>
                          <a:cxnLst/>
                          <a:rect l="0" t="0" r="0" b="0"/>
                          <a:pathLst>
                            <a:path w="14668" h="76546">
                              <a:moveTo>
                                <a:pt x="0" y="0"/>
                              </a:moveTo>
                              <a:lnTo>
                                <a:pt x="14668" y="0"/>
                              </a:lnTo>
                              <a:lnTo>
                                <a:pt x="14668" y="76546"/>
                              </a:lnTo>
                              <a:lnTo>
                                <a:pt x="0" y="76546"/>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24" name="Shape 12424"/>
                      <wps:cNvSpPr/>
                      <wps:spPr>
                        <a:xfrm>
                          <a:off x="476738" y="185628"/>
                          <a:ext cx="15716" cy="14884"/>
                        </a:xfrm>
                        <a:custGeom>
                          <a:avLst/>
                          <a:gdLst/>
                          <a:ahLst/>
                          <a:cxnLst/>
                          <a:rect l="0" t="0" r="0" b="0"/>
                          <a:pathLst>
                            <a:path w="15716" h="14884">
                              <a:moveTo>
                                <a:pt x="0" y="0"/>
                              </a:moveTo>
                              <a:lnTo>
                                <a:pt x="15716" y="0"/>
                              </a:lnTo>
                              <a:lnTo>
                                <a:pt x="15716" y="14884"/>
                              </a:lnTo>
                              <a:lnTo>
                                <a:pt x="0" y="14884"/>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02" name="Shape 11202"/>
                      <wps:cNvSpPr/>
                      <wps:spPr>
                        <a:xfrm>
                          <a:off x="505026" y="213270"/>
                          <a:ext cx="74389" cy="76546"/>
                        </a:xfrm>
                        <a:custGeom>
                          <a:avLst/>
                          <a:gdLst/>
                          <a:ahLst/>
                          <a:cxnLst/>
                          <a:rect l="0" t="0" r="0" b="0"/>
                          <a:pathLst>
                            <a:path w="74389" h="76546">
                              <a:moveTo>
                                <a:pt x="0" y="0"/>
                              </a:moveTo>
                              <a:lnTo>
                                <a:pt x="14668" y="0"/>
                              </a:lnTo>
                              <a:lnTo>
                                <a:pt x="37719" y="58472"/>
                              </a:lnTo>
                              <a:lnTo>
                                <a:pt x="59720" y="0"/>
                              </a:lnTo>
                              <a:lnTo>
                                <a:pt x="74389" y="0"/>
                              </a:lnTo>
                              <a:lnTo>
                                <a:pt x="44004" y="76546"/>
                              </a:lnTo>
                              <a:lnTo>
                                <a:pt x="30385" y="76546"/>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03" name="Shape 11203"/>
                      <wps:cNvSpPr/>
                      <wps:spPr>
                        <a:xfrm>
                          <a:off x="585700" y="212390"/>
                          <a:ext cx="35623" cy="79552"/>
                        </a:xfrm>
                        <a:custGeom>
                          <a:avLst/>
                          <a:gdLst/>
                          <a:ahLst/>
                          <a:cxnLst/>
                          <a:rect l="0" t="0" r="0" b="0"/>
                          <a:pathLst>
                            <a:path w="35623" h="79552">
                              <a:moveTo>
                                <a:pt x="35623" y="0"/>
                              </a:moveTo>
                              <a:lnTo>
                                <a:pt x="35623" y="11904"/>
                              </a:lnTo>
                              <a:lnTo>
                                <a:pt x="22134" y="16960"/>
                              </a:lnTo>
                              <a:cubicBezTo>
                                <a:pt x="18335" y="20548"/>
                                <a:pt x="15716" y="25863"/>
                                <a:pt x="14668" y="32773"/>
                              </a:cubicBezTo>
                              <a:lnTo>
                                <a:pt x="35623" y="32773"/>
                              </a:lnTo>
                              <a:lnTo>
                                <a:pt x="35623" y="43406"/>
                              </a:lnTo>
                              <a:lnTo>
                                <a:pt x="14668" y="43406"/>
                              </a:lnTo>
                              <a:cubicBezTo>
                                <a:pt x="15192" y="50847"/>
                                <a:pt x="17550" y="56429"/>
                                <a:pt x="21217" y="60149"/>
                              </a:cubicBezTo>
                              <a:lnTo>
                                <a:pt x="35623" y="65731"/>
                              </a:lnTo>
                              <a:lnTo>
                                <a:pt x="35623" y="79552"/>
                              </a:lnTo>
                              <a:lnTo>
                                <a:pt x="21217" y="76845"/>
                              </a:lnTo>
                              <a:cubicBezTo>
                                <a:pt x="8251" y="71512"/>
                                <a:pt x="0" y="58555"/>
                                <a:pt x="0" y="40215"/>
                              </a:cubicBezTo>
                              <a:cubicBezTo>
                                <a:pt x="0" y="38090"/>
                                <a:pt x="0" y="38090"/>
                                <a:pt x="0" y="38090"/>
                              </a:cubicBezTo>
                              <a:cubicBezTo>
                                <a:pt x="0" y="19750"/>
                                <a:pt x="8841" y="7392"/>
                                <a:pt x="22101" y="2359"/>
                              </a:cubicBezTo>
                              <a:lnTo>
                                <a:pt x="35623"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04" name="Shape 11204"/>
                      <wps:cNvSpPr/>
                      <wps:spPr>
                        <a:xfrm>
                          <a:off x="621323" y="266427"/>
                          <a:ext cx="33527" cy="25515"/>
                        </a:xfrm>
                        <a:custGeom>
                          <a:avLst/>
                          <a:gdLst/>
                          <a:ahLst/>
                          <a:cxnLst/>
                          <a:rect l="0" t="0" r="0" b="0"/>
                          <a:pathLst>
                            <a:path w="33527" h="25515">
                              <a:moveTo>
                                <a:pt x="18859" y="0"/>
                              </a:moveTo>
                              <a:cubicBezTo>
                                <a:pt x="33527" y="0"/>
                                <a:pt x="33527" y="0"/>
                                <a:pt x="33527" y="0"/>
                              </a:cubicBezTo>
                              <a:cubicBezTo>
                                <a:pt x="31432" y="15947"/>
                                <a:pt x="19907" y="25515"/>
                                <a:pt x="1" y="25515"/>
                              </a:cubicBezTo>
                              <a:lnTo>
                                <a:pt x="0" y="25515"/>
                              </a:lnTo>
                              <a:lnTo>
                                <a:pt x="0" y="11694"/>
                              </a:lnTo>
                              <a:lnTo>
                                <a:pt x="1" y="11694"/>
                              </a:lnTo>
                              <a:cubicBezTo>
                                <a:pt x="10477" y="11694"/>
                                <a:pt x="16763" y="7442"/>
                                <a:pt x="18859"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05" name="Shape 11205"/>
                      <wps:cNvSpPr/>
                      <wps:spPr>
                        <a:xfrm>
                          <a:off x="621323" y="212207"/>
                          <a:ext cx="34575" cy="43589"/>
                        </a:xfrm>
                        <a:custGeom>
                          <a:avLst/>
                          <a:gdLst/>
                          <a:ahLst/>
                          <a:cxnLst/>
                          <a:rect l="0" t="0" r="0" b="0"/>
                          <a:pathLst>
                            <a:path w="34575" h="43589">
                              <a:moveTo>
                                <a:pt x="1049" y="0"/>
                              </a:moveTo>
                              <a:cubicBezTo>
                                <a:pt x="20955" y="0"/>
                                <a:pt x="34575" y="13820"/>
                                <a:pt x="34575" y="37209"/>
                              </a:cubicBezTo>
                              <a:cubicBezTo>
                                <a:pt x="34575" y="43589"/>
                                <a:pt x="34575" y="43589"/>
                                <a:pt x="34575" y="43589"/>
                              </a:cubicBezTo>
                              <a:lnTo>
                                <a:pt x="0" y="43589"/>
                              </a:lnTo>
                              <a:lnTo>
                                <a:pt x="0" y="32956"/>
                              </a:lnTo>
                              <a:lnTo>
                                <a:pt x="3274" y="32956"/>
                              </a:lnTo>
                              <a:cubicBezTo>
                                <a:pt x="20955" y="32956"/>
                                <a:pt x="20955" y="32956"/>
                                <a:pt x="20955" y="32956"/>
                              </a:cubicBezTo>
                              <a:cubicBezTo>
                                <a:pt x="19907" y="20200"/>
                                <a:pt x="12573" y="11694"/>
                                <a:pt x="1049" y="11694"/>
                              </a:cubicBezTo>
                              <a:lnTo>
                                <a:pt x="0" y="12087"/>
                              </a:lnTo>
                              <a:lnTo>
                                <a:pt x="0" y="183"/>
                              </a:lnTo>
                              <a:lnTo>
                                <a:pt x="1049"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06" name="Shape 11206"/>
                      <wps:cNvSpPr/>
                      <wps:spPr>
                        <a:xfrm>
                          <a:off x="673709" y="213270"/>
                          <a:ext cx="39815" cy="76546"/>
                        </a:xfrm>
                        <a:custGeom>
                          <a:avLst/>
                          <a:gdLst/>
                          <a:ahLst/>
                          <a:cxnLst/>
                          <a:rect l="0" t="0" r="0" b="0"/>
                          <a:pathLst>
                            <a:path w="39815" h="76546">
                              <a:moveTo>
                                <a:pt x="0" y="0"/>
                              </a:moveTo>
                              <a:cubicBezTo>
                                <a:pt x="11525" y="0"/>
                                <a:pt x="11525" y="0"/>
                                <a:pt x="11525" y="0"/>
                              </a:cubicBezTo>
                              <a:cubicBezTo>
                                <a:pt x="14668" y="7442"/>
                                <a:pt x="14668" y="7442"/>
                                <a:pt x="14668" y="7442"/>
                              </a:cubicBezTo>
                              <a:cubicBezTo>
                                <a:pt x="19907" y="4252"/>
                                <a:pt x="19907" y="4252"/>
                                <a:pt x="19907" y="4252"/>
                              </a:cubicBezTo>
                              <a:cubicBezTo>
                                <a:pt x="25146" y="1063"/>
                                <a:pt x="30385" y="0"/>
                                <a:pt x="39815" y="0"/>
                              </a:cubicBezTo>
                              <a:cubicBezTo>
                                <a:pt x="39815" y="14884"/>
                                <a:pt x="39815" y="14884"/>
                                <a:pt x="39815" y="14884"/>
                              </a:cubicBezTo>
                              <a:cubicBezTo>
                                <a:pt x="30385" y="14884"/>
                                <a:pt x="24098" y="14884"/>
                                <a:pt x="19907" y="18073"/>
                              </a:cubicBezTo>
                              <a:cubicBezTo>
                                <a:pt x="14668" y="20200"/>
                                <a:pt x="14668" y="20200"/>
                                <a:pt x="14668" y="20200"/>
                              </a:cubicBezTo>
                              <a:cubicBezTo>
                                <a:pt x="14668" y="76546"/>
                                <a:pt x="14668" y="76546"/>
                                <a:pt x="14668" y="76546"/>
                              </a:cubicBezTo>
                              <a:cubicBezTo>
                                <a:pt x="0" y="76546"/>
                                <a:pt x="0" y="76546"/>
                                <a:pt x="0" y="76546"/>
                              </a:cubicBezTo>
                              <a:cubicBezTo>
                                <a:pt x="0" y="0"/>
                                <a:pt x="0" y="0"/>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07" name="Shape 11207"/>
                      <wps:cNvSpPr/>
                      <wps:spPr>
                        <a:xfrm>
                          <a:off x="720856" y="212207"/>
                          <a:ext cx="63912" cy="79735"/>
                        </a:xfrm>
                        <a:custGeom>
                          <a:avLst/>
                          <a:gdLst/>
                          <a:ahLst/>
                          <a:cxnLst/>
                          <a:rect l="0" t="0" r="0" b="0"/>
                          <a:pathLst>
                            <a:path w="63912" h="79735">
                              <a:moveTo>
                                <a:pt x="32480" y="0"/>
                              </a:moveTo>
                              <a:cubicBezTo>
                                <a:pt x="50291" y="0"/>
                                <a:pt x="61816" y="7441"/>
                                <a:pt x="62864" y="23388"/>
                              </a:cubicBezTo>
                              <a:cubicBezTo>
                                <a:pt x="48195" y="23388"/>
                                <a:pt x="48195" y="23388"/>
                                <a:pt x="48195" y="23388"/>
                              </a:cubicBezTo>
                              <a:cubicBezTo>
                                <a:pt x="48195" y="14883"/>
                                <a:pt x="41910" y="11694"/>
                                <a:pt x="32480" y="11694"/>
                              </a:cubicBezTo>
                              <a:cubicBezTo>
                                <a:pt x="23051" y="11694"/>
                                <a:pt x="15716" y="14883"/>
                                <a:pt x="15716" y="22325"/>
                              </a:cubicBezTo>
                              <a:cubicBezTo>
                                <a:pt x="15716" y="28704"/>
                                <a:pt x="22003" y="31893"/>
                                <a:pt x="34575" y="32956"/>
                              </a:cubicBezTo>
                              <a:cubicBezTo>
                                <a:pt x="38767" y="34020"/>
                                <a:pt x="38767" y="34020"/>
                                <a:pt x="38767" y="34020"/>
                              </a:cubicBezTo>
                              <a:cubicBezTo>
                                <a:pt x="54481" y="36147"/>
                                <a:pt x="63912" y="41462"/>
                                <a:pt x="63912" y="56346"/>
                              </a:cubicBezTo>
                              <a:cubicBezTo>
                                <a:pt x="63912" y="71231"/>
                                <a:pt x="51338" y="79735"/>
                                <a:pt x="32480" y="79735"/>
                              </a:cubicBezTo>
                              <a:cubicBezTo>
                                <a:pt x="13621" y="79735"/>
                                <a:pt x="1047" y="72293"/>
                                <a:pt x="0" y="55283"/>
                              </a:cubicBezTo>
                              <a:cubicBezTo>
                                <a:pt x="14668" y="55283"/>
                                <a:pt x="14668" y="55283"/>
                                <a:pt x="14668" y="55283"/>
                              </a:cubicBezTo>
                              <a:cubicBezTo>
                                <a:pt x="15716" y="63788"/>
                                <a:pt x="22003" y="66977"/>
                                <a:pt x="32480" y="66977"/>
                              </a:cubicBezTo>
                              <a:cubicBezTo>
                                <a:pt x="42956" y="66977"/>
                                <a:pt x="49243" y="63788"/>
                                <a:pt x="49243" y="56346"/>
                              </a:cubicBezTo>
                              <a:cubicBezTo>
                                <a:pt x="49243" y="48904"/>
                                <a:pt x="45052" y="46778"/>
                                <a:pt x="32480" y="44652"/>
                              </a:cubicBezTo>
                              <a:cubicBezTo>
                                <a:pt x="27241" y="44652"/>
                                <a:pt x="27241" y="44652"/>
                                <a:pt x="27241" y="44652"/>
                              </a:cubicBezTo>
                              <a:cubicBezTo>
                                <a:pt x="12573" y="42525"/>
                                <a:pt x="2095" y="37209"/>
                                <a:pt x="2095" y="22325"/>
                              </a:cubicBezTo>
                              <a:cubicBezTo>
                                <a:pt x="2095" y="6378"/>
                                <a:pt x="16764" y="0"/>
                                <a:pt x="3248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25" name="Shape 12425"/>
                      <wps:cNvSpPr/>
                      <wps:spPr>
                        <a:xfrm>
                          <a:off x="801531" y="213270"/>
                          <a:ext cx="14667" cy="76546"/>
                        </a:xfrm>
                        <a:custGeom>
                          <a:avLst/>
                          <a:gdLst/>
                          <a:ahLst/>
                          <a:cxnLst/>
                          <a:rect l="0" t="0" r="0" b="0"/>
                          <a:pathLst>
                            <a:path w="14667" h="76546">
                              <a:moveTo>
                                <a:pt x="0" y="0"/>
                              </a:moveTo>
                              <a:lnTo>
                                <a:pt x="14667" y="0"/>
                              </a:lnTo>
                              <a:lnTo>
                                <a:pt x="14667" y="76546"/>
                              </a:lnTo>
                              <a:lnTo>
                                <a:pt x="0" y="76546"/>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26" name="Shape 12426"/>
                      <wps:cNvSpPr/>
                      <wps:spPr>
                        <a:xfrm>
                          <a:off x="800484" y="185628"/>
                          <a:ext cx="15715" cy="14884"/>
                        </a:xfrm>
                        <a:custGeom>
                          <a:avLst/>
                          <a:gdLst/>
                          <a:ahLst/>
                          <a:cxnLst/>
                          <a:rect l="0" t="0" r="0" b="0"/>
                          <a:pathLst>
                            <a:path w="15715" h="14884">
                              <a:moveTo>
                                <a:pt x="0" y="0"/>
                              </a:moveTo>
                              <a:lnTo>
                                <a:pt x="15715" y="0"/>
                              </a:lnTo>
                              <a:lnTo>
                                <a:pt x="15715" y="14884"/>
                              </a:lnTo>
                              <a:lnTo>
                                <a:pt x="0" y="14884"/>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10" name="Shape 11210"/>
                      <wps:cNvSpPr/>
                      <wps:spPr>
                        <a:xfrm>
                          <a:off x="829819" y="195197"/>
                          <a:ext cx="50291" cy="94619"/>
                        </a:xfrm>
                        <a:custGeom>
                          <a:avLst/>
                          <a:gdLst/>
                          <a:ahLst/>
                          <a:cxnLst/>
                          <a:rect l="0" t="0" r="0" b="0"/>
                          <a:pathLst>
                            <a:path w="50291" h="94619">
                              <a:moveTo>
                                <a:pt x="13621" y="0"/>
                              </a:moveTo>
                              <a:cubicBezTo>
                                <a:pt x="28288" y="0"/>
                                <a:pt x="28288" y="0"/>
                                <a:pt x="28288" y="0"/>
                              </a:cubicBezTo>
                              <a:lnTo>
                                <a:pt x="28288" y="18073"/>
                              </a:lnTo>
                              <a:cubicBezTo>
                                <a:pt x="49244" y="18073"/>
                                <a:pt x="49244" y="18073"/>
                                <a:pt x="49244" y="18073"/>
                              </a:cubicBezTo>
                              <a:cubicBezTo>
                                <a:pt x="49244" y="31893"/>
                                <a:pt x="49244" y="31893"/>
                                <a:pt x="49244" y="31893"/>
                              </a:cubicBezTo>
                              <a:cubicBezTo>
                                <a:pt x="28288" y="31893"/>
                                <a:pt x="28288" y="31893"/>
                                <a:pt x="28288" y="31893"/>
                              </a:cubicBezTo>
                              <a:cubicBezTo>
                                <a:pt x="28288" y="69104"/>
                                <a:pt x="28288" y="69104"/>
                                <a:pt x="28288" y="69104"/>
                              </a:cubicBezTo>
                              <a:cubicBezTo>
                                <a:pt x="28288" y="76546"/>
                                <a:pt x="30383" y="80799"/>
                                <a:pt x="37718" y="80799"/>
                              </a:cubicBezTo>
                              <a:cubicBezTo>
                                <a:pt x="50291" y="80799"/>
                                <a:pt x="50291" y="80799"/>
                                <a:pt x="50291" y="80799"/>
                              </a:cubicBezTo>
                              <a:cubicBezTo>
                                <a:pt x="50291" y="94619"/>
                                <a:pt x="50291" y="94619"/>
                                <a:pt x="50291" y="94619"/>
                              </a:cubicBezTo>
                              <a:cubicBezTo>
                                <a:pt x="35623" y="94619"/>
                                <a:pt x="35623" y="94619"/>
                                <a:pt x="35623" y="94619"/>
                              </a:cubicBezTo>
                              <a:cubicBezTo>
                                <a:pt x="18859" y="94619"/>
                                <a:pt x="13621" y="86115"/>
                                <a:pt x="13621" y="69104"/>
                              </a:cubicBezTo>
                              <a:cubicBezTo>
                                <a:pt x="13621" y="31893"/>
                                <a:pt x="13621" y="31893"/>
                                <a:pt x="13621" y="31893"/>
                              </a:cubicBezTo>
                              <a:cubicBezTo>
                                <a:pt x="0" y="31893"/>
                                <a:pt x="0" y="31893"/>
                                <a:pt x="0" y="31893"/>
                              </a:cubicBezTo>
                              <a:cubicBezTo>
                                <a:pt x="0" y="18073"/>
                                <a:pt x="0" y="18073"/>
                                <a:pt x="0" y="18073"/>
                              </a:cubicBezTo>
                              <a:cubicBezTo>
                                <a:pt x="13621" y="18073"/>
                                <a:pt x="13621" y="18073"/>
                                <a:pt x="13621" y="18073"/>
                              </a:cubicBezTo>
                              <a:cubicBezTo>
                                <a:pt x="13621" y="0"/>
                                <a:pt x="13621" y="0"/>
                                <a:pt x="13621"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11" name="Shape 11211"/>
                      <wps:cNvSpPr/>
                      <wps:spPr>
                        <a:xfrm>
                          <a:off x="885349" y="213270"/>
                          <a:ext cx="76483" cy="107377"/>
                        </a:xfrm>
                        <a:custGeom>
                          <a:avLst/>
                          <a:gdLst/>
                          <a:ahLst/>
                          <a:cxnLst/>
                          <a:rect l="0" t="0" r="0" b="0"/>
                          <a:pathLst>
                            <a:path w="76483" h="107377">
                              <a:moveTo>
                                <a:pt x="0" y="0"/>
                              </a:moveTo>
                              <a:lnTo>
                                <a:pt x="15715" y="0"/>
                              </a:lnTo>
                              <a:lnTo>
                                <a:pt x="38765" y="58472"/>
                              </a:lnTo>
                              <a:lnTo>
                                <a:pt x="61814" y="0"/>
                              </a:lnTo>
                              <a:lnTo>
                                <a:pt x="76483" y="0"/>
                              </a:lnTo>
                              <a:lnTo>
                                <a:pt x="34574" y="107377"/>
                              </a:lnTo>
                              <a:lnTo>
                                <a:pt x="19906" y="107377"/>
                              </a:lnTo>
                              <a:lnTo>
                                <a:pt x="31431" y="76546"/>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12" name="Shape 11212"/>
                      <wps:cNvSpPr/>
                      <wps:spPr>
                        <a:xfrm>
                          <a:off x="1005836" y="181375"/>
                          <a:ext cx="94295" cy="110568"/>
                        </a:xfrm>
                        <a:custGeom>
                          <a:avLst/>
                          <a:gdLst/>
                          <a:ahLst/>
                          <a:cxnLst/>
                          <a:rect l="0" t="0" r="0" b="0"/>
                          <a:pathLst>
                            <a:path w="94295" h="110568">
                              <a:moveTo>
                                <a:pt x="49243" y="0"/>
                              </a:moveTo>
                              <a:cubicBezTo>
                                <a:pt x="72292" y="0"/>
                                <a:pt x="91152" y="11695"/>
                                <a:pt x="94295" y="34021"/>
                              </a:cubicBezTo>
                              <a:cubicBezTo>
                                <a:pt x="78579" y="34021"/>
                                <a:pt x="78579" y="34021"/>
                                <a:pt x="78579" y="34021"/>
                              </a:cubicBezTo>
                              <a:cubicBezTo>
                                <a:pt x="75436" y="21264"/>
                                <a:pt x="64959" y="14884"/>
                                <a:pt x="49243" y="14884"/>
                              </a:cubicBezTo>
                              <a:cubicBezTo>
                                <a:pt x="30383" y="14884"/>
                                <a:pt x="14668" y="28704"/>
                                <a:pt x="14668" y="54221"/>
                              </a:cubicBezTo>
                              <a:cubicBezTo>
                                <a:pt x="14668" y="55283"/>
                                <a:pt x="14668" y="55283"/>
                                <a:pt x="14668" y="55283"/>
                              </a:cubicBezTo>
                              <a:cubicBezTo>
                                <a:pt x="14668" y="80799"/>
                                <a:pt x="30383" y="95683"/>
                                <a:pt x="49243" y="95683"/>
                              </a:cubicBezTo>
                              <a:cubicBezTo>
                                <a:pt x="64959" y="95683"/>
                                <a:pt x="76483" y="87178"/>
                                <a:pt x="79626" y="75484"/>
                              </a:cubicBezTo>
                              <a:cubicBezTo>
                                <a:pt x="94295" y="75484"/>
                                <a:pt x="94295" y="75484"/>
                                <a:pt x="94295" y="75484"/>
                              </a:cubicBezTo>
                              <a:cubicBezTo>
                                <a:pt x="92199" y="96746"/>
                                <a:pt x="73340" y="110568"/>
                                <a:pt x="49243" y="110568"/>
                              </a:cubicBezTo>
                              <a:cubicBezTo>
                                <a:pt x="22002" y="110568"/>
                                <a:pt x="0" y="90367"/>
                                <a:pt x="0" y="55283"/>
                              </a:cubicBezTo>
                              <a:cubicBezTo>
                                <a:pt x="0" y="54221"/>
                                <a:pt x="0" y="54221"/>
                                <a:pt x="0" y="54221"/>
                              </a:cubicBezTo>
                              <a:cubicBezTo>
                                <a:pt x="0" y="19137"/>
                                <a:pt x="22002" y="0"/>
                                <a:pt x="49243"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13" name="Shape 11213"/>
                      <wps:cNvSpPr/>
                      <wps:spPr>
                        <a:xfrm>
                          <a:off x="1112704" y="212388"/>
                          <a:ext cx="36669" cy="79554"/>
                        </a:xfrm>
                        <a:custGeom>
                          <a:avLst/>
                          <a:gdLst/>
                          <a:ahLst/>
                          <a:cxnLst/>
                          <a:rect l="0" t="0" r="0" b="0"/>
                          <a:pathLst>
                            <a:path w="36669" h="79554">
                              <a:moveTo>
                                <a:pt x="36669" y="0"/>
                              </a:moveTo>
                              <a:lnTo>
                                <a:pt x="36669" y="13004"/>
                              </a:lnTo>
                              <a:lnTo>
                                <a:pt x="21085" y="19354"/>
                              </a:lnTo>
                              <a:cubicBezTo>
                                <a:pt x="17025" y="23739"/>
                                <a:pt x="14667" y="30118"/>
                                <a:pt x="14667" y="38092"/>
                              </a:cubicBezTo>
                              <a:lnTo>
                                <a:pt x="14667" y="40217"/>
                              </a:lnTo>
                              <a:cubicBezTo>
                                <a:pt x="14667" y="47660"/>
                                <a:pt x="17025" y="54038"/>
                                <a:pt x="20954" y="58557"/>
                              </a:cubicBezTo>
                              <a:lnTo>
                                <a:pt x="36669" y="65733"/>
                              </a:lnTo>
                              <a:lnTo>
                                <a:pt x="36669" y="79554"/>
                              </a:lnTo>
                              <a:lnTo>
                                <a:pt x="22542" y="76847"/>
                              </a:lnTo>
                              <a:cubicBezTo>
                                <a:pt x="9429" y="71514"/>
                                <a:pt x="0" y="58557"/>
                                <a:pt x="0" y="40217"/>
                              </a:cubicBezTo>
                              <a:cubicBezTo>
                                <a:pt x="0" y="38092"/>
                                <a:pt x="0" y="38092"/>
                                <a:pt x="0" y="38092"/>
                              </a:cubicBezTo>
                              <a:cubicBezTo>
                                <a:pt x="0" y="19752"/>
                                <a:pt x="9429" y="7394"/>
                                <a:pt x="22984" y="2361"/>
                              </a:cubicBezTo>
                              <a:lnTo>
                                <a:pt x="36669"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14" name="Shape 11214"/>
                      <wps:cNvSpPr/>
                      <wps:spPr>
                        <a:xfrm>
                          <a:off x="1149373" y="212207"/>
                          <a:ext cx="37719" cy="79735"/>
                        </a:xfrm>
                        <a:custGeom>
                          <a:avLst/>
                          <a:gdLst/>
                          <a:ahLst/>
                          <a:cxnLst/>
                          <a:rect l="0" t="0" r="0" b="0"/>
                          <a:pathLst>
                            <a:path w="37719" h="79735">
                              <a:moveTo>
                                <a:pt x="1049" y="0"/>
                              </a:moveTo>
                              <a:cubicBezTo>
                                <a:pt x="22003" y="0"/>
                                <a:pt x="37719" y="13820"/>
                                <a:pt x="37719" y="38273"/>
                              </a:cubicBezTo>
                              <a:lnTo>
                                <a:pt x="37719" y="40398"/>
                              </a:lnTo>
                              <a:cubicBezTo>
                                <a:pt x="37719" y="64851"/>
                                <a:pt x="22003" y="79735"/>
                                <a:pt x="1" y="79735"/>
                              </a:cubicBezTo>
                              <a:lnTo>
                                <a:pt x="0" y="79735"/>
                              </a:lnTo>
                              <a:lnTo>
                                <a:pt x="0" y="65913"/>
                              </a:lnTo>
                              <a:lnTo>
                                <a:pt x="1" y="65914"/>
                              </a:lnTo>
                              <a:cubicBezTo>
                                <a:pt x="14668" y="65914"/>
                                <a:pt x="22003" y="55283"/>
                                <a:pt x="22003" y="40398"/>
                              </a:cubicBezTo>
                              <a:cubicBezTo>
                                <a:pt x="22003" y="38273"/>
                                <a:pt x="22003" y="38273"/>
                                <a:pt x="22003" y="38273"/>
                              </a:cubicBezTo>
                              <a:cubicBezTo>
                                <a:pt x="22003" y="22325"/>
                                <a:pt x="14668" y="12757"/>
                                <a:pt x="1049" y="12757"/>
                              </a:cubicBezTo>
                              <a:lnTo>
                                <a:pt x="0" y="13185"/>
                              </a:lnTo>
                              <a:lnTo>
                                <a:pt x="0" y="181"/>
                              </a:lnTo>
                              <a:lnTo>
                                <a:pt x="1049"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27" name="Shape 12427"/>
                      <wps:cNvSpPr/>
                      <wps:spPr>
                        <a:xfrm>
                          <a:off x="1203854" y="182438"/>
                          <a:ext cx="13621" cy="107377"/>
                        </a:xfrm>
                        <a:custGeom>
                          <a:avLst/>
                          <a:gdLst/>
                          <a:ahLst/>
                          <a:cxnLst/>
                          <a:rect l="0" t="0" r="0" b="0"/>
                          <a:pathLst>
                            <a:path w="13621" h="107377">
                              <a:moveTo>
                                <a:pt x="0" y="0"/>
                              </a:moveTo>
                              <a:lnTo>
                                <a:pt x="13621" y="0"/>
                              </a:lnTo>
                              <a:lnTo>
                                <a:pt x="13621" y="107377"/>
                              </a:lnTo>
                              <a:lnTo>
                                <a:pt x="0" y="10737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28" name="Shape 12428"/>
                      <wps:cNvSpPr/>
                      <wps:spPr>
                        <a:xfrm>
                          <a:off x="1240526" y="182438"/>
                          <a:ext cx="14667" cy="107377"/>
                        </a:xfrm>
                        <a:custGeom>
                          <a:avLst/>
                          <a:gdLst/>
                          <a:ahLst/>
                          <a:cxnLst/>
                          <a:rect l="0" t="0" r="0" b="0"/>
                          <a:pathLst>
                            <a:path w="14667" h="107377">
                              <a:moveTo>
                                <a:pt x="0" y="0"/>
                              </a:moveTo>
                              <a:lnTo>
                                <a:pt x="14667" y="0"/>
                              </a:lnTo>
                              <a:lnTo>
                                <a:pt x="14667" y="107377"/>
                              </a:lnTo>
                              <a:lnTo>
                                <a:pt x="0" y="10737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17" name="Shape 11217"/>
                      <wps:cNvSpPr/>
                      <wps:spPr>
                        <a:xfrm>
                          <a:off x="1271957" y="212473"/>
                          <a:ext cx="35098" cy="79371"/>
                        </a:xfrm>
                        <a:custGeom>
                          <a:avLst/>
                          <a:gdLst/>
                          <a:ahLst/>
                          <a:cxnLst/>
                          <a:rect l="0" t="0" r="0" b="0"/>
                          <a:pathLst>
                            <a:path w="35098" h="79371">
                              <a:moveTo>
                                <a:pt x="35098" y="0"/>
                              </a:moveTo>
                              <a:lnTo>
                                <a:pt x="35098" y="12017"/>
                              </a:lnTo>
                              <a:lnTo>
                                <a:pt x="22133" y="16876"/>
                              </a:lnTo>
                              <a:cubicBezTo>
                                <a:pt x="18335" y="20464"/>
                                <a:pt x="15716" y="25780"/>
                                <a:pt x="14667" y="32690"/>
                              </a:cubicBezTo>
                              <a:lnTo>
                                <a:pt x="35098" y="32690"/>
                              </a:lnTo>
                              <a:lnTo>
                                <a:pt x="35098" y="43323"/>
                              </a:lnTo>
                              <a:lnTo>
                                <a:pt x="14667" y="43323"/>
                              </a:lnTo>
                              <a:cubicBezTo>
                                <a:pt x="15192" y="50764"/>
                                <a:pt x="17549" y="56345"/>
                                <a:pt x="21216" y="60066"/>
                              </a:cubicBezTo>
                              <a:lnTo>
                                <a:pt x="35098" y="65445"/>
                              </a:lnTo>
                              <a:lnTo>
                                <a:pt x="35098" y="79371"/>
                              </a:lnTo>
                              <a:lnTo>
                                <a:pt x="21216" y="76762"/>
                              </a:lnTo>
                              <a:cubicBezTo>
                                <a:pt x="8251" y="71429"/>
                                <a:pt x="0" y="58472"/>
                                <a:pt x="0" y="40132"/>
                              </a:cubicBezTo>
                              <a:cubicBezTo>
                                <a:pt x="0" y="38007"/>
                                <a:pt x="0" y="38007"/>
                                <a:pt x="0" y="38007"/>
                              </a:cubicBezTo>
                              <a:cubicBezTo>
                                <a:pt x="0" y="19667"/>
                                <a:pt x="8251" y="7308"/>
                                <a:pt x="21658" y="2275"/>
                              </a:cubicBezTo>
                              <a:lnTo>
                                <a:pt x="35098"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18" name="Shape 11218"/>
                      <wps:cNvSpPr/>
                      <wps:spPr>
                        <a:xfrm>
                          <a:off x="1307055" y="266427"/>
                          <a:ext cx="34051" cy="25515"/>
                        </a:xfrm>
                        <a:custGeom>
                          <a:avLst/>
                          <a:gdLst/>
                          <a:ahLst/>
                          <a:cxnLst/>
                          <a:rect l="0" t="0" r="0" b="0"/>
                          <a:pathLst>
                            <a:path w="34051" h="25515">
                              <a:moveTo>
                                <a:pt x="19383" y="0"/>
                              </a:moveTo>
                              <a:cubicBezTo>
                                <a:pt x="34051" y="0"/>
                                <a:pt x="34051" y="0"/>
                                <a:pt x="34051" y="0"/>
                              </a:cubicBezTo>
                              <a:cubicBezTo>
                                <a:pt x="31955" y="15947"/>
                                <a:pt x="20431" y="25515"/>
                                <a:pt x="524" y="25515"/>
                              </a:cubicBezTo>
                              <a:lnTo>
                                <a:pt x="0" y="25417"/>
                              </a:lnTo>
                              <a:lnTo>
                                <a:pt x="0" y="11491"/>
                              </a:lnTo>
                              <a:lnTo>
                                <a:pt x="524" y="11694"/>
                              </a:lnTo>
                              <a:cubicBezTo>
                                <a:pt x="11002" y="11694"/>
                                <a:pt x="17288" y="7442"/>
                                <a:pt x="19383"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19" name="Shape 11219"/>
                      <wps:cNvSpPr/>
                      <wps:spPr>
                        <a:xfrm>
                          <a:off x="1307055" y="212207"/>
                          <a:ext cx="35099" cy="43589"/>
                        </a:xfrm>
                        <a:custGeom>
                          <a:avLst/>
                          <a:gdLst/>
                          <a:ahLst/>
                          <a:cxnLst/>
                          <a:rect l="0" t="0" r="0" b="0"/>
                          <a:pathLst>
                            <a:path w="35099" h="43589">
                              <a:moveTo>
                                <a:pt x="1572" y="0"/>
                              </a:moveTo>
                              <a:cubicBezTo>
                                <a:pt x="21479" y="0"/>
                                <a:pt x="35099" y="13820"/>
                                <a:pt x="35099" y="37209"/>
                              </a:cubicBezTo>
                              <a:cubicBezTo>
                                <a:pt x="35099" y="43589"/>
                                <a:pt x="35099" y="43589"/>
                                <a:pt x="35099" y="43589"/>
                              </a:cubicBezTo>
                              <a:lnTo>
                                <a:pt x="0" y="43589"/>
                              </a:lnTo>
                              <a:lnTo>
                                <a:pt x="0" y="32956"/>
                              </a:lnTo>
                              <a:lnTo>
                                <a:pt x="3193" y="32956"/>
                              </a:lnTo>
                              <a:cubicBezTo>
                                <a:pt x="20431" y="32956"/>
                                <a:pt x="20431" y="32956"/>
                                <a:pt x="20431" y="32956"/>
                              </a:cubicBezTo>
                              <a:cubicBezTo>
                                <a:pt x="20431" y="20200"/>
                                <a:pt x="13097" y="11694"/>
                                <a:pt x="1572" y="11694"/>
                              </a:cubicBezTo>
                              <a:lnTo>
                                <a:pt x="0" y="12283"/>
                              </a:lnTo>
                              <a:lnTo>
                                <a:pt x="0" y="266"/>
                              </a:lnTo>
                              <a:lnTo>
                                <a:pt x="1572"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20" name="Shape 11220"/>
                      <wps:cNvSpPr/>
                      <wps:spPr>
                        <a:xfrm>
                          <a:off x="1356823" y="296194"/>
                          <a:ext cx="33003" cy="24453"/>
                        </a:xfrm>
                        <a:custGeom>
                          <a:avLst/>
                          <a:gdLst/>
                          <a:ahLst/>
                          <a:cxnLst/>
                          <a:rect l="0" t="0" r="0" b="0"/>
                          <a:pathLst>
                            <a:path w="33003" h="24453">
                              <a:moveTo>
                                <a:pt x="0" y="0"/>
                              </a:moveTo>
                              <a:cubicBezTo>
                                <a:pt x="14668" y="0"/>
                                <a:pt x="14668" y="0"/>
                                <a:pt x="14668" y="0"/>
                              </a:cubicBezTo>
                              <a:cubicBezTo>
                                <a:pt x="15715" y="4253"/>
                                <a:pt x="17811" y="7443"/>
                                <a:pt x="20954" y="9569"/>
                              </a:cubicBezTo>
                              <a:lnTo>
                                <a:pt x="33003" y="12626"/>
                              </a:lnTo>
                              <a:lnTo>
                                <a:pt x="33003" y="24453"/>
                              </a:lnTo>
                              <a:lnTo>
                                <a:pt x="29684" y="24453"/>
                              </a:lnTo>
                              <a:lnTo>
                                <a:pt x="10477" y="19137"/>
                              </a:lnTo>
                              <a:cubicBezTo>
                                <a:pt x="4714" y="14884"/>
                                <a:pt x="1048" y="8505"/>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21" name="Shape 11221"/>
                      <wps:cNvSpPr/>
                      <wps:spPr>
                        <a:xfrm>
                          <a:off x="1354727" y="212207"/>
                          <a:ext cx="35099" cy="78673"/>
                        </a:xfrm>
                        <a:custGeom>
                          <a:avLst/>
                          <a:gdLst/>
                          <a:ahLst/>
                          <a:cxnLst/>
                          <a:rect l="0" t="0" r="0" b="0"/>
                          <a:pathLst>
                            <a:path w="35099" h="78673">
                              <a:moveTo>
                                <a:pt x="33527" y="0"/>
                              </a:moveTo>
                              <a:lnTo>
                                <a:pt x="35099" y="306"/>
                              </a:lnTo>
                              <a:lnTo>
                                <a:pt x="35099" y="14041"/>
                              </a:lnTo>
                              <a:lnTo>
                                <a:pt x="20824" y="20066"/>
                              </a:lnTo>
                              <a:cubicBezTo>
                                <a:pt x="17026" y="24186"/>
                                <a:pt x="14669" y="30299"/>
                                <a:pt x="14669" y="38273"/>
                              </a:cubicBezTo>
                              <a:cubicBezTo>
                                <a:pt x="14669" y="40398"/>
                                <a:pt x="14669" y="40398"/>
                                <a:pt x="14669" y="40398"/>
                              </a:cubicBezTo>
                              <a:cubicBezTo>
                                <a:pt x="14669" y="47840"/>
                                <a:pt x="16764" y="53688"/>
                                <a:pt x="20431" y="57675"/>
                              </a:cubicBezTo>
                              <a:lnTo>
                                <a:pt x="35099" y="63578"/>
                              </a:lnTo>
                              <a:lnTo>
                                <a:pt x="35099" y="78299"/>
                              </a:lnTo>
                              <a:lnTo>
                                <a:pt x="33527" y="78673"/>
                              </a:lnTo>
                              <a:cubicBezTo>
                                <a:pt x="13621" y="78673"/>
                                <a:pt x="0" y="63788"/>
                                <a:pt x="0" y="41462"/>
                              </a:cubicBezTo>
                              <a:cubicBezTo>
                                <a:pt x="0" y="38273"/>
                                <a:pt x="0" y="38273"/>
                                <a:pt x="0" y="38273"/>
                              </a:cubicBezTo>
                              <a:cubicBezTo>
                                <a:pt x="0" y="14883"/>
                                <a:pt x="13621" y="0"/>
                                <a:pt x="33527"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22" name="Shape 11222"/>
                      <wps:cNvSpPr/>
                      <wps:spPr>
                        <a:xfrm>
                          <a:off x="1389826" y="212513"/>
                          <a:ext cx="34050" cy="108134"/>
                        </a:xfrm>
                        <a:custGeom>
                          <a:avLst/>
                          <a:gdLst/>
                          <a:ahLst/>
                          <a:cxnLst/>
                          <a:rect l="0" t="0" r="0" b="0"/>
                          <a:pathLst>
                            <a:path w="34050" h="108134">
                              <a:moveTo>
                                <a:pt x="0" y="0"/>
                              </a:moveTo>
                              <a:lnTo>
                                <a:pt x="10738" y="2086"/>
                              </a:lnTo>
                              <a:cubicBezTo>
                                <a:pt x="14143" y="3415"/>
                                <a:pt x="16763" y="5009"/>
                                <a:pt x="18335" y="6072"/>
                              </a:cubicBezTo>
                              <a:cubicBezTo>
                                <a:pt x="20431" y="7135"/>
                                <a:pt x="20431" y="7135"/>
                                <a:pt x="20431" y="7135"/>
                              </a:cubicBezTo>
                              <a:cubicBezTo>
                                <a:pt x="22526" y="757"/>
                                <a:pt x="22526" y="757"/>
                                <a:pt x="22526" y="757"/>
                              </a:cubicBezTo>
                              <a:cubicBezTo>
                                <a:pt x="34050" y="757"/>
                                <a:pt x="34050" y="757"/>
                                <a:pt x="34050" y="757"/>
                              </a:cubicBezTo>
                              <a:cubicBezTo>
                                <a:pt x="34050" y="74114"/>
                                <a:pt x="34050" y="74114"/>
                                <a:pt x="34050" y="74114"/>
                              </a:cubicBezTo>
                              <a:cubicBezTo>
                                <a:pt x="34050" y="85809"/>
                                <a:pt x="30907" y="94580"/>
                                <a:pt x="25144" y="100427"/>
                              </a:cubicBezTo>
                              <a:lnTo>
                                <a:pt x="3508" y="108134"/>
                              </a:lnTo>
                              <a:lnTo>
                                <a:pt x="0" y="108134"/>
                              </a:lnTo>
                              <a:lnTo>
                                <a:pt x="0" y="96308"/>
                              </a:lnTo>
                              <a:lnTo>
                                <a:pt x="523" y="96440"/>
                              </a:lnTo>
                              <a:cubicBezTo>
                                <a:pt x="13096" y="96440"/>
                                <a:pt x="20431" y="88998"/>
                                <a:pt x="20431" y="75177"/>
                              </a:cubicBezTo>
                              <a:lnTo>
                                <a:pt x="20431" y="69861"/>
                              </a:lnTo>
                              <a:cubicBezTo>
                                <a:pt x="18335" y="70925"/>
                                <a:pt x="18335" y="70925"/>
                                <a:pt x="18335" y="70925"/>
                              </a:cubicBezTo>
                              <a:cubicBezTo>
                                <a:pt x="16763" y="71988"/>
                                <a:pt x="14143" y="73848"/>
                                <a:pt x="10738" y="75443"/>
                              </a:cubicBezTo>
                              <a:lnTo>
                                <a:pt x="0" y="77994"/>
                              </a:lnTo>
                              <a:lnTo>
                                <a:pt x="0" y="63272"/>
                              </a:lnTo>
                              <a:lnTo>
                                <a:pt x="523" y="63483"/>
                              </a:lnTo>
                              <a:cubicBezTo>
                                <a:pt x="8905" y="63483"/>
                                <a:pt x="14144" y="60294"/>
                                <a:pt x="18335" y="58166"/>
                              </a:cubicBezTo>
                              <a:cubicBezTo>
                                <a:pt x="20431" y="57103"/>
                                <a:pt x="20431" y="57103"/>
                                <a:pt x="20431" y="57103"/>
                              </a:cubicBezTo>
                              <a:cubicBezTo>
                                <a:pt x="20431" y="20957"/>
                                <a:pt x="20431" y="20957"/>
                                <a:pt x="20431" y="20957"/>
                              </a:cubicBezTo>
                              <a:cubicBezTo>
                                <a:pt x="18335" y="18830"/>
                                <a:pt x="18335" y="18830"/>
                                <a:pt x="18335" y="18830"/>
                              </a:cubicBezTo>
                              <a:cubicBezTo>
                                <a:pt x="14144" y="16705"/>
                                <a:pt x="8905" y="13515"/>
                                <a:pt x="523" y="13515"/>
                              </a:cubicBezTo>
                              <a:lnTo>
                                <a:pt x="0" y="13735"/>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23" name="Shape 11223"/>
                      <wps:cNvSpPr/>
                      <wps:spPr>
                        <a:xfrm>
                          <a:off x="1441687" y="212473"/>
                          <a:ext cx="35099" cy="79371"/>
                        </a:xfrm>
                        <a:custGeom>
                          <a:avLst/>
                          <a:gdLst/>
                          <a:ahLst/>
                          <a:cxnLst/>
                          <a:rect l="0" t="0" r="0" b="0"/>
                          <a:pathLst>
                            <a:path w="35099" h="79371">
                              <a:moveTo>
                                <a:pt x="35099" y="0"/>
                              </a:moveTo>
                              <a:lnTo>
                                <a:pt x="35099" y="12001"/>
                              </a:lnTo>
                              <a:lnTo>
                                <a:pt x="21741" y="16876"/>
                              </a:lnTo>
                              <a:cubicBezTo>
                                <a:pt x="17812" y="20464"/>
                                <a:pt x="15193" y="25780"/>
                                <a:pt x="14669" y="32690"/>
                              </a:cubicBezTo>
                              <a:lnTo>
                                <a:pt x="35099" y="32690"/>
                              </a:lnTo>
                              <a:lnTo>
                                <a:pt x="35099" y="43323"/>
                              </a:lnTo>
                              <a:lnTo>
                                <a:pt x="14669" y="43323"/>
                              </a:lnTo>
                              <a:cubicBezTo>
                                <a:pt x="14669" y="50764"/>
                                <a:pt x="16764" y="56345"/>
                                <a:pt x="20431" y="60066"/>
                              </a:cubicBezTo>
                              <a:lnTo>
                                <a:pt x="35099" y="65456"/>
                              </a:lnTo>
                              <a:lnTo>
                                <a:pt x="35099" y="79371"/>
                              </a:lnTo>
                              <a:lnTo>
                                <a:pt x="21217" y="76762"/>
                              </a:lnTo>
                              <a:cubicBezTo>
                                <a:pt x="8251" y="71429"/>
                                <a:pt x="0" y="58472"/>
                                <a:pt x="0" y="40132"/>
                              </a:cubicBezTo>
                              <a:cubicBezTo>
                                <a:pt x="0" y="38007"/>
                                <a:pt x="0" y="38007"/>
                                <a:pt x="0" y="38007"/>
                              </a:cubicBezTo>
                              <a:cubicBezTo>
                                <a:pt x="0" y="19667"/>
                                <a:pt x="8251" y="7309"/>
                                <a:pt x="21659" y="2275"/>
                              </a:cubicBezTo>
                              <a:lnTo>
                                <a:pt x="35099"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24" name="Shape 11224"/>
                      <wps:cNvSpPr/>
                      <wps:spPr>
                        <a:xfrm>
                          <a:off x="1476787" y="266427"/>
                          <a:ext cx="33002" cy="25515"/>
                        </a:xfrm>
                        <a:custGeom>
                          <a:avLst/>
                          <a:gdLst/>
                          <a:ahLst/>
                          <a:cxnLst/>
                          <a:rect l="0" t="0" r="0" b="0"/>
                          <a:pathLst>
                            <a:path w="33002" h="25515">
                              <a:moveTo>
                                <a:pt x="19383" y="0"/>
                              </a:moveTo>
                              <a:cubicBezTo>
                                <a:pt x="33002" y="0"/>
                                <a:pt x="33002" y="0"/>
                                <a:pt x="33002" y="0"/>
                              </a:cubicBezTo>
                              <a:cubicBezTo>
                                <a:pt x="30908" y="15947"/>
                                <a:pt x="19383" y="25515"/>
                                <a:pt x="523" y="25515"/>
                              </a:cubicBezTo>
                              <a:lnTo>
                                <a:pt x="0" y="25417"/>
                              </a:lnTo>
                              <a:lnTo>
                                <a:pt x="0" y="11502"/>
                              </a:lnTo>
                              <a:lnTo>
                                <a:pt x="523" y="11694"/>
                              </a:lnTo>
                              <a:cubicBezTo>
                                <a:pt x="11001" y="11694"/>
                                <a:pt x="17287" y="7442"/>
                                <a:pt x="19383"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25" name="Shape 11225"/>
                      <wps:cNvSpPr/>
                      <wps:spPr>
                        <a:xfrm>
                          <a:off x="1476787" y="212207"/>
                          <a:ext cx="35098" cy="43589"/>
                        </a:xfrm>
                        <a:custGeom>
                          <a:avLst/>
                          <a:gdLst/>
                          <a:ahLst/>
                          <a:cxnLst/>
                          <a:rect l="0" t="0" r="0" b="0"/>
                          <a:pathLst>
                            <a:path w="35098" h="43589">
                              <a:moveTo>
                                <a:pt x="1571" y="0"/>
                              </a:moveTo>
                              <a:cubicBezTo>
                                <a:pt x="21478" y="0"/>
                                <a:pt x="35098" y="13820"/>
                                <a:pt x="35098" y="37209"/>
                              </a:cubicBezTo>
                              <a:cubicBezTo>
                                <a:pt x="35098" y="43589"/>
                                <a:pt x="35098" y="43589"/>
                                <a:pt x="35098" y="43589"/>
                              </a:cubicBezTo>
                              <a:lnTo>
                                <a:pt x="0" y="43589"/>
                              </a:lnTo>
                              <a:lnTo>
                                <a:pt x="0" y="32956"/>
                              </a:lnTo>
                              <a:lnTo>
                                <a:pt x="3192" y="32956"/>
                              </a:lnTo>
                              <a:cubicBezTo>
                                <a:pt x="20431" y="32956"/>
                                <a:pt x="20431" y="32956"/>
                                <a:pt x="20431" y="32956"/>
                              </a:cubicBezTo>
                              <a:cubicBezTo>
                                <a:pt x="20431" y="20200"/>
                                <a:pt x="13096" y="11694"/>
                                <a:pt x="1571" y="11694"/>
                              </a:cubicBezTo>
                              <a:lnTo>
                                <a:pt x="0" y="12267"/>
                              </a:lnTo>
                              <a:lnTo>
                                <a:pt x="0" y="266"/>
                              </a:lnTo>
                              <a:lnTo>
                                <a:pt x="1571"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26" name="Shape 11226"/>
                      <wps:cNvSpPr/>
                      <wps:spPr>
                        <a:xfrm>
                          <a:off x="9091" y="0"/>
                          <a:ext cx="38108" cy="109846"/>
                        </a:xfrm>
                        <a:custGeom>
                          <a:avLst/>
                          <a:gdLst/>
                          <a:ahLst/>
                          <a:cxnLst/>
                          <a:rect l="0" t="0" r="0" b="0"/>
                          <a:pathLst>
                            <a:path w="38108" h="109846">
                              <a:moveTo>
                                <a:pt x="0" y="0"/>
                              </a:moveTo>
                              <a:lnTo>
                                <a:pt x="38108" y="0"/>
                              </a:lnTo>
                              <a:lnTo>
                                <a:pt x="38108" y="7613"/>
                              </a:lnTo>
                              <a:lnTo>
                                <a:pt x="7515" y="7613"/>
                              </a:lnTo>
                              <a:cubicBezTo>
                                <a:pt x="7515" y="50030"/>
                                <a:pt x="7515" y="50030"/>
                                <a:pt x="7515" y="50030"/>
                              </a:cubicBezTo>
                              <a:cubicBezTo>
                                <a:pt x="23616" y="50030"/>
                                <a:pt x="31667" y="50030"/>
                                <a:pt x="35693" y="50030"/>
                              </a:cubicBezTo>
                              <a:lnTo>
                                <a:pt x="38108" y="50030"/>
                              </a:lnTo>
                              <a:lnTo>
                                <a:pt x="38108" y="57641"/>
                              </a:lnTo>
                              <a:lnTo>
                                <a:pt x="7515" y="57641"/>
                              </a:lnTo>
                              <a:cubicBezTo>
                                <a:pt x="7515" y="102233"/>
                                <a:pt x="7515" y="102233"/>
                                <a:pt x="7515" y="102233"/>
                              </a:cubicBezTo>
                              <a:cubicBezTo>
                                <a:pt x="16371" y="102233"/>
                                <a:pt x="23013" y="102233"/>
                                <a:pt x="27994" y="102233"/>
                              </a:cubicBezTo>
                              <a:lnTo>
                                <a:pt x="38108" y="102233"/>
                              </a:lnTo>
                              <a:lnTo>
                                <a:pt x="38108" y="109846"/>
                              </a:lnTo>
                              <a:lnTo>
                                <a:pt x="18115" y="109846"/>
                              </a:lnTo>
                              <a:cubicBezTo>
                                <a:pt x="0" y="109846"/>
                                <a:pt x="0" y="109846"/>
                                <a:pt x="0" y="109846"/>
                              </a:cubicBezTo>
                              <a:cubicBezTo>
                                <a:pt x="0" y="0"/>
                                <a:pt x="0" y="0"/>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27" name="Shape 11227"/>
                      <wps:cNvSpPr/>
                      <wps:spPr>
                        <a:xfrm>
                          <a:off x="47199" y="0"/>
                          <a:ext cx="38109" cy="109846"/>
                        </a:xfrm>
                        <a:custGeom>
                          <a:avLst/>
                          <a:gdLst/>
                          <a:ahLst/>
                          <a:cxnLst/>
                          <a:rect l="0" t="0" r="0" b="0"/>
                          <a:pathLst>
                            <a:path w="38109" h="109846">
                              <a:moveTo>
                                <a:pt x="0" y="0"/>
                              </a:moveTo>
                              <a:lnTo>
                                <a:pt x="1610" y="0"/>
                              </a:lnTo>
                              <a:cubicBezTo>
                                <a:pt x="22006" y="0"/>
                                <a:pt x="34888" y="9788"/>
                                <a:pt x="34888" y="28277"/>
                              </a:cubicBezTo>
                              <a:cubicBezTo>
                                <a:pt x="34888" y="41328"/>
                                <a:pt x="29521" y="50030"/>
                                <a:pt x="17712" y="53292"/>
                              </a:cubicBezTo>
                              <a:cubicBezTo>
                                <a:pt x="31667" y="57641"/>
                                <a:pt x="38109" y="66342"/>
                                <a:pt x="38109" y="79394"/>
                              </a:cubicBezTo>
                              <a:cubicBezTo>
                                <a:pt x="38109" y="97883"/>
                                <a:pt x="25227" y="109846"/>
                                <a:pt x="4831" y="109846"/>
                              </a:cubicBezTo>
                              <a:lnTo>
                                <a:pt x="0" y="109846"/>
                              </a:lnTo>
                              <a:lnTo>
                                <a:pt x="0" y="102233"/>
                              </a:lnTo>
                              <a:lnTo>
                                <a:pt x="403" y="102233"/>
                              </a:lnTo>
                              <a:cubicBezTo>
                                <a:pt x="4831" y="102233"/>
                                <a:pt x="4831" y="102233"/>
                                <a:pt x="4831" y="102233"/>
                              </a:cubicBezTo>
                              <a:cubicBezTo>
                                <a:pt x="22006" y="102233"/>
                                <a:pt x="30594" y="93533"/>
                                <a:pt x="30594" y="79394"/>
                              </a:cubicBezTo>
                              <a:cubicBezTo>
                                <a:pt x="30594" y="65256"/>
                                <a:pt x="23079" y="57641"/>
                                <a:pt x="1610" y="57641"/>
                              </a:cubicBezTo>
                              <a:lnTo>
                                <a:pt x="0" y="57641"/>
                              </a:lnTo>
                              <a:lnTo>
                                <a:pt x="0" y="50030"/>
                              </a:lnTo>
                              <a:lnTo>
                                <a:pt x="1107" y="50030"/>
                              </a:lnTo>
                              <a:cubicBezTo>
                                <a:pt x="1610" y="50030"/>
                                <a:pt x="1610" y="50030"/>
                                <a:pt x="1610" y="50030"/>
                              </a:cubicBezTo>
                              <a:cubicBezTo>
                                <a:pt x="19860" y="50030"/>
                                <a:pt x="27373" y="42416"/>
                                <a:pt x="27373" y="28277"/>
                              </a:cubicBezTo>
                              <a:cubicBezTo>
                                <a:pt x="27373" y="14138"/>
                                <a:pt x="19860" y="7613"/>
                                <a:pt x="1610" y="7613"/>
                              </a:cubicBezTo>
                              <a:lnTo>
                                <a:pt x="0" y="7613"/>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28" name="Shape 11228"/>
                      <wps:cNvSpPr/>
                      <wps:spPr>
                        <a:xfrm>
                          <a:off x="108923" y="31539"/>
                          <a:ext cx="35424" cy="78307"/>
                        </a:xfrm>
                        <a:custGeom>
                          <a:avLst/>
                          <a:gdLst/>
                          <a:ahLst/>
                          <a:cxnLst/>
                          <a:rect l="0" t="0" r="0" b="0"/>
                          <a:pathLst>
                            <a:path w="35424" h="78307">
                              <a:moveTo>
                                <a:pt x="0" y="0"/>
                              </a:moveTo>
                              <a:cubicBezTo>
                                <a:pt x="4294" y="0"/>
                                <a:pt x="4294" y="0"/>
                                <a:pt x="4294" y="0"/>
                              </a:cubicBezTo>
                              <a:cubicBezTo>
                                <a:pt x="6440" y="7613"/>
                                <a:pt x="6440" y="7613"/>
                                <a:pt x="6440" y="7613"/>
                              </a:cubicBezTo>
                              <a:cubicBezTo>
                                <a:pt x="13955" y="4351"/>
                                <a:pt x="13955" y="4351"/>
                                <a:pt x="13955" y="4351"/>
                              </a:cubicBezTo>
                              <a:cubicBezTo>
                                <a:pt x="19322" y="1088"/>
                                <a:pt x="24689" y="0"/>
                                <a:pt x="35424" y="0"/>
                              </a:cubicBezTo>
                              <a:cubicBezTo>
                                <a:pt x="35424" y="6527"/>
                                <a:pt x="35424" y="6527"/>
                                <a:pt x="35424" y="6527"/>
                              </a:cubicBezTo>
                              <a:cubicBezTo>
                                <a:pt x="26836" y="6527"/>
                                <a:pt x="19322" y="7613"/>
                                <a:pt x="15028" y="10877"/>
                              </a:cubicBezTo>
                              <a:cubicBezTo>
                                <a:pt x="6440" y="15228"/>
                                <a:pt x="6440" y="15228"/>
                                <a:pt x="6440" y="15228"/>
                              </a:cubicBezTo>
                              <a:cubicBezTo>
                                <a:pt x="6440" y="78307"/>
                                <a:pt x="6440" y="78307"/>
                                <a:pt x="6440" y="78307"/>
                              </a:cubicBezTo>
                              <a:cubicBezTo>
                                <a:pt x="0" y="78307"/>
                                <a:pt x="0" y="78307"/>
                                <a:pt x="0" y="78307"/>
                              </a:cubicBezTo>
                              <a:cubicBezTo>
                                <a:pt x="0" y="0"/>
                                <a:pt x="0" y="0"/>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29" name="Shape 12429"/>
                      <wps:cNvSpPr/>
                      <wps:spPr>
                        <a:xfrm>
                          <a:off x="161522" y="31539"/>
                          <a:ext cx="9144" cy="78307"/>
                        </a:xfrm>
                        <a:custGeom>
                          <a:avLst/>
                          <a:gdLst/>
                          <a:ahLst/>
                          <a:cxnLst/>
                          <a:rect l="0" t="0" r="0" b="0"/>
                          <a:pathLst>
                            <a:path w="9144" h="78307">
                              <a:moveTo>
                                <a:pt x="0" y="0"/>
                              </a:moveTo>
                              <a:lnTo>
                                <a:pt x="9144" y="0"/>
                              </a:lnTo>
                              <a:lnTo>
                                <a:pt x="9144" y="78307"/>
                              </a:lnTo>
                              <a:lnTo>
                                <a:pt x="0" y="7830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30" name="Shape 12430"/>
                      <wps:cNvSpPr/>
                      <wps:spPr>
                        <a:xfrm>
                          <a:off x="160449" y="5438"/>
                          <a:ext cx="9144" cy="9788"/>
                        </a:xfrm>
                        <a:custGeom>
                          <a:avLst/>
                          <a:gdLst/>
                          <a:ahLst/>
                          <a:cxnLst/>
                          <a:rect l="0" t="0" r="0" b="0"/>
                          <a:pathLst>
                            <a:path w="9144" h="9788">
                              <a:moveTo>
                                <a:pt x="0" y="0"/>
                              </a:moveTo>
                              <a:lnTo>
                                <a:pt x="9144" y="0"/>
                              </a:lnTo>
                              <a:lnTo>
                                <a:pt x="9144" y="9788"/>
                              </a:lnTo>
                              <a:lnTo>
                                <a:pt x="0" y="9788"/>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31" name="Shape 11231"/>
                      <wps:cNvSpPr/>
                      <wps:spPr>
                        <a:xfrm>
                          <a:off x="195873" y="29365"/>
                          <a:ext cx="63334" cy="80481"/>
                        </a:xfrm>
                        <a:custGeom>
                          <a:avLst/>
                          <a:gdLst/>
                          <a:ahLst/>
                          <a:cxnLst/>
                          <a:rect l="0" t="0" r="0" b="0"/>
                          <a:pathLst>
                            <a:path w="63334" h="80481">
                              <a:moveTo>
                                <a:pt x="37571" y="0"/>
                              </a:moveTo>
                              <a:cubicBezTo>
                                <a:pt x="52598" y="0"/>
                                <a:pt x="63334" y="9788"/>
                                <a:pt x="63334" y="28277"/>
                              </a:cubicBezTo>
                              <a:cubicBezTo>
                                <a:pt x="63334" y="80481"/>
                                <a:pt x="63334" y="80481"/>
                                <a:pt x="63334" y="80481"/>
                              </a:cubicBezTo>
                              <a:cubicBezTo>
                                <a:pt x="55819" y="80481"/>
                                <a:pt x="55819" y="80481"/>
                                <a:pt x="55819" y="80481"/>
                              </a:cubicBezTo>
                              <a:cubicBezTo>
                                <a:pt x="55819" y="30452"/>
                                <a:pt x="55819" y="30452"/>
                                <a:pt x="55819" y="30452"/>
                              </a:cubicBezTo>
                              <a:cubicBezTo>
                                <a:pt x="55819" y="13051"/>
                                <a:pt x="48304" y="7613"/>
                                <a:pt x="36497" y="7613"/>
                              </a:cubicBezTo>
                              <a:cubicBezTo>
                                <a:pt x="28983" y="7613"/>
                                <a:pt x="21468" y="9788"/>
                                <a:pt x="16101" y="13051"/>
                              </a:cubicBezTo>
                              <a:cubicBezTo>
                                <a:pt x="7513" y="17402"/>
                                <a:pt x="7513" y="17402"/>
                                <a:pt x="7513" y="17402"/>
                              </a:cubicBezTo>
                              <a:cubicBezTo>
                                <a:pt x="7513" y="80481"/>
                                <a:pt x="7513" y="80481"/>
                                <a:pt x="7513" y="80481"/>
                              </a:cubicBezTo>
                              <a:cubicBezTo>
                                <a:pt x="0" y="80481"/>
                                <a:pt x="0" y="80481"/>
                                <a:pt x="0" y="80481"/>
                              </a:cubicBezTo>
                              <a:cubicBezTo>
                                <a:pt x="0" y="2174"/>
                                <a:pt x="0" y="2174"/>
                                <a:pt x="0" y="2174"/>
                              </a:cubicBezTo>
                              <a:cubicBezTo>
                                <a:pt x="5367" y="2174"/>
                                <a:pt x="5367" y="2174"/>
                                <a:pt x="5367" y="2174"/>
                              </a:cubicBezTo>
                              <a:cubicBezTo>
                                <a:pt x="7513" y="9788"/>
                                <a:pt x="7513" y="9788"/>
                                <a:pt x="7513" y="9788"/>
                              </a:cubicBezTo>
                              <a:cubicBezTo>
                                <a:pt x="13955" y="6525"/>
                                <a:pt x="13955" y="6525"/>
                                <a:pt x="13955" y="6525"/>
                              </a:cubicBezTo>
                              <a:cubicBezTo>
                                <a:pt x="20395" y="3263"/>
                                <a:pt x="27910" y="0"/>
                                <a:pt x="37571"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32" name="Shape 11232"/>
                      <wps:cNvSpPr/>
                      <wps:spPr>
                        <a:xfrm>
                          <a:off x="282823" y="119635"/>
                          <a:ext cx="30594" cy="22417"/>
                        </a:xfrm>
                        <a:custGeom>
                          <a:avLst/>
                          <a:gdLst/>
                          <a:ahLst/>
                          <a:cxnLst/>
                          <a:rect l="0" t="0" r="0" b="0"/>
                          <a:pathLst>
                            <a:path w="30594" h="22417">
                              <a:moveTo>
                                <a:pt x="0" y="0"/>
                              </a:moveTo>
                              <a:cubicBezTo>
                                <a:pt x="7515" y="0"/>
                                <a:pt x="7515" y="0"/>
                                <a:pt x="7515" y="0"/>
                              </a:cubicBezTo>
                              <a:cubicBezTo>
                                <a:pt x="9124" y="5438"/>
                                <a:pt x="11808" y="9516"/>
                                <a:pt x="15833" y="12235"/>
                              </a:cubicBezTo>
                              <a:lnTo>
                                <a:pt x="30594" y="15913"/>
                              </a:lnTo>
                              <a:lnTo>
                                <a:pt x="30594" y="22417"/>
                              </a:lnTo>
                              <a:lnTo>
                                <a:pt x="10466" y="17130"/>
                              </a:lnTo>
                              <a:cubicBezTo>
                                <a:pt x="4831" y="13323"/>
                                <a:pt x="1074" y="7613"/>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33" name="Shape 11233"/>
                      <wps:cNvSpPr/>
                      <wps:spPr>
                        <a:xfrm>
                          <a:off x="279602" y="29680"/>
                          <a:ext cx="33815" cy="80959"/>
                        </a:xfrm>
                        <a:custGeom>
                          <a:avLst/>
                          <a:gdLst/>
                          <a:ahLst/>
                          <a:cxnLst/>
                          <a:rect l="0" t="0" r="0" b="0"/>
                          <a:pathLst>
                            <a:path w="33815" h="80959">
                              <a:moveTo>
                                <a:pt x="33815" y="0"/>
                              </a:moveTo>
                              <a:lnTo>
                                <a:pt x="33815" y="7987"/>
                              </a:lnTo>
                              <a:lnTo>
                                <a:pt x="15432" y="15862"/>
                              </a:lnTo>
                              <a:cubicBezTo>
                                <a:pt x="10467" y="21436"/>
                                <a:pt x="7515" y="29593"/>
                                <a:pt x="7515" y="39925"/>
                              </a:cubicBezTo>
                              <a:cubicBezTo>
                                <a:pt x="7515" y="43187"/>
                                <a:pt x="7515" y="43187"/>
                                <a:pt x="7515" y="43187"/>
                              </a:cubicBezTo>
                              <a:cubicBezTo>
                                <a:pt x="7515" y="53520"/>
                                <a:pt x="10198" y="61405"/>
                                <a:pt x="15029" y="66707"/>
                              </a:cubicBezTo>
                              <a:lnTo>
                                <a:pt x="33815" y="74095"/>
                              </a:lnTo>
                              <a:lnTo>
                                <a:pt x="33815" y="80959"/>
                              </a:lnTo>
                              <a:lnTo>
                                <a:pt x="21285" y="78670"/>
                              </a:lnTo>
                              <a:cubicBezTo>
                                <a:pt x="8454" y="73572"/>
                                <a:pt x="0" y="61133"/>
                                <a:pt x="0" y="43187"/>
                              </a:cubicBezTo>
                              <a:cubicBezTo>
                                <a:pt x="0" y="39925"/>
                                <a:pt x="0" y="39925"/>
                                <a:pt x="0" y="39925"/>
                              </a:cubicBezTo>
                              <a:cubicBezTo>
                                <a:pt x="0" y="21164"/>
                                <a:pt x="8454" y="7909"/>
                                <a:pt x="21285" y="2455"/>
                              </a:cubicBezTo>
                              <a:lnTo>
                                <a:pt x="33815"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34" name="Shape 11234"/>
                      <wps:cNvSpPr/>
                      <wps:spPr>
                        <a:xfrm>
                          <a:off x="313417" y="29365"/>
                          <a:ext cx="33814" cy="113109"/>
                        </a:xfrm>
                        <a:custGeom>
                          <a:avLst/>
                          <a:gdLst/>
                          <a:ahLst/>
                          <a:cxnLst/>
                          <a:rect l="0" t="0" r="0" b="0"/>
                          <a:pathLst>
                            <a:path w="33814" h="113109">
                              <a:moveTo>
                                <a:pt x="1610" y="0"/>
                              </a:moveTo>
                              <a:cubicBezTo>
                                <a:pt x="12345" y="0"/>
                                <a:pt x="19858" y="5438"/>
                                <a:pt x="24152" y="7613"/>
                              </a:cubicBezTo>
                              <a:cubicBezTo>
                                <a:pt x="26300" y="9788"/>
                                <a:pt x="26300" y="9788"/>
                                <a:pt x="26300" y="9788"/>
                              </a:cubicBezTo>
                              <a:lnTo>
                                <a:pt x="28446" y="2174"/>
                              </a:lnTo>
                              <a:cubicBezTo>
                                <a:pt x="33814" y="2174"/>
                                <a:pt x="33814" y="2174"/>
                                <a:pt x="33814" y="2174"/>
                              </a:cubicBezTo>
                              <a:cubicBezTo>
                                <a:pt x="33814" y="79394"/>
                                <a:pt x="33814" y="79394"/>
                                <a:pt x="33814" y="79394"/>
                              </a:cubicBezTo>
                              <a:cubicBezTo>
                                <a:pt x="33814" y="102233"/>
                                <a:pt x="20932" y="113109"/>
                                <a:pt x="1610" y="113109"/>
                              </a:cubicBezTo>
                              <a:lnTo>
                                <a:pt x="0" y="112687"/>
                              </a:lnTo>
                              <a:lnTo>
                                <a:pt x="0" y="106182"/>
                              </a:lnTo>
                              <a:lnTo>
                                <a:pt x="1610" y="106583"/>
                              </a:lnTo>
                              <a:cubicBezTo>
                                <a:pt x="16639" y="106583"/>
                                <a:pt x="26300" y="97883"/>
                                <a:pt x="26300" y="79394"/>
                              </a:cubicBezTo>
                              <a:cubicBezTo>
                                <a:pt x="26300" y="72868"/>
                                <a:pt x="26300" y="72868"/>
                                <a:pt x="26300" y="72868"/>
                              </a:cubicBezTo>
                              <a:cubicBezTo>
                                <a:pt x="24152" y="73956"/>
                                <a:pt x="24152" y="73956"/>
                                <a:pt x="24152" y="73956"/>
                              </a:cubicBezTo>
                              <a:cubicBezTo>
                                <a:pt x="19858" y="77219"/>
                                <a:pt x="12345" y="81569"/>
                                <a:pt x="1610" y="81569"/>
                              </a:cubicBezTo>
                              <a:lnTo>
                                <a:pt x="0" y="81275"/>
                              </a:lnTo>
                              <a:lnTo>
                                <a:pt x="0" y="74410"/>
                              </a:lnTo>
                              <a:lnTo>
                                <a:pt x="1610" y="75043"/>
                              </a:lnTo>
                              <a:cubicBezTo>
                                <a:pt x="12345" y="75043"/>
                                <a:pt x="18785" y="69605"/>
                                <a:pt x="23079" y="67431"/>
                              </a:cubicBezTo>
                              <a:lnTo>
                                <a:pt x="26300" y="65256"/>
                              </a:lnTo>
                              <a:cubicBezTo>
                                <a:pt x="26300" y="17402"/>
                                <a:pt x="26300" y="17402"/>
                                <a:pt x="26300" y="17402"/>
                              </a:cubicBezTo>
                              <a:cubicBezTo>
                                <a:pt x="23079" y="15226"/>
                                <a:pt x="23079" y="15226"/>
                                <a:pt x="23079" y="15226"/>
                              </a:cubicBezTo>
                              <a:cubicBezTo>
                                <a:pt x="18785" y="11964"/>
                                <a:pt x="12345" y="7613"/>
                                <a:pt x="1610" y="7613"/>
                              </a:cubicBezTo>
                              <a:lnTo>
                                <a:pt x="0" y="8302"/>
                              </a:lnTo>
                              <a:lnTo>
                                <a:pt x="0" y="315"/>
                              </a:lnTo>
                              <a:lnTo>
                                <a:pt x="161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31" name="Shape 12431"/>
                      <wps:cNvSpPr/>
                      <wps:spPr>
                        <a:xfrm>
                          <a:off x="413785" y="31539"/>
                          <a:ext cx="9144" cy="78307"/>
                        </a:xfrm>
                        <a:custGeom>
                          <a:avLst/>
                          <a:gdLst/>
                          <a:ahLst/>
                          <a:cxnLst/>
                          <a:rect l="0" t="0" r="0" b="0"/>
                          <a:pathLst>
                            <a:path w="9144" h="78307">
                              <a:moveTo>
                                <a:pt x="0" y="0"/>
                              </a:moveTo>
                              <a:lnTo>
                                <a:pt x="9144" y="0"/>
                              </a:lnTo>
                              <a:lnTo>
                                <a:pt x="9144" y="78307"/>
                              </a:lnTo>
                              <a:lnTo>
                                <a:pt x="0" y="7830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32" name="Shape 12432"/>
                      <wps:cNvSpPr/>
                      <wps:spPr>
                        <a:xfrm>
                          <a:off x="412710" y="5438"/>
                          <a:ext cx="9662" cy="9788"/>
                        </a:xfrm>
                        <a:custGeom>
                          <a:avLst/>
                          <a:gdLst/>
                          <a:ahLst/>
                          <a:cxnLst/>
                          <a:rect l="0" t="0" r="0" b="0"/>
                          <a:pathLst>
                            <a:path w="9662" h="9788">
                              <a:moveTo>
                                <a:pt x="0" y="0"/>
                              </a:moveTo>
                              <a:lnTo>
                                <a:pt x="9662" y="0"/>
                              </a:lnTo>
                              <a:lnTo>
                                <a:pt x="9662" y="9788"/>
                              </a:lnTo>
                              <a:lnTo>
                                <a:pt x="0" y="9788"/>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37" name="Shape 11237"/>
                      <wps:cNvSpPr/>
                      <wps:spPr>
                        <a:xfrm>
                          <a:off x="442768" y="29691"/>
                          <a:ext cx="33814" cy="80949"/>
                        </a:xfrm>
                        <a:custGeom>
                          <a:avLst/>
                          <a:gdLst/>
                          <a:ahLst/>
                          <a:cxnLst/>
                          <a:rect l="0" t="0" r="0" b="0"/>
                          <a:pathLst>
                            <a:path w="33814" h="80949">
                              <a:moveTo>
                                <a:pt x="33814" y="0"/>
                              </a:moveTo>
                              <a:lnTo>
                                <a:pt x="33814" y="7977"/>
                              </a:lnTo>
                              <a:lnTo>
                                <a:pt x="15431" y="15852"/>
                              </a:lnTo>
                              <a:cubicBezTo>
                                <a:pt x="10466" y="21426"/>
                                <a:pt x="7515" y="29582"/>
                                <a:pt x="7515" y="39914"/>
                              </a:cubicBezTo>
                              <a:cubicBezTo>
                                <a:pt x="7515" y="43177"/>
                                <a:pt x="7515" y="43177"/>
                                <a:pt x="7515" y="43177"/>
                              </a:cubicBezTo>
                              <a:cubicBezTo>
                                <a:pt x="7515" y="53510"/>
                                <a:pt x="10466" y="61395"/>
                                <a:pt x="15431" y="66697"/>
                              </a:cubicBezTo>
                              <a:lnTo>
                                <a:pt x="33814" y="74072"/>
                              </a:lnTo>
                              <a:lnTo>
                                <a:pt x="33814" y="80949"/>
                              </a:lnTo>
                              <a:lnTo>
                                <a:pt x="21285" y="78660"/>
                              </a:lnTo>
                              <a:cubicBezTo>
                                <a:pt x="8454" y="73562"/>
                                <a:pt x="0" y="61123"/>
                                <a:pt x="0" y="43177"/>
                              </a:cubicBezTo>
                              <a:cubicBezTo>
                                <a:pt x="0" y="39914"/>
                                <a:pt x="0" y="39914"/>
                                <a:pt x="0" y="39914"/>
                              </a:cubicBezTo>
                              <a:cubicBezTo>
                                <a:pt x="0" y="21154"/>
                                <a:pt x="9058" y="7899"/>
                                <a:pt x="21738" y="2444"/>
                              </a:cubicBezTo>
                              <a:lnTo>
                                <a:pt x="33814"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38" name="Shape 11238"/>
                      <wps:cNvSpPr/>
                      <wps:spPr>
                        <a:xfrm>
                          <a:off x="476582" y="0"/>
                          <a:ext cx="33813" cy="110934"/>
                        </a:xfrm>
                        <a:custGeom>
                          <a:avLst/>
                          <a:gdLst/>
                          <a:ahLst/>
                          <a:cxnLst/>
                          <a:rect l="0" t="0" r="0" b="0"/>
                          <a:pathLst>
                            <a:path w="33813" h="110934">
                              <a:moveTo>
                                <a:pt x="26300" y="0"/>
                              </a:moveTo>
                              <a:cubicBezTo>
                                <a:pt x="33813" y="0"/>
                                <a:pt x="33813" y="0"/>
                                <a:pt x="33813" y="0"/>
                              </a:cubicBezTo>
                              <a:cubicBezTo>
                                <a:pt x="33813" y="109846"/>
                                <a:pt x="33813" y="109846"/>
                                <a:pt x="33813" y="109846"/>
                              </a:cubicBezTo>
                              <a:lnTo>
                                <a:pt x="28446" y="109846"/>
                              </a:lnTo>
                              <a:cubicBezTo>
                                <a:pt x="26300" y="102233"/>
                                <a:pt x="26300" y="102233"/>
                                <a:pt x="26300" y="102233"/>
                              </a:cubicBezTo>
                              <a:cubicBezTo>
                                <a:pt x="24152" y="103321"/>
                                <a:pt x="24152" y="103321"/>
                                <a:pt x="24152" y="103321"/>
                              </a:cubicBezTo>
                              <a:cubicBezTo>
                                <a:pt x="19859" y="106583"/>
                                <a:pt x="12344" y="110934"/>
                                <a:pt x="1610" y="110934"/>
                              </a:cubicBezTo>
                              <a:lnTo>
                                <a:pt x="0" y="110639"/>
                              </a:lnTo>
                              <a:lnTo>
                                <a:pt x="0" y="103762"/>
                              </a:lnTo>
                              <a:lnTo>
                                <a:pt x="1610" y="104408"/>
                              </a:lnTo>
                              <a:cubicBezTo>
                                <a:pt x="12344" y="104408"/>
                                <a:pt x="19859" y="98970"/>
                                <a:pt x="24152" y="96796"/>
                              </a:cubicBezTo>
                              <a:cubicBezTo>
                                <a:pt x="26300" y="94621"/>
                                <a:pt x="26300" y="94621"/>
                                <a:pt x="26300" y="94621"/>
                              </a:cubicBezTo>
                              <a:lnTo>
                                <a:pt x="26300" y="46767"/>
                              </a:lnTo>
                              <a:cubicBezTo>
                                <a:pt x="24152" y="44591"/>
                                <a:pt x="24152" y="44591"/>
                                <a:pt x="24152" y="44591"/>
                              </a:cubicBezTo>
                              <a:cubicBezTo>
                                <a:pt x="19859" y="41328"/>
                                <a:pt x="12344" y="36978"/>
                                <a:pt x="1610" y="36978"/>
                              </a:cubicBezTo>
                              <a:lnTo>
                                <a:pt x="0" y="37667"/>
                              </a:lnTo>
                              <a:lnTo>
                                <a:pt x="0" y="29691"/>
                              </a:lnTo>
                              <a:lnTo>
                                <a:pt x="1610" y="29365"/>
                              </a:lnTo>
                              <a:cubicBezTo>
                                <a:pt x="12344" y="29365"/>
                                <a:pt x="19859" y="34803"/>
                                <a:pt x="24152" y="36978"/>
                              </a:cubicBezTo>
                              <a:cubicBezTo>
                                <a:pt x="26300" y="39153"/>
                                <a:pt x="26300" y="39153"/>
                                <a:pt x="26300" y="39153"/>
                              </a:cubicBezTo>
                              <a:cubicBezTo>
                                <a:pt x="26300" y="0"/>
                                <a:pt x="26300" y="0"/>
                                <a:pt x="2630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39" name="Shape 11239"/>
                      <wps:cNvSpPr/>
                      <wps:spPr>
                        <a:xfrm>
                          <a:off x="532938" y="29669"/>
                          <a:ext cx="33815" cy="80961"/>
                        </a:xfrm>
                        <a:custGeom>
                          <a:avLst/>
                          <a:gdLst/>
                          <a:ahLst/>
                          <a:cxnLst/>
                          <a:rect l="0" t="0" r="0" b="0"/>
                          <a:pathLst>
                            <a:path w="33815" h="80961">
                              <a:moveTo>
                                <a:pt x="33815" y="0"/>
                              </a:moveTo>
                              <a:lnTo>
                                <a:pt x="33815" y="7875"/>
                              </a:lnTo>
                              <a:lnTo>
                                <a:pt x="16103" y="14107"/>
                              </a:lnTo>
                              <a:cubicBezTo>
                                <a:pt x="11004" y="18729"/>
                                <a:pt x="7515" y="25799"/>
                                <a:pt x="6441" y="35587"/>
                              </a:cubicBezTo>
                              <a:cubicBezTo>
                                <a:pt x="13285" y="35587"/>
                                <a:pt x="19272" y="35587"/>
                                <a:pt x="24512" y="35587"/>
                              </a:cubicBezTo>
                              <a:lnTo>
                                <a:pt x="33815" y="35587"/>
                              </a:lnTo>
                              <a:lnTo>
                                <a:pt x="33815" y="43199"/>
                              </a:lnTo>
                              <a:lnTo>
                                <a:pt x="6441" y="43199"/>
                              </a:lnTo>
                              <a:cubicBezTo>
                                <a:pt x="6978" y="52988"/>
                                <a:pt x="9930" y="60873"/>
                                <a:pt x="14895" y="66311"/>
                              </a:cubicBezTo>
                              <a:lnTo>
                                <a:pt x="33815" y="74079"/>
                              </a:lnTo>
                              <a:lnTo>
                                <a:pt x="33815" y="80961"/>
                              </a:lnTo>
                              <a:lnTo>
                                <a:pt x="20832" y="78512"/>
                              </a:lnTo>
                              <a:cubicBezTo>
                                <a:pt x="7850" y="73108"/>
                                <a:pt x="0" y="60057"/>
                                <a:pt x="0" y="42112"/>
                              </a:cubicBezTo>
                              <a:cubicBezTo>
                                <a:pt x="0" y="38850"/>
                                <a:pt x="0" y="38850"/>
                                <a:pt x="0" y="38850"/>
                              </a:cubicBezTo>
                              <a:cubicBezTo>
                                <a:pt x="0" y="20904"/>
                                <a:pt x="7850" y="7853"/>
                                <a:pt x="20832" y="2449"/>
                              </a:cubicBezTo>
                              <a:lnTo>
                                <a:pt x="33815"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40" name="Shape 11240"/>
                      <wps:cNvSpPr/>
                      <wps:spPr>
                        <a:xfrm>
                          <a:off x="566752" y="88095"/>
                          <a:ext cx="33814" cy="22839"/>
                        </a:xfrm>
                        <a:custGeom>
                          <a:avLst/>
                          <a:gdLst/>
                          <a:ahLst/>
                          <a:cxnLst/>
                          <a:rect l="0" t="0" r="0" b="0"/>
                          <a:pathLst>
                            <a:path w="33814" h="22839">
                              <a:moveTo>
                                <a:pt x="26300" y="0"/>
                              </a:moveTo>
                              <a:cubicBezTo>
                                <a:pt x="33814" y="0"/>
                                <a:pt x="33814" y="0"/>
                                <a:pt x="33814" y="0"/>
                              </a:cubicBezTo>
                              <a:cubicBezTo>
                                <a:pt x="30593" y="13051"/>
                                <a:pt x="19859" y="22839"/>
                                <a:pt x="1610" y="22839"/>
                              </a:cubicBezTo>
                              <a:lnTo>
                                <a:pt x="0" y="22535"/>
                              </a:lnTo>
                              <a:lnTo>
                                <a:pt x="0" y="15653"/>
                              </a:lnTo>
                              <a:lnTo>
                                <a:pt x="1610" y="16314"/>
                              </a:lnTo>
                              <a:cubicBezTo>
                                <a:pt x="14491" y="16314"/>
                                <a:pt x="23079" y="9789"/>
                                <a:pt x="2630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41" name="Shape 11241"/>
                      <wps:cNvSpPr/>
                      <wps:spPr>
                        <a:xfrm>
                          <a:off x="566752" y="29365"/>
                          <a:ext cx="34888" cy="43503"/>
                        </a:xfrm>
                        <a:custGeom>
                          <a:avLst/>
                          <a:gdLst/>
                          <a:ahLst/>
                          <a:cxnLst/>
                          <a:rect l="0" t="0" r="0" b="0"/>
                          <a:pathLst>
                            <a:path w="34888" h="43503">
                              <a:moveTo>
                                <a:pt x="1610" y="0"/>
                              </a:moveTo>
                              <a:cubicBezTo>
                                <a:pt x="22006" y="0"/>
                                <a:pt x="34888" y="14138"/>
                                <a:pt x="34888" y="39153"/>
                              </a:cubicBezTo>
                              <a:cubicBezTo>
                                <a:pt x="34888" y="43503"/>
                                <a:pt x="34888" y="43503"/>
                                <a:pt x="34888" y="43503"/>
                              </a:cubicBezTo>
                              <a:lnTo>
                                <a:pt x="0" y="43503"/>
                              </a:lnTo>
                              <a:lnTo>
                                <a:pt x="0" y="35891"/>
                              </a:lnTo>
                              <a:lnTo>
                                <a:pt x="4276" y="35891"/>
                              </a:lnTo>
                              <a:cubicBezTo>
                                <a:pt x="27373" y="35891"/>
                                <a:pt x="27373" y="35891"/>
                                <a:pt x="27373" y="35891"/>
                              </a:cubicBezTo>
                              <a:cubicBezTo>
                                <a:pt x="27373" y="17402"/>
                                <a:pt x="17712" y="7613"/>
                                <a:pt x="1610" y="7613"/>
                              </a:cubicBezTo>
                              <a:lnTo>
                                <a:pt x="0" y="8179"/>
                              </a:lnTo>
                              <a:lnTo>
                                <a:pt x="0" y="304"/>
                              </a:lnTo>
                              <a:lnTo>
                                <a:pt x="161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42" name="Shape 11242"/>
                      <wps:cNvSpPr/>
                      <wps:spPr>
                        <a:xfrm>
                          <a:off x="618815" y="65030"/>
                          <a:ext cx="30057" cy="45904"/>
                        </a:xfrm>
                        <a:custGeom>
                          <a:avLst/>
                          <a:gdLst/>
                          <a:ahLst/>
                          <a:cxnLst/>
                          <a:rect l="0" t="0" r="0" b="0"/>
                          <a:pathLst>
                            <a:path w="30057" h="45904">
                              <a:moveTo>
                                <a:pt x="30057" y="0"/>
                              </a:moveTo>
                              <a:lnTo>
                                <a:pt x="30057" y="7351"/>
                              </a:lnTo>
                              <a:lnTo>
                                <a:pt x="26434" y="8111"/>
                              </a:lnTo>
                              <a:cubicBezTo>
                                <a:pt x="22543" y="8926"/>
                                <a:pt x="22543" y="8926"/>
                                <a:pt x="22543" y="8926"/>
                              </a:cubicBezTo>
                              <a:cubicBezTo>
                                <a:pt x="12882" y="10014"/>
                                <a:pt x="6441" y="16539"/>
                                <a:pt x="6441" y="24152"/>
                              </a:cubicBezTo>
                              <a:cubicBezTo>
                                <a:pt x="6441" y="32853"/>
                                <a:pt x="12882" y="39379"/>
                                <a:pt x="21468" y="39379"/>
                              </a:cubicBezTo>
                              <a:lnTo>
                                <a:pt x="30057" y="37547"/>
                              </a:lnTo>
                              <a:lnTo>
                                <a:pt x="30057" y="44886"/>
                              </a:lnTo>
                              <a:lnTo>
                                <a:pt x="21468" y="45904"/>
                              </a:lnTo>
                              <a:cubicBezTo>
                                <a:pt x="8588" y="45904"/>
                                <a:pt x="0" y="37203"/>
                                <a:pt x="0" y="24152"/>
                              </a:cubicBezTo>
                              <a:cubicBezTo>
                                <a:pt x="0" y="13276"/>
                                <a:pt x="6441" y="4575"/>
                                <a:pt x="22543" y="1313"/>
                              </a:cubicBezTo>
                              <a:lnTo>
                                <a:pt x="30057"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43" name="Shape 11243"/>
                      <wps:cNvSpPr/>
                      <wps:spPr>
                        <a:xfrm>
                          <a:off x="622035" y="29976"/>
                          <a:ext cx="26837" cy="23316"/>
                        </a:xfrm>
                        <a:custGeom>
                          <a:avLst/>
                          <a:gdLst/>
                          <a:ahLst/>
                          <a:cxnLst/>
                          <a:rect l="0" t="0" r="0" b="0"/>
                          <a:pathLst>
                            <a:path w="26837" h="23316">
                              <a:moveTo>
                                <a:pt x="26837" y="0"/>
                              </a:moveTo>
                              <a:lnTo>
                                <a:pt x="26837" y="7521"/>
                              </a:lnTo>
                              <a:lnTo>
                                <a:pt x="13821" y="10672"/>
                              </a:lnTo>
                              <a:cubicBezTo>
                                <a:pt x="10198" y="13256"/>
                                <a:pt x="8051" y="17334"/>
                                <a:pt x="7514" y="23316"/>
                              </a:cubicBezTo>
                              <a:cubicBezTo>
                                <a:pt x="0" y="23316"/>
                                <a:pt x="0" y="23316"/>
                                <a:pt x="0" y="23316"/>
                              </a:cubicBezTo>
                              <a:cubicBezTo>
                                <a:pt x="537" y="15159"/>
                                <a:pt x="3489" y="9177"/>
                                <a:pt x="8454" y="5235"/>
                              </a:cubicBezTo>
                              <a:lnTo>
                                <a:pt x="26837"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44" name="Shape 11244"/>
                      <wps:cNvSpPr/>
                      <wps:spPr>
                        <a:xfrm>
                          <a:off x="648872" y="29365"/>
                          <a:ext cx="30056" cy="80551"/>
                        </a:xfrm>
                        <a:custGeom>
                          <a:avLst/>
                          <a:gdLst/>
                          <a:ahLst/>
                          <a:cxnLst/>
                          <a:rect l="0" t="0" r="0" b="0"/>
                          <a:pathLst>
                            <a:path w="30056" h="80551">
                              <a:moveTo>
                                <a:pt x="2146" y="0"/>
                              </a:moveTo>
                              <a:cubicBezTo>
                                <a:pt x="20395" y="0"/>
                                <a:pt x="30056" y="9788"/>
                                <a:pt x="30056" y="26102"/>
                              </a:cubicBezTo>
                              <a:cubicBezTo>
                                <a:pt x="30056" y="80481"/>
                                <a:pt x="30056" y="80481"/>
                                <a:pt x="30056" y="80481"/>
                              </a:cubicBezTo>
                              <a:cubicBezTo>
                                <a:pt x="25762" y="80481"/>
                                <a:pt x="25762" y="80481"/>
                                <a:pt x="25762" y="80481"/>
                              </a:cubicBezTo>
                              <a:cubicBezTo>
                                <a:pt x="23616" y="73956"/>
                                <a:pt x="23616" y="73956"/>
                                <a:pt x="23616" y="73956"/>
                              </a:cubicBezTo>
                              <a:lnTo>
                                <a:pt x="15028" y="76132"/>
                              </a:lnTo>
                              <a:cubicBezTo>
                                <a:pt x="11271" y="77763"/>
                                <a:pt x="7782" y="79122"/>
                                <a:pt x="4025" y="80074"/>
                              </a:cubicBezTo>
                              <a:lnTo>
                                <a:pt x="0" y="80551"/>
                              </a:lnTo>
                              <a:lnTo>
                                <a:pt x="0" y="73212"/>
                              </a:lnTo>
                              <a:lnTo>
                                <a:pt x="11807" y="70693"/>
                              </a:lnTo>
                              <a:cubicBezTo>
                                <a:pt x="23616" y="66342"/>
                                <a:pt x="23616" y="66342"/>
                                <a:pt x="23616" y="66342"/>
                              </a:cubicBezTo>
                              <a:cubicBezTo>
                                <a:pt x="23616" y="38066"/>
                                <a:pt x="23616" y="38066"/>
                                <a:pt x="23616" y="38066"/>
                              </a:cubicBezTo>
                              <a:cubicBezTo>
                                <a:pt x="15833" y="39697"/>
                                <a:pt x="9996" y="40921"/>
                                <a:pt x="5618" y="41838"/>
                              </a:cubicBezTo>
                              <a:lnTo>
                                <a:pt x="0" y="43016"/>
                              </a:lnTo>
                              <a:lnTo>
                                <a:pt x="0" y="35665"/>
                              </a:lnTo>
                              <a:lnTo>
                                <a:pt x="10483" y="33833"/>
                              </a:lnTo>
                              <a:cubicBezTo>
                                <a:pt x="23616" y="31539"/>
                                <a:pt x="23616" y="31539"/>
                                <a:pt x="23616" y="31539"/>
                              </a:cubicBezTo>
                              <a:cubicBezTo>
                                <a:pt x="23616" y="27190"/>
                                <a:pt x="23616" y="27190"/>
                                <a:pt x="23616" y="27190"/>
                              </a:cubicBezTo>
                              <a:cubicBezTo>
                                <a:pt x="23616" y="13051"/>
                                <a:pt x="15028" y="7613"/>
                                <a:pt x="2146" y="7613"/>
                              </a:cubicBezTo>
                              <a:lnTo>
                                <a:pt x="0" y="8132"/>
                              </a:lnTo>
                              <a:lnTo>
                                <a:pt x="0" y="611"/>
                              </a:lnTo>
                              <a:lnTo>
                                <a:pt x="2146"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45" name="Shape 11245"/>
                      <wps:cNvSpPr/>
                      <wps:spPr>
                        <a:xfrm>
                          <a:off x="698250" y="29365"/>
                          <a:ext cx="61188" cy="81569"/>
                        </a:xfrm>
                        <a:custGeom>
                          <a:avLst/>
                          <a:gdLst/>
                          <a:ahLst/>
                          <a:cxnLst/>
                          <a:rect l="0" t="0" r="0" b="0"/>
                          <a:pathLst>
                            <a:path w="61188" h="81569">
                              <a:moveTo>
                                <a:pt x="31131" y="0"/>
                              </a:moveTo>
                              <a:cubicBezTo>
                                <a:pt x="47233" y="0"/>
                                <a:pt x="59041" y="7613"/>
                                <a:pt x="60114" y="22839"/>
                              </a:cubicBezTo>
                              <a:cubicBezTo>
                                <a:pt x="52600" y="22839"/>
                                <a:pt x="52600" y="22839"/>
                                <a:pt x="52600" y="22839"/>
                              </a:cubicBezTo>
                              <a:cubicBezTo>
                                <a:pt x="51526" y="11964"/>
                                <a:pt x="42939" y="7613"/>
                                <a:pt x="31131" y="7613"/>
                              </a:cubicBezTo>
                              <a:cubicBezTo>
                                <a:pt x="19323" y="7613"/>
                                <a:pt x="9662" y="11964"/>
                                <a:pt x="9662" y="21751"/>
                              </a:cubicBezTo>
                              <a:cubicBezTo>
                                <a:pt x="9662" y="31539"/>
                                <a:pt x="17176" y="34803"/>
                                <a:pt x="32205" y="36978"/>
                              </a:cubicBezTo>
                              <a:cubicBezTo>
                                <a:pt x="36499" y="38066"/>
                                <a:pt x="36499" y="38066"/>
                                <a:pt x="36499" y="38066"/>
                              </a:cubicBezTo>
                              <a:cubicBezTo>
                                <a:pt x="51526" y="40240"/>
                                <a:pt x="61188" y="45679"/>
                                <a:pt x="61188" y="59817"/>
                              </a:cubicBezTo>
                              <a:cubicBezTo>
                                <a:pt x="61188" y="73956"/>
                                <a:pt x="49381" y="81569"/>
                                <a:pt x="32205" y="81569"/>
                              </a:cubicBezTo>
                              <a:cubicBezTo>
                                <a:pt x="13957" y="81569"/>
                                <a:pt x="3221" y="73956"/>
                                <a:pt x="0" y="59817"/>
                              </a:cubicBezTo>
                              <a:cubicBezTo>
                                <a:pt x="7515" y="59817"/>
                                <a:pt x="7515" y="59817"/>
                                <a:pt x="7515" y="59817"/>
                              </a:cubicBezTo>
                              <a:cubicBezTo>
                                <a:pt x="10736" y="70693"/>
                                <a:pt x="18250" y="75043"/>
                                <a:pt x="32205" y="75043"/>
                              </a:cubicBezTo>
                              <a:cubicBezTo>
                                <a:pt x="46160" y="75043"/>
                                <a:pt x="54747" y="69605"/>
                                <a:pt x="54747" y="59817"/>
                              </a:cubicBezTo>
                              <a:cubicBezTo>
                                <a:pt x="54747" y="50030"/>
                                <a:pt x="49381" y="46767"/>
                                <a:pt x="33278" y="44591"/>
                              </a:cubicBezTo>
                              <a:cubicBezTo>
                                <a:pt x="28984" y="43503"/>
                                <a:pt x="28984" y="43503"/>
                                <a:pt x="28984" y="43503"/>
                              </a:cubicBezTo>
                              <a:cubicBezTo>
                                <a:pt x="15029" y="41328"/>
                                <a:pt x="3221" y="36978"/>
                                <a:pt x="3221" y="21751"/>
                              </a:cubicBezTo>
                              <a:cubicBezTo>
                                <a:pt x="3221" y="6525"/>
                                <a:pt x="16103" y="0"/>
                                <a:pt x="31131"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46" name="Shape 11246"/>
                      <wps:cNvSpPr/>
                      <wps:spPr>
                        <a:xfrm>
                          <a:off x="808817" y="11964"/>
                          <a:ext cx="47231" cy="97882"/>
                        </a:xfrm>
                        <a:custGeom>
                          <a:avLst/>
                          <a:gdLst/>
                          <a:ahLst/>
                          <a:cxnLst/>
                          <a:rect l="0" t="0" r="0" b="0"/>
                          <a:pathLst>
                            <a:path w="47231" h="97882">
                              <a:moveTo>
                                <a:pt x="13955" y="0"/>
                              </a:moveTo>
                              <a:cubicBezTo>
                                <a:pt x="21468" y="0"/>
                                <a:pt x="21468" y="0"/>
                                <a:pt x="21468" y="0"/>
                              </a:cubicBezTo>
                              <a:lnTo>
                                <a:pt x="21468" y="19576"/>
                              </a:lnTo>
                              <a:cubicBezTo>
                                <a:pt x="45085" y="19576"/>
                                <a:pt x="45085" y="19576"/>
                                <a:pt x="45085" y="19576"/>
                              </a:cubicBezTo>
                              <a:cubicBezTo>
                                <a:pt x="45085" y="26102"/>
                                <a:pt x="45085" y="26102"/>
                                <a:pt x="45085" y="26102"/>
                              </a:cubicBezTo>
                              <a:cubicBezTo>
                                <a:pt x="21468" y="26102"/>
                                <a:pt x="21468" y="26102"/>
                                <a:pt x="21468" y="26102"/>
                              </a:cubicBezTo>
                              <a:cubicBezTo>
                                <a:pt x="21468" y="76131"/>
                                <a:pt x="21468" y="76131"/>
                                <a:pt x="21468" y="76131"/>
                              </a:cubicBezTo>
                              <a:cubicBezTo>
                                <a:pt x="21468" y="85920"/>
                                <a:pt x="24688" y="90269"/>
                                <a:pt x="34350" y="90269"/>
                              </a:cubicBezTo>
                              <a:cubicBezTo>
                                <a:pt x="47231" y="90269"/>
                                <a:pt x="47231" y="90269"/>
                                <a:pt x="47231" y="90269"/>
                              </a:cubicBezTo>
                              <a:cubicBezTo>
                                <a:pt x="47231" y="97882"/>
                                <a:pt x="47231" y="97882"/>
                                <a:pt x="47231" y="97882"/>
                              </a:cubicBezTo>
                              <a:cubicBezTo>
                                <a:pt x="34350" y="97882"/>
                                <a:pt x="34350" y="97882"/>
                                <a:pt x="34350" y="97882"/>
                              </a:cubicBezTo>
                              <a:cubicBezTo>
                                <a:pt x="19322" y="97882"/>
                                <a:pt x="13955" y="89182"/>
                                <a:pt x="13955" y="76131"/>
                              </a:cubicBezTo>
                              <a:cubicBezTo>
                                <a:pt x="13955" y="26102"/>
                                <a:pt x="13955" y="26102"/>
                                <a:pt x="13955" y="26102"/>
                              </a:cubicBezTo>
                              <a:cubicBezTo>
                                <a:pt x="0" y="26102"/>
                                <a:pt x="0" y="26102"/>
                                <a:pt x="0" y="26102"/>
                              </a:cubicBezTo>
                              <a:cubicBezTo>
                                <a:pt x="0" y="19576"/>
                                <a:pt x="0" y="19576"/>
                                <a:pt x="0" y="19576"/>
                              </a:cubicBezTo>
                              <a:cubicBezTo>
                                <a:pt x="13955" y="19576"/>
                                <a:pt x="13955" y="19576"/>
                                <a:pt x="13955" y="19576"/>
                              </a:cubicBezTo>
                              <a:cubicBezTo>
                                <a:pt x="13955" y="0"/>
                                <a:pt x="13955" y="0"/>
                                <a:pt x="13955"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47" name="Shape 11247"/>
                      <wps:cNvSpPr/>
                      <wps:spPr>
                        <a:xfrm>
                          <a:off x="870004" y="29365"/>
                          <a:ext cx="36498" cy="81569"/>
                        </a:xfrm>
                        <a:custGeom>
                          <a:avLst/>
                          <a:gdLst/>
                          <a:ahLst/>
                          <a:cxnLst/>
                          <a:rect l="0" t="0" r="0" b="0"/>
                          <a:pathLst>
                            <a:path w="36498" h="81569">
                              <a:moveTo>
                                <a:pt x="36497" y="0"/>
                              </a:moveTo>
                              <a:lnTo>
                                <a:pt x="36498" y="0"/>
                              </a:lnTo>
                              <a:lnTo>
                                <a:pt x="36498" y="7613"/>
                              </a:lnTo>
                              <a:lnTo>
                                <a:pt x="36497" y="7613"/>
                              </a:lnTo>
                              <a:cubicBezTo>
                                <a:pt x="20396" y="7613"/>
                                <a:pt x="7514" y="19576"/>
                                <a:pt x="7514" y="40240"/>
                              </a:cubicBezTo>
                              <a:lnTo>
                                <a:pt x="7514" y="42416"/>
                              </a:lnTo>
                              <a:cubicBezTo>
                                <a:pt x="7514" y="61993"/>
                                <a:pt x="19323" y="75043"/>
                                <a:pt x="36497" y="75043"/>
                              </a:cubicBezTo>
                              <a:lnTo>
                                <a:pt x="36498" y="75043"/>
                              </a:lnTo>
                              <a:lnTo>
                                <a:pt x="36498" y="81569"/>
                              </a:lnTo>
                              <a:lnTo>
                                <a:pt x="36497" y="81569"/>
                              </a:lnTo>
                              <a:cubicBezTo>
                                <a:pt x="16102" y="81569"/>
                                <a:pt x="0" y="66342"/>
                                <a:pt x="0" y="42416"/>
                              </a:cubicBezTo>
                              <a:cubicBezTo>
                                <a:pt x="0" y="40240"/>
                                <a:pt x="0" y="40240"/>
                                <a:pt x="0" y="40240"/>
                              </a:cubicBezTo>
                              <a:cubicBezTo>
                                <a:pt x="0" y="15226"/>
                                <a:pt x="16102" y="0"/>
                                <a:pt x="36497"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48" name="Shape 11248"/>
                      <wps:cNvSpPr/>
                      <wps:spPr>
                        <a:xfrm>
                          <a:off x="906501" y="29365"/>
                          <a:ext cx="35423" cy="81568"/>
                        </a:xfrm>
                        <a:custGeom>
                          <a:avLst/>
                          <a:gdLst/>
                          <a:ahLst/>
                          <a:cxnLst/>
                          <a:rect l="0" t="0" r="0" b="0"/>
                          <a:pathLst>
                            <a:path w="35423" h="81568">
                              <a:moveTo>
                                <a:pt x="0" y="0"/>
                              </a:moveTo>
                              <a:lnTo>
                                <a:pt x="14591" y="2770"/>
                              </a:lnTo>
                              <a:cubicBezTo>
                                <a:pt x="27574" y="8225"/>
                                <a:pt x="35423" y="21480"/>
                                <a:pt x="35423" y="40240"/>
                              </a:cubicBezTo>
                              <a:lnTo>
                                <a:pt x="35423" y="42416"/>
                              </a:lnTo>
                              <a:cubicBezTo>
                                <a:pt x="35423" y="60361"/>
                                <a:pt x="27574" y="73412"/>
                                <a:pt x="14591" y="78816"/>
                              </a:cubicBezTo>
                              <a:lnTo>
                                <a:pt x="0" y="81568"/>
                              </a:lnTo>
                              <a:lnTo>
                                <a:pt x="0" y="75043"/>
                              </a:lnTo>
                              <a:lnTo>
                                <a:pt x="11774" y="72698"/>
                              </a:lnTo>
                              <a:cubicBezTo>
                                <a:pt x="22341" y="68110"/>
                                <a:pt x="28984" y="57099"/>
                                <a:pt x="28984" y="42416"/>
                              </a:cubicBezTo>
                              <a:cubicBezTo>
                                <a:pt x="28984" y="40240"/>
                                <a:pt x="28984" y="40240"/>
                                <a:pt x="28984" y="40240"/>
                              </a:cubicBezTo>
                              <a:cubicBezTo>
                                <a:pt x="28984" y="29908"/>
                                <a:pt x="26031" y="21751"/>
                                <a:pt x="20932" y="16177"/>
                              </a:cubicBezTo>
                              <a:lnTo>
                                <a:pt x="0" y="7613"/>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33" name="Shape 12433"/>
                      <wps:cNvSpPr/>
                      <wps:spPr>
                        <a:xfrm>
                          <a:off x="1002039" y="0"/>
                          <a:ext cx="9144" cy="109846"/>
                        </a:xfrm>
                        <a:custGeom>
                          <a:avLst/>
                          <a:gdLst/>
                          <a:ahLst/>
                          <a:cxnLst/>
                          <a:rect l="0" t="0" r="0" b="0"/>
                          <a:pathLst>
                            <a:path w="9144" h="109846">
                              <a:moveTo>
                                <a:pt x="0" y="0"/>
                              </a:moveTo>
                              <a:lnTo>
                                <a:pt x="9144" y="0"/>
                              </a:lnTo>
                              <a:lnTo>
                                <a:pt x="9144" y="109846"/>
                              </a:lnTo>
                              <a:lnTo>
                                <a:pt x="0" y="109846"/>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34" name="Shape 12434"/>
                      <wps:cNvSpPr/>
                      <wps:spPr>
                        <a:xfrm>
                          <a:off x="1037463" y="31539"/>
                          <a:ext cx="9144" cy="78307"/>
                        </a:xfrm>
                        <a:custGeom>
                          <a:avLst/>
                          <a:gdLst/>
                          <a:ahLst/>
                          <a:cxnLst/>
                          <a:rect l="0" t="0" r="0" b="0"/>
                          <a:pathLst>
                            <a:path w="9144" h="78307">
                              <a:moveTo>
                                <a:pt x="0" y="0"/>
                              </a:moveTo>
                              <a:lnTo>
                                <a:pt x="9144" y="0"/>
                              </a:lnTo>
                              <a:lnTo>
                                <a:pt x="9144" y="78307"/>
                              </a:lnTo>
                              <a:lnTo>
                                <a:pt x="0" y="7830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435" name="Shape 12435"/>
                      <wps:cNvSpPr/>
                      <wps:spPr>
                        <a:xfrm>
                          <a:off x="1036390" y="5438"/>
                          <a:ext cx="9144" cy="9788"/>
                        </a:xfrm>
                        <a:custGeom>
                          <a:avLst/>
                          <a:gdLst/>
                          <a:ahLst/>
                          <a:cxnLst/>
                          <a:rect l="0" t="0" r="0" b="0"/>
                          <a:pathLst>
                            <a:path w="9144" h="9788">
                              <a:moveTo>
                                <a:pt x="0" y="0"/>
                              </a:moveTo>
                              <a:lnTo>
                                <a:pt x="9144" y="0"/>
                              </a:lnTo>
                              <a:lnTo>
                                <a:pt x="9144" y="9788"/>
                              </a:lnTo>
                              <a:lnTo>
                                <a:pt x="0" y="9788"/>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52" name="Shape 11252"/>
                      <wps:cNvSpPr/>
                      <wps:spPr>
                        <a:xfrm>
                          <a:off x="1061079" y="0"/>
                          <a:ext cx="47233" cy="109846"/>
                        </a:xfrm>
                        <a:custGeom>
                          <a:avLst/>
                          <a:gdLst/>
                          <a:ahLst/>
                          <a:cxnLst/>
                          <a:rect l="0" t="0" r="0" b="0"/>
                          <a:pathLst>
                            <a:path w="47233" h="109846">
                              <a:moveTo>
                                <a:pt x="35424" y="0"/>
                              </a:moveTo>
                              <a:cubicBezTo>
                                <a:pt x="47233" y="0"/>
                                <a:pt x="47233" y="0"/>
                                <a:pt x="47233" y="0"/>
                              </a:cubicBezTo>
                              <a:cubicBezTo>
                                <a:pt x="47233" y="6525"/>
                                <a:pt x="47233" y="6525"/>
                                <a:pt x="47233" y="6525"/>
                              </a:cubicBezTo>
                              <a:cubicBezTo>
                                <a:pt x="35424" y="6525"/>
                                <a:pt x="35424" y="6525"/>
                                <a:pt x="35424" y="6525"/>
                              </a:cubicBezTo>
                              <a:cubicBezTo>
                                <a:pt x="24690" y="6525"/>
                                <a:pt x="22543" y="11964"/>
                                <a:pt x="22543" y="21751"/>
                              </a:cubicBezTo>
                              <a:cubicBezTo>
                                <a:pt x="22543" y="31539"/>
                                <a:pt x="22543" y="31539"/>
                                <a:pt x="22543" y="31539"/>
                              </a:cubicBezTo>
                              <a:cubicBezTo>
                                <a:pt x="45085" y="31539"/>
                                <a:pt x="45085" y="31539"/>
                                <a:pt x="45085" y="31539"/>
                              </a:cubicBezTo>
                              <a:cubicBezTo>
                                <a:pt x="45085" y="38066"/>
                                <a:pt x="45085" y="38066"/>
                                <a:pt x="45085" y="38066"/>
                              </a:cubicBezTo>
                              <a:cubicBezTo>
                                <a:pt x="22543" y="38066"/>
                                <a:pt x="22543" y="38066"/>
                                <a:pt x="22543" y="38066"/>
                              </a:cubicBezTo>
                              <a:cubicBezTo>
                                <a:pt x="22543" y="109846"/>
                                <a:pt x="22543" y="109846"/>
                                <a:pt x="22543" y="109846"/>
                              </a:cubicBezTo>
                              <a:cubicBezTo>
                                <a:pt x="15029" y="109846"/>
                                <a:pt x="15029" y="109846"/>
                                <a:pt x="15029" y="109846"/>
                              </a:cubicBezTo>
                              <a:cubicBezTo>
                                <a:pt x="15029" y="38066"/>
                                <a:pt x="15029" y="38066"/>
                                <a:pt x="15029" y="38066"/>
                              </a:cubicBezTo>
                              <a:cubicBezTo>
                                <a:pt x="0" y="38066"/>
                                <a:pt x="0" y="38066"/>
                                <a:pt x="0" y="38066"/>
                              </a:cubicBezTo>
                              <a:lnTo>
                                <a:pt x="0" y="31539"/>
                              </a:lnTo>
                              <a:cubicBezTo>
                                <a:pt x="15029" y="31539"/>
                                <a:pt x="15029" y="31539"/>
                                <a:pt x="15029" y="31539"/>
                              </a:cubicBezTo>
                              <a:cubicBezTo>
                                <a:pt x="15029" y="20665"/>
                                <a:pt x="15029" y="20665"/>
                                <a:pt x="15029" y="20665"/>
                              </a:cubicBezTo>
                              <a:cubicBezTo>
                                <a:pt x="15029" y="7613"/>
                                <a:pt x="20396" y="0"/>
                                <a:pt x="35424"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53" name="Shape 11253"/>
                      <wps:cNvSpPr/>
                      <wps:spPr>
                        <a:xfrm>
                          <a:off x="1117972" y="29669"/>
                          <a:ext cx="33813" cy="80961"/>
                        </a:xfrm>
                        <a:custGeom>
                          <a:avLst/>
                          <a:gdLst/>
                          <a:ahLst/>
                          <a:cxnLst/>
                          <a:rect l="0" t="0" r="0" b="0"/>
                          <a:pathLst>
                            <a:path w="33813" h="80961">
                              <a:moveTo>
                                <a:pt x="33813" y="0"/>
                              </a:moveTo>
                              <a:lnTo>
                                <a:pt x="33813" y="7876"/>
                              </a:lnTo>
                              <a:lnTo>
                                <a:pt x="16102" y="14107"/>
                              </a:lnTo>
                              <a:cubicBezTo>
                                <a:pt x="11003" y="18729"/>
                                <a:pt x="7514" y="25798"/>
                                <a:pt x="6440" y="35587"/>
                              </a:cubicBezTo>
                              <a:cubicBezTo>
                                <a:pt x="13284" y="35587"/>
                                <a:pt x="19272" y="35587"/>
                                <a:pt x="24511" y="35587"/>
                              </a:cubicBezTo>
                              <a:lnTo>
                                <a:pt x="33813" y="35587"/>
                              </a:lnTo>
                              <a:lnTo>
                                <a:pt x="33813" y="43199"/>
                              </a:lnTo>
                              <a:lnTo>
                                <a:pt x="6440" y="43199"/>
                              </a:lnTo>
                              <a:cubicBezTo>
                                <a:pt x="6977" y="52987"/>
                                <a:pt x="9930" y="60873"/>
                                <a:pt x="14894" y="66311"/>
                              </a:cubicBezTo>
                              <a:lnTo>
                                <a:pt x="33813" y="74078"/>
                              </a:lnTo>
                              <a:lnTo>
                                <a:pt x="33813" y="80961"/>
                              </a:lnTo>
                              <a:lnTo>
                                <a:pt x="20832" y="78512"/>
                              </a:lnTo>
                              <a:cubicBezTo>
                                <a:pt x="7850" y="73108"/>
                                <a:pt x="0" y="60057"/>
                                <a:pt x="0" y="42112"/>
                              </a:cubicBezTo>
                              <a:cubicBezTo>
                                <a:pt x="0" y="38850"/>
                                <a:pt x="0" y="38850"/>
                                <a:pt x="0" y="38850"/>
                              </a:cubicBezTo>
                              <a:cubicBezTo>
                                <a:pt x="0" y="20904"/>
                                <a:pt x="7850" y="7853"/>
                                <a:pt x="20832" y="2449"/>
                              </a:cubicBezTo>
                              <a:lnTo>
                                <a:pt x="33813"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54" name="Shape 11254"/>
                      <wps:cNvSpPr/>
                      <wps:spPr>
                        <a:xfrm>
                          <a:off x="1151786" y="88095"/>
                          <a:ext cx="33814" cy="22839"/>
                        </a:xfrm>
                        <a:custGeom>
                          <a:avLst/>
                          <a:gdLst/>
                          <a:ahLst/>
                          <a:cxnLst/>
                          <a:rect l="0" t="0" r="0" b="0"/>
                          <a:pathLst>
                            <a:path w="33814" h="22839">
                              <a:moveTo>
                                <a:pt x="26299" y="0"/>
                              </a:moveTo>
                              <a:cubicBezTo>
                                <a:pt x="33814" y="0"/>
                                <a:pt x="33814" y="0"/>
                                <a:pt x="33814" y="0"/>
                              </a:cubicBezTo>
                              <a:cubicBezTo>
                                <a:pt x="30595" y="13051"/>
                                <a:pt x="19859" y="22839"/>
                                <a:pt x="1611" y="22839"/>
                              </a:cubicBezTo>
                              <a:lnTo>
                                <a:pt x="0" y="22535"/>
                              </a:lnTo>
                              <a:lnTo>
                                <a:pt x="0" y="15652"/>
                              </a:lnTo>
                              <a:lnTo>
                                <a:pt x="1611" y="16314"/>
                              </a:lnTo>
                              <a:cubicBezTo>
                                <a:pt x="15566" y="16314"/>
                                <a:pt x="23080" y="9789"/>
                                <a:pt x="26299"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255" name="Shape 11255"/>
                      <wps:cNvSpPr/>
                      <wps:spPr>
                        <a:xfrm>
                          <a:off x="1151786" y="29365"/>
                          <a:ext cx="35961" cy="43503"/>
                        </a:xfrm>
                        <a:custGeom>
                          <a:avLst/>
                          <a:gdLst/>
                          <a:ahLst/>
                          <a:cxnLst/>
                          <a:rect l="0" t="0" r="0" b="0"/>
                          <a:pathLst>
                            <a:path w="35961" h="43503">
                              <a:moveTo>
                                <a:pt x="1611" y="0"/>
                              </a:moveTo>
                              <a:cubicBezTo>
                                <a:pt x="22007" y="0"/>
                                <a:pt x="35961" y="14138"/>
                                <a:pt x="35961" y="39153"/>
                              </a:cubicBezTo>
                              <a:cubicBezTo>
                                <a:pt x="35961" y="43503"/>
                                <a:pt x="35961" y="43503"/>
                                <a:pt x="35961" y="43503"/>
                              </a:cubicBezTo>
                              <a:lnTo>
                                <a:pt x="0" y="43503"/>
                              </a:lnTo>
                              <a:lnTo>
                                <a:pt x="0" y="35891"/>
                              </a:lnTo>
                              <a:lnTo>
                                <a:pt x="4277" y="35891"/>
                              </a:lnTo>
                              <a:cubicBezTo>
                                <a:pt x="27374" y="35891"/>
                                <a:pt x="27374" y="35891"/>
                                <a:pt x="27374" y="35891"/>
                              </a:cubicBezTo>
                              <a:cubicBezTo>
                                <a:pt x="27374" y="17402"/>
                                <a:pt x="18786" y="7613"/>
                                <a:pt x="1611" y="7613"/>
                              </a:cubicBezTo>
                              <a:lnTo>
                                <a:pt x="0" y="8179"/>
                              </a:lnTo>
                              <a:lnTo>
                                <a:pt x="0" y="304"/>
                              </a:lnTo>
                              <a:lnTo>
                                <a:pt x="1611"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g:wgp>
                </a:graphicData>
              </a:graphic>
            </wp:anchor>
          </w:drawing>
        </mc:Choice>
        <mc:Fallback xmlns:a="http://schemas.openxmlformats.org/drawingml/2006/main">
          <w:pict>
            <v:group id="Group 11185" style="width:119.046pt;height:95.3611pt;position:absolute;mso-position-horizontal-relative:page;mso-position-horizontal:absolute;margin-left:467.25pt;mso-position-vertical-relative:page;margin-top:38.0522pt;" coordsize="15118,12110">
              <v:shape id="Shape 11186" style="position:absolute;width:0;height:0;left:3234;top:8673;" coordsize="0,0" path="m0,0l0,0">
                <v:stroke weight="0.247273pt" endcap="flat" joinstyle="miter" miterlimit="1" on="true" color="#3b3b3b"/>
                <v:fill on="false" color="#000000" opacity="0"/>
              </v:shape>
              <v:shape id="Shape 11187" style="position:absolute;width:1769;height:1718;left:3234;top:10392;" coordsize="176907,171845" path="m0,0l176907,171845l176907,49248">
                <v:stroke weight="0.247273pt" endcap="flat" joinstyle="miter" miterlimit="1" on="true" color="#3b3b3b"/>
                <v:fill on="false" color="#000000" opacity="0"/>
              </v:shape>
              <v:shape id="Shape 11188" style="position:absolute;width:3674;height:2797;left:3234;top:5876;" coordsize="367423,279772" path="m170626,63918l367423,0l367423,190706l0,279772">
                <v:stroke weight="0.247273pt" endcap="flat" joinstyle="miter" miterlimit="1" on="true" color="#3b3b3b"/>
                <v:fill on="false" color="#000000" opacity="0"/>
              </v:shape>
              <v:shape id="Shape 11189" style="position:absolute;width:3182;height:5144;left:52;top:5247;" coordsize="318224,514487" path="m318224,342642l0,0l0,204328l318224,514487">
                <v:stroke weight="0.247273pt" endcap="flat" joinstyle="miter" miterlimit="1" on="true" color="#3b3b3b"/>
                <v:fill on="false" color="#000000" opacity="0"/>
              </v:shape>
              <v:shape id="Shape 11190" style="position:absolute;width:0;height:0;left:3234;top:8673;" coordsize="0,0" path="m0,0l0,0">
                <v:stroke weight="0.247273pt" endcap="flat" joinstyle="miter" miterlimit="1" on="true" color="#3b3b3b"/>
                <v:fill on="false" color="#000000" opacity="0"/>
              </v:shape>
              <v:shape id="Shape 11191" style="position:absolute;width:0;height:0;left:3234;top:8673;" coordsize="0,0" path="m0,0l0,0">
                <v:stroke weight="0.247273pt" endcap="flat" joinstyle="miter" miterlimit="1" on="true" color="#3b3b3b"/>
                <v:fill on="false" color="#000000" opacity="0"/>
              </v:shape>
              <v:shape id="Shape 11192" style="position:absolute;width:1706;height:5144;left:3234;top:5247;" coordsize="170626,514487" path="m0,342642l170626,181276l170626,0l0,171845l0,514487">
                <v:stroke weight="0.247273pt" endcap="flat" joinstyle="miter" miterlimit="1" on="true" color="#3b3b3b"/>
                <v:fill on="false" color="#000000" opacity="0"/>
              </v:shape>
              <v:shape id="Shape 11193" style="position:absolute;width:6856;height:3185;left:52;top:8673;" coordsize="685646,318542" path="m318224,0l685646,95353l685646,273485l318224,171845l0,318542l0,133075l194702,52392">
                <v:stroke weight="0.247273pt" endcap="flat" joinstyle="miter" miterlimit="1" on="true" color="#3b3b3b"/>
                <v:fill on="false" color="#000000" opacity="0"/>
              </v:shape>
              <v:shape id="Shape 11194" style="position:absolute;width:932;height:1073;left:0;top:1824;" coordsize="93273,107377" path="m0,0l14693,0l46125,86115l77557,0l93273,0l53460,107377l38791,107377l0,2757l0,0x">
                <v:stroke weight="0pt" endcap="flat" joinstyle="miter" miterlimit="10" on="false" color="#000000" opacity="0"/>
                <v:fill on="true" color="#414041"/>
              </v:shape>
              <v:shape id="Shape 12436" style="position:absolute;width:146;height:1073;left:1068;top:1824;" coordsize="14668,107377" path="m0,0l14668,0l14668,107377l0,107377l0,0">
                <v:stroke weight="0pt" endcap="flat" joinstyle="miter" miterlimit="10" on="false" color="#000000" opacity="0"/>
                <v:fill on="true" color="#414041"/>
              </v:shape>
              <v:shape id="Shape 11196" style="position:absolute;width:481;height:1073;left:1372;top:1824;" coordsize="48195,107377" path="m39813,0l48195,0l48195,21264l29336,70167l48195,70167l48195,82926l24097,82926l15715,107377l0,107377l39813,0x">
                <v:stroke weight="0pt" endcap="flat" joinstyle="miter" miterlimit="10" on="false" color="#000000" opacity="0"/>
                <v:fill on="true" color="#414041"/>
              </v:shape>
              <v:shape id="Shape 11197" style="position:absolute;width:481;height:1073;left:1854;top:1824;" coordsize="48196,107377" path="m0,0l7333,0l48196,107377l32479,107377l23050,82926l0,82926l0,70167l18859,70167l0,21263l0,21264l0,0x">
                <v:stroke weight="0pt" endcap="flat" joinstyle="miter" miterlimit="10" on="false" color="#000000" opacity="0"/>
                <v:fill on="true" color="#414041"/>
              </v:shape>
              <v:shape id="Shape 11198" style="position:absolute;width:838;height:1095;left:2850;top:1824;" coordsize="83817,109504" path="m0,0c14668,0,14668,0,14668,0c14668,62725,14668,62725,14668,62725c14668,87178,27241,94620,41909,94620c56577,94620,69150,87178,69150,62725c69150,0,69150,0,69150,0c83817,0,83817,0,83817,0c83817,62725,83817,62725,83817,62725c83817,96746,66007,109504,41909,109504c17812,109504,0,96746,0,62725c0,0,0,0,0,0x">
                <v:stroke weight="0pt" endcap="flat" joinstyle="miter" miterlimit="10" on="false" color="#000000" opacity="0"/>
                <v:fill on="true" color="#414041"/>
              </v:shape>
              <v:shape id="Shape 11199" style="position:absolute;width:649;height:776;left:3908;top:2122;" coordsize="64958,77608" path="m39813,0c54482,0,64958,9568,64958,27642c64958,77608,64958,77608,64958,77608c50291,77608,50291,77608,50291,77608c50291,31893,50291,31893,50291,31893c50291,19136,44004,13820,35622,13820c30383,13820,25145,15946,20954,18073c14668,21262,14668,21262,14668,21262c14668,77608,14668,77608,14668,77608c0,77608,0,77608,0,77608c0,1063,0,1063,0,1063c11525,1063,11525,1063,11525,1063c14668,7441,14668,7441,14668,7441c19907,5314,19907,5314,19907,5314c25145,2125,31431,0,39813,0x">
                <v:stroke weight="0pt" endcap="flat" joinstyle="miter" miterlimit="10" on="false" color="#000000" opacity="0"/>
                <v:fill on="true" color="#414041"/>
              </v:shape>
              <v:shape id="Shape 12437" style="position:absolute;width:146;height:765;left:4777;top:2132;" coordsize="14668,76546" path="m0,0l14668,0l14668,76546l0,76546l0,0">
                <v:stroke weight="0pt" endcap="flat" joinstyle="miter" miterlimit="10" on="false" color="#000000" opacity="0"/>
                <v:fill on="true" color="#414041"/>
              </v:shape>
              <v:shape id="Shape 12438" style="position:absolute;width:157;height:148;left:4767;top:1856;" coordsize="15716,14884" path="m0,0l15716,0l15716,14884l0,14884l0,0">
                <v:stroke weight="0pt" endcap="flat" joinstyle="miter" miterlimit="10" on="false" color="#000000" opacity="0"/>
                <v:fill on="true" color="#414041"/>
              </v:shape>
              <v:shape id="Shape 11202" style="position:absolute;width:743;height:765;left:5050;top:2132;" coordsize="74389,76546" path="m0,0l14668,0l37719,58472l59720,0l74389,0l44004,76546l30385,76546l0,0x">
                <v:stroke weight="0pt" endcap="flat" joinstyle="miter" miterlimit="10" on="false" color="#000000" opacity="0"/>
                <v:fill on="true" color="#414041"/>
              </v:shape>
              <v:shape id="Shape 11203" style="position:absolute;width:356;height:795;left:5857;top:2123;" coordsize="35623,79552" path="m35623,0l35623,11904l22134,16960c18335,20548,15716,25863,14668,32773l35623,32773l35623,43406l14668,43406c15192,50847,17550,56429,21217,60149l35623,65731l35623,79552l21217,76845c8251,71512,0,58555,0,40215c0,38090,0,38090,0,38090c0,19750,8841,7392,22101,2359l35623,0x">
                <v:stroke weight="0pt" endcap="flat" joinstyle="miter" miterlimit="10" on="false" color="#000000" opacity="0"/>
                <v:fill on="true" color="#414041"/>
              </v:shape>
              <v:shape id="Shape 11204" style="position:absolute;width:335;height:255;left:6213;top:2664;" coordsize="33527,25515" path="m18859,0c33527,0,33527,0,33527,0c31432,15947,19907,25515,1,25515l0,25515l0,11694l1,11694c10477,11694,16763,7442,18859,0x">
                <v:stroke weight="0pt" endcap="flat" joinstyle="miter" miterlimit="10" on="false" color="#000000" opacity="0"/>
                <v:fill on="true" color="#414041"/>
              </v:shape>
              <v:shape id="Shape 11205" style="position:absolute;width:345;height:435;left:6213;top:2122;" coordsize="34575,43589" path="m1049,0c20955,0,34575,13820,34575,37209c34575,43589,34575,43589,34575,43589l0,43589l0,32956l3274,32956c20955,32956,20955,32956,20955,32956c19907,20200,12573,11694,1049,11694l0,12087l0,183l1049,0x">
                <v:stroke weight="0pt" endcap="flat" joinstyle="miter" miterlimit="10" on="false" color="#000000" opacity="0"/>
                <v:fill on="true" color="#414041"/>
              </v:shape>
              <v:shape id="Shape 11206" style="position:absolute;width:398;height:765;left:6737;top:2132;" coordsize="39815,76546" path="m0,0c11525,0,11525,0,11525,0c14668,7442,14668,7442,14668,7442c19907,4252,19907,4252,19907,4252c25146,1063,30385,0,39815,0c39815,14884,39815,14884,39815,14884c30385,14884,24098,14884,19907,18073c14668,20200,14668,20200,14668,20200c14668,76546,14668,76546,14668,76546c0,76546,0,76546,0,76546c0,0,0,0,0,0x">
                <v:stroke weight="0pt" endcap="flat" joinstyle="miter" miterlimit="10" on="false" color="#000000" opacity="0"/>
                <v:fill on="true" color="#414041"/>
              </v:shape>
              <v:shape id="Shape 11207" style="position:absolute;width:639;height:797;left:7208;top:2122;" coordsize="63912,79735" path="m32480,0c50291,0,61816,7441,62864,23388c48195,23388,48195,23388,48195,23388c48195,14883,41910,11694,32480,11694c23051,11694,15716,14883,15716,22325c15716,28704,22003,31893,34575,32956c38767,34020,38767,34020,38767,34020c54481,36147,63912,41462,63912,56346c63912,71231,51338,79735,32480,79735c13621,79735,1047,72293,0,55283c14668,55283,14668,55283,14668,55283c15716,63788,22003,66977,32480,66977c42956,66977,49243,63788,49243,56346c49243,48904,45052,46778,32480,44652c27241,44652,27241,44652,27241,44652c12573,42525,2095,37209,2095,22325c2095,6378,16764,0,32480,0x">
                <v:stroke weight="0pt" endcap="flat" joinstyle="miter" miterlimit="10" on="false" color="#000000" opacity="0"/>
                <v:fill on="true" color="#414041"/>
              </v:shape>
              <v:shape id="Shape 12439" style="position:absolute;width:146;height:765;left:8015;top:2132;" coordsize="14667,76546" path="m0,0l14667,0l14667,76546l0,76546l0,0">
                <v:stroke weight="0pt" endcap="flat" joinstyle="miter" miterlimit="10" on="false" color="#000000" opacity="0"/>
                <v:fill on="true" color="#414041"/>
              </v:shape>
              <v:shape id="Shape 12440" style="position:absolute;width:157;height:148;left:8004;top:1856;" coordsize="15715,14884" path="m0,0l15715,0l15715,14884l0,14884l0,0">
                <v:stroke weight="0pt" endcap="flat" joinstyle="miter" miterlimit="10" on="false" color="#000000" opacity="0"/>
                <v:fill on="true" color="#414041"/>
              </v:shape>
              <v:shape id="Shape 11210" style="position:absolute;width:502;height:946;left:8298;top:1951;" coordsize="50291,94619" path="m13621,0c28288,0,28288,0,28288,0l28288,18073c49244,18073,49244,18073,49244,18073c49244,31893,49244,31893,49244,31893c28288,31893,28288,31893,28288,31893c28288,69104,28288,69104,28288,69104c28288,76546,30383,80799,37718,80799c50291,80799,50291,80799,50291,80799c50291,94619,50291,94619,50291,94619c35623,94619,35623,94619,35623,94619c18859,94619,13621,86115,13621,69104c13621,31893,13621,31893,13621,31893c0,31893,0,31893,0,31893c0,18073,0,18073,0,18073c13621,18073,13621,18073,13621,18073c13621,0,13621,0,13621,0x">
                <v:stroke weight="0pt" endcap="flat" joinstyle="miter" miterlimit="10" on="false" color="#000000" opacity="0"/>
                <v:fill on="true" color="#414041"/>
              </v:shape>
              <v:shape id="Shape 11211" style="position:absolute;width:764;height:1073;left:8853;top:2132;" coordsize="76483,107377" path="m0,0l15715,0l38765,58472l61814,0l76483,0l34574,107377l19906,107377l31431,76546l0,0x">
                <v:stroke weight="0pt" endcap="flat" joinstyle="miter" miterlimit="10" on="false" color="#000000" opacity="0"/>
                <v:fill on="true" color="#414041"/>
              </v:shape>
              <v:shape id="Shape 11212" style="position:absolute;width:942;height:1105;left:10058;top:1813;" coordsize="94295,110568" path="m49243,0c72292,0,91152,11695,94295,34021c78579,34021,78579,34021,78579,34021c75436,21264,64959,14884,49243,14884c30383,14884,14668,28704,14668,54221c14668,55283,14668,55283,14668,55283c14668,80799,30383,95683,49243,95683c64959,95683,76483,87178,79626,75484c94295,75484,94295,75484,94295,75484c92199,96746,73340,110568,49243,110568c22002,110568,0,90367,0,55283c0,54221,0,54221,0,54221c0,19137,22002,0,49243,0x">
                <v:stroke weight="0pt" endcap="flat" joinstyle="miter" miterlimit="10" on="false" color="#000000" opacity="0"/>
                <v:fill on="true" color="#414041"/>
              </v:shape>
              <v:shape id="Shape 11213" style="position:absolute;width:366;height:795;left:11127;top:2123;" coordsize="36669,79554" path="m36669,0l36669,13004l21085,19354c17025,23739,14667,30118,14667,38092l14667,40217c14667,47660,17025,54038,20954,58557l36669,65733l36669,79554l22542,76847c9429,71514,0,58557,0,40217c0,38092,0,38092,0,38092c0,19752,9429,7394,22984,2361l36669,0x">
                <v:stroke weight="0pt" endcap="flat" joinstyle="miter" miterlimit="10" on="false" color="#000000" opacity="0"/>
                <v:fill on="true" color="#414041"/>
              </v:shape>
              <v:shape id="Shape 11214" style="position:absolute;width:377;height:797;left:11493;top:2122;" coordsize="37719,79735" path="m1049,0c22003,0,37719,13820,37719,38273l37719,40398c37719,64851,22003,79735,1,79735l0,79735l0,65913l1,65914c14668,65914,22003,55283,22003,40398c22003,38273,22003,38273,22003,38273c22003,22325,14668,12757,1049,12757l0,13185l0,181l1049,0x">
                <v:stroke weight="0pt" endcap="flat" joinstyle="miter" miterlimit="10" on="false" color="#000000" opacity="0"/>
                <v:fill on="true" color="#414041"/>
              </v:shape>
              <v:shape id="Shape 12441" style="position:absolute;width:136;height:1073;left:12038;top:1824;" coordsize="13621,107377" path="m0,0l13621,0l13621,107377l0,107377l0,0">
                <v:stroke weight="0pt" endcap="flat" joinstyle="miter" miterlimit="10" on="false" color="#000000" opacity="0"/>
                <v:fill on="true" color="#414041"/>
              </v:shape>
              <v:shape id="Shape 12442" style="position:absolute;width:146;height:1073;left:12405;top:1824;" coordsize="14667,107377" path="m0,0l14667,0l14667,107377l0,107377l0,0">
                <v:stroke weight="0pt" endcap="flat" joinstyle="miter" miterlimit="10" on="false" color="#000000" opacity="0"/>
                <v:fill on="true" color="#414041"/>
              </v:shape>
              <v:shape id="Shape 11217" style="position:absolute;width:350;height:793;left:12719;top:2124;" coordsize="35098,79371" path="m35098,0l35098,12017l22133,16876c18335,20464,15716,25780,14667,32690l35098,32690l35098,43323l14667,43323c15192,50764,17549,56345,21216,60066l35098,65445l35098,79371l21216,76762c8251,71429,0,58472,0,40132c0,38007,0,38007,0,38007c0,19667,8251,7308,21658,2275l35098,0x">
                <v:stroke weight="0pt" endcap="flat" joinstyle="miter" miterlimit="10" on="false" color="#000000" opacity="0"/>
                <v:fill on="true" color="#414041"/>
              </v:shape>
              <v:shape id="Shape 11218" style="position:absolute;width:340;height:255;left:13070;top:2664;" coordsize="34051,25515" path="m19383,0c34051,0,34051,0,34051,0c31955,15947,20431,25515,524,25515l0,25417l0,11491l524,11694c11002,11694,17288,7442,19383,0x">
                <v:stroke weight="0pt" endcap="flat" joinstyle="miter" miterlimit="10" on="false" color="#000000" opacity="0"/>
                <v:fill on="true" color="#414041"/>
              </v:shape>
              <v:shape id="Shape 11219" style="position:absolute;width:350;height:435;left:13070;top:2122;" coordsize="35099,43589" path="m1572,0c21479,0,35099,13820,35099,37209c35099,43589,35099,43589,35099,43589l0,43589l0,32956l3193,32956c20431,32956,20431,32956,20431,32956c20431,20200,13097,11694,1572,11694l0,12283l0,266l1572,0x">
                <v:stroke weight="0pt" endcap="flat" joinstyle="miter" miterlimit="10" on="false" color="#000000" opacity="0"/>
                <v:fill on="true" color="#414041"/>
              </v:shape>
              <v:shape id="Shape 11220" style="position:absolute;width:330;height:244;left:13568;top:2961;" coordsize="33003,24453" path="m0,0c14668,0,14668,0,14668,0c15715,4253,17811,7443,20954,9569l33003,12626l33003,24453l29684,24453l10477,19137c4714,14884,1048,8505,0,0x">
                <v:stroke weight="0pt" endcap="flat" joinstyle="miter" miterlimit="10" on="false" color="#000000" opacity="0"/>
                <v:fill on="true" color="#414041"/>
              </v:shape>
              <v:shape id="Shape 11221" style="position:absolute;width:350;height:786;left:13547;top:2122;" coordsize="35099,78673" path="m33527,0l35099,306l35099,14041l20824,20066c17026,24186,14669,30299,14669,38273c14669,40398,14669,40398,14669,40398c14669,47840,16764,53688,20431,57675l35099,63578l35099,78299l33527,78673c13621,78673,0,63788,0,41462c0,38273,0,38273,0,38273c0,14883,13621,0,33527,0x">
                <v:stroke weight="0pt" endcap="flat" joinstyle="miter" miterlimit="10" on="false" color="#000000" opacity="0"/>
                <v:fill on="true" color="#414041"/>
              </v:shape>
              <v:shape id="Shape 11222" style="position:absolute;width:340;height:1081;left:13898;top:2125;" coordsize="34050,108134" path="m0,0l10738,2086c14143,3415,16763,5009,18335,6072c20431,7135,20431,7135,20431,7135c22526,757,22526,757,22526,757c34050,757,34050,757,34050,757c34050,74114,34050,74114,34050,74114c34050,85809,30907,94580,25144,100427l3508,108134l0,108134l0,96308l523,96440c13096,96440,20431,88998,20431,75177l20431,69861c18335,70925,18335,70925,18335,70925c16763,71988,14143,73848,10738,75443l0,77994l0,63272l523,63483c8905,63483,14144,60294,18335,58166c20431,57103,20431,57103,20431,57103c20431,20957,20431,20957,20431,20957c18335,18830,18335,18830,18335,18830c14144,16705,8905,13515,523,13515l0,13735l0,0x">
                <v:stroke weight="0pt" endcap="flat" joinstyle="miter" miterlimit="10" on="false" color="#000000" opacity="0"/>
                <v:fill on="true" color="#414041"/>
              </v:shape>
              <v:shape id="Shape 11223" style="position:absolute;width:350;height:793;left:14416;top:2124;" coordsize="35099,79371" path="m35099,0l35099,12001l21741,16876c17812,20464,15193,25780,14669,32690l35099,32690l35099,43323l14669,43323c14669,50764,16764,56345,20431,60066l35099,65456l35099,79371l21217,76762c8251,71429,0,58472,0,40132c0,38007,0,38007,0,38007c0,19667,8251,7309,21659,2275l35099,0x">
                <v:stroke weight="0pt" endcap="flat" joinstyle="miter" miterlimit="10" on="false" color="#000000" opacity="0"/>
                <v:fill on="true" color="#414041"/>
              </v:shape>
              <v:shape id="Shape 11224" style="position:absolute;width:330;height:255;left:14767;top:2664;" coordsize="33002,25515" path="m19383,0c33002,0,33002,0,33002,0c30908,15947,19383,25515,523,25515l0,25417l0,11502l523,11694c11001,11694,17287,7442,19383,0x">
                <v:stroke weight="0pt" endcap="flat" joinstyle="miter" miterlimit="10" on="false" color="#000000" opacity="0"/>
                <v:fill on="true" color="#414041"/>
              </v:shape>
              <v:shape id="Shape 11225" style="position:absolute;width:350;height:435;left:14767;top:2122;" coordsize="35098,43589" path="m1571,0c21478,0,35098,13820,35098,37209c35098,43589,35098,43589,35098,43589l0,43589l0,32956l3192,32956c20431,32956,20431,32956,20431,32956c20431,20200,13096,11694,1571,11694l0,12267l0,266l1571,0x">
                <v:stroke weight="0pt" endcap="flat" joinstyle="miter" miterlimit="10" on="false" color="#000000" opacity="0"/>
                <v:fill on="true" color="#414041"/>
              </v:shape>
              <v:shape id="Shape 11226" style="position:absolute;width:381;height:1098;left:90;top:0;" coordsize="38108,109846" path="m0,0l38108,0l38108,7613l7515,7613c7515,50030,7515,50030,7515,50030c23616,50030,31667,50030,35693,50030l38108,50030l38108,57641l7515,57641c7515,102233,7515,102233,7515,102233c16371,102233,23013,102233,27994,102233l38108,102233l38108,109846l18115,109846c0,109846,0,109846,0,109846c0,0,0,0,0,0x">
                <v:stroke weight="0pt" endcap="flat" joinstyle="miter" miterlimit="10" on="false" color="#000000" opacity="0"/>
                <v:fill on="true" color="#414041"/>
              </v:shape>
              <v:shape id="Shape 11227" style="position:absolute;width:381;height:1098;left:471;top:0;" coordsize="38109,109846" path="m0,0l1610,0c22006,0,34888,9788,34888,28277c34888,41328,29521,50030,17712,53292c31667,57641,38109,66342,38109,79394c38109,97883,25227,109846,4831,109846l0,109846l0,102233l403,102233c4831,102233,4831,102233,4831,102233c22006,102233,30594,93533,30594,79394c30594,65256,23079,57641,1610,57641l0,57641l0,50030l1107,50030c1610,50030,1610,50030,1610,50030c19860,50030,27373,42416,27373,28277c27373,14138,19860,7613,1610,7613l0,7613l0,0x">
                <v:stroke weight="0pt" endcap="flat" joinstyle="miter" miterlimit="10" on="false" color="#000000" opacity="0"/>
                <v:fill on="true" color="#414041"/>
              </v:shape>
              <v:shape id="Shape 11228" style="position:absolute;width:354;height:783;left:1089;top:315;" coordsize="35424,78307" path="m0,0c4294,0,4294,0,4294,0c6440,7613,6440,7613,6440,7613c13955,4351,13955,4351,13955,4351c19322,1088,24689,0,35424,0c35424,6527,35424,6527,35424,6527c26836,6527,19322,7613,15028,10877c6440,15228,6440,15228,6440,15228c6440,78307,6440,78307,6440,78307c0,78307,0,78307,0,78307c0,0,0,0,0,0x">
                <v:stroke weight="0pt" endcap="flat" joinstyle="miter" miterlimit="10" on="false" color="#000000" opacity="0"/>
                <v:fill on="true" color="#414041"/>
              </v:shape>
              <v:shape id="Shape 12443" style="position:absolute;width:91;height:783;left:1615;top:315;" coordsize="9144,78307" path="m0,0l9144,0l9144,78307l0,78307l0,0">
                <v:stroke weight="0pt" endcap="flat" joinstyle="miter" miterlimit="10" on="false" color="#000000" opacity="0"/>
                <v:fill on="true" color="#414041"/>
              </v:shape>
              <v:shape id="Shape 12444" style="position:absolute;width:91;height:97;left:1604;top:54;" coordsize="9144,9788" path="m0,0l9144,0l9144,9788l0,9788l0,0">
                <v:stroke weight="0pt" endcap="flat" joinstyle="miter" miterlimit="10" on="false" color="#000000" opacity="0"/>
                <v:fill on="true" color="#414041"/>
              </v:shape>
              <v:shape id="Shape 11231" style="position:absolute;width:633;height:804;left:1958;top:293;" coordsize="63334,80481" path="m37571,0c52598,0,63334,9788,63334,28277c63334,80481,63334,80481,63334,80481c55819,80481,55819,80481,55819,80481c55819,30452,55819,30452,55819,30452c55819,13051,48304,7613,36497,7613c28983,7613,21468,9788,16101,13051c7513,17402,7513,17402,7513,17402c7513,80481,7513,80481,7513,80481c0,80481,0,80481,0,80481c0,2174,0,2174,0,2174c5367,2174,5367,2174,5367,2174c7513,9788,7513,9788,7513,9788c13955,6525,13955,6525,13955,6525c20395,3263,27910,0,37571,0x">
                <v:stroke weight="0pt" endcap="flat" joinstyle="miter" miterlimit="10" on="false" color="#000000" opacity="0"/>
                <v:fill on="true" color="#414041"/>
              </v:shape>
              <v:shape id="Shape 11232" style="position:absolute;width:305;height:224;left:2828;top:1196;" coordsize="30594,22417" path="m0,0c7515,0,7515,0,7515,0c9124,5438,11808,9516,15833,12235l30594,15913l30594,22417l10466,17130c4831,13323,1074,7613,0,0x">
                <v:stroke weight="0pt" endcap="flat" joinstyle="miter" miterlimit="10" on="false" color="#000000" opacity="0"/>
                <v:fill on="true" color="#414041"/>
              </v:shape>
              <v:shape id="Shape 11233" style="position:absolute;width:338;height:809;left:2796;top:296;" coordsize="33815,80959" path="m33815,0l33815,7987l15432,15862c10467,21436,7515,29593,7515,39925c7515,43187,7515,43187,7515,43187c7515,53520,10198,61405,15029,66707l33815,74095l33815,80959l21285,78670c8454,73572,0,61133,0,43187c0,39925,0,39925,0,39925c0,21164,8454,7909,21285,2455l33815,0x">
                <v:stroke weight="0pt" endcap="flat" joinstyle="miter" miterlimit="10" on="false" color="#000000" opacity="0"/>
                <v:fill on="true" color="#414041"/>
              </v:shape>
              <v:shape id="Shape 11234" style="position:absolute;width:338;height:1131;left:3134;top:293;" coordsize="33814,113109" path="m1610,0c12345,0,19858,5438,24152,7613c26300,9788,26300,9788,26300,9788l28446,2174c33814,2174,33814,2174,33814,2174c33814,79394,33814,79394,33814,79394c33814,102233,20932,113109,1610,113109l0,112687l0,106182l1610,106583c16639,106583,26300,97883,26300,79394c26300,72868,26300,72868,26300,72868c24152,73956,24152,73956,24152,73956c19858,77219,12345,81569,1610,81569l0,81275l0,74410l1610,75043c12345,75043,18785,69605,23079,67431l26300,65256c26300,17402,26300,17402,26300,17402c23079,15226,23079,15226,23079,15226c18785,11964,12345,7613,1610,7613l0,8302l0,315l1610,0x">
                <v:stroke weight="0pt" endcap="flat" joinstyle="miter" miterlimit="10" on="false" color="#000000" opacity="0"/>
                <v:fill on="true" color="#414041"/>
              </v:shape>
              <v:shape id="Shape 12445" style="position:absolute;width:91;height:783;left:4137;top:315;" coordsize="9144,78307" path="m0,0l9144,0l9144,78307l0,78307l0,0">
                <v:stroke weight="0pt" endcap="flat" joinstyle="miter" miterlimit="10" on="false" color="#000000" opacity="0"/>
                <v:fill on="true" color="#414041"/>
              </v:shape>
              <v:shape id="Shape 12446" style="position:absolute;width:96;height:97;left:4127;top:54;" coordsize="9662,9788" path="m0,0l9662,0l9662,9788l0,9788l0,0">
                <v:stroke weight="0pt" endcap="flat" joinstyle="miter" miterlimit="10" on="false" color="#000000" opacity="0"/>
                <v:fill on="true" color="#414041"/>
              </v:shape>
              <v:shape id="Shape 11237" style="position:absolute;width:338;height:809;left:4427;top:296;" coordsize="33814,80949" path="m33814,0l33814,7977l15431,15852c10466,21426,7515,29582,7515,39914c7515,43177,7515,43177,7515,43177c7515,53510,10466,61395,15431,66697l33814,74072l33814,80949l21285,78660c8454,73562,0,61123,0,43177c0,39914,0,39914,0,39914c0,21154,9058,7899,21738,2444l33814,0x">
                <v:stroke weight="0pt" endcap="flat" joinstyle="miter" miterlimit="10" on="false" color="#000000" opacity="0"/>
                <v:fill on="true" color="#414041"/>
              </v:shape>
              <v:shape id="Shape 11238" style="position:absolute;width:338;height:1109;left:4765;top:0;" coordsize="33813,110934" path="m26300,0c33813,0,33813,0,33813,0c33813,109846,33813,109846,33813,109846l28446,109846c26300,102233,26300,102233,26300,102233c24152,103321,24152,103321,24152,103321c19859,106583,12344,110934,1610,110934l0,110639l0,103762l1610,104408c12344,104408,19859,98970,24152,96796c26300,94621,26300,94621,26300,94621l26300,46767c24152,44591,24152,44591,24152,44591c19859,41328,12344,36978,1610,36978l0,37667l0,29691l1610,29365c12344,29365,19859,34803,24152,36978c26300,39153,26300,39153,26300,39153c26300,0,26300,0,26300,0x">
                <v:stroke weight="0pt" endcap="flat" joinstyle="miter" miterlimit="10" on="false" color="#000000" opacity="0"/>
                <v:fill on="true" color="#414041"/>
              </v:shape>
              <v:shape id="Shape 11239" style="position:absolute;width:338;height:809;left:5329;top:296;" coordsize="33815,80961" path="m33815,0l33815,7875l16103,14107c11004,18729,7515,25799,6441,35587c13285,35587,19272,35587,24512,35587l33815,35587l33815,43199l6441,43199c6978,52988,9930,60873,14895,66311l33815,74079l33815,80961l20832,78512c7850,73108,0,60057,0,42112c0,38850,0,38850,0,38850c0,20904,7850,7853,20832,2449l33815,0x">
                <v:stroke weight="0pt" endcap="flat" joinstyle="miter" miterlimit="10" on="false" color="#000000" opacity="0"/>
                <v:fill on="true" color="#414041"/>
              </v:shape>
              <v:shape id="Shape 11240" style="position:absolute;width:338;height:228;left:5667;top:880;" coordsize="33814,22839" path="m26300,0c33814,0,33814,0,33814,0c30593,13051,19859,22839,1610,22839l0,22535l0,15653l1610,16314c14491,16314,23079,9789,26300,0x">
                <v:stroke weight="0pt" endcap="flat" joinstyle="miter" miterlimit="10" on="false" color="#000000" opacity="0"/>
                <v:fill on="true" color="#414041"/>
              </v:shape>
              <v:shape id="Shape 11241" style="position:absolute;width:348;height:435;left:5667;top:293;" coordsize="34888,43503" path="m1610,0c22006,0,34888,14138,34888,39153c34888,43503,34888,43503,34888,43503l0,43503l0,35891l4276,35891c27373,35891,27373,35891,27373,35891c27373,17402,17712,7613,1610,7613l0,8179l0,304l1610,0x">
                <v:stroke weight="0pt" endcap="flat" joinstyle="miter" miterlimit="10" on="false" color="#000000" opacity="0"/>
                <v:fill on="true" color="#414041"/>
              </v:shape>
              <v:shape id="Shape 11242" style="position:absolute;width:300;height:459;left:6188;top:650;" coordsize="30057,45904" path="m30057,0l30057,7351l26434,8111c22543,8926,22543,8926,22543,8926c12882,10014,6441,16539,6441,24152c6441,32853,12882,39379,21468,39379l30057,37547l30057,44886l21468,45904c8588,45904,0,37203,0,24152c0,13276,6441,4575,22543,1313l30057,0x">
                <v:stroke weight="0pt" endcap="flat" joinstyle="miter" miterlimit="10" on="false" color="#000000" opacity="0"/>
                <v:fill on="true" color="#414041"/>
              </v:shape>
              <v:shape id="Shape 11243" style="position:absolute;width:268;height:233;left:6220;top:299;" coordsize="26837,23316" path="m26837,0l26837,7521l13821,10672c10198,13256,8051,17334,7514,23316c0,23316,0,23316,0,23316c537,15159,3489,9177,8454,5235l26837,0x">
                <v:stroke weight="0pt" endcap="flat" joinstyle="miter" miterlimit="10" on="false" color="#000000" opacity="0"/>
                <v:fill on="true" color="#414041"/>
              </v:shape>
              <v:shape id="Shape 11244" style="position:absolute;width:300;height:805;left:6488;top:293;" coordsize="30056,80551" path="m2146,0c20395,0,30056,9788,30056,26102c30056,80481,30056,80481,30056,80481c25762,80481,25762,80481,25762,80481c23616,73956,23616,73956,23616,73956l15028,76132c11271,77763,7782,79122,4025,80074l0,80551l0,73212l11807,70693c23616,66342,23616,66342,23616,66342c23616,38066,23616,38066,23616,38066c15833,39697,9996,40921,5618,41838l0,43016l0,35665l10483,33833c23616,31539,23616,31539,23616,31539c23616,27190,23616,27190,23616,27190c23616,13051,15028,7613,2146,7613l0,8132l0,611l2146,0x">
                <v:stroke weight="0pt" endcap="flat" joinstyle="miter" miterlimit="10" on="false" color="#000000" opacity="0"/>
                <v:fill on="true" color="#414041"/>
              </v:shape>
              <v:shape id="Shape 11245" style="position:absolute;width:611;height:815;left:6982;top:293;" coordsize="61188,81569" path="m31131,0c47233,0,59041,7613,60114,22839c52600,22839,52600,22839,52600,22839c51526,11964,42939,7613,31131,7613c19323,7613,9662,11964,9662,21751c9662,31539,17176,34803,32205,36978c36499,38066,36499,38066,36499,38066c51526,40240,61188,45679,61188,59817c61188,73956,49381,81569,32205,81569c13957,81569,3221,73956,0,59817c7515,59817,7515,59817,7515,59817c10736,70693,18250,75043,32205,75043c46160,75043,54747,69605,54747,59817c54747,50030,49381,46767,33278,44591c28984,43503,28984,43503,28984,43503c15029,41328,3221,36978,3221,21751c3221,6525,16103,0,31131,0x">
                <v:stroke weight="0pt" endcap="flat" joinstyle="miter" miterlimit="10" on="false" color="#000000" opacity="0"/>
                <v:fill on="true" color="#414041"/>
              </v:shape>
              <v:shape id="Shape 11246" style="position:absolute;width:472;height:978;left:8088;top:119;" coordsize="47231,97882" path="m13955,0c21468,0,21468,0,21468,0l21468,19576c45085,19576,45085,19576,45085,19576c45085,26102,45085,26102,45085,26102c21468,26102,21468,26102,21468,26102c21468,76131,21468,76131,21468,76131c21468,85920,24688,90269,34350,90269c47231,90269,47231,90269,47231,90269c47231,97882,47231,97882,47231,97882c34350,97882,34350,97882,34350,97882c19322,97882,13955,89182,13955,76131c13955,26102,13955,26102,13955,26102c0,26102,0,26102,0,26102c0,19576,0,19576,0,19576c13955,19576,13955,19576,13955,19576c13955,0,13955,0,13955,0x">
                <v:stroke weight="0pt" endcap="flat" joinstyle="miter" miterlimit="10" on="false" color="#000000" opacity="0"/>
                <v:fill on="true" color="#414041"/>
              </v:shape>
              <v:shape id="Shape 11247" style="position:absolute;width:364;height:815;left:8700;top:293;" coordsize="36498,81569" path="m36497,0l36498,0l36498,7613l36497,7613c20396,7613,7514,19576,7514,40240l7514,42416c7514,61993,19323,75043,36497,75043l36498,75043l36498,81569l36497,81569c16102,81569,0,66342,0,42416c0,40240,0,40240,0,40240c0,15226,16102,0,36497,0x">
                <v:stroke weight="0pt" endcap="flat" joinstyle="miter" miterlimit="10" on="false" color="#000000" opacity="0"/>
                <v:fill on="true" color="#414041"/>
              </v:shape>
              <v:shape id="Shape 11248" style="position:absolute;width:354;height:815;left:9065;top:293;" coordsize="35423,81568" path="m0,0l14591,2770c27574,8225,35423,21480,35423,40240l35423,42416c35423,60361,27574,73412,14591,78816l0,81568l0,75043l11774,72698c22341,68110,28984,57099,28984,42416c28984,40240,28984,40240,28984,40240c28984,29908,26031,21751,20932,16177l0,7613l0,0x">
                <v:stroke weight="0pt" endcap="flat" joinstyle="miter" miterlimit="10" on="false" color="#000000" opacity="0"/>
                <v:fill on="true" color="#414041"/>
              </v:shape>
              <v:shape id="Shape 12447" style="position:absolute;width:91;height:1098;left:10020;top:0;" coordsize="9144,109846" path="m0,0l9144,0l9144,109846l0,109846l0,0">
                <v:stroke weight="0pt" endcap="flat" joinstyle="miter" miterlimit="10" on="false" color="#000000" opacity="0"/>
                <v:fill on="true" color="#414041"/>
              </v:shape>
              <v:shape id="Shape 12448" style="position:absolute;width:91;height:783;left:10374;top:315;" coordsize="9144,78307" path="m0,0l9144,0l9144,78307l0,78307l0,0">
                <v:stroke weight="0pt" endcap="flat" joinstyle="miter" miterlimit="10" on="false" color="#000000" opacity="0"/>
                <v:fill on="true" color="#414041"/>
              </v:shape>
              <v:shape id="Shape 12449" style="position:absolute;width:91;height:97;left:10363;top:54;" coordsize="9144,9788" path="m0,0l9144,0l9144,9788l0,9788l0,0">
                <v:stroke weight="0pt" endcap="flat" joinstyle="miter" miterlimit="10" on="false" color="#000000" opacity="0"/>
                <v:fill on="true" color="#414041"/>
              </v:shape>
              <v:shape id="Shape 11252" style="position:absolute;width:472;height:1098;left:10610;top:0;" coordsize="47233,109846" path="m35424,0c47233,0,47233,0,47233,0c47233,6525,47233,6525,47233,6525c35424,6525,35424,6525,35424,6525c24690,6525,22543,11964,22543,21751c22543,31539,22543,31539,22543,31539c45085,31539,45085,31539,45085,31539c45085,38066,45085,38066,45085,38066c22543,38066,22543,38066,22543,38066c22543,109846,22543,109846,22543,109846c15029,109846,15029,109846,15029,109846c15029,38066,15029,38066,15029,38066c0,38066,0,38066,0,38066l0,31539c15029,31539,15029,31539,15029,31539c15029,20665,15029,20665,15029,20665c15029,7613,20396,0,35424,0x">
                <v:stroke weight="0pt" endcap="flat" joinstyle="miter" miterlimit="10" on="false" color="#000000" opacity="0"/>
                <v:fill on="true" color="#414041"/>
              </v:shape>
              <v:shape id="Shape 11253" style="position:absolute;width:338;height:809;left:11179;top:296;" coordsize="33813,80961" path="m33813,0l33813,7876l16102,14107c11003,18729,7514,25798,6440,35587c13284,35587,19272,35587,24511,35587l33813,35587l33813,43199l6440,43199c6977,52987,9930,60873,14894,66311l33813,74078l33813,80961l20832,78512c7850,73108,0,60057,0,42112c0,38850,0,38850,0,38850c0,20904,7850,7853,20832,2449l33813,0x">
                <v:stroke weight="0pt" endcap="flat" joinstyle="miter" miterlimit="10" on="false" color="#000000" opacity="0"/>
                <v:fill on="true" color="#414041"/>
              </v:shape>
              <v:shape id="Shape 11254" style="position:absolute;width:338;height:228;left:11517;top:880;" coordsize="33814,22839" path="m26299,0c33814,0,33814,0,33814,0c30595,13051,19859,22839,1611,22839l0,22535l0,15652l1611,16314c15566,16314,23080,9789,26299,0x">
                <v:stroke weight="0pt" endcap="flat" joinstyle="miter" miterlimit="10" on="false" color="#000000" opacity="0"/>
                <v:fill on="true" color="#414041"/>
              </v:shape>
              <v:shape id="Shape 11255" style="position:absolute;width:359;height:435;left:11517;top:293;" coordsize="35961,43503" path="m1611,0c22007,0,35961,14138,35961,39153c35961,43503,35961,43503,35961,43503l0,43503l0,35891l4277,35891c27374,35891,27374,35891,27374,35891c27374,17402,18786,7613,1611,7613l0,8179l0,304l1611,0x">
                <v:stroke weight="0pt" endcap="flat" joinstyle="miter" miterlimit="10" on="false" color="#000000" opacity="0"/>
                <v:fill on="true" color="#414041"/>
              </v:shape>
              <w10:wrap type="square"/>
            </v:group>
          </w:pict>
        </mc:Fallback>
      </mc:AlternateContent>
    </w:r>
    <w:r>
      <w:rPr>
        <w:rFonts w:ascii="Arial" w:eastAsia="Arial" w:hAnsi="Arial" w:cs="Arial"/>
        <w:sz w:val="18"/>
      </w:rPr>
      <w:t xml:space="preserve">Project Description - VIA Engineering Attendance system </w:t>
    </w:r>
  </w:p>
  <w:p w:rsidR="00225F55" w:rsidRDefault="000402AD">
    <w:pPr>
      <w:spacing w:after="0"/>
    </w:pPr>
    <w:r>
      <w:rPr>
        <w:rFonts w:ascii="Arial" w:eastAsia="Arial" w:hAnsi="Arial" w:cs="Arial"/>
        <w:sz w:val="18"/>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5F55" w:rsidRDefault="000402AD">
    <w:pPr>
      <w:spacing w:after="0"/>
    </w:pPr>
    <w:r>
      <w:rPr>
        <w:noProof/>
      </w:rPr>
      <mc:AlternateContent>
        <mc:Choice Requires="wpg">
          <w:drawing>
            <wp:anchor distT="0" distB="0" distL="114300" distR="114300" simplePos="0" relativeHeight="251661312" behindDoc="0" locked="0" layoutInCell="1" allowOverlap="1">
              <wp:simplePos x="0" y="0"/>
              <wp:positionH relativeFrom="page">
                <wp:posOffset>5934075</wp:posOffset>
              </wp:positionH>
              <wp:positionV relativeFrom="page">
                <wp:posOffset>483263</wp:posOffset>
              </wp:positionV>
              <wp:extent cx="1511885" cy="1211086"/>
              <wp:effectExtent l="0" t="0" r="0" b="0"/>
              <wp:wrapSquare wrapText="bothSides"/>
              <wp:docPr id="11622" name="Group 11622"/>
              <wp:cNvGraphicFramePr/>
              <a:graphic xmlns:a="http://schemas.openxmlformats.org/drawingml/2006/main">
                <a:graphicData uri="http://schemas.microsoft.com/office/word/2010/wordprocessingGroup">
                  <wpg:wgp>
                    <wpg:cNvGrpSpPr/>
                    <wpg:grpSpPr>
                      <a:xfrm>
                        <a:off x="0" y="0"/>
                        <a:ext cx="1511885" cy="1211086"/>
                        <a:chOff x="0" y="0"/>
                        <a:chExt cx="1511885" cy="1211086"/>
                      </a:xfrm>
                    </wpg:grpSpPr>
                    <wps:wsp>
                      <wps:cNvPr id="11623" name="Shape 11623"/>
                      <wps:cNvSpPr/>
                      <wps:spPr>
                        <a:xfrm>
                          <a:off x="323493" y="867396"/>
                          <a:ext cx="0" cy="0"/>
                        </a:xfrm>
                        <a:custGeom>
                          <a:avLst/>
                          <a:gdLst/>
                          <a:ahLst/>
                          <a:cxnLst/>
                          <a:rect l="0" t="0" r="0" b="0"/>
                          <a:pathLst>
                            <a:path>
                              <a:moveTo>
                                <a:pt x="0" y="0"/>
                              </a:moveTo>
                              <a:lnTo>
                                <a:pt x="0" y="0"/>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624" name="Shape 11624"/>
                      <wps:cNvSpPr/>
                      <wps:spPr>
                        <a:xfrm>
                          <a:off x="323493" y="1039241"/>
                          <a:ext cx="176907" cy="171845"/>
                        </a:xfrm>
                        <a:custGeom>
                          <a:avLst/>
                          <a:gdLst/>
                          <a:ahLst/>
                          <a:cxnLst/>
                          <a:rect l="0" t="0" r="0" b="0"/>
                          <a:pathLst>
                            <a:path w="176907" h="171845">
                              <a:moveTo>
                                <a:pt x="0" y="0"/>
                              </a:moveTo>
                              <a:lnTo>
                                <a:pt x="176907" y="171845"/>
                              </a:lnTo>
                              <a:lnTo>
                                <a:pt x="176907" y="49248"/>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625" name="Shape 11625"/>
                      <wps:cNvSpPr/>
                      <wps:spPr>
                        <a:xfrm>
                          <a:off x="323493" y="587624"/>
                          <a:ext cx="367423" cy="279772"/>
                        </a:xfrm>
                        <a:custGeom>
                          <a:avLst/>
                          <a:gdLst/>
                          <a:ahLst/>
                          <a:cxnLst/>
                          <a:rect l="0" t="0" r="0" b="0"/>
                          <a:pathLst>
                            <a:path w="367423" h="279772">
                              <a:moveTo>
                                <a:pt x="170626" y="63918"/>
                              </a:moveTo>
                              <a:lnTo>
                                <a:pt x="367423" y="0"/>
                              </a:lnTo>
                              <a:lnTo>
                                <a:pt x="367423" y="190706"/>
                              </a:lnTo>
                              <a:lnTo>
                                <a:pt x="0" y="279772"/>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626" name="Shape 11626"/>
                      <wps:cNvSpPr/>
                      <wps:spPr>
                        <a:xfrm>
                          <a:off x="5269" y="524754"/>
                          <a:ext cx="318224" cy="514487"/>
                        </a:xfrm>
                        <a:custGeom>
                          <a:avLst/>
                          <a:gdLst/>
                          <a:ahLst/>
                          <a:cxnLst/>
                          <a:rect l="0" t="0" r="0" b="0"/>
                          <a:pathLst>
                            <a:path w="318224" h="514487">
                              <a:moveTo>
                                <a:pt x="318224" y="342642"/>
                              </a:moveTo>
                              <a:lnTo>
                                <a:pt x="0" y="0"/>
                              </a:lnTo>
                              <a:lnTo>
                                <a:pt x="0" y="204328"/>
                              </a:lnTo>
                              <a:lnTo>
                                <a:pt x="318224" y="514487"/>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627" name="Shape 11627"/>
                      <wps:cNvSpPr/>
                      <wps:spPr>
                        <a:xfrm>
                          <a:off x="323493" y="867396"/>
                          <a:ext cx="0" cy="0"/>
                        </a:xfrm>
                        <a:custGeom>
                          <a:avLst/>
                          <a:gdLst/>
                          <a:ahLst/>
                          <a:cxnLst/>
                          <a:rect l="0" t="0" r="0" b="0"/>
                          <a:pathLst>
                            <a:path>
                              <a:moveTo>
                                <a:pt x="0" y="0"/>
                              </a:moveTo>
                              <a:lnTo>
                                <a:pt x="0" y="0"/>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628" name="Shape 11628"/>
                      <wps:cNvSpPr/>
                      <wps:spPr>
                        <a:xfrm>
                          <a:off x="323493" y="867396"/>
                          <a:ext cx="0" cy="0"/>
                        </a:xfrm>
                        <a:custGeom>
                          <a:avLst/>
                          <a:gdLst/>
                          <a:ahLst/>
                          <a:cxnLst/>
                          <a:rect l="0" t="0" r="0" b="0"/>
                          <a:pathLst>
                            <a:path>
                              <a:moveTo>
                                <a:pt x="0" y="0"/>
                              </a:moveTo>
                              <a:lnTo>
                                <a:pt x="0" y="0"/>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629" name="Shape 11629"/>
                      <wps:cNvSpPr/>
                      <wps:spPr>
                        <a:xfrm>
                          <a:off x="323493" y="524754"/>
                          <a:ext cx="170626" cy="514487"/>
                        </a:xfrm>
                        <a:custGeom>
                          <a:avLst/>
                          <a:gdLst/>
                          <a:ahLst/>
                          <a:cxnLst/>
                          <a:rect l="0" t="0" r="0" b="0"/>
                          <a:pathLst>
                            <a:path w="170626" h="514487">
                              <a:moveTo>
                                <a:pt x="0" y="342642"/>
                              </a:moveTo>
                              <a:lnTo>
                                <a:pt x="170626" y="181276"/>
                              </a:lnTo>
                              <a:lnTo>
                                <a:pt x="170626" y="0"/>
                              </a:lnTo>
                              <a:lnTo>
                                <a:pt x="0" y="171845"/>
                              </a:lnTo>
                              <a:lnTo>
                                <a:pt x="0" y="514487"/>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630" name="Shape 11630"/>
                      <wps:cNvSpPr/>
                      <wps:spPr>
                        <a:xfrm>
                          <a:off x="5269" y="867396"/>
                          <a:ext cx="685646" cy="318542"/>
                        </a:xfrm>
                        <a:custGeom>
                          <a:avLst/>
                          <a:gdLst/>
                          <a:ahLst/>
                          <a:cxnLst/>
                          <a:rect l="0" t="0" r="0" b="0"/>
                          <a:pathLst>
                            <a:path w="685646" h="318542">
                              <a:moveTo>
                                <a:pt x="318224" y="0"/>
                              </a:moveTo>
                              <a:lnTo>
                                <a:pt x="685646" y="95353"/>
                              </a:lnTo>
                              <a:lnTo>
                                <a:pt x="685646" y="273485"/>
                              </a:lnTo>
                              <a:lnTo>
                                <a:pt x="318224" y="171845"/>
                              </a:lnTo>
                              <a:lnTo>
                                <a:pt x="0" y="318542"/>
                              </a:lnTo>
                              <a:lnTo>
                                <a:pt x="0" y="133075"/>
                              </a:lnTo>
                              <a:lnTo>
                                <a:pt x="194702" y="52392"/>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631" name="Shape 11631"/>
                      <wps:cNvSpPr/>
                      <wps:spPr>
                        <a:xfrm>
                          <a:off x="0" y="182438"/>
                          <a:ext cx="93273" cy="107377"/>
                        </a:xfrm>
                        <a:custGeom>
                          <a:avLst/>
                          <a:gdLst/>
                          <a:ahLst/>
                          <a:cxnLst/>
                          <a:rect l="0" t="0" r="0" b="0"/>
                          <a:pathLst>
                            <a:path w="93273" h="107377">
                              <a:moveTo>
                                <a:pt x="0" y="0"/>
                              </a:moveTo>
                              <a:lnTo>
                                <a:pt x="14693" y="0"/>
                              </a:lnTo>
                              <a:lnTo>
                                <a:pt x="46125" y="86115"/>
                              </a:lnTo>
                              <a:lnTo>
                                <a:pt x="77557" y="0"/>
                              </a:lnTo>
                              <a:lnTo>
                                <a:pt x="93273" y="0"/>
                              </a:lnTo>
                              <a:lnTo>
                                <a:pt x="53460" y="107377"/>
                              </a:lnTo>
                              <a:lnTo>
                                <a:pt x="38791" y="107377"/>
                              </a:lnTo>
                              <a:lnTo>
                                <a:pt x="0" y="2757"/>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62" name="Shape 12562"/>
                      <wps:cNvSpPr/>
                      <wps:spPr>
                        <a:xfrm>
                          <a:off x="106892" y="182438"/>
                          <a:ext cx="14668" cy="107377"/>
                        </a:xfrm>
                        <a:custGeom>
                          <a:avLst/>
                          <a:gdLst/>
                          <a:ahLst/>
                          <a:cxnLst/>
                          <a:rect l="0" t="0" r="0" b="0"/>
                          <a:pathLst>
                            <a:path w="14668" h="107377">
                              <a:moveTo>
                                <a:pt x="0" y="0"/>
                              </a:moveTo>
                              <a:lnTo>
                                <a:pt x="14668" y="0"/>
                              </a:lnTo>
                              <a:lnTo>
                                <a:pt x="14668" y="107377"/>
                              </a:lnTo>
                              <a:lnTo>
                                <a:pt x="0" y="10737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33" name="Shape 11633"/>
                      <wps:cNvSpPr/>
                      <wps:spPr>
                        <a:xfrm>
                          <a:off x="137277" y="182438"/>
                          <a:ext cx="48195" cy="107377"/>
                        </a:xfrm>
                        <a:custGeom>
                          <a:avLst/>
                          <a:gdLst/>
                          <a:ahLst/>
                          <a:cxnLst/>
                          <a:rect l="0" t="0" r="0" b="0"/>
                          <a:pathLst>
                            <a:path w="48195" h="107377">
                              <a:moveTo>
                                <a:pt x="39813" y="0"/>
                              </a:moveTo>
                              <a:lnTo>
                                <a:pt x="48195" y="0"/>
                              </a:lnTo>
                              <a:lnTo>
                                <a:pt x="48195" y="21264"/>
                              </a:lnTo>
                              <a:lnTo>
                                <a:pt x="29336" y="70167"/>
                              </a:lnTo>
                              <a:lnTo>
                                <a:pt x="48195" y="70167"/>
                              </a:lnTo>
                              <a:lnTo>
                                <a:pt x="48195" y="82926"/>
                              </a:lnTo>
                              <a:lnTo>
                                <a:pt x="24097" y="82926"/>
                              </a:lnTo>
                              <a:lnTo>
                                <a:pt x="15715" y="107377"/>
                              </a:lnTo>
                              <a:lnTo>
                                <a:pt x="0" y="107377"/>
                              </a:lnTo>
                              <a:lnTo>
                                <a:pt x="39813"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34" name="Shape 11634"/>
                      <wps:cNvSpPr/>
                      <wps:spPr>
                        <a:xfrm>
                          <a:off x="185472" y="182438"/>
                          <a:ext cx="48196" cy="107377"/>
                        </a:xfrm>
                        <a:custGeom>
                          <a:avLst/>
                          <a:gdLst/>
                          <a:ahLst/>
                          <a:cxnLst/>
                          <a:rect l="0" t="0" r="0" b="0"/>
                          <a:pathLst>
                            <a:path w="48196" h="107377">
                              <a:moveTo>
                                <a:pt x="0" y="0"/>
                              </a:moveTo>
                              <a:lnTo>
                                <a:pt x="7333" y="0"/>
                              </a:lnTo>
                              <a:lnTo>
                                <a:pt x="48196" y="107377"/>
                              </a:lnTo>
                              <a:lnTo>
                                <a:pt x="32479" y="107377"/>
                              </a:lnTo>
                              <a:lnTo>
                                <a:pt x="23050" y="82926"/>
                              </a:lnTo>
                              <a:lnTo>
                                <a:pt x="0" y="82926"/>
                              </a:lnTo>
                              <a:lnTo>
                                <a:pt x="0" y="70167"/>
                              </a:lnTo>
                              <a:lnTo>
                                <a:pt x="18859" y="70167"/>
                              </a:lnTo>
                              <a:lnTo>
                                <a:pt x="0" y="21263"/>
                              </a:lnTo>
                              <a:lnTo>
                                <a:pt x="0" y="21264"/>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35" name="Shape 11635"/>
                      <wps:cNvSpPr/>
                      <wps:spPr>
                        <a:xfrm>
                          <a:off x="285005" y="182438"/>
                          <a:ext cx="83817" cy="109504"/>
                        </a:xfrm>
                        <a:custGeom>
                          <a:avLst/>
                          <a:gdLst/>
                          <a:ahLst/>
                          <a:cxnLst/>
                          <a:rect l="0" t="0" r="0" b="0"/>
                          <a:pathLst>
                            <a:path w="83817" h="109504">
                              <a:moveTo>
                                <a:pt x="0" y="0"/>
                              </a:moveTo>
                              <a:cubicBezTo>
                                <a:pt x="14668" y="0"/>
                                <a:pt x="14668" y="0"/>
                                <a:pt x="14668" y="0"/>
                              </a:cubicBezTo>
                              <a:cubicBezTo>
                                <a:pt x="14668" y="62725"/>
                                <a:pt x="14668" y="62725"/>
                                <a:pt x="14668" y="62725"/>
                              </a:cubicBezTo>
                              <a:cubicBezTo>
                                <a:pt x="14668" y="87178"/>
                                <a:pt x="27241" y="94620"/>
                                <a:pt x="41909" y="94620"/>
                              </a:cubicBezTo>
                              <a:cubicBezTo>
                                <a:pt x="56577" y="94620"/>
                                <a:pt x="69150" y="87178"/>
                                <a:pt x="69150" y="62725"/>
                              </a:cubicBezTo>
                              <a:cubicBezTo>
                                <a:pt x="69150" y="0"/>
                                <a:pt x="69150" y="0"/>
                                <a:pt x="69150" y="0"/>
                              </a:cubicBezTo>
                              <a:cubicBezTo>
                                <a:pt x="83817" y="0"/>
                                <a:pt x="83817" y="0"/>
                                <a:pt x="83817" y="0"/>
                              </a:cubicBezTo>
                              <a:cubicBezTo>
                                <a:pt x="83817" y="62725"/>
                                <a:pt x="83817" y="62725"/>
                                <a:pt x="83817" y="62725"/>
                              </a:cubicBezTo>
                              <a:cubicBezTo>
                                <a:pt x="83817" y="96746"/>
                                <a:pt x="66007" y="109504"/>
                                <a:pt x="41909" y="109504"/>
                              </a:cubicBezTo>
                              <a:cubicBezTo>
                                <a:pt x="17812" y="109504"/>
                                <a:pt x="0" y="96746"/>
                                <a:pt x="0" y="62725"/>
                              </a:cubicBezTo>
                              <a:cubicBezTo>
                                <a:pt x="0" y="0"/>
                                <a:pt x="0" y="0"/>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36" name="Shape 11636"/>
                      <wps:cNvSpPr/>
                      <wps:spPr>
                        <a:xfrm>
                          <a:off x="390825" y="212207"/>
                          <a:ext cx="64958" cy="77608"/>
                        </a:xfrm>
                        <a:custGeom>
                          <a:avLst/>
                          <a:gdLst/>
                          <a:ahLst/>
                          <a:cxnLst/>
                          <a:rect l="0" t="0" r="0" b="0"/>
                          <a:pathLst>
                            <a:path w="64958" h="77608">
                              <a:moveTo>
                                <a:pt x="39813" y="0"/>
                              </a:moveTo>
                              <a:cubicBezTo>
                                <a:pt x="54482" y="0"/>
                                <a:pt x="64958" y="9568"/>
                                <a:pt x="64958" y="27642"/>
                              </a:cubicBezTo>
                              <a:cubicBezTo>
                                <a:pt x="64958" y="77608"/>
                                <a:pt x="64958" y="77608"/>
                                <a:pt x="64958" y="77608"/>
                              </a:cubicBezTo>
                              <a:cubicBezTo>
                                <a:pt x="50291" y="77608"/>
                                <a:pt x="50291" y="77608"/>
                                <a:pt x="50291" y="77608"/>
                              </a:cubicBezTo>
                              <a:cubicBezTo>
                                <a:pt x="50291" y="31893"/>
                                <a:pt x="50291" y="31893"/>
                                <a:pt x="50291" y="31893"/>
                              </a:cubicBezTo>
                              <a:cubicBezTo>
                                <a:pt x="50291" y="19136"/>
                                <a:pt x="44004" y="13820"/>
                                <a:pt x="35622" y="13820"/>
                              </a:cubicBezTo>
                              <a:cubicBezTo>
                                <a:pt x="30383" y="13820"/>
                                <a:pt x="25145" y="15946"/>
                                <a:pt x="20954" y="18073"/>
                              </a:cubicBezTo>
                              <a:cubicBezTo>
                                <a:pt x="14668" y="21262"/>
                                <a:pt x="14668" y="21262"/>
                                <a:pt x="14668" y="21262"/>
                              </a:cubicBezTo>
                              <a:cubicBezTo>
                                <a:pt x="14668" y="77608"/>
                                <a:pt x="14668" y="77608"/>
                                <a:pt x="14668" y="77608"/>
                              </a:cubicBezTo>
                              <a:cubicBezTo>
                                <a:pt x="0" y="77608"/>
                                <a:pt x="0" y="77608"/>
                                <a:pt x="0" y="77608"/>
                              </a:cubicBezTo>
                              <a:cubicBezTo>
                                <a:pt x="0" y="1063"/>
                                <a:pt x="0" y="1063"/>
                                <a:pt x="0" y="1063"/>
                              </a:cubicBezTo>
                              <a:cubicBezTo>
                                <a:pt x="11525" y="1063"/>
                                <a:pt x="11525" y="1063"/>
                                <a:pt x="11525" y="1063"/>
                              </a:cubicBezTo>
                              <a:cubicBezTo>
                                <a:pt x="14668" y="7441"/>
                                <a:pt x="14668" y="7441"/>
                                <a:pt x="14668" y="7441"/>
                              </a:cubicBezTo>
                              <a:cubicBezTo>
                                <a:pt x="19907" y="5314"/>
                                <a:pt x="19907" y="5314"/>
                                <a:pt x="19907" y="5314"/>
                              </a:cubicBezTo>
                              <a:cubicBezTo>
                                <a:pt x="25145" y="2125"/>
                                <a:pt x="31431" y="0"/>
                                <a:pt x="39813"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63" name="Shape 12563"/>
                      <wps:cNvSpPr/>
                      <wps:spPr>
                        <a:xfrm>
                          <a:off x="477786" y="213270"/>
                          <a:ext cx="14668" cy="76546"/>
                        </a:xfrm>
                        <a:custGeom>
                          <a:avLst/>
                          <a:gdLst/>
                          <a:ahLst/>
                          <a:cxnLst/>
                          <a:rect l="0" t="0" r="0" b="0"/>
                          <a:pathLst>
                            <a:path w="14668" h="76546">
                              <a:moveTo>
                                <a:pt x="0" y="0"/>
                              </a:moveTo>
                              <a:lnTo>
                                <a:pt x="14668" y="0"/>
                              </a:lnTo>
                              <a:lnTo>
                                <a:pt x="14668" y="76546"/>
                              </a:lnTo>
                              <a:lnTo>
                                <a:pt x="0" y="76546"/>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64" name="Shape 12564"/>
                      <wps:cNvSpPr/>
                      <wps:spPr>
                        <a:xfrm>
                          <a:off x="476738" y="185628"/>
                          <a:ext cx="15716" cy="14884"/>
                        </a:xfrm>
                        <a:custGeom>
                          <a:avLst/>
                          <a:gdLst/>
                          <a:ahLst/>
                          <a:cxnLst/>
                          <a:rect l="0" t="0" r="0" b="0"/>
                          <a:pathLst>
                            <a:path w="15716" h="14884">
                              <a:moveTo>
                                <a:pt x="0" y="0"/>
                              </a:moveTo>
                              <a:lnTo>
                                <a:pt x="15716" y="0"/>
                              </a:lnTo>
                              <a:lnTo>
                                <a:pt x="15716" y="14884"/>
                              </a:lnTo>
                              <a:lnTo>
                                <a:pt x="0" y="14884"/>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39" name="Shape 11639"/>
                      <wps:cNvSpPr/>
                      <wps:spPr>
                        <a:xfrm>
                          <a:off x="505026" y="213270"/>
                          <a:ext cx="74389" cy="76546"/>
                        </a:xfrm>
                        <a:custGeom>
                          <a:avLst/>
                          <a:gdLst/>
                          <a:ahLst/>
                          <a:cxnLst/>
                          <a:rect l="0" t="0" r="0" b="0"/>
                          <a:pathLst>
                            <a:path w="74389" h="76546">
                              <a:moveTo>
                                <a:pt x="0" y="0"/>
                              </a:moveTo>
                              <a:lnTo>
                                <a:pt x="14668" y="0"/>
                              </a:lnTo>
                              <a:lnTo>
                                <a:pt x="37719" y="58472"/>
                              </a:lnTo>
                              <a:lnTo>
                                <a:pt x="59720" y="0"/>
                              </a:lnTo>
                              <a:lnTo>
                                <a:pt x="74389" y="0"/>
                              </a:lnTo>
                              <a:lnTo>
                                <a:pt x="44004" y="76546"/>
                              </a:lnTo>
                              <a:lnTo>
                                <a:pt x="30385" y="76546"/>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40" name="Shape 11640"/>
                      <wps:cNvSpPr/>
                      <wps:spPr>
                        <a:xfrm>
                          <a:off x="585700" y="212390"/>
                          <a:ext cx="35623" cy="79552"/>
                        </a:xfrm>
                        <a:custGeom>
                          <a:avLst/>
                          <a:gdLst/>
                          <a:ahLst/>
                          <a:cxnLst/>
                          <a:rect l="0" t="0" r="0" b="0"/>
                          <a:pathLst>
                            <a:path w="35623" h="79552">
                              <a:moveTo>
                                <a:pt x="35623" y="0"/>
                              </a:moveTo>
                              <a:lnTo>
                                <a:pt x="35623" y="11904"/>
                              </a:lnTo>
                              <a:lnTo>
                                <a:pt x="22134" y="16960"/>
                              </a:lnTo>
                              <a:cubicBezTo>
                                <a:pt x="18335" y="20548"/>
                                <a:pt x="15716" y="25863"/>
                                <a:pt x="14668" y="32773"/>
                              </a:cubicBezTo>
                              <a:lnTo>
                                <a:pt x="35623" y="32773"/>
                              </a:lnTo>
                              <a:lnTo>
                                <a:pt x="35623" y="43406"/>
                              </a:lnTo>
                              <a:lnTo>
                                <a:pt x="14668" y="43406"/>
                              </a:lnTo>
                              <a:cubicBezTo>
                                <a:pt x="15192" y="50847"/>
                                <a:pt x="17550" y="56429"/>
                                <a:pt x="21217" y="60149"/>
                              </a:cubicBezTo>
                              <a:lnTo>
                                <a:pt x="35623" y="65731"/>
                              </a:lnTo>
                              <a:lnTo>
                                <a:pt x="35623" y="79552"/>
                              </a:lnTo>
                              <a:lnTo>
                                <a:pt x="21217" y="76845"/>
                              </a:lnTo>
                              <a:cubicBezTo>
                                <a:pt x="8251" y="71512"/>
                                <a:pt x="0" y="58555"/>
                                <a:pt x="0" y="40215"/>
                              </a:cubicBezTo>
                              <a:cubicBezTo>
                                <a:pt x="0" y="38090"/>
                                <a:pt x="0" y="38090"/>
                                <a:pt x="0" y="38090"/>
                              </a:cubicBezTo>
                              <a:cubicBezTo>
                                <a:pt x="0" y="19750"/>
                                <a:pt x="8841" y="7392"/>
                                <a:pt x="22101" y="2359"/>
                              </a:cubicBezTo>
                              <a:lnTo>
                                <a:pt x="35623"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41" name="Shape 11641"/>
                      <wps:cNvSpPr/>
                      <wps:spPr>
                        <a:xfrm>
                          <a:off x="621323" y="266427"/>
                          <a:ext cx="33527" cy="25515"/>
                        </a:xfrm>
                        <a:custGeom>
                          <a:avLst/>
                          <a:gdLst/>
                          <a:ahLst/>
                          <a:cxnLst/>
                          <a:rect l="0" t="0" r="0" b="0"/>
                          <a:pathLst>
                            <a:path w="33527" h="25515">
                              <a:moveTo>
                                <a:pt x="18859" y="0"/>
                              </a:moveTo>
                              <a:cubicBezTo>
                                <a:pt x="33527" y="0"/>
                                <a:pt x="33527" y="0"/>
                                <a:pt x="33527" y="0"/>
                              </a:cubicBezTo>
                              <a:cubicBezTo>
                                <a:pt x="31432" y="15947"/>
                                <a:pt x="19907" y="25515"/>
                                <a:pt x="1" y="25515"/>
                              </a:cubicBezTo>
                              <a:lnTo>
                                <a:pt x="0" y="25515"/>
                              </a:lnTo>
                              <a:lnTo>
                                <a:pt x="0" y="11694"/>
                              </a:lnTo>
                              <a:lnTo>
                                <a:pt x="1" y="11694"/>
                              </a:lnTo>
                              <a:cubicBezTo>
                                <a:pt x="10477" y="11694"/>
                                <a:pt x="16763" y="7442"/>
                                <a:pt x="18859"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42" name="Shape 11642"/>
                      <wps:cNvSpPr/>
                      <wps:spPr>
                        <a:xfrm>
                          <a:off x="621323" y="212207"/>
                          <a:ext cx="34575" cy="43589"/>
                        </a:xfrm>
                        <a:custGeom>
                          <a:avLst/>
                          <a:gdLst/>
                          <a:ahLst/>
                          <a:cxnLst/>
                          <a:rect l="0" t="0" r="0" b="0"/>
                          <a:pathLst>
                            <a:path w="34575" h="43589">
                              <a:moveTo>
                                <a:pt x="1049" y="0"/>
                              </a:moveTo>
                              <a:cubicBezTo>
                                <a:pt x="20955" y="0"/>
                                <a:pt x="34575" y="13820"/>
                                <a:pt x="34575" y="37209"/>
                              </a:cubicBezTo>
                              <a:cubicBezTo>
                                <a:pt x="34575" y="43589"/>
                                <a:pt x="34575" y="43589"/>
                                <a:pt x="34575" y="43589"/>
                              </a:cubicBezTo>
                              <a:lnTo>
                                <a:pt x="0" y="43589"/>
                              </a:lnTo>
                              <a:lnTo>
                                <a:pt x="0" y="32956"/>
                              </a:lnTo>
                              <a:lnTo>
                                <a:pt x="3274" y="32956"/>
                              </a:lnTo>
                              <a:cubicBezTo>
                                <a:pt x="20955" y="32956"/>
                                <a:pt x="20955" y="32956"/>
                                <a:pt x="20955" y="32956"/>
                              </a:cubicBezTo>
                              <a:cubicBezTo>
                                <a:pt x="19907" y="20200"/>
                                <a:pt x="12573" y="11694"/>
                                <a:pt x="1049" y="11694"/>
                              </a:cubicBezTo>
                              <a:lnTo>
                                <a:pt x="0" y="12087"/>
                              </a:lnTo>
                              <a:lnTo>
                                <a:pt x="0" y="183"/>
                              </a:lnTo>
                              <a:lnTo>
                                <a:pt x="1049"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43" name="Shape 11643"/>
                      <wps:cNvSpPr/>
                      <wps:spPr>
                        <a:xfrm>
                          <a:off x="673709" y="213270"/>
                          <a:ext cx="39815" cy="76546"/>
                        </a:xfrm>
                        <a:custGeom>
                          <a:avLst/>
                          <a:gdLst/>
                          <a:ahLst/>
                          <a:cxnLst/>
                          <a:rect l="0" t="0" r="0" b="0"/>
                          <a:pathLst>
                            <a:path w="39815" h="76546">
                              <a:moveTo>
                                <a:pt x="0" y="0"/>
                              </a:moveTo>
                              <a:cubicBezTo>
                                <a:pt x="11525" y="0"/>
                                <a:pt x="11525" y="0"/>
                                <a:pt x="11525" y="0"/>
                              </a:cubicBezTo>
                              <a:cubicBezTo>
                                <a:pt x="14668" y="7442"/>
                                <a:pt x="14668" y="7442"/>
                                <a:pt x="14668" y="7442"/>
                              </a:cubicBezTo>
                              <a:cubicBezTo>
                                <a:pt x="19907" y="4252"/>
                                <a:pt x="19907" y="4252"/>
                                <a:pt x="19907" y="4252"/>
                              </a:cubicBezTo>
                              <a:cubicBezTo>
                                <a:pt x="25146" y="1063"/>
                                <a:pt x="30385" y="0"/>
                                <a:pt x="39815" y="0"/>
                              </a:cubicBezTo>
                              <a:cubicBezTo>
                                <a:pt x="39815" y="14884"/>
                                <a:pt x="39815" y="14884"/>
                                <a:pt x="39815" y="14884"/>
                              </a:cubicBezTo>
                              <a:cubicBezTo>
                                <a:pt x="30385" y="14884"/>
                                <a:pt x="24098" y="14884"/>
                                <a:pt x="19907" y="18073"/>
                              </a:cubicBezTo>
                              <a:cubicBezTo>
                                <a:pt x="14668" y="20200"/>
                                <a:pt x="14668" y="20200"/>
                                <a:pt x="14668" y="20200"/>
                              </a:cubicBezTo>
                              <a:cubicBezTo>
                                <a:pt x="14668" y="76546"/>
                                <a:pt x="14668" y="76546"/>
                                <a:pt x="14668" y="76546"/>
                              </a:cubicBezTo>
                              <a:cubicBezTo>
                                <a:pt x="0" y="76546"/>
                                <a:pt x="0" y="76546"/>
                                <a:pt x="0" y="76546"/>
                              </a:cubicBezTo>
                              <a:cubicBezTo>
                                <a:pt x="0" y="0"/>
                                <a:pt x="0" y="0"/>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44" name="Shape 11644"/>
                      <wps:cNvSpPr/>
                      <wps:spPr>
                        <a:xfrm>
                          <a:off x="720856" y="212207"/>
                          <a:ext cx="63912" cy="79735"/>
                        </a:xfrm>
                        <a:custGeom>
                          <a:avLst/>
                          <a:gdLst/>
                          <a:ahLst/>
                          <a:cxnLst/>
                          <a:rect l="0" t="0" r="0" b="0"/>
                          <a:pathLst>
                            <a:path w="63912" h="79735">
                              <a:moveTo>
                                <a:pt x="32480" y="0"/>
                              </a:moveTo>
                              <a:cubicBezTo>
                                <a:pt x="50291" y="0"/>
                                <a:pt x="61816" y="7441"/>
                                <a:pt x="62864" y="23388"/>
                              </a:cubicBezTo>
                              <a:cubicBezTo>
                                <a:pt x="48195" y="23388"/>
                                <a:pt x="48195" y="23388"/>
                                <a:pt x="48195" y="23388"/>
                              </a:cubicBezTo>
                              <a:cubicBezTo>
                                <a:pt x="48195" y="14883"/>
                                <a:pt x="41910" y="11694"/>
                                <a:pt x="32480" y="11694"/>
                              </a:cubicBezTo>
                              <a:cubicBezTo>
                                <a:pt x="23051" y="11694"/>
                                <a:pt x="15716" y="14883"/>
                                <a:pt x="15716" y="22325"/>
                              </a:cubicBezTo>
                              <a:cubicBezTo>
                                <a:pt x="15716" y="28704"/>
                                <a:pt x="22003" y="31893"/>
                                <a:pt x="34575" y="32956"/>
                              </a:cubicBezTo>
                              <a:cubicBezTo>
                                <a:pt x="38767" y="34020"/>
                                <a:pt x="38767" y="34020"/>
                                <a:pt x="38767" y="34020"/>
                              </a:cubicBezTo>
                              <a:cubicBezTo>
                                <a:pt x="54481" y="36147"/>
                                <a:pt x="63912" y="41462"/>
                                <a:pt x="63912" y="56346"/>
                              </a:cubicBezTo>
                              <a:cubicBezTo>
                                <a:pt x="63912" y="71231"/>
                                <a:pt x="51338" y="79735"/>
                                <a:pt x="32480" y="79735"/>
                              </a:cubicBezTo>
                              <a:cubicBezTo>
                                <a:pt x="13621" y="79735"/>
                                <a:pt x="1047" y="72293"/>
                                <a:pt x="0" y="55283"/>
                              </a:cubicBezTo>
                              <a:cubicBezTo>
                                <a:pt x="14668" y="55283"/>
                                <a:pt x="14668" y="55283"/>
                                <a:pt x="14668" y="55283"/>
                              </a:cubicBezTo>
                              <a:cubicBezTo>
                                <a:pt x="15716" y="63788"/>
                                <a:pt x="22003" y="66977"/>
                                <a:pt x="32480" y="66977"/>
                              </a:cubicBezTo>
                              <a:cubicBezTo>
                                <a:pt x="42956" y="66977"/>
                                <a:pt x="49243" y="63788"/>
                                <a:pt x="49243" y="56346"/>
                              </a:cubicBezTo>
                              <a:cubicBezTo>
                                <a:pt x="49243" y="48904"/>
                                <a:pt x="45052" y="46778"/>
                                <a:pt x="32480" y="44652"/>
                              </a:cubicBezTo>
                              <a:cubicBezTo>
                                <a:pt x="27241" y="44652"/>
                                <a:pt x="27241" y="44652"/>
                                <a:pt x="27241" y="44652"/>
                              </a:cubicBezTo>
                              <a:cubicBezTo>
                                <a:pt x="12573" y="42525"/>
                                <a:pt x="2095" y="37209"/>
                                <a:pt x="2095" y="22325"/>
                              </a:cubicBezTo>
                              <a:cubicBezTo>
                                <a:pt x="2095" y="6378"/>
                                <a:pt x="16764" y="0"/>
                                <a:pt x="3248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65" name="Shape 12565"/>
                      <wps:cNvSpPr/>
                      <wps:spPr>
                        <a:xfrm>
                          <a:off x="801531" y="213270"/>
                          <a:ext cx="14667" cy="76546"/>
                        </a:xfrm>
                        <a:custGeom>
                          <a:avLst/>
                          <a:gdLst/>
                          <a:ahLst/>
                          <a:cxnLst/>
                          <a:rect l="0" t="0" r="0" b="0"/>
                          <a:pathLst>
                            <a:path w="14667" h="76546">
                              <a:moveTo>
                                <a:pt x="0" y="0"/>
                              </a:moveTo>
                              <a:lnTo>
                                <a:pt x="14667" y="0"/>
                              </a:lnTo>
                              <a:lnTo>
                                <a:pt x="14667" y="76546"/>
                              </a:lnTo>
                              <a:lnTo>
                                <a:pt x="0" y="76546"/>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66" name="Shape 12566"/>
                      <wps:cNvSpPr/>
                      <wps:spPr>
                        <a:xfrm>
                          <a:off x="800484" y="185628"/>
                          <a:ext cx="15715" cy="14884"/>
                        </a:xfrm>
                        <a:custGeom>
                          <a:avLst/>
                          <a:gdLst/>
                          <a:ahLst/>
                          <a:cxnLst/>
                          <a:rect l="0" t="0" r="0" b="0"/>
                          <a:pathLst>
                            <a:path w="15715" h="14884">
                              <a:moveTo>
                                <a:pt x="0" y="0"/>
                              </a:moveTo>
                              <a:lnTo>
                                <a:pt x="15715" y="0"/>
                              </a:lnTo>
                              <a:lnTo>
                                <a:pt x="15715" y="14884"/>
                              </a:lnTo>
                              <a:lnTo>
                                <a:pt x="0" y="14884"/>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47" name="Shape 11647"/>
                      <wps:cNvSpPr/>
                      <wps:spPr>
                        <a:xfrm>
                          <a:off x="829819" y="195197"/>
                          <a:ext cx="50291" cy="94619"/>
                        </a:xfrm>
                        <a:custGeom>
                          <a:avLst/>
                          <a:gdLst/>
                          <a:ahLst/>
                          <a:cxnLst/>
                          <a:rect l="0" t="0" r="0" b="0"/>
                          <a:pathLst>
                            <a:path w="50291" h="94619">
                              <a:moveTo>
                                <a:pt x="13621" y="0"/>
                              </a:moveTo>
                              <a:cubicBezTo>
                                <a:pt x="28288" y="0"/>
                                <a:pt x="28288" y="0"/>
                                <a:pt x="28288" y="0"/>
                              </a:cubicBezTo>
                              <a:lnTo>
                                <a:pt x="28288" y="18073"/>
                              </a:lnTo>
                              <a:cubicBezTo>
                                <a:pt x="49244" y="18073"/>
                                <a:pt x="49244" y="18073"/>
                                <a:pt x="49244" y="18073"/>
                              </a:cubicBezTo>
                              <a:cubicBezTo>
                                <a:pt x="49244" y="31893"/>
                                <a:pt x="49244" y="31893"/>
                                <a:pt x="49244" y="31893"/>
                              </a:cubicBezTo>
                              <a:cubicBezTo>
                                <a:pt x="28288" y="31893"/>
                                <a:pt x="28288" y="31893"/>
                                <a:pt x="28288" y="31893"/>
                              </a:cubicBezTo>
                              <a:cubicBezTo>
                                <a:pt x="28288" y="69104"/>
                                <a:pt x="28288" y="69104"/>
                                <a:pt x="28288" y="69104"/>
                              </a:cubicBezTo>
                              <a:cubicBezTo>
                                <a:pt x="28288" y="76546"/>
                                <a:pt x="30383" y="80799"/>
                                <a:pt x="37718" y="80799"/>
                              </a:cubicBezTo>
                              <a:cubicBezTo>
                                <a:pt x="50291" y="80799"/>
                                <a:pt x="50291" y="80799"/>
                                <a:pt x="50291" y="80799"/>
                              </a:cubicBezTo>
                              <a:cubicBezTo>
                                <a:pt x="50291" y="94619"/>
                                <a:pt x="50291" y="94619"/>
                                <a:pt x="50291" y="94619"/>
                              </a:cubicBezTo>
                              <a:cubicBezTo>
                                <a:pt x="35623" y="94619"/>
                                <a:pt x="35623" y="94619"/>
                                <a:pt x="35623" y="94619"/>
                              </a:cubicBezTo>
                              <a:cubicBezTo>
                                <a:pt x="18859" y="94619"/>
                                <a:pt x="13621" y="86115"/>
                                <a:pt x="13621" y="69104"/>
                              </a:cubicBezTo>
                              <a:cubicBezTo>
                                <a:pt x="13621" y="31893"/>
                                <a:pt x="13621" y="31893"/>
                                <a:pt x="13621" y="31893"/>
                              </a:cubicBezTo>
                              <a:cubicBezTo>
                                <a:pt x="0" y="31893"/>
                                <a:pt x="0" y="31893"/>
                                <a:pt x="0" y="31893"/>
                              </a:cubicBezTo>
                              <a:cubicBezTo>
                                <a:pt x="0" y="18073"/>
                                <a:pt x="0" y="18073"/>
                                <a:pt x="0" y="18073"/>
                              </a:cubicBezTo>
                              <a:cubicBezTo>
                                <a:pt x="13621" y="18073"/>
                                <a:pt x="13621" y="18073"/>
                                <a:pt x="13621" y="18073"/>
                              </a:cubicBezTo>
                              <a:cubicBezTo>
                                <a:pt x="13621" y="0"/>
                                <a:pt x="13621" y="0"/>
                                <a:pt x="13621"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48" name="Shape 11648"/>
                      <wps:cNvSpPr/>
                      <wps:spPr>
                        <a:xfrm>
                          <a:off x="885349" y="213270"/>
                          <a:ext cx="76483" cy="107377"/>
                        </a:xfrm>
                        <a:custGeom>
                          <a:avLst/>
                          <a:gdLst/>
                          <a:ahLst/>
                          <a:cxnLst/>
                          <a:rect l="0" t="0" r="0" b="0"/>
                          <a:pathLst>
                            <a:path w="76483" h="107377">
                              <a:moveTo>
                                <a:pt x="0" y="0"/>
                              </a:moveTo>
                              <a:lnTo>
                                <a:pt x="15715" y="0"/>
                              </a:lnTo>
                              <a:lnTo>
                                <a:pt x="38765" y="58472"/>
                              </a:lnTo>
                              <a:lnTo>
                                <a:pt x="61814" y="0"/>
                              </a:lnTo>
                              <a:lnTo>
                                <a:pt x="76483" y="0"/>
                              </a:lnTo>
                              <a:lnTo>
                                <a:pt x="34574" y="107377"/>
                              </a:lnTo>
                              <a:lnTo>
                                <a:pt x="19906" y="107377"/>
                              </a:lnTo>
                              <a:lnTo>
                                <a:pt x="31431" y="76546"/>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49" name="Shape 11649"/>
                      <wps:cNvSpPr/>
                      <wps:spPr>
                        <a:xfrm>
                          <a:off x="1005836" y="181375"/>
                          <a:ext cx="94295" cy="110568"/>
                        </a:xfrm>
                        <a:custGeom>
                          <a:avLst/>
                          <a:gdLst/>
                          <a:ahLst/>
                          <a:cxnLst/>
                          <a:rect l="0" t="0" r="0" b="0"/>
                          <a:pathLst>
                            <a:path w="94295" h="110568">
                              <a:moveTo>
                                <a:pt x="49243" y="0"/>
                              </a:moveTo>
                              <a:cubicBezTo>
                                <a:pt x="72292" y="0"/>
                                <a:pt x="91152" y="11695"/>
                                <a:pt x="94295" y="34021"/>
                              </a:cubicBezTo>
                              <a:cubicBezTo>
                                <a:pt x="78579" y="34021"/>
                                <a:pt x="78579" y="34021"/>
                                <a:pt x="78579" y="34021"/>
                              </a:cubicBezTo>
                              <a:cubicBezTo>
                                <a:pt x="75436" y="21264"/>
                                <a:pt x="64959" y="14884"/>
                                <a:pt x="49243" y="14884"/>
                              </a:cubicBezTo>
                              <a:cubicBezTo>
                                <a:pt x="30383" y="14884"/>
                                <a:pt x="14668" y="28704"/>
                                <a:pt x="14668" y="54221"/>
                              </a:cubicBezTo>
                              <a:cubicBezTo>
                                <a:pt x="14668" y="55283"/>
                                <a:pt x="14668" y="55283"/>
                                <a:pt x="14668" y="55283"/>
                              </a:cubicBezTo>
                              <a:cubicBezTo>
                                <a:pt x="14668" y="80799"/>
                                <a:pt x="30383" y="95683"/>
                                <a:pt x="49243" y="95683"/>
                              </a:cubicBezTo>
                              <a:cubicBezTo>
                                <a:pt x="64959" y="95683"/>
                                <a:pt x="76483" y="87178"/>
                                <a:pt x="79626" y="75484"/>
                              </a:cubicBezTo>
                              <a:cubicBezTo>
                                <a:pt x="94295" y="75484"/>
                                <a:pt x="94295" y="75484"/>
                                <a:pt x="94295" y="75484"/>
                              </a:cubicBezTo>
                              <a:cubicBezTo>
                                <a:pt x="92199" y="96746"/>
                                <a:pt x="73340" y="110568"/>
                                <a:pt x="49243" y="110568"/>
                              </a:cubicBezTo>
                              <a:cubicBezTo>
                                <a:pt x="22002" y="110568"/>
                                <a:pt x="0" y="90367"/>
                                <a:pt x="0" y="55283"/>
                              </a:cubicBezTo>
                              <a:cubicBezTo>
                                <a:pt x="0" y="54221"/>
                                <a:pt x="0" y="54221"/>
                                <a:pt x="0" y="54221"/>
                              </a:cubicBezTo>
                              <a:cubicBezTo>
                                <a:pt x="0" y="19137"/>
                                <a:pt x="22002" y="0"/>
                                <a:pt x="49243"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50" name="Shape 11650"/>
                      <wps:cNvSpPr/>
                      <wps:spPr>
                        <a:xfrm>
                          <a:off x="1112704" y="212388"/>
                          <a:ext cx="36669" cy="79554"/>
                        </a:xfrm>
                        <a:custGeom>
                          <a:avLst/>
                          <a:gdLst/>
                          <a:ahLst/>
                          <a:cxnLst/>
                          <a:rect l="0" t="0" r="0" b="0"/>
                          <a:pathLst>
                            <a:path w="36669" h="79554">
                              <a:moveTo>
                                <a:pt x="36669" y="0"/>
                              </a:moveTo>
                              <a:lnTo>
                                <a:pt x="36669" y="13004"/>
                              </a:lnTo>
                              <a:lnTo>
                                <a:pt x="21085" y="19354"/>
                              </a:lnTo>
                              <a:cubicBezTo>
                                <a:pt x="17025" y="23739"/>
                                <a:pt x="14667" y="30118"/>
                                <a:pt x="14667" y="38092"/>
                              </a:cubicBezTo>
                              <a:lnTo>
                                <a:pt x="14667" y="40217"/>
                              </a:lnTo>
                              <a:cubicBezTo>
                                <a:pt x="14667" y="47660"/>
                                <a:pt x="17025" y="54038"/>
                                <a:pt x="20954" y="58557"/>
                              </a:cubicBezTo>
                              <a:lnTo>
                                <a:pt x="36669" y="65733"/>
                              </a:lnTo>
                              <a:lnTo>
                                <a:pt x="36669" y="79554"/>
                              </a:lnTo>
                              <a:lnTo>
                                <a:pt x="22542" y="76847"/>
                              </a:lnTo>
                              <a:cubicBezTo>
                                <a:pt x="9429" y="71514"/>
                                <a:pt x="0" y="58557"/>
                                <a:pt x="0" y="40217"/>
                              </a:cubicBezTo>
                              <a:cubicBezTo>
                                <a:pt x="0" y="38092"/>
                                <a:pt x="0" y="38092"/>
                                <a:pt x="0" y="38092"/>
                              </a:cubicBezTo>
                              <a:cubicBezTo>
                                <a:pt x="0" y="19752"/>
                                <a:pt x="9429" y="7394"/>
                                <a:pt x="22984" y="2361"/>
                              </a:cubicBezTo>
                              <a:lnTo>
                                <a:pt x="36669"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51" name="Shape 11651"/>
                      <wps:cNvSpPr/>
                      <wps:spPr>
                        <a:xfrm>
                          <a:off x="1149373" y="212207"/>
                          <a:ext cx="37719" cy="79735"/>
                        </a:xfrm>
                        <a:custGeom>
                          <a:avLst/>
                          <a:gdLst/>
                          <a:ahLst/>
                          <a:cxnLst/>
                          <a:rect l="0" t="0" r="0" b="0"/>
                          <a:pathLst>
                            <a:path w="37719" h="79735">
                              <a:moveTo>
                                <a:pt x="1049" y="0"/>
                              </a:moveTo>
                              <a:cubicBezTo>
                                <a:pt x="22003" y="0"/>
                                <a:pt x="37719" y="13820"/>
                                <a:pt x="37719" y="38273"/>
                              </a:cubicBezTo>
                              <a:lnTo>
                                <a:pt x="37719" y="40398"/>
                              </a:lnTo>
                              <a:cubicBezTo>
                                <a:pt x="37719" y="64851"/>
                                <a:pt x="22003" y="79735"/>
                                <a:pt x="1" y="79735"/>
                              </a:cubicBezTo>
                              <a:lnTo>
                                <a:pt x="0" y="79735"/>
                              </a:lnTo>
                              <a:lnTo>
                                <a:pt x="0" y="65913"/>
                              </a:lnTo>
                              <a:lnTo>
                                <a:pt x="1" y="65914"/>
                              </a:lnTo>
                              <a:cubicBezTo>
                                <a:pt x="14668" y="65914"/>
                                <a:pt x="22003" y="55283"/>
                                <a:pt x="22003" y="40398"/>
                              </a:cubicBezTo>
                              <a:cubicBezTo>
                                <a:pt x="22003" y="38273"/>
                                <a:pt x="22003" y="38273"/>
                                <a:pt x="22003" y="38273"/>
                              </a:cubicBezTo>
                              <a:cubicBezTo>
                                <a:pt x="22003" y="22325"/>
                                <a:pt x="14668" y="12757"/>
                                <a:pt x="1049" y="12757"/>
                              </a:cubicBezTo>
                              <a:lnTo>
                                <a:pt x="0" y="13185"/>
                              </a:lnTo>
                              <a:lnTo>
                                <a:pt x="0" y="181"/>
                              </a:lnTo>
                              <a:lnTo>
                                <a:pt x="1049"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67" name="Shape 12567"/>
                      <wps:cNvSpPr/>
                      <wps:spPr>
                        <a:xfrm>
                          <a:off x="1203854" y="182438"/>
                          <a:ext cx="13621" cy="107377"/>
                        </a:xfrm>
                        <a:custGeom>
                          <a:avLst/>
                          <a:gdLst/>
                          <a:ahLst/>
                          <a:cxnLst/>
                          <a:rect l="0" t="0" r="0" b="0"/>
                          <a:pathLst>
                            <a:path w="13621" h="107377">
                              <a:moveTo>
                                <a:pt x="0" y="0"/>
                              </a:moveTo>
                              <a:lnTo>
                                <a:pt x="13621" y="0"/>
                              </a:lnTo>
                              <a:lnTo>
                                <a:pt x="13621" y="107377"/>
                              </a:lnTo>
                              <a:lnTo>
                                <a:pt x="0" y="10737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68" name="Shape 12568"/>
                      <wps:cNvSpPr/>
                      <wps:spPr>
                        <a:xfrm>
                          <a:off x="1240526" y="182438"/>
                          <a:ext cx="14667" cy="107377"/>
                        </a:xfrm>
                        <a:custGeom>
                          <a:avLst/>
                          <a:gdLst/>
                          <a:ahLst/>
                          <a:cxnLst/>
                          <a:rect l="0" t="0" r="0" b="0"/>
                          <a:pathLst>
                            <a:path w="14667" h="107377">
                              <a:moveTo>
                                <a:pt x="0" y="0"/>
                              </a:moveTo>
                              <a:lnTo>
                                <a:pt x="14667" y="0"/>
                              </a:lnTo>
                              <a:lnTo>
                                <a:pt x="14667" y="107377"/>
                              </a:lnTo>
                              <a:lnTo>
                                <a:pt x="0" y="10737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54" name="Shape 11654"/>
                      <wps:cNvSpPr/>
                      <wps:spPr>
                        <a:xfrm>
                          <a:off x="1271957" y="212473"/>
                          <a:ext cx="35098" cy="79371"/>
                        </a:xfrm>
                        <a:custGeom>
                          <a:avLst/>
                          <a:gdLst/>
                          <a:ahLst/>
                          <a:cxnLst/>
                          <a:rect l="0" t="0" r="0" b="0"/>
                          <a:pathLst>
                            <a:path w="35098" h="79371">
                              <a:moveTo>
                                <a:pt x="35098" y="0"/>
                              </a:moveTo>
                              <a:lnTo>
                                <a:pt x="35098" y="12017"/>
                              </a:lnTo>
                              <a:lnTo>
                                <a:pt x="22133" y="16876"/>
                              </a:lnTo>
                              <a:cubicBezTo>
                                <a:pt x="18335" y="20464"/>
                                <a:pt x="15716" y="25780"/>
                                <a:pt x="14667" y="32690"/>
                              </a:cubicBezTo>
                              <a:lnTo>
                                <a:pt x="35098" y="32690"/>
                              </a:lnTo>
                              <a:lnTo>
                                <a:pt x="35098" y="43323"/>
                              </a:lnTo>
                              <a:lnTo>
                                <a:pt x="14667" y="43323"/>
                              </a:lnTo>
                              <a:cubicBezTo>
                                <a:pt x="15192" y="50764"/>
                                <a:pt x="17549" y="56345"/>
                                <a:pt x="21216" y="60066"/>
                              </a:cubicBezTo>
                              <a:lnTo>
                                <a:pt x="35098" y="65445"/>
                              </a:lnTo>
                              <a:lnTo>
                                <a:pt x="35098" y="79371"/>
                              </a:lnTo>
                              <a:lnTo>
                                <a:pt x="21216" y="76762"/>
                              </a:lnTo>
                              <a:cubicBezTo>
                                <a:pt x="8251" y="71429"/>
                                <a:pt x="0" y="58472"/>
                                <a:pt x="0" y="40132"/>
                              </a:cubicBezTo>
                              <a:cubicBezTo>
                                <a:pt x="0" y="38007"/>
                                <a:pt x="0" y="38007"/>
                                <a:pt x="0" y="38007"/>
                              </a:cubicBezTo>
                              <a:cubicBezTo>
                                <a:pt x="0" y="19667"/>
                                <a:pt x="8251" y="7308"/>
                                <a:pt x="21658" y="2275"/>
                              </a:cubicBezTo>
                              <a:lnTo>
                                <a:pt x="35098"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55" name="Shape 11655"/>
                      <wps:cNvSpPr/>
                      <wps:spPr>
                        <a:xfrm>
                          <a:off x="1307055" y="266427"/>
                          <a:ext cx="34051" cy="25515"/>
                        </a:xfrm>
                        <a:custGeom>
                          <a:avLst/>
                          <a:gdLst/>
                          <a:ahLst/>
                          <a:cxnLst/>
                          <a:rect l="0" t="0" r="0" b="0"/>
                          <a:pathLst>
                            <a:path w="34051" h="25515">
                              <a:moveTo>
                                <a:pt x="19383" y="0"/>
                              </a:moveTo>
                              <a:cubicBezTo>
                                <a:pt x="34051" y="0"/>
                                <a:pt x="34051" y="0"/>
                                <a:pt x="34051" y="0"/>
                              </a:cubicBezTo>
                              <a:cubicBezTo>
                                <a:pt x="31955" y="15947"/>
                                <a:pt x="20431" y="25515"/>
                                <a:pt x="524" y="25515"/>
                              </a:cubicBezTo>
                              <a:lnTo>
                                <a:pt x="0" y="25417"/>
                              </a:lnTo>
                              <a:lnTo>
                                <a:pt x="0" y="11491"/>
                              </a:lnTo>
                              <a:lnTo>
                                <a:pt x="524" y="11694"/>
                              </a:lnTo>
                              <a:cubicBezTo>
                                <a:pt x="11002" y="11694"/>
                                <a:pt x="17288" y="7442"/>
                                <a:pt x="19383"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56" name="Shape 11656"/>
                      <wps:cNvSpPr/>
                      <wps:spPr>
                        <a:xfrm>
                          <a:off x="1307055" y="212207"/>
                          <a:ext cx="35099" cy="43589"/>
                        </a:xfrm>
                        <a:custGeom>
                          <a:avLst/>
                          <a:gdLst/>
                          <a:ahLst/>
                          <a:cxnLst/>
                          <a:rect l="0" t="0" r="0" b="0"/>
                          <a:pathLst>
                            <a:path w="35099" h="43589">
                              <a:moveTo>
                                <a:pt x="1572" y="0"/>
                              </a:moveTo>
                              <a:cubicBezTo>
                                <a:pt x="21479" y="0"/>
                                <a:pt x="35099" y="13820"/>
                                <a:pt x="35099" y="37209"/>
                              </a:cubicBezTo>
                              <a:cubicBezTo>
                                <a:pt x="35099" y="43589"/>
                                <a:pt x="35099" y="43589"/>
                                <a:pt x="35099" y="43589"/>
                              </a:cubicBezTo>
                              <a:lnTo>
                                <a:pt x="0" y="43589"/>
                              </a:lnTo>
                              <a:lnTo>
                                <a:pt x="0" y="32956"/>
                              </a:lnTo>
                              <a:lnTo>
                                <a:pt x="3193" y="32956"/>
                              </a:lnTo>
                              <a:cubicBezTo>
                                <a:pt x="20431" y="32956"/>
                                <a:pt x="20431" y="32956"/>
                                <a:pt x="20431" y="32956"/>
                              </a:cubicBezTo>
                              <a:cubicBezTo>
                                <a:pt x="20431" y="20200"/>
                                <a:pt x="13097" y="11694"/>
                                <a:pt x="1572" y="11694"/>
                              </a:cubicBezTo>
                              <a:lnTo>
                                <a:pt x="0" y="12283"/>
                              </a:lnTo>
                              <a:lnTo>
                                <a:pt x="0" y="266"/>
                              </a:lnTo>
                              <a:lnTo>
                                <a:pt x="1572"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57" name="Shape 11657"/>
                      <wps:cNvSpPr/>
                      <wps:spPr>
                        <a:xfrm>
                          <a:off x="1356823" y="296194"/>
                          <a:ext cx="33003" cy="24453"/>
                        </a:xfrm>
                        <a:custGeom>
                          <a:avLst/>
                          <a:gdLst/>
                          <a:ahLst/>
                          <a:cxnLst/>
                          <a:rect l="0" t="0" r="0" b="0"/>
                          <a:pathLst>
                            <a:path w="33003" h="24453">
                              <a:moveTo>
                                <a:pt x="0" y="0"/>
                              </a:moveTo>
                              <a:cubicBezTo>
                                <a:pt x="14668" y="0"/>
                                <a:pt x="14668" y="0"/>
                                <a:pt x="14668" y="0"/>
                              </a:cubicBezTo>
                              <a:cubicBezTo>
                                <a:pt x="15715" y="4253"/>
                                <a:pt x="17811" y="7443"/>
                                <a:pt x="20954" y="9569"/>
                              </a:cubicBezTo>
                              <a:lnTo>
                                <a:pt x="33003" y="12626"/>
                              </a:lnTo>
                              <a:lnTo>
                                <a:pt x="33003" y="24453"/>
                              </a:lnTo>
                              <a:lnTo>
                                <a:pt x="29684" y="24453"/>
                              </a:lnTo>
                              <a:lnTo>
                                <a:pt x="10477" y="19137"/>
                              </a:lnTo>
                              <a:cubicBezTo>
                                <a:pt x="4714" y="14884"/>
                                <a:pt x="1048" y="8505"/>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58" name="Shape 11658"/>
                      <wps:cNvSpPr/>
                      <wps:spPr>
                        <a:xfrm>
                          <a:off x="1354727" y="212207"/>
                          <a:ext cx="35099" cy="78673"/>
                        </a:xfrm>
                        <a:custGeom>
                          <a:avLst/>
                          <a:gdLst/>
                          <a:ahLst/>
                          <a:cxnLst/>
                          <a:rect l="0" t="0" r="0" b="0"/>
                          <a:pathLst>
                            <a:path w="35099" h="78673">
                              <a:moveTo>
                                <a:pt x="33527" y="0"/>
                              </a:moveTo>
                              <a:lnTo>
                                <a:pt x="35099" y="306"/>
                              </a:lnTo>
                              <a:lnTo>
                                <a:pt x="35099" y="14041"/>
                              </a:lnTo>
                              <a:lnTo>
                                <a:pt x="20824" y="20066"/>
                              </a:lnTo>
                              <a:cubicBezTo>
                                <a:pt x="17026" y="24186"/>
                                <a:pt x="14669" y="30299"/>
                                <a:pt x="14669" y="38273"/>
                              </a:cubicBezTo>
                              <a:cubicBezTo>
                                <a:pt x="14669" y="40398"/>
                                <a:pt x="14669" y="40398"/>
                                <a:pt x="14669" y="40398"/>
                              </a:cubicBezTo>
                              <a:cubicBezTo>
                                <a:pt x="14669" y="47840"/>
                                <a:pt x="16764" y="53688"/>
                                <a:pt x="20431" y="57675"/>
                              </a:cubicBezTo>
                              <a:lnTo>
                                <a:pt x="35099" y="63578"/>
                              </a:lnTo>
                              <a:lnTo>
                                <a:pt x="35099" y="78299"/>
                              </a:lnTo>
                              <a:lnTo>
                                <a:pt x="33527" y="78673"/>
                              </a:lnTo>
                              <a:cubicBezTo>
                                <a:pt x="13621" y="78673"/>
                                <a:pt x="0" y="63788"/>
                                <a:pt x="0" y="41462"/>
                              </a:cubicBezTo>
                              <a:cubicBezTo>
                                <a:pt x="0" y="38273"/>
                                <a:pt x="0" y="38273"/>
                                <a:pt x="0" y="38273"/>
                              </a:cubicBezTo>
                              <a:cubicBezTo>
                                <a:pt x="0" y="14883"/>
                                <a:pt x="13621" y="0"/>
                                <a:pt x="33527"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59" name="Shape 11659"/>
                      <wps:cNvSpPr/>
                      <wps:spPr>
                        <a:xfrm>
                          <a:off x="1389826" y="212513"/>
                          <a:ext cx="34050" cy="108134"/>
                        </a:xfrm>
                        <a:custGeom>
                          <a:avLst/>
                          <a:gdLst/>
                          <a:ahLst/>
                          <a:cxnLst/>
                          <a:rect l="0" t="0" r="0" b="0"/>
                          <a:pathLst>
                            <a:path w="34050" h="108134">
                              <a:moveTo>
                                <a:pt x="0" y="0"/>
                              </a:moveTo>
                              <a:lnTo>
                                <a:pt x="10738" y="2086"/>
                              </a:lnTo>
                              <a:cubicBezTo>
                                <a:pt x="14143" y="3415"/>
                                <a:pt x="16763" y="5009"/>
                                <a:pt x="18335" y="6072"/>
                              </a:cubicBezTo>
                              <a:cubicBezTo>
                                <a:pt x="20431" y="7135"/>
                                <a:pt x="20431" y="7135"/>
                                <a:pt x="20431" y="7135"/>
                              </a:cubicBezTo>
                              <a:cubicBezTo>
                                <a:pt x="22526" y="757"/>
                                <a:pt x="22526" y="757"/>
                                <a:pt x="22526" y="757"/>
                              </a:cubicBezTo>
                              <a:cubicBezTo>
                                <a:pt x="34050" y="757"/>
                                <a:pt x="34050" y="757"/>
                                <a:pt x="34050" y="757"/>
                              </a:cubicBezTo>
                              <a:cubicBezTo>
                                <a:pt x="34050" y="74114"/>
                                <a:pt x="34050" y="74114"/>
                                <a:pt x="34050" y="74114"/>
                              </a:cubicBezTo>
                              <a:cubicBezTo>
                                <a:pt x="34050" y="85809"/>
                                <a:pt x="30907" y="94580"/>
                                <a:pt x="25144" y="100427"/>
                              </a:cubicBezTo>
                              <a:lnTo>
                                <a:pt x="3508" y="108134"/>
                              </a:lnTo>
                              <a:lnTo>
                                <a:pt x="0" y="108134"/>
                              </a:lnTo>
                              <a:lnTo>
                                <a:pt x="0" y="96308"/>
                              </a:lnTo>
                              <a:lnTo>
                                <a:pt x="523" y="96440"/>
                              </a:lnTo>
                              <a:cubicBezTo>
                                <a:pt x="13096" y="96440"/>
                                <a:pt x="20431" y="88998"/>
                                <a:pt x="20431" y="75177"/>
                              </a:cubicBezTo>
                              <a:lnTo>
                                <a:pt x="20431" y="69861"/>
                              </a:lnTo>
                              <a:cubicBezTo>
                                <a:pt x="18335" y="70925"/>
                                <a:pt x="18335" y="70925"/>
                                <a:pt x="18335" y="70925"/>
                              </a:cubicBezTo>
                              <a:cubicBezTo>
                                <a:pt x="16763" y="71988"/>
                                <a:pt x="14143" y="73848"/>
                                <a:pt x="10738" y="75443"/>
                              </a:cubicBezTo>
                              <a:lnTo>
                                <a:pt x="0" y="77994"/>
                              </a:lnTo>
                              <a:lnTo>
                                <a:pt x="0" y="63272"/>
                              </a:lnTo>
                              <a:lnTo>
                                <a:pt x="523" y="63483"/>
                              </a:lnTo>
                              <a:cubicBezTo>
                                <a:pt x="8905" y="63483"/>
                                <a:pt x="14144" y="60294"/>
                                <a:pt x="18335" y="58166"/>
                              </a:cubicBezTo>
                              <a:cubicBezTo>
                                <a:pt x="20431" y="57103"/>
                                <a:pt x="20431" y="57103"/>
                                <a:pt x="20431" y="57103"/>
                              </a:cubicBezTo>
                              <a:cubicBezTo>
                                <a:pt x="20431" y="20957"/>
                                <a:pt x="20431" y="20957"/>
                                <a:pt x="20431" y="20957"/>
                              </a:cubicBezTo>
                              <a:cubicBezTo>
                                <a:pt x="18335" y="18830"/>
                                <a:pt x="18335" y="18830"/>
                                <a:pt x="18335" y="18830"/>
                              </a:cubicBezTo>
                              <a:cubicBezTo>
                                <a:pt x="14144" y="16705"/>
                                <a:pt x="8905" y="13515"/>
                                <a:pt x="523" y="13515"/>
                              </a:cubicBezTo>
                              <a:lnTo>
                                <a:pt x="0" y="13735"/>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60" name="Shape 11660"/>
                      <wps:cNvSpPr/>
                      <wps:spPr>
                        <a:xfrm>
                          <a:off x="1441687" y="212473"/>
                          <a:ext cx="35099" cy="79371"/>
                        </a:xfrm>
                        <a:custGeom>
                          <a:avLst/>
                          <a:gdLst/>
                          <a:ahLst/>
                          <a:cxnLst/>
                          <a:rect l="0" t="0" r="0" b="0"/>
                          <a:pathLst>
                            <a:path w="35099" h="79371">
                              <a:moveTo>
                                <a:pt x="35099" y="0"/>
                              </a:moveTo>
                              <a:lnTo>
                                <a:pt x="35099" y="12001"/>
                              </a:lnTo>
                              <a:lnTo>
                                <a:pt x="21741" y="16876"/>
                              </a:lnTo>
                              <a:cubicBezTo>
                                <a:pt x="17812" y="20464"/>
                                <a:pt x="15193" y="25780"/>
                                <a:pt x="14669" y="32690"/>
                              </a:cubicBezTo>
                              <a:lnTo>
                                <a:pt x="35099" y="32690"/>
                              </a:lnTo>
                              <a:lnTo>
                                <a:pt x="35099" y="43323"/>
                              </a:lnTo>
                              <a:lnTo>
                                <a:pt x="14669" y="43323"/>
                              </a:lnTo>
                              <a:cubicBezTo>
                                <a:pt x="14669" y="50764"/>
                                <a:pt x="16764" y="56345"/>
                                <a:pt x="20431" y="60066"/>
                              </a:cubicBezTo>
                              <a:lnTo>
                                <a:pt x="35099" y="65456"/>
                              </a:lnTo>
                              <a:lnTo>
                                <a:pt x="35099" y="79371"/>
                              </a:lnTo>
                              <a:lnTo>
                                <a:pt x="21217" y="76762"/>
                              </a:lnTo>
                              <a:cubicBezTo>
                                <a:pt x="8251" y="71429"/>
                                <a:pt x="0" y="58472"/>
                                <a:pt x="0" y="40132"/>
                              </a:cubicBezTo>
                              <a:cubicBezTo>
                                <a:pt x="0" y="38007"/>
                                <a:pt x="0" y="38007"/>
                                <a:pt x="0" y="38007"/>
                              </a:cubicBezTo>
                              <a:cubicBezTo>
                                <a:pt x="0" y="19667"/>
                                <a:pt x="8251" y="7309"/>
                                <a:pt x="21659" y="2275"/>
                              </a:cubicBezTo>
                              <a:lnTo>
                                <a:pt x="35099"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61" name="Shape 11661"/>
                      <wps:cNvSpPr/>
                      <wps:spPr>
                        <a:xfrm>
                          <a:off x="1476787" y="266427"/>
                          <a:ext cx="33002" cy="25515"/>
                        </a:xfrm>
                        <a:custGeom>
                          <a:avLst/>
                          <a:gdLst/>
                          <a:ahLst/>
                          <a:cxnLst/>
                          <a:rect l="0" t="0" r="0" b="0"/>
                          <a:pathLst>
                            <a:path w="33002" h="25515">
                              <a:moveTo>
                                <a:pt x="19383" y="0"/>
                              </a:moveTo>
                              <a:cubicBezTo>
                                <a:pt x="33002" y="0"/>
                                <a:pt x="33002" y="0"/>
                                <a:pt x="33002" y="0"/>
                              </a:cubicBezTo>
                              <a:cubicBezTo>
                                <a:pt x="30908" y="15947"/>
                                <a:pt x="19383" y="25515"/>
                                <a:pt x="523" y="25515"/>
                              </a:cubicBezTo>
                              <a:lnTo>
                                <a:pt x="0" y="25417"/>
                              </a:lnTo>
                              <a:lnTo>
                                <a:pt x="0" y="11502"/>
                              </a:lnTo>
                              <a:lnTo>
                                <a:pt x="523" y="11694"/>
                              </a:lnTo>
                              <a:cubicBezTo>
                                <a:pt x="11001" y="11694"/>
                                <a:pt x="17287" y="7442"/>
                                <a:pt x="19383"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62" name="Shape 11662"/>
                      <wps:cNvSpPr/>
                      <wps:spPr>
                        <a:xfrm>
                          <a:off x="1476787" y="212207"/>
                          <a:ext cx="35098" cy="43589"/>
                        </a:xfrm>
                        <a:custGeom>
                          <a:avLst/>
                          <a:gdLst/>
                          <a:ahLst/>
                          <a:cxnLst/>
                          <a:rect l="0" t="0" r="0" b="0"/>
                          <a:pathLst>
                            <a:path w="35098" h="43589">
                              <a:moveTo>
                                <a:pt x="1571" y="0"/>
                              </a:moveTo>
                              <a:cubicBezTo>
                                <a:pt x="21478" y="0"/>
                                <a:pt x="35098" y="13820"/>
                                <a:pt x="35098" y="37209"/>
                              </a:cubicBezTo>
                              <a:cubicBezTo>
                                <a:pt x="35098" y="43589"/>
                                <a:pt x="35098" y="43589"/>
                                <a:pt x="35098" y="43589"/>
                              </a:cubicBezTo>
                              <a:lnTo>
                                <a:pt x="0" y="43589"/>
                              </a:lnTo>
                              <a:lnTo>
                                <a:pt x="0" y="32956"/>
                              </a:lnTo>
                              <a:lnTo>
                                <a:pt x="3192" y="32956"/>
                              </a:lnTo>
                              <a:cubicBezTo>
                                <a:pt x="20431" y="32956"/>
                                <a:pt x="20431" y="32956"/>
                                <a:pt x="20431" y="32956"/>
                              </a:cubicBezTo>
                              <a:cubicBezTo>
                                <a:pt x="20431" y="20200"/>
                                <a:pt x="13096" y="11694"/>
                                <a:pt x="1571" y="11694"/>
                              </a:cubicBezTo>
                              <a:lnTo>
                                <a:pt x="0" y="12267"/>
                              </a:lnTo>
                              <a:lnTo>
                                <a:pt x="0" y="266"/>
                              </a:lnTo>
                              <a:lnTo>
                                <a:pt x="1571"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63" name="Shape 11663"/>
                      <wps:cNvSpPr/>
                      <wps:spPr>
                        <a:xfrm>
                          <a:off x="9091" y="0"/>
                          <a:ext cx="38108" cy="109846"/>
                        </a:xfrm>
                        <a:custGeom>
                          <a:avLst/>
                          <a:gdLst/>
                          <a:ahLst/>
                          <a:cxnLst/>
                          <a:rect l="0" t="0" r="0" b="0"/>
                          <a:pathLst>
                            <a:path w="38108" h="109846">
                              <a:moveTo>
                                <a:pt x="0" y="0"/>
                              </a:moveTo>
                              <a:lnTo>
                                <a:pt x="38108" y="0"/>
                              </a:lnTo>
                              <a:lnTo>
                                <a:pt x="38108" y="7613"/>
                              </a:lnTo>
                              <a:lnTo>
                                <a:pt x="7515" y="7613"/>
                              </a:lnTo>
                              <a:cubicBezTo>
                                <a:pt x="7515" y="50030"/>
                                <a:pt x="7515" y="50030"/>
                                <a:pt x="7515" y="50030"/>
                              </a:cubicBezTo>
                              <a:cubicBezTo>
                                <a:pt x="23616" y="50030"/>
                                <a:pt x="31667" y="50030"/>
                                <a:pt x="35693" y="50030"/>
                              </a:cubicBezTo>
                              <a:lnTo>
                                <a:pt x="38108" y="50030"/>
                              </a:lnTo>
                              <a:lnTo>
                                <a:pt x="38108" y="57641"/>
                              </a:lnTo>
                              <a:lnTo>
                                <a:pt x="7515" y="57641"/>
                              </a:lnTo>
                              <a:cubicBezTo>
                                <a:pt x="7515" y="102233"/>
                                <a:pt x="7515" y="102233"/>
                                <a:pt x="7515" y="102233"/>
                              </a:cubicBezTo>
                              <a:cubicBezTo>
                                <a:pt x="16371" y="102233"/>
                                <a:pt x="23013" y="102233"/>
                                <a:pt x="27994" y="102233"/>
                              </a:cubicBezTo>
                              <a:lnTo>
                                <a:pt x="38108" y="102233"/>
                              </a:lnTo>
                              <a:lnTo>
                                <a:pt x="38108" y="109846"/>
                              </a:lnTo>
                              <a:lnTo>
                                <a:pt x="18115" y="109846"/>
                              </a:lnTo>
                              <a:cubicBezTo>
                                <a:pt x="0" y="109846"/>
                                <a:pt x="0" y="109846"/>
                                <a:pt x="0" y="109846"/>
                              </a:cubicBezTo>
                              <a:cubicBezTo>
                                <a:pt x="0" y="0"/>
                                <a:pt x="0" y="0"/>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64" name="Shape 11664"/>
                      <wps:cNvSpPr/>
                      <wps:spPr>
                        <a:xfrm>
                          <a:off x="47199" y="0"/>
                          <a:ext cx="38109" cy="109846"/>
                        </a:xfrm>
                        <a:custGeom>
                          <a:avLst/>
                          <a:gdLst/>
                          <a:ahLst/>
                          <a:cxnLst/>
                          <a:rect l="0" t="0" r="0" b="0"/>
                          <a:pathLst>
                            <a:path w="38109" h="109846">
                              <a:moveTo>
                                <a:pt x="0" y="0"/>
                              </a:moveTo>
                              <a:lnTo>
                                <a:pt x="1610" y="0"/>
                              </a:lnTo>
                              <a:cubicBezTo>
                                <a:pt x="22006" y="0"/>
                                <a:pt x="34888" y="9788"/>
                                <a:pt x="34888" y="28277"/>
                              </a:cubicBezTo>
                              <a:cubicBezTo>
                                <a:pt x="34888" y="41328"/>
                                <a:pt x="29521" y="50030"/>
                                <a:pt x="17712" y="53292"/>
                              </a:cubicBezTo>
                              <a:cubicBezTo>
                                <a:pt x="31667" y="57641"/>
                                <a:pt x="38109" y="66342"/>
                                <a:pt x="38109" y="79394"/>
                              </a:cubicBezTo>
                              <a:cubicBezTo>
                                <a:pt x="38109" y="97883"/>
                                <a:pt x="25227" y="109846"/>
                                <a:pt x="4831" y="109846"/>
                              </a:cubicBezTo>
                              <a:lnTo>
                                <a:pt x="0" y="109846"/>
                              </a:lnTo>
                              <a:lnTo>
                                <a:pt x="0" y="102233"/>
                              </a:lnTo>
                              <a:lnTo>
                                <a:pt x="403" y="102233"/>
                              </a:lnTo>
                              <a:cubicBezTo>
                                <a:pt x="4831" y="102233"/>
                                <a:pt x="4831" y="102233"/>
                                <a:pt x="4831" y="102233"/>
                              </a:cubicBezTo>
                              <a:cubicBezTo>
                                <a:pt x="22006" y="102233"/>
                                <a:pt x="30594" y="93533"/>
                                <a:pt x="30594" y="79394"/>
                              </a:cubicBezTo>
                              <a:cubicBezTo>
                                <a:pt x="30594" y="65256"/>
                                <a:pt x="23079" y="57641"/>
                                <a:pt x="1610" y="57641"/>
                              </a:cubicBezTo>
                              <a:lnTo>
                                <a:pt x="0" y="57641"/>
                              </a:lnTo>
                              <a:lnTo>
                                <a:pt x="0" y="50030"/>
                              </a:lnTo>
                              <a:lnTo>
                                <a:pt x="1107" y="50030"/>
                              </a:lnTo>
                              <a:cubicBezTo>
                                <a:pt x="1610" y="50030"/>
                                <a:pt x="1610" y="50030"/>
                                <a:pt x="1610" y="50030"/>
                              </a:cubicBezTo>
                              <a:cubicBezTo>
                                <a:pt x="19860" y="50030"/>
                                <a:pt x="27373" y="42416"/>
                                <a:pt x="27373" y="28277"/>
                              </a:cubicBezTo>
                              <a:cubicBezTo>
                                <a:pt x="27373" y="14138"/>
                                <a:pt x="19860" y="7613"/>
                                <a:pt x="1610" y="7613"/>
                              </a:cubicBezTo>
                              <a:lnTo>
                                <a:pt x="0" y="7613"/>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65" name="Shape 11665"/>
                      <wps:cNvSpPr/>
                      <wps:spPr>
                        <a:xfrm>
                          <a:off x="108923" y="31539"/>
                          <a:ext cx="35424" cy="78307"/>
                        </a:xfrm>
                        <a:custGeom>
                          <a:avLst/>
                          <a:gdLst/>
                          <a:ahLst/>
                          <a:cxnLst/>
                          <a:rect l="0" t="0" r="0" b="0"/>
                          <a:pathLst>
                            <a:path w="35424" h="78307">
                              <a:moveTo>
                                <a:pt x="0" y="0"/>
                              </a:moveTo>
                              <a:cubicBezTo>
                                <a:pt x="4294" y="0"/>
                                <a:pt x="4294" y="0"/>
                                <a:pt x="4294" y="0"/>
                              </a:cubicBezTo>
                              <a:cubicBezTo>
                                <a:pt x="6440" y="7613"/>
                                <a:pt x="6440" y="7613"/>
                                <a:pt x="6440" y="7613"/>
                              </a:cubicBezTo>
                              <a:cubicBezTo>
                                <a:pt x="13955" y="4351"/>
                                <a:pt x="13955" y="4351"/>
                                <a:pt x="13955" y="4351"/>
                              </a:cubicBezTo>
                              <a:cubicBezTo>
                                <a:pt x="19322" y="1088"/>
                                <a:pt x="24689" y="0"/>
                                <a:pt x="35424" y="0"/>
                              </a:cubicBezTo>
                              <a:cubicBezTo>
                                <a:pt x="35424" y="6527"/>
                                <a:pt x="35424" y="6527"/>
                                <a:pt x="35424" y="6527"/>
                              </a:cubicBezTo>
                              <a:cubicBezTo>
                                <a:pt x="26836" y="6527"/>
                                <a:pt x="19322" y="7613"/>
                                <a:pt x="15028" y="10877"/>
                              </a:cubicBezTo>
                              <a:cubicBezTo>
                                <a:pt x="6440" y="15228"/>
                                <a:pt x="6440" y="15228"/>
                                <a:pt x="6440" y="15228"/>
                              </a:cubicBezTo>
                              <a:cubicBezTo>
                                <a:pt x="6440" y="78307"/>
                                <a:pt x="6440" y="78307"/>
                                <a:pt x="6440" y="78307"/>
                              </a:cubicBezTo>
                              <a:cubicBezTo>
                                <a:pt x="0" y="78307"/>
                                <a:pt x="0" y="78307"/>
                                <a:pt x="0" y="78307"/>
                              </a:cubicBezTo>
                              <a:cubicBezTo>
                                <a:pt x="0" y="0"/>
                                <a:pt x="0" y="0"/>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69" name="Shape 12569"/>
                      <wps:cNvSpPr/>
                      <wps:spPr>
                        <a:xfrm>
                          <a:off x="161522" y="31539"/>
                          <a:ext cx="9144" cy="78307"/>
                        </a:xfrm>
                        <a:custGeom>
                          <a:avLst/>
                          <a:gdLst/>
                          <a:ahLst/>
                          <a:cxnLst/>
                          <a:rect l="0" t="0" r="0" b="0"/>
                          <a:pathLst>
                            <a:path w="9144" h="78307">
                              <a:moveTo>
                                <a:pt x="0" y="0"/>
                              </a:moveTo>
                              <a:lnTo>
                                <a:pt x="9144" y="0"/>
                              </a:lnTo>
                              <a:lnTo>
                                <a:pt x="9144" y="78307"/>
                              </a:lnTo>
                              <a:lnTo>
                                <a:pt x="0" y="7830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70" name="Shape 12570"/>
                      <wps:cNvSpPr/>
                      <wps:spPr>
                        <a:xfrm>
                          <a:off x="160449" y="5438"/>
                          <a:ext cx="9144" cy="9788"/>
                        </a:xfrm>
                        <a:custGeom>
                          <a:avLst/>
                          <a:gdLst/>
                          <a:ahLst/>
                          <a:cxnLst/>
                          <a:rect l="0" t="0" r="0" b="0"/>
                          <a:pathLst>
                            <a:path w="9144" h="9788">
                              <a:moveTo>
                                <a:pt x="0" y="0"/>
                              </a:moveTo>
                              <a:lnTo>
                                <a:pt x="9144" y="0"/>
                              </a:lnTo>
                              <a:lnTo>
                                <a:pt x="9144" y="9788"/>
                              </a:lnTo>
                              <a:lnTo>
                                <a:pt x="0" y="9788"/>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68" name="Shape 11668"/>
                      <wps:cNvSpPr/>
                      <wps:spPr>
                        <a:xfrm>
                          <a:off x="195873" y="29365"/>
                          <a:ext cx="63334" cy="80481"/>
                        </a:xfrm>
                        <a:custGeom>
                          <a:avLst/>
                          <a:gdLst/>
                          <a:ahLst/>
                          <a:cxnLst/>
                          <a:rect l="0" t="0" r="0" b="0"/>
                          <a:pathLst>
                            <a:path w="63334" h="80481">
                              <a:moveTo>
                                <a:pt x="37571" y="0"/>
                              </a:moveTo>
                              <a:cubicBezTo>
                                <a:pt x="52598" y="0"/>
                                <a:pt x="63334" y="9788"/>
                                <a:pt x="63334" y="28277"/>
                              </a:cubicBezTo>
                              <a:cubicBezTo>
                                <a:pt x="63334" y="80481"/>
                                <a:pt x="63334" y="80481"/>
                                <a:pt x="63334" y="80481"/>
                              </a:cubicBezTo>
                              <a:cubicBezTo>
                                <a:pt x="55819" y="80481"/>
                                <a:pt x="55819" y="80481"/>
                                <a:pt x="55819" y="80481"/>
                              </a:cubicBezTo>
                              <a:cubicBezTo>
                                <a:pt x="55819" y="30452"/>
                                <a:pt x="55819" y="30452"/>
                                <a:pt x="55819" y="30452"/>
                              </a:cubicBezTo>
                              <a:cubicBezTo>
                                <a:pt x="55819" y="13051"/>
                                <a:pt x="48304" y="7613"/>
                                <a:pt x="36497" y="7613"/>
                              </a:cubicBezTo>
                              <a:cubicBezTo>
                                <a:pt x="28983" y="7613"/>
                                <a:pt x="21468" y="9788"/>
                                <a:pt x="16101" y="13051"/>
                              </a:cubicBezTo>
                              <a:cubicBezTo>
                                <a:pt x="7513" y="17402"/>
                                <a:pt x="7513" y="17402"/>
                                <a:pt x="7513" y="17402"/>
                              </a:cubicBezTo>
                              <a:cubicBezTo>
                                <a:pt x="7513" y="80481"/>
                                <a:pt x="7513" y="80481"/>
                                <a:pt x="7513" y="80481"/>
                              </a:cubicBezTo>
                              <a:cubicBezTo>
                                <a:pt x="0" y="80481"/>
                                <a:pt x="0" y="80481"/>
                                <a:pt x="0" y="80481"/>
                              </a:cubicBezTo>
                              <a:cubicBezTo>
                                <a:pt x="0" y="2174"/>
                                <a:pt x="0" y="2174"/>
                                <a:pt x="0" y="2174"/>
                              </a:cubicBezTo>
                              <a:cubicBezTo>
                                <a:pt x="5367" y="2174"/>
                                <a:pt x="5367" y="2174"/>
                                <a:pt x="5367" y="2174"/>
                              </a:cubicBezTo>
                              <a:cubicBezTo>
                                <a:pt x="7513" y="9788"/>
                                <a:pt x="7513" y="9788"/>
                                <a:pt x="7513" y="9788"/>
                              </a:cubicBezTo>
                              <a:cubicBezTo>
                                <a:pt x="13955" y="6525"/>
                                <a:pt x="13955" y="6525"/>
                                <a:pt x="13955" y="6525"/>
                              </a:cubicBezTo>
                              <a:cubicBezTo>
                                <a:pt x="20395" y="3263"/>
                                <a:pt x="27910" y="0"/>
                                <a:pt x="37571"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69" name="Shape 11669"/>
                      <wps:cNvSpPr/>
                      <wps:spPr>
                        <a:xfrm>
                          <a:off x="282823" y="119635"/>
                          <a:ext cx="30594" cy="22417"/>
                        </a:xfrm>
                        <a:custGeom>
                          <a:avLst/>
                          <a:gdLst/>
                          <a:ahLst/>
                          <a:cxnLst/>
                          <a:rect l="0" t="0" r="0" b="0"/>
                          <a:pathLst>
                            <a:path w="30594" h="22417">
                              <a:moveTo>
                                <a:pt x="0" y="0"/>
                              </a:moveTo>
                              <a:cubicBezTo>
                                <a:pt x="7515" y="0"/>
                                <a:pt x="7515" y="0"/>
                                <a:pt x="7515" y="0"/>
                              </a:cubicBezTo>
                              <a:cubicBezTo>
                                <a:pt x="9124" y="5438"/>
                                <a:pt x="11808" y="9516"/>
                                <a:pt x="15833" y="12235"/>
                              </a:cubicBezTo>
                              <a:lnTo>
                                <a:pt x="30594" y="15913"/>
                              </a:lnTo>
                              <a:lnTo>
                                <a:pt x="30594" y="22417"/>
                              </a:lnTo>
                              <a:lnTo>
                                <a:pt x="10466" y="17130"/>
                              </a:lnTo>
                              <a:cubicBezTo>
                                <a:pt x="4831" y="13323"/>
                                <a:pt x="1074" y="7613"/>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70" name="Shape 11670"/>
                      <wps:cNvSpPr/>
                      <wps:spPr>
                        <a:xfrm>
                          <a:off x="279602" y="29680"/>
                          <a:ext cx="33815" cy="80959"/>
                        </a:xfrm>
                        <a:custGeom>
                          <a:avLst/>
                          <a:gdLst/>
                          <a:ahLst/>
                          <a:cxnLst/>
                          <a:rect l="0" t="0" r="0" b="0"/>
                          <a:pathLst>
                            <a:path w="33815" h="80959">
                              <a:moveTo>
                                <a:pt x="33815" y="0"/>
                              </a:moveTo>
                              <a:lnTo>
                                <a:pt x="33815" y="7987"/>
                              </a:lnTo>
                              <a:lnTo>
                                <a:pt x="15432" y="15862"/>
                              </a:lnTo>
                              <a:cubicBezTo>
                                <a:pt x="10467" y="21436"/>
                                <a:pt x="7515" y="29593"/>
                                <a:pt x="7515" y="39925"/>
                              </a:cubicBezTo>
                              <a:cubicBezTo>
                                <a:pt x="7515" y="43187"/>
                                <a:pt x="7515" y="43187"/>
                                <a:pt x="7515" y="43187"/>
                              </a:cubicBezTo>
                              <a:cubicBezTo>
                                <a:pt x="7515" y="53520"/>
                                <a:pt x="10198" y="61405"/>
                                <a:pt x="15029" y="66707"/>
                              </a:cubicBezTo>
                              <a:lnTo>
                                <a:pt x="33815" y="74095"/>
                              </a:lnTo>
                              <a:lnTo>
                                <a:pt x="33815" y="80959"/>
                              </a:lnTo>
                              <a:lnTo>
                                <a:pt x="21285" y="78670"/>
                              </a:lnTo>
                              <a:cubicBezTo>
                                <a:pt x="8454" y="73572"/>
                                <a:pt x="0" y="61133"/>
                                <a:pt x="0" y="43187"/>
                              </a:cubicBezTo>
                              <a:cubicBezTo>
                                <a:pt x="0" y="39925"/>
                                <a:pt x="0" y="39925"/>
                                <a:pt x="0" y="39925"/>
                              </a:cubicBezTo>
                              <a:cubicBezTo>
                                <a:pt x="0" y="21164"/>
                                <a:pt x="8454" y="7909"/>
                                <a:pt x="21285" y="2455"/>
                              </a:cubicBezTo>
                              <a:lnTo>
                                <a:pt x="33815"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71" name="Shape 11671"/>
                      <wps:cNvSpPr/>
                      <wps:spPr>
                        <a:xfrm>
                          <a:off x="313417" y="29365"/>
                          <a:ext cx="33814" cy="113109"/>
                        </a:xfrm>
                        <a:custGeom>
                          <a:avLst/>
                          <a:gdLst/>
                          <a:ahLst/>
                          <a:cxnLst/>
                          <a:rect l="0" t="0" r="0" b="0"/>
                          <a:pathLst>
                            <a:path w="33814" h="113109">
                              <a:moveTo>
                                <a:pt x="1610" y="0"/>
                              </a:moveTo>
                              <a:cubicBezTo>
                                <a:pt x="12345" y="0"/>
                                <a:pt x="19858" y="5438"/>
                                <a:pt x="24152" y="7613"/>
                              </a:cubicBezTo>
                              <a:cubicBezTo>
                                <a:pt x="26300" y="9788"/>
                                <a:pt x="26300" y="9788"/>
                                <a:pt x="26300" y="9788"/>
                              </a:cubicBezTo>
                              <a:lnTo>
                                <a:pt x="28446" y="2174"/>
                              </a:lnTo>
                              <a:cubicBezTo>
                                <a:pt x="33814" y="2174"/>
                                <a:pt x="33814" y="2174"/>
                                <a:pt x="33814" y="2174"/>
                              </a:cubicBezTo>
                              <a:cubicBezTo>
                                <a:pt x="33814" y="79394"/>
                                <a:pt x="33814" y="79394"/>
                                <a:pt x="33814" y="79394"/>
                              </a:cubicBezTo>
                              <a:cubicBezTo>
                                <a:pt x="33814" y="102233"/>
                                <a:pt x="20932" y="113109"/>
                                <a:pt x="1610" y="113109"/>
                              </a:cubicBezTo>
                              <a:lnTo>
                                <a:pt x="0" y="112687"/>
                              </a:lnTo>
                              <a:lnTo>
                                <a:pt x="0" y="106182"/>
                              </a:lnTo>
                              <a:lnTo>
                                <a:pt x="1610" y="106583"/>
                              </a:lnTo>
                              <a:cubicBezTo>
                                <a:pt x="16639" y="106583"/>
                                <a:pt x="26300" y="97883"/>
                                <a:pt x="26300" y="79394"/>
                              </a:cubicBezTo>
                              <a:cubicBezTo>
                                <a:pt x="26300" y="72868"/>
                                <a:pt x="26300" y="72868"/>
                                <a:pt x="26300" y="72868"/>
                              </a:cubicBezTo>
                              <a:cubicBezTo>
                                <a:pt x="24152" y="73956"/>
                                <a:pt x="24152" y="73956"/>
                                <a:pt x="24152" y="73956"/>
                              </a:cubicBezTo>
                              <a:cubicBezTo>
                                <a:pt x="19858" y="77219"/>
                                <a:pt x="12345" y="81569"/>
                                <a:pt x="1610" y="81569"/>
                              </a:cubicBezTo>
                              <a:lnTo>
                                <a:pt x="0" y="81275"/>
                              </a:lnTo>
                              <a:lnTo>
                                <a:pt x="0" y="74410"/>
                              </a:lnTo>
                              <a:lnTo>
                                <a:pt x="1610" y="75043"/>
                              </a:lnTo>
                              <a:cubicBezTo>
                                <a:pt x="12345" y="75043"/>
                                <a:pt x="18785" y="69605"/>
                                <a:pt x="23079" y="67431"/>
                              </a:cubicBezTo>
                              <a:lnTo>
                                <a:pt x="26300" y="65256"/>
                              </a:lnTo>
                              <a:cubicBezTo>
                                <a:pt x="26300" y="17402"/>
                                <a:pt x="26300" y="17402"/>
                                <a:pt x="26300" y="17402"/>
                              </a:cubicBezTo>
                              <a:cubicBezTo>
                                <a:pt x="23079" y="15226"/>
                                <a:pt x="23079" y="15226"/>
                                <a:pt x="23079" y="15226"/>
                              </a:cubicBezTo>
                              <a:cubicBezTo>
                                <a:pt x="18785" y="11964"/>
                                <a:pt x="12345" y="7613"/>
                                <a:pt x="1610" y="7613"/>
                              </a:cubicBezTo>
                              <a:lnTo>
                                <a:pt x="0" y="8302"/>
                              </a:lnTo>
                              <a:lnTo>
                                <a:pt x="0" y="315"/>
                              </a:lnTo>
                              <a:lnTo>
                                <a:pt x="161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71" name="Shape 12571"/>
                      <wps:cNvSpPr/>
                      <wps:spPr>
                        <a:xfrm>
                          <a:off x="413785" y="31539"/>
                          <a:ext cx="9144" cy="78307"/>
                        </a:xfrm>
                        <a:custGeom>
                          <a:avLst/>
                          <a:gdLst/>
                          <a:ahLst/>
                          <a:cxnLst/>
                          <a:rect l="0" t="0" r="0" b="0"/>
                          <a:pathLst>
                            <a:path w="9144" h="78307">
                              <a:moveTo>
                                <a:pt x="0" y="0"/>
                              </a:moveTo>
                              <a:lnTo>
                                <a:pt x="9144" y="0"/>
                              </a:lnTo>
                              <a:lnTo>
                                <a:pt x="9144" y="78307"/>
                              </a:lnTo>
                              <a:lnTo>
                                <a:pt x="0" y="7830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72" name="Shape 12572"/>
                      <wps:cNvSpPr/>
                      <wps:spPr>
                        <a:xfrm>
                          <a:off x="412710" y="5438"/>
                          <a:ext cx="9662" cy="9788"/>
                        </a:xfrm>
                        <a:custGeom>
                          <a:avLst/>
                          <a:gdLst/>
                          <a:ahLst/>
                          <a:cxnLst/>
                          <a:rect l="0" t="0" r="0" b="0"/>
                          <a:pathLst>
                            <a:path w="9662" h="9788">
                              <a:moveTo>
                                <a:pt x="0" y="0"/>
                              </a:moveTo>
                              <a:lnTo>
                                <a:pt x="9662" y="0"/>
                              </a:lnTo>
                              <a:lnTo>
                                <a:pt x="9662" y="9788"/>
                              </a:lnTo>
                              <a:lnTo>
                                <a:pt x="0" y="9788"/>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74" name="Shape 11674"/>
                      <wps:cNvSpPr/>
                      <wps:spPr>
                        <a:xfrm>
                          <a:off x="442768" y="29691"/>
                          <a:ext cx="33814" cy="80949"/>
                        </a:xfrm>
                        <a:custGeom>
                          <a:avLst/>
                          <a:gdLst/>
                          <a:ahLst/>
                          <a:cxnLst/>
                          <a:rect l="0" t="0" r="0" b="0"/>
                          <a:pathLst>
                            <a:path w="33814" h="80949">
                              <a:moveTo>
                                <a:pt x="33814" y="0"/>
                              </a:moveTo>
                              <a:lnTo>
                                <a:pt x="33814" y="7977"/>
                              </a:lnTo>
                              <a:lnTo>
                                <a:pt x="15431" y="15852"/>
                              </a:lnTo>
                              <a:cubicBezTo>
                                <a:pt x="10466" y="21426"/>
                                <a:pt x="7515" y="29582"/>
                                <a:pt x="7515" y="39914"/>
                              </a:cubicBezTo>
                              <a:cubicBezTo>
                                <a:pt x="7515" y="43177"/>
                                <a:pt x="7515" y="43177"/>
                                <a:pt x="7515" y="43177"/>
                              </a:cubicBezTo>
                              <a:cubicBezTo>
                                <a:pt x="7515" y="53510"/>
                                <a:pt x="10466" y="61395"/>
                                <a:pt x="15431" y="66697"/>
                              </a:cubicBezTo>
                              <a:lnTo>
                                <a:pt x="33814" y="74072"/>
                              </a:lnTo>
                              <a:lnTo>
                                <a:pt x="33814" y="80949"/>
                              </a:lnTo>
                              <a:lnTo>
                                <a:pt x="21285" y="78660"/>
                              </a:lnTo>
                              <a:cubicBezTo>
                                <a:pt x="8454" y="73562"/>
                                <a:pt x="0" y="61123"/>
                                <a:pt x="0" y="43177"/>
                              </a:cubicBezTo>
                              <a:cubicBezTo>
                                <a:pt x="0" y="39914"/>
                                <a:pt x="0" y="39914"/>
                                <a:pt x="0" y="39914"/>
                              </a:cubicBezTo>
                              <a:cubicBezTo>
                                <a:pt x="0" y="21154"/>
                                <a:pt x="9058" y="7899"/>
                                <a:pt x="21738" y="2444"/>
                              </a:cubicBezTo>
                              <a:lnTo>
                                <a:pt x="33814"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75" name="Shape 11675"/>
                      <wps:cNvSpPr/>
                      <wps:spPr>
                        <a:xfrm>
                          <a:off x="476582" y="0"/>
                          <a:ext cx="33813" cy="110934"/>
                        </a:xfrm>
                        <a:custGeom>
                          <a:avLst/>
                          <a:gdLst/>
                          <a:ahLst/>
                          <a:cxnLst/>
                          <a:rect l="0" t="0" r="0" b="0"/>
                          <a:pathLst>
                            <a:path w="33813" h="110934">
                              <a:moveTo>
                                <a:pt x="26300" y="0"/>
                              </a:moveTo>
                              <a:cubicBezTo>
                                <a:pt x="33813" y="0"/>
                                <a:pt x="33813" y="0"/>
                                <a:pt x="33813" y="0"/>
                              </a:cubicBezTo>
                              <a:cubicBezTo>
                                <a:pt x="33813" y="109846"/>
                                <a:pt x="33813" y="109846"/>
                                <a:pt x="33813" y="109846"/>
                              </a:cubicBezTo>
                              <a:lnTo>
                                <a:pt x="28446" y="109846"/>
                              </a:lnTo>
                              <a:cubicBezTo>
                                <a:pt x="26300" y="102233"/>
                                <a:pt x="26300" y="102233"/>
                                <a:pt x="26300" y="102233"/>
                              </a:cubicBezTo>
                              <a:cubicBezTo>
                                <a:pt x="24152" y="103321"/>
                                <a:pt x="24152" y="103321"/>
                                <a:pt x="24152" y="103321"/>
                              </a:cubicBezTo>
                              <a:cubicBezTo>
                                <a:pt x="19859" y="106583"/>
                                <a:pt x="12344" y="110934"/>
                                <a:pt x="1610" y="110934"/>
                              </a:cubicBezTo>
                              <a:lnTo>
                                <a:pt x="0" y="110639"/>
                              </a:lnTo>
                              <a:lnTo>
                                <a:pt x="0" y="103762"/>
                              </a:lnTo>
                              <a:lnTo>
                                <a:pt x="1610" y="104408"/>
                              </a:lnTo>
                              <a:cubicBezTo>
                                <a:pt x="12344" y="104408"/>
                                <a:pt x="19859" y="98970"/>
                                <a:pt x="24152" y="96796"/>
                              </a:cubicBezTo>
                              <a:cubicBezTo>
                                <a:pt x="26300" y="94621"/>
                                <a:pt x="26300" y="94621"/>
                                <a:pt x="26300" y="94621"/>
                              </a:cubicBezTo>
                              <a:lnTo>
                                <a:pt x="26300" y="46767"/>
                              </a:lnTo>
                              <a:cubicBezTo>
                                <a:pt x="24152" y="44591"/>
                                <a:pt x="24152" y="44591"/>
                                <a:pt x="24152" y="44591"/>
                              </a:cubicBezTo>
                              <a:cubicBezTo>
                                <a:pt x="19859" y="41328"/>
                                <a:pt x="12344" y="36978"/>
                                <a:pt x="1610" y="36978"/>
                              </a:cubicBezTo>
                              <a:lnTo>
                                <a:pt x="0" y="37667"/>
                              </a:lnTo>
                              <a:lnTo>
                                <a:pt x="0" y="29691"/>
                              </a:lnTo>
                              <a:lnTo>
                                <a:pt x="1610" y="29365"/>
                              </a:lnTo>
                              <a:cubicBezTo>
                                <a:pt x="12344" y="29365"/>
                                <a:pt x="19859" y="34803"/>
                                <a:pt x="24152" y="36978"/>
                              </a:cubicBezTo>
                              <a:cubicBezTo>
                                <a:pt x="26300" y="39153"/>
                                <a:pt x="26300" y="39153"/>
                                <a:pt x="26300" y="39153"/>
                              </a:cubicBezTo>
                              <a:cubicBezTo>
                                <a:pt x="26300" y="0"/>
                                <a:pt x="26300" y="0"/>
                                <a:pt x="2630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76" name="Shape 11676"/>
                      <wps:cNvSpPr/>
                      <wps:spPr>
                        <a:xfrm>
                          <a:off x="532938" y="29669"/>
                          <a:ext cx="33815" cy="80961"/>
                        </a:xfrm>
                        <a:custGeom>
                          <a:avLst/>
                          <a:gdLst/>
                          <a:ahLst/>
                          <a:cxnLst/>
                          <a:rect l="0" t="0" r="0" b="0"/>
                          <a:pathLst>
                            <a:path w="33815" h="80961">
                              <a:moveTo>
                                <a:pt x="33815" y="0"/>
                              </a:moveTo>
                              <a:lnTo>
                                <a:pt x="33815" y="7875"/>
                              </a:lnTo>
                              <a:lnTo>
                                <a:pt x="16103" y="14107"/>
                              </a:lnTo>
                              <a:cubicBezTo>
                                <a:pt x="11004" y="18729"/>
                                <a:pt x="7515" y="25799"/>
                                <a:pt x="6441" y="35587"/>
                              </a:cubicBezTo>
                              <a:cubicBezTo>
                                <a:pt x="13285" y="35587"/>
                                <a:pt x="19272" y="35587"/>
                                <a:pt x="24512" y="35587"/>
                              </a:cubicBezTo>
                              <a:lnTo>
                                <a:pt x="33815" y="35587"/>
                              </a:lnTo>
                              <a:lnTo>
                                <a:pt x="33815" y="43199"/>
                              </a:lnTo>
                              <a:lnTo>
                                <a:pt x="6441" y="43199"/>
                              </a:lnTo>
                              <a:cubicBezTo>
                                <a:pt x="6978" y="52988"/>
                                <a:pt x="9930" y="60873"/>
                                <a:pt x="14895" y="66311"/>
                              </a:cubicBezTo>
                              <a:lnTo>
                                <a:pt x="33815" y="74079"/>
                              </a:lnTo>
                              <a:lnTo>
                                <a:pt x="33815" y="80961"/>
                              </a:lnTo>
                              <a:lnTo>
                                <a:pt x="20832" y="78512"/>
                              </a:lnTo>
                              <a:cubicBezTo>
                                <a:pt x="7850" y="73108"/>
                                <a:pt x="0" y="60057"/>
                                <a:pt x="0" y="42112"/>
                              </a:cubicBezTo>
                              <a:cubicBezTo>
                                <a:pt x="0" y="38850"/>
                                <a:pt x="0" y="38850"/>
                                <a:pt x="0" y="38850"/>
                              </a:cubicBezTo>
                              <a:cubicBezTo>
                                <a:pt x="0" y="20904"/>
                                <a:pt x="7850" y="7853"/>
                                <a:pt x="20832" y="2449"/>
                              </a:cubicBezTo>
                              <a:lnTo>
                                <a:pt x="33815"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77" name="Shape 11677"/>
                      <wps:cNvSpPr/>
                      <wps:spPr>
                        <a:xfrm>
                          <a:off x="566752" y="88095"/>
                          <a:ext cx="33814" cy="22839"/>
                        </a:xfrm>
                        <a:custGeom>
                          <a:avLst/>
                          <a:gdLst/>
                          <a:ahLst/>
                          <a:cxnLst/>
                          <a:rect l="0" t="0" r="0" b="0"/>
                          <a:pathLst>
                            <a:path w="33814" h="22839">
                              <a:moveTo>
                                <a:pt x="26300" y="0"/>
                              </a:moveTo>
                              <a:cubicBezTo>
                                <a:pt x="33814" y="0"/>
                                <a:pt x="33814" y="0"/>
                                <a:pt x="33814" y="0"/>
                              </a:cubicBezTo>
                              <a:cubicBezTo>
                                <a:pt x="30593" y="13051"/>
                                <a:pt x="19859" y="22839"/>
                                <a:pt x="1610" y="22839"/>
                              </a:cubicBezTo>
                              <a:lnTo>
                                <a:pt x="0" y="22535"/>
                              </a:lnTo>
                              <a:lnTo>
                                <a:pt x="0" y="15653"/>
                              </a:lnTo>
                              <a:lnTo>
                                <a:pt x="1610" y="16314"/>
                              </a:lnTo>
                              <a:cubicBezTo>
                                <a:pt x="14491" y="16314"/>
                                <a:pt x="23079" y="9789"/>
                                <a:pt x="2630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78" name="Shape 11678"/>
                      <wps:cNvSpPr/>
                      <wps:spPr>
                        <a:xfrm>
                          <a:off x="566752" y="29365"/>
                          <a:ext cx="34888" cy="43503"/>
                        </a:xfrm>
                        <a:custGeom>
                          <a:avLst/>
                          <a:gdLst/>
                          <a:ahLst/>
                          <a:cxnLst/>
                          <a:rect l="0" t="0" r="0" b="0"/>
                          <a:pathLst>
                            <a:path w="34888" h="43503">
                              <a:moveTo>
                                <a:pt x="1610" y="0"/>
                              </a:moveTo>
                              <a:cubicBezTo>
                                <a:pt x="22006" y="0"/>
                                <a:pt x="34888" y="14138"/>
                                <a:pt x="34888" y="39153"/>
                              </a:cubicBezTo>
                              <a:cubicBezTo>
                                <a:pt x="34888" y="43503"/>
                                <a:pt x="34888" y="43503"/>
                                <a:pt x="34888" y="43503"/>
                              </a:cubicBezTo>
                              <a:lnTo>
                                <a:pt x="0" y="43503"/>
                              </a:lnTo>
                              <a:lnTo>
                                <a:pt x="0" y="35891"/>
                              </a:lnTo>
                              <a:lnTo>
                                <a:pt x="4276" y="35891"/>
                              </a:lnTo>
                              <a:cubicBezTo>
                                <a:pt x="27373" y="35891"/>
                                <a:pt x="27373" y="35891"/>
                                <a:pt x="27373" y="35891"/>
                              </a:cubicBezTo>
                              <a:cubicBezTo>
                                <a:pt x="27373" y="17402"/>
                                <a:pt x="17712" y="7613"/>
                                <a:pt x="1610" y="7613"/>
                              </a:cubicBezTo>
                              <a:lnTo>
                                <a:pt x="0" y="8179"/>
                              </a:lnTo>
                              <a:lnTo>
                                <a:pt x="0" y="304"/>
                              </a:lnTo>
                              <a:lnTo>
                                <a:pt x="161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79" name="Shape 11679"/>
                      <wps:cNvSpPr/>
                      <wps:spPr>
                        <a:xfrm>
                          <a:off x="618815" y="65030"/>
                          <a:ext cx="30057" cy="45904"/>
                        </a:xfrm>
                        <a:custGeom>
                          <a:avLst/>
                          <a:gdLst/>
                          <a:ahLst/>
                          <a:cxnLst/>
                          <a:rect l="0" t="0" r="0" b="0"/>
                          <a:pathLst>
                            <a:path w="30057" h="45904">
                              <a:moveTo>
                                <a:pt x="30057" y="0"/>
                              </a:moveTo>
                              <a:lnTo>
                                <a:pt x="30057" y="7351"/>
                              </a:lnTo>
                              <a:lnTo>
                                <a:pt x="26434" y="8111"/>
                              </a:lnTo>
                              <a:cubicBezTo>
                                <a:pt x="22543" y="8926"/>
                                <a:pt x="22543" y="8926"/>
                                <a:pt x="22543" y="8926"/>
                              </a:cubicBezTo>
                              <a:cubicBezTo>
                                <a:pt x="12882" y="10014"/>
                                <a:pt x="6441" y="16539"/>
                                <a:pt x="6441" y="24152"/>
                              </a:cubicBezTo>
                              <a:cubicBezTo>
                                <a:pt x="6441" y="32853"/>
                                <a:pt x="12882" y="39379"/>
                                <a:pt x="21468" y="39379"/>
                              </a:cubicBezTo>
                              <a:lnTo>
                                <a:pt x="30057" y="37547"/>
                              </a:lnTo>
                              <a:lnTo>
                                <a:pt x="30057" y="44886"/>
                              </a:lnTo>
                              <a:lnTo>
                                <a:pt x="21468" y="45904"/>
                              </a:lnTo>
                              <a:cubicBezTo>
                                <a:pt x="8588" y="45904"/>
                                <a:pt x="0" y="37203"/>
                                <a:pt x="0" y="24152"/>
                              </a:cubicBezTo>
                              <a:cubicBezTo>
                                <a:pt x="0" y="13276"/>
                                <a:pt x="6441" y="4575"/>
                                <a:pt x="22543" y="1313"/>
                              </a:cubicBezTo>
                              <a:lnTo>
                                <a:pt x="30057"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80" name="Shape 11680"/>
                      <wps:cNvSpPr/>
                      <wps:spPr>
                        <a:xfrm>
                          <a:off x="622035" y="29976"/>
                          <a:ext cx="26837" cy="23316"/>
                        </a:xfrm>
                        <a:custGeom>
                          <a:avLst/>
                          <a:gdLst/>
                          <a:ahLst/>
                          <a:cxnLst/>
                          <a:rect l="0" t="0" r="0" b="0"/>
                          <a:pathLst>
                            <a:path w="26837" h="23316">
                              <a:moveTo>
                                <a:pt x="26837" y="0"/>
                              </a:moveTo>
                              <a:lnTo>
                                <a:pt x="26837" y="7521"/>
                              </a:lnTo>
                              <a:lnTo>
                                <a:pt x="13821" y="10672"/>
                              </a:lnTo>
                              <a:cubicBezTo>
                                <a:pt x="10198" y="13256"/>
                                <a:pt x="8051" y="17334"/>
                                <a:pt x="7514" y="23316"/>
                              </a:cubicBezTo>
                              <a:cubicBezTo>
                                <a:pt x="0" y="23316"/>
                                <a:pt x="0" y="23316"/>
                                <a:pt x="0" y="23316"/>
                              </a:cubicBezTo>
                              <a:cubicBezTo>
                                <a:pt x="537" y="15159"/>
                                <a:pt x="3489" y="9177"/>
                                <a:pt x="8454" y="5235"/>
                              </a:cubicBezTo>
                              <a:lnTo>
                                <a:pt x="26837"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81" name="Shape 11681"/>
                      <wps:cNvSpPr/>
                      <wps:spPr>
                        <a:xfrm>
                          <a:off x="648872" y="29365"/>
                          <a:ext cx="30056" cy="80551"/>
                        </a:xfrm>
                        <a:custGeom>
                          <a:avLst/>
                          <a:gdLst/>
                          <a:ahLst/>
                          <a:cxnLst/>
                          <a:rect l="0" t="0" r="0" b="0"/>
                          <a:pathLst>
                            <a:path w="30056" h="80551">
                              <a:moveTo>
                                <a:pt x="2146" y="0"/>
                              </a:moveTo>
                              <a:cubicBezTo>
                                <a:pt x="20395" y="0"/>
                                <a:pt x="30056" y="9788"/>
                                <a:pt x="30056" y="26102"/>
                              </a:cubicBezTo>
                              <a:cubicBezTo>
                                <a:pt x="30056" y="80481"/>
                                <a:pt x="30056" y="80481"/>
                                <a:pt x="30056" y="80481"/>
                              </a:cubicBezTo>
                              <a:cubicBezTo>
                                <a:pt x="25762" y="80481"/>
                                <a:pt x="25762" y="80481"/>
                                <a:pt x="25762" y="80481"/>
                              </a:cubicBezTo>
                              <a:cubicBezTo>
                                <a:pt x="23616" y="73956"/>
                                <a:pt x="23616" y="73956"/>
                                <a:pt x="23616" y="73956"/>
                              </a:cubicBezTo>
                              <a:lnTo>
                                <a:pt x="15028" y="76132"/>
                              </a:lnTo>
                              <a:cubicBezTo>
                                <a:pt x="11271" y="77763"/>
                                <a:pt x="7782" y="79122"/>
                                <a:pt x="4025" y="80074"/>
                              </a:cubicBezTo>
                              <a:lnTo>
                                <a:pt x="0" y="80551"/>
                              </a:lnTo>
                              <a:lnTo>
                                <a:pt x="0" y="73212"/>
                              </a:lnTo>
                              <a:lnTo>
                                <a:pt x="11807" y="70693"/>
                              </a:lnTo>
                              <a:cubicBezTo>
                                <a:pt x="23616" y="66342"/>
                                <a:pt x="23616" y="66342"/>
                                <a:pt x="23616" y="66342"/>
                              </a:cubicBezTo>
                              <a:cubicBezTo>
                                <a:pt x="23616" y="38066"/>
                                <a:pt x="23616" y="38066"/>
                                <a:pt x="23616" y="38066"/>
                              </a:cubicBezTo>
                              <a:cubicBezTo>
                                <a:pt x="15833" y="39697"/>
                                <a:pt x="9996" y="40921"/>
                                <a:pt x="5618" y="41838"/>
                              </a:cubicBezTo>
                              <a:lnTo>
                                <a:pt x="0" y="43016"/>
                              </a:lnTo>
                              <a:lnTo>
                                <a:pt x="0" y="35665"/>
                              </a:lnTo>
                              <a:lnTo>
                                <a:pt x="10483" y="33833"/>
                              </a:lnTo>
                              <a:cubicBezTo>
                                <a:pt x="23616" y="31539"/>
                                <a:pt x="23616" y="31539"/>
                                <a:pt x="23616" y="31539"/>
                              </a:cubicBezTo>
                              <a:cubicBezTo>
                                <a:pt x="23616" y="27190"/>
                                <a:pt x="23616" y="27190"/>
                                <a:pt x="23616" y="27190"/>
                              </a:cubicBezTo>
                              <a:cubicBezTo>
                                <a:pt x="23616" y="13051"/>
                                <a:pt x="15028" y="7613"/>
                                <a:pt x="2146" y="7613"/>
                              </a:cubicBezTo>
                              <a:lnTo>
                                <a:pt x="0" y="8132"/>
                              </a:lnTo>
                              <a:lnTo>
                                <a:pt x="0" y="611"/>
                              </a:lnTo>
                              <a:lnTo>
                                <a:pt x="2146"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82" name="Shape 11682"/>
                      <wps:cNvSpPr/>
                      <wps:spPr>
                        <a:xfrm>
                          <a:off x="698250" y="29365"/>
                          <a:ext cx="61188" cy="81569"/>
                        </a:xfrm>
                        <a:custGeom>
                          <a:avLst/>
                          <a:gdLst/>
                          <a:ahLst/>
                          <a:cxnLst/>
                          <a:rect l="0" t="0" r="0" b="0"/>
                          <a:pathLst>
                            <a:path w="61188" h="81569">
                              <a:moveTo>
                                <a:pt x="31131" y="0"/>
                              </a:moveTo>
                              <a:cubicBezTo>
                                <a:pt x="47233" y="0"/>
                                <a:pt x="59041" y="7613"/>
                                <a:pt x="60114" y="22839"/>
                              </a:cubicBezTo>
                              <a:cubicBezTo>
                                <a:pt x="52600" y="22839"/>
                                <a:pt x="52600" y="22839"/>
                                <a:pt x="52600" y="22839"/>
                              </a:cubicBezTo>
                              <a:cubicBezTo>
                                <a:pt x="51526" y="11964"/>
                                <a:pt x="42939" y="7613"/>
                                <a:pt x="31131" y="7613"/>
                              </a:cubicBezTo>
                              <a:cubicBezTo>
                                <a:pt x="19323" y="7613"/>
                                <a:pt x="9662" y="11964"/>
                                <a:pt x="9662" y="21751"/>
                              </a:cubicBezTo>
                              <a:cubicBezTo>
                                <a:pt x="9662" y="31539"/>
                                <a:pt x="17176" y="34803"/>
                                <a:pt x="32205" y="36978"/>
                              </a:cubicBezTo>
                              <a:cubicBezTo>
                                <a:pt x="36499" y="38066"/>
                                <a:pt x="36499" y="38066"/>
                                <a:pt x="36499" y="38066"/>
                              </a:cubicBezTo>
                              <a:cubicBezTo>
                                <a:pt x="51526" y="40240"/>
                                <a:pt x="61188" y="45679"/>
                                <a:pt x="61188" y="59817"/>
                              </a:cubicBezTo>
                              <a:cubicBezTo>
                                <a:pt x="61188" y="73956"/>
                                <a:pt x="49381" y="81569"/>
                                <a:pt x="32205" y="81569"/>
                              </a:cubicBezTo>
                              <a:cubicBezTo>
                                <a:pt x="13957" y="81569"/>
                                <a:pt x="3221" y="73956"/>
                                <a:pt x="0" y="59817"/>
                              </a:cubicBezTo>
                              <a:cubicBezTo>
                                <a:pt x="7515" y="59817"/>
                                <a:pt x="7515" y="59817"/>
                                <a:pt x="7515" y="59817"/>
                              </a:cubicBezTo>
                              <a:cubicBezTo>
                                <a:pt x="10736" y="70693"/>
                                <a:pt x="18250" y="75043"/>
                                <a:pt x="32205" y="75043"/>
                              </a:cubicBezTo>
                              <a:cubicBezTo>
                                <a:pt x="46160" y="75043"/>
                                <a:pt x="54747" y="69605"/>
                                <a:pt x="54747" y="59817"/>
                              </a:cubicBezTo>
                              <a:cubicBezTo>
                                <a:pt x="54747" y="50030"/>
                                <a:pt x="49381" y="46767"/>
                                <a:pt x="33278" y="44591"/>
                              </a:cubicBezTo>
                              <a:cubicBezTo>
                                <a:pt x="28984" y="43503"/>
                                <a:pt x="28984" y="43503"/>
                                <a:pt x="28984" y="43503"/>
                              </a:cubicBezTo>
                              <a:cubicBezTo>
                                <a:pt x="15029" y="41328"/>
                                <a:pt x="3221" y="36978"/>
                                <a:pt x="3221" y="21751"/>
                              </a:cubicBezTo>
                              <a:cubicBezTo>
                                <a:pt x="3221" y="6525"/>
                                <a:pt x="16103" y="0"/>
                                <a:pt x="31131"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83" name="Shape 11683"/>
                      <wps:cNvSpPr/>
                      <wps:spPr>
                        <a:xfrm>
                          <a:off x="808817" y="11964"/>
                          <a:ext cx="47231" cy="97882"/>
                        </a:xfrm>
                        <a:custGeom>
                          <a:avLst/>
                          <a:gdLst/>
                          <a:ahLst/>
                          <a:cxnLst/>
                          <a:rect l="0" t="0" r="0" b="0"/>
                          <a:pathLst>
                            <a:path w="47231" h="97882">
                              <a:moveTo>
                                <a:pt x="13955" y="0"/>
                              </a:moveTo>
                              <a:cubicBezTo>
                                <a:pt x="21468" y="0"/>
                                <a:pt x="21468" y="0"/>
                                <a:pt x="21468" y="0"/>
                              </a:cubicBezTo>
                              <a:lnTo>
                                <a:pt x="21468" y="19576"/>
                              </a:lnTo>
                              <a:cubicBezTo>
                                <a:pt x="45085" y="19576"/>
                                <a:pt x="45085" y="19576"/>
                                <a:pt x="45085" y="19576"/>
                              </a:cubicBezTo>
                              <a:cubicBezTo>
                                <a:pt x="45085" y="26102"/>
                                <a:pt x="45085" y="26102"/>
                                <a:pt x="45085" y="26102"/>
                              </a:cubicBezTo>
                              <a:cubicBezTo>
                                <a:pt x="21468" y="26102"/>
                                <a:pt x="21468" y="26102"/>
                                <a:pt x="21468" y="26102"/>
                              </a:cubicBezTo>
                              <a:cubicBezTo>
                                <a:pt x="21468" y="76131"/>
                                <a:pt x="21468" y="76131"/>
                                <a:pt x="21468" y="76131"/>
                              </a:cubicBezTo>
                              <a:cubicBezTo>
                                <a:pt x="21468" y="85920"/>
                                <a:pt x="24688" y="90269"/>
                                <a:pt x="34350" y="90269"/>
                              </a:cubicBezTo>
                              <a:cubicBezTo>
                                <a:pt x="47231" y="90269"/>
                                <a:pt x="47231" y="90269"/>
                                <a:pt x="47231" y="90269"/>
                              </a:cubicBezTo>
                              <a:cubicBezTo>
                                <a:pt x="47231" y="97882"/>
                                <a:pt x="47231" y="97882"/>
                                <a:pt x="47231" y="97882"/>
                              </a:cubicBezTo>
                              <a:cubicBezTo>
                                <a:pt x="34350" y="97882"/>
                                <a:pt x="34350" y="97882"/>
                                <a:pt x="34350" y="97882"/>
                              </a:cubicBezTo>
                              <a:cubicBezTo>
                                <a:pt x="19322" y="97882"/>
                                <a:pt x="13955" y="89182"/>
                                <a:pt x="13955" y="76131"/>
                              </a:cubicBezTo>
                              <a:cubicBezTo>
                                <a:pt x="13955" y="26102"/>
                                <a:pt x="13955" y="26102"/>
                                <a:pt x="13955" y="26102"/>
                              </a:cubicBezTo>
                              <a:cubicBezTo>
                                <a:pt x="0" y="26102"/>
                                <a:pt x="0" y="26102"/>
                                <a:pt x="0" y="26102"/>
                              </a:cubicBezTo>
                              <a:cubicBezTo>
                                <a:pt x="0" y="19576"/>
                                <a:pt x="0" y="19576"/>
                                <a:pt x="0" y="19576"/>
                              </a:cubicBezTo>
                              <a:cubicBezTo>
                                <a:pt x="13955" y="19576"/>
                                <a:pt x="13955" y="19576"/>
                                <a:pt x="13955" y="19576"/>
                              </a:cubicBezTo>
                              <a:cubicBezTo>
                                <a:pt x="13955" y="0"/>
                                <a:pt x="13955" y="0"/>
                                <a:pt x="13955"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84" name="Shape 11684"/>
                      <wps:cNvSpPr/>
                      <wps:spPr>
                        <a:xfrm>
                          <a:off x="870004" y="29365"/>
                          <a:ext cx="36498" cy="81569"/>
                        </a:xfrm>
                        <a:custGeom>
                          <a:avLst/>
                          <a:gdLst/>
                          <a:ahLst/>
                          <a:cxnLst/>
                          <a:rect l="0" t="0" r="0" b="0"/>
                          <a:pathLst>
                            <a:path w="36498" h="81569">
                              <a:moveTo>
                                <a:pt x="36497" y="0"/>
                              </a:moveTo>
                              <a:lnTo>
                                <a:pt x="36498" y="0"/>
                              </a:lnTo>
                              <a:lnTo>
                                <a:pt x="36498" y="7613"/>
                              </a:lnTo>
                              <a:lnTo>
                                <a:pt x="36497" y="7613"/>
                              </a:lnTo>
                              <a:cubicBezTo>
                                <a:pt x="20396" y="7613"/>
                                <a:pt x="7514" y="19576"/>
                                <a:pt x="7514" y="40240"/>
                              </a:cubicBezTo>
                              <a:lnTo>
                                <a:pt x="7514" y="42416"/>
                              </a:lnTo>
                              <a:cubicBezTo>
                                <a:pt x="7514" y="61993"/>
                                <a:pt x="19323" y="75043"/>
                                <a:pt x="36497" y="75043"/>
                              </a:cubicBezTo>
                              <a:lnTo>
                                <a:pt x="36498" y="75043"/>
                              </a:lnTo>
                              <a:lnTo>
                                <a:pt x="36498" y="81569"/>
                              </a:lnTo>
                              <a:lnTo>
                                <a:pt x="36497" y="81569"/>
                              </a:lnTo>
                              <a:cubicBezTo>
                                <a:pt x="16102" y="81569"/>
                                <a:pt x="0" y="66342"/>
                                <a:pt x="0" y="42416"/>
                              </a:cubicBezTo>
                              <a:cubicBezTo>
                                <a:pt x="0" y="40240"/>
                                <a:pt x="0" y="40240"/>
                                <a:pt x="0" y="40240"/>
                              </a:cubicBezTo>
                              <a:cubicBezTo>
                                <a:pt x="0" y="15226"/>
                                <a:pt x="16102" y="0"/>
                                <a:pt x="36497"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85" name="Shape 11685"/>
                      <wps:cNvSpPr/>
                      <wps:spPr>
                        <a:xfrm>
                          <a:off x="906501" y="29365"/>
                          <a:ext cx="35423" cy="81568"/>
                        </a:xfrm>
                        <a:custGeom>
                          <a:avLst/>
                          <a:gdLst/>
                          <a:ahLst/>
                          <a:cxnLst/>
                          <a:rect l="0" t="0" r="0" b="0"/>
                          <a:pathLst>
                            <a:path w="35423" h="81568">
                              <a:moveTo>
                                <a:pt x="0" y="0"/>
                              </a:moveTo>
                              <a:lnTo>
                                <a:pt x="14591" y="2770"/>
                              </a:lnTo>
                              <a:cubicBezTo>
                                <a:pt x="27574" y="8225"/>
                                <a:pt x="35423" y="21480"/>
                                <a:pt x="35423" y="40240"/>
                              </a:cubicBezTo>
                              <a:lnTo>
                                <a:pt x="35423" y="42416"/>
                              </a:lnTo>
                              <a:cubicBezTo>
                                <a:pt x="35423" y="60361"/>
                                <a:pt x="27574" y="73412"/>
                                <a:pt x="14591" y="78816"/>
                              </a:cubicBezTo>
                              <a:lnTo>
                                <a:pt x="0" y="81568"/>
                              </a:lnTo>
                              <a:lnTo>
                                <a:pt x="0" y="75043"/>
                              </a:lnTo>
                              <a:lnTo>
                                <a:pt x="11774" y="72698"/>
                              </a:lnTo>
                              <a:cubicBezTo>
                                <a:pt x="22341" y="68110"/>
                                <a:pt x="28984" y="57099"/>
                                <a:pt x="28984" y="42416"/>
                              </a:cubicBezTo>
                              <a:cubicBezTo>
                                <a:pt x="28984" y="40240"/>
                                <a:pt x="28984" y="40240"/>
                                <a:pt x="28984" y="40240"/>
                              </a:cubicBezTo>
                              <a:cubicBezTo>
                                <a:pt x="28984" y="29908"/>
                                <a:pt x="26031" y="21751"/>
                                <a:pt x="20932" y="16177"/>
                              </a:cubicBezTo>
                              <a:lnTo>
                                <a:pt x="0" y="7613"/>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73" name="Shape 12573"/>
                      <wps:cNvSpPr/>
                      <wps:spPr>
                        <a:xfrm>
                          <a:off x="1002039" y="0"/>
                          <a:ext cx="9144" cy="109846"/>
                        </a:xfrm>
                        <a:custGeom>
                          <a:avLst/>
                          <a:gdLst/>
                          <a:ahLst/>
                          <a:cxnLst/>
                          <a:rect l="0" t="0" r="0" b="0"/>
                          <a:pathLst>
                            <a:path w="9144" h="109846">
                              <a:moveTo>
                                <a:pt x="0" y="0"/>
                              </a:moveTo>
                              <a:lnTo>
                                <a:pt x="9144" y="0"/>
                              </a:lnTo>
                              <a:lnTo>
                                <a:pt x="9144" y="109846"/>
                              </a:lnTo>
                              <a:lnTo>
                                <a:pt x="0" y="109846"/>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74" name="Shape 12574"/>
                      <wps:cNvSpPr/>
                      <wps:spPr>
                        <a:xfrm>
                          <a:off x="1037463" y="31539"/>
                          <a:ext cx="9144" cy="78307"/>
                        </a:xfrm>
                        <a:custGeom>
                          <a:avLst/>
                          <a:gdLst/>
                          <a:ahLst/>
                          <a:cxnLst/>
                          <a:rect l="0" t="0" r="0" b="0"/>
                          <a:pathLst>
                            <a:path w="9144" h="78307">
                              <a:moveTo>
                                <a:pt x="0" y="0"/>
                              </a:moveTo>
                              <a:lnTo>
                                <a:pt x="9144" y="0"/>
                              </a:lnTo>
                              <a:lnTo>
                                <a:pt x="9144" y="78307"/>
                              </a:lnTo>
                              <a:lnTo>
                                <a:pt x="0" y="7830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75" name="Shape 12575"/>
                      <wps:cNvSpPr/>
                      <wps:spPr>
                        <a:xfrm>
                          <a:off x="1036390" y="5438"/>
                          <a:ext cx="9144" cy="9788"/>
                        </a:xfrm>
                        <a:custGeom>
                          <a:avLst/>
                          <a:gdLst/>
                          <a:ahLst/>
                          <a:cxnLst/>
                          <a:rect l="0" t="0" r="0" b="0"/>
                          <a:pathLst>
                            <a:path w="9144" h="9788">
                              <a:moveTo>
                                <a:pt x="0" y="0"/>
                              </a:moveTo>
                              <a:lnTo>
                                <a:pt x="9144" y="0"/>
                              </a:lnTo>
                              <a:lnTo>
                                <a:pt x="9144" y="9788"/>
                              </a:lnTo>
                              <a:lnTo>
                                <a:pt x="0" y="9788"/>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89" name="Shape 11689"/>
                      <wps:cNvSpPr/>
                      <wps:spPr>
                        <a:xfrm>
                          <a:off x="1061079" y="0"/>
                          <a:ext cx="47233" cy="109846"/>
                        </a:xfrm>
                        <a:custGeom>
                          <a:avLst/>
                          <a:gdLst/>
                          <a:ahLst/>
                          <a:cxnLst/>
                          <a:rect l="0" t="0" r="0" b="0"/>
                          <a:pathLst>
                            <a:path w="47233" h="109846">
                              <a:moveTo>
                                <a:pt x="35424" y="0"/>
                              </a:moveTo>
                              <a:cubicBezTo>
                                <a:pt x="47233" y="0"/>
                                <a:pt x="47233" y="0"/>
                                <a:pt x="47233" y="0"/>
                              </a:cubicBezTo>
                              <a:cubicBezTo>
                                <a:pt x="47233" y="6525"/>
                                <a:pt x="47233" y="6525"/>
                                <a:pt x="47233" y="6525"/>
                              </a:cubicBezTo>
                              <a:cubicBezTo>
                                <a:pt x="35424" y="6525"/>
                                <a:pt x="35424" y="6525"/>
                                <a:pt x="35424" y="6525"/>
                              </a:cubicBezTo>
                              <a:cubicBezTo>
                                <a:pt x="24690" y="6525"/>
                                <a:pt x="22543" y="11964"/>
                                <a:pt x="22543" y="21751"/>
                              </a:cubicBezTo>
                              <a:cubicBezTo>
                                <a:pt x="22543" y="31539"/>
                                <a:pt x="22543" y="31539"/>
                                <a:pt x="22543" y="31539"/>
                              </a:cubicBezTo>
                              <a:cubicBezTo>
                                <a:pt x="45085" y="31539"/>
                                <a:pt x="45085" y="31539"/>
                                <a:pt x="45085" y="31539"/>
                              </a:cubicBezTo>
                              <a:cubicBezTo>
                                <a:pt x="45085" y="38066"/>
                                <a:pt x="45085" y="38066"/>
                                <a:pt x="45085" y="38066"/>
                              </a:cubicBezTo>
                              <a:cubicBezTo>
                                <a:pt x="22543" y="38066"/>
                                <a:pt x="22543" y="38066"/>
                                <a:pt x="22543" y="38066"/>
                              </a:cubicBezTo>
                              <a:cubicBezTo>
                                <a:pt x="22543" y="109846"/>
                                <a:pt x="22543" y="109846"/>
                                <a:pt x="22543" y="109846"/>
                              </a:cubicBezTo>
                              <a:cubicBezTo>
                                <a:pt x="15029" y="109846"/>
                                <a:pt x="15029" y="109846"/>
                                <a:pt x="15029" y="109846"/>
                              </a:cubicBezTo>
                              <a:cubicBezTo>
                                <a:pt x="15029" y="38066"/>
                                <a:pt x="15029" y="38066"/>
                                <a:pt x="15029" y="38066"/>
                              </a:cubicBezTo>
                              <a:cubicBezTo>
                                <a:pt x="0" y="38066"/>
                                <a:pt x="0" y="38066"/>
                                <a:pt x="0" y="38066"/>
                              </a:cubicBezTo>
                              <a:lnTo>
                                <a:pt x="0" y="31539"/>
                              </a:lnTo>
                              <a:cubicBezTo>
                                <a:pt x="15029" y="31539"/>
                                <a:pt x="15029" y="31539"/>
                                <a:pt x="15029" y="31539"/>
                              </a:cubicBezTo>
                              <a:cubicBezTo>
                                <a:pt x="15029" y="20665"/>
                                <a:pt x="15029" y="20665"/>
                                <a:pt x="15029" y="20665"/>
                              </a:cubicBezTo>
                              <a:cubicBezTo>
                                <a:pt x="15029" y="7613"/>
                                <a:pt x="20396" y="0"/>
                                <a:pt x="35424"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90" name="Shape 11690"/>
                      <wps:cNvSpPr/>
                      <wps:spPr>
                        <a:xfrm>
                          <a:off x="1117972" y="29669"/>
                          <a:ext cx="33813" cy="80961"/>
                        </a:xfrm>
                        <a:custGeom>
                          <a:avLst/>
                          <a:gdLst/>
                          <a:ahLst/>
                          <a:cxnLst/>
                          <a:rect l="0" t="0" r="0" b="0"/>
                          <a:pathLst>
                            <a:path w="33813" h="80961">
                              <a:moveTo>
                                <a:pt x="33813" y="0"/>
                              </a:moveTo>
                              <a:lnTo>
                                <a:pt x="33813" y="7876"/>
                              </a:lnTo>
                              <a:lnTo>
                                <a:pt x="16102" y="14107"/>
                              </a:lnTo>
                              <a:cubicBezTo>
                                <a:pt x="11003" y="18729"/>
                                <a:pt x="7514" y="25798"/>
                                <a:pt x="6440" y="35587"/>
                              </a:cubicBezTo>
                              <a:cubicBezTo>
                                <a:pt x="13284" y="35587"/>
                                <a:pt x="19272" y="35587"/>
                                <a:pt x="24511" y="35587"/>
                              </a:cubicBezTo>
                              <a:lnTo>
                                <a:pt x="33813" y="35587"/>
                              </a:lnTo>
                              <a:lnTo>
                                <a:pt x="33813" y="43199"/>
                              </a:lnTo>
                              <a:lnTo>
                                <a:pt x="6440" y="43199"/>
                              </a:lnTo>
                              <a:cubicBezTo>
                                <a:pt x="6977" y="52987"/>
                                <a:pt x="9930" y="60873"/>
                                <a:pt x="14894" y="66311"/>
                              </a:cubicBezTo>
                              <a:lnTo>
                                <a:pt x="33813" y="74078"/>
                              </a:lnTo>
                              <a:lnTo>
                                <a:pt x="33813" y="80961"/>
                              </a:lnTo>
                              <a:lnTo>
                                <a:pt x="20832" y="78512"/>
                              </a:lnTo>
                              <a:cubicBezTo>
                                <a:pt x="7850" y="73108"/>
                                <a:pt x="0" y="60057"/>
                                <a:pt x="0" y="42112"/>
                              </a:cubicBezTo>
                              <a:cubicBezTo>
                                <a:pt x="0" y="38850"/>
                                <a:pt x="0" y="38850"/>
                                <a:pt x="0" y="38850"/>
                              </a:cubicBezTo>
                              <a:cubicBezTo>
                                <a:pt x="0" y="20904"/>
                                <a:pt x="7850" y="7853"/>
                                <a:pt x="20832" y="2449"/>
                              </a:cubicBezTo>
                              <a:lnTo>
                                <a:pt x="33813"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91" name="Shape 11691"/>
                      <wps:cNvSpPr/>
                      <wps:spPr>
                        <a:xfrm>
                          <a:off x="1151786" y="88095"/>
                          <a:ext cx="33814" cy="22839"/>
                        </a:xfrm>
                        <a:custGeom>
                          <a:avLst/>
                          <a:gdLst/>
                          <a:ahLst/>
                          <a:cxnLst/>
                          <a:rect l="0" t="0" r="0" b="0"/>
                          <a:pathLst>
                            <a:path w="33814" h="22839">
                              <a:moveTo>
                                <a:pt x="26299" y="0"/>
                              </a:moveTo>
                              <a:cubicBezTo>
                                <a:pt x="33814" y="0"/>
                                <a:pt x="33814" y="0"/>
                                <a:pt x="33814" y="0"/>
                              </a:cubicBezTo>
                              <a:cubicBezTo>
                                <a:pt x="30595" y="13051"/>
                                <a:pt x="19859" y="22839"/>
                                <a:pt x="1611" y="22839"/>
                              </a:cubicBezTo>
                              <a:lnTo>
                                <a:pt x="0" y="22535"/>
                              </a:lnTo>
                              <a:lnTo>
                                <a:pt x="0" y="15652"/>
                              </a:lnTo>
                              <a:lnTo>
                                <a:pt x="1611" y="16314"/>
                              </a:lnTo>
                              <a:cubicBezTo>
                                <a:pt x="15566" y="16314"/>
                                <a:pt x="23080" y="9789"/>
                                <a:pt x="26299"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92" name="Shape 11692"/>
                      <wps:cNvSpPr/>
                      <wps:spPr>
                        <a:xfrm>
                          <a:off x="1151786" y="29365"/>
                          <a:ext cx="35961" cy="43503"/>
                        </a:xfrm>
                        <a:custGeom>
                          <a:avLst/>
                          <a:gdLst/>
                          <a:ahLst/>
                          <a:cxnLst/>
                          <a:rect l="0" t="0" r="0" b="0"/>
                          <a:pathLst>
                            <a:path w="35961" h="43503">
                              <a:moveTo>
                                <a:pt x="1611" y="0"/>
                              </a:moveTo>
                              <a:cubicBezTo>
                                <a:pt x="22007" y="0"/>
                                <a:pt x="35961" y="14138"/>
                                <a:pt x="35961" y="39153"/>
                              </a:cubicBezTo>
                              <a:cubicBezTo>
                                <a:pt x="35961" y="43503"/>
                                <a:pt x="35961" y="43503"/>
                                <a:pt x="35961" y="43503"/>
                              </a:cubicBezTo>
                              <a:lnTo>
                                <a:pt x="0" y="43503"/>
                              </a:lnTo>
                              <a:lnTo>
                                <a:pt x="0" y="35891"/>
                              </a:lnTo>
                              <a:lnTo>
                                <a:pt x="4277" y="35891"/>
                              </a:lnTo>
                              <a:cubicBezTo>
                                <a:pt x="27374" y="35891"/>
                                <a:pt x="27374" y="35891"/>
                                <a:pt x="27374" y="35891"/>
                              </a:cubicBezTo>
                              <a:cubicBezTo>
                                <a:pt x="27374" y="17402"/>
                                <a:pt x="18786" y="7613"/>
                                <a:pt x="1611" y="7613"/>
                              </a:cubicBezTo>
                              <a:lnTo>
                                <a:pt x="0" y="8179"/>
                              </a:lnTo>
                              <a:lnTo>
                                <a:pt x="0" y="304"/>
                              </a:lnTo>
                              <a:lnTo>
                                <a:pt x="1611"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g:wgp>
                </a:graphicData>
              </a:graphic>
            </wp:anchor>
          </w:drawing>
        </mc:Choice>
        <mc:Fallback xmlns:a="http://schemas.openxmlformats.org/drawingml/2006/main">
          <w:pict>
            <v:group id="Group 11622" style="width:119.046pt;height:95.3611pt;position:absolute;mso-position-horizontal-relative:page;mso-position-horizontal:absolute;margin-left:467.25pt;mso-position-vertical-relative:page;margin-top:38.0522pt;" coordsize="15118,12110">
              <v:shape id="Shape 11623" style="position:absolute;width:0;height:0;left:3234;top:8673;" coordsize="0,0" path="m0,0l0,0">
                <v:stroke weight="0.247273pt" endcap="flat" joinstyle="miter" miterlimit="1" on="true" color="#3b3b3b"/>
                <v:fill on="false" color="#000000" opacity="0"/>
              </v:shape>
              <v:shape id="Shape 11624" style="position:absolute;width:1769;height:1718;left:3234;top:10392;" coordsize="176907,171845" path="m0,0l176907,171845l176907,49248">
                <v:stroke weight="0.247273pt" endcap="flat" joinstyle="miter" miterlimit="1" on="true" color="#3b3b3b"/>
                <v:fill on="false" color="#000000" opacity="0"/>
              </v:shape>
              <v:shape id="Shape 11625" style="position:absolute;width:3674;height:2797;left:3234;top:5876;" coordsize="367423,279772" path="m170626,63918l367423,0l367423,190706l0,279772">
                <v:stroke weight="0.247273pt" endcap="flat" joinstyle="miter" miterlimit="1" on="true" color="#3b3b3b"/>
                <v:fill on="false" color="#000000" opacity="0"/>
              </v:shape>
              <v:shape id="Shape 11626" style="position:absolute;width:3182;height:5144;left:52;top:5247;" coordsize="318224,514487" path="m318224,342642l0,0l0,204328l318224,514487">
                <v:stroke weight="0.247273pt" endcap="flat" joinstyle="miter" miterlimit="1" on="true" color="#3b3b3b"/>
                <v:fill on="false" color="#000000" opacity="0"/>
              </v:shape>
              <v:shape id="Shape 11627" style="position:absolute;width:0;height:0;left:3234;top:8673;" coordsize="0,0" path="m0,0l0,0">
                <v:stroke weight="0.247273pt" endcap="flat" joinstyle="miter" miterlimit="1" on="true" color="#3b3b3b"/>
                <v:fill on="false" color="#000000" opacity="0"/>
              </v:shape>
              <v:shape id="Shape 11628" style="position:absolute;width:0;height:0;left:3234;top:8673;" coordsize="0,0" path="m0,0l0,0">
                <v:stroke weight="0.247273pt" endcap="flat" joinstyle="miter" miterlimit="1" on="true" color="#3b3b3b"/>
                <v:fill on="false" color="#000000" opacity="0"/>
              </v:shape>
              <v:shape id="Shape 11629" style="position:absolute;width:1706;height:5144;left:3234;top:5247;" coordsize="170626,514487" path="m0,342642l170626,181276l170626,0l0,171845l0,514487">
                <v:stroke weight="0.247273pt" endcap="flat" joinstyle="miter" miterlimit="1" on="true" color="#3b3b3b"/>
                <v:fill on="false" color="#000000" opacity="0"/>
              </v:shape>
              <v:shape id="Shape 11630" style="position:absolute;width:6856;height:3185;left:52;top:8673;" coordsize="685646,318542" path="m318224,0l685646,95353l685646,273485l318224,171845l0,318542l0,133075l194702,52392">
                <v:stroke weight="0.247273pt" endcap="flat" joinstyle="miter" miterlimit="1" on="true" color="#3b3b3b"/>
                <v:fill on="false" color="#000000" opacity="0"/>
              </v:shape>
              <v:shape id="Shape 11631" style="position:absolute;width:932;height:1073;left:0;top:1824;" coordsize="93273,107377" path="m0,0l14693,0l46125,86115l77557,0l93273,0l53460,107377l38791,107377l0,2757l0,0x">
                <v:stroke weight="0pt" endcap="flat" joinstyle="miter" miterlimit="10" on="false" color="#000000" opacity="0"/>
                <v:fill on="true" color="#414041"/>
              </v:shape>
              <v:shape id="Shape 12576" style="position:absolute;width:146;height:1073;left:1068;top:1824;" coordsize="14668,107377" path="m0,0l14668,0l14668,107377l0,107377l0,0">
                <v:stroke weight="0pt" endcap="flat" joinstyle="miter" miterlimit="10" on="false" color="#000000" opacity="0"/>
                <v:fill on="true" color="#414041"/>
              </v:shape>
              <v:shape id="Shape 11633" style="position:absolute;width:481;height:1073;left:1372;top:1824;" coordsize="48195,107377" path="m39813,0l48195,0l48195,21264l29336,70167l48195,70167l48195,82926l24097,82926l15715,107377l0,107377l39813,0x">
                <v:stroke weight="0pt" endcap="flat" joinstyle="miter" miterlimit="10" on="false" color="#000000" opacity="0"/>
                <v:fill on="true" color="#414041"/>
              </v:shape>
              <v:shape id="Shape 11634" style="position:absolute;width:481;height:1073;left:1854;top:1824;" coordsize="48196,107377" path="m0,0l7333,0l48196,107377l32479,107377l23050,82926l0,82926l0,70167l18859,70167l0,21263l0,21264l0,0x">
                <v:stroke weight="0pt" endcap="flat" joinstyle="miter" miterlimit="10" on="false" color="#000000" opacity="0"/>
                <v:fill on="true" color="#414041"/>
              </v:shape>
              <v:shape id="Shape 11635" style="position:absolute;width:838;height:1095;left:2850;top:1824;" coordsize="83817,109504" path="m0,0c14668,0,14668,0,14668,0c14668,62725,14668,62725,14668,62725c14668,87178,27241,94620,41909,94620c56577,94620,69150,87178,69150,62725c69150,0,69150,0,69150,0c83817,0,83817,0,83817,0c83817,62725,83817,62725,83817,62725c83817,96746,66007,109504,41909,109504c17812,109504,0,96746,0,62725c0,0,0,0,0,0x">
                <v:stroke weight="0pt" endcap="flat" joinstyle="miter" miterlimit="10" on="false" color="#000000" opacity="0"/>
                <v:fill on="true" color="#414041"/>
              </v:shape>
              <v:shape id="Shape 11636" style="position:absolute;width:649;height:776;left:3908;top:2122;" coordsize="64958,77608" path="m39813,0c54482,0,64958,9568,64958,27642c64958,77608,64958,77608,64958,77608c50291,77608,50291,77608,50291,77608c50291,31893,50291,31893,50291,31893c50291,19136,44004,13820,35622,13820c30383,13820,25145,15946,20954,18073c14668,21262,14668,21262,14668,21262c14668,77608,14668,77608,14668,77608c0,77608,0,77608,0,77608c0,1063,0,1063,0,1063c11525,1063,11525,1063,11525,1063c14668,7441,14668,7441,14668,7441c19907,5314,19907,5314,19907,5314c25145,2125,31431,0,39813,0x">
                <v:stroke weight="0pt" endcap="flat" joinstyle="miter" miterlimit="10" on="false" color="#000000" opacity="0"/>
                <v:fill on="true" color="#414041"/>
              </v:shape>
              <v:shape id="Shape 12577" style="position:absolute;width:146;height:765;left:4777;top:2132;" coordsize="14668,76546" path="m0,0l14668,0l14668,76546l0,76546l0,0">
                <v:stroke weight="0pt" endcap="flat" joinstyle="miter" miterlimit="10" on="false" color="#000000" opacity="0"/>
                <v:fill on="true" color="#414041"/>
              </v:shape>
              <v:shape id="Shape 12578" style="position:absolute;width:157;height:148;left:4767;top:1856;" coordsize="15716,14884" path="m0,0l15716,0l15716,14884l0,14884l0,0">
                <v:stroke weight="0pt" endcap="flat" joinstyle="miter" miterlimit="10" on="false" color="#000000" opacity="0"/>
                <v:fill on="true" color="#414041"/>
              </v:shape>
              <v:shape id="Shape 11639" style="position:absolute;width:743;height:765;left:5050;top:2132;" coordsize="74389,76546" path="m0,0l14668,0l37719,58472l59720,0l74389,0l44004,76546l30385,76546l0,0x">
                <v:stroke weight="0pt" endcap="flat" joinstyle="miter" miterlimit="10" on="false" color="#000000" opacity="0"/>
                <v:fill on="true" color="#414041"/>
              </v:shape>
              <v:shape id="Shape 11640" style="position:absolute;width:356;height:795;left:5857;top:2123;" coordsize="35623,79552" path="m35623,0l35623,11904l22134,16960c18335,20548,15716,25863,14668,32773l35623,32773l35623,43406l14668,43406c15192,50847,17550,56429,21217,60149l35623,65731l35623,79552l21217,76845c8251,71512,0,58555,0,40215c0,38090,0,38090,0,38090c0,19750,8841,7392,22101,2359l35623,0x">
                <v:stroke weight="0pt" endcap="flat" joinstyle="miter" miterlimit="10" on="false" color="#000000" opacity="0"/>
                <v:fill on="true" color="#414041"/>
              </v:shape>
              <v:shape id="Shape 11641" style="position:absolute;width:335;height:255;left:6213;top:2664;" coordsize="33527,25515" path="m18859,0c33527,0,33527,0,33527,0c31432,15947,19907,25515,1,25515l0,25515l0,11694l1,11694c10477,11694,16763,7442,18859,0x">
                <v:stroke weight="0pt" endcap="flat" joinstyle="miter" miterlimit="10" on="false" color="#000000" opacity="0"/>
                <v:fill on="true" color="#414041"/>
              </v:shape>
              <v:shape id="Shape 11642" style="position:absolute;width:345;height:435;left:6213;top:2122;" coordsize="34575,43589" path="m1049,0c20955,0,34575,13820,34575,37209c34575,43589,34575,43589,34575,43589l0,43589l0,32956l3274,32956c20955,32956,20955,32956,20955,32956c19907,20200,12573,11694,1049,11694l0,12087l0,183l1049,0x">
                <v:stroke weight="0pt" endcap="flat" joinstyle="miter" miterlimit="10" on="false" color="#000000" opacity="0"/>
                <v:fill on="true" color="#414041"/>
              </v:shape>
              <v:shape id="Shape 11643" style="position:absolute;width:398;height:765;left:6737;top:2132;" coordsize="39815,76546" path="m0,0c11525,0,11525,0,11525,0c14668,7442,14668,7442,14668,7442c19907,4252,19907,4252,19907,4252c25146,1063,30385,0,39815,0c39815,14884,39815,14884,39815,14884c30385,14884,24098,14884,19907,18073c14668,20200,14668,20200,14668,20200c14668,76546,14668,76546,14668,76546c0,76546,0,76546,0,76546c0,0,0,0,0,0x">
                <v:stroke weight="0pt" endcap="flat" joinstyle="miter" miterlimit="10" on="false" color="#000000" opacity="0"/>
                <v:fill on="true" color="#414041"/>
              </v:shape>
              <v:shape id="Shape 11644" style="position:absolute;width:639;height:797;left:7208;top:2122;" coordsize="63912,79735" path="m32480,0c50291,0,61816,7441,62864,23388c48195,23388,48195,23388,48195,23388c48195,14883,41910,11694,32480,11694c23051,11694,15716,14883,15716,22325c15716,28704,22003,31893,34575,32956c38767,34020,38767,34020,38767,34020c54481,36147,63912,41462,63912,56346c63912,71231,51338,79735,32480,79735c13621,79735,1047,72293,0,55283c14668,55283,14668,55283,14668,55283c15716,63788,22003,66977,32480,66977c42956,66977,49243,63788,49243,56346c49243,48904,45052,46778,32480,44652c27241,44652,27241,44652,27241,44652c12573,42525,2095,37209,2095,22325c2095,6378,16764,0,32480,0x">
                <v:stroke weight="0pt" endcap="flat" joinstyle="miter" miterlimit="10" on="false" color="#000000" opacity="0"/>
                <v:fill on="true" color="#414041"/>
              </v:shape>
              <v:shape id="Shape 12579" style="position:absolute;width:146;height:765;left:8015;top:2132;" coordsize="14667,76546" path="m0,0l14667,0l14667,76546l0,76546l0,0">
                <v:stroke weight="0pt" endcap="flat" joinstyle="miter" miterlimit="10" on="false" color="#000000" opacity="0"/>
                <v:fill on="true" color="#414041"/>
              </v:shape>
              <v:shape id="Shape 12580" style="position:absolute;width:157;height:148;left:8004;top:1856;" coordsize="15715,14884" path="m0,0l15715,0l15715,14884l0,14884l0,0">
                <v:stroke weight="0pt" endcap="flat" joinstyle="miter" miterlimit="10" on="false" color="#000000" opacity="0"/>
                <v:fill on="true" color="#414041"/>
              </v:shape>
              <v:shape id="Shape 11647" style="position:absolute;width:502;height:946;left:8298;top:1951;" coordsize="50291,94619" path="m13621,0c28288,0,28288,0,28288,0l28288,18073c49244,18073,49244,18073,49244,18073c49244,31893,49244,31893,49244,31893c28288,31893,28288,31893,28288,31893c28288,69104,28288,69104,28288,69104c28288,76546,30383,80799,37718,80799c50291,80799,50291,80799,50291,80799c50291,94619,50291,94619,50291,94619c35623,94619,35623,94619,35623,94619c18859,94619,13621,86115,13621,69104c13621,31893,13621,31893,13621,31893c0,31893,0,31893,0,31893c0,18073,0,18073,0,18073c13621,18073,13621,18073,13621,18073c13621,0,13621,0,13621,0x">
                <v:stroke weight="0pt" endcap="flat" joinstyle="miter" miterlimit="10" on="false" color="#000000" opacity="0"/>
                <v:fill on="true" color="#414041"/>
              </v:shape>
              <v:shape id="Shape 11648" style="position:absolute;width:764;height:1073;left:8853;top:2132;" coordsize="76483,107377" path="m0,0l15715,0l38765,58472l61814,0l76483,0l34574,107377l19906,107377l31431,76546l0,0x">
                <v:stroke weight="0pt" endcap="flat" joinstyle="miter" miterlimit="10" on="false" color="#000000" opacity="0"/>
                <v:fill on="true" color="#414041"/>
              </v:shape>
              <v:shape id="Shape 11649" style="position:absolute;width:942;height:1105;left:10058;top:1813;" coordsize="94295,110568" path="m49243,0c72292,0,91152,11695,94295,34021c78579,34021,78579,34021,78579,34021c75436,21264,64959,14884,49243,14884c30383,14884,14668,28704,14668,54221c14668,55283,14668,55283,14668,55283c14668,80799,30383,95683,49243,95683c64959,95683,76483,87178,79626,75484c94295,75484,94295,75484,94295,75484c92199,96746,73340,110568,49243,110568c22002,110568,0,90367,0,55283c0,54221,0,54221,0,54221c0,19137,22002,0,49243,0x">
                <v:stroke weight="0pt" endcap="flat" joinstyle="miter" miterlimit="10" on="false" color="#000000" opacity="0"/>
                <v:fill on="true" color="#414041"/>
              </v:shape>
              <v:shape id="Shape 11650" style="position:absolute;width:366;height:795;left:11127;top:2123;" coordsize="36669,79554" path="m36669,0l36669,13004l21085,19354c17025,23739,14667,30118,14667,38092l14667,40217c14667,47660,17025,54038,20954,58557l36669,65733l36669,79554l22542,76847c9429,71514,0,58557,0,40217c0,38092,0,38092,0,38092c0,19752,9429,7394,22984,2361l36669,0x">
                <v:stroke weight="0pt" endcap="flat" joinstyle="miter" miterlimit="10" on="false" color="#000000" opacity="0"/>
                <v:fill on="true" color="#414041"/>
              </v:shape>
              <v:shape id="Shape 11651" style="position:absolute;width:377;height:797;left:11493;top:2122;" coordsize="37719,79735" path="m1049,0c22003,0,37719,13820,37719,38273l37719,40398c37719,64851,22003,79735,1,79735l0,79735l0,65913l1,65914c14668,65914,22003,55283,22003,40398c22003,38273,22003,38273,22003,38273c22003,22325,14668,12757,1049,12757l0,13185l0,181l1049,0x">
                <v:stroke weight="0pt" endcap="flat" joinstyle="miter" miterlimit="10" on="false" color="#000000" opacity="0"/>
                <v:fill on="true" color="#414041"/>
              </v:shape>
              <v:shape id="Shape 12581" style="position:absolute;width:136;height:1073;left:12038;top:1824;" coordsize="13621,107377" path="m0,0l13621,0l13621,107377l0,107377l0,0">
                <v:stroke weight="0pt" endcap="flat" joinstyle="miter" miterlimit="10" on="false" color="#000000" opacity="0"/>
                <v:fill on="true" color="#414041"/>
              </v:shape>
              <v:shape id="Shape 12582" style="position:absolute;width:146;height:1073;left:12405;top:1824;" coordsize="14667,107377" path="m0,0l14667,0l14667,107377l0,107377l0,0">
                <v:stroke weight="0pt" endcap="flat" joinstyle="miter" miterlimit="10" on="false" color="#000000" opacity="0"/>
                <v:fill on="true" color="#414041"/>
              </v:shape>
              <v:shape id="Shape 11654" style="position:absolute;width:350;height:793;left:12719;top:2124;" coordsize="35098,79371" path="m35098,0l35098,12017l22133,16876c18335,20464,15716,25780,14667,32690l35098,32690l35098,43323l14667,43323c15192,50764,17549,56345,21216,60066l35098,65445l35098,79371l21216,76762c8251,71429,0,58472,0,40132c0,38007,0,38007,0,38007c0,19667,8251,7308,21658,2275l35098,0x">
                <v:stroke weight="0pt" endcap="flat" joinstyle="miter" miterlimit="10" on="false" color="#000000" opacity="0"/>
                <v:fill on="true" color="#414041"/>
              </v:shape>
              <v:shape id="Shape 11655" style="position:absolute;width:340;height:255;left:13070;top:2664;" coordsize="34051,25515" path="m19383,0c34051,0,34051,0,34051,0c31955,15947,20431,25515,524,25515l0,25417l0,11491l524,11694c11002,11694,17288,7442,19383,0x">
                <v:stroke weight="0pt" endcap="flat" joinstyle="miter" miterlimit="10" on="false" color="#000000" opacity="0"/>
                <v:fill on="true" color="#414041"/>
              </v:shape>
              <v:shape id="Shape 11656" style="position:absolute;width:350;height:435;left:13070;top:2122;" coordsize="35099,43589" path="m1572,0c21479,0,35099,13820,35099,37209c35099,43589,35099,43589,35099,43589l0,43589l0,32956l3193,32956c20431,32956,20431,32956,20431,32956c20431,20200,13097,11694,1572,11694l0,12283l0,266l1572,0x">
                <v:stroke weight="0pt" endcap="flat" joinstyle="miter" miterlimit="10" on="false" color="#000000" opacity="0"/>
                <v:fill on="true" color="#414041"/>
              </v:shape>
              <v:shape id="Shape 11657" style="position:absolute;width:330;height:244;left:13568;top:2961;" coordsize="33003,24453" path="m0,0c14668,0,14668,0,14668,0c15715,4253,17811,7443,20954,9569l33003,12626l33003,24453l29684,24453l10477,19137c4714,14884,1048,8505,0,0x">
                <v:stroke weight="0pt" endcap="flat" joinstyle="miter" miterlimit="10" on="false" color="#000000" opacity="0"/>
                <v:fill on="true" color="#414041"/>
              </v:shape>
              <v:shape id="Shape 11658" style="position:absolute;width:350;height:786;left:13547;top:2122;" coordsize="35099,78673" path="m33527,0l35099,306l35099,14041l20824,20066c17026,24186,14669,30299,14669,38273c14669,40398,14669,40398,14669,40398c14669,47840,16764,53688,20431,57675l35099,63578l35099,78299l33527,78673c13621,78673,0,63788,0,41462c0,38273,0,38273,0,38273c0,14883,13621,0,33527,0x">
                <v:stroke weight="0pt" endcap="flat" joinstyle="miter" miterlimit="10" on="false" color="#000000" opacity="0"/>
                <v:fill on="true" color="#414041"/>
              </v:shape>
              <v:shape id="Shape 11659" style="position:absolute;width:340;height:1081;left:13898;top:2125;" coordsize="34050,108134" path="m0,0l10738,2086c14143,3415,16763,5009,18335,6072c20431,7135,20431,7135,20431,7135c22526,757,22526,757,22526,757c34050,757,34050,757,34050,757c34050,74114,34050,74114,34050,74114c34050,85809,30907,94580,25144,100427l3508,108134l0,108134l0,96308l523,96440c13096,96440,20431,88998,20431,75177l20431,69861c18335,70925,18335,70925,18335,70925c16763,71988,14143,73848,10738,75443l0,77994l0,63272l523,63483c8905,63483,14144,60294,18335,58166c20431,57103,20431,57103,20431,57103c20431,20957,20431,20957,20431,20957c18335,18830,18335,18830,18335,18830c14144,16705,8905,13515,523,13515l0,13735l0,0x">
                <v:stroke weight="0pt" endcap="flat" joinstyle="miter" miterlimit="10" on="false" color="#000000" opacity="0"/>
                <v:fill on="true" color="#414041"/>
              </v:shape>
              <v:shape id="Shape 11660" style="position:absolute;width:350;height:793;left:14416;top:2124;" coordsize="35099,79371" path="m35099,0l35099,12001l21741,16876c17812,20464,15193,25780,14669,32690l35099,32690l35099,43323l14669,43323c14669,50764,16764,56345,20431,60066l35099,65456l35099,79371l21217,76762c8251,71429,0,58472,0,40132c0,38007,0,38007,0,38007c0,19667,8251,7309,21659,2275l35099,0x">
                <v:stroke weight="0pt" endcap="flat" joinstyle="miter" miterlimit="10" on="false" color="#000000" opacity="0"/>
                <v:fill on="true" color="#414041"/>
              </v:shape>
              <v:shape id="Shape 11661" style="position:absolute;width:330;height:255;left:14767;top:2664;" coordsize="33002,25515" path="m19383,0c33002,0,33002,0,33002,0c30908,15947,19383,25515,523,25515l0,25417l0,11502l523,11694c11001,11694,17287,7442,19383,0x">
                <v:stroke weight="0pt" endcap="flat" joinstyle="miter" miterlimit="10" on="false" color="#000000" opacity="0"/>
                <v:fill on="true" color="#414041"/>
              </v:shape>
              <v:shape id="Shape 11662" style="position:absolute;width:350;height:435;left:14767;top:2122;" coordsize="35098,43589" path="m1571,0c21478,0,35098,13820,35098,37209c35098,43589,35098,43589,35098,43589l0,43589l0,32956l3192,32956c20431,32956,20431,32956,20431,32956c20431,20200,13096,11694,1571,11694l0,12267l0,266l1571,0x">
                <v:stroke weight="0pt" endcap="flat" joinstyle="miter" miterlimit="10" on="false" color="#000000" opacity="0"/>
                <v:fill on="true" color="#414041"/>
              </v:shape>
              <v:shape id="Shape 11663" style="position:absolute;width:381;height:1098;left:90;top:0;" coordsize="38108,109846" path="m0,0l38108,0l38108,7613l7515,7613c7515,50030,7515,50030,7515,50030c23616,50030,31667,50030,35693,50030l38108,50030l38108,57641l7515,57641c7515,102233,7515,102233,7515,102233c16371,102233,23013,102233,27994,102233l38108,102233l38108,109846l18115,109846c0,109846,0,109846,0,109846c0,0,0,0,0,0x">
                <v:stroke weight="0pt" endcap="flat" joinstyle="miter" miterlimit="10" on="false" color="#000000" opacity="0"/>
                <v:fill on="true" color="#414041"/>
              </v:shape>
              <v:shape id="Shape 11664" style="position:absolute;width:381;height:1098;left:471;top:0;" coordsize="38109,109846" path="m0,0l1610,0c22006,0,34888,9788,34888,28277c34888,41328,29521,50030,17712,53292c31667,57641,38109,66342,38109,79394c38109,97883,25227,109846,4831,109846l0,109846l0,102233l403,102233c4831,102233,4831,102233,4831,102233c22006,102233,30594,93533,30594,79394c30594,65256,23079,57641,1610,57641l0,57641l0,50030l1107,50030c1610,50030,1610,50030,1610,50030c19860,50030,27373,42416,27373,28277c27373,14138,19860,7613,1610,7613l0,7613l0,0x">
                <v:stroke weight="0pt" endcap="flat" joinstyle="miter" miterlimit="10" on="false" color="#000000" opacity="0"/>
                <v:fill on="true" color="#414041"/>
              </v:shape>
              <v:shape id="Shape 11665" style="position:absolute;width:354;height:783;left:1089;top:315;" coordsize="35424,78307" path="m0,0c4294,0,4294,0,4294,0c6440,7613,6440,7613,6440,7613c13955,4351,13955,4351,13955,4351c19322,1088,24689,0,35424,0c35424,6527,35424,6527,35424,6527c26836,6527,19322,7613,15028,10877c6440,15228,6440,15228,6440,15228c6440,78307,6440,78307,6440,78307c0,78307,0,78307,0,78307c0,0,0,0,0,0x">
                <v:stroke weight="0pt" endcap="flat" joinstyle="miter" miterlimit="10" on="false" color="#000000" opacity="0"/>
                <v:fill on="true" color="#414041"/>
              </v:shape>
              <v:shape id="Shape 12583" style="position:absolute;width:91;height:783;left:1615;top:315;" coordsize="9144,78307" path="m0,0l9144,0l9144,78307l0,78307l0,0">
                <v:stroke weight="0pt" endcap="flat" joinstyle="miter" miterlimit="10" on="false" color="#000000" opacity="0"/>
                <v:fill on="true" color="#414041"/>
              </v:shape>
              <v:shape id="Shape 12584" style="position:absolute;width:91;height:97;left:1604;top:54;" coordsize="9144,9788" path="m0,0l9144,0l9144,9788l0,9788l0,0">
                <v:stroke weight="0pt" endcap="flat" joinstyle="miter" miterlimit="10" on="false" color="#000000" opacity="0"/>
                <v:fill on="true" color="#414041"/>
              </v:shape>
              <v:shape id="Shape 11668" style="position:absolute;width:633;height:804;left:1958;top:293;" coordsize="63334,80481" path="m37571,0c52598,0,63334,9788,63334,28277c63334,80481,63334,80481,63334,80481c55819,80481,55819,80481,55819,80481c55819,30452,55819,30452,55819,30452c55819,13051,48304,7613,36497,7613c28983,7613,21468,9788,16101,13051c7513,17402,7513,17402,7513,17402c7513,80481,7513,80481,7513,80481c0,80481,0,80481,0,80481c0,2174,0,2174,0,2174c5367,2174,5367,2174,5367,2174c7513,9788,7513,9788,7513,9788c13955,6525,13955,6525,13955,6525c20395,3263,27910,0,37571,0x">
                <v:stroke weight="0pt" endcap="flat" joinstyle="miter" miterlimit="10" on="false" color="#000000" opacity="0"/>
                <v:fill on="true" color="#414041"/>
              </v:shape>
              <v:shape id="Shape 11669" style="position:absolute;width:305;height:224;left:2828;top:1196;" coordsize="30594,22417" path="m0,0c7515,0,7515,0,7515,0c9124,5438,11808,9516,15833,12235l30594,15913l30594,22417l10466,17130c4831,13323,1074,7613,0,0x">
                <v:stroke weight="0pt" endcap="flat" joinstyle="miter" miterlimit="10" on="false" color="#000000" opacity="0"/>
                <v:fill on="true" color="#414041"/>
              </v:shape>
              <v:shape id="Shape 11670" style="position:absolute;width:338;height:809;left:2796;top:296;" coordsize="33815,80959" path="m33815,0l33815,7987l15432,15862c10467,21436,7515,29593,7515,39925c7515,43187,7515,43187,7515,43187c7515,53520,10198,61405,15029,66707l33815,74095l33815,80959l21285,78670c8454,73572,0,61133,0,43187c0,39925,0,39925,0,39925c0,21164,8454,7909,21285,2455l33815,0x">
                <v:stroke weight="0pt" endcap="flat" joinstyle="miter" miterlimit="10" on="false" color="#000000" opacity="0"/>
                <v:fill on="true" color="#414041"/>
              </v:shape>
              <v:shape id="Shape 11671" style="position:absolute;width:338;height:1131;left:3134;top:293;" coordsize="33814,113109" path="m1610,0c12345,0,19858,5438,24152,7613c26300,9788,26300,9788,26300,9788l28446,2174c33814,2174,33814,2174,33814,2174c33814,79394,33814,79394,33814,79394c33814,102233,20932,113109,1610,113109l0,112687l0,106182l1610,106583c16639,106583,26300,97883,26300,79394c26300,72868,26300,72868,26300,72868c24152,73956,24152,73956,24152,73956c19858,77219,12345,81569,1610,81569l0,81275l0,74410l1610,75043c12345,75043,18785,69605,23079,67431l26300,65256c26300,17402,26300,17402,26300,17402c23079,15226,23079,15226,23079,15226c18785,11964,12345,7613,1610,7613l0,8302l0,315l1610,0x">
                <v:stroke weight="0pt" endcap="flat" joinstyle="miter" miterlimit="10" on="false" color="#000000" opacity="0"/>
                <v:fill on="true" color="#414041"/>
              </v:shape>
              <v:shape id="Shape 12585" style="position:absolute;width:91;height:783;left:4137;top:315;" coordsize="9144,78307" path="m0,0l9144,0l9144,78307l0,78307l0,0">
                <v:stroke weight="0pt" endcap="flat" joinstyle="miter" miterlimit="10" on="false" color="#000000" opacity="0"/>
                <v:fill on="true" color="#414041"/>
              </v:shape>
              <v:shape id="Shape 12586" style="position:absolute;width:96;height:97;left:4127;top:54;" coordsize="9662,9788" path="m0,0l9662,0l9662,9788l0,9788l0,0">
                <v:stroke weight="0pt" endcap="flat" joinstyle="miter" miterlimit="10" on="false" color="#000000" opacity="0"/>
                <v:fill on="true" color="#414041"/>
              </v:shape>
              <v:shape id="Shape 11674" style="position:absolute;width:338;height:809;left:4427;top:296;" coordsize="33814,80949" path="m33814,0l33814,7977l15431,15852c10466,21426,7515,29582,7515,39914c7515,43177,7515,43177,7515,43177c7515,53510,10466,61395,15431,66697l33814,74072l33814,80949l21285,78660c8454,73562,0,61123,0,43177c0,39914,0,39914,0,39914c0,21154,9058,7899,21738,2444l33814,0x">
                <v:stroke weight="0pt" endcap="flat" joinstyle="miter" miterlimit="10" on="false" color="#000000" opacity="0"/>
                <v:fill on="true" color="#414041"/>
              </v:shape>
              <v:shape id="Shape 11675" style="position:absolute;width:338;height:1109;left:4765;top:0;" coordsize="33813,110934" path="m26300,0c33813,0,33813,0,33813,0c33813,109846,33813,109846,33813,109846l28446,109846c26300,102233,26300,102233,26300,102233c24152,103321,24152,103321,24152,103321c19859,106583,12344,110934,1610,110934l0,110639l0,103762l1610,104408c12344,104408,19859,98970,24152,96796c26300,94621,26300,94621,26300,94621l26300,46767c24152,44591,24152,44591,24152,44591c19859,41328,12344,36978,1610,36978l0,37667l0,29691l1610,29365c12344,29365,19859,34803,24152,36978c26300,39153,26300,39153,26300,39153c26300,0,26300,0,26300,0x">
                <v:stroke weight="0pt" endcap="flat" joinstyle="miter" miterlimit="10" on="false" color="#000000" opacity="0"/>
                <v:fill on="true" color="#414041"/>
              </v:shape>
              <v:shape id="Shape 11676" style="position:absolute;width:338;height:809;left:5329;top:296;" coordsize="33815,80961" path="m33815,0l33815,7875l16103,14107c11004,18729,7515,25799,6441,35587c13285,35587,19272,35587,24512,35587l33815,35587l33815,43199l6441,43199c6978,52988,9930,60873,14895,66311l33815,74079l33815,80961l20832,78512c7850,73108,0,60057,0,42112c0,38850,0,38850,0,38850c0,20904,7850,7853,20832,2449l33815,0x">
                <v:stroke weight="0pt" endcap="flat" joinstyle="miter" miterlimit="10" on="false" color="#000000" opacity="0"/>
                <v:fill on="true" color="#414041"/>
              </v:shape>
              <v:shape id="Shape 11677" style="position:absolute;width:338;height:228;left:5667;top:880;" coordsize="33814,22839" path="m26300,0c33814,0,33814,0,33814,0c30593,13051,19859,22839,1610,22839l0,22535l0,15653l1610,16314c14491,16314,23079,9789,26300,0x">
                <v:stroke weight="0pt" endcap="flat" joinstyle="miter" miterlimit="10" on="false" color="#000000" opacity="0"/>
                <v:fill on="true" color="#414041"/>
              </v:shape>
              <v:shape id="Shape 11678" style="position:absolute;width:348;height:435;left:5667;top:293;" coordsize="34888,43503" path="m1610,0c22006,0,34888,14138,34888,39153c34888,43503,34888,43503,34888,43503l0,43503l0,35891l4276,35891c27373,35891,27373,35891,27373,35891c27373,17402,17712,7613,1610,7613l0,8179l0,304l1610,0x">
                <v:stroke weight="0pt" endcap="flat" joinstyle="miter" miterlimit="10" on="false" color="#000000" opacity="0"/>
                <v:fill on="true" color="#414041"/>
              </v:shape>
              <v:shape id="Shape 11679" style="position:absolute;width:300;height:459;left:6188;top:650;" coordsize="30057,45904" path="m30057,0l30057,7351l26434,8111c22543,8926,22543,8926,22543,8926c12882,10014,6441,16539,6441,24152c6441,32853,12882,39379,21468,39379l30057,37547l30057,44886l21468,45904c8588,45904,0,37203,0,24152c0,13276,6441,4575,22543,1313l30057,0x">
                <v:stroke weight="0pt" endcap="flat" joinstyle="miter" miterlimit="10" on="false" color="#000000" opacity="0"/>
                <v:fill on="true" color="#414041"/>
              </v:shape>
              <v:shape id="Shape 11680" style="position:absolute;width:268;height:233;left:6220;top:299;" coordsize="26837,23316" path="m26837,0l26837,7521l13821,10672c10198,13256,8051,17334,7514,23316c0,23316,0,23316,0,23316c537,15159,3489,9177,8454,5235l26837,0x">
                <v:stroke weight="0pt" endcap="flat" joinstyle="miter" miterlimit="10" on="false" color="#000000" opacity="0"/>
                <v:fill on="true" color="#414041"/>
              </v:shape>
              <v:shape id="Shape 11681" style="position:absolute;width:300;height:805;left:6488;top:293;" coordsize="30056,80551" path="m2146,0c20395,0,30056,9788,30056,26102c30056,80481,30056,80481,30056,80481c25762,80481,25762,80481,25762,80481c23616,73956,23616,73956,23616,73956l15028,76132c11271,77763,7782,79122,4025,80074l0,80551l0,73212l11807,70693c23616,66342,23616,66342,23616,66342c23616,38066,23616,38066,23616,38066c15833,39697,9996,40921,5618,41838l0,43016l0,35665l10483,33833c23616,31539,23616,31539,23616,31539c23616,27190,23616,27190,23616,27190c23616,13051,15028,7613,2146,7613l0,8132l0,611l2146,0x">
                <v:stroke weight="0pt" endcap="flat" joinstyle="miter" miterlimit="10" on="false" color="#000000" opacity="0"/>
                <v:fill on="true" color="#414041"/>
              </v:shape>
              <v:shape id="Shape 11682" style="position:absolute;width:611;height:815;left:6982;top:293;" coordsize="61188,81569" path="m31131,0c47233,0,59041,7613,60114,22839c52600,22839,52600,22839,52600,22839c51526,11964,42939,7613,31131,7613c19323,7613,9662,11964,9662,21751c9662,31539,17176,34803,32205,36978c36499,38066,36499,38066,36499,38066c51526,40240,61188,45679,61188,59817c61188,73956,49381,81569,32205,81569c13957,81569,3221,73956,0,59817c7515,59817,7515,59817,7515,59817c10736,70693,18250,75043,32205,75043c46160,75043,54747,69605,54747,59817c54747,50030,49381,46767,33278,44591c28984,43503,28984,43503,28984,43503c15029,41328,3221,36978,3221,21751c3221,6525,16103,0,31131,0x">
                <v:stroke weight="0pt" endcap="flat" joinstyle="miter" miterlimit="10" on="false" color="#000000" opacity="0"/>
                <v:fill on="true" color="#414041"/>
              </v:shape>
              <v:shape id="Shape 11683" style="position:absolute;width:472;height:978;left:8088;top:119;" coordsize="47231,97882" path="m13955,0c21468,0,21468,0,21468,0l21468,19576c45085,19576,45085,19576,45085,19576c45085,26102,45085,26102,45085,26102c21468,26102,21468,26102,21468,26102c21468,76131,21468,76131,21468,76131c21468,85920,24688,90269,34350,90269c47231,90269,47231,90269,47231,90269c47231,97882,47231,97882,47231,97882c34350,97882,34350,97882,34350,97882c19322,97882,13955,89182,13955,76131c13955,26102,13955,26102,13955,26102c0,26102,0,26102,0,26102c0,19576,0,19576,0,19576c13955,19576,13955,19576,13955,19576c13955,0,13955,0,13955,0x">
                <v:stroke weight="0pt" endcap="flat" joinstyle="miter" miterlimit="10" on="false" color="#000000" opacity="0"/>
                <v:fill on="true" color="#414041"/>
              </v:shape>
              <v:shape id="Shape 11684" style="position:absolute;width:364;height:815;left:8700;top:293;" coordsize="36498,81569" path="m36497,0l36498,0l36498,7613l36497,7613c20396,7613,7514,19576,7514,40240l7514,42416c7514,61993,19323,75043,36497,75043l36498,75043l36498,81569l36497,81569c16102,81569,0,66342,0,42416c0,40240,0,40240,0,40240c0,15226,16102,0,36497,0x">
                <v:stroke weight="0pt" endcap="flat" joinstyle="miter" miterlimit="10" on="false" color="#000000" opacity="0"/>
                <v:fill on="true" color="#414041"/>
              </v:shape>
              <v:shape id="Shape 11685" style="position:absolute;width:354;height:815;left:9065;top:293;" coordsize="35423,81568" path="m0,0l14591,2770c27574,8225,35423,21480,35423,40240l35423,42416c35423,60361,27574,73412,14591,78816l0,81568l0,75043l11774,72698c22341,68110,28984,57099,28984,42416c28984,40240,28984,40240,28984,40240c28984,29908,26031,21751,20932,16177l0,7613l0,0x">
                <v:stroke weight="0pt" endcap="flat" joinstyle="miter" miterlimit="10" on="false" color="#000000" opacity="0"/>
                <v:fill on="true" color="#414041"/>
              </v:shape>
              <v:shape id="Shape 12587" style="position:absolute;width:91;height:1098;left:10020;top:0;" coordsize="9144,109846" path="m0,0l9144,0l9144,109846l0,109846l0,0">
                <v:stroke weight="0pt" endcap="flat" joinstyle="miter" miterlimit="10" on="false" color="#000000" opacity="0"/>
                <v:fill on="true" color="#414041"/>
              </v:shape>
              <v:shape id="Shape 12588" style="position:absolute;width:91;height:783;left:10374;top:315;" coordsize="9144,78307" path="m0,0l9144,0l9144,78307l0,78307l0,0">
                <v:stroke weight="0pt" endcap="flat" joinstyle="miter" miterlimit="10" on="false" color="#000000" opacity="0"/>
                <v:fill on="true" color="#414041"/>
              </v:shape>
              <v:shape id="Shape 12589" style="position:absolute;width:91;height:97;left:10363;top:54;" coordsize="9144,9788" path="m0,0l9144,0l9144,9788l0,9788l0,0">
                <v:stroke weight="0pt" endcap="flat" joinstyle="miter" miterlimit="10" on="false" color="#000000" opacity="0"/>
                <v:fill on="true" color="#414041"/>
              </v:shape>
              <v:shape id="Shape 11689" style="position:absolute;width:472;height:1098;left:10610;top:0;" coordsize="47233,109846" path="m35424,0c47233,0,47233,0,47233,0c47233,6525,47233,6525,47233,6525c35424,6525,35424,6525,35424,6525c24690,6525,22543,11964,22543,21751c22543,31539,22543,31539,22543,31539c45085,31539,45085,31539,45085,31539c45085,38066,45085,38066,45085,38066c22543,38066,22543,38066,22543,38066c22543,109846,22543,109846,22543,109846c15029,109846,15029,109846,15029,109846c15029,38066,15029,38066,15029,38066c0,38066,0,38066,0,38066l0,31539c15029,31539,15029,31539,15029,31539c15029,20665,15029,20665,15029,20665c15029,7613,20396,0,35424,0x">
                <v:stroke weight="0pt" endcap="flat" joinstyle="miter" miterlimit="10" on="false" color="#000000" opacity="0"/>
                <v:fill on="true" color="#414041"/>
              </v:shape>
              <v:shape id="Shape 11690" style="position:absolute;width:338;height:809;left:11179;top:296;" coordsize="33813,80961" path="m33813,0l33813,7876l16102,14107c11003,18729,7514,25798,6440,35587c13284,35587,19272,35587,24511,35587l33813,35587l33813,43199l6440,43199c6977,52987,9930,60873,14894,66311l33813,74078l33813,80961l20832,78512c7850,73108,0,60057,0,42112c0,38850,0,38850,0,38850c0,20904,7850,7853,20832,2449l33813,0x">
                <v:stroke weight="0pt" endcap="flat" joinstyle="miter" miterlimit="10" on="false" color="#000000" opacity="0"/>
                <v:fill on="true" color="#414041"/>
              </v:shape>
              <v:shape id="Shape 11691" style="position:absolute;width:338;height:228;left:11517;top:880;" coordsize="33814,22839" path="m26299,0c33814,0,33814,0,33814,0c30595,13051,19859,22839,1611,22839l0,22535l0,15652l1611,16314c15566,16314,23080,9789,26299,0x">
                <v:stroke weight="0pt" endcap="flat" joinstyle="miter" miterlimit="10" on="false" color="#000000" opacity="0"/>
                <v:fill on="true" color="#414041"/>
              </v:shape>
              <v:shape id="Shape 11692" style="position:absolute;width:359;height:435;left:11517;top:293;" coordsize="35961,43503" path="m1611,0c22007,0,35961,14138,35961,39153c35961,43503,35961,43503,35961,43503l0,43503l0,35891l4277,35891c27374,35891,27374,35891,27374,35891c27374,17402,18786,7613,1611,7613l0,8179l0,304l1611,0x">
                <v:stroke weight="0pt" endcap="flat" joinstyle="miter" miterlimit="10" on="false" color="#000000" opacity="0"/>
                <v:fill on="true" color="#414041"/>
              </v:shape>
              <w10:wrap type="square"/>
            </v:group>
          </w:pict>
        </mc:Fallback>
      </mc:AlternateContent>
    </w:r>
    <w:r>
      <w:rPr>
        <w:rFonts w:ascii="Arial" w:eastAsia="Arial" w:hAnsi="Arial" w:cs="Arial"/>
        <w:b/>
        <w:sz w:val="28"/>
      </w:rPr>
      <w:fldChar w:fldCharType="begin"/>
    </w:r>
    <w:r>
      <w:rPr>
        <w:rFonts w:ascii="Arial" w:eastAsia="Arial" w:hAnsi="Arial" w:cs="Arial"/>
        <w:b/>
        <w:sz w:val="28"/>
      </w:rPr>
      <w:instrText xml:space="preserve"> PAGE   \* MERGEFORMAT </w:instrText>
    </w:r>
    <w:r>
      <w:rPr>
        <w:rFonts w:ascii="Arial" w:eastAsia="Arial" w:hAnsi="Arial" w:cs="Arial"/>
        <w:b/>
        <w:sz w:val="28"/>
      </w:rPr>
      <w:fldChar w:fldCharType="separate"/>
    </w:r>
    <w:r>
      <w:rPr>
        <w:rFonts w:ascii="Arial" w:eastAsia="Arial" w:hAnsi="Arial" w:cs="Arial"/>
        <w:b/>
        <w:sz w:val="28"/>
      </w:rPr>
      <w:t>1</w:t>
    </w:r>
    <w:r>
      <w:rPr>
        <w:rFonts w:ascii="Arial" w:eastAsia="Arial" w:hAnsi="Arial" w:cs="Arial"/>
        <w:b/>
        <w:sz w:val="28"/>
      </w:rPr>
      <w:fldChar w:fldCharType="end"/>
    </w:r>
    <w:r>
      <w:rPr>
        <w:rFonts w:ascii="Arial" w:eastAsia="Arial" w:hAnsi="Arial" w:cs="Arial"/>
        <w:b/>
        <w:sz w:val="28"/>
      </w:rPr>
      <w:t>.</w:t>
    </w:r>
    <w:r>
      <w:rPr>
        <w:rFonts w:ascii="Arial" w:eastAsia="Arial" w:hAnsi="Arial" w:cs="Arial"/>
        <w:b/>
        <w:sz w:val="2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5F55" w:rsidRDefault="000402AD">
    <w:pPr>
      <w:spacing w:after="0"/>
    </w:pPr>
    <w:r>
      <w:rPr>
        <w:noProof/>
      </w:rPr>
      <mc:AlternateContent>
        <mc:Choice Requires="wpg">
          <w:drawing>
            <wp:anchor distT="0" distB="0" distL="114300" distR="114300" simplePos="0" relativeHeight="251662336" behindDoc="0" locked="0" layoutInCell="1" allowOverlap="1">
              <wp:simplePos x="0" y="0"/>
              <wp:positionH relativeFrom="page">
                <wp:posOffset>5934075</wp:posOffset>
              </wp:positionH>
              <wp:positionV relativeFrom="page">
                <wp:posOffset>483263</wp:posOffset>
              </wp:positionV>
              <wp:extent cx="1511885" cy="1211086"/>
              <wp:effectExtent l="0" t="0" r="0" b="0"/>
              <wp:wrapSquare wrapText="bothSides"/>
              <wp:docPr id="11537" name="Group 11537"/>
              <wp:cNvGraphicFramePr/>
              <a:graphic xmlns:a="http://schemas.openxmlformats.org/drawingml/2006/main">
                <a:graphicData uri="http://schemas.microsoft.com/office/word/2010/wordprocessingGroup">
                  <wpg:wgp>
                    <wpg:cNvGrpSpPr/>
                    <wpg:grpSpPr>
                      <a:xfrm>
                        <a:off x="0" y="0"/>
                        <a:ext cx="1511885" cy="1211086"/>
                        <a:chOff x="0" y="0"/>
                        <a:chExt cx="1511885" cy="1211086"/>
                      </a:xfrm>
                    </wpg:grpSpPr>
                    <wps:wsp>
                      <wps:cNvPr id="11538" name="Shape 11538"/>
                      <wps:cNvSpPr/>
                      <wps:spPr>
                        <a:xfrm>
                          <a:off x="323493" y="867396"/>
                          <a:ext cx="0" cy="0"/>
                        </a:xfrm>
                        <a:custGeom>
                          <a:avLst/>
                          <a:gdLst/>
                          <a:ahLst/>
                          <a:cxnLst/>
                          <a:rect l="0" t="0" r="0" b="0"/>
                          <a:pathLst>
                            <a:path>
                              <a:moveTo>
                                <a:pt x="0" y="0"/>
                              </a:moveTo>
                              <a:lnTo>
                                <a:pt x="0" y="0"/>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539" name="Shape 11539"/>
                      <wps:cNvSpPr/>
                      <wps:spPr>
                        <a:xfrm>
                          <a:off x="323493" y="1039241"/>
                          <a:ext cx="176907" cy="171845"/>
                        </a:xfrm>
                        <a:custGeom>
                          <a:avLst/>
                          <a:gdLst/>
                          <a:ahLst/>
                          <a:cxnLst/>
                          <a:rect l="0" t="0" r="0" b="0"/>
                          <a:pathLst>
                            <a:path w="176907" h="171845">
                              <a:moveTo>
                                <a:pt x="0" y="0"/>
                              </a:moveTo>
                              <a:lnTo>
                                <a:pt x="176907" y="171845"/>
                              </a:lnTo>
                              <a:lnTo>
                                <a:pt x="176907" y="49248"/>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540" name="Shape 11540"/>
                      <wps:cNvSpPr/>
                      <wps:spPr>
                        <a:xfrm>
                          <a:off x="323493" y="587624"/>
                          <a:ext cx="367423" cy="279772"/>
                        </a:xfrm>
                        <a:custGeom>
                          <a:avLst/>
                          <a:gdLst/>
                          <a:ahLst/>
                          <a:cxnLst/>
                          <a:rect l="0" t="0" r="0" b="0"/>
                          <a:pathLst>
                            <a:path w="367423" h="279772">
                              <a:moveTo>
                                <a:pt x="170626" y="63918"/>
                              </a:moveTo>
                              <a:lnTo>
                                <a:pt x="367423" y="0"/>
                              </a:lnTo>
                              <a:lnTo>
                                <a:pt x="367423" y="190706"/>
                              </a:lnTo>
                              <a:lnTo>
                                <a:pt x="0" y="279772"/>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541" name="Shape 11541"/>
                      <wps:cNvSpPr/>
                      <wps:spPr>
                        <a:xfrm>
                          <a:off x="5269" y="524754"/>
                          <a:ext cx="318224" cy="514487"/>
                        </a:xfrm>
                        <a:custGeom>
                          <a:avLst/>
                          <a:gdLst/>
                          <a:ahLst/>
                          <a:cxnLst/>
                          <a:rect l="0" t="0" r="0" b="0"/>
                          <a:pathLst>
                            <a:path w="318224" h="514487">
                              <a:moveTo>
                                <a:pt x="318224" y="342642"/>
                              </a:moveTo>
                              <a:lnTo>
                                <a:pt x="0" y="0"/>
                              </a:lnTo>
                              <a:lnTo>
                                <a:pt x="0" y="204328"/>
                              </a:lnTo>
                              <a:lnTo>
                                <a:pt x="318224" y="514487"/>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542" name="Shape 11542"/>
                      <wps:cNvSpPr/>
                      <wps:spPr>
                        <a:xfrm>
                          <a:off x="323493" y="867396"/>
                          <a:ext cx="0" cy="0"/>
                        </a:xfrm>
                        <a:custGeom>
                          <a:avLst/>
                          <a:gdLst/>
                          <a:ahLst/>
                          <a:cxnLst/>
                          <a:rect l="0" t="0" r="0" b="0"/>
                          <a:pathLst>
                            <a:path>
                              <a:moveTo>
                                <a:pt x="0" y="0"/>
                              </a:moveTo>
                              <a:lnTo>
                                <a:pt x="0" y="0"/>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543" name="Shape 11543"/>
                      <wps:cNvSpPr/>
                      <wps:spPr>
                        <a:xfrm>
                          <a:off x="323493" y="867396"/>
                          <a:ext cx="0" cy="0"/>
                        </a:xfrm>
                        <a:custGeom>
                          <a:avLst/>
                          <a:gdLst/>
                          <a:ahLst/>
                          <a:cxnLst/>
                          <a:rect l="0" t="0" r="0" b="0"/>
                          <a:pathLst>
                            <a:path>
                              <a:moveTo>
                                <a:pt x="0" y="0"/>
                              </a:moveTo>
                              <a:lnTo>
                                <a:pt x="0" y="0"/>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544" name="Shape 11544"/>
                      <wps:cNvSpPr/>
                      <wps:spPr>
                        <a:xfrm>
                          <a:off x="323493" y="524754"/>
                          <a:ext cx="170626" cy="514487"/>
                        </a:xfrm>
                        <a:custGeom>
                          <a:avLst/>
                          <a:gdLst/>
                          <a:ahLst/>
                          <a:cxnLst/>
                          <a:rect l="0" t="0" r="0" b="0"/>
                          <a:pathLst>
                            <a:path w="170626" h="514487">
                              <a:moveTo>
                                <a:pt x="0" y="342642"/>
                              </a:moveTo>
                              <a:lnTo>
                                <a:pt x="170626" y="181276"/>
                              </a:lnTo>
                              <a:lnTo>
                                <a:pt x="170626" y="0"/>
                              </a:lnTo>
                              <a:lnTo>
                                <a:pt x="0" y="171845"/>
                              </a:lnTo>
                              <a:lnTo>
                                <a:pt x="0" y="514487"/>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545" name="Shape 11545"/>
                      <wps:cNvSpPr/>
                      <wps:spPr>
                        <a:xfrm>
                          <a:off x="5269" y="867396"/>
                          <a:ext cx="685646" cy="318542"/>
                        </a:xfrm>
                        <a:custGeom>
                          <a:avLst/>
                          <a:gdLst/>
                          <a:ahLst/>
                          <a:cxnLst/>
                          <a:rect l="0" t="0" r="0" b="0"/>
                          <a:pathLst>
                            <a:path w="685646" h="318542">
                              <a:moveTo>
                                <a:pt x="318224" y="0"/>
                              </a:moveTo>
                              <a:lnTo>
                                <a:pt x="685646" y="95353"/>
                              </a:lnTo>
                              <a:lnTo>
                                <a:pt x="685646" y="273485"/>
                              </a:lnTo>
                              <a:lnTo>
                                <a:pt x="318224" y="171845"/>
                              </a:lnTo>
                              <a:lnTo>
                                <a:pt x="0" y="318542"/>
                              </a:lnTo>
                              <a:lnTo>
                                <a:pt x="0" y="133075"/>
                              </a:lnTo>
                              <a:lnTo>
                                <a:pt x="194702" y="52392"/>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546" name="Shape 11546"/>
                      <wps:cNvSpPr/>
                      <wps:spPr>
                        <a:xfrm>
                          <a:off x="0" y="182438"/>
                          <a:ext cx="93273" cy="107377"/>
                        </a:xfrm>
                        <a:custGeom>
                          <a:avLst/>
                          <a:gdLst/>
                          <a:ahLst/>
                          <a:cxnLst/>
                          <a:rect l="0" t="0" r="0" b="0"/>
                          <a:pathLst>
                            <a:path w="93273" h="107377">
                              <a:moveTo>
                                <a:pt x="0" y="0"/>
                              </a:moveTo>
                              <a:lnTo>
                                <a:pt x="14693" y="0"/>
                              </a:lnTo>
                              <a:lnTo>
                                <a:pt x="46125" y="86115"/>
                              </a:lnTo>
                              <a:lnTo>
                                <a:pt x="77557" y="0"/>
                              </a:lnTo>
                              <a:lnTo>
                                <a:pt x="93273" y="0"/>
                              </a:lnTo>
                              <a:lnTo>
                                <a:pt x="53460" y="107377"/>
                              </a:lnTo>
                              <a:lnTo>
                                <a:pt x="38791" y="107377"/>
                              </a:lnTo>
                              <a:lnTo>
                                <a:pt x="0" y="2757"/>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34" name="Shape 12534"/>
                      <wps:cNvSpPr/>
                      <wps:spPr>
                        <a:xfrm>
                          <a:off x="106892" y="182438"/>
                          <a:ext cx="14668" cy="107377"/>
                        </a:xfrm>
                        <a:custGeom>
                          <a:avLst/>
                          <a:gdLst/>
                          <a:ahLst/>
                          <a:cxnLst/>
                          <a:rect l="0" t="0" r="0" b="0"/>
                          <a:pathLst>
                            <a:path w="14668" h="107377">
                              <a:moveTo>
                                <a:pt x="0" y="0"/>
                              </a:moveTo>
                              <a:lnTo>
                                <a:pt x="14668" y="0"/>
                              </a:lnTo>
                              <a:lnTo>
                                <a:pt x="14668" y="107377"/>
                              </a:lnTo>
                              <a:lnTo>
                                <a:pt x="0" y="10737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48" name="Shape 11548"/>
                      <wps:cNvSpPr/>
                      <wps:spPr>
                        <a:xfrm>
                          <a:off x="137277" y="182438"/>
                          <a:ext cx="48195" cy="107377"/>
                        </a:xfrm>
                        <a:custGeom>
                          <a:avLst/>
                          <a:gdLst/>
                          <a:ahLst/>
                          <a:cxnLst/>
                          <a:rect l="0" t="0" r="0" b="0"/>
                          <a:pathLst>
                            <a:path w="48195" h="107377">
                              <a:moveTo>
                                <a:pt x="39813" y="0"/>
                              </a:moveTo>
                              <a:lnTo>
                                <a:pt x="48195" y="0"/>
                              </a:lnTo>
                              <a:lnTo>
                                <a:pt x="48195" y="21264"/>
                              </a:lnTo>
                              <a:lnTo>
                                <a:pt x="29336" y="70167"/>
                              </a:lnTo>
                              <a:lnTo>
                                <a:pt x="48195" y="70167"/>
                              </a:lnTo>
                              <a:lnTo>
                                <a:pt x="48195" y="82926"/>
                              </a:lnTo>
                              <a:lnTo>
                                <a:pt x="24097" y="82926"/>
                              </a:lnTo>
                              <a:lnTo>
                                <a:pt x="15715" y="107377"/>
                              </a:lnTo>
                              <a:lnTo>
                                <a:pt x="0" y="107377"/>
                              </a:lnTo>
                              <a:lnTo>
                                <a:pt x="39813"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49" name="Shape 11549"/>
                      <wps:cNvSpPr/>
                      <wps:spPr>
                        <a:xfrm>
                          <a:off x="185472" y="182438"/>
                          <a:ext cx="48196" cy="107377"/>
                        </a:xfrm>
                        <a:custGeom>
                          <a:avLst/>
                          <a:gdLst/>
                          <a:ahLst/>
                          <a:cxnLst/>
                          <a:rect l="0" t="0" r="0" b="0"/>
                          <a:pathLst>
                            <a:path w="48196" h="107377">
                              <a:moveTo>
                                <a:pt x="0" y="0"/>
                              </a:moveTo>
                              <a:lnTo>
                                <a:pt x="7333" y="0"/>
                              </a:lnTo>
                              <a:lnTo>
                                <a:pt x="48196" y="107377"/>
                              </a:lnTo>
                              <a:lnTo>
                                <a:pt x="32479" y="107377"/>
                              </a:lnTo>
                              <a:lnTo>
                                <a:pt x="23050" y="82926"/>
                              </a:lnTo>
                              <a:lnTo>
                                <a:pt x="0" y="82926"/>
                              </a:lnTo>
                              <a:lnTo>
                                <a:pt x="0" y="70167"/>
                              </a:lnTo>
                              <a:lnTo>
                                <a:pt x="18859" y="70167"/>
                              </a:lnTo>
                              <a:lnTo>
                                <a:pt x="0" y="21263"/>
                              </a:lnTo>
                              <a:lnTo>
                                <a:pt x="0" y="21264"/>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50" name="Shape 11550"/>
                      <wps:cNvSpPr/>
                      <wps:spPr>
                        <a:xfrm>
                          <a:off x="285005" y="182438"/>
                          <a:ext cx="83817" cy="109504"/>
                        </a:xfrm>
                        <a:custGeom>
                          <a:avLst/>
                          <a:gdLst/>
                          <a:ahLst/>
                          <a:cxnLst/>
                          <a:rect l="0" t="0" r="0" b="0"/>
                          <a:pathLst>
                            <a:path w="83817" h="109504">
                              <a:moveTo>
                                <a:pt x="0" y="0"/>
                              </a:moveTo>
                              <a:cubicBezTo>
                                <a:pt x="14668" y="0"/>
                                <a:pt x="14668" y="0"/>
                                <a:pt x="14668" y="0"/>
                              </a:cubicBezTo>
                              <a:cubicBezTo>
                                <a:pt x="14668" y="62725"/>
                                <a:pt x="14668" y="62725"/>
                                <a:pt x="14668" y="62725"/>
                              </a:cubicBezTo>
                              <a:cubicBezTo>
                                <a:pt x="14668" y="87178"/>
                                <a:pt x="27241" y="94620"/>
                                <a:pt x="41909" y="94620"/>
                              </a:cubicBezTo>
                              <a:cubicBezTo>
                                <a:pt x="56577" y="94620"/>
                                <a:pt x="69150" y="87178"/>
                                <a:pt x="69150" y="62725"/>
                              </a:cubicBezTo>
                              <a:cubicBezTo>
                                <a:pt x="69150" y="0"/>
                                <a:pt x="69150" y="0"/>
                                <a:pt x="69150" y="0"/>
                              </a:cubicBezTo>
                              <a:cubicBezTo>
                                <a:pt x="83817" y="0"/>
                                <a:pt x="83817" y="0"/>
                                <a:pt x="83817" y="0"/>
                              </a:cubicBezTo>
                              <a:cubicBezTo>
                                <a:pt x="83817" y="62725"/>
                                <a:pt x="83817" y="62725"/>
                                <a:pt x="83817" y="62725"/>
                              </a:cubicBezTo>
                              <a:cubicBezTo>
                                <a:pt x="83817" y="96746"/>
                                <a:pt x="66007" y="109504"/>
                                <a:pt x="41909" y="109504"/>
                              </a:cubicBezTo>
                              <a:cubicBezTo>
                                <a:pt x="17812" y="109504"/>
                                <a:pt x="0" y="96746"/>
                                <a:pt x="0" y="62725"/>
                              </a:cubicBezTo>
                              <a:cubicBezTo>
                                <a:pt x="0" y="0"/>
                                <a:pt x="0" y="0"/>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51" name="Shape 11551"/>
                      <wps:cNvSpPr/>
                      <wps:spPr>
                        <a:xfrm>
                          <a:off x="390825" y="212207"/>
                          <a:ext cx="64958" cy="77608"/>
                        </a:xfrm>
                        <a:custGeom>
                          <a:avLst/>
                          <a:gdLst/>
                          <a:ahLst/>
                          <a:cxnLst/>
                          <a:rect l="0" t="0" r="0" b="0"/>
                          <a:pathLst>
                            <a:path w="64958" h="77608">
                              <a:moveTo>
                                <a:pt x="39813" y="0"/>
                              </a:moveTo>
                              <a:cubicBezTo>
                                <a:pt x="54482" y="0"/>
                                <a:pt x="64958" y="9568"/>
                                <a:pt x="64958" y="27642"/>
                              </a:cubicBezTo>
                              <a:cubicBezTo>
                                <a:pt x="64958" y="77608"/>
                                <a:pt x="64958" y="77608"/>
                                <a:pt x="64958" y="77608"/>
                              </a:cubicBezTo>
                              <a:cubicBezTo>
                                <a:pt x="50291" y="77608"/>
                                <a:pt x="50291" y="77608"/>
                                <a:pt x="50291" y="77608"/>
                              </a:cubicBezTo>
                              <a:cubicBezTo>
                                <a:pt x="50291" y="31893"/>
                                <a:pt x="50291" y="31893"/>
                                <a:pt x="50291" y="31893"/>
                              </a:cubicBezTo>
                              <a:cubicBezTo>
                                <a:pt x="50291" y="19136"/>
                                <a:pt x="44004" y="13820"/>
                                <a:pt x="35622" y="13820"/>
                              </a:cubicBezTo>
                              <a:cubicBezTo>
                                <a:pt x="30383" y="13820"/>
                                <a:pt x="25145" y="15946"/>
                                <a:pt x="20954" y="18073"/>
                              </a:cubicBezTo>
                              <a:cubicBezTo>
                                <a:pt x="14668" y="21262"/>
                                <a:pt x="14668" y="21262"/>
                                <a:pt x="14668" y="21262"/>
                              </a:cubicBezTo>
                              <a:cubicBezTo>
                                <a:pt x="14668" y="77608"/>
                                <a:pt x="14668" y="77608"/>
                                <a:pt x="14668" y="77608"/>
                              </a:cubicBezTo>
                              <a:cubicBezTo>
                                <a:pt x="0" y="77608"/>
                                <a:pt x="0" y="77608"/>
                                <a:pt x="0" y="77608"/>
                              </a:cubicBezTo>
                              <a:cubicBezTo>
                                <a:pt x="0" y="1063"/>
                                <a:pt x="0" y="1063"/>
                                <a:pt x="0" y="1063"/>
                              </a:cubicBezTo>
                              <a:cubicBezTo>
                                <a:pt x="11525" y="1063"/>
                                <a:pt x="11525" y="1063"/>
                                <a:pt x="11525" y="1063"/>
                              </a:cubicBezTo>
                              <a:cubicBezTo>
                                <a:pt x="14668" y="7441"/>
                                <a:pt x="14668" y="7441"/>
                                <a:pt x="14668" y="7441"/>
                              </a:cubicBezTo>
                              <a:cubicBezTo>
                                <a:pt x="19907" y="5314"/>
                                <a:pt x="19907" y="5314"/>
                                <a:pt x="19907" y="5314"/>
                              </a:cubicBezTo>
                              <a:cubicBezTo>
                                <a:pt x="25145" y="2125"/>
                                <a:pt x="31431" y="0"/>
                                <a:pt x="39813"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35" name="Shape 12535"/>
                      <wps:cNvSpPr/>
                      <wps:spPr>
                        <a:xfrm>
                          <a:off x="477786" y="213270"/>
                          <a:ext cx="14668" cy="76546"/>
                        </a:xfrm>
                        <a:custGeom>
                          <a:avLst/>
                          <a:gdLst/>
                          <a:ahLst/>
                          <a:cxnLst/>
                          <a:rect l="0" t="0" r="0" b="0"/>
                          <a:pathLst>
                            <a:path w="14668" h="76546">
                              <a:moveTo>
                                <a:pt x="0" y="0"/>
                              </a:moveTo>
                              <a:lnTo>
                                <a:pt x="14668" y="0"/>
                              </a:lnTo>
                              <a:lnTo>
                                <a:pt x="14668" y="76546"/>
                              </a:lnTo>
                              <a:lnTo>
                                <a:pt x="0" y="76546"/>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36" name="Shape 12536"/>
                      <wps:cNvSpPr/>
                      <wps:spPr>
                        <a:xfrm>
                          <a:off x="476738" y="185628"/>
                          <a:ext cx="15716" cy="14884"/>
                        </a:xfrm>
                        <a:custGeom>
                          <a:avLst/>
                          <a:gdLst/>
                          <a:ahLst/>
                          <a:cxnLst/>
                          <a:rect l="0" t="0" r="0" b="0"/>
                          <a:pathLst>
                            <a:path w="15716" h="14884">
                              <a:moveTo>
                                <a:pt x="0" y="0"/>
                              </a:moveTo>
                              <a:lnTo>
                                <a:pt x="15716" y="0"/>
                              </a:lnTo>
                              <a:lnTo>
                                <a:pt x="15716" y="14884"/>
                              </a:lnTo>
                              <a:lnTo>
                                <a:pt x="0" y="14884"/>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54" name="Shape 11554"/>
                      <wps:cNvSpPr/>
                      <wps:spPr>
                        <a:xfrm>
                          <a:off x="505026" y="213270"/>
                          <a:ext cx="74389" cy="76546"/>
                        </a:xfrm>
                        <a:custGeom>
                          <a:avLst/>
                          <a:gdLst/>
                          <a:ahLst/>
                          <a:cxnLst/>
                          <a:rect l="0" t="0" r="0" b="0"/>
                          <a:pathLst>
                            <a:path w="74389" h="76546">
                              <a:moveTo>
                                <a:pt x="0" y="0"/>
                              </a:moveTo>
                              <a:lnTo>
                                <a:pt x="14668" y="0"/>
                              </a:lnTo>
                              <a:lnTo>
                                <a:pt x="37719" y="58472"/>
                              </a:lnTo>
                              <a:lnTo>
                                <a:pt x="59720" y="0"/>
                              </a:lnTo>
                              <a:lnTo>
                                <a:pt x="74389" y="0"/>
                              </a:lnTo>
                              <a:lnTo>
                                <a:pt x="44004" y="76546"/>
                              </a:lnTo>
                              <a:lnTo>
                                <a:pt x="30385" y="76546"/>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55" name="Shape 11555"/>
                      <wps:cNvSpPr/>
                      <wps:spPr>
                        <a:xfrm>
                          <a:off x="585700" y="212390"/>
                          <a:ext cx="35623" cy="79552"/>
                        </a:xfrm>
                        <a:custGeom>
                          <a:avLst/>
                          <a:gdLst/>
                          <a:ahLst/>
                          <a:cxnLst/>
                          <a:rect l="0" t="0" r="0" b="0"/>
                          <a:pathLst>
                            <a:path w="35623" h="79552">
                              <a:moveTo>
                                <a:pt x="35623" y="0"/>
                              </a:moveTo>
                              <a:lnTo>
                                <a:pt x="35623" y="11904"/>
                              </a:lnTo>
                              <a:lnTo>
                                <a:pt x="22134" y="16960"/>
                              </a:lnTo>
                              <a:cubicBezTo>
                                <a:pt x="18335" y="20548"/>
                                <a:pt x="15716" y="25863"/>
                                <a:pt x="14668" y="32773"/>
                              </a:cubicBezTo>
                              <a:lnTo>
                                <a:pt x="35623" y="32773"/>
                              </a:lnTo>
                              <a:lnTo>
                                <a:pt x="35623" y="43406"/>
                              </a:lnTo>
                              <a:lnTo>
                                <a:pt x="14668" y="43406"/>
                              </a:lnTo>
                              <a:cubicBezTo>
                                <a:pt x="15192" y="50847"/>
                                <a:pt x="17550" y="56429"/>
                                <a:pt x="21217" y="60149"/>
                              </a:cubicBezTo>
                              <a:lnTo>
                                <a:pt x="35623" y="65731"/>
                              </a:lnTo>
                              <a:lnTo>
                                <a:pt x="35623" y="79552"/>
                              </a:lnTo>
                              <a:lnTo>
                                <a:pt x="21217" y="76845"/>
                              </a:lnTo>
                              <a:cubicBezTo>
                                <a:pt x="8251" y="71512"/>
                                <a:pt x="0" y="58555"/>
                                <a:pt x="0" y="40215"/>
                              </a:cubicBezTo>
                              <a:cubicBezTo>
                                <a:pt x="0" y="38090"/>
                                <a:pt x="0" y="38090"/>
                                <a:pt x="0" y="38090"/>
                              </a:cubicBezTo>
                              <a:cubicBezTo>
                                <a:pt x="0" y="19750"/>
                                <a:pt x="8841" y="7392"/>
                                <a:pt x="22101" y="2359"/>
                              </a:cubicBezTo>
                              <a:lnTo>
                                <a:pt x="35623"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56" name="Shape 11556"/>
                      <wps:cNvSpPr/>
                      <wps:spPr>
                        <a:xfrm>
                          <a:off x="621323" y="266427"/>
                          <a:ext cx="33527" cy="25515"/>
                        </a:xfrm>
                        <a:custGeom>
                          <a:avLst/>
                          <a:gdLst/>
                          <a:ahLst/>
                          <a:cxnLst/>
                          <a:rect l="0" t="0" r="0" b="0"/>
                          <a:pathLst>
                            <a:path w="33527" h="25515">
                              <a:moveTo>
                                <a:pt x="18859" y="0"/>
                              </a:moveTo>
                              <a:cubicBezTo>
                                <a:pt x="33527" y="0"/>
                                <a:pt x="33527" y="0"/>
                                <a:pt x="33527" y="0"/>
                              </a:cubicBezTo>
                              <a:cubicBezTo>
                                <a:pt x="31432" y="15947"/>
                                <a:pt x="19907" y="25515"/>
                                <a:pt x="1" y="25515"/>
                              </a:cubicBezTo>
                              <a:lnTo>
                                <a:pt x="0" y="25515"/>
                              </a:lnTo>
                              <a:lnTo>
                                <a:pt x="0" y="11694"/>
                              </a:lnTo>
                              <a:lnTo>
                                <a:pt x="1" y="11694"/>
                              </a:lnTo>
                              <a:cubicBezTo>
                                <a:pt x="10477" y="11694"/>
                                <a:pt x="16763" y="7442"/>
                                <a:pt x="18859"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57" name="Shape 11557"/>
                      <wps:cNvSpPr/>
                      <wps:spPr>
                        <a:xfrm>
                          <a:off x="621323" y="212207"/>
                          <a:ext cx="34575" cy="43589"/>
                        </a:xfrm>
                        <a:custGeom>
                          <a:avLst/>
                          <a:gdLst/>
                          <a:ahLst/>
                          <a:cxnLst/>
                          <a:rect l="0" t="0" r="0" b="0"/>
                          <a:pathLst>
                            <a:path w="34575" h="43589">
                              <a:moveTo>
                                <a:pt x="1049" y="0"/>
                              </a:moveTo>
                              <a:cubicBezTo>
                                <a:pt x="20955" y="0"/>
                                <a:pt x="34575" y="13820"/>
                                <a:pt x="34575" y="37209"/>
                              </a:cubicBezTo>
                              <a:cubicBezTo>
                                <a:pt x="34575" y="43589"/>
                                <a:pt x="34575" y="43589"/>
                                <a:pt x="34575" y="43589"/>
                              </a:cubicBezTo>
                              <a:lnTo>
                                <a:pt x="0" y="43589"/>
                              </a:lnTo>
                              <a:lnTo>
                                <a:pt x="0" y="32956"/>
                              </a:lnTo>
                              <a:lnTo>
                                <a:pt x="3274" y="32956"/>
                              </a:lnTo>
                              <a:cubicBezTo>
                                <a:pt x="20955" y="32956"/>
                                <a:pt x="20955" y="32956"/>
                                <a:pt x="20955" y="32956"/>
                              </a:cubicBezTo>
                              <a:cubicBezTo>
                                <a:pt x="19907" y="20200"/>
                                <a:pt x="12573" y="11694"/>
                                <a:pt x="1049" y="11694"/>
                              </a:cubicBezTo>
                              <a:lnTo>
                                <a:pt x="0" y="12087"/>
                              </a:lnTo>
                              <a:lnTo>
                                <a:pt x="0" y="183"/>
                              </a:lnTo>
                              <a:lnTo>
                                <a:pt x="1049"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58" name="Shape 11558"/>
                      <wps:cNvSpPr/>
                      <wps:spPr>
                        <a:xfrm>
                          <a:off x="673709" y="213270"/>
                          <a:ext cx="39815" cy="76546"/>
                        </a:xfrm>
                        <a:custGeom>
                          <a:avLst/>
                          <a:gdLst/>
                          <a:ahLst/>
                          <a:cxnLst/>
                          <a:rect l="0" t="0" r="0" b="0"/>
                          <a:pathLst>
                            <a:path w="39815" h="76546">
                              <a:moveTo>
                                <a:pt x="0" y="0"/>
                              </a:moveTo>
                              <a:cubicBezTo>
                                <a:pt x="11525" y="0"/>
                                <a:pt x="11525" y="0"/>
                                <a:pt x="11525" y="0"/>
                              </a:cubicBezTo>
                              <a:cubicBezTo>
                                <a:pt x="14668" y="7442"/>
                                <a:pt x="14668" y="7442"/>
                                <a:pt x="14668" y="7442"/>
                              </a:cubicBezTo>
                              <a:cubicBezTo>
                                <a:pt x="19907" y="4252"/>
                                <a:pt x="19907" y="4252"/>
                                <a:pt x="19907" y="4252"/>
                              </a:cubicBezTo>
                              <a:cubicBezTo>
                                <a:pt x="25146" y="1063"/>
                                <a:pt x="30385" y="0"/>
                                <a:pt x="39815" y="0"/>
                              </a:cubicBezTo>
                              <a:cubicBezTo>
                                <a:pt x="39815" y="14884"/>
                                <a:pt x="39815" y="14884"/>
                                <a:pt x="39815" y="14884"/>
                              </a:cubicBezTo>
                              <a:cubicBezTo>
                                <a:pt x="30385" y="14884"/>
                                <a:pt x="24098" y="14884"/>
                                <a:pt x="19907" y="18073"/>
                              </a:cubicBezTo>
                              <a:cubicBezTo>
                                <a:pt x="14668" y="20200"/>
                                <a:pt x="14668" y="20200"/>
                                <a:pt x="14668" y="20200"/>
                              </a:cubicBezTo>
                              <a:cubicBezTo>
                                <a:pt x="14668" y="76546"/>
                                <a:pt x="14668" y="76546"/>
                                <a:pt x="14668" y="76546"/>
                              </a:cubicBezTo>
                              <a:cubicBezTo>
                                <a:pt x="0" y="76546"/>
                                <a:pt x="0" y="76546"/>
                                <a:pt x="0" y="76546"/>
                              </a:cubicBezTo>
                              <a:cubicBezTo>
                                <a:pt x="0" y="0"/>
                                <a:pt x="0" y="0"/>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59" name="Shape 11559"/>
                      <wps:cNvSpPr/>
                      <wps:spPr>
                        <a:xfrm>
                          <a:off x="720856" y="212207"/>
                          <a:ext cx="63912" cy="79735"/>
                        </a:xfrm>
                        <a:custGeom>
                          <a:avLst/>
                          <a:gdLst/>
                          <a:ahLst/>
                          <a:cxnLst/>
                          <a:rect l="0" t="0" r="0" b="0"/>
                          <a:pathLst>
                            <a:path w="63912" h="79735">
                              <a:moveTo>
                                <a:pt x="32480" y="0"/>
                              </a:moveTo>
                              <a:cubicBezTo>
                                <a:pt x="50291" y="0"/>
                                <a:pt x="61816" y="7441"/>
                                <a:pt x="62864" y="23388"/>
                              </a:cubicBezTo>
                              <a:cubicBezTo>
                                <a:pt x="48195" y="23388"/>
                                <a:pt x="48195" y="23388"/>
                                <a:pt x="48195" y="23388"/>
                              </a:cubicBezTo>
                              <a:cubicBezTo>
                                <a:pt x="48195" y="14883"/>
                                <a:pt x="41910" y="11694"/>
                                <a:pt x="32480" y="11694"/>
                              </a:cubicBezTo>
                              <a:cubicBezTo>
                                <a:pt x="23051" y="11694"/>
                                <a:pt x="15716" y="14883"/>
                                <a:pt x="15716" y="22325"/>
                              </a:cubicBezTo>
                              <a:cubicBezTo>
                                <a:pt x="15716" y="28704"/>
                                <a:pt x="22003" y="31893"/>
                                <a:pt x="34575" y="32956"/>
                              </a:cubicBezTo>
                              <a:cubicBezTo>
                                <a:pt x="38767" y="34020"/>
                                <a:pt x="38767" y="34020"/>
                                <a:pt x="38767" y="34020"/>
                              </a:cubicBezTo>
                              <a:cubicBezTo>
                                <a:pt x="54481" y="36147"/>
                                <a:pt x="63912" y="41462"/>
                                <a:pt x="63912" y="56346"/>
                              </a:cubicBezTo>
                              <a:cubicBezTo>
                                <a:pt x="63912" y="71231"/>
                                <a:pt x="51338" y="79735"/>
                                <a:pt x="32480" y="79735"/>
                              </a:cubicBezTo>
                              <a:cubicBezTo>
                                <a:pt x="13621" y="79735"/>
                                <a:pt x="1047" y="72293"/>
                                <a:pt x="0" y="55283"/>
                              </a:cubicBezTo>
                              <a:cubicBezTo>
                                <a:pt x="14668" y="55283"/>
                                <a:pt x="14668" y="55283"/>
                                <a:pt x="14668" y="55283"/>
                              </a:cubicBezTo>
                              <a:cubicBezTo>
                                <a:pt x="15716" y="63788"/>
                                <a:pt x="22003" y="66977"/>
                                <a:pt x="32480" y="66977"/>
                              </a:cubicBezTo>
                              <a:cubicBezTo>
                                <a:pt x="42956" y="66977"/>
                                <a:pt x="49243" y="63788"/>
                                <a:pt x="49243" y="56346"/>
                              </a:cubicBezTo>
                              <a:cubicBezTo>
                                <a:pt x="49243" y="48904"/>
                                <a:pt x="45052" y="46778"/>
                                <a:pt x="32480" y="44652"/>
                              </a:cubicBezTo>
                              <a:cubicBezTo>
                                <a:pt x="27241" y="44652"/>
                                <a:pt x="27241" y="44652"/>
                                <a:pt x="27241" y="44652"/>
                              </a:cubicBezTo>
                              <a:cubicBezTo>
                                <a:pt x="12573" y="42525"/>
                                <a:pt x="2095" y="37209"/>
                                <a:pt x="2095" y="22325"/>
                              </a:cubicBezTo>
                              <a:cubicBezTo>
                                <a:pt x="2095" y="6378"/>
                                <a:pt x="16764" y="0"/>
                                <a:pt x="3248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37" name="Shape 12537"/>
                      <wps:cNvSpPr/>
                      <wps:spPr>
                        <a:xfrm>
                          <a:off x="801531" y="213270"/>
                          <a:ext cx="14667" cy="76546"/>
                        </a:xfrm>
                        <a:custGeom>
                          <a:avLst/>
                          <a:gdLst/>
                          <a:ahLst/>
                          <a:cxnLst/>
                          <a:rect l="0" t="0" r="0" b="0"/>
                          <a:pathLst>
                            <a:path w="14667" h="76546">
                              <a:moveTo>
                                <a:pt x="0" y="0"/>
                              </a:moveTo>
                              <a:lnTo>
                                <a:pt x="14667" y="0"/>
                              </a:lnTo>
                              <a:lnTo>
                                <a:pt x="14667" y="76546"/>
                              </a:lnTo>
                              <a:lnTo>
                                <a:pt x="0" y="76546"/>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38" name="Shape 12538"/>
                      <wps:cNvSpPr/>
                      <wps:spPr>
                        <a:xfrm>
                          <a:off x="800484" y="185628"/>
                          <a:ext cx="15715" cy="14884"/>
                        </a:xfrm>
                        <a:custGeom>
                          <a:avLst/>
                          <a:gdLst/>
                          <a:ahLst/>
                          <a:cxnLst/>
                          <a:rect l="0" t="0" r="0" b="0"/>
                          <a:pathLst>
                            <a:path w="15715" h="14884">
                              <a:moveTo>
                                <a:pt x="0" y="0"/>
                              </a:moveTo>
                              <a:lnTo>
                                <a:pt x="15715" y="0"/>
                              </a:lnTo>
                              <a:lnTo>
                                <a:pt x="15715" y="14884"/>
                              </a:lnTo>
                              <a:lnTo>
                                <a:pt x="0" y="14884"/>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62" name="Shape 11562"/>
                      <wps:cNvSpPr/>
                      <wps:spPr>
                        <a:xfrm>
                          <a:off x="829819" y="195197"/>
                          <a:ext cx="50291" cy="94619"/>
                        </a:xfrm>
                        <a:custGeom>
                          <a:avLst/>
                          <a:gdLst/>
                          <a:ahLst/>
                          <a:cxnLst/>
                          <a:rect l="0" t="0" r="0" b="0"/>
                          <a:pathLst>
                            <a:path w="50291" h="94619">
                              <a:moveTo>
                                <a:pt x="13621" y="0"/>
                              </a:moveTo>
                              <a:cubicBezTo>
                                <a:pt x="28288" y="0"/>
                                <a:pt x="28288" y="0"/>
                                <a:pt x="28288" y="0"/>
                              </a:cubicBezTo>
                              <a:lnTo>
                                <a:pt x="28288" y="18073"/>
                              </a:lnTo>
                              <a:cubicBezTo>
                                <a:pt x="49244" y="18073"/>
                                <a:pt x="49244" y="18073"/>
                                <a:pt x="49244" y="18073"/>
                              </a:cubicBezTo>
                              <a:cubicBezTo>
                                <a:pt x="49244" y="31893"/>
                                <a:pt x="49244" y="31893"/>
                                <a:pt x="49244" y="31893"/>
                              </a:cubicBezTo>
                              <a:cubicBezTo>
                                <a:pt x="28288" y="31893"/>
                                <a:pt x="28288" y="31893"/>
                                <a:pt x="28288" y="31893"/>
                              </a:cubicBezTo>
                              <a:cubicBezTo>
                                <a:pt x="28288" y="69104"/>
                                <a:pt x="28288" y="69104"/>
                                <a:pt x="28288" y="69104"/>
                              </a:cubicBezTo>
                              <a:cubicBezTo>
                                <a:pt x="28288" y="76546"/>
                                <a:pt x="30383" y="80799"/>
                                <a:pt x="37718" y="80799"/>
                              </a:cubicBezTo>
                              <a:cubicBezTo>
                                <a:pt x="50291" y="80799"/>
                                <a:pt x="50291" y="80799"/>
                                <a:pt x="50291" y="80799"/>
                              </a:cubicBezTo>
                              <a:cubicBezTo>
                                <a:pt x="50291" y="94619"/>
                                <a:pt x="50291" y="94619"/>
                                <a:pt x="50291" y="94619"/>
                              </a:cubicBezTo>
                              <a:cubicBezTo>
                                <a:pt x="35623" y="94619"/>
                                <a:pt x="35623" y="94619"/>
                                <a:pt x="35623" y="94619"/>
                              </a:cubicBezTo>
                              <a:cubicBezTo>
                                <a:pt x="18859" y="94619"/>
                                <a:pt x="13621" y="86115"/>
                                <a:pt x="13621" y="69104"/>
                              </a:cubicBezTo>
                              <a:cubicBezTo>
                                <a:pt x="13621" y="31893"/>
                                <a:pt x="13621" y="31893"/>
                                <a:pt x="13621" y="31893"/>
                              </a:cubicBezTo>
                              <a:cubicBezTo>
                                <a:pt x="0" y="31893"/>
                                <a:pt x="0" y="31893"/>
                                <a:pt x="0" y="31893"/>
                              </a:cubicBezTo>
                              <a:cubicBezTo>
                                <a:pt x="0" y="18073"/>
                                <a:pt x="0" y="18073"/>
                                <a:pt x="0" y="18073"/>
                              </a:cubicBezTo>
                              <a:cubicBezTo>
                                <a:pt x="13621" y="18073"/>
                                <a:pt x="13621" y="18073"/>
                                <a:pt x="13621" y="18073"/>
                              </a:cubicBezTo>
                              <a:cubicBezTo>
                                <a:pt x="13621" y="0"/>
                                <a:pt x="13621" y="0"/>
                                <a:pt x="13621"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63" name="Shape 11563"/>
                      <wps:cNvSpPr/>
                      <wps:spPr>
                        <a:xfrm>
                          <a:off x="885349" y="213270"/>
                          <a:ext cx="76483" cy="107377"/>
                        </a:xfrm>
                        <a:custGeom>
                          <a:avLst/>
                          <a:gdLst/>
                          <a:ahLst/>
                          <a:cxnLst/>
                          <a:rect l="0" t="0" r="0" b="0"/>
                          <a:pathLst>
                            <a:path w="76483" h="107377">
                              <a:moveTo>
                                <a:pt x="0" y="0"/>
                              </a:moveTo>
                              <a:lnTo>
                                <a:pt x="15715" y="0"/>
                              </a:lnTo>
                              <a:lnTo>
                                <a:pt x="38765" y="58472"/>
                              </a:lnTo>
                              <a:lnTo>
                                <a:pt x="61814" y="0"/>
                              </a:lnTo>
                              <a:lnTo>
                                <a:pt x="76483" y="0"/>
                              </a:lnTo>
                              <a:lnTo>
                                <a:pt x="34574" y="107377"/>
                              </a:lnTo>
                              <a:lnTo>
                                <a:pt x="19906" y="107377"/>
                              </a:lnTo>
                              <a:lnTo>
                                <a:pt x="31431" y="76546"/>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64" name="Shape 11564"/>
                      <wps:cNvSpPr/>
                      <wps:spPr>
                        <a:xfrm>
                          <a:off x="1005836" y="181375"/>
                          <a:ext cx="94295" cy="110568"/>
                        </a:xfrm>
                        <a:custGeom>
                          <a:avLst/>
                          <a:gdLst/>
                          <a:ahLst/>
                          <a:cxnLst/>
                          <a:rect l="0" t="0" r="0" b="0"/>
                          <a:pathLst>
                            <a:path w="94295" h="110568">
                              <a:moveTo>
                                <a:pt x="49243" y="0"/>
                              </a:moveTo>
                              <a:cubicBezTo>
                                <a:pt x="72292" y="0"/>
                                <a:pt x="91152" y="11695"/>
                                <a:pt x="94295" y="34021"/>
                              </a:cubicBezTo>
                              <a:cubicBezTo>
                                <a:pt x="78579" y="34021"/>
                                <a:pt x="78579" y="34021"/>
                                <a:pt x="78579" y="34021"/>
                              </a:cubicBezTo>
                              <a:cubicBezTo>
                                <a:pt x="75436" y="21264"/>
                                <a:pt x="64959" y="14884"/>
                                <a:pt x="49243" y="14884"/>
                              </a:cubicBezTo>
                              <a:cubicBezTo>
                                <a:pt x="30383" y="14884"/>
                                <a:pt x="14668" y="28704"/>
                                <a:pt x="14668" y="54221"/>
                              </a:cubicBezTo>
                              <a:cubicBezTo>
                                <a:pt x="14668" y="55283"/>
                                <a:pt x="14668" y="55283"/>
                                <a:pt x="14668" y="55283"/>
                              </a:cubicBezTo>
                              <a:cubicBezTo>
                                <a:pt x="14668" y="80799"/>
                                <a:pt x="30383" y="95683"/>
                                <a:pt x="49243" y="95683"/>
                              </a:cubicBezTo>
                              <a:cubicBezTo>
                                <a:pt x="64959" y="95683"/>
                                <a:pt x="76483" y="87178"/>
                                <a:pt x="79626" y="75484"/>
                              </a:cubicBezTo>
                              <a:cubicBezTo>
                                <a:pt x="94295" y="75484"/>
                                <a:pt x="94295" y="75484"/>
                                <a:pt x="94295" y="75484"/>
                              </a:cubicBezTo>
                              <a:cubicBezTo>
                                <a:pt x="92199" y="96746"/>
                                <a:pt x="73340" y="110568"/>
                                <a:pt x="49243" y="110568"/>
                              </a:cubicBezTo>
                              <a:cubicBezTo>
                                <a:pt x="22002" y="110568"/>
                                <a:pt x="0" y="90367"/>
                                <a:pt x="0" y="55283"/>
                              </a:cubicBezTo>
                              <a:cubicBezTo>
                                <a:pt x="0" y="54221"/>
                                <a:pt x="0" y="54221"/>
                                <a:pt x="0" y="54221"/>
                              </a:cubicBezTo>
                              <a:cubicBezTo>
                                <a:pt x="0" y="19137"/>
                                <a:pt x="22002" y="0"/>
                                <a:pt x="49243"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65" name="Shape 11565"/>
                      <wps:cNvSpPr/>
                      <wps:spPr>
                        <a:xfrm>
                          <a:off x="1112704" y="212388"/>
                          <a:ext cx="36669" cy="79554"/>
                        </a:xfrm>
                        <a:custGeom>
                          <a:avLst/>
                          <a:gdLst/>
                          <a:ahLst/>
                          <a:cxnLst/>
                          <a:rect l="0" t="0" r="0" b="0"/>
                          <a:pathLst>
                            <a:path w="36669" h="79554">
                              <a:moveTo>
                                <a:pt x="36669" y="0"/>
                              </a:moveTo>
                              <a:lnTo>
                                <a:pt x="36669" y="13004"/>
                              </a:lnTo>
                              <a:lnTo>
                                <a:pt x="21085" y="19354"/>
                              </a:lnTo>
                              <a:cubicBezTo>
                                <a:pt x="17025" y="23739"/>
                                <a:pt x="14667" y="30118"/>
                                <a:pt x="14667" y="38092"/>
                              </a:cubicBezTo>
                              <a:lnTo>
                                <a:pt x="14667" y="40217"/>
                              </a:lnTo>
                              <a:cubicBezTo>
                                <a:pt x="14667" y="47660"/>
                                <a:pt x="17025" y="54038"/>
                                <a:pt x="20954" y="58557"/>
                              </a:cubicBezTo>
                              <a:lnTo>
                                <a:pt x="36669" y="65733"/>
                              </a:lnTo>
                              <a:lnTo>
                                <a:pt x="36669" y="79554"/>
                              </a:lnTo>
                              <a:lnTo>
                                <a:pt x="22542" y="76847"/>
                              </a:lnTo>
                              <a:cubicBezTo>
                                <a:pt x="9429" y="71514"/>
                                <a:pt x="0" y="58557"/>
                                <a:pt x="0" y="40217"/>
                              </a:cubicBezTo>
                              <a:cubicBezTo>
                                <a:pt x="0" y="38092"/>
                                <a:pt x="0" y="38092"/>
                                <a:pt x="0" y="38092"/>
                              </a:cubicBezTo>
                              <a:cubicBezTo>
                                <a:pt x="0" y="19752"/>
                                <a:pt x="9429" y="7394"/>
                                <a:pt x="22984" y="2361"/>
                              </a:cubicBezTo>
                              <a:lnTo>
                                <a:pt x="36669"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66" name="Shape 11566"/>
                      <wps:cNvSpPr/>
                      <wps:spPr>
                        <a:xfrm>
                          <a:off x="1149373" y="212207"/>
                          <a:ext cx="37719" cy="79735"/>
                        </a:xfrm>
                        <a:custGeom>
                          <a:avLst/>
                          <a:gdLst/>
                          <a:ahLst/>
                          <a:cxnLst/>
                          <a:rect l="0" t="0" r="0" b="0"/>
                          <a:pathLst>
                            <a:path w="37719" h="79735">
                              <a:moveTo>
                                <a:pt x="1049" y="0"/>
                              </a:moveTo>
                              <a:cubicBezTo>
                                <a:pt x="22003" y="0"/>
                                <a:pt x="37719" y="13820"/>
                                <a:pt x="37719" y="38273"/>
                              </a:cubicBezTo>
                              <a:lnTo>
                                <a:pt x="37719" y="40398"/>
                              </a:lnTo>
                              <a:cubicBezTo>
                                <a:pt x="37719" y="64851"/>
                                <a:pt x="22003" y="79735"/>
                                <a:pt x="1" y="79735"/>
                              </a:cubicBezTo>
                              <a:lnTo>
                                <a:pt x="0" y="79735"/>
                              </a:lnTo>
                              <a:lnTo>
                                <a:pt x="0" y="65913"/>
                              </a:lnTo>
                              <a:lnTo>
                                <a:pt x="1" y="65914"/>
                              </a:lnTo>
                              <a:cubicBezTo>
                                <a:pt x="14668" y="65914"/>
                                <a:pt x="22003" y="55283"/>
                                <a:pt x="22003" y="40398"/>
                              </a:cubicBezTo>
                              <a:cubicBezTo>
                                <a:pt x="22003" y="38273"/>
                                <a:pt x="22003" y="38273"/>
                                <a:pt x="22003" y="38273"/>
                              </a:cubicBezTo>
                              <a:cubicBezTo>
                                <a:pt x="22003" y="22325"/>
                                <a:pt x="14668" y="12757"/>
                                <a:pt x="1049" y="12757"/>
                              </a:cubicBezTo>
                              <a:lnTo>
                                <a:pt x="0" y="13185"/>
                              </a:lnTo>
                              <a:lnTo>
                                <a:pt x="0" y="181"/>
                              </a:lnTo>
                              <a:lnTo>
                                <a:pt x="1049"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39" name="Shape 12539"/>
                      <wps:cNvSpPr/>
                      <wps:spPr>
                        <a:xfrm>
                          <a:off x="1203854" y="182438"/>
                          <a:ext cx="13621" cy="107377"/>
                        </a:xfrm>
                        <a:custGeom>
                          <a:avLst/>
                          <a:gdLst/>
                          <a:ahLst/>
                          <a:cxnLst/>
                          <a:rect l="0" t="0" r="0" b="0"/>
                          <a:pathLst>
                            <a:path w="13621" h="107377">
                              <a:moveTo>
                                <a:pt x="0" y="0"/>
                              </a:moveTo>
                              <a:lnTo>
                                <a:pt x="13621" y="0"/>
                              </a:lnTo>
                              <a:lnTo>
                                <a:pt x="13621" y="107377"/>
                              </a:lnTo>
                              <a:lnTo>
                                <a:pt x="0" y="10737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40" name="Shape 12540"/>
                      <wps:cNvSpPr/>
                      <wps:spPr>
                        <a:xfrm>
                          <a:off x="1240526" y="182438"/>
                          <a:ext cx="14667" cy="107377"/>
                        </a:xfrm>
                        <a:custGeom>
                          <a:avLst/>
                          <a:gdLst/>
                          <a:ahLst/>
                          <a:cxnLst/>
                          <a:rect l="0" t="0" r="0" b="0"/>
                          <a:pathLst>
                            <a:path w="14667" h="107377">
                              <a:moveTo>
                                <a:pt x="0" y="0"/>
                              </a:moveTo>
                              <a:lnTo>
                                <a:pt x="14667" y="0"/>
                              </a:lnTo>
                              <a:lnTo>
                                <a:pt x="14667" y="107377"/>
                              </a:lnTo>
                              <a:lnTo>
                                <a:pt x="0" y="10737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69" name="Shape 11569"/>
                      <wps:cNvSpPr/>
                      <wps:spPr>
                        <a:xfrm>
                          <a:off x="1271957" y="212473"/>
                          <a:ext cx="35098" cy="79371"/>
                        </a:xfrm>
                        <a:custGeom>
                          <a:avLst/>
                          <a:gdLst/>
                          <a:ahLst/>
                          <a:cxnLst/>
                          <a:rect l="0" t="0" r="0" b="0"/>
                          <a:pathLst>
                            <a:path w="35098" h="79371">
                              <a:moveTo>
                                <a:pt x="35098" y="0"/>
                              </a:moveTo>
                              <a:lnTo>
                                <a:pt x="35098" y="12017"/>
                              </a:lnTo>
                              <a:lnTo>
                                <a:pt x="22133" y="16876"/>
                              </a:lnTo>
                              <a:cubicBezTo>
                                <a:pt x="18335" y="20464"/>
                                <a:pt x="15716" y="25780"/>
                                <a:pt x="14667" y="32690"/>
                              </a:cubicBezTo>
                              <a:lnTo>
                                <a:pt x="35098" y="32690"/>
                              </a:lnTo>
                              <a:lnTo>
                                <a:pt x="35098" y="43323"/>
                              </a:lnTo>
                              <a:lnTo>
                                <a:pt x="14667" y="43323"/>
                              </a:lnTo>
                              <a:cubicBezTo>
                                <a:pt x="15192" y="50764"/>
                                <a:pt x="17549" y="56345"/>
                                <a:pt x="21216" y="60066"/>
                              </a:cubicBezTo>
                              <a:lnTo>
                                <a:pt x="35098" y="65445"/>
                              </a:lnTo>
                              <a:lnTo>
                                <a:pt x="35098" y="79371"/>
                              </a:lnTo>
                              <a:lnTo>
                                <a:pt x="21216" y="76762"/>
                              </a:lnTo>
                              <a:cubicBezTo>
                                <a:pt x="8251" y="71429"/>
                                <a:pt x="0" y="58472"/>
                                <a:pt x="0" y="40132"/>
                              </a:cubicBezTo>
                              <a:cubicBezTo>
                                <a:pt x="0" y="38007"/>
                                <a:pt x="0" y="38007"/>
                                <a:pt x="0" y="38007"/>
                              </a:cubicBezTo>
                              <a:cubicBezTo>
                                <a:pt x="0" y="19667"/>
                                <a:pt x="8251" y="7308"/>
                                <a:pt x="21658" y="2275"/>
                              </a:cubicBezTo>
                              <a:lnTo>
                                <a:pt x="35098"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70" name="Shape 11570"/>
                      <wps:cNvSpPr/>
                      <wps:spPr>
                        <a:xfrm>
                          <a:off x="1307055" y="266427"/>
                          <a:ext cx="34051" cy="25515"/>
                        </a:xfrm>
                        <a:custGeom>
                          <a:avLst/>
                          <a:gdLst/>
                          <a:ahLst/>
                          <a:cxnLst/>
                          <a:rect l="0" t="0" r="0" b="0"/>
                          <a:pathLst>
                            <a:path w="34051" h="25515">
                              <a:moveTo>
                                <a:pt x="19383" y="0"/>
                              </a:moveTo>
                              <a:cubicBezTo>
                                <a:pt x="34051" y="0"/>
                                <a:pt x="34051" y="0"/>
                                <a:pt x="34051" y="0"/>
                              </a:cubicBezTo>
                              <a:cubicBezTo>
                                <a:pt x="31955" y="15947"/>
                                <a:pt x="20431" y="25515"/>
                                <a:pt x="524" y="25515"/>
                              </a:cubicBezTo>
                              <a:lnTo>
                                <a:pt x="0" y="25417"/>
                              </a:lnTo>
                              <a:lnTo>
                                <a:pt x="0" y="11491"/>
                              </a:lnTo>
                              <a:lnTo>
                                <a:pt x="524" y="11694"/>
                              </a:lnTo>
                              <a:cubicBezTo>
                                <a:pt x="11002" y="11694"/>
                                <a:pt x="17288" y="7442"/>
                                <a:pt x="19383"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71" name="Shape 11571"/>
                      <wps:cNvSpPr/>
                      <wps:spPr>
                        <a:xfrm>
                          <a:off x="1307055" y="212207"/>
                          <a:ext cx="35099" cy="43589"/>
                        </a:xfrm>
                        <a:custGeom>
                          <a:avLst/>
                          <a:gdLst/>
                          <a:ahLst/>
                          <a:cxnLst/>
                          <a:rect l="0" t="0" r="0" b="0"/>
                          <a:pathLst>
                            <a:path w="35099" h="43589">
                              <a:moveTo>
                                <a:pt x="1572" y="0"/>
                              </a:moveTo>
                              <a:cubicBezTo>
                                <a:pt x="21479" y="0"/>
                                <a:pt x="35099" y="13820"/>
                                <a:pt x="35099" y="37209"/>
                              </a:cubicBezTo>
                              <a:cubicBezTo>
                                <a:pt x="35099" y="43589"/>
                                <a:pt x="35099" y="43589"/>
                                <a:pt x="35099" y="43589"/>
                              </a:cubicBezTo>
                              <a:lnTo>
                                <a:pt x="0" y="43589"/>
                              </a:lnTo>
                              <a:lnTo>
                                <a:pt x="0" y="32956"/>
                              </a:lnTo>
                              <a:lnTo>
                                <a:pt x="3193" y="32956"/>
                              </a:lnTo>
                              <a:cubicBezTo>
                                <a:pt x="20431" y="32956"/>
                                <a:pt x="20431" y="32956"/>
                                <a:pt x="20431" y="32956"/>
                              </a:cubicBezTo>
                              <a:cubicBezTo>
                                <a:pt x="20431" y="20200"/>
                                <a:pt x="13097" y="11694"/>
                                <a:pt x="1572" y="11694"/>
                              </a:cubicBezTo>
                              <a:lnTo>
                                <a:pt x="0" y="12283"/>
                              </a:lnTo>
                              <a:lnTo>
                                <a:pt x="0" y="266"/>
                              </a:lnTo>
                              <a:lnTo>
                                <a:pt x="1572"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72" name="Shape 11572"/>
                      <wps:cNvSpPr/>
                      <wps:spPr>
                        <a:xfrm>
                          <a:off x="1356823" y="296194"/>
                          <a:ext cx="33003" cy="24453"/>
                        </a:xfrm>
                        <a:custGeom>
                          <a:avLst/>
                          <a:gdLst/>
                          <a:ahLst/>
                          <a:cxnLst/>
                          <a:rect l="0" t="0" r="0" b="0"/>
                          <a:pathLst>
                            <a:path w="33003" h="24453">
                              <a:moveTo>
                                <a:pt x="0" y="0"/>
                              </a:moveTo>
                              <a:cubicBezTo>
                                <a:pt x="14668" y="0"/>
                                <a:pt x="14668" y="0"/>
                                <a:pt x="14668" y="0"/>
                              </a:cubicBezTo>
                              <a:cubicBezTo>
                                <a:pt x="15715" y="4253"/>
                                <a:pt x="17811" y="7443"/>
                                <a:pt x="20954" y="9569"/>
                              </a:cubicBezTo>
                              <a:lnTo>
                                <a:pt x="33003" y="12626"/>
                              </a:lnTo>
                              <a:lnTo>
                                <a:pt x="33003" y="24453"/>
                              </a:lnTo>
                              <a:lnTo>
                                <a:pt x="29684" y="24453"/>
                              </a:lnTo>
                              <a:lnTo>
                                <a:pt x="10477" y="19137"/>
                              </a:lnTo>
                              <a:cubicBezTo>
                                <a:pt x="4714" y="14884"/>
                                <a:pt x="1048" y="8505"/>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73" name="Shape 11573"/>
                      <wps:cNvSpPr/>
                      <wps:spPr>
                        <a:xfrm>
                          <a:off x="1354727" y="212207"/>
                          <a:ext cx="35099" cy="78673"/>
                        </a:xfrm>
                        <a:custGeom>
                          <a:avLst/>
                          <a:gdLst/>
                          <a:ahLst/>
                          <a:cxnLst/>
                          <a:rect l="0" t="0" r="0" b="0"/>
                          <a:pathLst>
                            <a:path w="35099" h="78673">
                              <a:moveTo>
                                <a:pt x="33527" y="0"/>
                              </a:moveTo>
                              <a:lnTo>
                                <a:pt x="35099" y="306"/>
                              </a:lnTo>
                              <a:lnTo>
                                <a:pt x="35099" y="14041"/>
                              </a:lnTo>
                              <a:lnTo>
                                <a:pt x="20824" y="20066"/>
                              </a:lnTo>
                              <a:cubicBezTo>
                                <a:pt x="17026" y="24186"/>
                                <a:pt x="14669" y="30299"/>
                                <a:pt x="14669" y="38273"/>
                              </a:cubicBezTo>
                              <a:cubicBezTo>
                                <a:pt x="14669" y="40398"/>
                                <a:pt x="14669" y="40398"/>
                                <a:pt x="14669" y="40398"/>
                              </a:cubicBezTo>
                              <a:cubicBezTo>
                                <a:pt x="14669" y="47840"/>
                                <a:pt x="16764" y="53688"/>
                                <a:pt x="20431" y="57675"/>
                              </a:cubicBezTo>
                              <a:lnTo>
                                <a:pt x="35099" y="63578"/>
                              </a:lnTo>
                              <a:lnTo>
                                <a:pt x="35099" y="78299"/>
                              </a:lnTo>
                              <a:lnTo>
                                <a:pt x="33527" y="78673"/>
                              </a:lnTo>
                              <a:cubicBezTo>
                                <a:pt x="13621" y="78673"/>
                                <a:pt x="0" y="63788"/>
                                <a:pt x="0" y="41462"/>
                              </a:cubicBezTo>
                              <a:cubicBezTo>
                                <a:pt x="0" y="38273"/>
                                <a:pt x="0" y="38273"/>
                                <a:pt x="0" y="38273"/>
                              </a:cubicBezTo>
                              <a:cubicBezTo>
                                <a:pt x="0" y="14883"/>
                                <a:pt x="13621" y="0"/>
                                <a:pt x="33527"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74" name="Shape 11574"/>
                      <wps:cNvSpPr/>
                      <wps:spPr>
                        <a:xfrm>
                          <a:off x="1389826" y="212513"/>
                          <a:ext cx="34050" cy="108134"/>
                        </a:xfrm>
                        <a:custGeom>
                          <a:avLst/>
                          <a:gdLst/>
                          <a:ahLst/>
                          <a:cxnLst/>
                          <a:rect l="0" t="0" r="0" b="0"/>
                          <a:pathLst>
                            <a:path w="34050" h="108134">
                              <a:moveTo>
                                <a:pt x="0" y="0"/>
                              </a:moveTo>
                              <a:lnTo>
                                <a:pt x="10738" y="2086"/>
                              </a:lnTo>
                              <a:cubicBezTo>
                                <a:pt x="14143" y="3415"/>
                                <a:pt x="16763" y="5009"/>
                                <a:pt x="18335" y="6072"/>
                              </a:cubicBezTo>
                              <a:cubicBezTo>
                                <a:pt x="20431" y="7135"/>
                                <a:pt x="20431" y="7135"/>
                                <a:pt x="20431" y="7135"/>
                              </a:cubicBezTo>
                              <a:cubicBezTo>
                                <a:pt x="22526" y="757"/>
                                <a:pt x="22526" y="757"/>
                                <a:pt x="22526" y="757"/>
                              </a:cubicBezTo>
                              <a:cubicBezTo>
                                <a:pt x="34050" y="757"/>
                                <a:pt x="34050" y="757"/>
                                <a:pt x="34050" y="757"/>
                              </a:cubicBezTo>
                              <a:cubicBezTo>
                                <a:pt x="34050" y="74114"/>
                                <a:pt x="34050" y="74114"/>
                                <a:pt x="34050" y="74114"/>
                              </a:cubicBezTo>
                              <a:cubicBezTo>
                                <a:pt x="34050" y="85809"/>
                                <a:pt x="30907" y="94580"/>
                                <a:pt x="25144" y="100427"/>
                              </a:cubicBezTo>
                              <a:lnTo>
                                <a:pt x="3508" y="108134"/>
                              </a:lnTo>
                              <a:lnTo>
                                <a:pt x="0" y="108134"/>
                              </a:lnTo>
                              <a:lnTo>
                                <a:pt x="0" y="96308"/>
                              </a:lnTo>
                              <a:lnTo>
                                <a:pt x="523" y="96440"/>
                              </a:lnTo>
                              <a:cubicBezTo>
                                <a:pt x="13096" y="96440"/>
                                <a:pt x="20431" y="88998"/>
                                <a:pt x="20431" y="75177"/>
                              </a:cubicBezTo>
                              <a:lnTo>
                                <a:pt x="20431" y="69861"/>
                              </a:lnTo>
                              <a:cubicBezTo>
                                <a:pt x="18335" y="70925"/>
                                <a:pt x="18335" y="70925"/>
                                <a:pt x="18335" y="70925"/>
                              </a:cubicBezTo>
                              <a:cubicBezTo>
                                <a:pt x="16763" y="71988"/>
                                <a:pt x="14143" y="73848"/>
                                <a:pt x="10738" y="75443"/>
                              </a:cubicBezTo>
                              <a:lnTo>
                                <a:pt x="0" y="77994"/>
                              </a:lnTo>
                              <a:lnTo>
                                <a:pt x="0" y="63272"/>
                              </a:lnTo>
                              <a:lnTo>
                                <a:pt x="523" y="63483"/>
                              </a:lnTo>
                              <a:cubicBezTo>
                                <a:pt x="8905" y="63483"/>
                                <a:pt x="14144" y="60294"/>
                                <a:pt x="18335" y="58166"/>
                              </a:cubicBezTo>
                              <a:cubicBezTo>
                                <a:pt x="20431" y="57103"/>
                                <a:pt x="20431" y="57103"/>
                                <a:pt x="20431" y="57103"/>
                              </a:cubicBezTo>
                              <a:cubicBezTo>
                                <a:pt x="20431" y="20957"/>
                                <a:pt x="20431" y="20957"/>
                                <a:pt x="20431" y="20957"/>
                              </a:cubicBezTo>
                              <a:cubicBezTo>
                                <a:pt x="18335" y="18830"/>
                                <a:pt x="18335" y="18830"/>
                                <a:pt x="18335" y="18830"/>
                              </a:cubicBezTo>
                              <a:cubicBezTo>
                                <a:pt x="14144" y="16705"/>
                                <a:pt x="8905" y="13515"/>
                                <a:pt x="523" y="13515"/>
                              </a:cubicBezTo>
                              <a:lnTo>
                                <a:pt x="0" y="13735"/>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75" name="Shape 11575"/>
                      <wps:cNvSpPr/>
                      <wps:spPr>
                        <a:xfrm>
                          <a:off x="1441687" y="212473"/>
                          <a:ext cx="35099" cy="79371"/>
                        </a:xfrm>
                        <a:custGeom>
                          <a:avLst/>
                          <a:gdLst/>
                          <a:ahLst/>
                          <a:cxnLst/>
                          <a:rect l="0" t="0" r="0" b="0"/>
                          <a:pathLst>
                            <a:path w="35099" h="79371">
                              <a:moveTo>
                                <a:pt x="35099" y="0"/>
                              </a:moveTo>
                              <a:lnTo>
                                <a:pt x="35099" y="12001"/>
                              </a:lnTo>
                              <a:lnTo>
                                <a:pt x="21741" y="16876"/>
                              </a:lnTo>
                              <a:cubicBezTo>
                                <a:pt x="17812" y="20464"/>
                                <a:pt x="15193" y="25780"/>
                                <a:pt x="14669" y="32690"/>
                              </a:cubicBezTo>
                              <a:lnTo>
                                <a:pt x="35099" y="32690"/>
                              </a:lnTo>
                              <a:lnTo>
                                <a:pt x="35099" y="43323"/>
                              </a:lnTo>
                              <a:lnTo>
                                <a:pt x="14669" y="43323"/>
                              </a:lnTo>
                              <a:cubicBezTo>
                                <a:pt x="14669" y="50764"/>
                                <a:pt x="16764" y="56345"/>
                                <a:pt x="20431" y="60066"/>
                              </a:cubicBezTo>
                              <a:lnTo>
                                <a:pt x="35099" y="65456"/>
                              </a:lnTo>
                              <a:lnTo>
                                <a:pt x="35099" y="79371"/>
                              </a:lnTo>
                              <a:lnTo>
                                <a:pt x="21217" y="76762"/>
                              </a:lnTo>
                              <a:cubicBezTo>
                                <a:pt x="8251" y="71429"/>
                                <a:pt x="0" y="58472"/>
                                <a:pt x="0" y="40132"/>
                              </a:cubicBezTo>
                              <a:cubicBezTo>
                                <a:pt x="0" y="38007"/>
                                <a:pt x="0" y="38007"/>
                                <a:pt x="0" y="38007"/>
                              </a:cubicBezTo>
                              <a:cubicBezTo>
                                <a:pt x="0" y="19667"/>
                                <a:pt x="8251" y="7309"/>
                                <a:pt x="21659" y="2275"/>
                              </a:cubicBezTo>
                              <a:lnTo>
                                <a:pt x="35099"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76" name="Shape 11576"/>
                      <wps:cNvSpPr/>
                      <wps:spPr>
                        <a:xfrm>
                          <a:off x="1476787" y="266427"/>
                          <a:ext cx="33002" cy="25515"/>
                        </a:xfrm>
                        <a:custGeom>
                          <a:avLst/>
                          <a:gdLst/>
                          <a:ahLst/>
                          <a:cxnLst/>
                          <a:rect l="0" t="0" r="0" b="0"/>
                          <a:pathLst>
                            <a:path w="33002" h="25515">
                              <a:moveTo>
                                <a:pt x="19383" y="0"/>
                              </a:moveTo>
                              <a:cubicBezTo>
                                <a:pt x="33002" y="0"/>
                                <a:pt x="33002" y="0"/>
                                <a:pt x="33002" y="0"/>
                              </a:cubicBezTo>
                              <a:cubicBezTo>
                                <a:pt x="30908" y="15947"/>
                                <a:pt x="19383" y="25515"/>
                                <a:pt x="523" y="25515"/>
                              </a:cubicBezTo>
                              <a:lnTo>
                                <a:pt x="0" y="25417"/>
                              </a:lnTo>
                              <a:lnTo>
                                <a:pt x="0" y="11502"/>
                              </a:lnTo>
                              <a:lnTo>
                                <a:pt x="523" y="11694"/>
                              </a:lnTo>
                              <a:cubicBezTo>
                                <a:pt x="11001" y="11694"/>
                                <a:pt x="17287" y="7442"/>
                                <a:pt x="19383"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77" name="Shape 11577"/>
                      <wps:cNvSpPr/>
                      <wps:spPr>
                        <a:xfrm>
                          <a:off x="1476787" y="212207"/>
                          <a:ext cx="35098" cy="43589"/>
                        </a:xfrm>
                        <a:custGeom>
                          <a:avLst/>
                          <a:gdLst/>
                          <a:ahLst/>
                          <a:cxnLst/>
                          <a:rect l="0" t="0" r="0" b="0"/>
                          <a:pathLst>
                            <a:path w="35098" h="43589">
                              <a:moveTo>
                                <a:pt x="1571" y="0"/>
                              </a:moveTo>
                              <a:cubicBezTo>
                                <a:pt x="21478" y="0"/>
                                <a:pt x="35098" y="13820"/>
                                <a:pt x="35098" y="37209"/>
                              </a:cubicBezTo>
                              <a:cubicBezTo>
                                <a:pt x="35098" y="43589"/>
                                <a:pt x="35098" y="43589"/>
                                <a:pt x="35098" y="43589"/>
                              </a:cubicBezTo>
                              <a:lnTo>
                                <a:pt x="0" y="43589"/>
                              </a:lnTo>
                              <a:lnTo>
                                <a:pt x="0" y="32956"/>
                              </a:lnTo>
                              <a:lnTo>
                                <a:pt x="3192" y="32956"/>
                              </a:lnTo>
                              <a:cubicBezTo>
                                <a:pt x="20431" y="32956"/>
                                <a:pt x="20431" y="32956"/>
                                <a:pt x="20431" y="32956"/>
                              </a:cubicBezTo>
                              <a:cubicBezTo>
                                <a:pt x="20431" y="20200"/>
                                <a:pt x="13096" y="11694"/>
                                <a:pt x="1571" y="11694"/>
                              </a:cubicBezTo>
                              <a:lnTo>
                                <a:pt x="0" y="12267"/>
                              </a:lnTo>
                              <a:lnTo>
                                <a:pt x="0" y="266"/>
                              </a:lnTo>
                              <a:lnTo>
                                <a:pt x="1571"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78" name="Shape 11578"/>
                      <wps:cNvSpPr/>
                      <wps:spPr>
                        <a:xfrm>
                          <a:off x="9091" y="0"/>
                          <a:ext cx="38108" cy="109846"/>
                        </a:xfrm>
                        <a:custGeom>
                          <a:avLst/>
                          <a:gdLst/>
                          <a:ahLst/>
                          <a:cxnLst/>
                          <a:rect l="0" t="0" r="0" b="0"/>
                          <a:pathLst>
                            <a:path w="38108" h="109846">
                              <a:moveTo>
                                <a:pt x="0" y="0"/>
                              </a:moveTo>
                              <a:lnTo>
                                <a:pt x="38108" y="0"/>
                              </a:lnTo>
                              <a:lnTo>
                                <a:pt x="38108" y="7613"/>
                              </a:lnTo>
                              <a:lnTo>
                                <a:pt x="7515" y="7613"/>
                              </a:lnTo>
                              <a:cubicBezTo>
                                <a:pt x="7515" y="50030"/>
                                <a:pt x="7515" y="50030"/>
                                <a:pt x="7515" y="50030"/>
                              </a:cubicBezTo>
                              <a:cubicBezTo>
                                <a:pt x="23616" y="50030"/>
                                <a:pt x="31667" y="50030"/>
                                <a:pt x="35693" y="50030"/>
                              </a:cubicBezTo>
                              <a:lnTo>
                                <a:pt x="38108" y="50030"/>
                              </a:lnTo>
                              <a:lnTo>
                                <a:pt x="38108" y="57641"/>
                              </a:lnTo>
                              <a:lnTo>
                                <a:pt x="7515" y="57641"/>
                              </a:lnTo>
                              <a:cubicBezTo>
                                <a:pt x="7515" y="102233"/>
                                <a:pt x="7515" y="102233"/>
                                <a:pt x="7515" y="102233"/>
                              </a:cubicBezTo>
                              <a:cubicBezTo>
                                <a:pt x="16371" y="102233"/>
                                <a:pt x="23013" y="102233"/>
                                <a:pt x="27994" y="102233"/>
                              </a:cubicBezTo>
                              <a:lnTo>
                                <a:pt x="38108" y="102233"/>
                              </a:lnTo>
                              <a:lnTo>
                                <a:pt x="38108" y="109846"/>
                              </a:lnTo>
                              <a:lnTo>
                                <a:pt x="18115" y="109846"/>
                              </a:lnTo>
                              <a:cubicBezTo>
                                <a:pt x="0" y="109846"/>
                                <a:pt x="0" y="109846"/>
                                <a:pt x="0" y="109846"/>
                              </a:cubicBezTo>
                              <a:cubicBezTo>
                                <a:pt x="0" y="0"/>
                                <a:pt x="0" y="0"/>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79" name="Shape 11579"/>
                      <wps:cNvSpPr/>
                      <wps:spPr>
                        <a:xfrm>
                          <a:off x="47199" y="0"/>
                          <a:ext cx="38109" cy="109846"/>
                        </a:xfrm>
                        <a:custGeom>
                          <a:avLst/>
                          <a:gdLst/>
                          <a:ahLst/>
                          <a:cxnLst/>
                          <a:rect l="0" t="0" r="0" b="0"/>
                          <a:pathLst>
                            <a:path w="38109" h="109846">
                              <a:moveTo>
                                <a:pt x="0" y="0"/>
                              </a:moveTo>
                              <a:lnTo>
                                <a:pt x="1610" y="0"/>
                              </a:lnTo>
                              <a:cubicBezTo>
                                <a:pt x="22006" y="0"/>
                                <a:pt x="34888" y="9788"/>
                                <a:pt x="34888" y="28277"/>
                              </a:cubicBezTo>
                              <a:cubicBezTo>
                                <a:pt x="34888" y="41328"/>
                                <a:pt x="29521" y="50030"/>
                                <a:pt x="17712" y="53292"/>
                              </a:cubicBezTo>
                              <a:cubicBezTo>
                                <a:pt x="31667" y="57641"/>
                                <a:pt x="38109" y="66342"/>
                                <a:pt x="38109" y="79394"/>
                              </a:cubicBezTo>
                              <a:cubicBezTo>
                                <a:pt x="38109" y="97883"/>
                                <a:pt x="25227" y="109846"/>
                                <a:pt x="4831" y="109846"/>
                              </a:cubicBezTo>
                              <a:lnTo>
                                <a:pt x="0" y="109846"/>
                              </a:lnTo>
                              <a:lnTo>
                                <a:pt x="0" y="102233"/>
                              </a:lnTo>
                              <a:lnTo>
                                <a:pt x="403" y="102233"/>
                              </a:lnTo>
                              <a:cubicBezTo>
                                <a:pt x="4831" y="102233"/>
                                <a:pt x="4831" y="102233"/>
                                <a:pt x="4831" y="102233"/>
                              </a:cubicBezTo>
                              <a:cubicBezTo>
                                <a:pt x="22006" y="102233"/>
                                <a:pt x="30594" y="93533"/>
                                <a:pt x="30594" y="79394"/>
                              </a:cubicBezTo>
                              <a:cubicBezTo>
                                <a:pt x="30594" y="65256"/>
                                <a:pt x="23079" y="57641"/>
                                <a:pt x="1610" y="57641"/>
                              </a:cubicBezTo>
                              <a:lnTo>
                                <a:pt x="0" y="57641"/>
                              </a:lnTo>
                              <a:lnTo>
                                <a:pt x="0" y="50030"/>
                              </a:lnTo>
                              <a:lnTo>
                                <a:pt x="1107" y="50030"/>
                              </a:lnTo>
                              <a:cubicBezTo>
                                <a:pt x="1610" y="50030"/>
                                <a:pt x="1610" y="50030"/>
                                <a:pt x="1610" y="50030"/>
                              </a:cubicBezTo>
                              <a:cubicBezTo>
                                <a:pt x="19860" y="50030"/>
                                <a:pt x="27373" y="42416"/>
                                <a:pt x="27373" y="28277"/>
                              </a:cubicBezTo>
                              <a:cubicBezTo>
                                <a:pt x="27373" y="14138"/>
                                <a:pt x="19860" y="7613"/>
                                <a:pt x="1610" y="7613"/>
                              </a:cubicBezTo>
                              <a:lnTo>
                                <a:pt x="0" y="7613"/>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80" name="Shape 11580"/>
                      <wps:cNvSpPr/>
                      <wps:spPr>
                        <a:xfrm>
                          <a:off x="108923" y="31539"/>
                          <a:ext cx="35424" cy="78307"/>
                        </a:xfrm>
                        <a:custGeom>
                          <a:avLst/>
                          <a:gdLst/>
                          <a:ahLst/>
                          <a:cxnLst/>
                          <a:rect l="0" t="0" r="0" b="0"/>
                          <a:pathLst>
                            <a:path w="35424" h="78307">
                              <a:moveTo>
                                <a:pt x="0" y="0"/>
                              </a:moveTo>
                              <a:cubicBezTo>
                                <a:pt x="4294" y="0"/>
                                <a:pt x="4294" y="0"/>
                                <a:pt x="4294" y="0"/>
                              </a:cubicBezTo>
                              <a:cubicBezTo>
                                <a:pt x="6440" y="7613"/>
                                <a:pt x="6440" y="7613"/>
                                <a:pt x="6440" y="7613"/>
                              </a:cubicBezTo>
                              <a:cubicBezTo>
                                <a:pt x="13955" y="4351"/>
                                <a:pt x="13955" y="4351"/>
                                <a:pt x="13955" y="4351"/>
                              </a:cubicBezTo>
                              <a:cubicBezTo>
                                <a:pt x="19322" y="1088"/>
                                <a:pt x="24689" y="0"/>
                                <a:pt x="35424" y="0"/>
                              </a:cubicBezTo>
                              <a:cubicBezTo>
                                <a:pt x="35424" y="6527"/>
                                <a:pt x="35424" y="6527"/>
                                <a:pt x="35424" y="6527"/>
                              </a:cubicBezTo>
                              <a:cubicBezTo>
                                <a:pt x="26836" y="6527"/>
                                <a:pt x="19322" y="7613"/>
                                <a:pt x="15028" y="10877"/>
                              </a:cubicBezTo>
                              <a:cubicBezTo>
                                <a:pt x="6440" y="15228"/>
                                <a:pt x="6440" y="15228"/>
                                <a:pt x="6440" y="15228"/>
                              </a:cubicBezTo>
                              <a:cubicBezTo>
                                <a:pt x="6440" y="78307"/>
                                <a:pt x="6440" y="78307"/>
                                <a:pt x="6440" y="78307"/>
                              </a:cubicBezTo>
                              <a:cubicBezTo>
                                <a:pt x="0" y="78307"/>
                                <a:pt x="0" y="78307"/>
                                <a:pt x="0" y="78307"/>
                              </a:cubicBezTo>
                              <a:cubicBezTo>
                                <a:pt x="0" y="0"/>
                                <a:pt x="0" y="0"/>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41" name="Shape 12541"/>
                      <wps:cNvSpPr/>
                      <wps:spPr>
                        <a:xfrm>
                          <a:off x="161522" y="31539"/>
                          <a:ext cx="9144" cy="78307"/>
                        </a:xfrm>
                        <a:custGeom>
                          <a:avLst/>
                          <a:gdLst/>
                          <a:ahLst/>
                          <a:cxnLst/>
                          <a:rect l="0" t="0" r="0" b="0"/>
                          <a:pathLst>
                            <a:path w="9144" h="78307">
                              <a:moveTo>
                                <a:pt x="0" y="0"/>
                              </a:moveTo>
                              <a:lnTo>
                                <a:pt x="9144" y="0"/>
                              </a:lnTo>
                              <a:lnTo>
                                <a:pt x="9144" y="78307"/>
                              </a:lnTo>
                              <a:lnTo>
                                <a:pt x="0" y="7830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42" name="Shape 12542"/>
                      <wps:cNvSpPr/>
                      <wps:spPr>
                        <a:xfrm>
                          <a:off x="160449" y="5438"/>
                          <a:ext cx="9144" cy="9788"/>
                        </a:xfrm>
                        <a:custGeom>
                          <a:avLst/>
                          <a:gdLst/>
                          <a:ahLst/>
                          <a:cxnLst/>
                          <a:rect l="0" t="0" r="0" b="0"/>
                          <a:pathLst>
                            <a:path w="9144" h="9788">
                              <a:moveTo>
                                <a:pt x="0" y="0"/>
                              </a:moveTo>
                              <a:lnTo>
                                <a:pt x="9144" y="0"/>
                              </a:lnTo>
                              <a:lnTo>
                                <a:pt x="9144" y="9788"/>
                              </a:lnTo>
                              <a:lnTo>
                                <a:pt x="0" y="9788"/>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83" name="Shape 11583"/>
                      <wps:cNvSpPr/>
                      <wps:spPr>
                        <a:xfrm>
                          <a:off x="195873" y="29365"/>
                          <a:ext cx="63334" cy="80481"/>
                        </a:xfrm>
                        <a:custGeom>
                          <a:avLst/>
                          <a:gdLst/>
                          <a:ahLst/>
                          <a:cxnLst/>
                          <a:rect l="0" t="0" r="0" b="0"/>
                          <a:pathLst>
                            <a:path w="63334" h="80481">
                              <a:moveTo>
                                <a:pt x="37571" y="0"/>
                              </a:moveTo>
                              <a:cubicBezTo>
                                <a:pt x="52598" y="0"/>
                                <a:pt x="63334" y="9788"/>
                                <a:pt x="63334" y="28277"/>
                              </a:cubicBezTo>
                              <a:cubicBezTo>
                                <a:pt x="63334" y="80481"/>
                                <a:pt x="63334" y="80481"/>
                                <a:pt x="63334" y="80481"/>
                              </a:cubicBezTo>
                              <a:cubicBezTo>
                                <a:pt x="55819" y="80481"/>
                                <a:pt x="55819" y="80481"/>
                                <a:pt x="55819" y="80481"/>
                              </a:cubicBezTo>
                              <a:cubicBezTo>
                                <a:pt x="55819" y="30452"/>
                                <a:pt x="55819" y="30452"/>
                                <a:pt x="55819" y="30452"/>
                              </a:cubicBezTo>
                              <a:cubicBezTo>
                                <a:pt x="55819" y="13051"/>
                                <a:pt x="48304" y="7613"/>
                                <a:pt x="36497" y="7613"/>
                              </a:cubicBezTo>
                              <a:cubicBezTo>
                                <a:pt x="28983" y="7613"/>
                                <a:pt x="21468" y="9788"/>
                                <a:pt x="16101" y="13051"/>
                              </a:cubicBezTo>
                              <a:cubicBezTo>
                                <a:pt x="7513" y="17402"/>
                                <a:pt x="7513" y="17402"/>
                                <a:pt x="7513" y="17402"/>
                              </a:cubicBezTo>
                              <a:cubicBezTo>
                                <a:pt x="7513" y="80481"/>
                                <a:pt x="7513" y="80481"/>
                                <a:pt x="7513" y="80481"/>
                              </a:cubicBezTo>
                              <a:cubicBezTo>
                                <a:pt x="0" y="80481"/>
                                <a:pt x="0" y="80481"/>
                                <a:pt x="0" y="80481"/>
                              </a:cubicBezTo>
                              <a:cubicBezTo>
                                <a:pt x="0" y="2174"/>
                                <a:pt x="0" y="2174"/>
                                <a:pt x="0" y="2174"/>
                              </a:cubicBezTo>
                              <a:cubicBezTo>
                                <a:pt x="5367" y="2174"/>
                                <a:pt x="5367" y="2174"/>
                                <a:pt x="5367" y="2174"/>
                              </a:cubicBezTo>
                              <a:cubicBezTo>
                                <a:pt x="7513" y="9788"/>
                                <a:pt x="7513" y="9788"/>
                                <a:pt x="7513" y="9788"/>
                              </a:cubicBezTo>
                              <a:cubicBezTo>
                                <a:pt x="13955" y="6525"/>
                                <a:pt x="13955" y="6525"/>
                                <a:pt x="13955" y="6525"/>
                              </a:cubicBezTo>
                              <a:cubicBezTo>
                                <a:pt x="20395" y="3263"/>
                                <a:pt x="27910" y="0"/>
                                <a:pt x="37571"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84" name="Shape 11584"/>
                      <wps:cNvSpPr/>
                      <wps:spPr>
                        <a:xfrm>
                          <a:off x="282823" y="119635"/>
                          <a:ext cx="30594" cy="22417"/>
                        </a:xfrm>
                        <a:custGeom>
                          <a:avLst/>
                          <a:gdLst/>
                          <a:ahLst/>
                          <a:cxnLst/>
                          <a:rect l="0" t="0" r="0" b="0"/>
                          <a:pathLst>
                            <a:path w="30594" h="22417">
                              <a:moveTo>
                                <a:pt x="0" y="0"/>
                              </a:moveTo>
                              <a:cubicBezTo>
                                <a:pt x="7515" y="0"/>
                                <a:pt x="7515" y="0"/>
                                <a:pt x="7515" y="0"/>
                              </a:cubicBezTo>
                              <a:cubicBezTo>
                                <a:pt x="9124" y="5438"/>
                                <a:pt x="11808" y="9516"/>
                                <a:pt x="15833" y="12235"/>
                              </a:cubicBezTo>
                              <a:lnTo>
                                <a:pt x="30594" y="15913"/>
                              </a:lnTo>
                              <a:lnTo>
                                <a:pt x="30594" y="22417"/>
                              </a:lnTo>
                              <a:lnTo>
                                <a:pt x="10466" y="17130"/>
                              </a:lnTo>
                              <a:cubicBezTo>
                                <a:pt x="4831" y="13323"/>
                                <a:pt x="1074" y="7613"/>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85" name="Shape 11585"/>
                      <wps:cNvSpPr/>
                      <wps:spPr>
                        <a:xfrm>
                          <a:off x="279602" y="29680"/>
                          <a:ext cx="33815" cy="80959"/>
                        </a:xfrm>
                        <a:custGeom>
                          <a:avLst/>
                          <a:gdLst/>
                          <a:ahLst/>
                          <a:cxnLst/>
                          <a:rect l="0" t="0" r="0" b="0"/>
                          <a:pathLst>
                            <a:path w="33815" h="80959">
                              <a:moveTo>
                                <a:pt x="33815" y="0"/>
                              </a:moveTo>
                              <a:lnTo>
                                <a:pt x="33815" y="7987"/>
                              </a:lnTo>
                              <a:lnTo>
                                <a:pt x="15432" y="15862"/>
                              </a:lnTo>
                              <a:cubicBezTo>
                                <a:pt x="10467" y="21436"/>
                                <a:pt x="7515" y="29593"/>
                                <a:pt x="7515" y="39925"/>
                              </a:cubicBezTo>
                              <a:cubicBezTo>
                                <a:pt x="7515" y="43187"/>
                                <a:pt x="7515" y="43187"/>
                                <a:pt x="7515" y="43187"/>
                              </a:cubicBezTo>
                              <a:cubicBezTo>
                                <a:pt x="7515" y="53520"/>
                                <a:pt x="10198" y="61405"/>
                                <a:pt x="15029" y="66707"/>
                              </a:cubicBezTo>
                              <a:lnTo>
                                <a:pt x="33815" y="74095"/>
                              </a:lnTo>
                              <a:lnTo>
                                <a:pt x="33815" y="80959"/>
                              </a:lnTo>
                              <a:lnTo>
                                <a:pt x="21285" y="78670"/>
                              </a:lnTo>
                              <a:cubicBezTo>
                                <a:pt x="8454" y="73572"/>
                                <a:pt x="0" y="61133"/>
                                <a:pt x="0" y="43187"/>
                              </a:cubicBezTo>
                              <a:cubicBezTo>
                                <a:pt x="0" y="39925"/>
                                <a:pt x="0" y="39925"/>
                                <a:pt x="0" y="39925"/>
                              </a:cubicBezTo>
                              <a:cubicBezTo>
                                <a:pt x="0" y="21164"/>
                                <a:pt x="8454" y="7909"/>
                                <a:pt x="21285" y="2455"/>
                              </a:cubicBezTo>
                              <a:lnTo>
                                <a:pt x="33815"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86" name="Shape 11586"/>
                      <wps:cNvSpPr/>
                      <wps:spPr>
                        <a:xfrm>
                          <a:off x="313417" y="29365"/>
                          <a:ext cx="33814" cy="113109"/>
                        </a:xfrm>
                        <a:custGeom>
                          <a:avLst/>
                          <a:gdLst/>
                          <a:ahLst/>
                          <a:cxnLst/>
                          <a:rect l="0" t="0" r="0" b="0"/>
                          <a:pathLst>
                            <a:path w="33814" h="113109">
                              <a:moveTo>
                                <a:pt x="1610" y="0"/>
                              </a:moveTo>
                              <a:cubicBezTo>
                                <a:pt x="12345" y="0"/>
                                <a:pt x="19858" y="5438"/>
                                <a:pt x="24152" y="7613"/>
                              </a:cubicBezTo>
                              <a:cubicBezTo>
                                <a:pt x="26300" y="9788"/>
                                <a:pt x="26300" y="9788"/>
                                <a:pt x="26300" y="9788"/>
                              </a:cubicBezTo>
                              <a:lnTo>
                                <a:pt x="28446" y="2174"/>
                              </a:lnTo>
                              <a:cubicBezTo>
                                <a:pt x="33814" y="2174"/>
                                <a:pt x="33814" y="2174"/>
                                <a:pt x="33814" y="2174"/>
                              </a:cubicBezTo>
                              <a:cubicBezTo>
                                <a:pt x="33814" y="79394"/>
                                <a:pt x="33814" y="79394"/>
                                <a:pt x="33814" y="79394"/>
                              </a:cubicBezTo>
                              <a:cubicBezTo>
                                <a:pt x="33814" y="102233"/>
                                <a:pt x="20932" y="113109"/>
                                <a:pt x="1610" y="113109"/>
                              </a:cubicBezTo>
                              <a:lnTo>
                                <a:pt x="0" y="112687"/>
                              </a:lnTo>
                              <a:lnTo>
                                <a:pt x="0" y="106182"/>
                              </a:lnTo>
                              <a:lnTo>
                                <a:pt x="1610" y="106583"/>
                              </a:lnTo>
                              <a:cubicBezTo>
                                <a:pt x="16639" y="106583"/>
                                <a:pt x="26300" y="97883"/>
                                <a:pt x="26300" y="79394"/>
                              </a:cubicBezTo>
                              <a:cubicBezTo>
                                <a:pt x="26300" y="72868"/>
                                <a:pt x="26300" y="72868"/>
                                <a:pt x="26300" y="72868"/>
                              </a:cubicBezTo>
                              <a:cubicBezTo>
                                <a:pt x="24152" y="73956"/>
                                <a:pt x="24152" y="73956"/>
                                <a:pt x="24152" y="73956"/>
                              </a:cubicBezTo>
                              <a:cubicBezTo>
                                <a:pt x="19858" y="77219"/>
                                <a:pt x="12345" y="81569"/>
                                <a:pt x="1610" y="81569"/>
                              </a:cubicBezTo>
                              <a:lnTo>
                                <a:pt x="0" y="81275"/>
                              </a:lnTo>
                              <a:lnTo>
                                <a:pt x="0" y="74410"/>
                              </a:lnTo>
                              <a:lnTo>
                                <a:pt x="1610" y="75043"/>
                              </a:lnTo>
                              <a:cubicBezTo>
                                <a:pt x="12345" y="75043"/>
                                <a:pt x="18785" y="69605"/>
                                <a:pt x="23079" y="67431"/>
                              </a:cubicBezTo>
                              <a:lnTo>
                                <a:pt x="26300" y="65256"/>
                              </a:lnTo>
                              <a:cubicBezTo>
                                <a:pt x="26300" y="17402"/>
                                <a:pt x="26300" y="17402"/>
                                <a:pt x="26300" y="17402"/>
                              </a:cubicBezTo>
                              <a:cubicBezTo>
                                <a:pt x="23079" y="15226"/>
                                <a:pt x="23079" y="15226"/>
                                <a:pt x="23079" y="15226"/>
                              </a:cubicBezTo>
                              <a:cubicBezTo>
                                <a:pt x="18785" y="11964"/>
                                <a:pt x="12345" y="7613"/>
                                <a:pt x="1610" y="7613"/>
                              </a:cubicBezTo>
                              <a:lnTo>
                                <a:pt x="0" y="8302"/>
                              </a:lnTo>
                              <a:lnTo>
                                <a:pt x="0" y="315"/>
                              </a:lnTo>
                              <a:lnTo>
                                <a:pt x="161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43" name="Shape 12543"/>
                      <wps:cNvSpPr/>
                      <wps:spPr>
                        <a:xfrm>
                          <a:off x="413785" y="31539"/>
                          <a:ext cx="9144" cy="78307"/>
                        </a:xfrm>
                        <a:custGeom>
                          <a:avLst/>
                          <a:gdLst/>
                          <a:ahLst/>
                          <a:cxnLst/>
                          <a:rect l="0" t="0" r="0" b="0"/>
                          <a:pathLst>
                            <a:path w="9144" h="78307">
                              <a:moveTo>
                                <a:pt x="0" y="0"/>
                              </a:moveTo>
                              <a:lnTo>
                                <a:pt x="9144" y="0"/>
                              </a:lnTo>
                              <a:lnTo>
                                <a:pt x="9144" y="78307"/>
                              </a:lnTo>
                              <a:lnTo>
                                <a:pt x="0" y="7830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44" name="Shape 12544"/>
                      <wps:cNvSpPr/>
                      <wps:spPr>
                        <a:xfrm>
                          <a:off x="412710" y="5438"/>
                          <a:ext cx="9662" cy="9788"/>
                        </a:xfrm>
                        <a:custGeom>
                          <a:avLst/>
                          <a:gdLst/>
                          <a:ahLst/>
                          <a:cxnLst/>
                          <a:rect l="0" t="0" r="0" b="0"/>
                          <a:pathLst>
                            <a:path w="9662" h="9788">
                              <a:moveTo>
                                <a:pt x="0" y="0"/>
                              </a:moveTo>
                              <a:lnTo>
                                <a:pt x="9662" y="0"/>
                              </a:lnTo>
                              <a:lnTo>
                                <a:pt x="9662" y="9788"/>
                              </a:lnTo>
                              <a:lnTo>
                                <a:pt x="0" y="9788"/>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89" name="Shape 11589"/>
                      <wps:cNvSpPr/>
                      <wps:spPr>
                        <a:xfrm>
                          <a:off x="442768" y="29691"/>
                          <a:ext cx="33814" cy="80949"/>
                        </a:xfrm>
                        <a:custGeom>
                          <a:avLst/>
                          <a:gdLst/>
                          <a:ahLst/>
                          <a:cxnLst/>
                          <a:rect l="0" t="0" r="0" b="0"/>
                          <a:pathLst>
                            <a:path w="33814" h="80949">
                              <a:moveTo>
                                <a:pt x="33814" y="0"/>
                              </a:moveTo>
                              <a:lnTo>
                                <a:pt x="33814" y="7977"/>
                              </a:lnTo>
                              <a:lnTo>
                                <a:pt x="15431" y="15852"/>
                              </a:lnTo>
                              <a:cubicBezTo>
                                <a:pt x="10466" y="21426"/>
                                <a:pt x="7515" y="29582"/>
                                <a:pt x="7515" y="39914"/>
                              </a:cubicBezTo>
                              <a:cubicBezTo>
                                <a:pt x="7515" y="43177"/>
                                <a:pt x="7515" y="43177"/>
                                <a:pt x="7515" y="43177"/>
                              </a:cubicBezTo>
                              <a:cubicBezTo>
                                <a:pt x="7515" y="53510"/>
                                <a:pt x="10466" y="61395"/>
                                <a:pt x="15431" y="66697"/>
                              </a:cubicBezTo>
                              <a:lnTo>
                                <a:pt x="33814" y="74072"/>
                              </a:lnTo>
                              <a:lnTo>
                                <a:pt x="33814" y="80949"/>
                              </a:lnTo>
                              <a:lnTo>
                                <a:pt x="21285" y="78660"/>
                              </a:lnTo>
                              <a:cubicBezTo>
                                <a:pt x="8454" y="73562"/>
                                <a:pt x="0" y="61123"/>
                                <a:pt x="0" y="43177"/>
                              </a:cubicBezTo>
                              <a:cubicBezTo>
                                <a:pt x="0" y="39914"/>
                                <a:pt x="0" y="39914"/>
                                <a:pt x="0" y="39914"/>
                              </a:cubicBezTo>
                              <a:cubicBezTo>
                                <a:pt x="0" y="21154"/>
                                <a:pt x="9058" y="7899"/>
                                <a:pt x="21738" y="2444"/>
                              </a:cubicBezTo>
                              <a:lnTo>
                                <a:pt x="33814"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90" name="Shape 11590"/>
                      <wps:cNvSpPr/>
                      <wps:spPr>
                        <a:xfrm>
                          <a:off x="476582" y="0"/>
                          <a:ext cx="33813" cy="110934"/>
                        </a:xfrm>
                        <a:custGeom>
                          <a:avLst/>
                          <a:gdLst/>
                          <a:ahLst/>
                          <a:cxnLst/>
                          <a:rect l="0" t="0" r="0" b="0"/>
                          <a:pathLst>
                            <a:path w="33813" h="110934">
                              <a:moveTo>
                                <a:pt x="26300" y="0"/>
                              </a:moveTo>
                              <a:cubicBezTo>
                                <a:pt x="33813" y="0"/>
                                <a:pt x="33813" y="0"/>
                                <a:pt x="33813" y="0"/>
                              </a:cubicBezTo>
                              <a:cubicBezTo>
                                <a:pt x="33813" y="109846"/>
                                <a:pt x="33813" y="109846"/>
                                <a:pt x="33813" y="109846"/>
                              </a:cubicBezTo>
                              <a:lnTo>
                                <a:pt x="28446" y="109846"/>
                              </a:lnTo>
                              <a:cubicBezTo>
                                <a:pt x="26300" y="102233"/>
                                <a:pt x="26300" y="102233"/>
                                <a:pt x="26300" y="102233"/>
                              </a:cubicBezTo>
                              <a:cubicBezTo>
                                <a:pt x="24152" y="103321"/>
                                <a:pt x="24152" y="103321"/>
                                <a:pt x="24152" y="103321"/>
                              </a:cubicBezTo>
                              <a:cubicBezTo>
                                <a:pt x="19859" y="106583"/>
                                <a:pt x="12344" y="110934"/>
                                <a:pt x="1610" y="110934"/>
                              </a:cubicBezTo>
                              <a:lnTo>
                                <a:pt x="0" y="110639"/>
                              </a:lnTo>
                              <a:lnTo>
                                <a:pt x="0" y="103762"/>
                              </a:lnTo>
                              <a:lnTo>
                                <a:pt x="1610" y="104408"/>
                              </a:lnTo>
                              <a:cubicBezTo>
                                <a:pt x="12344" y="104408"/>
                                <a:pt x="19859" y="98970"/>
                                <a:pt x="24152" y="96796"/>
                              </a:cubicBezTo>
                              <a:cubicBezTo>
                                <a:pt x="26300" y="94621"/>
                                <a:pt x="26300" y="94621"/>
                                <a:pt x="26300" y="94621"/>
                              </a:cubicBezTo>
                              <a:lnTo>
                                <a:pt x="26300" y="46767"/>
                              </a:lnTo>
                              <a:cubicBezTo>
                                <a:pt x="24152" y="44591"/>
                                <a:pt x="24152" y="44591"/>
                                <a:pt x="24152" y="44591"/>
                              </a:cubicBezTo>
                              <a:cubicBezTo>
                                <a:pt x="19859" y="41328"/>
                                <a:pt x="12344" y="36978"/>
                                <a:pt x="1610" y="36978"/>
                              </a:cubicBezTo>
                              <a:lnTo>
                                <a:pt x="0" y="37667"/>
                              </a:lnTo>
                              <a:lnTo>
                                <a:pt x="0" y="29691"/>
                              </a:lnTo>
                              <a:lnTo>
                                <a:pt x="1610" y="29365"/>
                              </a:lnTo>
                              <a:cubicBezTo>
                                <a:pt x="12344" y="29365"/>
                                <a:pt x="19859" y="34803"/>
                                <a:pt x="24152" y="36978"/>
                              </a:cubicBezTo>
                              <a:cubicBezTo>
                                <a:pt x="26300" y="39153"/>
                                <a:pt x="26300" y="39153"/>
                                <a:pt x="26300" y="39153"/>
                              </a:cubicBezTo>
                              <a:cubicBezTo>
                                <a:pt x="26300" y="0"/>
                                <a:pt x="26300" y="0"/>
                                <a:pt x="2630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91" name="Shape 11591"/>
                      <wps:cNvSpPr/>
                      <wps:spPr>
                        <a:xfrm>
                          <a:off x="532938" y="29669"/>
                          <a:ext cx="33815" cy="80961"/>
                        </a:xfrm>
                        <a:custGeom>
                          <a:avLst/>
                          <a:gdLst/>
                          <a:ahLst/>
                          <a:cxnLst/>
                          <a:rect l="0" t="0" r="0" b="0"/>
                          <a:pathLst>
                            <a:path w="33815" h="80961">
                              <a:moveTo>
                                <a:pt x="33815" y="0"/>
                              </a:moveTo>
                              <a:lnTo>
                                <a:pt x="33815" y="7875"/>
                              </a:lnTo>
                              <a:lnTo>
                                <a:pt x="16103" y="14107"/>
                              </a:lnTo>
                              <a:cubicBezTo>
                                <a:pt x="11004" y="18729"/>
                                <a:pt x="7515" y="25799"/>
                                <a:pt x="6441" y="35587"/>
                              </a:cubicBezTo>
                              <a:cubicBezTo>
                                <a:pt x="13285" y="35587"/>
                                <a:pt x="19272" y="35587"/>
                                <a:pt x="24512" y="35587"/>
                              </a:cubicBezTo>
                              <a:lnTo>
                                <a:pt x="33815" y="35587"/>
                              </a:lnTo>
                              <a:lnTo>
                                <a:pt x="33815" y="43199"/>
                              </a:lnTo>
                              <a:lnTo>
                                <a:pt x="6441" y="43199"/>
                              </a:lnTo>
                              <a:cubicBezTo>
                                <a:pt x="6978" y="52988"/>
                                <a:pt x="9930" y="60873"/>
                                <a:pt x="14895" y="66311"/>
                              </a:cubicBezTo>
                              <a:lnTo>
                                <a:pt x="33815" y="74079"/>
                              </a:lnTo>
                              <a:lnTo>
                                <a:pt x="33815" y="80961"/>
                              </a:lnTo>
                              <a:lnTo>
                                <a:pt x="20832" y="78512"/>
                              </a:lnTo>
                              <a:cubicBezTo>
                                <a:pt x="7850" y="73108"/>
                                <a:pt x="0" y="60057"/>
                                <a:pt x="0" y="42112"/>
                              </a:cubicBezTo>
                              <a:cubicBezTo>
                                <a:pt x="0" y="38850"/>
                                <a:pt x="0" y="38850"/>
                                <a:pt x="0" y="38850"/>
                              </a:cubicBezTo>
                              <a:cubicBezTo>
                                <a:pt x="0" y="20904"/>
                                <a:pt x="7850" y="7853"/>
                                <a:pt x="20832" y="2449"/>
                              </a:cubicBezTo>
                              <a:lnTo>
                                <a:pt x="33815"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92" name="Shape 11592"/>
                      <wps:cNvSpPr/>
                      <wps:spPr>
                        <a:xfrm>
                          <a:off x="566752" y="88095"/>
                          <a:ext cx="33814" cy="22839"/>
                        </a:xfrm>
                        <a:custGeom>
                          <a:avLst/>
                          <a:gdLst/>
                          <a:ahLst/>
                          <a:cxnLst/>
                          <a:rect l="0" t="0" r="0" b="0"/>
                          <a:pathLst>
                            <a:path w="33814" h="22839">
                              <a:moveTo>
                                <a:pt x="26300" y="0"/>
                              </a:moveTo>
                              <a:cubicBezTo>
                                <a:pt x="33814" y="0"/>
                                <a:pt x="33814" y="0"/>
                                <a:pt x="33814" y="0"/>
                              </a:cubicBezTo>
                              <a:cubicBezTo>
                                <a:pt x="30593" y="13051"/>
                                <a:pt x="19859" y="22839"/>
                                <a:pt x="1610" y="22839"/>
                              </a:cubicBezTo>
                              <a:lnTo>
                                <a:pt x="0" y="22535"/>
                              </a:lnTo>
                              <a:lnTo>
                                <a:pt x="0" y="15653"/>
                              </a:lnTo>
                              <a:lnTo>
                                <a:pt x="1610" y="16314"/>
                              </a:lnTo>
                              <a:cubicBezTo>
                                <a:pt x="14491" y="16314"/>
                                <a:pt x="23079" y="9789"/>
                                <a:pt x="2630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93" name="Shape 11593"/>
                      <wps:cNvSpPr/>
                      <wps:spPr>
                        <a:xfrm>
                          <a:off x="566752" y="29365"/>
                          <a:ext cx="34888" cy="43503"/>
                        </a:xfrm>
                        <a:custGeom>
                          <a:avLst/>
                          <a:gdLst/>
                          <a:ahLst/>
                          <a:cxnLst/>
                          <a:rect l="0" t="0" r="0" b="0"/>
                          <a:pathLst>
                            <a:path w="34888" h="43503">
                              <a:moveTo>
                                <a:pt x="1610" y="0"/>
                              </a:moveTo>
                              <a:cubicBezTo>
                                <a:pt x="22006" y="0"/>
                                <a:pt x="34888" y="14138"/>
                                <a:pt x="34888" y="39153"/>
                              </a:cubicBezTo>
                              <a:cubicBezTo>
                                <a:pt x="34888" y="43503"/>
                                <a:pt x="34888" y="43503"/>
                                <a:pt x="34888" y="43503"/>
                              </a:cubicBezTo>
                              <a:lnTo>
                                <a:pt x="0" y="43503"/>
                              </a:lnTo>
                              <a:lnTo>
                                <a:pt x="0" y="35891"/>
                              </a:lnTo>
                              <a:lnTo>
                                <a:pt x="4276" y="35891"/>
                              </a:lnTo>
                              <a:cubicBezTo>
                                <a:pt x="27373" y="35891"/>
                                <a:pt x="27373" y="35891"/>
                                <a:pt x="27373" y="35891"/>
                              </a:cubicBezTo>
                              <a:cubicBezTo>
                                <a:pt x="27373" y="17402"/>
                                <a:pt x="17712" y="7613"/>
                                <a:pt x="1610" y="7613"/>
                              </a:cubicBezTo>
                              <a:lnTo>
                                <a:pt x="0" y="8179"/>
                              </a:lnTo>
                              <a:lnTo>
                                <a:pt x="0" y="304"/>
                              </a:lnTo>
                              <a:lnTo>
                                <a:pt x="161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94" name="Shape 11594"/>
                      <wps:cNvSpPr/>
                      <wps:spPr>
                        <a:xfrm>
                          <a:off x="618815" y="65030"/>
                          <a:ext cx="30057" cy="45904"/>
                        </a:xfrm>
                        <a:custGeom>
                          <a:avLst/>
                          <a:gdLst/>
                          <a:ahLst/>
                          <a:cxnLst/>
                          <a:rect l="0" t="0" r="0" b="0"/>
                          <a:pathLst>
                            <a:path w="30057" h="45904">
                              <a:moveTo>
                                <a:pt x="30057" y="0"/>
                              </a:moveTo>
                              <a:lnTo>
                                <a:pt x="30057" y="7351"/>
                              </a:lnTo>
                              <a:lnTo>
                                <a:pt x="26434" y="8111"/>
                              </a:lnTo>
                              <a:cubicBezTo>
                                <a:pt x="22543" y="8926"/>
                                <a:pt x="22543" y="8926"/>
                                <a:pt x="22543" y="8926"/>
                              </a:cubicBezTo>
                              <a:cubicBezTo>
                                <a:pt x="12882" y="10014"/>
                                <a:pt x="6441" y="16539"/>
                                <a:pt x="6441" y="24152"/>
                              </a:cubicBezTo>
                              <a:cubicBezTo>
                                <a:pt x="6441" y="32853"/>
                                <a:pt x="12882" y="39379"/>
                                <a:pt x="21468" y="39379"/>
                              </a:cubicBezTo>
                              <a:lnTo>
                                <a:pt x="30057" y="37547"/>
                              </a:lnTo>
                              <a:lnTo>
                                <a:pt x="30057" y="44886"/>
                              </a:lnTo>
                              <a:lnTo>
                                <a:pt x="21468" y="45904"/>
                              </a:lnTo>
                              <a:cubicBezTo>
                                <a:pt x="8588" y="45904"/>
                                <a:pt x="0" y="37203"/>
                                <a:pt x="0" y="24152"/>
                              </a:cubicBezTo>
                              <a:cubicBezTo>
                                <a:pt x="0" y="13276"/>
                                <a:pt x="6441" y="4575"/>
                                <a:pt x="22543" y="1313"/>
                              </a:cubicBezTo>
                              <a:lnTo>
                                <a:pt x="30057"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95" name="Shape 11595"/>
                      <wps:cNvSpPr/>
                      <wps:spPr>
                        <a:xfrm>
                          <a:off x="622035" y="29976"/>
                          <a:ext cx="26837" cy="23316"/>
                        </a:xfrm>
                        <a:custGeom>
                          <a:avLst/>
                          <a:gdLst/>
                          <a:ahLst/>
                          <a:cxnLst/>
                          <a:rect l="0" t="0" r="0" b="0"/>
                          <a:pathLst>
                            <a:path w="26837" h="23316">
                              <a:moveTo>
                                <a:pt x="26837" y="0"/>
                              </a:moveTo>
                              <a:lnTo>
                                <a:pt x="26837" y="7521"/>
                              </a:lnTo>
                              <a:lnTo>
                                <a:pt x="13821" y="10672"/>
                              </a:lnTo>
                              <a:cubicBezTo>
                                <a:pt x="10198" y="13256"/>
                                <a:pt x="8051" y="17334"/>
                                <a:pt x="7514" y="23316"/>
                              </a:cubicBezTo>
                              <a:cubicBezTo>
                                <a:pt x="0" y="23316"/>
                                <a:pt x="0" y="23316"/>
                                <a:pt x="0" y="23316"/>
                              </a:cubicBezTo>
                              <a:cubicBezTo>
                                <a:pt x="537" y="15159"/>
                                <a:pt x="3489" y="9177"/>
                                <a:pt x="8454" y="5235"/>
                              </a:cubicBezTo>
                              <a:lnTo>
                                <a:pt x="26837"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96" name="Shape 11596"/>
                      <wps:cNvSpPr/>
                      <wps:spPr>
                        <a:xfrm>
                          <a:off x="648872" y="29365"/>
                          <a:ext cx="30056" cy="80551"/>
                        </a:xfrm>
                        <a:custGeom>
                          <a:avLst/>
                          <a:gdLst/>
                          <a:ahLst/>
                          <a:cxnLst/>
                          <a:rect l="0" t="0" r="0" b="0"/>
                          <a:pathLst>
                            <a:path w="30056" h="80551">
                              <a:moveTo>
                                <a:pt x="2146" y="0"/>
                              </a:moveTo>
                              <a:cubicBezTo>
                                <a:pt x="20395" y="0"/>
                                <a:pt x="30056" y="9788"/>
                                <a:pt x="30056" y="26102"/>
                              </a:cubicBezTo>
                              <a:cubicBezTo>
                                <a:pt x="30056" y="80481"/>
                                <a:pt x="30056" y="80481"/>
                                <a:pt x="30056" y="80481"/>
                              </a:cubicBezTo>
                              <a:cubicBezTo>
                                <a:pt x="25762" y="80481"/>
                                <a:pt x="25762" y="80481"/>
                                <a:pt x="25762" y="80481"/>
                              </a:cubicBezTo>
                              <a:cubicBezTo>
                                <a:pt x="23616" y="73956"/>
                                <a:pt x="23616" y="73956"/>
                                <a:pt x="23616" y="73956"/>
                              </a:cubicBezTo>
                              <a:lnTo>
                                <a:pt x="15028" y="76132"/>
                              </a:lnTo>
                              <a:cubicBezTo>
                                <a:pt x="11271" y="77763"/>
                                <a:pt x="7782" y="79122"/>
                                <a:pt x="4025" y="80074"/>
                              </a:cubicBezTo>
                              <a:lnTo>
                                <a:pt x="0" y="80551"/>
                              </a:lnTo>
                              <a:lnTo>
                                <a:pt x="0" y="73212"/>
                              </a:lnTo>
                              <a:lnTo>
                                <a:pt x="11807" y="70693"/>
                              </a:lnTo>
                              <a:cubicBezTo>
                                <a:pt x="23616" y="66342"/>
                                <a:pt x="23616" y="66342"/>
                                <a:pt x="23616" y="66342"/>
                              </a:cubicBezTo>
                              <a:cubicBezTo>
                                <a:pt x="23616" y="38066"/>
                                <a:pt x="23616" y="38066"/>
                                <a:pt x="23616" y="38066"/>
                              </a:cubicBezTo>
                              <a:cubicBezTo>
                                <a:pt x="15833" y="39697"/>
                                <a:pt x="9996" y="40921"/>
                                <a:pt x="5618" y="41838"/>
                              </a:cubicBezTo>
                              <a:lnTo>
                                <a:pt x="0" y="43016"/>
                              </a:lnTo>
                              <a:lnTo>
                                <a:pt x="0" y="35665"/>
                              </a:lnTo>
                              <a:lnTo>
                                <a:pt x="10483" y="33833"/>
                              </a:lnTo>
                              <a:cubicBezTo>
                                <a:pt x="23616" y="31539"/>
                                <a:pt x="23616" y="31539"/>
                                <a:pt x="23616" y="31539"/>
                              </a:cubicBezTo>
                              <a:cubicBezTo>
                                <a:pt x="23616" y="27190"/>
                                <a:pt x="23616" y="27190"/>
                                <a:pt x="23616" y="27190"/>
                              </a:cubicBezTo>
                              <a:cubicBezTo>
                                <a:pt x="23616" y="13051"/>
                                <a:pt x="15028" y="7613"/>
                                <a:pt x="2146" y="7613"/>
                              </a:cubicBezTo>
                              <a:lnTo>
                                <a:pt x="0" y="8132"/>
                              </a:lnTo>
                              <a:lnTo>
                                <a:pt x="0" y="611"/>
                              </a:lnTo>
                              <a:lnTo>
                                <a:pt x="2146"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97" name="Shape 11597"/>
                      <wps:cNvSpPr/>
                      <wps:spPr>
                        <a:xfrm>
                          <a:off x="698250" y="29365"/>
                          <a:ext cx="61188" cy="81569"/>
                        </a:xfrm>
                        <a:custGeom>
                          <a:avLst/>
                          <a:gdLst/>
                          <a:ahLst/>
                          <a:cxnLst/>
                          <a:rect l="0" t="0" r="0" b="0"/>
                          <a:pathLst>
                            <a:path w="61188" h="81569">
                              <a:moveTo>
                                <a:pt x="31131" y="0"/>
                              </a:moveTo>
                              <a:cubicBezTo>
                                <a:pt x="47233" y="0"/>
                                <a:pt x="59041" y="7613"/>
                                <a:pt x="60114" y="22839"/>
                              </a:cubicBezTo>
                              <a:cubicBezTo>
                                <a:pt x="52600" y="22839"/>
                                <a:pt x="52600" y="22839"/>
                                <a:pt x="52600" y="22839"/>
                              </a:cubicBezTo>
                              <a:cubicBezTo>
                                <a:pt x="51526" y="11964"/>
                                <a:pt x="42939" y="7613"/>
                                <a:pt x="31131" y="7613"/>
                              </a:cubicBezTo>
                              <a:cubicBezTo>
                                <a:pt x="19323" y="7613"/>
                                <a:pt x="9662" y="11964"/>
                                <a:pt x="9662" y="21751"/>
                              </a:cubicBezTo>
                              <a:cubicBezTo>
                                <a:pt x="9662" y="31539"/>
                                <a:pt x="17176" y="34803"/>
                                <a:pt x="32205" y="36978"/>
                              </a:cubicBezTo>
                              <a:cubicBezTo>
                                <a:pt x="36499" y="38066"/>
                                <a:pt x="36499" y="38066"/>
                                <a:pt x="36499" y="38066"/>
                              </a:cubicBezTo>
                              <a:cubicBezTo>
                                <a:pt x="51526" y="40240"/>
                                <a:pt x="61188" y="45679"/>
                                <a:pt x="61188" y="59817"/>
                              </a:cubicBezTo>
                              <a:cubicBezTo>
                                <a:pt x="61188" y="73956"/>
                                <a:pt x="49381" y="81569"/>
                                <a:pt x="32205" y="81569"/>
                              </a:cubicBezTo>
                              <a:cubicBezTo>
                                <a:pt x="13957" y="81569"/>
                                <a:pt x="3221" y="73956"/>
                                <a:pt x="0" y="59817"/>
                              </a:cubicBezTo>
                              <a:cubicBezTo>
                                <a:pt x="7515" y="59817"/>
                                <a:pt x="7515" y="59817"/>
                                <a:pt x="7515" y="59817"/>
                              </a:cubicBezTo>
                              <a:cubicBezTo>
                                <a:pt x="10736" y="70693"/>
                                <a:pt x="18250" y="75043"/>
                                <a:pt x="32205" y="75043"/>
                              </a:cubicBezTo>
                              <a:cubicBezTo>
                                <a:pt x="46160" y="75043"/>
                                <a:pt x="54747" y="69605"/>
                                <a:pt x="54747" y="59817"/>
                              </a:cubicBezTo>
                              <a:cubicBezTo>
                                <a:pt x="54747" y="50030"/>
                                <a:pt x="49381" y="46767"/>
                                <a:pt x="33278" y="44591"/>
                              </a:cubicBezTo>
                              <a:cubicBezTo>
                                <a:pt x="28984" y="43503"/>
                                <a:pt x="28984" y="43503"/>
                                <a:pt x="28984" y="43503"/>
                              </a:cubicBezTo>
                              <a:cubicBezTo>
                                <a:pt x="15029" y="41328"/>
                                <a:pt x="3221" y="36978"/>
                                <a:pt x="3221" y="21751"/>
                              </a:cubicBezTo>
                              <a:cubicBezTo>
                                <a:pt x="3221" y="6525"/>
                                <a:pt x="16103" y="0"/>
                                <a:pt x="31131"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98" name="Shape 11598"/>
                      <wps:cNvSpPr/>
                      <wps:spPr>
                        <a:xfrm>
                          <a:off x="808817" y="11964"/>
                          <a:ext cx="47231" cy="97882"/>
                        </a:xfrm>
                        <a:custGeom>
                          <a:avLst/>
                          <a:gdLst/>
                          <a:ahLst/>
                          <a:cxnLst/>
                          <a:rect l="0" t="0" r="0" b="0"/>
                          <a:pathLst>
                            <a:path w="47231" h="97882">
                              <a:moveTo>
                                <a:pt x="13955" y="0"/>
                              </a:moveTo>
                              <a:cubicBezTo>
                                <a:pt x="21468" y="0"/>
                                <a:pt x="21468" y="0"/>
                                <a:pt x="21468" y="0"/>
                              </a:cubicBezTo>
                              <a:lnTo>
                                <a:pt x="21468" y="19576"/>
                              </a:lnTo>
                              <a:cubicBezTo>
                                <a:pt x="45085" y="19576"/>
                                <a:pt x="45085" y="19576"/>
                                <a:pt x="45085" y="19576"/>
                              </a:cubicBezTo>
                              <a:cubicBezTo>
                                <a:pt x="45085" y="26102"/>
                                <a:pt x="45085" y="26102"/>
                                <a:pt x="45085" y="26102"/>
                              </a:cubicBezTo>
                              <a:cubicBezTo>
                                <a:pt x="21468" y="26102"/>
                                <a:pt x="21468" y="26102"/>
                                <a:pt x="21468" y="26102"/>
                              </a:cubicBezTo>
                              <a:cubicBezTo>
                                <a:pt x="21468" y="76131"/>
                                <a:pt x="21468" y="76131"/>
                                <a:pt x="21468" y="76131"/>
                              </a:cubicBezTo>
                              <a:cubicBezTo>
                                <a:pt x="21468" y="85920"/>
                                <a:pt x="24688" y="90269"/>
                                <a:pt x="34350" y="90269"/>
                              </a:cubicBezTo>
                              <a:cubicBezTo>
                                <a:pt x="47231" y="90269"/>
                                <a:pt x="47231" y="90269"/>
                                <a:pt x="47231" y="90269"/>
                              </a:cubicBezTo>
                              <a:cubicBezTo>
                                <a:pt x="47231" y="97882"/>
                                <a:pt x="47231" y="97882"/>
                                <a:pt x="47231" y="97882"/>
                              </a:cubicBezTo>
                              <a:cubicBezTo>
                                <a:pt x="34350" y="97882"/>
                                <a:pt x="34350" y="97882"/>
                                <a:pt x="34350" y="97882"/>
                              </a:cubicBezTo>
                              <a:cubicBezTo>
                                <a:pt x="19322" y="97882"/>
                                <a:pt x="13955" y="89182"/>
                                <a:pt x="13955" y="76131"/>
                              </a:cubicBezTo>
                              <a:cubicBezTo>
                                <a:pt x="13955" y="26102"/>
                                <a:pt x="13955" y="26102"/>
                                <a:pt x="13955" y="26102"/>
                              </a:cubicBezTo>
                              <a:cubicBezTo>
                                <a:pt x="0" y="26102"/>
                                <a:pt x="0" y="26102"/>
                                <a:pt x="0" y="26102"/>
                              </a:cubicBezTo>
                              <a:cubicBezTo>
                                <a:pt x="0" y="19576"/>
                                <a:pt x="0" y="19576"/>
                                <a:pt x="0" y="19576"/>
                              </a:cubicBezTo>
                              <a:cubicBezTo>
                                <a:pt x="13955" y="19576"/>
                                <a:pt x="13955" y="19576"/>
                                <a:pt x="13955" y="19576"/>
                              </a:cubicBezTo>
                              <a:cubicBezTo>
                                <a:pt x="13955" y="0"/>
                                <a:pt x="13955" y="0"/>
                                <a:pt x="13955"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99" name="Shape 11599"/>
                      <wps:cNvSpPr/>
                      <wps:spPr>
                        <a:xfrm>
                          <a:off x="870004" y="29365"/>
                          <a:ext cx="36498" cy="81569"/>
                        </a:xfrm>
                        <a:custGeom>
                          <a:avLst/>
                          <a:gdLst/>
                          <a:ahLst/>
                          <a:cxnLst/>
                          <a:rect l="0" t="0" r="0" b="0"/>
                          <a:pathLst>
                            <a:path w="36498" h="81569">
                              <a:moveTo>
                                <a:pt x="36497" y="0"/>
                              </a:moveTo>
                              <a:lnTo>
                                <a:pt x="36498" y="0"/>
                              </a:lnTo>
                              <a:lnTo>
                                <a:pt x="36498" y="7613"/>
                              </a:lnTo>
                              <a:lnTo>
                                <a:pt x="36497" y="7613"/>
                              </a:lnTo>
                              <a:cubicBezTo>
                                <a:pt x="20396" y="7613"/>
                                <a:pt x="7514" y="19576"/>
                                <a:pt x="7514" y="40240"/>
                              </a:cubicBezTo>
                              <a:lnTo>
                                <a:pt x="7514" y="42416"/>
                              </a:lnTo>
                              <a:cubicBezTo>
                                <a:pt x="7514" y="61993"/>
                                <a:pt x="19323" y="75043"/>
                                <a:pt x="36497" y="75043"/>
                              </a:cubicBezTo>
                              <a:lnTo>
                                <a:pt x="36498" y="75043"/>
                              </a:lnTo>
                              <a:lnTo>
                                <a:pt x="36498" y="81569"/>
                              </a:lnTo>
                              <a:lnTo>
                                <a:pt x="36497" y="81569"/>
                              </a:lnTo>
                              <a:cubicBezTo>
                                <a:pt x="16102" y="81569"/>
                                <a:pt x="0" y="66342"/>
                                <a:pt x="0" y="42416"/>
                              </a:cubicBezTo>
                              <a:cubicBezTo>
                                <a:pt x="0" y="40240"/>
                                <a:pt x="0" y="40240"/>
                                <a:pt x="0" y="40240"/>
                              </a:cubicBezTo>
                              <a:cubicBezTo>
                                <a:pt x="0" y="15226"/>
                                <a:pt x="16102" y="0"/>
                                <a:pt x="36497"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00" name="Shape 11600"/>
                      <wps:cNvSpPr/>
                      <wps:spPr>
                        <a:xfrm>
                          <a:off x="906501" y="29365"/>
                          <a:ext cx="35423" cy="81568"/>
                        </a:xfrm>
                        <a:custGeom>
                          <a:avLst/>
                          <a:gdLst/>
                          <a:ahLst/>
                          <a:cxnLst/>
                          <a:rect l="0" t="0" r="0" b="0"/>
                          <a:pathLst>
                            <a:path w="35423" h="81568">
                              <a:moveTo>
                                <a:pt x="0" y="0"/>
                              </a:moveTo>
                              <a:lnTo>
                                <a:pt x="14591" y="2770"/>
                              </a:lnTo>
                              <a:cubicBezTo>
                                <a:pt x="27574" y="8225"/>
                                <a:pt x="35423" y="21480"/>
                                <a:pt x="35423" y="40240"/>
                              </a:cubicBezTo>
                              <a:lnTo>
                                <a:pt x="35423" y="42416"/>
                              </a:lnTo>
                              <a:cubicBezTo>
                                <a:pt x="35423" y="60361"/>
                                <a:pt x="27574" y="73412"/>
                                <a:pt x="14591" y="78816"/>
                              </a:cubicBezTo>
                              <a:lnTo>
                                <a:pt x="0" y="81568"/>
                              </a:lnTo>
                              <a:lnTo>
                                <a:pt x="0" y="75043"/>
                              </a:lnTo>
                              <a:lnTo>
                                <a:pt x="11774" y="72698"/>
                              </a:lnTo>
                              <a:cubicBezTo>
                                <a:pt x="22341" y="68110"/>
                                <a:pt x="28984" y="57099"/>
                                <a:pt x="28984" y="42416"/>
                              </a:cubicBezTo>
                              <a:cubicBezTo>
                                <a:pt x="28984" y="40240"/>
                                <a:pt x="28984" y="40240"/>
                                <a:pt x="28984" y="40240"/>
                              </a:cubicBezTo>
                              <a:cubicBezTo>
                                <a:pt x="28984" y="29908"/>
                                <a:pt x="26031" y="21751"/>
                                <a:pt x="20932" y="16177"/>
                              </a:cubicBezTo>
                              <a:lnTo>
                                <a:pt x="0" y="7613"/>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45" name="Shape 12545"/>
                      <wps:cNvSpPr/>
                      <wps:spPr>
                        <a:xfrm>
                          <a:off x="1002039" y="0"/>
                          <a:ext cx="9144" cy="109846"/>
                        </a:xfrm>
                        <a:custGeom>
                          <a:avLst/>
                          <a:gdLst/>
                          <a:ahLst/>
                          <a:cxnLst/>
                          <a:rect l="0" t="0" r="0" b="0"/>
                          <a:pathLst>
                            <a:path w="9144" h="109846">
                              <a:moveTo>
                                <a:pt x="0" y="0"/>
                              </a:moveTo>
                              <a:lnTo>
                                <a:pt x="9144" y="0"/>
                              </a:lnTo>
                              <a:lnTo>
                                <a:pt x="9144" y="109846"/>
                              </a:lnTo>
                              <a:lnTo>
                                <a:pt x="0" y="109846"/>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46" name="Shape 12546"/>
                      <wps:cNvSpPr/>
                      <wps:spPr>
                        <a:xfrm>
                          <a:off x="1037463" y="31539"/>
                          <a:ext cx="9144" cy="78307"/>
                        </a:xfrm>
                        <a:custGeom>
                          <a:avLst/>
                          <a:gdLst/>
                          <a:ahLst/>
                          <a:cxnLst/>
                          <a:rect l="0" t="0" r="0" b="0"/>
                          <a:pathLst>
                            <a:path w="9144" h="78307">
                              <a:moveTo>
                                <a:pt x="0" y="0"/>
                              </a:moveTo>
                              <a:lnTo>
                                <a:pt x="9144" y="0"/>
                              </a:lnTo>
                              <a:lnTo>
                                <a:pt x="9144" y="78307"/>
                              </a:lnTo>
                              <a:lnTo>
                                <a:pt x="0" y="7830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47" name="Shape 12547"/>
                      <wps:cNvSpPr/>
                      <wps:spPr>
                        <a:xfrm>
                          <a:off x="1036390" y="5438"/>
                          <a:ext cx="9144" cy="9788"/>
                        </a:xfrm>
                        <a:custGeom>
                          <a:avLst/>
                          <a:gdLst/>
                          <a:ahLst/>
                          <a:cxnLst/>
                          <a:rect l="0" t="0" r="0" b="0"/>
                          <a:pathLst>
                            <a:path w="9144" h="9788">
                              <a:moveTo>
                                <a:pt x="0" y="0"/>
                              </a:moveTo>
                              <a:lnTo>
                                <a:pt x="9144" y="0"/>
                              </a:lnTo>
                              <a:lnTo>
                                <a:pt x="9144" y="9788"/>
                              </a:lnTo>
                              <a:lnTo>
                                <a:pt x="0" y="9788"/>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04" name="Shape 11604"/>
                      <wps:cNvSpPr/>
                      <wps:spPr>
                        <a:xfrm>
                          <a:off x="1061079" y="0"/>
                          <a:ext cx="47233" cy="109846"/>
                        </a:xfrm>
                        <a:custGeom>
                          <a:avLst/>
                          <a:gdLst/>
                          <a:ahLst/>
                          <a:cxnLst/>
                          <a:rect l="0" t="0" r="0" b="0"/>
                          <a:pathLst>
                            <a:path w="47233" h="109846">
                              <a:moveTo>
                                <a:pt x="35424" y="0"/>
                              </a:moveTo>
                              <a:cubicBezTo>
                                <a:pt x="47233" y="0"/>
                                <a:pt x="47233" y="0"/>
                                <a:pt x="47233" y="0"/>
                              </a:cubicBezTo>
                              <a:cubicBezTo>
                                <a:pt x="47233" y="6525"/>
                                <a:pt x="47233" y="6525"/>
                                <a:pt x="47233" y="6525"/>
                              </a:cubicBezTo>
                              <a:cubicBezTo>
                                <a:pt x="35424" y="6525"/>
                                <a:pt x="35424" y="6525"/>
                                <a:pt x="35424" y="6525"/>
                              </a:cubicBezTo>
                              <a:cubicBezTo>
                                <a:pt x="24690" y="6525"/>
                                <a:pt x="22543" y="11964"/>
                                <a:pt x="22543" y="21751"/>
                              </a:cubicBezTo>
                              <a:cubicBezTo>
                                <a:pt x="22543" y="31539"/>
                                <a:pt x="22543" y="31539"/>
                                <a:pt x="22543" y="31539"/>
                              </a:cubicBezTo>
                              <a:cubicBezTo>
                                <a:pt x="45085" y="31539"/>
                                <a:pt x="45085" y="31539"/>
                                <a:pt x="45085" y="31539"/>
                              </a:cubicBezTo>
                              <a:cubicBezTo>
                                <a:pt x="45085" y="38066"/>
                                <a:pt x="45085" y="38066"/>
                                <a:pt x="45085" y="38066"/>
                              </a:cubicBezTo>
                              <a:cubicBezTo>
                                <a:pt x="22543" y="38066"/>
                                <a:pt x="22543" y="38066"/>
                                <a:pt x="22543" y="38066"/>
                              </a:cubicBezTo>
                              <a:cubicBezTo>
                                <a:pt x="22543" y="109846"/>
                                <a:pt x="22543" y="109846"/>
                                <a:pt x="22543" y="109846"/>
                              </a:cubicBezTo>
                              <a:cubicBezTo>
                                <a:pt x="15029" y="109846"/>
                                <a:pt x="15029" y="109846"/>
                                <a:pt x="15029" y="109846"/>
                              </a:cubicBezTo>
                              <a:cubicBezTo>
                                <a:pt x="15029" y="38066"/>
                                <a:pt x="15029" y="38066"/>
                                <a:pt x="15029" y="38066"/>
                              </a:cubicBezTo>
                              <a:cubicBezTo>
                                <a:pt x="0" y="38066"/>
                                <a:pt x="0" y="38066"/>
                                <a:pt x="0" y="38066"/>
                              </a:cubicBezTo>
                              <a:lnTo>
                                <a:pt x="0" y="31539"/>
                              </a:lnTo>
                              <a:cubicBezTo>
                                <a:pt x="15029" y="31539"/>
                                <a:pt x="15029" y="31539"/>
                                <a:pt x="15029" y="31539"/>
                              </a:cubicBezTo>
                              <a:cubicBezTo>
                                <a:pt x="15029" y="20665"/>
                                <a:pt x="15029" y="20665"/>
                                <a:pt x="15029" y="20665"/>
                              </a:cubicBezTo>
                              <a:cubicBezTo>
                                <a:pt x="15029" y="7613"/>
                                <a:pt x="20396" y="0"/>
                                <a:pt x="35424"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05" name="Shape 11605"/>
                      <wps:cNvSpPr/>
                      <wps:spPr>
                        <a:xfrm>
                          <a:off x="1117972" y="29669"/>
                          <a:ext cx="33813" cy="80961"/>
                        </a:xfrm>
                        <a:custGeom>
                          <a:avLst/>
                          <a:gdLst/>
                          <a:ahLst/>
                          <a:cxnLst/>
                          <a:rect l="0" t="0" r="0" b="0"/>
                          <a:pathLst>
                            <a:path w="33813" h="80961">
                              <a:moveTo>
                                <a:pt x="33813" y="0"/>
                              </a:moveTo>
                              <a:lnTo>
                                <a:pt x="33813" y="7876"/>
                              </a:lnTo>
                              <a:lnTo>
                                <a:pt x="16102" y="14107"/>
                              </a:lnTo>
                              <a:cubicBezTo>
                                <a:pt x="11003" y="18729"/>
                                <a:pt x="7514" y="25798"/>
                                <a:pt x="6440" y="35587"/>
                              </a:cubicBezTo>
                              <a:cubicBezTo>
                                <a:pt x="13284" y="35587"/>
                                <a:pt x="19272" y="35587"/>
                                <a:pt x="24511" y="35587"/>
                              </a:cubicBezTo>
                              <a:lnTo>
                                <a:pt x="33813" y="35587"/>
                              </a:lnTo>
                              <a:lnTo>
                                <a:pt x="33813" y="43199"/>
                              </a:lnTo>
                              <a:lnTo>
                                <a:pt x="6440" y="43199"/>
                              </a:lnTo>
                              <a:cubicBezTo>
                                <a:pt x="6977" y="52987"/>
                                <a:pt x="9930" y="60873"/>
                                <a:pt x="14894" y="66311"/>
                              </a:cubicBezTo>
                              <a:lnTo>
                                <a:pt x="33813" y="74078"/>
                              </a:lnTo>
                              <a:lnTo>
                                <a:pt x="33813" y="80961"/>
                              </a:lnTo>
                              <a:lnTo>
                                <a:pt x="20832" y="78512"/>
                              </a:lnTo>
                              <a:cubicBezTo>
                                <a:pt x="7850" y="73108"/>
                                <a:pt x="0" y="60057"/>
                                <a:pt x="0" y="42112"/>
                              </a:cubicBezTo>
                              <a:cubicBezTo>
                                <a:pt x="0" y="38850"/>
                                <a:pt x="0" y="38850"/>
                                <a:pt x="0" y="38850"/>
                              </a:cubicBezTo>
                              <a:cubicBezTo>
                                <a:pt x="0" y="20904"/>
                                <a:pt x="7850" y="7853"/>
                                <a:pt x="20832" y="2449"/>
                              </a:cubicBezTo>
                              <a:lnTo>
                                <a:pt x="33813"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06" name="Shape 11606"/>
                      <wps:cNvSpPr/>
                      <wps:spPr>
                        <a:xfrm>
                          <a:off x="1151786" y="88095"/>
                          <a:ext cx="33814" cy="22839"/>
                        </a:xfrm>
                        <a:custGeom>
                          <a:avLst/>
                          <a:gdLst/>
                          <a:ahLst/>
                          <a:cxnLst/>
                          <a:rect l="0" t="0" r="0" b="0"/>
                          <a:pathLst>
                            <a:path w="33814" h="22839">
                              <a:moveTo>
                                <a:pt x="26299" y="0"/>
                              </a:moveTo>
                              <a:cubicBezTo>
                                <a:pt x="33814" y="0"/>
                                <a:pt x="33814" y="0"/>
                                <a:pt x="33814" y="0"/>
                              </a:cubicBezTo>
                              <a:cubicBezTo>
                                <a:pt x="30595" y="13051"/>
                                <a:pt x="19859" y="22839"/>
                                <a:pt x="1611" y="22839"/>
                              </a:cubicBezTo>
                              <a:lnTo>
                                <a:pt x="0" y="22535"/>
                              </a:lnTo>
                              <a:lnTo>
                                <a:pt x="0" y="15652"/>
                              </a:lnTo>
                              <a:lnTo>
                                <a:pt x="1611" y="16314"/>
                              </a:lnTo>
                              <a:cubicBezTo>
                                <a:pt x="15566" y="16314"/>
                                <a:pt x="23080" y="9789"/>
                                <a:pt x="26299"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607" name="Shape 11607"/>
                      <wps:cNvSpPr/>
                      <wps:spPr>
                        <a:xfrm>
                          <a:off x="1151786" y="29365"/>
                          <a:ext cx="35961" cy="43503"/>
                        </a:xfrm>
                        <a:custGeom>
                          <a:avLst/>
                          <a:gdLst/>
                          <a:ahLst/>
                          <a:cxnLst/>
                          <a:rect l="0" t="0" r="0" b="0"/>
                          <a:pathLst>
                            <a:path w="35961" h="43503">
                              <a:moveTo>
                                <a:pt x="1611" y="0"/>
                              </a:moveTo>
                              <a:cubicBezTo>
                                <a:pt x="22007" y="0"/>
                                <a:pt x="35961" y="14138"/>
                                <a:pt x="35961" y="39153"/>
                              </a:cubicBezTo>
                              <a:cubicBezTo>
                                <a:pt x="35961" y="43503"/>
                                <a:pt x="35961" y="43503"/>
                                <a:pt x="35961" y="43503"/>
                              </a:cubicBezTo>
                              <a:lnTo>
                                <a:pt x="0" y="43503"/>
                              </a:lnTo>
                              <a:lnTo>
                                <a:pt x="0" y="35891"/>
                              </a:lnTo>
                              <a:lnTo>
                                <a:pt x="4277" y="35891"/>
                              </a:lnTo>
                              <a:cubicBezTo>
                                <a:pt x="27374" y="35891"/>
                                <a:pt x="27374" y="35891"/>
                                <a:pt x="27374" y="35891"/>
                              </a:cubicBezTo>
                              <a:cubicBezTo>
                                <a:pt x="27374" y="17402"/>
                                <a:pt x="18786" y="7613"/>
                                <a:pt x="1611" y="7613"/>
                              </a:cubicBezTo>
                              <a:lnTo>
                                <a:pt x="0" y="8179"/>
                              </a:lnTo>
                              <a:lnTo>
                                <a:pt x="0" y="304"/>
                              </a:lnTo>
                              <a:lnTo>
                                <a:pt x="1611"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g:wgp>
                </a:graphicData>
              </a:graphic>
            </wp:anchor>
          </w:drawing>
        </mc:Choice>
        <mc:Fallback xmlns:a="http://schemas.openxmlformats.org/drawingml/2006/main">
          <w:pict>
            <v:group id="Group 11537" style="width:119.046pt;height:95.3611pt;position:absolute;mso-position-horizontal-relative:page;mso-position-horizontal:absolute;margin-left:467.25pt;mso-position-vertical-relative:page;margin-top:38.0522pt;" coordsize="15118,12110">
              <v:shape id="Shape 11538" style="position:absolute;width:0;height:0;left:3234;top:8673;" coordsize="0,0" path="m0,0l0,0">
                <v:stroke weight="0.247273pt" endcap="flat" joinstyle="miter" miterlimit="1" on="true" color="#3b3b3b"/>
                <v:fill on="false" color="#000000" opacity="0"/>
              </v:shape>
              <v:shape id="Shape 11539" style="position:absolute;width:1769;height:1718;left:3234;top:10392;" coordsize="176907,171845" path="m0,0l176907,171845l176907,49248">
                <v:stroke weight="0.247273pt" endcap="flat" joinstyle="miter" miterlimit="1" on="true" color="#3b3b3b"/>
                <v:fill on="false" color="#000000" opacity="0"/>
              </v:shape>
              <v:shape id="Shape 11540" style="position:absolute;width:3674;height:2797;left:3234;top:5876;" coordsize="367423,279772" path="m170626,63918l367423,0l367423,190706l0,279772">
                <v:stroke weight="0.247273pt" endcap="flat" joinstyle="miter" miterlimit="1" on="true" color="#3b3b3b"/>
                <v:fill on="false" color="#000000" opacity="0"/>
              </v:shape>
              <v:shape id="Shape 11541" style="position:absolute;width:3182;height:5144;left:52;top:5247;" coordsize="318224,514487" path="m318224,342642l0,0l0,204328l318224,514487">
                <v:stroke weight="0.247273pt" endcap="flat" joinstyle="miter" miterlimit="1" on="true" color="#3b3b3b"/>
                <v:fill on="false" color="#000000" opacity="0"/>
              </v:shape>
              <v:shape id="Shape 11542" style="position:absolute;width:0;height:0;left:3234;top:8673;" coordsize="0,0" path="m0,0l0,0">
                <v:stroke weight="0.247273pt" endcap="flat" joinstyle="miter" miterlimit="1" on="true" color="#3b3b3b"/>
                <v:fill on="false" color="#000000" opacity="0"/>
              </v:shape>
              <v:shape id="Shape 11543" style="position:absolute;width:0;height:0;left:3234;top:8673;" coordsize="0,0" path="m0,0l0,0">
                <v:stroke weight="0.247273pt" endcap="flat" joinstyle="miter" miterlimit="1" on="true" color="#3b3b3b"/>
                <v:fill on="false" color="#000000" opacity="0"/>
              </v:shape>
              <v:shape id="Shape 11544" style="position:absolute;width:1706;height:5144;left:3234;top:5247;" coordsize="170626,514487" path="m0,342642l170626,181276l170626,0l0,171845l0,514487">
                <v:stroke weight="0.247273pt" endcap="flat" joinstyle="miter" miterlimit="1" on="true" color="#3b3b3b"/>
                <v:fill on="false" color="#000000" opacity="0"/>
              </v:shape>
              <v:shape id="Shape 11545" style="position:absolute;width:6856;height:3185;left:52;top:8673;" coordsize="685646,318542" path="m318224,0l685646,95353l685646,273485l318224,171845l0,318542l0,133075l194702,52392">
                <v:stroke weight="0.247273pt" endcap="flat" joinstyle="miter" miterlimit="1" on="true" color="#3b3b3b"/>
                <v:fill on="false" color="#000000" opacity="0"/>
              </v:shape>
              <v:shape id="Shape 11546" style="position:absolute;width:932;height:1073;left:0;top:1824;" coordsize="93273,107377" path="m0,0l14693,0l46125,86115l77557,0l93273,0l53460,107377l38791,107377l0,2757l0,0x">
                <v:stroke weight="0pt" endcap="flat" joinstyle="miter" miterlimit="10" on="false" color="#000000" opacity="0"/>
                <v:fill on="true" color="#414041"/>
              </v:shape>
              <v:shape id="Shape 12548" style="position:absolute;width:146;height:1073;left:1068;top:1824;" coordsize="14668,107377" path="m0,0l14668,0l14668,107377l0,107377l0,0">
                <v:stroke weight="0pt" endcap="flat" joinstyle="miter" miterlimit="10" on="false" color="#000000" opacity="0"/>
                <v:fill on="true" color="#414041"/>
              </v:shape>
              <v:shape id="Shape 11548" style="position:absolute;width:481;height:1073;left:1372;top:1824;" coordsize="48195,107377" path="m39813,0l48195,0l48195,21264l29336,70167l48195,70167l48195,82926l24097,82926l15715,107377l0,107377l39813,0x">
                <v:stroke weight="0pt" endcap="flat" joinstyle="miter" miterlimit="10" on="false" color="#000000" opacity="0"/>
                <v:fill on="true" color="#414041"/>
              </v:shape>
              <v:shape id="Shape 11549" style="position:absolute;width:481;height:1073;left:1854;top:1824;" coordsize="48196,107377" path="m0,0l7333,0l48196,107377l32479,107377l23050,82926l0,82926l0,70167l18859,70167l0,21263l0,21264l0,0x">
                <v:stroke weight="0pt" endcap="flat" joinstyle="miter" miterlimit="10" on="false" color="#000000" opacity="0"/>
                <v:fill on="true" color="#414041"/>
              </v:shape>
              <v:shape id="Shape 11550" style="position:absolute;width:838;height:1095;left:2850;top:1824;" coordsize="83817,109504" path="m0,0c14668,0,14668,0,14668,0c14668,62725,14668,62725,14668,62725c14668,87178,27241,94620,41909,94620c56577,94620,69150,87178,69150,62725c69150,0,69150,0,69150,0c83817,0,83817,0,83817,0c83817,62725,83817,62725,83817,62725c83817,96746,66007,109504,41909,109504c17812,109504,0,96746,0,62725c0,0,0,0,0,0x">
                <v:stroke weight="0pt" endcap="flat" joinstyle="miter" miterlimit="10" on="false" color="#000000" opacity="0"/>
                <v:fill on="true" color="#414041"/>
              </v:shape>
              <v:shape id="Shape 11551" style="position:absolute;width:649;height:776;left:3908;top:2122;" coordsize="64958,77608" path="m39813,0c54482,0,64958,9568,64958,27642c64958,77608,64958,77608,64958,77608c50291,77608,50291,77608,50291,77608c50291,31893,50291,31893,50291,31893c50291,19136,44004,13820,35622,13820c30383,13820,25145,15946,20954,18073c14668,21262,14668,21262,14668,21262c14668,77608,14668,77608,14668,77608c0,77608,0,77608,0,77608c0,1063,0,1063,0,1063c11525,1063,11525,1063,11525,1063c14668,7441,14668,7441,14668,7441c19907,5314,19907,5314,19907,5314c25145,2125,31431,0,39813,0x">
                <v:stroke weight="0pt" endcap="flat" joinstyle="miter" miterlimit="10" on="false" color="#000000" opacity="0"/>
                <v:fill on="true" color="#414041"/>
              </v:shape>
              <v:shape id="Shape 12549" style="position:absolute;width:146;height:765;left:4777;top:2132;" coordsize="14668,76546" path="m0,0l14668,0l14668,76546l0,76546l0,0">
                <v:stroke weight="0pt" endcap="flat" joinstyle="miter" miterlimit="10" on="false" color="#000000" opacity="0"/>
                <v:fill on="true" color="#414041"/>
              </v:shape>
              <v:shape id="Shape 12550" style="position:absolute;width:157;height:148;left:4767;top:1856;" coordsize="15716,14884" path="m0,0l15716,0l15716,14884l0,14884l0,0">
                <v:stroke weight="0pt" endcap="flat" joinstyle="miter" miterlimit="10" on="false" color="#000000" opacity="0"/>
                <v:fill on="true" color="#414041"/>
              </v:shape>
              <v:shape id="Shape 11554" style="position:absolute;width:743;height:765;left:5050;top:2132;" coordsize="74389,76546" path="m0,0l14668,0l37719,58472l59720,0l74389,0l44004,76546l30385,76546l0,0x">
                <v:stroke weight="0pt" endcap="flat" joinstyle="miter" miterlimit="10" on="false" color="#000000" opacity="0"/>
                <v:fill on="true" color="#414041"/>
              </v:shape>
              <v:shape id="Shape 11555" style="position:absolute;width:356;height:795;left:5857;top:2123;" coordsize="35623,79552" path="m35623,0l35623,11904l22134,16960c18335,20548,15716,25863,14668,32773l35623,32773l35623,43406l14668,43406c15192,50847,17550,56429,21217,60149l35623,65731l35623,79552l21217,76845c8251,71512,0,58555,0,40215c0,38090,0,38090,0,38090c0,19750,8841,7392,22101,2359l35623,0x">
                <v:stroke weight="0pt" endcap="flat" joinstyle="miter" miterlimit="10" on="false" color="#000000" opacity="0"/>
                <v:fill on="true" color="#414041"/>
              </v:shape>
              <v:shape id="Shape 11556" style="position:absolute;width:335;height:255;left:6213;top:2664;" coordsize="33527,25515" path="m18859,0c33527,0,33527,0,33527,0c31432,15947,19907,25515,1,25515l0,25515l0,11694l1,11694c10477,11694,16763,7442,18859,0x">
                <v:stroke weight="0pt" endcap="flat" joinstyle="miter" miterlimit="10" on="false" color="#000000" opacity="0"/>
                <v:fill on="true" color="#414041"/>
              </v:shape>
              <v:shape id="Shape 11557" style="position:absolute;width:345;height:435;left:6213;top:2122;" coordsize="34575,43589" path="m1049,0c20955,0,34575,13820,34575,37209c34575,43589,34575,43589,34575,43589l0,43589l0,32956l3274,32956c20955,32956,20955,32956,20955,32956c19907,20200,12573,11694,1049,11694l0,12087l0,183l1049,0x">
                <v:stroke weight="0pt" endcap="flat" joinstyle="miter" miterlimit="10" on="false" color="#000000" opacity="0"/>
                <v:fill on="true" color="#414041"/>
              </v:shape>
              <v:shape id="Shape 11558" style="position:absolute;width:398;height:765;left:6737;top:2132;" coordsize="39815,76546" path="m0,0c11525,0,11525,0,11525,0c14668,7442,14668,7442,14668,7442c19907,4252,19907,4252,19907,4252c25146,1063,30385,0,39815,0c39815,14884,39815,14884,39815,14884c30385,14884,24098,14884,19907,18073c14668,20200,14668,20200,14668,20200c14668,76546,14668,76546,14668,76546c0,76546,0,76546,0,76546c0,0,0,0,0,0x">
                <v:stroke weight="0pt" endcap="flat" joinstyle="miter" miterlimit="10" on="false" color="#000000" opacity="0"/>
                <v:fill on="true" color="#414041"/>
              </v:shape>
              <v:shape id="Shape 11559" style="position:absolute;width:639;height:797;left:7208;top:2122;" coordsize="63912,79735" path="m32480,0c50291,0,61816,7441,62864,23388c48195,23388,48195,23388,48195,23388c48195,14883,41910,11694,32480,11694c23051,11694,15716,14883,15716,22325c15716,28704,22003,31893,34575,32956c38767,34020,38767,34020,38767,34020c54481,36147,63912,41462,63912,56346c63912,71231,51338,79735,32480,79735c13621,79735,1047,72293,0,55283c14668,55283,14668,55283,14668,55283c15716,63788,22003,66977,32480,66977c42956,66977,49243,63788,49243,56346c49243,48904,45052,46778,32480,44652c27241,44652,27241,44652,27241,44652c12573,42525,2095,37209,2095,22325c2095,6378,16764,0,32480,0x">
                <v:stroke weight="0pt" endcap="flat" joinstyle="miter" miterlimit="10" on="false" color="#000000" opacity="0"/>
                <v:fill on="true" color="#414041"/>
              </v:shape>
              <v:shape id="Shape 12551" style="position:absolute;width:146;height:765;left:8015;top:2132;" coordsize="14667,76546" path="m0,0l14667,0l14667,76546l0,76546l0,0">
                <v:stroke weight="0pt" endcap="flat" joinstyle="miter" miterlimit="10" on="false" color="#000000" opacity="0"/>
                <v:fill on="true" color="#414041"/>
              </v:shape>
              <v:shape id="Shape 12552" style="position:absolute;width:157;height:148;left:8004;top:1856;" coordsize="15715,14884" path="m0,0l15715,0l15715,14884l0,14884l0,0">
                <v:stroke weight="0pt" endcap="flat" joinstyle="miter" miterlimit="10" on="false" color="#000000" opacity="0"/>
                <v:fill on="true" color="#414041"/>
              </v:shape>
              <v:shape id="Shape 11562" style="position:absolute;width:502;height:946;left:8298;top:1951;" coordsize="50291,94619" path="m13621,0c28288,0,28288,0,28288,0l28288,18073c49244,18073,49244,18073,49244,18073c49244,31893,49244,31893,49244,31893c28288,31893,28288,31893,28288,31893c28288,69104,28288,69104,28288,69104c28288,76546,30383,80799,37718,80799c50291,80799,50291,80799,50291,80799c50291,94619,50291,94619,50291,94619c35623,94619,35623,94619,35623,94619c18859,94619,13621,86115,13621,69104c13621,31893,13621,31893,13621,31893c0,31893,0,31893,0,31893c0,18073,0,18073,0,18073c13621,18073,13621,18073,13621,18073c13621,0,13621,0,13621,0x">
                <v:stroke weight="0pt" endcap="flat" joinstyle="miter" miterlimit="10" on="false" color="#000000" opacity="0"/>
                <v:fill on="true" color="#414041"/>
              </v:shape>
              <v:shape id="Shape 11563" style="position:absolute;width:764;height:1073;left:8853;top:2132;" coordsize="76483,107377" path="m0,0l15715,0l38765,58472l61814,0l76483,0l34574,107377l19906,107377l31431,76546l0,0x">
                <v:stroke weight="0pt" endcap="flat" joinstyle="miter" miterlimit="10" on="false" color="#000000" opacity="0"/>
                <v:fill on="true" color="#414041"/>
              </v:shape>
              <v:shape id="Shape 11564" style="position:absolute;width:942;height:1105;left:10058;top:1813;" coordsize="94295,110568" path="m49243,0c72292,0,91152,11695,94295,34021c78579,34021,78579,34021,78579,34021c75436,21264,64959,14884,49243,14884c30383,14884,14668,28704,14668,54221c14668,55283,14668,55283,14668,55283c14668,80799,30383,95683,49243,95683c64959,95683,76483,87178,79626,75484c94295,75484,94295,75484,94295,75484c92199,96746,73340,110568,49243,110568c22002,110568,0,90367,0,55283c0,54221,0,54221,0,54221c0,19137,22002,0,49243,0x">
                <v:stroke weight="0pt" endcap="flat" joinstyle="miter" miterlimit="10" on="false" color="#000000" opacity="0"/>
                <v:fill on="true" color="#414041"/>
              </v:shape>
              <v:shape id="Shape 11565" style="position:absolute;width:366;height:795;left:11127;top:2123;" coordsize="36669,79554" path="m36669,0l36669,13004l21085,19354c17025,23739,14667,30118,14667,38092l14667,40217c14667,47660,17025,54038,20954,58557l36669,65733l36669,79554l22542,76847c9429,71514,0,58557,0,40217c0,38092,0,38092,0,38092c0,19752,9429,7394,22984,2361l36669,0x">
                <v:stroke weight="0pt" endcap="flat" joinstyle="miter" miterlimit="10" on="false" color="#000000" opacity="0"/>
                <v:fill on="true" color="#414041"/>
              </v:shape>
              <v:shape id="Shape 11566" style="position:absolute;width:377;height:797;left:11493;top:2122;" coordsize="37719,79735" path="m1049,0c22003,0,37719,13820,37719,38273l37719,40398c37719,64851,22003,79735,1,79735l0,79735l0,65913l1,65914c14668,65914,22003,55283,22003,40398c22003,38273,22003,38273,22003,38273c22003,22325,14668,12757,1049,12757l0,13185l0,181l1049,0x">
                <v:stroke weight="0pt" endcap="flat" joinstyle="miter" miterlimit="10" on="false" color="#000000" opacity="0"/>
                <v:fill on="true" color="#414041"/>
              </v:shape>
              <v:shape id="Shape 12553" style="position:absolute;width:136;height:1073;left:12038;top:1824;" coordsize="13621,107377" path="m0,0l13621,0l13621,107377l0,107377l0,0">
                <v:stroke weight="0pt" endcap="flat" joinstyle="miter" miterlimit="10" on="false" color="#000000" opacity="0"/>
                <v:fill on="true" color="#414041"/>
              </v:shape>
              <v:shape id="Shape 12554" style="position:absolute;width:146;height:1073;left:12405;top:1824;" coordsize="14667,107377" path="m0,0l14667,0l14667,107377l0,107377l0,0">
                <v:stroke weight="0pt" endcap="flat" joinstyle="miter" miterlimit="10" on="false" color="#000000" opacity="0"/>
                <v:fill on="true" color="#414041"/>
              </v:shape>
              <v:shape id="Shape 11569" style="position:absolute;width:350;height:793;left:12719;top:2124;" coordsize="35098,79371" path="m35098,0l35098,12017l22133,16876c18335,20464,15716,25780,14667,32690l35098,32690l35098,43323l14667,43323c15192,50764,17549,56345,21216,60066l35098,65445l35098,79371l21216,76762c8251,71429,0,58472,0,40132c0,38007,0,38007,0,38007c0,19667,8251,7308,21658,2275l35098,0x">
                <v:stroke weight="0pt" endcap="flat" joinstyle="miter" miterlimit="10" on="false" color="#000000" opacity="0"/>
                <v:fill on="true" color="#414041"/>
              </v:shape>
              <v:shape id="Shape 11570" style="position:absolute;width:340;height:255;left:13070;top:2664;" coordsize="34051,25515" path="m19383,0c34051,0,34051,0,34051,0c31955,15947,20431,25515,524,25515l0,25417l0,11491l524,11694c11002,11694,17288,7442,19383,0x">
                <v:stroke weight="0pt" endcap="flat" joinstyle="miter" miterlimit="10" on="false" color="#000000" opacity="0"/>
                <v:fill on="true" color="#414041"/>
              </v:shape>
              <v:shape id="Shape 11571" style="position:absolute;width:350;height:435;left:13070;top:2122;" coordsize="35099,43589" path="m1572,0c21479,0,35099,13820,35099,37209c35099,43589,35099,43589,35099,43589l0,43589l0,32956l3193,32956c20431,32956,20431,32956,20431,32956c20431,20200,13097,11694,1572,11694l0,12283l0,266l1572,0x">
                <v:stroke weight="0pt" endcap="flat" joinstyle="miter" miterlimit="10" on="false" color="#000000" opacity="0"/>
                <v:fill on="true" color="#414041"/>
              </v:shape>
              <v:shape id="Shape 11572" style="position:absolute;width:330;height:244;left:13568;top:2961;" coordsize="33003,24453" path="m0,0c14668,0,14668,0,14668,0c15715,4253,17811,7443,20954,9569l33003,12626l33003,24453l29684,24453l10477,19137c4714,14884,1048,8505,0,0x">
                <v:stroke weight="0pt" endcap="flat" joinstyle="miter" miterlimit="10" on="false" color="#000000" opacity="0"/>
                <v:fill on="true" color="#414041"/>
              </v:shape>
              <v:shape id="Shape 11573" style="position:absolute;width:350;height:786;left:13547;top:2122;" coordsize="35099,78673" path="m33527,0l35099,306l35099,14041l20824,20066c17026,24186,14669,30299,14669,38273c14669,40398,14669,40398,14669,40398c14669,47840,16764,53688,20431,57675l35099,63578l35099,78299l33527,78673c13621,78673,0,63788,0,41462c0,38273,0,38273,0,38273c0,14883,13621,0,33527,0x">
                <v:stroke weight="0pt" endcap="flat" joinstyle="miter" miterlimit="10" on="false" color="#000000" opacity="0"/>
                <v:fill on="true" color="#414041"/>
              </v:shape>
              <v:shape id="Shape 11574" style="position:absolute;width:340;height:1081;left:13898;top:2125;" coordsize="34050,108134" path="m0,0l10738,2086c14143,3415,16763,5009,18335,6072c20431,7135,20431,7135,20431,7135c22526,757,22526,757,22526,757c34050,757,34050,757,34050,757c34050,74114,34050,74114,34050,74114c34050,85809,30907,94580,25144,100427l3508,108134l0,108134l0,96308l523,96440c13096,96440,20431,88998,20431,75177l20431,69861c18335,70925,18335,70925,18335,70925c16763,71988,14143,73848,10738,75443l0,77994l0,63272l523,63483c8905,63483,14144,60294,18335,58166c20431,57103,20431,57103,20431,57103c20431,20957,20431,20957,20431,20957c18335,18830,18335,18830,18335,18830c14144,16705,8905,13515,523,13515l0,13735l0,0x">
                <v:stroke weight="0pt" endcap="flat" joinstyle="miter" miterlimit="10" on="false" color="#000000" opacity="0"/>
                <v:fill on="true" color="#414041"/>
              </v:shape>
              <v:shape id="Shape 11575" style="position:absolute;width:350;height:793;left:14416;top:2124;" coordsize="35099,79371" path="m35099,0l35099,12001l21741,16876c17812,20464,15193,25780,14669,32690l35099,32690l35099,43323l14669,43323c14669,50764,16764,56345,20431,60066l35099,65456l35099,79371l21217,76762c8251,71429,0,58472,0,40132c0,38007,0,38007,0,38007c0,19667,8251,7309,21659,2275l35099,0x">
                <v:stroke weight="0pt" endcap="flat" joinstyle="miter" miterlimit="10" on="false" color="#000000" opacity="0"/>
                <v:fill on="true" color="#414041"/>
              </v:shape>
              <v:shape id="Shape 11576" style="position:absolute;width:330;height:255;left:14767;top:2664;" coordsize="33002,25515" path="m19383,0c33002,0,33002,0,33002,0c30908,15947,19383,25515,523,25515l0,25417l0,11502l523,11694c11001,11694,17287,7442,19383,0x">
                <v:stroke weight="0pt" endcap="flat" joinstyle="miter" miterlimit="10" on="false" color="#000000" opacity="0"/>
                <v:fill on="true" color="#414041"/>
              </v:shape>
              <v:shape id="Shape 11577" style="position:absolute;width:350;height:435;left:14767;top:2122;" coordsize="35098,43589" path="m1571,0c21478,0,35098,13820,35098,37209c35098,43589,35098,43589,35098,43589l0,43589l0,32956l3192,32956c20431,32956,20431,32956,20431,32956c20431,20200,13096,11694,1571,11694l0,12267l0,266l1571,0x">
                <v:stroke weight="0pt" endcap="flat" joinstyle="miter" miterlimit="10" on="false" color="#000000" opacity="0"/>
                <v:fill on="true" color="#414041"/>
              </v:shape>
              <v:shape id="Shape 11578" style="position:absolute;width:381;height:1098;left:90;top:0;" coordsize="38108,109846" path="m0,0l38108,0l38108,7613l7515,7613c7515,50030,7515,50030,7515,50030c23616,50030,31667,50030,35693,50030l38108,50030l38108,57641l7515,57641c7515,102233,7515,102233,7515,102233c16371,102233,23013,102233,27994,102233l38108,102233l38108,109846l18115,109846c0,109846,0,109846,0,109846c0,0,0,0,0,0x">
                <v:stroke weight="0pt" endcap="flat" joinstyle="miter" miterlimit="10" on="false" color="#000000" opacity="0"/>
                <v:fill on="true" color="#414041"/>
              </v:shape>
              <v:shape id="Shape 11579" style="position:absolute;width:381;height:1098;left:471;top:0;" coordsize="38109,109846" path="m0,0l1610,0c22006,0,34888,9788,34888,28277c34888,41328,29521,50030,17712,53292c31667,57641,38109,66342,38109,79394c38109,97883,25227,109846,4831,109846l0,109846l0,102233l403,102233c4831,102233,4831,102233,4831,102233c22006,102233,30594,93533,30594,79394c30594,65256,23079,57641,1610,57641l0,57641l0,50030l1107,50030c1610,50030,1610,50030,1610,50030c19860,50030,27373,42416,27373,28277c27373,14138,19860,7613,1610,7613l0,7613l0,0x">
                <v:stroke weight="0pt" endcap="flat" joinstyle="miter" miterlimit="10" on="false" color="#000000" opacity="0"/>
                <v:fill on="true" color="#414041"/>
              </v:shape>
              <v:shape id="Shape 11580" style="position:absolute;width:354;height:783;left:1089;top:315;" coordsize="35424,78307" path="m0,0c4294,0,4294,0,4294,0c6440,7613,6440,7613,6440,7613c13955,4351,13955,4351,13955,4351c19322,1088,24689,0,35424,0c35424,6527,35424,6527,35424,6527c26836,6527,19322,7613,15028,10877c6440,15228,6440,15228,6440,15228c6440,78307,6440,78307,6440,78307c0,78307,0,78307,0,78307c0,0,0,0,0,0x">
                <v:stroke weight="0pt" endcap="flat" joinstyle="miter" miterlimit="10" on="false" color="#000000" opacity="0"/>
                <v:fill on="true" color="#414041"/>
              </v:shape>
              <v:shape id="Shape 12555" style="position:absolute;width:91;height:783;left:1615;top:315;" coordsize="9144,78307" path="m0,0l9144,0l9144,78307l0,78307l0,0">
                <v:stroke weight="0pt" endcap="flat" joinstyle="miter" miterlimit="10" on="false" color="#000000" opacity="0"/>
                <v:fill on="true" color="#414041"/>
              </v:shape>
              <v:shape id="Shape 12556" style="position:absolute;width:91;height:97;left:1604;top:54;" coordsize="9144,9788" path="m0,0l9144,0l9144,9788l0,9788l0,0">
                <v:stroke weight="0pt" endcap="flat" joinstyle="miter" miterlimit="10" on="false" color="#000000" opacity="0"/>
                <v:fill on="true" color="#414041"/>
              </v:shape>
              <v:shape id="Shape 11583" style="position:absolute;width:633;height:804;left:1958;top:293;" coordsize="63334,80481" path="m37571,0c52598,0,63334,9788,63334,28277c63334,80481,63334,80481,63334,80481c55819,80481,55819,80481,55819,80481c55819,30452,55819,30452,55819,30452c55819,13051,48304,7613,36497,7613c28983,7613,21468,9788,16101,13051c7513,17402,7513,17402,7513,17402c7513,80481,7513,80481,7513,80481c0,80481,0,80481,0,80481c0,2174,0,2174,0,2174c5367,2174,5367,2174,5367,2174c7513,9788,7513,9788,7513,9788c13955,6525,13955,6525,13955,6525c20395,3263,27910,0,37571,0x">
                <v:stroke weight="0pt" endcap="flat" joinstyle="miter" miterlimit="10" on="false" color="#000000" opacity="0"/>
                <v:fill on="true" color="#414041"/>
              </v:shape>
              <v:shape id="Shape 11584" style="position:absolute;width:305;height:224;left:2828;top:1196;" coordsize="30594,22417" path="m0,0c7515,0,7515,0,7515,0c9124,5438,11808,9516,15833,12235l30594,15913l30594,22417l10466,17130c4831,13323,1074,7613,0,0x">
                <v:stroke weight="0pt" endcap="flat" joinstyle="miter" miterlimit="10" on="false" color="#000000" opacity="0"/>
                <v:fill on="true" color="#414041"/>
              </v:shape>
              <v:shape id="Shape 11585" style="position:absolute;width:338;height:809;left:2796;top:296;" coordsize="33815,80959" path="m33815,0l33815,7987l15432,15862c10467,21436,7515,29593,7515,39925c7515,43187,7515,43187,7515,43187c7515,53520,10198,61405,15029,66707l33815,74095l33815,80959l21285,78670c8454,73572,0,61133,0,43187c0,39925,0,39925,0,39925c0,21164,8454,7909,21285,2455l33815,0x">
                <v:stroke weight="0pt" endcap="flat" joinstyle="miter" miterlimit="10" on="false" color="#000000" opacity="0"/>
                <v:fill on="true" color="#414041"/>
              </v:shape>
              <v:shape id="Shape 11586" style="position:absolute;width:338;height:1131;left:3134;top:293;" coordsize="33814,113109" path="m1610,0c12345,0,19858,5438,24152,7613c26300,9788,26300,9788,26300,9788l28446,2174c33814,2174,33814,2174,33814,2174c33814,79394,33814,79394,33814,79394c33814,102233,20932,113109,1610,113109l0,112687l0,106182l1610,106583c16639,106583,26300,97883,26300,79394c26300,72868,26300,72868,26300,72868c24152,73956,24152,73956,24152,73956c19858,77219,12345,81569,1610,81569l0,81275l0,74410l1610,75043c12345,75043,18785,69605,23079,67431l26300,65256c26300,17402,26300,17402,26300,17402c23079,15226,23079,15226,23079,15226c18785,11964,12345,7613,1610,7613l0,8302l0,315l1610,0x">
                <v:stroke weight="0pt" endcap="flat" joinstyle="miter" miterlimit="10" on="false" color="#000000" opacity="0"/>
                <v:fill on="true" color="#414041"/>
              </v:shape>
              <v:shape id="Shape 12557" style="position:absolute;width:91;height:783;left:4137;top:315;" coordsize="9144,78307" path="m0,0l9144,0l9144,78307l0,78307l0,0">
                <v:stroke weight="0pt" endcap="flat" joinstyle="miter" miterlimit="10" on="false" color="#000000" opacity="0"/>
                <v:fill on="true" color="#414041"/>
              </v:shape>
              <v:shape id="Shape 12558" style="position:absolute;width:96;height:97;left:4127;top:54;" coordsize="9662,9788" path="m0,0l9662,0l9662,9788l0,9788l0,0">
                <v:stroke weight="0pt" endcap="flat" joinstyle="miter" miterlimit="10" on="false" color="#000000" opacity="0"/>
                <v:fill on="true" color="#414041"/>
              </v:shape>
              <v:shape id="Shape 11589" style="position:absolute;width:338;height:809;left:4427;top:296;" coordsize="33814,80949" path="m33814,0l33814,7977l15431,15852c10466,21426,7515,29582,7515,39914c7515,43177,7515,43177,7515,43177c7515,53510,10466,61395,15431,66697l33814,74072l33814,80949l21285,78660c8454,73562,0,61123,0,43177c0,39914,0,39914,0,39914c0,21154,9058,7899,21738,2444l33814,0x">
                <v:stroke weight="0pt" endcap="flat" joinstyle="miter" miterlimit="10" on="false" color="#000000" opacity="0"/>
                <v:fill on="true" color="#414041"/>
              </v:shape>
              <v:shape id="Shape 11590" style="position:absolute;width:338;height:1109;left:4765;top:0;" coordsize="33813,110934" path="m26300,0c33813,0,33813,0,33813,0c33813,109846,33813,109846,33813,109846l28446,109846c26300,102233,26300,102233,26300,102233c24152,103321,24152,103321,24152,103321c19859,106583,12344,110934,1610,110934l0,110639l0,103762l1610,104408c12344,104408,19859,98970,24152,96796c26300,94621,26300,94621,26300,94621l26300,46767c24152,44591,24152,44591,24152,44591c19859,41328,12344,36978,1610,36978l0,37667l0,29691l1610,29365c12344,29365,19859,34803,24152,36978c26300,39153,26300,39153,26300,39153c26300,0,26300,0,26300,0x">
                <v:stroke weight="0pt" endcap="flat" joinstyle="miter" miterlimit="10" on="false" color="#000000" opacity="0"/>
                <v:fill on="true" color="#414041"/>
              </v:shape>
              <v:shape id="Shape 11591" style="position:absolute;width:338;height:809;left:5329;top:296;" coordsize="33815,80961" path="m33815,0l33815,7875l16103,14107c11004,18729,7515,25799,6441,35587c13285,35587,19272,35587,24512,35587l33815,35587l33815,43199l6441,43199c6978,52988,9930,60873,14895,66311l33815,74079l33815,80961l20832,78512c7850,73108,0,60057,0,42112c0,38850,0,38850,0,38850c0,20904,7850,7853,20832,2449l33815,0x">
                <v:stroke weight="0pt" endcap="flat" joinstyle="miter" miterlimit="10" on="false" color="#000000" opacity="0"/>
                <v:fill on="true" color="#414041"/>
              </v:shape>
              <v:shape id="Shape 11592" style="position:absolute;width:338;height:228;left:5667;top:880;" coordsize="33814,22839" path="m26300,0c33814,0,33814,0,33814,0c30593,13051,19859,22839,1610,22839l0,22535l0,15653l1610,16314c14491,16314,23079,9789,26300,0x">
                <v:stroke weight="0pt" endcap="flat" joinstyle="miter" miterlimit="10" on="false" color="#000000" opacity="0"/>
                <v:fill on="true" color="#414041"/>
              </v:shape>
              <v:shape id="Shape 11593" style="position:absolute;width:348;height:435;left:5667;top:293;" coordsize="34888,43503" path="m1610,0c22006,0,34888,14138,34888,39153c34888,43503,34888,43503,34888,43503l0,43503l0,35891l4276,35891c27373,35891,27373,35891,27373,35891c27373,17402,17712,7613,1610,7613l0,8179l0,304l1610,0x">
                <v:stroke weight="0pt" endcap="flat" joinstyle="miter" miterlimit="10" on="false" color="#000000" opacity="0"/>
                <v:fill on="true" color="#414041"/>
              </v:shape>
              <v:shape id="Shape 11594" style="position:absolute;width:300;height:459;left:6188;top:650;" coordsize="30057,45904" path="m30057,0l30057,7351l26434,8111c22543,8926,22543,8926,22543,8926c12882,10014,6441,16539,6441,24152c6441,32853,12882,39379,21468,39379l30057,37547l30057,44886l21468,45904c8588,45904,0,37203,0,24152c0,13276,6441,4575,22543,1313l30057,0x">
                <v:stroke weight="0pt" endcap="flat" joinstyle="miter" miterlimit="10" on="false" color="#000000" opacity="0"/>
                <v:fill on="true" color="#414041"/>
              </v:shape>
              <v:shape id="Shape 11595" style="position:absolute;width:268;height:233;left:6220;top:299;" coordsize="26837,23316" path="m26837,0l26837,7521l13821,10672c10198,13256,8051,17334,7514,23316c0,23316,0,23316,0,23316c537,15159,3489,9177,8454,5235l26837,0x">
                <v:stroke weight="0pt" endcap="flat" joinstyle="miter" miterlimit="10" on="false" color="#000000" opacity="0"/>
                <v:fill on="true" color="#414041"/>
              </v:shape>
              <v:shape id="Shape 11596" style="position:absolute;width:300;height:805;left:6488;top:293;" coordsize="30056,80551" path="m2146,0c20395,0,30056,9788,30056,26102c30056,80481,30056,80481,30056,80481c25762,80481,25762,80481,25762,80481c23616,73956,23616,73956,23616,73956l15028,76132c11271,77763,7782,79122,4025,80074l0,80551l0,73212l11807,70693c23616,66342,23616,66342,23616,66342c23616,38066,23616,38066,23616,38066c15833,39697,9996,40921,5618,41838l0,43016l0,35665l10483,33833c23616,31539,23616,31539,23616,31539c23616,27190,23616,27190,23616,27190c23616,13051,15028,7613,2146,7613l0,8132l0,611l2146,0x">
                <v:stroke weight="0pt" endcap="flat" joinstyle="miter" miterlimit="10" on="false" color="#000000" opacity="0"/>
                <v:fill on="true" color="#414041"/>
              </v:shape>
              <v:shape id="Shape 11597" style="position:absolute;width:611;height:815;left:6982;top:293;" coordsize="61188,81569" path="m31131,0c47233,0,59041,7613,60114,22839c52600,22839,52600,22839,52600,22839c51526,11964,42939,7613,31131,7613c19323,7613,9662,11964,9662,21751c9662,31539,17176,34803,32205,36978c36499,38066,36499,38066,36499,38066c51526,40240,61188,45679,61188,59817c61188,73956,49381,81569,32205,81569c13957,81569,3221,73956,0,59817c7515,59817,7515,59817,7515,59817c10736,70693,18250,75043,32205,75043c46160,75043,54747,69605,54747,59817c54747,50030,49381,46767,33278,44591c28984,43503,28984,43503,28984,43503c15029,41328,3221,36978,3221,21751c3221,6525,16103,0,31131,0x">
                <v:stroke weight="0pt" endcap="flat" joinstyle="miter" miterlimit="10" on="false" color="#000000" opacity="0"/>
                <v:fill on="true" color="#414041"/>
              </v:shape>
              <v:shape id="Shape 11598" style="position:absolute;width:472;height:978;left:8088;top:119;" coordsize="47231,97882" path="m13955,0c21468,0,21468,0,21468,0l21468,19576c45085,19576,45085,19576,45085,19576c45085,26102,45085,26102,45085,26102c21468,26102,21468,26102,21468,26102c21468,76131,21468,76131,21468,76131c21468,85920,24688,90269,34350,90269c47231,90269,47231,90269,47231,90269c47231,97882,47231,97882,47231,97882c34350,97882,34350,97882,34350,97882c19322,97882,13955,89182,13955,76131c13955,26102,13955,26102,13955,26102c0,26102,0,26102,0,26102c0,19576,0,19576,0,19576c13955,19576,13955,19576,13955,19576c13955,0,13955,0,13955,0x">
                <v:stroke weight="0pt" endcap="flat" joinstyle="miter" miterlimit="10" on="false" color="#000000" opacity="0"/>
                <v:fill on="true" color="#414041"/>
              </v:shape>
              <v:shape id="Shape 11599" style="position:absolute;width:364;height:815;left:8700;top:293;" coordsize="36498,81569" path="m36497,0l36498,0l36498,7613l36497,7613c20396,7613,7514,19576,7514,40240l7514,42416c7514,61993,19323,75043,36497,75043l36498,75043l36498,81569l36497,81569c16102,81569,0,66342,0,42416c0,40240,0,40240,0,40240c0,15226,16102,0,36497,0x">
                <v:stroke weight="0pt" endcap="flat" joinstyle="miter" miterlimit="10" on="false" color="#000000" opacity="0"/>
                <v:fill on="true" color="#414041"/>
              </v:shape>
              <v:shape id="Shape 11600" style="position:absolute;width:354;height:815;left:9065;top:293;" coordsize="35423,81568" path="m0,0l14591,2770c27574,8225,35423,21480,35423,40240l35423,42416c35423,60361,27574,73412,14591,78816l0,81568l0,75043l11774,72698c22341,68110,28984,57099,28984,42416c28984,40240,28984,40240,28984,40240c28984,29908,26031,21751,20932,16177l0,7613l0,0x">
                <v:stroke weight="0pt" endcap="flat" joinstyle="miter" miterlimit="10" on="false" color="#000000" opacity="0"/>
                <v:fill on="true" color="#414041"/>
              </v:shape>
              <v:shape id="Shape 12559" style="position:absolute;width:91;height:1098;left:10020;top:0;" coordsize="9144,109846" path="m0,0l9144,0l9144,109846l0,109846l0,0">
                <v:stroke weight="0pt" endcap="flat" joinstyle="miter" miterlimit="10" on="false" color="#000000" opacity="0"/>
                <v:fill on="true" color="#414041"/>
              </v:shape>
              <v:shape id="Shape 12560" style="position:absolute;width:91;height:783;left:10374;top:315;" coordsize="9144,78307" path="m0,0l9144,0l9144,78307l0,78307l0,0">
                <v:stroke weight="0pt" endcap="flat" joinstyle="miter" miterlimit="10" on="false" color="#000000" opacity="0"/>
                <v:fill on="true" color="#414041"/>
              </v:shape>
              <v:shape id="Shape 12561" style="position:absolute;width:91;height:97;left:10363;top:54;" coordsize="9144,9788" path="m0,0l9144,0l9144,9788l0,9788l0,0">
                <v:stroke weight="0pt" endcap="flat" joinstyle="miter" miterlimit="10" on="false" color="#000000" opacity="0"/>
                <v:fill on="true" color="#414041"/>
              </v:shape>
              <v:shape id="Shape 11604" style="position:absolute;width:472;height:1098;left:10610;top:0;" coordsize="47233,109846" path="m35424,0c47233,0,47233,0,47233,0c47233,6525,47233,6525,47233,6525c35424,6525,35424,6525,35424,6525c24690,6525,22543,11964,22543,21751c22543,31539,22543,31539,22543,31539c45085,31539,45085,31539,45085,31539c45085,38066,45085,38066,45085,38066c22543,38066,22543,38066,22543,38066c22543,109846,22543,109846,22543,109846c15029,109846,15029,109846,15029,109846c15029,38066,15029,38066,15029,38066c0,38066,0,38066,0,38066l0,31539c15029,31539,15029,31539,15029,31539c15029,20665,15029,20665,15029,20665c15029,7613,20396,0,35424,0x">
                <v:stroke weight="0pt" endcap="flat" joinstyle="miter" miterlimit="10" on="false" color="#000000" opacity="0"/>
                <v:fill on="true" color="#414041"/>
              </v:shape>
              <v:shape id="Shape 11605" style="position:absolute;width:338;height:809;left:11179;top:296;" coordsize="33813,80961" path="m33813,0l33813,7876l16102,14107c11003,18729,7514,25798,6440,35587c13284,35587,19272,35587,24511,35587l33813,35587l33813,43199l6440,43199c6977,52987,9930,60873,14894,66311l33813,74078l33813,80961l20832,78512c7850,73108,0,60057,0,42112c0,38850,0,38850,0,38850c0,20904,7850,7853,20832,2449l33813,0x">
                <v:stroke weight="0pt" endcap="flat" joinstyle="miter" miterlimit="10" on="false" color="#000000" opacity="0"/>
                <v:fill on="true" color="#414041"/>
              </v:shape>
              <v:shape id="Shape 11606" style="position:absolute;width:338;height:228;left:11517;top:880;" coordsize="33814,22839" path="m26299,0c33814,0,33814,0,33814,0c30595,13051,19859,22839,1611,22839l0,22535l0,15652l1611,16314c15566,16314,23080,9789,26299,0x">
                <v:stroke weight="0pt" endcap="flat" joinstyle="miter" miterlimit="10" on="false" color="#000000" opacity="0"/>
                <v:fill on="true" color="#414041"/>
              </v:shape>
              <v:shape id="Shape 11607" style="position:absolute;width:359;height:435;left:11517;top:293;" coordsize="35961,43503" path="m1611,0c22007,0,35961,14138,35961,39153c35961,43503,35961,43503,35961,43503l0,43503l0,35891l4277,35891c27374,35891,27374,35891,27374,35891c27374,17402,18786,7613,1611,7613l0,8179l0,304l1611,0x">
                <v:stroke weight="0pt" endcap="flat" joinstyle="miter" miterlimit="10" on="false" color="#000000" opacity="0"/>
                <v:fill on="true" color="#414041"/>
              </v:shape>
              <w10:wrap type="square"/>
            </v:group>
          </w:pict>
        </mc:Fallback>
      </mc:AlternateContent>
    </w:r>
    <w:r>
      <w:rPr>
        <w:rFonts w:ascii="Arial" w:eastAsia="Arial" w:hAnsi="Arial" w:cs="Arial"/>
        <w:b/>
        <w:sz w:val="28"/>
      </w:rPr>
      <w:fldChar w:fldCharType="begin"/>
    </w:r>
    <w:r>
      <w:rPr>
        <w:rFonts w:ascii="Arial" w:eastAsia="Arial" w:hAnsi="Arial" w:cs="Arial"/>
        <w:b/>
        <w:sz w:val="28"/>
      </w:rPr>
      <w:instrText xml:space="preserve"> PAGE   \* MERGEFORMAT </w:instrText>
    </w:r>
    <w:r>
      <w:rPr>
        <w:rFonts w:ascii="Arial" w:eastAsia="Arial" w:hAnsi="Arial" w:cs="Arial"/>
        <w:b/>
        <w:sz w:val="28"/>
      </w:rPr>
      <w:fldChar w:fldCharType="separate"/>
    </w:r>
    <w:r>
      <w:rPr>
        <w:rFonts w:ascii="Arial" w:eastAsia="Arial" w:hAnsi="Arial" w:cs="Arial"/>
        <w:b/>
        <w:sz w:val="28"/>
      </w:rPr>
      <w:t>1</w:t>
    </w:r>
    <w:r>
      <w:rPr>
        <w:rFonts w:ascii="Arial" w:eastAsia="Arial" w:hAnsi="Arial" w:cs="Arial"/>
        <w:b/>
        <w:sz w:val="28"/>
      </w:rPr>
      <w:fldChar w:fldCharType="end"/>
    </w:r>
    <w:r>
      <w:rPr>
        <w:rFonts w:ascii="Arial" w:eastAsia="Arial" w:hAnsi="Arial" w:cs="Arial"/>
        <w:b/>
        <w:sz w:val="28"/>
      </w:rPr>
      <w:t>.</w:t>
    </w:r>
    <w:r>
      <w:rPr>
        <w:rFonts w:ascii="Arial" w:eastAsia="Arial" w:hAnsi="Arial" w:cs="Arial"/>
        <w:b/>
        <w:sz w:val="28"/>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5F55" w:rsidRDefault="000402AD">
    <w:pPr>
      <w:spacing w:after="0"/>
    </w:pPr>
    <w:r>
      <w:rPr>
        <w:noProof/>
      </w:rPr>
      <mc:AlternateContent>
        <mc:Choice Requires="wpg">
          <w:drawing>
            <wp:anchor distT="0" distB="0" distL="114300" distR="114300" simplePos="0" relativeHeight="251663360" behindDoc="0" locked="0" layoutInCell="1" allowOverlap="1">
              <wp:simplePos x="0" y="0"/>
              <wp:positionH relativeFrom="page">
                <wp:posOffset>5934075</wp:posOffset>
              </wp:positionH>
              <wp:positionV relativeFrom="page">
                <wp:posOffset>483263</wp:posOffset>
              </wp:positionV>
              <wp:extent cx="1511885" cy="1211086"/>
              <wp:effectExtent l="0" t="0" r="0" b="0"/>
              <wp:wrapSquare wrapText="bothSides"/>
              <wp:docPr id="11452" name="Group 11452"/>
              <wp:cNvGraphicFramePr/>
              <a:graphic xmlns:a="http://schemas.openxmlformats.org/drawingml/2006/main">
                <a:graphicData uri="http://schemas.microsoft.com/office/word/2010/wordprocessingGroup">
                  <wpg:wgp>
                    <wpg:cNvGrpSpPr/>
                    <wpg:grpSpPr>
                      <a:xfrm>
                        <a:off x="0" y="0"/>
                        <a:ext cx="1511885" cy="1211086"/>
                        <a:chOff x="0" y="0"/>
                        <a:chExt cx="1511885" cy="1211086"/>
                      </a:xfrm>
                    </wpg:grpSpPr>
                    <wps:wsp>
                      <wps:cNvPr id="11453" name="Shape 11453"/>
                      <wps:cNvSpPr/>
                      <wps:spPr>
                        <a:xfrm>
                          <a:off x="323493" y="867396"/>
                          <a:ext cx="0" cy="0"/>
                        </a:xfrm>
                        <a:custGeom>
                          <a:avLst/>
                          <a:gdLst/>
                          <a:ahLst/>
                          <a:cxnLst/>
                          <a:rect l="0" t="0" r="0" b="0"/>
                          <a:pathLst>
                            <a:path>
                              <a:moveTo>
                                <a:pt x="0" y="0"/>
                              </a:moveTo>
                              <a:lnTo>
                                <a:pt x="0" y="0"/>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454" name="Shape 11454"/>
                      <wps:cNvSpPr/>
                      <wps:spPr>
                        <a:xfrm>
                          <a:off x="323493" y="1039241"/>
                          <a:ext cx="176907" cy="171845"/>
                        </a:xfrm>
                        <a:custGeom>
                          <a:avLst/>
                          <a:gdLst/>
                          <a:ahLst/>
                          <a:cxnLst/>
                          <a:rect l="0" t="0" r="0" b="0"/>
                          <a:pathLst>
                            <a:path w="176907" h="171845">
                              <a:moveTo>
                                <a:pt x="0" y="0"/>
                              </a:moveTo>
                              <a:lnTo>
                                <a:pt x="176907" y="171845"/>
                              </a:lnTo>
                              <a:lnTo>
                                <a:pt x="176907" y="49248"/>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455" name="Shape 11455"/>
                      <wps:cNvSpPr/>
                      <wps:spPr>
                        <a:xfrm>
                          <a:off x="323493" y="587624"/>
                          <a:ext cx="367423" cy="279772"/>
                        </a:xfrm>
                        <a:custGeom>
                          <a:avLst/>
                          <a:gdLst/>
                          <a:ahLst/>
                          <a:cxnLst/>
                          <a:rect l="0" t="0" r="0" b="0"/>
                          <a:pathLst>
                            <a:path w="367423" h="279772">
                              <a:moveTo>
                                <a:pt x="170626" y="63918"/>
                              </a:moveTo>
                              <a:lnTo>
                                <a:pt x="367423" y="0"/>
                              </a:lnTo>
                              <a:lnTo>
                                <a:pt x="367423" y="190706"/>
                              </a:lnTo>
                              <a:lnTo>
                                <a:pt x="0" y="279772"/>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456" name="Shape 11456"/>
                      <wps:cNvSpPr/>
                      <wps:spPr>
                        <a:xfrm>
                          <a:off x="5269" y="524754"/>
                          <a:ext cx="318224" cy="514487"/>
                        </a:xfrm>
                        <a:custGeom>
                          <a:avLst/>
                          <a:gdLst/>
                          <a:ahLst/>
                          <a:cxnLst/>
                          <a:rect l="0" t="0" r="0" b="0"/>
                          <a:pathLst>
                            <a:path w="318224" h="514487">
                              <a:moveTo>
                                <a:pt x="318224" y="342642"/>
                              </a:moveTo>
                              <a:lnTo>
                                <a:pt x="0" y="0"/>
                              </a:lnTo>
                              <a:lnTo>
                                <a:pt x="0" y="204328"/>
                              </a:lnTo>
                              <a:lnTo>
                                <a:pt x="318224" y="514487"/>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457" name="Shape 11457"/>
                      <wps:cNvSpPr/>
                      <wps:spPr>
                        <a:xfrm>
                          <a:off x="323493" y="867396"/>
                          <a:ext cx="0" cy="0"/>
                        </a:xfrm>
                        <a:custGeom>
                          <a:avLst/>
                          <a:gdLst/>
                          <a:ahLst/>
                          <a:cxnLst/>
                          <a:rect l="0" t="0" r="0" b="0"/>
                          <a:pathLst>
                            <a:path>
                              <a:moveTo>
                                <a:pt x="0" y="0"/>
                              </a:moveTo>
                              <a:lnTo>
                                <a:pt x="0" y="0"/>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458" name="Shape 11458"/>
                      <wps:cNvSpPr/>
                      <wps:spPr>
                        <a:xfrm>
                          <a:off x="323493" y="867396"/>
                          <a:ext cx="0" cy="0"/>
                        </a:xfrm>
                        <a:custGeom>
                          <a:avLst/>
                          <a:gdLst/>
                          <a:ahLst/>
                          <a:cxnLst/>
                          <a:rect l="0" t="0" r="0" b="0"/>
                          <a:pathLst>
                            <a:path>
                              <a:moveTo>
                                <a:pt x="0" y="0"/>
                              </a:moveTo>
                              <a:lnTo>
                                <a:pt x="0" y="0"/>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459" name="Shape 11459"/>
                      <wps:cNvSpPr/>
                      <wps:spPr>
                        <a:xfrm>
                          <a:off x="323493" y="524754"/>
                          <a:ext cx="170626" cy="514487"/>
                        </a:xfrm>
                        <a:custGeom>
                          <a:avLst/>
                          <a:gdLst/>
                          <a:ahLst/>
                          <a:cxnLst/>
                          <a:rect l="0" t="0" r="0" b="0"/>
                          <a:pathLst>
                            <a:path w="170626" h="514487">
                              <a:moveTo>
                                <a:pt x="0" y="342642"/>
                              </a:moveTo>
                              <a:lnTo>
                                <a:pt x="170626" y="181276"/>
                              </a:lnTo>
                              <a:lnTo>
                                <a:pt x="170626" y="0"/>
                              </a:lnTo>
                              <a:lnTo>
                                <a:pt x="0" y="171845"/>
                              </a:lnTo>
                              <a:lnTo>
                                <a:pt x="0" y="514487"/>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460" name="Shape 11460"/>
                      <wps:cNvSpPr/>
                      <wps:spPr>
                        <a:xfrm>
                          <a:off x="5269" y="867396"/>
                          <a:ext cx="685646" cy="318542"/>
                        </a:xfrm>
                        <a:custGeom>
                          <a:avLst/>
                          <a:gdLst/>
                          <a:ahLst/>
                          <a:cxnLst/>
                          <a:rect l="0" t="0" r="0" b="0"/>
                          <a:pathLst>
                            <a:path w="685646" h="318542">
                              <a:moveTo>
                                <a:pt x="318224" y="0"/>
                              </a:moveTo>
                              <a:lnTo>
                                <a:pt x="685646" y="95353"/>
                              </a:lnTo>
                              <a:lnTo>
                                <a:pt x="685646" y="273485"/>
                              </a:lnTo>
                              <a:lnTo>
                                <a:pt x="318224" y="171845"/>
                              </a:lnTo>
                              <a:lnTo>
                                <a:pt x="0" y="318542"/>
                              </a:lnTo>
                              <a:lnTo>
                                <a:pt x="0" y="133075"/>
                              </a:lnTo>
                              <a:lnTo>
                                <a:pt x="194702" y="52392"/>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461" name="Shape 11461"/>
                      <wps:cNvSpPr/>
                      <wps:spPr>
                        <a:xfrm>
                          <a:off x="0" y="182438"/>
                          <a:ext cx="93273" cy="107377"/>
                        </a:xfrm>
                        <a:custGeom>
                          <a:avLst/>
                          <a:gdLst/>
                          <a:ahLst/>
                          <a:cxnLst/>
                          <a:rect l="0" t="0" r="0" b="0"/>
                          <a:pathLst>
                            <a:path w="93273" h="107377">
                              <a:moveTo>
                                <a:pt x="0" y="0"/>
                              </a:moveTo>
                              <a:lnTo>
                                <a:pt x="14693" y="0"/>
                              </a:lnTo>
                              <a:lnTo>
                                <a:pt x="46125" y="86115"/>
                              </a:lnTo>
                              <a:lnTo>
                                <a:pt x="77557" y="0"/>
                              </a:lnTo>
                              <a:lnTo>
                                <a:pt x="93273" y="0"/>
                              </a:lnTo>
                              <a:lnTo>
                                <a:pt x="53460" y="107377"/>
                              </a:lnTo>
                              <a:lnTo>
                                <a:pt x="38791" y="107377"/>
                              </a:lnTo>
                              <a:lnTo>
                                <a:pt x="0" y="2757"/>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06" name="Shape 12506"/>
                      <wps:cNvSpPr/>
                      <wps:spPr>
                        <a:xfrm>
                          <a:off x="106892" y="182438"/>
                          <a:ext cx="14668" cy="107377"/>
                        </a:xfrm>
                        <a:custGeom>
                          <a:avLst/>
                          <a:gdLst/>
                          <a:ahLst/>
                          <a:cxnLst/>
                          <a:rect l="0" t="0" r="0" b="0"/>
                          <a:pathLst>
                            <a:path w="14668" h="107377">
                              <a:moveTo>
                                <a:pt x="0" y="0"/>
                              </a:moveTo>
                              <a:lnTo>
                                <a:pt x="14668" y="0"/>
                              </a:lnTo>
                              <a:lnTo>
                                <a:pt x="14668" y="107377"/>
                              </a:lnTo>
                              <a:lnTo>
                                <a:pt x="0" y="10737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63" name="Shape 11463"/>
                      <wps:cNvSpPr/>
                      <wps:spPr>
                        <a:xfrm>
                          <a:off x="137277" y="182438"/>
                          <a:ext cx="48195" cy="107377"/>
                        </a:xfrm>
                        <a:custGeom>
                          <a:avLst/>
                          <a:gdLst/>
                          <a:ahLst/>
                          <a:cxnLst/>
                          <a:rect l="0" t="0" r="0" b="0"/>
                          <a:pathLst>
                            <a:path w="48195" h="107377">
                              <a:moveTo>
                                <a:pt x="39813" y="0"/>
                              </a:moveTo>
                              <a:lnTo>
                                <a:pt x="48195" y="0"/>
                              </a:lnTo>
                              <a:lnTo>
                                <a:pt x="48195" y="21264"/>
                              </a:lnTo>
                              <a:lnTo>
                                <a:pt x="29336" y="70167"/>
                              </a:lnTo>
                              <a:lnTo>
                                <a:pt x="48195" y="70167"/>
                              </a:lnTo>
                              <a:lnTo>
                                <a:pt x="48195" y="82926"/>
                              </a:lnTo>
                              <a:lnTo>
                                <a:pt x="24097" y="82926"/>
                              </a:lnTo>
                              <a:lnTo>
                                <a:pt x="15715" y="107377"/>
                              </a:lnTo>
                              <a:lnTo>
                                <a:pt x="0" y="107377"/>
                              </a:lnTo>
                              <a:lnTo>
                                <a:pt x="39813"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64" name="Shape 11464"/>
                      <wps:cNvSpPr/>
                      <wps:spPr>
                        <a:xfrm>
                          <a:off x="185472" y="182438"/>
                          <a:ext cx="48196" cy="107377"/>
                        </a:xfrm>
                        <a:custGeom>
                          <a:avLst/>
                          <a:gdLst/>
                          <a:ahLst/>
                          <a:cxnLst/>
                          <a:rect l="0" t="0" r="0" b="0"/>
                          <a:pathLst>
                            <a:path w="48196" h="107377">
                              <a:moveTo>
                                <a:pt x="0" y="0"/>
                              </a:moveTo>
                              <a:lnTo>
                                <a:pt x="7333" y="0"/>
                              </a:lnTo>
                              <a:lnTo>
                                <a:pt x="48196" y="107377"/>
                              </a:lnTo>
                              <a:lnTo>
                                <a:pt x="32479" y="107377"/>
                              </a:lnTo>
                              <a:lnTo>
                                <a:pt x="23050" y="82926"/>
                              </a:lnTo>
                              <a:lnTo>
                                <a:pt x="0" y="82926"/>
                              </a:lnTo>
                              <a:lnTo>
                                <a:pt x="0" y="70167"/>
                              </a:lnTo>
                              <a:lnTo>
                                <a:pt x="18859" y="70167"/>
                              </a:lnTo>
                              <a:lnTo>
                                <a:pt x="0" y="21263"/>
                              </a:lnTo>
                              <a:lnTo>
                                <a:pt x="0" y="21264"/>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65" name="Shape 11465"/>
                      <wps:cNvSpPr/>
                      <wps:spPr>
                        <a:xfrm>
                          <a:off x="285005" y="182438"/>
                          <a:ext cx="83817" cy="109504"/>
                        </a:xfrm>
                        <a:custGeom>
                          <a:avLst/>
                          <a:gdLst/>
                          <a:ahLst/>
                          <a:cxnLst/>
                          <a:rect l="0" t="0" r="0" b="0"/>
                          <a:pathLst>
                            <a:path w="83817" h="109504">
                              <a:moveTo>
                                <a:pt x="0" y="0"/>
                              </a:moveTo>
                              <a:cubicBezTo>
                                <a:pt x="14668" y="0"/>
                                <a:pt x="14668" y="0"/>
                                <a:pt x="14668" y="0"/>
                              </a:cubicBezTo>
                              <a:cubicBezTo>
                                <a:pt x="14668" y="62725"/>
                                <a:pt x="14668" y="62725"/>
                                <a:pt x="14668" y="62725"/>
                              </a:cubicBezTo>
                              <a:cubicBezTo>
                                <a:pt x="14668" y="87178"/>
                                <a:pt x="27241" y="94620"/>
                                <a:pt x="41909" y="94620"/>
                              </a:cubicBezTo>
                              <a:cubicBezTo>
                                <a:pt x="56577" y="94620"/>
                                <a:pt x="69150" y="87178"/>
                                <a:pt x="69150" y="62725"/>
                              </a:cubicBezTo>
                              <a:cubicBezTo>
                                <a:pt x="69150" y="0"/>
                                <a:pt x="69150" y="0"/>
                                <a:pt x="69150" y="0"/>
                              </a:cubicBezTo>
                              <a:cubicBezTo>
                                <a:pt x="83817" y="0"/>
                                <a:pt x="83817" y="0"/>
                                <a:pt x="83817" y="0"/>
                              </a:cubicBezTo>
                              <a:cubicBezTo>
                                <a:pt x="83817" y="62725"/>
                                <a:pt x="83817" y="62725"/>
                                <a:pt x="83817" y="62725"/>
                              </a:cubicBezTo>
                              <a:cubicBezTo>
                                <a:pt x="83817" y="96746"/>
                                <a:pt x="66007" y="109504"/>
                                <a:pt x="41909" y="109504"/>
                              </a:cubicBezTo>
                              <a:cubicBezTo>
                                <a:pt x="17812" y="109504"/>
                                <a:pt x="0" y="96746"/>
                                <a:pt x="0" y="62725"/>
                              </a:cubicBezTo>
                              <a:cubicBezTo>
                                <a:pt x="0" y="0"/>
                                <a:pt x="0" y="0"/>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66" name="Shape 11466"/>
                      <wps:cNvSpPr/>
                      <wps:spPr>
                        <a:xfrm>
                          <a:off x="390825" y="212207"/>
                          <a:ext cx="64958" cy="77608"/>
                        </a:xfrm>
                        <a:custGeom>
                          <a:avLst/>
                          <a:gdLst/>
                          <a:ahLst/>
                          <a:cxnLst/>
                          <a:rect l="0" t="0" r="0" b="0"/>
                          <a:pathLst>
                            <a:path w="64958" h="77608">
                              <a:moveTo>
                                <a:pt x="39813" y="0"/>
                              </a:moveTo>
                              <a:cubicBezTo>
                                <a:pt x="54482" y="0"/>
                                <a:pt x="64958" y="9568"/>
                                <a:pt x="64958" y="27642"/>
                              </a:cubicBezTo>
                              <a:cubicBezTo>
                                <a:pt x="64958" y="77608"/>
                                <a:pt x="64958" y="77608"/>
                                <a:pt x="64958" y="77608"/>
                              </a:cubicBezTo>
                              <a:cubicBezTo>
                                <a:pt x="50291" y="77608"/>
                                <a:pt x="50291" y="77608"/>
                                <a:pt x="50291" y="77608"/>
                              </a:cubicBezTo>
                              <a:cubicBezTo>
                                <a:pt x="50291" y="31893"/>
                                <a:pt x="50291" y="31893"/>
                                <a:pt x="50291" y="31893"/>
                              </a:cubicBezTo>
                              <a:cubicBezTo>
                                <a:pt x="50291" y="19136"/>
                                <a:pt x="44004" y="13820"/>
                                <a:pt x="35622" y="13820"/>
                              </a:cubicBezTo>
                              <a:cubicBezTo>
                                <a:pt x="30383" y="13820"/>
                                <a:pt x="25145" y="15946"/>
                                <a:pt x="20954" y="18073"/>
                              </a:cubicBezTo>
                              <a:cubicBezTo>
                                <a:pt x="14668" y="21262"/>
                                <a:pt x="14668" y="21262"/>
                                <a:pt x="14668" y="21262"/>
                              </a:cubicBezTo>
                              <a:cubicBezTo>
                                <a:pt x="14668" y="77608"/>
                                <a:pt x="14668" y="77608"/>
                                <a:pt x="14668" y="77608"/>
                              </a:cubicBezTo>
                              <a:cubicBezTo>
                                <a:pt x="0" y="77608"/>
                                <a:pt x="0" y="77608"/>
                                <a:pt x="0" y="77608"/>
                              </a:cubicBezTo>
                              <a:cubicBezTo>
                                <a:pt x="0" y="1063"/>
                                <a:pt x="0" y="1063"/>
                                <a:pt x="0" y="1063"/>
                              </a:cubicBezTo>
                              <a:cubicBezTo>
                                <a:pt x="11525" y="1063"/>
                                <a:pt x="11525" y="1063"/>
                                <a:pt x="11525" y="1063"/>
                              </a:cubicBezTo>
                              <a:cubicBezTo>
                                <a:pt x="14668" y="7441"/>
                                <a:pt x="14668" y="7441"/>
                                <a:pt x="14668" y="7441"/>
                              </a:cubicBezTo>
                              <a:cubicBezTo>
                                <a:pt x="19907" y="5314"/>
                                <a:pt x="19907" y="5314"/>
                                <a:pt x="19907" y="5314"/>
                              </a:cubicBezTo>
                              <a:cubicBezTo>
                                <a:pt x="25145" y="2125"/>
                                <a:pt x="31431" y="0"/>
                                <a:pt x="39813"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07" name="Shape 12507"/>
                      <wps:cNvSpPr/>
                      <wps:spPr>
                        <a:xfrm>
                          <a:off x="477786" y="213270"/>
                          <a:ext cx="14668" cy="76546"/>
                        </a:xfrm>
                        <a:custGeom>
                          <a:avLst/>
                          <a:gdLst/>
                          <a:ahLst/>
                          <a:cxnLst/>
                          <a:rect l="0" t="0" r="0" b="0"/>
                          <a:pathLst>
                            <a:path w="14668" h="76546">
                              <a:moveTo>
                                <a:pt x="0" y="0"/>
                              </a:moveTo>
                              <a:lnTo>
                                <a:pt x="14668" y="0"/>
                              </a:lnTo>
                              <a:lnTo>
                                <a:pt x="14668" y="76546"/>
                              </a:lnTo>
                              <a:lnTo>
                                <a:pt x="0" y="76546"/>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08" name="Shape 12508"/>
                      <wps:cNvSpPr/>
                      <wps:spPr>
                        <a:xfrm>
                          <a:off x="476738" y="185628"/>
                          <a:ext cx="15716" cy="14884"/>
                        </a:xfrm>
                        <a:custGeom>
                          <a:avLst/>
                          <a:gdLst/>
                          <a:ahLst/>
                          <a:cxnLst/>
                          <a:rect l="0" t="0" r="0" b="0"/>
                          <a:pathLst>
                            <a:path w="15716" h="14884">
                              <a:moveTo>
                                <a:pt x="0" y="0"/>
                              </a:moveTo>
                              <a:lnTo>
                                <a:pt x="15716" y="0"/>
                              </a:lnTo>
                              <a:lnTo>
                                <a:pt x="15716" y="14884"/>
                              </a:lnTo>
                              <a:lnTo>
                                <a:pt x="0" y="14884"/>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69" name="Shape 11469"/>
                      <wps:cNvSpPr/>
                      <wps:spPr>
                        <a:xfrm>
                          <a:off x="505026" y="213270"/>
                          <a:ext cx="74389" cy="76546"/>
                        </a:xfrm>
                        <a:custGeom>
                          <a:avLst/>
                          <a:gdLst/>
                          <a:ahLst/>
                          <a:cxnLst/>
                          <a:rect l="0" t="0" r="0" b="0"/>
                          <a:pathLst>
                            <a:path w="74389" h="76546">
                              <a:moveTo>
                                <a:pt x="0" y="0"/>
                              </a:moveTo>
                              <a:lnTo>
                                <a:pt x="14668" y="0"/>
                              </a:lnTo>
                              <a:lnTo>
                                <a:pt x="37719" y="58472"/>
                              </a:lnTo>
                              <a:lnTo>
                                <a:pt x="59720" y="0"/>
                              </a:lnTo>
                              <a:lnTo>
                                <a:pt x="74389" y="0"/>
                              </a:lnTo>
                              <a:lnTo>
                                <a:pt x="44004" y="76546"/>
                              </a:lnTo>
                              <a:lnTo>
                                <a:pt x="30385" y="76546"/>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70" name="Shape 11470"/>
                      <wps:cNvSpPr/>
                      <wps:spPr>
                        <a:xfrm>
                          <a:off x="585700" y="212390"/>
                          <a:ext cx="35623" cy="79552"/>
                        </a:xfrm>
                        <a:custGeom>
                          <a:avLst/>
                          <a:gdLst/>
                          <a:ahLst/>
                          <a:cxnLst/>
                          <a:rect l="0" t="0" r="0" b="0"/>
                          <a:pathLst>
                            <a:path w="35623" h="79552">
                              <a:moveTo>
                                <a:pt x="35623" y="0"/>
                              </a:moveTo>
                              <a:lnTo>
                                <a:pt x="35623" y="11904"/>
                              </a:lnTo>
                              <a:lnTo>
                                <a:pt x="22134" y="16960"/>
                              </a:lnTo>
                              <a:cubicBezTo>
                                <a:pt x="18335" y="20548"/>
                                <a:pt x="15716" y="25863"/>
                                <a:pt x="14668" y="32773"/>
                              </a:cubicBezTo>
                              <a:lnTo>
                                <a:pt x="35623" y="32773"/>
                              </a:lnTo>
                              <a:lnTo>
                                <a:pt x="35623" y="43406"/>
                              </a:lnTo>
                              <a:lnTo>
                                <a:pt x="14668" y="43406"/>
                              </a:lnTo>
                              <a:cubicBezTo>
                                <a:pt x="15192" y="50847"/>
                                <a:pt x="17550" y="56429"/>
                                <a:pt x="21217" y="60149"/>
                              </a:cubicBezTo>
                              <a:lnTo>
                                <a:pt x="35623" y="65731"/>
                              </a:lnTo>
                              <a:lnTo>
                                <a:pt x="35623" y="79552"/>
                              </a:lnTo>
                              <a:lnTo>
                                <a:pt x="21217" y="76845"/>
                              </a:lnTo>
                              <a:cubicBezTo>
                                <a:pt x="8251" y="71512"/>
                                <a:pt x="0" y="58555"/>
                                <a:pt x="0" y="40215"/>
                              </a:cubicBezTo>
                              <a:cubicBezTo>
                                <a:pt x="0" y="38090"/>
                                <a:pt x="0" y="38090"/>
                                <a:pt x="0" y="38090"/>
                              </a:cubicBezTo>
                              <a:cubicBezTo>
                                <a:pt x="0" y="19750"/>
                                <a:pt x="8841" y="7392"/>
                                <a:pt x="22101" y="2359"/>
                              </a:cubicBezTo>
                              <a:lnTo>
                                <a:pt x="35623"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71" name="Shape 11471"/>
                      <wps:cNvSpPr/>
                      <wps:spPr>
                        <a:xfrm>
                          <a:off x="621323" y="266427"/>
                          <a:ext cx="33527" cy="25515"/>
                        </a:xfrm>
                        <a:custGeom>
                          <a:avLst/>
                          <a:gdLst/>
                          <a:ahLst/>
                          <a:cxnLst/>
                          <a:rect l="0" t="0" r="0" b="0"/>
                          <a:pathLst>
                            <a:path w="33527" h="25515">
                              <a:moveTo>
                                <a:pt x="18859" y="0"/>
                              </a:moveTo>
                              <a:cubicBezTo>
                                <a:pt x="33527" y="0"/>
                                <a:pt x="33527" y="0"/>
                                <a:pt x="33527" y="0"/>
                              </a:cubicBezTo>
                              <a:cubicBezTo>
                                <a:pt x="31432" y="15947"/>
                                <a:pt x="19907" y="25515"/>
                                <a:pt x="1" y="25515"/>
                              </a:cubicBezTo>
                              <a:lnTo>
                                <a:pt x="0" y="25515"/>
                              </a:lnTo>
                              <a:lnTo>
                                <a:pt x="0" y="11694"/>
                              </a:lnTo>
                              <a:lnTo>
                                <a:pt x="1" y="11694"/>
                              </a:lnTo>
                              <a:cubicBezTo>
                                <a:pt x="10477" y="11694"/>
                                <a:pt x="16763" y="7442"/>
                                <a:pt x="18859"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72" name="Shape 11472"/>
                      <wps:cNvSpPr/>
                      <wps:spPr>
                        <a:xfrm>
                          <a:off x="621323" y="212207"/>
                          <a:ext cx="34575" cy="43589"/>
                        </a:xfrm>
                        <a:custGeom>
                          <a:avLst/>
                          <a:gdLst/>
                          <a:ahLst/>
                          <a:cxnLst/>
                          <a:rect l="0" t="0" r="0" b="0"/>
                          <a:pathLst>
                            <a:path w="34575" h="43589">
                              <a:moveTo>
                                <a:pt x="1049" y="0"/>
                              </a:moveTo>
                              <a:cubicBezTo>
                                <a:pt x="20955" y="0"/>
                                <a:pt x="34575" y="13820"/>
                                <a:pt x="34575" y="37209"/>
                              </a:cubicBezTo>
                              <a:cubicBezTo>
                                <a:pt x="34575" y="43589"/>
                                <a:pt x="34575" y="43589"/>
                                <a:pt x="34575" y="43589"/>
                              </a:cubicBezTo>
                              <a:lnTo>
                                <a:pt x="0" y="43589"/>
                              </a:lnTo>
                              <a:lnTo>
                                <a:pt x="0" y="32956"/>
                              </a:lnTo>
                              <a:lnTo>
                                <a:pt x="3274" y="32956"/>
                              </a:lnTo>
                              <a:cubicBezTo>
                                <a:pt x="20955" y="32956"/>
                                <a:pt x="20955" y="32956"/>
                                <a:pt x="20955" y="32956"/>
                              </a:cubicBezTo>
                              <a:cubicBezTo>
                                <a:pt x="19907" y="20200"/>
                                <a:pt x="12573" y="11694"/>
                                <a:pt x="1049" y="11694"/>
                              </a:cubicBezTo>
                              <a:lnTo>
                                <a:pt x="0" y="12087"/>
                              </a:lnTo>
                              <a:lnTo>
                                <a:pt x="0" y="183"/>
                              </a:lnTo>
                              <a:lnTo>
                                <a:pt x="1049"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73" name="Shape 11473"/>
                      <wps:cNvSpPr/>
                      <wps:spPr>
                        <a:xfrm>
                          <a:off x="673709" y="213270"/>
                          <a:ext cx="39815" cy="76546"/>
                        </a:xfrm>
                        <a:custGeom>
                          <a:avLst/>
                          <a:gdLst/>
                          <a:ahLst/>
                          <a:cxnLst/>
                          <a:rect l="0" t="0" r="0" b="0"/>
                          <a:pathLst>
                            <a:path w="39815" h="76546">
                              <a:moveTo>
                                <a:pt x="0" y="0"/>
                              </a:moveTo>
                              <a:cubicBezTo>
                                <a:pt x="11525" y="0"/>
                                <a:pt x="11525" y="0"/>
                                <a:pt x="11525" y="0"/>
                              </a:cubicBezTo>
                              <a:cubicBezTo>
                                <a:pt x="14668" y="7442"/>
                                <a:pt x="14668" y="7442"/>
                                <a:pt x="14668" y="7442"/>
                              </a:cubicBezTo>
                              <a:cubicBezTo>
                                <a:pt x="19907" y="4252"/>
                                <a:pt x="19907" y="4252"/>
                                <a:pt x="19907" y="4252"/>
                              </a:cubicBezTo>
                              <a:cubicBezTo>
                                <a:pt x="25146" y="1063"/>
                                <a:pt x="30385" y="0"/>
                                <a:pt x="39815" y="0"/>
                              </a:cubicBezTo>
                              <a:cubicBezTo>
                                <a:pt x="39815" y="14884"/>
                                <a:pt x="39815" y="14884"/>
                                <a:pt x="39815" y="14884"/>
                              </a:cubicBezTo>
                              <a:cubicBezTo>
                                <a:pt x="30385" y="14884"/>
                                <a:pt x="24098" y="14884"/>
                                <a:pt x="19907" y="18073"/>
                              </a:cubicBezTo>
                              <a:cubicBezTo>
                                <a:pt x="14668" y="20200"/>
                                <a:pt x="14668" y="20200"/>
                                <a:pt x="14668" y="20200"/>
                              </a:cubicBezTo>
                              <a:cubicBezTo>
                                <a:pt x="14668" y="76546"/>
                                <a:pt x="14668" y="76546"/>
                                <a:pt x="14668" y="76546"/>
                              </a:cubicBezTo>
                              <a:cubicBezTo>
                                <a:pt x="0" y="76546"/>
                                <a:pt x="0" y="76546"/>
                                <a:pt x="0" y="76546"/>
                              </a:cubicBezTo>
                              <a:cubicBezTo>
                                <a:pt x="0" y="0"/>
                                <a:pt x="0" y="0"/>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74" name="Shape 11474"/>
                      <wps:cNvSpPr/>
                      <wps:spPr>
                        <a:xfrm>
                          <a:off x="720856" y="212207"/>
                          <a:ext cx="63912" cy="79735"/>
                        </a:xfrm>
                        <a:custGeom>
                          <a:avLst/>
                          <a:gdLst/>
                          <a:ahLst/>
                          <a:cxnLst/>
                          <a:rect l="0" t="0" r="0" b="0"/>
                          <a:pathLst>
                            <a:path w="63912" h="79735">
                              <a:moveTo>
                                <a:pt x="32480" y="0"/>
                              </a:moveTo>
                              <a:cubicBezTo>
                                <a:pt x="50291" y="0"/>
                                <a:pt x="61816" y="7441"/>
                                <a:pt x="62864" y="23388"/>
                              </a:cubicBezTo>
                              <a:cubicBezTo>
                                <a:pt x="48195" y="23388"/>
                                <a:pt x="48195" y="23388"/>
                                <a:pt x="48195" y="23388"/>
                              </a:cubicBezTo>
                              <a:cubicBezTo>
                                <a:pt x="48195" y="14883"/>
                                <a:pt x="41910" y="11694"/>
                                <a:pt x="32480" y="11694"/>
                              </a:cubicBezTo>
                              <a:cubicBezTo>
                                <a:pt x="23051" y="11694"/>
                                <a:pt x="15716" y="14883"/>
                                <a:pt x="15716" y="22325"/>
                              </a:cubicBezTo>
                              <a:cubicBezTo>
                                <a:pt x="15716" y="28704"/>
                                <a:pt x="22003" y="31893"/>
                                <a:pt x="34575" y="32956"/>
                              </a:cubicBezTo>
                              <a:cubicBezTo>
                                <a:pt x="38767" y="34020"/>
                                <a:pt x="38767" y="34020"/>
                                <a:pt x="38767" y="34020"/>
                              </a:cubicBezTo>
                              <a:cubicBezTo>
                                <a:pt x="54481" y="36147"/>
                                <a:pt x="63912" y="41462"/>
                                <a:pt x="63912" y="56346"/>
                              </a:cubicBezTo>
                              <a:cubicBezTo>
                                <a:pt x="63912" y="71231"/>
                                <a:pt x="51338" y="79735"/>
                                <a:pt x="32480" y="79735"/>
                              </a:cubicBezTo>
                              <a:cubicBezTo>
                                <a:pt x="13621" y="79735"/>
                                <a:pt x="1047" y="72293"/>
                                <a:pt x="0" y="55283"/>
                              </a:cubicBezTo>
                              <a:cubicBezTo>
                                <a:pt x="14668" y="55283"/>
                                <a:pt x="14668" y="55283"/>
                                <a:pt x="14668" y="55283"/>
                              </a:cubicBezTo>
                              <a:cubicBezTo>
                                <a:pt x="15716" y="63788"/>
                                <a:pt x="22003" y="66977"/>
                                <a:pt x="32480" y="66977"/>
                              </a:cubicBezTo>
                              <a:cubicBezTo>
                                <a:pt x="42956" y="66977"/>
                                <a:pt x="49243" y="63788"/>
                                <a:pt x="49243" y="56346"/>
                              </a:cubicBezTo>
                              <a:cubicBezTo>
                                <a:pt x="49243" y="48904"/>
                                <a:pt x="45052" y="46778"/>
                                <a:pt x="32480" y="44652"/>
                              </a:cubicBezTo>
                              <a:cubicBezTo>
                                <a:pt x="27241" y="44652"/>
                                <a:pt x="27241" y="44652"/>
                                <a:pt x="27241" y="44652"/>
                              </a:cubicBezTo>
                              <a:cubicBezTo>
                                <a:pt x="12573" y="42525"/>
                                <a:pt x="2095" y="37209"/>
                                <a:pt x="2095" y="22325"/>
                              </a:cubicBezTo>
                              <a:cubicBezTo>
                                <a:pt x="2095" y="6378"/>
                                <a:pt x="16764" y="0"/>
                                <a:pt x="3248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09" name="Shape 12509"/>
                      <wps:cNvSpPr/>
                      <wps:spPr>
                        <a:xfrm>
                          <a:off x="801531" y="213270"/>
                          <a:ext cx="14667" cy="76546"/>
                        </a:xfrm>
                        <a:custGeom>
                          <a:avLst/>
                          <a:gdLst/>
                          <a:ahLst/>
                          <a:cxnLst/>
                          <a:rect l="0" t="0" r="0" b="0"/>
                          <a:pathLst>
                            <a:path w="14667" h="76546">
                              <a:moveTo>
                                <a:pt x="0" y="0"/>
                              </a:moveTo>
                              <a:lnTo>
                                <a:pt x="14667" y="0"/>
                              </a:lnTo>
                              <a:lnTo>
                                <a:pt x="14667" y="76546"/>
                              </a:lnTo>
                              <a:lnTo>
                                <a:pt x="0" y="76546"/>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10" name="Shape 12510"/>
                      <wps:cNvSpPr/>
                      <wps:spPr>
                        <a:xfrm>
                          <a:off x="800484" y="185628"/>
                          <a:ext cx="15715" cy="14884"/>
                        </a:xfrm>
                        <a:custGeom>
                          <a:avLst/>
                          <a:gdLst/>
                          <a:ahLst/>
                          <a:cxnLst/>
                          <a:rect l="0" t="0" r="0" b="0"/>
                          <a:pathLst>
                            <a:path w="15715" h="14884">
                              <a:moveTo>
                                <a:pt x="0" y="0"/>
                              </a:moveTo>
                              <a:lnTo>
                                <a:pt x="15715" y="0"/>
                              </a:lnTo>
                              <a:lnTo>
                                <a:pt x="15715" y="14884"/>
                              </a:lnTo>
                              <a:lnTo>
                                <a:pt x="0" y="14884"/>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77" name="Shape 11477"/>
                      <wps:cNvSpPr/>
                      <wps:spPr>
                        <a:xfrm>
                          <a:off x="829819" y="195197"/>
                          <a:ext cx="50291" cy="94619"/>
                        </a:xfrm>
                        <a:custGeom>
                          <a:avLst/>
                          <a:gdLst/>
                          <a:ahLst/>
                          <a:cxnLst/>
                          <a:rect l="0" t="0" r="0" b="0"/>
                          <a:pathLst>
                            <a:path w="50291" h="94619">
                              <a:moveTo>
                                <a:pt x="13621" y="0"/>
                              </a:moveTo>
                              <a:cubicBezTo>
                                <a:pt x="28288" y="0"/>
                                <a:pt x="28288" y="0"/>
                                <a:pt x="28288" y="0"/>
                              </a:cubicBezTo>
                              <a:lnTo>
                                <a:pt x="28288" y="18073"/>
                              </a:lnTo>
                              <a:cubicBezTo>
                                <a:pt x="49244" y="18073"/>
                                <a:pt x="49244" y="18073"/>
                                <a:pt x="49244" y="18073"/>
                              </a:cubicBezTo>
                              <a:cubicBezTo>
                                <a:pt x="49244" y="31893"/>
                                <a:pt x="49244" y="31893"/>
                                <a:pt x="49244" y="31893"/>
                              </a:cubicBezTo>
                              <a:cubicBezTo>
                                <a:pt x="28288" y="31893"/>
                                <a:pt x="28288" y="31893"/>
                                <a:pt x="28288" y="31893"/>
                              </a:cubicBezTo>
                              <a:cubicBezTo>
                                <a:pt x="28288" y="69104"/>
                                <a:pt x="28288" y="69104"/>
                                <a:pt x="28288" y="69104"/>
                              </a:cubicBezTo>
                              <a:cubicBezTo>
                                <a:pt x="28288" y="76546"/>
                                <a:pt x="30383" y="80799"/>
                                <a:pt x="37718" y="80799"/>
                              </a:cubicBezTo>
                              <a:cubicBezTo>
                                <a:pt x="50291" y="80799"/>
                                <a:pt x="50291" y="80799"/>
                                <a:pt x="50291" y="80799"/>
                              </a:cubicBezTo>
                              <a:cubicBezTo>
                                <a:pt x="50291" y="94619"/>
                                <a:pt x="50291" y="94619"/>
                                <a:pt x="50291" y="94619"/>
                              </a:cubicBezTo>
                              <a:cubicBezTo>
                                <a:pt x="35623" y="94619"/>
                                <a:pt x="35623" y="94619"/>
                                <a:pt x="35623" y="94619"/>
                              </a:cubicBezTo>
                              <a:cubicBezTo>
                                <a:pt x="18859" y="94619"/>
                                <a:pt x="13621" y="86115"/>
                                <a:pt x="13621" y="69104"/>
                              </a:cubicBezTo>
                              <a:cubicBezTo>
                                <a:pt x="13621" y="31893"/>
                                <a:pt x="13621" y="31893"/>
                                <a:pt x="13621" y="31893"/>
                              </a:cubicBezTo>
                              <a:cubicBezTo>
                                <a:pt x="0" y="31893"/>
                                <a:pt x="0" y="31893"/>
                                <a:pt x="0" y="31893"/>
                              </a:cubicBezTo>
                              <a:cubicBezTo>
                                <a:pt x="0" y="18073"/>
                                <a:pt x="0" y="18073"/>
                                <a:pt x="0" y="18073"/>
                              </a:cubicBezTo>
                              <a:cubicBezTo>
                                <a:pt x="13621" y="18073"/>
                                <a:pt x="13621" y="18073"/>
                                <a:pt x="13621" y="18073"/>
                              </a:cubicBezTo>
                              <a:cubicBezTo>
                                <a:pt x="13621" y="0"/>
                                <a:pt x="13621" y="0"/>
                                <a:pt x="13621"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78" name="Shape 11478"/>
                      <wps:cNvSpPr/>
                      <wps:spPr>
                        <a:xfrm>
                          <a:off x="885349" y="213270"/>
                          <a:ext cx="76483" cy="107377"/>
                        </a:xfrm>
                        <a:custGeom>
                          <a:avLst/>
                          <a:gdLst/>
                          <a:ahLst/>
                          <a:cxnLst/>
                          <a:rect l="0" t="0" r="0" b="0"/>
                          <a:pathLst>
                            <a:path w="76483" h="107377">
                              <a:moveTo>
                                <a:pt x="0" y="0"/>
                              </a:moveTo>
                              <a:lnTo>
                                <a:pt x="15715" y="0"/>
                              </a:lnTo>
                              <a:lnTo>
                                <a:pt x="38765" y="58472"/>
                              </a:lnTo>
                              <a:lnTo>
                                <a:pt x="61814" y="0"/>
                              </a:lnTo>
                              <a:lnTo>
                                <a:pt x="76483" y="0"/>
                              </a:lnTo>
                              <a:lnTo>
                                <a:pt x="34574" y="107377"/>
                              </a:lnTo>
                              <a:lnTo>
                                <a:pt x="19906" y="107377"/>
                              </a:lnTo>
                              <a:lnTo>
                                <a:pt x="31431" y="76546"/>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79" name="Shape 11479"/>
                      <wps:cNvSpPr/>
                      <wps:spPr>
                        <a:xfrm>
                          <a:off x="1005836" y="181375"/>
                          <a:ext cx="94295" cy="110568"/>
                        </a:xfrm>
                        <a:custGeom>
                          <a:avLst/>
                          <a:gdLst/>
                          <a:ahLst/>
                          <a:cxnLst/>
                          <a:rect l="0" t="0" r="0" b="0"/>
                          <a:pathLst>
                            <a:path w="94295" h="110568">
                              <a:moveTo>
                                <a:pt x="49243" y="0"/>
                              </a:moveTo>
                              <a:cubicBezTo>
                                <a:pt x="72292" y="0"/>
                                <a:pt x="91152" y="11695"/>
                                <a:pt x="94295" y="34021"/>
                              </a:cubicBezTo>
                              <a:cubicBezTo>
                                <a:pt x="78579" y="34021"/>
                                <a:pt x="78579" y="34021"/>
                                <a:pt x="78579" y="34021"/>
                              </a:cubicBezTo>
                              <a:cubicBezTo>
                                <a:pt x="75436" y="21264"/>
                                <a:pt x="64959" y="14884"/>
                                <a:pt x="49243" y="14884"/>
                              </a:cubicBezTo>
                              <a:cubicBezTo>
                                <a:pt x="30383" y="14884"/>
                                <a:pt x="14668" y="28704"/>
                                <a:pt x="14668" y="54221"/>
                              </a:cubicBezTo>
                              <a:cubicBezTo>
                                <a:pt x="14668" y="55283"/>
                                <a:pt x="14668" y="55283"/>
                                <a:pt x="14668" y="55283"/>
                              </a:cubicBezTo>
                              <a:cubicBezTo>
                                <a:pt x="14668" y="80799"/>
                                <a:pt x="30383" y="95683"/>
                                <a:pt x="49243" y="95683"/>
                              </a:cubicBezTo>
                              <a:cubicBezTo>
                                <a:pt x="64959" y="95683"/>
                                <a:pt x="76483" y="87178"/>
                                <a:pt x="79626" y="75484"/>
                              </a:cubicBezTo>
                              <a:cubicBezTo>
                                <a:pt x="94295" y="75484"/>
                                <a:pt x="94295" y="75484"/>
                                <a:pt x="94295" y="75484"/>
                              </a:cubicBezTo>
                              <a:cubicBezTo>
                                <a:pt x="92199" y="96746"/>
                                <a:pt x="73340" y="110568"/>
                                <a:pt x="49243" y="110568"/>
                              </a:cubicBezTo>
                              <a:cubicBezTo>
                                <a:pt x="22002" y="110568"/>
                                <a:pt x="0" y="90367"/>
                                <a:pt x="0" y="55283"/>
                              </a:cubicBezTo>
                              <a:cubicBezTo>
                                <a:pt x="0" y="54221"/>
                                <a:pt x="0" y="54221"/>
                                <a:pt x="0" y="54221"/>
                              </a:cubicBezTo>
                              <a:cubicBezTo>
                                <a:pt x="0" y="19137"/>
                                <a:pt x="22002" y="0"/>
                                <a:pt x="49243"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80" name="Shape 11480"/>
                      <wps:cNvSpPr/>
                      <wps:spPr>
                        <a:xfrm>
                          <a:off x="1112704" y="212388"/>
                          <a:ext cx="36669" cy="79554"/>
                        </a:xfrm>
                        <a:custGeom>
                          <a:avLst/>
                          <a:gdLst/>
                          <a:ahLst/>
                          <a:cxnLst/>
                          <a:rect l="0" t="0" r="0" b="0"/>
                          <a:pathLst>
                            <a:path w="36669" h="79554">
                              <a:moveTo>
                                <a:pt x="36669" y="0"/>
                              </a:moveTo>
                              <a:lnTo>
                                <a:pt x="36669" y="13004"/>
                              </a:lnTo>
                              <a:lnTo>
                                <a:pt x="21085" y="19354"/>
                              </a:lnTo>
                              <a:cubicBezTo>
                                <a:pt x="17025" y="23739"/>
                                <a:pt x="14667" y="30118"/>
                                <a:pt x="14667" y="38092"/>
                              </a:cubicBezTo>
                              <a:lnTo>
                                <a:pt x="14667" y="40217"/>
                              </a:lnTo>
                              <a:cubicBezTo>
                                <a:pt x="14667" y="47660"/>
                                <a:pt x="17025" y="54038"/>
                                <a:pt x="20954" y="58557"/>
                              </a:cubicBezTo>
                              <a:lnTo>
                                <a:pt x="36669" y="65733"/>
                              </a:lnTo>
                              <a:lnTo>
                                <a:pt x="36669" y="79554"/>
                              </a:lnTo>
                              <a:lnTo>
                                <a:pt x="22542" y="76847"/>
                              </a:lnTo>
                              <a:cubicBezTo>
                                <a:pt x="9429" y="71514"/>
                                <a:pt x="0" y="58557"/>
                                <a:pt x="0" y="40217"/>
                              </a:cubicBezTo>
                              <a:cubicBezTo>
                                <a:pt x="0" y="38092"/>
                                <a:pt x="0" y="38092"/>
                                <a:pt x="0" y="38092"/>
                              </a:cubicBezTo>
                              <a:cubicBezTo>
                                <a:pt x="0" y="19752"/>
                                <a:pt x="9429" y="7394"/>
                                <a:pt x="22984" y="2361"/>
                              </a:cubicBezTo>
                              <a:lnTo>
                                <a:pt x="36669"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81" name="Shape 11481"/>
                      <wps:cNvSpPr/>
                      <wps:spPr>
                        <a:xfrm>
                          <a:off x="1149373" y="212207"/>
                          <a:ext cx="37719" cy="79735"/>
                        </a:xfrm>
                        <a:custGeom>
                          <a:avLst/>
                          <a:gdLst/>
                          <a:ahLst/>
                          <a:cxnLst/>
                          <a:rect l="0" t="0" r="0" b="0"/>
                          <a:pathLst>
                            <a:path w="37719" h="79735">
                              <a:moveTo>
                                <a:pt x="1049" y="0"/>
                              </a:moveTo>
                              <a:cubicBezTo>
                                <a:pt x="22003" y="0"/>
                                <a:pt x="37719" y="13820"/>
                                <a:pt x="37719" y="38273"/>
                              </a:cubicBezTo>
                              <a:lnTo>
                                <a:pt x="37719" y="40398"/>
                              </a:lnTo>
                              <a:cubicBezTo>
                                <a:pt x="37719" y="64851"/>
                                <a:pt x="22003" y="79735"/>
                                <a:pt x="1" y="79735"/>
                              </a:cubicBezTo>
                              <a:lnTo>
                                <a:pt x="0" y="79735"/>
                              </a:lnTo>
                              <a:lnTo>
                                <a:pt x="0" y="65913"/>
                              </a:lnTo>
                              <a:lnTo>
                                <a:pt x="1" y="65914"/>
                              </a:lnTo>
                              <a:cubicBezTo>
                                <a:pt x="14668" y="65914"/>
                                <a:pt x="22003" y="55283"/>
                                <a:pt x="22003" y="40398"/>
                              </a:cubicBezTo>
                              <a:cubicBezTo>
                                <a:pt x="22003" y="38273"/>
                                <a:pt x="22003" y="38273"/>
                                <a:pt x="22003" y="38273"/>
                              </a:cubicBezTo>
                              <a:cubicBezTo>
                                <a:pt x="22003" y="22325"/>
                                <a:pt x="14668" y="12757"/>
                                <a:pt x="1049" y="12757"/>
                              </a:cubicBezTo>
                              <a:lnTo>
                                <a:pt x="0" y="13185"/>
                              </a:lnTo>
                              <a:lnTo>
                                <a:pt x="0" y="181"/>
                              </a:lnTo>
                              <a:lnTo>
                                <a:pt x="1049"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11" name="Shape 12511"/>
                      <wps:cNvSpPr/>
                      <wps:spPr>
                        <a:xfrm>
                          <a:off x="1203854" y="182438"/>
                          <a:ext cx="13621" cy="107377"/>
                        </a:xfrm>
                        <a:custGeom>
                          <a:avLst/>
                          <a:gdLst/>
                          <a:ahLst/>
                          <a:cxnLst/>
                          <a:rect l="0" t="0" r="0" b="0"/>
                          <a:pathLst>
                            <a:path w="13621" h="107377">
                              <a:moveTo>
                                <a:pt x="0" y="0"/>
                              </a:moveTo>
                              <a:lnTo>
                                <a:pt x="13621" y="0"/>
                              </a:lnTo>
                              <a:lnTo>
                                <a:pt x="13621" y="107377"/>
                              </a:lnTo>
                              <a:lnTo>
                                <a:pt x="0" y="10737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12" name="Shape 12512"/>
                      <wps:cNvSpPr/>
                      <wps:spPr>
                        <a:xfrm>
                          <a:off x="1240526" y="182438"/>
                          <a:ext cx="14667" cy="107377"/>
                        </a:xfrm>
                        <a:custGeom>
                          <a:avLst/>
                          <a:gdLst/>
                          <a:ahLst/>
                          <a:cxnLst/>
                          <a:rect l="0" t="0" r="0" b="0"/>
                          <a:pathLst>
                            <a:path w="14667" h="107377">
                              <a:moveTo>
                                <a:pt x="0" y="0"/>
                              </a:moveTo>
                              <a:lnTo>
                                <a:pt x="14667" y="0"/>
                              </a:lnTo>
                              <a:lnTo>
                                <a:pt x="14667" y="107377"/>
                              </a:lnTo>
                              <a:lnTo>
                                <a:pt x="0" y="10737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84" name="Shape 11484"/>
                      <wps:cNvSpPr/>
                      <wps:spPr>
                        <a:xfrm>
                          <a:off x="1271957" y="212473"/>
                          <a:ext cx="35098" cy="79371"/>
                        </a:xfrm>
                        <a:custGeom>
                          <a:avLst/>
                          <a:gdLst/>
                          <a:ahLst/>
                          <a:cxnLst/>
                          <a:rect l="0" t="0" r="0" b="0"/>
                          <a:pathLst>
                            <a:path w="35098" h="79371">
                              <a:moveTo>
                                <a:pt x="35098" y="0"/>
                              </a:moveTo>
                              <a:lnTo>
                                <a:pt x="35098" y="12017"/>
                              </a:lnTo>
                              <a:lnTo>
                                <a:pt x="22133" y="16876"/>
                              </a:lnTo>
                              <a:cubicBezTo>
                                <a:pt x="18335" y="20464"/>
                                <a:pt x="15716" y="25780"/>
                                <a:pt x="14667" y="32690"/>
                              </a:cubicBezTo>
                              <a:lnTo>
                                <a:pt x="35098" y="32690"/>
                              </a:lnTo>
                              <a:lnTo>
                                <a:pt x="35098" y="43323"/>
                              </a:lnTo>
                              <a:lnTo>
                                <a:pt x="14667" y="43323"/>
                              </a:lnTo>
                              <a:cubicBezTo>
                                <a:pt x="15192" y="50764"/>
                                <a:pt x="17549" y="56345"/>
                                <a:pt x="21216" y="60066"/>
                              </a:cubicBezTo>
                              <a:lnTo>
                                <a:pt x="35098" y="65445"/>
                              </a:lnTo>
                              <a:lnTo>
                                <a:pt x="35098" y="79371"/>
                              </a:lnTo>
                              <a:lnTo>
                                <a:pt x="21216" y="76762"/>
                              </a:lnTo>
                              <a:cubicBezTo>
                                <a:pt x="8251" y="71429"/>
                                <a:pt x="0" y="58472"/>
                                <a:pt x="0" y="40132"/>
                              </a:cubicBezTo>
                              <a:cubicBezTo>
                                <a:pt x="0" y="38007"/>
                                <a:pt x="0" y="38007"/>
                                <a:pt x="0" y="38007"/>
                              </a:cubicBezTo>
                              <a:cubicBezTo>
                                <a:pt x="0" y="19667"/>
                                <a:pt x="8251" y="7308"/>
                                <a:pt x="21658" y="2275"/>
                              </a:cubicBezTo>
                              <a:lnTo>
                                <a:pt x="35098"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85" name="Shape 11485"/>
                      <wps:cNvSpPr/>
                      <wps:spPr>
                        <a:xfrm>
                          <a:off x="1307055" y="266427"/>
                          <a:ext cx="34051" cy="25515"/>
                        </a:xfrm>
                        <a:custGeom>
                          <a:avLst/>
                          <a:gdLst/>
                          <a:ahLst/>
                          <a:cxnLst/>
                          <a:rect l="0" t="0" r="0" b="0"/>
                          <a:pathLst>
                            <a:path w="34051" h="25515">
                              <a:moveTo>
                                <a:pt x="19383" y="0"/>
                              </a:moveTo>
                              <a:cubicBezTo>
                                <a:pt x="34051" y="0"/>
                                <a:pt x="34051" y="0"/>
                                <a:pt x="34051" y="0"/>
                              </a:cubicBezTo>
                              <a:cubicBezTo>
                                <a:pt x="31955" y="15947"/>
                                <a:pt x="20431" y="25515"/>
                                <a:pt x="524" y="25515"/>
                              </a:cubicBezTo>
                              <a:lnTo>
                                <a:pt x="0" y="25417"/>
                              </a:lnTo>
                              <a:lnTo>
                                <a:pt x="0" y="11491"/>
                              </a:lnTo>
                              <a:lnTo>
                                <a:pt x="524" y="11694"/>
                              </a:lnTo>
                              <a:cubicBezTo>
                                <a:pt x="11002" y="11694"/>
                                <a:pt x="17288" y="7442"/>
                                <a:pt x="19383"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86" name="Shape 11486"/>
                      <wps:cNvSpPr/>
                      <wps:spPr>
                        <a:xfrm>
                          <a:off x="1307055" y="212207"/>
                          <a:ext cx="35099" cy="43589"/>
                        </a:xfrm>
                        <a:custGeom>
                          <a:avLst/>
                          <a:gdLst/>
                          <a:ahLst/>
                          <a:cxnLst/>
                          <a:rect l="0" t="0" r="0" b="0"/>
                          <a:pathLst>
                            <a:path w="35099" h="43589">
                              <a:moveTo>
                                <a:pt x="1572" y="0"/>
                              </a:moveTo>
                              <a:cubicBezTo>
                                <a:pt x="21479" y="0"/>
                                <a:pt x="35099" y="13820"/>
                                <a:pt x="35099" y="37209"/>
                              </a:cubicBezTo>
                              <a:cubicBezTo>
                                <a:pt x="35099" y="43589"/>
                                <a:pt x="35099" y="43589"/>
                                <a:pt x="35099" y="43589"/>
                              </a:cubicBezTo>
                              <a:lnTo>
                                <a:pt x="0" y="43589"/>
                              </a:lnTo>
                              <a:lnTo>
                                <a:pt x="0" y="32956"/>
                              </a:lnTo>
                              <a:lnTo>
                                <a:pt x="3193" y="32956"/>
                              </a:lnTo>
                              <a:cubicBezTo>
                                <a:pt x="20431" y="32956"/>
                                <a:pt x="20431" y="32956"/>
                                <a:pt x="20431" y="32956"/>
                              </a:cubicBezTo>
                              <a:cubicBezTo>
                                <a:pt x="20431" y="20200"/>
                                <a:pt x="13097" y="11694"/>
                                <a:pt x="1572" y="11694"/>
                              </a:cubicBezTo>
                              <a:lnTo>
                                <a:pt x="0" y="12283"/>
                              </a:lnTo>
                              <a:lnTo>
                                <a:pt x="0" y="266"/>
                              </a:lnTo>
                              <a:lnTo>
                                <a:pt x="1572"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87" name="Shape 11487"/>
                      <wps:cNvSpPr/>
                      <wps:spPr>
                        <a:xfrm>
                          <a:off x="1356823" y="296194"/>
                          <a:ext cx="33003" cy="24453"/>
                        </a:xfrm>
                        <a:custGeom>
                          <a:avLst/>
                          <a:gdLst/>
                          <a:ahLst/>
                          <a:cxnLst/>
                          <a:rect l="0" t="0" r="0" b="0"/>
                          <a:pathLst>
                            <a:path w="33003" h="24453">
                              <a:moveTo>
                                <a:pt x="0" y="0"/>
                              </a:moveTo>
                              <a:cubicBezTo>
                                <a:pt x="14668" y="0"/>
                                <a:pt x="14668" y="0"/>
                                <a:pt x="14668" y="0"/>
                              </a:cubicBezTo>
                              <a:cubicBezTo>
                                <a:pt x="15715" y="4253"/>
                                <a:pt x="17811" y="7443"/>
                                <a:pt x="20954" y="9569"/>
                              </a:cubicBezTo>
                              <a:lnTo>
                                <a:pt x="33003" y="12626"/>
                              </a:lnTo>
                              <a:lnTo>
                                <a:pt x="33003" y="24453"/>
                              </a:lnTo>
                              <a:lnTo>
                                <a:pt x="29684" y="24453"/>
                              </a:lnTo>
                              <a:lnTo>
                                <a:pt x="10477" y="19137"/>
                              </a:lnTo>
                              <a:cubicBezTo>
                                <a:pt x="4714" y="14884"/>
                                <a:pt x="1048" y="8505"/>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88" name="Shape 11488"/>
                      <wps:cNvSpPr/>
                      <wps:spPr>
                        <a:xfrm>
                          <a:off x="1354727" y="212207"/>
                          <a:ext cx="35099" cy="78673"/>
                        </a:xfrm>
                        <a:custGeom>
                          <a:avLst/>
                          <a:gdLst/>
                          <a:ahLst/>
                          <a:cxnLst/>
                          <a:rect l="0" t="0" r="0" b="0"/>
                          <a:pathLst>
                            <a:path w="35099" h="78673">
                              <a:moveTo>
                                <a:pt x="33527" y="0"/>
                              </a:moveTo>
                              <a:lnTo>
                                <a:pt x="35099" y="306"/>
                              </a:lnTo>
                              <a:lnTo>
                                <a:pt x="35099" y="14041"/>
                              </a:lnTo>
                              <a:lnTo>
                                <a:pt x="20824" y="20066"/>
                              </a:lnTo>
                              <a:cubicBezTo>
                                <a:pt x="17026" y="24186"/>
                                <a:pt x="14669" y="30299"/>
                                <a:pt x="14669" y="38273"/>
                              </a:cubicBezTo>
                              <a:cubicBezTo>
                                <a:pt x="14669" y="40398"/>
                                <a:pt x="14669" y="40398"/>
                                <a:pt x="14669" y="40398"/>
                              </a:cubicBezTo>
                              <a:cubicBezTo>
                                <a:pt x="14669" y="47840"/>
                                <a:pt x="16764" y="53688"/>
                                <a:pt x="20431" y="57675"/>
                              </a:cubicBezTo>
                              <a:lnTo>
                                <a:pt x="35099" y="63578"/>
                              </a:lnTo>
                              <a:lnTo>
                                <a:pt x="35099" y="78299"/>
                              </a:lnTo>
                              <a:lnTo>
                                <a:pt x="33527" y="78673"/>
                              </a:lnTo>
                              <a:cubicBezTo>
                                <a:pt x="13621" y="78673"/>
                                <a:pt x="0" y="63788"/>
                                <a:pt x="0" y="41462"/>
                              </a:cubicBezTo>
                              <a:cubicBezTo>
                                <a:pt x="0" y="38273"/>
                                <a:pt x="0" y="38273"/>
                                <a:pt x="0" y="38273"/>
                              </a:cubicBezTo>
                              <a:cubicBezTo>
                                <a:pt x="0" y="14883"/>
                                <a:pt x="13621" y="0"/>
                                <a:pt x="33527"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89" name="Shape 11489"/>
                      <wps:cNvSpPr/>
                      <wps:spPr>
                        <a:xfrm>
                          <a:off x="1389826" y="212513"/>
                          <a:ext cx="34050" cy="108134"/>
                        </a:xfrm>
                        <a:custGeom>
                          <a:avLst/>
                          <a:gdLst/>
                          <a:ahLst/>
                          <a:cxnLst/>
                          <a:rect l="0" t="0" r="0" b="0"/>
                          <a:pathLst>
                            <a:path w="34050" h="108134">
                              <a:moveTo>
                                <a:pt x="0" y="0"/>
                              </a:moveTo>
                              <a:lnTo>
                                <a:pt x="10738" y="2086"/>
                              </a:lnTo>
                              <a:cubicBezTo>
                                <a:pt x="14143" y="3415"/>
                                <a:pt x="16763" y="5009"/>
                                <a:pt x="18335" y="6072"/>
                              </a:cubicBezTo>
                              <a:cubicBezTo>
                                <a:pt x="20431" y="7135"/>
                                <a:pt x="20431" y="7135"/>
                                <a:pt x="20431" y="7135"/>
                              </a:cubicBezTo>
                              <a:cubicBezTo>
                                <a:pt x="22526" y="757"/>
                                <a:pt x="22526" y="757"/>
                                <a:pt x="22526" y="757"/>
                              </a:cubicBezTo>
                              <a:cubicBezTo>
                                <a:pt x="34050" y="757"/>
                                <a:pt x="34050" y="757"/>
                                <a:pt x="34050" y="757"/>
                              </a:cubicBezTo>
                              <a:cubicBezTo>
                                <a:pt x="34050" y="74114"/>
                                <a:pt x="34050" y="74114"/>
                                <a:pt x="34050" y="74114"/>
                              </a:cubicBezTo>
                              <a:cubicBezTo>
                                <a:pt x="34050" y="85809"/>
                                <a:pt x="30907" y="94580"/>
                                <a:pt x="25144" y="100427"/>
                              </a:cubicBezTo>
                              <a:lnTo>
                                <a:pt x="3508" y="108134"/>
                              </a:lnTo>
                              <a:lnTo>
                                <a:pt x="0" y="108134"/>
                              </a:lnTo>
                              <a:lnTo>
                                <a:pt x="0" y="96308"/>
                              </a:lnTo>
                              <a:lnTo>
                                <a:pt x="523" y="96440"/>
                              </a:lnTo>
                              <a:cubicBezTo>
                                <a:pt x="13096" y="96440"/>
                                <a:pt x="20431" y="88998"/>
                                <a:pt x="20431" y="75177"/>
                              </a:cubicBezTo>
                              <a:lnTo>
                                <a:pt x="20431" y="69861"/>
                              </a:lnTo>
                              <a:cubicBezTo>
                                <a:pt x="18335" y="70925"/>
                                <a:pt x="18335" y="70925"/>
                                <a:pt x="18335" y="70925"/>
                              </a:cubicBezTo>
                              <a:cubicBezTo>
                                <a:pt x="16763" y="71988"/>
                                <a:pt x="14143" y="73848"/>
                                <a:pt x="10738" y="75443"/>
                              </a:cubicBezTo>
                              <a:lnTo>
                                <a:pt x="0" y="77994"/>
                              </a:lnTo>
                              <a:lnTo>
                                <a:pt x="0" y="63272"/>
                              </a:lnTo>
                              <a:lnTo>
                                <a:pt x="523" y="63483"/>
                              </a:lnTo>
                              <a:cubicBezTo>
                                <a:pt x="8905" y="63483"/>
                                <a:pt x="14144" y="60294"/>
                                <a:pt x="18335" y="58166"/>
                              </a:cubicBezTo>
                              <a:cubicBezTo>
                                <a:pt x="20431" y="57103"/>
                                <a:pt x="20431" y="57103"/>
                                <a:pt x="20431" y="57103"/>
                              </a:cubicBezTo>
                              <a:cubicBezTo>
                                <a:pt x="20431" y="20957"/>
                                <a:pt x="20431" y="20957"/>
                                <a:pt x="20431" y="20957"/>
                              </a:cubicBezTo>
                              <a:cubicBezTo>
                                <a:pt x="18335" y="18830"/>
                                <a:pt x="18335" y="18830"/>
                                <a:pt x="18335" y="18830"/>
                              </a:cubicBezTo>
                              <a:cubicBezTo>
                                <a:pt x="14144" y="16705"/>
                                <a:pt x="8905" y="13515"/>
                                <a:pt x="523" y="13515"/>
                              </a:cubicBezTo>
                              <a:lnTo>
                                <a:pt x="0" y="13735"/>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90" name="Shape 11490"/>
                      <wps:cNvSpPr/>
                      <wps:spPr>
                        <a:xfrm>
                          <a:off x="1441687" y="212473"/>
                          <a:ext cx="35099" cy="79371"/>
                        </a:xfrm>
                        <a:custGeom>
                          <a:avLst/>
                          <a:gdLst/>
                          <a:ahLst/>
                          <a:cxnLst/>
                          <a:rect l="0" t="0" r="0" b="0"/>
                          <a:pathLst>
                            <a:path w="35099" h="79371">
                              <a:moveTo>
                                <a:pt x="35099" y="0"/>
                              </a:moveTo>
                              <a:lnTo>
                                <a:pt x="35099" y="12001"/>
                              </a:lnTo>
                              <a:lnTo>
                                <a:pt x="21741" y="16876"/>
                              </a:lnTo>
                              <a:cubicBezTo>
                                <a:pt x="17812" y="20464"/>
                                <a:pt x="15193" y="25780"/>
                                <a:pt x="14669" y="32690"/>
                              </a:cubicBezTo>
                              <a:lnTo>
                                <a:pt x="35099" y="32690"/>
                              </a:lnTo>
                              <a:lnTo>
                                <a:pt x="35099" y="43323"/>
                              </a:lnTo>
                              <a:lnTo>
                                <a:pt x="14669" y="43323"/>
                              </a:lnTo>
                              <a:cubicBezTo>
                                <a:pt x="14669" y="50764"/>
                                <a:pt x="16764" y="56345"/>
                                <a:pt x="20431" y="60066"/>
                              </a:cubicBezTo>
                              <a:lnTo>
                                <a:pt x="35099" y="65456"/>
                              </a:lnTo>
                              <a:lnTo>
                                <a:pt x="35099" y="79371"/>
                              </a:lnTo>
                              <a:lnTo>
                                <a:pt x="21217" y="76762"/>
                              </a:lnTo>
                              <a:cubicBezTo>
                                <a:pt x="8251" y="71429"/>
                                <a:pt x="0" y="58472"/>
                                <a:pt x="0" y="40132"/>
                              </a:cubicBezTo>
                              <a:cubicBezTo>
                                <a:pt x="0" y="38007"/>
                                <a:pt x="0" y="38007"/>
                                <a:pt x="0" y="38007"/>
                              </a:cubicBezTo>
                              <a:cubicBezTo>
                                <a:pt x="0" y="19667"/>
                                <a:pt x="8251" y="7309"/>
                                <a:pt x="21659" y="2275"/>
                              </a:cubicBezTo>
                              <a:lnTo>
                                <a:pt x="35099"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91" name="Shape 11491"/>
                      <wps:cNvSpPr/>
                      <wps:spPr>
                        <a:xfrm>
                          <a:off x="1476787" y="266427"/>
                          <a:ext cx="33002" cy="25515"/>
                        </a:xfrm>
                        <a:custGeom>
                          <a:avLst/>
                          <a:gdLst/>
                          <a:ahLst/>
                          <a:cxnLst/>
                          <a:rect l="0" t="0" r="0" b="0"/>
                          <a:pathLst>
                            <a:path w="33002" h="25515">
                              <a:moveTo>
                                <a:pt x="19383" y="0"/>
                              </a:moveTo>
                              <a:cubicBezTo>
                                <a:pt x="33002" y="0"/>
                                <a:pt x="33002" y="0"/>
                                <a:pt x="33002" y="0"/>
                              </a:cubicBezTo>
                              <a:cubicBezTo>
                                <a:pt x="30908" y="15947"/>
                                <a:pt x="19383" y="25515"/>
                                <a:pt x="523" y="25515"/>
                              </a:cubicBezTo>
                              <a:lnTo>
                                <a:pt x="0" y="25417"/>
                              </a:lnTo>
                              <a:lnTo>
                                <a:pt x="0" y="11502"/>
                              </a:lnTo>
                              <a:lnTo>
                                <a:pt x="523" y="11694"/>
                              </a:lnTo>
                              <a:cubicBezTo>
                                <a:pt x="11001" y="11694"/>
                                <a:pt x="17287" y="7442"/>
                                <a:pt x="19383"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92" name="Shape 11492"/>
                      <wps:cNvSpPr/>
                      <wps:spPr>
                        <a:xfrm>
                          <a:off x="1476787" y="212207"/>
                          <a:ext cx="35098" cy="43589"/>
                        </a:xfrm>
                        <a:custGeom>
                          <a:avLst/>
                          <a:gdLst/>
                          <a:ahLst/>
                          <a:cxnLst/>
                          <a:rect l="0" t="0" r="0" b="0"/>
                          <a:pathLst>
                            <a:path w="35098" h="43589">
                              <a:moveTo>
                                <a:pt x="1571" y="0"/>
                              </a:moveTo>
                              <a:cubicBezTo>
                                <a:pt x="21478" y="0"/>
                                <a:pt x="35098" y="13820"/>
                                <a:pt x="35098" y="37209"/>
                              </a:cubicBezTo>
                              <a:cubicBezTo>
                                <a:pt x="35098" y="43589"/>
                                <a:pt x="35098" y="43589"/>
                                <a:pt x="35098" y="43589"/>
                              </a:cubicBezTo>
                              <a:lnTo>
                                <a:pt x="0" y="43589"/>
                              </a:lnTo>
                              <a:lnTo>
                                <a:pt x="0" y="32956"/>
                              </a:lnTo>
                              <a:lnTo>
                                <a:pt x="3192" y="32956"/>
                              </a:lnTo>
                              <a:cubicBezTo>
                                <a:pt x="20431" y="32956"/>
                                <a:pt x="20431" y="32956"/>
                                <a:pt x="20431" y="32956"/>
                              </a:cubicBezTo>
                              <a:cubicBezTo>
                                <a:pt x="20431" y="20200"/>
                                <a:pt x="13096" y="11694"/>
                                <a:pt x="1571" y="11694"/>
                              </a:cubicBezTo>
                              <a:lnTo>
                                <a:pt x="0" y="12267"/>
                              </a:lnTo>
                              <a:lnTo>
                                <a:pt x="0" y="266"/>
                              </a:lnTo>
                              <a:lnTo>
                                <a:pt x="1571"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93" name="Shape 11493"/>
                      <wps:cNvSpPr/>
                      <wps:spPr>
                        <a:xfrm>
                          <a:off x="9091" y="0"/>
                          <a:ext cx="38108" cy="109846"/>
                        </a:xfrm>
                        <a:custGeom>
                          <a:avLst/>
                          <a:gdLst/>
                          <a:ahLst/>
                          <a:cxnLst/>
                          <a:rect l="0" t="0" r="0" b="0"/>
                          <a:pathLst>
                            <a:path w="38108" h="109846">
                              <a:moveTo>
                                <a:pt x="0" y="0"/>
                              </a:moveTo>
                              <a:lnTo>
                                <a:pt x="38108" y="0"/>
                              </a:lnTo>
                              <a:lnTo>
                                <a:pt x="38108" y="7613"/>
                              </a:lnTo>
                              <a:lnTo>
                                <a:pt x="7515" y="7613"/>
                              </a:lnTo>
                              <a:cubicBezTo>
                                <a:pt x="7515" y="50030"/>
                                <a:pt x="7515" y="50030"/>
                                <a:pt x="7515" y="50030"/>
                              </a:cubicBezTo>
                              <a:cubicBezTo>
                                <a:pt x="23616" y="50030"/>
                                <a:pt x="31667" y="50030"/>
                                <a:pt x="35693" y="50030"/>
                              </a:cubicBezTo>
                              <a:lnTo>
                                <a:pt x="38108" y="50030"/>
                              </a:lnTo>
                              <a:lnTo>
                                <a:pt x="38108" y="57641"/>
                              </a:lnTo>
                              <a:lnTo>
                                <a:pt x="7515" y="57641"/>
                              </a:lnTo>
                              <a:cubicBezTo>
                                <a:pt x="7515" y="102233"/>
                                <a:pt x="7515" y="102233"/>
                                <a:pt x="7515" y="102233"/>
                              </a:cubicBezTo>
                              <a:cubicBezTo>
                                <a:pt x="16371" y="102233"/>
                                <a:pt x="23013" y="102233"/>
                                <a:pt x="27994" y="102233"/>
                              </a:cubicBezTo>
                              <a:lnTo>
                                <a:pt x="38108" y="102233"/>
                              </a:lnTo>
                              <a:lnTo>
                                <a:pt x="38108" y="109846"/>
                              </a:lnTo>
                              <a:lnTo>
                                <a:pt x="18115" y="109846"/>
                              </a:lnTo>
                              <a:cubicBezTo>
                                <a:pt x="0" y="109846"/>
                                <a:pt x="0" y="109846"/>
                                <a:pt x="0" y="109846"/>
                              </a:cubicBezTo>
                              <a:cubicBezTo>
                                <a:pt x="0" y="0"/>
                                <a:pt x="0" y="0"/>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94" name="Shape 11494"/>
                      <wps:cNvSpPr/>
                      <wps:spPr>
                        <a:xfrm>
                          <a:off x="47199" y="0"/>
                          <a:ext cx="38109" cy="109846"/>
                        </a:xfrm>
                        <a:custGeom>
                          <a:avLst/>
                          <a:gdLst/>
                          <a:ahLst/>
                          <a:cxnLst/>
                          <a:rect l="0" t="0" r="0" b="0"/>
                          <a:pathLst>
                            <a:path w="38109" h="109846">
                              <a:moveTo>
                                <a:pt x="0" y="0"/>
                              </a:moveTo>
                              <a:lnTo>
                                <a:pt x="1610" y="0"/>
                              </a:lnTo>
                              <a:cubicBezTo>
                                <a:pt x="22006" y="0"/>
                                <a:pt x="34888" y="9788"/>
                                <a:pt x="34888" y="28277"/>
                              </a:cubicBezTo>
                              <a:cubicBezTo>
                                <a:pt x="34888" y="41328"/>
                                <a:pt x="29521" y="50030"/>
                                <a:pt x="17712" y="53292"/>
                              </a:cubicBezTo>
                              <a:cubicBezTo>
                                <a:pt x="31667" y="57641"/>
                                <a:pt x="38109" y="66342"/>
                                <a:pt x="38109" y="79394"/>
                              </a:cubicBezTo>
                              <a:cubicBezTo>
                                <a:pt x="38109" y="97883"/>
                                <a:pt x="25227" y="109846"/>
                                <a:pt x="4831" y="109846"/>
                              </a:cubicBezTo>
                              <a:lnTo>
                                <a:pt x="0" y="109846"/>
                              </a:lnTo>
                              <a:lnTo>
                                <a:pt x="0" y="102233"/>
                              </a:lnTo>
                              <a:lnTo>
                                <a:pt x="403" y="102233"/>
                              </a:lnTo>
                              <a:cubicBezTo>
                                <a:pt x="4831" y="102233"/>
                                <a:pt x="4831" y="102233"/>
                                <a:pt x="4831" y="102233"/>
                              </a:cubicBezTo>
                              <a:cubicBezTo>
                                <a:pt x="22006" y="102233"/>
                                <a:pt x="30594" y="93533"/>
                                <a:pt x="30594" y="79394"/>
                              </a:cubicBezTo>
                              <a:cubicBezTo>
                                <a:pt x="30594" y="65256"/>
                                <a:pt x="23079" y="57641"/>
                                <a:pt x="1610" y="57641"/>
                              </a:cubicBezTo>
                              <a:lnTo>
                                <a:pt x="0" y="57641"/>
                              </a:lnTo>
                              <a:lnTo>
                                <a:pt x="0" y="50030"/>
                              </a:lnTo>
                              <a:lnTo>
                                <a:pt x="1107" y="50030"/>
                              </a:lnTo>
                              <a:cubicBezTo>
                                <a:pt x="1610" y="50030"/>
                                <a:pt x="1610" y="50030"/>
                                <a:pt x="1610" y="50030"/>
                              </a:cubicBezTo>
                              <a:cubicBezTo>
                                <a:pt x="19860" y="50030"/>
                                <a:pt x="27373" y="42416"/>
                                <a:pt x="27373" y="28277"/>
                              </a:cubicBezTo>
                              <a:cubicBezTo>
                                <a:pt x="27373" y="14138"/>
                                <a:pt x="19860" y="7613"/>
                                <a:pt x="1610" y="7613"/>
                              </a:cubicBezTo>
                              <a:lnTo>
                                <a:pt x="0" y="7613"/>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95" name="Shape 11495"/>
                      <wps:cNvSpPr/>
                      <wps:spPr>
                        <a:xfrm>
                          <a:off x="108923" y="31539"/>
                          <a:ext cx="35424" cy="78307"/>
                        </a:xfrm>
                        <a:custGeom>
                          <a:avLst/>
                          <a:gdLst/>
                          <a:ahLst/>
                          <a:cxnLst/>
                          <a:rect l="0" t="0" r="0" b="0"/>
                          <a:pathLst>
                            <a:path w="35424" h="78307">
                              <a:moveTo>
                                <a:pt x="0" y="0"/>
                              </a:moveTo>
                              <a:cubicBezTo>
                                <a:pt x="4294" y="0"/>
                                <a:pt x="4294" y="0"/>
                                <a:pt x="4294" y="0"/>
                              </a:cubicBezTo>
                              <a:cubicBezTo>
                                <a:pt x="6440" y="7613"/>
                                <a:pt x="6440" y="7613"/>
                                <a:pt x="6440" y="7613"/>
                              </a:cubicBezTo>
                              <a:cubicBezTo>
                                <a:pt x="13955" y="4351"/>
                                <a:pt x="13955" y="4351"/>
                                <a:pt x="13955" y="4351"/>
                              </a:cubicBezTo>
                              <a:cubicBezTo>
                                <a:pt x="19322" y="1088"/>
                                <a:pt x="24689" y="0"/>
                                <a:pt x="35424" y="0"/>
                              </a:cubicBezTo>
                              <a:cubicBezTo>
                                <a:pt x="35424" y="6527"/>
                                <a:pt x="35424" y="6527"/>
                                <a:pt x="35424" y="6527"/>
                              </a:cubicBezTo>
                              <a:cubicBezTo>
                                <a:pt x="26836" y="6527"/>
                                <a:pt x="19322" y="7613"/>
                                <a:pt x="15028" y="10877"/>
                              </a:cubicBezTo>
                              <a:cubicBezTo>
                                <a:pt x="6440" y="15228"/>
                                <a:pt x="6440" y="15228"/>
                                <a:pt x="6440" y="15228"/>
                              </a:cubicBezTo>
                              <a:cubicBezTo>
                                <a:pt x="6440" y="78307"/>
                                <a:pt x="6440" y="78307"/>
                                <a:pt x="6440" y="78307"/>
                              </a:cubicBezTo>
                              <a:cubicBezTo>
                                <a:pt x="0" y="78307"/>
                                <a:pt x="0" y="78307"/>
                                <a:pt x="0" y="78307"/>
                              </a:cubicBezTo>
                              <a:cubicBezTo>
                                <a:pt x="0" y="0"/>
                                <a:pt x="0" y="0"/>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13" name="Shape 12513"/>
                      <wps:cNvSpPr/>
                      <wps:spPr>
                        <a:xfrm>
                          <a:off x="161522" y="31539"/>
                          <a:ext cx="9144" cy="78307"/>
                        </a:xfrm>
                        <a:custGeom>
                          <a:avLst/>
                          <a:gdLst/>
                          <a:ahLst/>
                          <a:cxnLst/>
                          <a:rect l="0" t="0" r="0" b="0"/>
                          <a:pathLst>
                            <a:path w="9144" h="78307">
                              <a:moveTo>
                                <a:pt x="0" y="0"/>
                              </a:moveTo>
                              <a:lnTo>
                                <a:pt x="9144" y="0"/>
                              </a:lnTo>
                              <a:lnTo>
                                <a:pt x="9144" y="78307"/>
                              </a:lnTo>
                              <a:lnTo>
                                <a:pt x="0" y="7830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14" name="Shape 12514"/>
                      <wps:cNvSpPr/>
                      <wps:spPr>
                        <a:xfrm>
                          <a:off x="160449" y="5438"/>
                          <a:ext cx="9144" cy="9788"/>
                        </a:xfrm>
                        <a:custGeom>
                          <a:avLst/>
                          <a:gdLst/>
                          <a:ahLst/>
                          <a:cxnLst/>
                          <a:rect l="0" t="0" r="0" b="0"/>
                          <a:pathLst>
                            <a:path w="9144" h="9788">
                              <a:moveTo>
                                <a:pt x="0" y="0"/>
                              </a:moveTo>
                              <a:lnTo>
                                <a:pt x="9144" y="0"/>
                              </a:lnTo>
                              <a:lnTo>
                                <a:pt x="9144" y="9788"/>
                              </a:lnTo>
                              <a:lnTo>
                                <a:pt x="0" y="9788"/>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98" name="Shape 11498"/>
                      <wps:cNvSpPr/>
                      <wps:spPr>
                        <a:xfrm>
                          <a:off x="195873" y="29365"/>
                          <a:ext cx="63334" cy="80481"/>
                        </a:xfrm>
                        <a:custGeom>
                          <a:avLst/>
                          <a:gdLst/>
                          <a:ahLst/>
                          <a:cxnLst/>
                          <a:rect l="0" t="0" r="0" b="0"/>
                          <a:pathLst>
                            <a:path w="63334" h="80481">
                              <a:moveTo>
                                <a:pt x="37571" y="0"/>
                              </a:moveTo>
                              <a:cubicBezTo>
                                <a:pt x="52598" y="0"/>
                                <a:pt x="63334" y="9788"/>
                                <a:pt x="63334" y="28277"/>
                              </a:cubicBezTo>
                              <a:cubicBezTo>
                                <a:pt x="63334" y="80481"/>
                                <a:pt x="63334" y="80481"/>
                                <a:pt x="63334" y="80481"/>
                              </a:cubicBezTo>
                              <a:cubicBezTo>
                                <a:pt x="55819" y="80481"/>
                                <a:pt x="55819" y="80481"/>
                                <a:pt x="55819" y="80481"/>
                              </a:cubicBezTo>
                              <a:cubicBezTo>
                                <a:pt x="55819" y="30452"/>
                                <a:pt x="55819" y="30452"/>
                                <a:pt x="55819" y="30452"/>
                              </a:cubicBezTo>
                              <a:cubicBezTo>
                                <a:pt x="55819" y="13051"/>
                                <a:pt x="48304" y="7613"/>
                                <a:pt x="36497" y="7613"/>
                              </a:cubicBezTo>
                              <a:cubicBezTo>
                                <a:pt x="28983" y="7613"/>
                                <a:pt x="21468" y="9788"/>
                                <a:pt x="16101" y="13051"/>
                              </a:cubicBezTo>
                              <a:cubicBezTo>
                                <a:pt x="7513" y="17402"/>
                                <a:pt x="7513" y="17402"/>
                                <a:pt x="7513" y="17402"/>
                              </a:cubicBezTo>
                              <a:cubicBezTo>
                                <a:pt x="7513" y="80481"/>
                                <a:pt x="7513" y="80481"/>
                                <a:pt x="7513" y="80481"/>
                              </a:cubicBezTo>
                              <a:cubicBezTo>
                                <a:pt x="0" y="80481"/>
                                <a:pt x="0" y="80481"/>
                                <a:pt x="0" y="80481"/>
                              </a:cubicBezTo>
                              <a:cubicBezTo>
                                <a:pt x="0" y="2174"/>
                                <a:pt x="0" y="2174"/>
                                <a:pt x="0" y="2174"/>
                              </a:cubicBezTo>
                              <a:cubicBezTo>
                                <a:pt x="5367" y="2174"/>
                                <a:pt x="5367" y="2174"/>
                                <a:pt x="5367" y="2174"/>
                              </a:cubicBezTo>
                              <a:cubicBezTo>
                                <a:pt x="7513" y="9788"/>
                                <a:pt x="7513" y="9788"/>
                                <a:pt x="7513" y="9788"/>
                              </a:cubicBezTo>
                              <a:cubicBezTo>
                                <a:pt x="13955" y="6525"/>
                                <a:pt x="13955" y="6525"/>
                                <a:pt x="13955" y="6525"/>
                              </a:cubicBezTo>
                              <a:cubicBezTo>
                                <a:pt x="20395" y="3263"/>
                                <a:pt x="27910" y="0"/>
                                <a:pt x="37571"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499" name="Shape 11499"/>
                      <wps:cNvSpPr/>
                      <wps:spPr>
                        <a:xfrm>
                          <a:off x="282823" y="119635"/>
                          <a:ext cx="30594" cy="22417"/>
                        </a:xfrm>
                        <a:custGeom>
                          <a:avLst/>
                          <a:gdLst/>
                          <a:ahLst/>
                          <a:cxnLst/>
                          <a:rect l="0" t="0" r="0" b="0"/>
                          <a:pathLst>
                            <a:path w="30594" h="22417">
                              <a:moveTo>
                                <a:pt x="0" y="0"/>
                              </a:moveTo>
                              <a:cubicBezTo>
                                <a:pt x="7515" y="0"/>
                                <a:pt x="7515" y="0"/>
                                <a:pt x="7515" y="0"/>
                              </a:cubicBezTo>
                              <a:cubicBezTo>
                                <a:pt x="9124" y="5438"/>
                                <a:pt x="11808" y="9516"/>
                                <a:pt x="15833" y="12235"/>
                              </a:cubicBezTo>
                              <a:lnTo>
                                <a:pt x="30594" y="15913"/>
                              </a:lnTo>
                              <a:lnTo>
                                <a:pt x="30594" y="22417"/>
                              </a:lnTo>
                              <a:lnTo>
                                <a:pt x="10466" y="17130"/>
                              </a:lnTo>
                              <a:cubicBezTo>
                                <a:pt x="4831" y="13323"/>
                                <a:pt x="1074" y="7613"/>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00" name="Shape 11500"/>
                      <wps:cNvSpPr/>
                      <wps:spPr>
                        <a:xfrm>
                          <a:off x="279602" y="29680"/>
                          <a:ext cx="33815" cy="80959"/>
                        </a:xfrm>
                        <a:custGeom>
                          <a:avLst/>
                          <a:gdLst/>
                          <a:ahLst/>
                          <a:cxnLst/>
                          <a:rect l="0" t="0" r="0" b="0"/>
                          <a:pathLst>
                            <a:path w="33815" h="80959">
                              <a:moveTo>
                                <a:pt x="33815" y="0"/>
                              </a:moveTo>
                              <a:lnTo>
                                <a:pt x="33815" y="7987"/>
                              </a:lnTo>
                              <a:lnTo>
                                <a:pt x="15432" y="15862"/>
                              </a:lnTo>
                              <a:cubicBezTo>
                                <a:pt x="10467" y="21436"/>
                                <a:pt x="7515" y="29593"/>
                                <a:pt x="7515" y="39925"/>
                              </a:cubicBezTo>
                              <a:cubicBezTo>
                                <a:pt x="7515" y="43187"/>
                                <a:pt x="7515" y="43187"/>
                                <a:pt x="7515" y="43187"/>
                              </a:cubicBezTo>
                              <a:cubicBezTo>
                                <a:pt x="7515" y="53520"/>
                                <a:pt x="10198" y="61405"/>
                                <a:pt x="15029" y="66707"/>
                              </a:cubicBezTo>
                              <a:lnTo>
                                <a:pt x="33815" y="74095"/>
                              </a:lnTo>
                              <a:lnTo>
                                <a:pt x="33815" y="80959"/>
                              </a:lnTo>
                              <a:lnTo>
                                <a:pt x="21285" y="78670"/>
                              </a:lnTo>
                              <a:cubicBezTo>
                                <a:pt x="8454" y="73572"/>
                                <a:pt x="0" y="61133"/>
                                <a:pt x="0" y="43187"/>
                              </a:cubicBezTo>
                              <a:cubicBezTo>
                                <a:pt x="0" y="39925"/>
                                <a:pt x="0" y="39925"/>
                                <a:pt x="0" y="39925"/>
                              </a:cubicBezTo>
                              <a:cubicBezTo>
                                <a:pt x="0" y="21164"/>
                                <a:pt x="8454" y="7909"/>
                                <a:pt x="21285" y="2455"/>
                              </a:cubicBezTo>
                              <a:lnTo>
                                <a:pt x="33815"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01" name="Shape 11501"/>
                      <wps:cNvSpPr/>
                      <wps:spPr>
                        <a:xfrm>
                          <a:off x="313417" y="29365"/>
                          <a:ext cx="33814" cy="113109"/>
                        </a:xfrm>
                        <a:custGeom>
                          <a:avLst/>
                          <a:gdLst/>
                          <a:ahLst/>
                          <a:cxnLst/>
                          <a:rect l="0" t="0" r="0" b="0"/>
                          <a:pathLst>
                            <a:path w="33814" h="113109">
                              <a:moveTo>
                                <a:pt x="1610" y="0"/>
                              </a:moveTo>
                              <a:cubicBezTo>
                                <a:pt x="12345" y="0"/>
                                <a:pt x="19858" y="5438"/>
                                <a:pt x="24152" y="7613"/>
                              </a:cubicBezTo>
                              <a:cubicBezTo>
                                <a:pt x="26300" y="9788"/>
                                <a:pt x="26300" y="9788"/>
                                <a:pt x="26300" y="9788"/>
                              </a:cubicBezTo>
                              <a:lnTo>
                                <a:pt x="28446" y="2174"/>
                              </a:lnTo>
                              <a:cubicBezTo>
                                <a:pt x="33814" y="2174"/>
                                <a:pt x="33814" y="2174"/>
                                <a:pt x="33814" y="2174"/>
                              </a:cubicBezTo>
                              <a:cubicBezTo>
                                <a:pt x="33814" y="79394"/>
                                <a:pt x="33814" y="79394"/>
                                <a:pt x="33814" y="79394"/>
                              </a:cubicBezTo>
                              <a:cubicBezTo>
                                <a:pt x="33814" y="102233"/>
                                <a:pt x="20932" y="113109"/>
                                <a:pt x="1610" y="113109"/>
                              </a:cubicBezTo>
                              <a:lnTo>
                                <a:pt x="0" y="112687"/>
                              </a:lnTo>
                              <a:lnTo>
                                <a:pt x="0" y="106182"/>
                              </a:lnTo>
                              <a:lnTo>
                                <a:pt x="1610" y="106583"/>
                              </a:lnTo>
                              <a:cubicBezTo>
                                <a:pt x="16639" y="106583"/>
                                <a:pt x="26300" y="97883"/>
                                <a:pt x="26300" y="79394"/>
                              </a:cubicBezTo>
                              <a:cubicBezTo>
                                <a:pt x="26300" y="72868"/>
                                <a:pt x="26300" y="72868"/>
                                <a:pt x="26300" y="72868"/>
                              </a:cubicBezTo>
                              <a:cubicBezTo>
                                <a:pt x="24152" y="73956"/>
                                <a:pt x="24152" y="73956"/>
                                <a:pt x="24152" y="73956"/>
                              </a:cubicBezTo>
                              <a:cubicBezTo>
                                <a:pt x="19858" y="77219"/>
                                <a:pt x="12345" y="81569"/>
                                <a:pt x="1610" y="81569"/>
                              </a:cubicBezTo>
                              <a:lnTo>
                                <a:pt x="0" y="81275"/>
                              </a:lnTo>
                              <a:lnTo>
                                <a:pt x="0" y="74410"/>
                              </a:lnTo>
                              <a:lnTo>
                                <a:pt x="1610" y="75043"/>
                              </a:lnTo>
                              <a:cubicBezTo>
                                <a:pt x="12345" y="75043"/>
                                <a:pt x="18785" y="69605"/>
                                <a:pt x="23079" y="67431"/>
                              </a:cubicBezTo>
                              <a:lnTo>
                                <a:pt x="26300" y="65256"/>
                              </a:lnTo>
                              <a:cubicBezTo>
                                <a:pt x="26300" y="17402"/>
                                <a:pt x="26300" y="17402"/>
                                <a:pt x="26300" y="17402"/>
                              </a:cubicBezTo>
                              <a:cubicBezTo>
                                <a:pt x="23079" y="15226"/>
                                <a:pt x="23079" y="15226"/>
                                <a:pt x="23079" y="15226"/>
                              </a:cubicBezTo>
                              <a:cubicBezTo>
                                <a:pt x="18785" y="11964"/>
                                <a:pt x="12345" y="7613"/>
                                <a:pt x="1610" y="7613"/>
                              </a:cubicBezTo>
                              <a:lnTo>
                                <a:pt x="0" y="8302"/>
                              </a:lnTo>
                              <a:lnTo>
                                <a:pt x="0" y="315"/>
                              </a:lnTo>
                              <a:lnTo>
                                <a:pt x="161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15" name="Shape 12515"/>
                      <wps:cNvSpPr/>
                      <wps:spPr>
                        <a:xfrm>
                          <a:off x="413785" y="31539"/>
                          <a:ext cx="9144" cy="78307"/>
                        </a:xfrm>
                        <a:custGeom>
                          <a:avLst/>
                          <a:gdLst/>
                          <a:ahLst/>
                          <a:cxnLst/>
                          <a:rect l="0" t="0" r="0" b="0"/>
                          <a:pathLst>
                            <a:path w="9144" h="78307">
                              <a:moveTo>
                                <a:pt x="0" y="0"/>
                              </a:moveTo>
                              <a:lnTo>
                                <a:pt x="9144" y="0"/>
                              </a:lnTo>
                              <a:lnTo>
                                <a:pt x="9144" y="78307"/>
                              </a:lnTo>
                              <a:lnTo>
                                <a:pt x="0" y="7830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16" name="Shape 12516"/>
                      <wps:cNvSpPr/>
                      <wps:spPr>
                        <a:xfrm>
                          <a:off x="412710" y="5438"/>
                          <a:ext cx="9662" cy="9788"/>
                        </a:xfrm>
                        <a:custGeom>
                          <a:avLst/>
                          <a:gdLst/>
                          <a:ahLst/>
                          <a:cxnLst/>
                          <a:rect l="0" t="0" r="0" b="0"/>
                          <a:pathLst>
                            <a:path w="9662" h="9788">
                              <a:moveTo>
                                <a:pt x="0" y="0"/>
                              </a:moveTo>
                              <a:lnTo>
                                <a:pt x="9662" y="0"/>
                              </a:lnTo>
                              <a:lnTo>
                                <a:pt x="9662" y="9788"/>
                              </a:lnTo>
                              <a:lnTo>
                                <a:pt x="0" y="9788"/>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04" name="Shape 11504"/>
                      <wps:cNvSpPr/>
                      <wps:spPr>
                        <a:xfrm>
                          <a:off x="442768" y="29691"/>
                          <a:ext cx="33814" cy="80949"/>
                        </a:xfrm>
                        <a:custGeom>
                          <a:avLst/>
                          <a:gdLst/>
                          <a:ahLst/>
                          <a:cxnLst/>
                          <a:rect l="0" t="0" r="0" b="0"/>
                          <a:pathLst>
                            <a:path w="33814" h="80949">
                              <a:moveTo>
                                <a:pt x="33814" y="0"/>
                              </a:moveTo>
                              <a:lnTo>
                                <a:pt x="33814" y="7977"/>
                              </a:lnTo>
                              <a:lnTo>
                                <a:pt x="15431" y="15852"/>
                              </a:lnTo>
                              <a:cubicBezTo>
                                <a:pt x="10466" y="21426"/>
                                <a:pt x="7515" y="29582"/>
                                <a:pt x="7515" y="39914"/>
                              </a:cubicBezTo>
                              <a:cubicBezTo>
                                <a:pt x="7515" y="43177"/>
                                <a:pt x="7515" y="43177"/>
                                <a:pt x="7515" y="43177"/>
                              </a:cubicBezTo>
                              <a:cubicBezTo>
                                <a:pt x="7515" y="53510"/>
                                <a:pt x="10466" y="61395"/>
                                <a:pt x="15431" y="66697"/>
                              </a:cubicBezTo>
                              <a:lnTo>
                                <a:pt x="33814" y="74072"/>
                              </a:lnTo>
                              <a:lnTo>
                                <a:pt x="33814" y="80949"/>
                              </a:lnTo>
                              <a:lnTo>
                                <a:pt x="21285" y="78660"/>
                              </a:lnTo>
                              <a:cubicBezTo>
                                <a:pt x="8454" y="73562"/>
                                <a:pt x="0" y="61123"/>
                                <a:pt x="0" y="43177"/>
                              </a:cubicBezTo>
                              <a:cubicBezTo>
                                <a:pt x="0" y="39914"/>
                                <a:pt x="0" y="39914"/>
                                <a:pt x="0" y="39914"/>
                              </a:cubicBezTo>
                              <a:cubicBezTo>
                                <a:pt x="0" y="21154"/>
                                <a:pt x="9058" y="7899"/>
                                <a:pt x="21738" y="2444"/>
                              </a:cubicBezTo>
                              <a:lnTo>
                                <a:pt x="33814"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05" name="Shape 11505"/>
                      <wps:cNvSpPr/>
                      <wps:spPr>
                        <a:xfrm>
                          <a:off x="476582" y="0"/>
                          <a:ext cx="33813" cy="110934"/>
                        </a:xfrm>
                        <a:custGeom>
                          <a:avLst/>
                          <a:gdLst/>
                          <a:ahLst/>
                          <a:cxnLst/>
                          <a:rect l="0" t="0" r="0" b="0"/>
                          <a:pathLst>
                            <a:path w="33813" h="110934">
                              <a:moveTo>
                                <a:pt x="26300" y="0"/>
                              </a:moveTo>
                              <a:cubicBezTo>
                                <a:pt x="33813" y="0"/>
                                <a:pt x="33813" y="0"/>
                                <a:pt x="33813" y="0"/>
                              </a:cubicBezTo>
                              <a:cubicBezTo>
                                <a:pt x="33813" y="109846"/>
                                <a:pt x="33813" y="109846"/>
                                <a:pt x="33813" y="109846"/>
                              </a:cubicBezTo>
                              <a:lnTo>
                                <a:pt x="28446" y="109846"/>
                              </a:lnTo>
                              <a:cubicBezTo>
                                <a:pt x="26300" y="102233"/>
                                <a:pt x="26300" y="102233"/>
                                <a:pt x="26300" y="102233"/>
                              </a:cubicBezTo>
                              <a:cubicBezTo>
                                <a:pt x="24152" y="103321"/>
                                <a:pt x="24152" y="103321"/>
                                <a:pt x="24152" y="103321"/>
                              </a:cubicBezTo>
                              <a:cubicBezTo>
                                <a:pt x="19859" y="106583"/>
                                <a:pt x="12344" y="110934"/>
                                <a:pt x="1610" y="110934"/>
                              </a:cubicBezTo>
                              <a:lnTo>
                                <a:pt x="0" y="110639"/>
                              </a:lnTo>
                              <a:lnTo>
                                <a:pt x="0" y="103762"/>
                              </a:lnTo>
                              <a:lnTo>
                                <a:pt x="1610" y="104408"/>
                              </a:lnTo>
                              <a:cubicBezTo>
                                <a:pt x="12344" y="104408"/>
                                <a:pt x="19859" y="98970"/>
                                <a:pt x="24152" y="96796"/>
                              </a:cubicBezTo>
                              <a:cubicBezTo>
                                <a:pt x="26300" y="94621"/>
                                <a:pt x="26300" y="94621"/>
                                <a:pt x="26300" y="94621"/>
                              </a:cubicBezTo>
                              <a:lnTo>
                                <a:pt x="26300" y="46767"/>
                              </a:lnTo>
                              <a:cubicBezTo>
                                <a:pt x="24152" y="44591"/>
                                <a:pt x="24152" y="44591"/>
                                <a:pt x="24152" y="44591"/>
                              </a:cubicBezTo>
                              <a:cubicBezTo>
                                <a:pt x="19859" y="41328"/>
                                <a:pt x="12344" y="36978"/>
                                <a:pt x="1610" y="36978"/>
                              </a:cubicBezTo>
                              <a:lnTo>
                                <a:pt x="0" y="37667"/>
                              </a:lnTo>
                              <a:lnTo>
                                <a:pt x="0" y="29691"/>
                              </a:lnTo>
                              <a:lnTo>
                                <a:pt x="1610" y="29365"/>
                              </a:lnTo>
                              <a:cubicBezTo>
                                <a:pt x="12344" y="29365"/>
                                <a:pt x="19859" y="34803"/>
                                <a:pt x="24152" y="36978"/>
                              </a:cubicBezTo>
                              <a:cubicBezTo>
                                <a:pt x="26300" y="39153"/>
                                <a:pt x="26300" y="39153"/>
                                <a:pt x="26300" y="39153"/>
                              </a:cubicBezTo>
                              <a:cubicBezTo>
                                <a:pt x="26300" y="0"/>
                                <a:pt x="26300" y="0"/>
                                <a:pt x="2630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06" name="Shape 11506"/>
                      <wps:cNvSpPr/>
                      <wps:spPr>
                        <a:xfrm>
                          <a:off x="532938" y="29669"/>
                          <a:ext cx="33815" cy="80961"/>
                        </a:xfrm>
                        <a:custGeom>
                          <a:avLst/>
                          <a:gdLst/>
                          <a:ahLst/>
                          <a:cxnLst/>
                          <a:rect l="0" t="0" r="0" b="0"/>
                          <a:pathLst>
                            <a:path w="33815" h="80961">
                              <a:moveTo>
                                <a:pt x="33815" y="0"/>
                              </a:moveTo>
                              <a:lnTo>
                                <a:pt x="33815" y="7875"/>
                              </a:lnTo>
                              <a:lnTo>
                                <a:pt x="16103" y="14107"/>
                              </a:lnTo>
                              <a:cubicBezTo>
                                <a:pt x="11004" y="18729"/>
                                <a:pt x="7515" y="25799"/>
                                <a:pt x="6441" y="35587"/>
                              </a:cubicBezTo>
                              <a:cubicBezTo>
                                <a:pt x="13285" y="35587"/>
                                <a:pt x="19272" y="35587"/>
                                <a:pt x="24512" y="35587"/>
                              </a:cubicBezTo>
                              <a:lnTo>
                                <a:pt x="33815" y="35587"/>
                              </a:lnTo>
                              <a:lnTo>
                                <a:pt x="33815" y="43199"/>
                              </a:lnTo>
                              <a:lnTo>
                                <a:pt x="6441" y="43199"/>
                              </a:lnTo>
                              <a:cubicBezTo>
                                <a:pt x="6978" y="52988"/>
                                <a:pt x="9930" y="60873"/>
                                <a:pt x="14895" y="66311"/>
                              </a:cubicBezTo>
                              <a:lnTo>
                                <a:pt x="33815" y="74079"/>
                              </a:lnTo>
                              <a:lnTo>
                                <a:pt x="33815" y="80961"/>
                              </a:lnTo>
                              <a:lnTo>
                                <a:pt x="20832" y="78512"/>
                              </a:lnTo>
                              <a:cubicBezTo>
                                <a:pt x="7850" y="73108"/>
                                <a:pt x="0" y="60057"/>
                                <a:pt x="0" y="42112"/>
                              </a:cubicBezTo>
                              <a:cubicBezTo>
                                <a:pt x="0" y="38850"/>
                                <a:pt x="0" y="38850"/>
                                <a:pt x="0" y="38850"/>
                              </a:cubicBezTo>
                              <a:cubicBezTo>
                                <a:pt x="0" y="20904"/>
                                <a:pt x="7850" y="7853"/>
                                <a:pt x="20832" y="2449"/>
                              </a:cubicBezTo>
                              <a:lnTo>
                                <a:pt x="33815"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07" name="Shape 11507"/>
                      <wps:cNvSpPr/>
                      <wps:spPr>
                        <a:xfrm>
                          <a:off x="566752" y="88095"/>
                          <a:ext cx="33814" cy="22839"/>
                        </a:xfrm>
                        <a:custGeom>
                          <a:avLst/>
                          <a:gdLst/>
                          <a:ahLst/>
                          <a:cxnLst/>
                          <a:rect l="0" t="0" r="0" b="0"/>
                          <a:pathLst>
                            <a:path w="33814" h="22839">
                              <a:moveTo>
                                <a:pt x="26300" y="0"/>
                              </a:moveTo>
                              <a:cubicBezTo>
                                <a:pt x="33814" y="0"/>
                                <a:pt x="33814" y="0"/>
                                <a:pt x="33814" y="0"/>
                              </a:cubicBezTo>
                              <a:cubicBezTo>
                                <a:pt x="30593" y="13051"/>
                                <a:pt x="19859" y="22839"/>
                                <a:pt x="1610" y="22839"/>
                              </a:cubicBezTo>
                              <a:lnTo>
                                <a:pt x="0" y="22535"/>
                              </a:lnTo>
                              <a:lnTo>
                                <a:pt x="0" y="15653"/>
                              </a:lnTo>
                              <a:lnTo>
                                <a:pt x="1610" y="16314"/>
                              </a:lnTo>
                              <a:cubicBezTo>
                                <a:pt x="14491" y="16314"/>
                                <a:pt x="23079" y="9789"/>
                                <a:pt x="2630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08" name="Shape 11508"/>
                      <wps:cNvSpPr/>
                      <wps:spPr>
                        <a:xfrm>
                          <a:off x="566752" y="29365"/>
                          <a:ext cx="34888" cy="43503"/>
                        </a:xfrm>
                        <a:custGeom>
                          <a:avLst/>
                          <a:gdLst/>
                          <a:ahLst/>
                          <a:cxnLst/>
                          <a:rect l="0" t="0" r="0" b="0"/>
                          <a:pathLst>
                            <a:path w="34888" h="43503">
                              <a:moveTo>
                                <a:pt x="1610" y="0"/>
                              </a:moveTo>
                              <a:cubicBezTo>
                                <a:pt x="22006" y="0"/>
                                <a:pt x="34888" y="14138"/>
                                <a:pt x="34888" y="39153"/>
                              </a:cubicBezTo>
                              <a:cubicBezTo>
                                <a:pt x="34888" y="43503"/>
                                <a:pt x="34888" y="43503"/>
                                <a:pt x="34888" y="43503"/>
                              </a:cubicBezTo>
                              <a:lnTo>
                                <a:pt x="0" y="43503"/>
                              </a:lnTo>
                              <a:lnTo>
                                <a:pt x="0" y="35891"/>
                              </a:lnTo>
                              <a:lnTo>
                                <a:pt x="4276" y="35891"/>
                              </a:lnTo>
                              <a:cubicBezTo>
                                <a:pt x="27373" y="35891"/>
                                <a:pt x="27373" y="35891"/>
                                <a:pt x="27373" y="35891"/>
                              </a:cubicBezTo>
                              <a:cubicBezTo>
                                <a:pt x="27373" y="17402"/>
                                <a:pt x="17712" y="7613"/>
                                <a:pt x="1610" y="7613"/>
                              </a:cubicBezTo>
                              <a:lnTo>
                                <a:pt x="0" y="8179"/>
                              </a:lnTo>
                              <a:lnTo>
                                <a:pt x="0" y="304"/>
                              </a:lnTo>
                              <a:lnTo>
                                <a:pt x="161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09" name="Shape 11509"/>
                      <wps:cNvSpPr/>
                      <wps:spPr>
                        <a:xfrm>
                          <a:off x="618815" y="65030"/>
                          <a:ext cx="30057" cy="45904"/>
                        </a:xfrm>
                        <a:custGeom>
                          <a:avLst/>
                          <a:gdLst/>
                          <a:ahLst/>
                          <a:cxnLst/>
                          <a:rect l="0" t="0" r="0" b="0"/>
                          <a:pathLst>
                            <a:path w="30057" h="45904">
                              <a:moveTo>
                                <a:pt x="30057" y="0"/>
                              </a:moveTo>
                              <a:lnTo>
                                <a:pt x="30057" y="7351"/>
                              </a:lnTo>
                              <a:lnTo>
                                <a:pt x="26434" y="8111"/>
                              </a:lnTo>
                              <a:cubicBezTo>
                                <a:pt x="22543" y="8926"/>
                                <a:pt x="22543" y="8926"/>
                                <a:pt x="22543" y="8926"/>
                              </a:cubicBezTo>
                              <a:cubicBezTo>
                                <a:pt x="12882" y="10014"/>
                                <a:pt x="6441" y="16539"/>
                                <a:pt x="6441" y="24152"/>
                              </a:cubicBezTo>
                              <a:cubicBezTo>
                                <a:pt x="6441" y="32853"/>
                                <a:pt x="12882" y="39379"/>
                                <a:pt x="21468" y="39379"/>
                              </a:cubicBezTo>
                              <a:lnTo>
                                <a:pt x="30057" y="37547"/>
                              </a:lnTo>
                              <a:lnTo>
                                <a:pt x="30057" y="44886"/>
                              </a:lnTo>
                              <a:lnTo>
                                <a:pt x="21468" y="45904"/>
                              </a:lnTo>
                              <a:cubicBezTo>
                                <a:pt x="8588" y="45904"/>
                                <a:pt x="0" y="37203"/>
                                <a:pt x="0" y="24152"/>
                              </a:cubicBezTo>
                              <a:cubicBezTo>
                                <a:pt x="0" y="13276"/>
                                <a:pt x="6441" y="4575"/>
                                <a:pt x="22543" y="1313"/>
                              </a:cubicBezTo>
                              <a:lnTo>
                                <a:pt x="30057"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10" name="Shape 11510"/>
                      <wps:cNvSpPr/>
                      <wps:spPr>
                        <a:xfrm>
                          <a:off x="622035" y="29976"/>
                          <a:ext cx="26837" cy="23316"/>
                        </a:xfrm>
                        <a:custGeom>
                          <a:avLst/>
                          <a:gdLst/>
                          <a:ahLst/>
                          <a:cxnLst/>
                          <a:rect l="0" t="0" r="0" b="0"/>
                          <a:pathLst>
                            <a:path w="26837" h="23316">
                              <a:moveTo>
                                <a:pt x="26837" y="0"/>
                              </a:moveTo>
                              <a:lnTo>
                                <a:pt x="26837" y="7521"/>
                              </a:lnTo>
                              <a:lnTo>
                                <a:pt x="13821" y="10672"/>
                              </a:lnTo>
                              <a:cubicBezTo>
                                <a:pt x="10198" y="13256"/>
                                <a:pt x="8051" y="17334"/>
                                <a:pt x="7514" y="23316"/>
                              </a:cubicBezTo>
                              <a:cubicBezTo>
                                <a:pt x="0" y="23316"/>
                                <a:pt x="0" y="23316"/>
                                <a:pt x="0" y="23316"/>
                              </a:cubicBezTo>
                              <a:cubicBezTo>
                                <a:pt x="537" y="15159"/>
                                <a:pt x="3489" y="9177"/>
                                <a:pt x="8454" y="5235"/>
                              </a:cubicBezTo>
                              <a:lnTo>
                                <a:pt x="26837"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11" name="Shape 11511"/>
                      <wps:cNvSpPr/>
                      <wps:spPr>
                        <a:xfrm>
                          <a:off x="648872" y="29365"/>
                          <a:ext cx="30056" cy="80551"/>
                        </a:xfrm>
                        <a:custGeom>
                          <a:avLst/>
                          <a:gdLst/>
                          <a:ahLst/>
                          <a:cxnLst/>
                          <a:rect l="0" t="0" r="0" b="0"/>
                          <a:pathLst>
                            <a:path w="30056" h="80551">
                              <a:moveTo>
                                <a:pt x="2146" y="0"/>
                              </a:moveTo>
                              <a:cubicBezTo>
                                <a:pt x="20395" y="0"/>
                                <a:pt x="30056" y="9788"/>
                                <a:pt x="30056" y="26102"/>
                              </a:cubicBezTo>
                              <a:cubicBezTo>
                                <a:pt x="30056" y="80481"/>
                                <a:pt x="30056" y="80481"/>
                                <a:pt x="30056" y="80481"/>
                              </a:cubicBezTo>
                              <a:cubicBezTo>
                                <a:pt x="25762" y="80481"/>
                                <a:pt x="25762" y="80481"/>
                                <a:pt x="25762" y="80481"/>
                              </a:cubicBezTo>
                              <a:cubicBezTo>
                                <a:pt x="23616" y="73956"/>
                                <a:pt x="23616" y="73956"/>
                                <a:pt x="23616" y="73956"/>
                              </a:cubicBezTo>
                              <a:lnTo>
                                <a:pt x="15028" y="76132"/>
                              </a:lnTo>
                              <a:cubicBezTo>
                                <a:pt x="11271" y="77763"/>
                                <a:pt x="7782" y="79122"/>
                                <a:pt x="4025" y="80074"/>
                              </a:cubicBezTo>
                              <a:lnTo>
                                <a:pt x="0" y="80551"/>
                              </a:lnTo>
                              <a:lnTo>
                                <a:pt x="0" y="73212"/>
                              </a:lnTo>
                              <a:lnTo>
                                <a:pt x="11807" y="70693"/>
                              </a:lnTo>
                              <a:cubicBezTo>
                                <a:pt x="23616" y="66342"/>
                                <a:pt x="23616" y="66342"/>
                                <a:pt x="23616" y="66342"/>
                              </a:cubicBezTo>
                              <a:cubicBezTo>
                                <a:pt x="23616" y="38066"/>
                                <a:pt x="23616" y="38066"/>
                                <a:pt x="23616" y="38066"/>
                              </a:cubicBezTo>
                              <a:cubicBezTo>
                                <a:pt x="15833" y="39697"/>
                                <a:pt x="9996" y="40921"/>
                                <a:pt x="5618" y="41838"/>
                              </a:cubicBezTo>
                              <a:lnTo>
                                <a:pt x="0" y="43016"/>
                              </a:lnTo>
                              <a:lnTo>
                                <a:pt x="0" y="35665"/>
                              </a:lnTo>
                              <a:lnTo>
                                <a:pt x="10483" y="33833"/>
                              </a:lnTo>
                              <a:cubicBezTo>
                                <a:pt x="23616" y="31539"/>
                                <a:pt x="23616" y="31539"/>
                                <a:pt x="23616" y="31539"/>
                              </a:cubicBezTo>
                              <a:cubicBezTo>
                                <a:pt x="23616" y="27190"/>
                                <a:pt x="23616" y="27190"/>
                                <a:pt x="23616" y="27190"/>
                              </a:cubicBezTo>
                              <a:cubicBezTo>
                                <a:pt x="23616" y="13051"/>
                                <a:pt x="15028" y="7613"/>
                                <a:pt x="2146" y="7613"/>
                              </a:cubicBezTo>
                              <a:lnTo>
                                <a:pt x="0" y="8132"/>
                              </a:lnTo>
                              <a:lnTo>
                                <a:pt x="0" y="611"/>
                              </a:lnTo>
                              <a:lnTo>
                                <a:pt x="2146"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12" name="Shape 11512"/>
                      <wps:cNvSpPr/>
                      <wps:spPr>
                        <a:xfrm>
                          <a:off x="698250" y="29365"/>
                          <a:ext cx="61188" cy="81569"/>
                        </a:xfrm>
                        <a:custGeom>
                          <a:avLst/>
                          <a:gdLst/>
                          <a:ahLst/>
                          <a:cxnLst/>
                          <a:rect l="0" t="0" r="0" b="0"/>
                          <a:pathLst>
                            <a:path w="61188" h="81569">
                              <a:moveTo>
                                <a:pt x="31131" y="0"/>
                              </a:moveTo>
                              <a:cubicBezTo>
                                <a:pt x="47233" y="0"/>
                                <a:pt x="59041" y="7613"/>
                                <a:pt x="60114" y="22839"/>
                              </a:cubicBezTo>
                              <a:cubicBezTo>
                                <a:pt x="52600" y="22839"/>
                                <a:pt x="52600" y="22839"/>
                                <a:pt x="52600" y="22839"/>
                              </a:cubicBezTo>
                              <a:cubicBezTo>
                                <a:pt x="51526" y="11964"/>
                                <a:pt x="42939" y="7613"/>
                                <a:pt x="31131" y="7613"/>
                              </a:cubicBezTo>
                              <a:cubicBezTo>
                                <a:pt x="19323" y="7613"/>
                                <a:pt x="9662" y="11964"/>
                                <a:pt x="9662" y="21751"/>
                              </a:cubicBezTo>
                              <a:cubicBezTo>
                                <a:pt x="9662" y="31539"/>
                                <a:pt x="17176" y="34803"/>
                                <a:pt x="32205" y="36978"/>
                              </a:cubicBezTo>
                              <a:cubicBezTo>
                                <a:pt x="36499" y="38066"/>
                                <a:pt x="36499" y="38066"/>
                                <a:pt x="36499" y="38066"/>
                              </a:cubicBezTo>
                              <a:cubicBezTo>
                                <a:pt x="51526" y="40240"/>
                                <a:pt x="61188" y="45679"/>
                                <a:pt x="61188" y="59817"/>
                              </a:cubicBezTo>
                              <a:cubicBezTo>
                                <a:pt x="61188" y="73956"/>
                                <a:pt x="49381" y="81569"/>
                                <a:pt x="32205" y="81569"/>
                              </a:cubicBezTo>
                              <a:cubicBezTo>
                                <a:pt x="13957" y="81569"/>
                                <a:pt x="3221" y="73956"/>
                                <a:pt x="0" y="59817"/>
                              </a:cubicBezTo>
                              <a:cubicBezTo>
                                <a:pt x="7515" y="59817"/>
                                <a:pt x="7515" y="59817"/>
                                <a:pt x="7515" y="59817"/>
                              </a:cubicBezTo>
                              <a:cubicBezTo>
                                <a:pt x="10736" y="70693"/>
                                <a:pt x="18250" y="75043"/>
                                <a:pt x="32205" y="75043"/>
                              </a:cubicBezTo>
                              <a:cubicBezTo>
                                <a:pt x="46160" y="75043"/>
                                <a:pt x="54747" y="69605"/>
                                <a:pt x="54747" y="59817"/>
                              </a:cubicBezTo>
                              <a:cubicBezTo>
                                <a:pt x="54747" y="50030"/>
                                <a:pt x="49381" y="46767"/>
                                <a:pt x="33278" y="44591"/>
                              </a:cubicBezTo>
                              <a:cubicBezTo>
                                <a:pt x="28984" y="43503"/>
                                <a:pt x="28984" y="43503"/>
                                <a:pt x="28984" y="43503"/>
                              </a:cubicBezTo>
                              <a:cubicBezTo>
                                <a:pt x="15029" y="41328"/>
                                <a:pt x="3221" y="36978"/>
                                <a:pt x="3221" y="21751"/>
                              </a:cubicBezTo>
                              <a:cubicBezTo>
                                <a:pt x="3221" y="6525"/>
                                <a:pt x="16103" y="0"/>
                                <a:pt x="31131"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13" name="Shape 11513"/>
                      <wps:cNvSpPr/>
                      <wps:spPr>
                        <a:xfrm>
                          <a:off x="808817" y="11964"/>
                          <a:ext cx="47231" cy="97882"/>
                        </a:xfrm>
                        <a:custGeom>
                          <a:avLst/>
                          <a:gdLst/>
                          <a:ahLst/>
                          <a:cxnLst/>
                          <a:rect l="0" t="0" r="0" b="0"/>
                          <a:pathLst>
                            <a:path w="47231" h="97882">
                              <a:moveTo>
                                <a:pt x="13955" y="0"/>
                              </a:moveTo>
                              <a:cubicBezTo>
                                <a:pt x="21468" y="0"/>
                                <a:pt x="21468" y="0"/>
                                <a:pt x="21468" y="0"/>
                              </a:cubicBezTo>
                              <a:lnTo>
                                <a:pt x="21468" y="19576"/>
                              </a:lnTo>
                              <a:cubicBezTo>
                                <a:pt x="45085" y="19576"/>
                                <a:pt x="45085" y="19576"/>
                                <a:pt x="45085" y="19576"/>
                              </a:cubicBezTo>
                              <a:cubicBezTo>
                                <a:pt x="45085" y="26102"/>
                                <a:pt x="45085" y="26102"/>
                                <a:pt x="45085" y="26102"/>
                              </a:cubicBezTo>
                              <a:cubicBezTo>
                                <a:pt x="21468" y="26102"/>
                                <a:pt x="21468" y="26102"/>
                                <a:pt x="21468" y="26102"/>
                              </a:cubicBezTo>
                              <a:cubicBezTo>
                                <a:pt x="21468" y="76131"/>
                                <a:pt x="21468" y="76131"/>
                                <a:pt x="21468" y="76131"/>
                              </a:cubicBezTo>
                              <a:cubicBezTo>
                                <a:pt x="21468" y="85920"/>
                                <a:pt x="24688" y="90269"/>
                                <a:pt x="34350" y="90269"/>
                              </a:cubicBezTo>
                              <a:cubicBezTo>
                                <a:pt x="47231" y="90269"/>
                                <a:pt x="47231" y="90269"/>
                                <a:pt x="47231" y="90269"/>
                              </a:cubicBezTo>
                              <a:cubicBezTo>
                                <a:pt x="47231" y="97882"/>
                                <a:pt x="47231" y="97882"/>
                                <a:pt x="47231" y="97882"/>
                              </a:cubicBezTo>
                              <a:cubicBezTo>
                                <a:pt x="34350" y="97882"/>
                                <a:pt x="34350" y="97882"/>
                                <a:pt x="34350" y="97882"/>
                              </a:cubicBezTo>
                              <a:cubicBezTo>
                                <a:pt x="19322" y="97882"/>
                                <a:pt x="13955" y="89182"/>
                                <a:pt x="13955" y="76131"/>
                              </a:cubicBezTo>
                              <a:cubicBezTo>
                                <a:pt x="13955" y="26102"/>
                                <a:pt x="13955" y="26102"/>
                                <a:pt x="13955" y="26102"/>
                              </a:cubicBezTo>
                              <a:cubicBezTo>
                                <a:pt x="0" y="26102"/>
                                <a:pt x="0" y="26102"/>
                                <a:pt x="0" y="26102"/>
                              </a:cubicBezTo>
                              <a:cubicBezTo>
                                <a:pt x="0" y="19576"/>
                                <a:pt x="0" y="19576"/>
                                <a:pt x="0" y="19576"/>
                              </a:cubicBezTo>
                              <a:cubicBezTo>
                                <a:pt x="13955" y="19576"/>
                                <a:pt x="13955" y="19576"/>
                                <a:pt x="13955" y="19576"/>
                              </a:cubicBezTo>
                              <a:cubicBezTo>
                                <a:pt x="13955" y="0"/>
                                <a:pt x="13955" y="0"/>
                                <a:pt x="13955"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14" name="Shape 11514"/>
                      <wps:cNvSpPr/>
                      <wps:spPr>
                        <a:xfrm>
                          <a:off x="870004" y="29365"/>
                          <a:ext cx="36498" cy="81569"/>
                        </a:xfrm>
                        <a:custGeom>
                          <a:avLst/>
                          <a:gdLst/>
                          <a:ahLst/>
                          <a:cxnLst/>
                          <a:rect l="0" t="0" r="0" b="0"/>
                          <a:pathLst>
                            <a:path w="36498" h="81569">
                              <a:moveTo>
                                <a:pt x="36497" y="0"/>
                              </a:moveTo>
                              <a:lnTo>
                                <a:pt x="36498" y="0"/>
                              </a:lnTo>
                              <a:lnTo>
                                <a:pt x="36498" y="7613"/>
                              </a:lnTo>
                              <a:lnTo>
                                <a:pt x="36497" y="7613"/>
                              </a:lnTo>
                              <a:cubicBezTo>
                                <a:pt x="20396" y="7613"/>
                                <a:pt x="7514" y="19576"/>
                                <a:pt x="7514" y="40240"/>
                              </a:cubicBezTo>
                              <a:lnTo>
                                <a:pt x="7514" y="42416"/>
                              </a:lnTo>
                              <a:cubicBezTo>
                                <a:pt x="7514" y="61993"/>
                                <a:pt x="19323" y="75043"/>
                                <a:pt x="36497" y="75043"/>
                              </a:cubicBezTo>
                              <a:lnTo>
                                <a:pt x="36498" y="75043"/>
                              </a:lnTo>
                              <a:lnTo>
                                <a:pt x="36498" y="81569"/>
                              </a:lnTo>
                              <a:lnTo>
                                <a:pt x="36497" y="81569"/>
                              </a:lnTo>
                              <a:cubicBezTo>
                                <a:pt x="16102" y="81569"/>
                                <a:pt x="0" y="66342"/>
                                <a:pt x="0" y="42416"/>
                              </a:cubicBezTo>
                              <a:cubicBezTo>
                                <a:pt x="0" y="40240"/>
                                <a:pt x="0" y="40240"/>
                                <a:pt x="0" y="40240"/>
                              </a:cubicBezTo>
                              <a:cubicBezTo>
                                <a:pt x="0" y="15226"/>
                                <a:pt x="16102" y="0"/>
                                <a:pt x="36497"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15" name="Shape 11515"/>
                      <wps:cNvSpPr/>
                      <wps:spPr>
                        <a:xfrm>
                          <a:off x="906501" y="29365"/>
                          <a:ext cx="35423" cy="81568"/>
                        </a:xfrm>
                        <a:custGeom>
                          <a:avLst/>
                          <a:gdLst/>
                          <a:ahLst/>
                          <a:cxnLst/>
                          <a:rect l="0" t="0" r="0" b="0"/>
                          <a:pathLst>
                            <a:path w="35423" h="81568">
                              <a:moveTo>
                                <a:pt x="0" y="0"/>
                              </a:moveTo>
                              <a:lnTo>
                                <a:pt x="14591" y="2770"/>
                              </a:lnTo>
                              <a:cubicBezTo>
                                <a:pt x="27574" y="8225"/>
                                <a:pt x="35423" y="21480"/>
                                <a:pt x="35423" y="40240"/>
                              </a:cubicBezTo>
                              <a:lnTo>
                                <a:pt x="35423" y="42416"/>
                              </a:lnTo>
                              <a:cubicBezTo>
                                <a:pt x="35423" y="60361"/>
                                <a:pt x="27574" y="73412"/>
                                <a:pt x="14591" y="78816"/>
                              </a:cubicBezTo>
                              <a:lnTo>
                                <a:pt x="0" y="81568"/>
                              </a:lnTo>
                              <a:lnTo>
                                <a:pt x="0" y="75043"/>
                              </a:lnTo>
                              <a:lnTo>
                                <a:pt x="11774" y="72698"/>
                              </a:lnTo>
                              <a:cubicBezTo>
                                <a:pt x="22341" y="68110"/>
                                <a:pt x="28984" y="57099"/>
                                <a:pt x="28984" y="42416"/>
                              </a:cubicBezTo>
                              <a:cubicBezTo>
                                <a:pt x="28984" y="40240"/>
                                <a:pt x="28984" y="40240"/>
                                <a:pt x="28984" y="40240"/>
                              </a:cubicBezTo>
                              <a:cubicBezTo>
                                <a:pt x="28984" y="29908"/>
                                <a:pt x="26031" y="21751"/>
                                <a:pt x="20932" y="16177"/>
                              </a:cubicBezTo>
                              <a:lnTo>
                                <a:pt x="0" y="7613"/>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17" name="Shape 12517"/>
                      <wps:cNvSpPr/>
                      <wps:spPr>
                        <a:xfrm>
                          <a:off x="1002039" y="0"/>
                          <a:ext cx="9144" cy="109846"/>
                        </a:xfrm>
                        <a:custGeom>
                          <a:avLst/>
                          <a:gdLst/>
                          <a:ahLst/>
                          <a:cxnLst/>
                          <a:rect l="0" t="0" r="0" b="0"/>
                          <a:pathLst>
                            <a:path w="9144" h="109846">
                              <a:moveTo>
                                <a:pt x="0" y="0"/>
                              </a:moveTo>
                              <a:lnTo>
                                <a:pt x="9144" y="0"/>
                              </a:lnTo>
                              <a:lnTo>
                                <a:pt x="9144" y="109846"/>
                              </a:lnTo>
                              <a:lnTo>
                                <a:pt x="0" y="109846"/>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18" name="Shape 12518"/>
                      <wps:cNvSpPr/>
                      <wps:spPr>
                        <a:xfrm>
                          <a:off x="1037463" y="31539"/>
                          <a:ext cx="9144" cy="78307"/>
                        </a:xfrm>
                        <a:custGeom>
                          <a:avLst/>
                          <a:gdLst/>
                          <a:ahLst/>
                          <a:cxnLst/>
                          <a:rect l="0" t="0" r="0" b="0"/>
                          <a:pathLst>
                            <a:path w="9144" h="78307">
                              <a:moveTo>
                                <a:pt x="0" y="0"/>
                              </a:moveTo>
                              <a:lnTo>
                                <a:pt x="9144" y="0"/>
                              </a:lnTo>
                              <a:lnTo>
                                <a:pt x="9144" y="78307"/>
                              </a:lnTo>
                              <a:lnTo>
                                <a:pt x="0" y="7830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19" name="Shape 12519"/>
                      <wps:cNvSpPr/>
                      <wps:spPr>
                        <a:xfrm>
                          <a:off x="1036390" y="5438"/>
                          <a:ext cx="9144" cy="9788"/>
                        </a:xfrm>
                        <a:custGeom>
                          <a:avLst/>
                          <a:gdLst/>
                          <a:ahLst/>
                          <a:cxnLst/>
                          <a:rect l="0" t="0" r="0" b="0"/>
                          <a:pathLst>
                            <a:path w="9144" h="9788">
                              <a:moveTo>
                                <a:pt x="0" y="0"/>
                              </a:moveTo>
                              <a:lnTo>
                                <a:pt x="9144" y="0"/>
                              </a:lnTo>
                              <a:lnTo>
                                <a:pt x="9144" y="9788"/>
                              </a:lnTo>
                              <a:lnTo>
                                <a:pt x="0" y="9788"/>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19" name="Shape 11519"/>
                      <wps:cNvSpPr/>
                      <wps:spPr>
                        <a:xfrm>
                          <a:off x="1061079" y="0"/>
                          <a:ext cx="47233" cy="109846"/>
                        </a:xfrm>
                        <a:custGeom>
                          <a:avLst/>
                          <a:gdLst/>
                          <a:ahLst/>
                          <a:cxnLst/>
                          <a:rect l="0" t="0" r="0" b="0"/>
                          <a:pathLst>
                            <a:path w="47233" h="109846">
                              <a:moveTo>
                                <a:pt x="35424" y="0"/>
                              </a:moveTo>
                              <a:cubicBezTo>
                                <a:pt x="47233" y="0"/>
                                <a:pt x="47233" y="0"/>
                                <a:pt x="47233" y="0"/>
                              </a:cubicBezTo>
                              <a:cubicBezTo>
                                <a:pt x="47233" y="6525"/>
                                <a:pt x="47233" y="6525"/>
                                <a:pt x="47233" y="6525"/>
                              </a:cubicBezTo>
                              <a:cubicBezTo>
                                <a:pt x="35424" y="6525"/>
                                <a:pt x="35424" y="6525"/>
                                <a:pt x="35424" y="6525"/>
                              </a:cubicBezTo>
                              <a:cubicBezTo>
                                <a:pt x="24690" y="6525"/>
                                <a:pt x="22543" y="11964"/>
                                <a:pt x="22543" y="21751"/>
                              </a:cubicBezTo>
                              <a:cubicBezTo>
                                <a:pt x="22543" y="31539"/>
                                <a:pt x="22543" y="31539"/>
                                <a:pt x="22543" y="31539"/>
                              </a:cubicBezTo>
                              <a:cubicBezTo>
                                <a:pt x="45085" y="31539"/>
                                <a:pt x="45085" y="31539"/>
                                <a:pt x="45085" y="31539"/>
                              </a:cubicBezTo>
                              <a:cubicBezTo>
                                <a:pt x="45085" y="38066"/>
                                <a:pt x="45085" y="38066"/>
                                <a:pt x="45085" y="38066"/>
                              </a:cubicBezTo>
                              <a:cubicBezTo>
                                <a:pt x="22543" y="38066"/>
                                <a:pt x="22543" y="38066"/>
                                <a:pt x="22543" y="38066"/>
                              </a:cubicBezTo>
                              <a:cubicBezTo>
                                <a:pt x="22543" y="109846"/>
                                <a:pt x="22543" y="109846"/>
                                <a:pt x="22543" y="109846"/>
                              </a:cubicBezTo>
                              <a:cubicBezTo>
                                <a:pt x="15029" y="109846"/>
                                <a:pt x="15029" y="109846"/>
                                <a:pt x="15029" y="109846"/>
                              </a:cubicBezTo>
                              <a:cubicBezTo>
                                <a:pt x="15029" y="38066"/>
                                <a:pt x="15029" y="38066"/>
                                <a:pt x="15029" y="38066"/>
                              </a:cubicBezTo>
                              <a:cubicBezTo>
                                <a:pt x="0" y="38066"/>
                                <a:pt x="0" y="38066"/>
                                <a:pt x="0" y="38066"/>
                              </a:cubicBezTo>
                              <a:lnTo>
                                <a:pt x="0" y="31539"/>
                              </a:lnTo>
                              <a:cubicBezTo>
                                <a:pt x="15029" y="31539"/>
                                <a:pt x="15029" y="31539"/>
                                <a:pt x="15029" y="31539"/>
                              </a:cubicBezTo>
                              <a:cubicBezTo>
                                <a:pt x="15029" y="20665"/>
                                <a:pt x="15029" y="20665"/>
                                <a:pt x="15029" y="20665"/>
                              </a:cubicBezTo>
                              <a:cubicBezTo>
                                <a:pt x="15029" y="7613"/>
                                <a:pt x="20396" y="0"/>
                                <a:pt x="35424"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20" name="Shape 11520"/>
                      <wps:cNvSpPr/>
                      <wps:spPr>
                        <a:xfrm>
                          <a:off x="1117972" y="29669"/>
                          <a:ext cx="33813" cy="80961"/>
                        </a:xfrm>
                        <a:custGeom>
                          <a:avLst/>
                          <a:gdLst/>
                          <a:ahLst/>
                          <a:cxnLst/>
                          <a:rect l="0" t="0" r="0" b="0"/>
                          <a:pathLst>
                            <a:path w="33813" h="80961">
                              <a:moveTo>
                                <a:pt x="33813" y="0"/>
                              </a:moveTo>
                              <a:lnTo>
                                <a:pt x="33813" y="7876"/>
                              </a:lnTo>
                              <a:lnTo>
                                <a:pt x="16102" y="14107"/>
                              </a:lnTo>
                              <a:cubicBezTo>
                                <a:pt x="11003" y="18729"/>
                                <a:pt x="7514" y="25798"/>
                                <a:pt x="6440" y="35587"/>
                              </a:cubicBezTo>
                              <a:cubicBezTo>
                                <a:pt x="13284" y="35587"/>
                                <a:pt x="19272" y="35587"/>
                                <a:pt x="24511" y="35587"/>
                              </a:cubicBezTo>
                              <a:lnTo>
                                <a:pt x="33813" y="35587"/>
                              </a:lnTo>
                              <a:lnTo>
                                <a:pt x="33813" y="43199"/>
                              </a:lnTo>
                              <a:lnTo>
                                <a:pt x="6440" y="43199"/>
                              </a:lnTo>
                              <a:cubicBezTo>
                                <a:pt x="6977" y="52987"/>
                                <a:pt x="9930" y="60873"/>
                                <a:pt x="14894" y="66311"/>
                              </a:cubicBezTo>
                              <a:lnTo>
                                <a:pt x="33813" y="74078"/>
                              </a:lnTo>
                              <a:lnTo>
                                <a:pt x="33813" y="80961"/>
                              </a:lnTo>
                              <a:lnTo>
                                <a:pt x="20832" y="78512"/>
                              </a:lnTo>
                              <a:cubicBezTo>
                                <a:pt x="7850" y="73108"/>
                                <a:pt x="0" y="60057"/>
                                <a:pt x="0" y="42112"/>
                              </a:cubicBezTo>
                              <a:cubicBezTo>
                                <a:pt x="0" y="38850"/>
                                <a:pt x="0" y="38850"/>
                                <a:pt x="0" y="38850"/>
                              </a:cubicBezTo>
                              <a:cubicBezTo>
                                <a:pt x="0" y="20904"/>
                                <a:pt x="7850" y="7853"/>
                                <a:pt x="20832" y="2449"/>
                              </a:cubicBezTo>
                              <a:lnTo>
                                <a:pt x="33813"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21" name="Shape 11521"/>
                      <wps:cNvSpPr/>
                      <wps:spPr>
                        <a:xfrm>
                          <a:off x="1151786" y="88095"/>
                          <a:ext cx="33814" cy="22839"/>
                        </a:xfrm>
                        <a:custGeom>
                          <a:avLst/>
                          <a:gdLst/>
                          <a:ahLst/>
                          <a:cxnLst/>
                          <a:rect l="0" t="0" r="0" b="0"/>
                          <a:pathLst>
                            <a:path w="33814" h="22839">
                              <a:moveTo>
                                <a:pt x="26299" y="0"/>
                              </a:moveTo>
                              <a:cubicBezTo>
                                <a:pt x="33814" y="0"/>
                                <a:pt x="33814" y="0"/>
                                <a:pt x="33814" y="0"/>
                              </a:cubicBezTo>
                              <a:cubicBezTo>
                                <a:pt x="30595" y="13051"/>
                                <a:pt x="19859" y="22839"/>
                                <a:pt x="1611" y="22839"/>
                              </a:cubicBezTo>
                              <a:lnTo>
                                <a:pt x="0" y="22535"/>
                              </a:lnTo>
                              <a:lnTo>
                                <a:pt x="0" y="15652"/>
                              </a:lnTo>
                              <a:lnTo>
                                <a:pt x="1611" y="16314"/>
                              </a:lnTo>
                              <a:cubicBezTo>
                                <a:pt x="15566" y="16314"/>
                                <a:pt x="23080" y="9789"/>
                                <a:pt x="26299"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522" name="Shape 11522"/>
                      <wps:cNvSpPr/>
                      <wps:spPr>
                        <a:xfrm>
                          <a:off x="1151786" y="29365"/>
                          <a:ext cx="35961" cy="43503"/>
                        </a:xfrm>
                        <a:custGeom>
                          <a:avLst/>
                          <a:gdLst/>
                          <a:ahLst/>
                          <a:cxnLst/>
                          <a:rect l="0" t="0" r="0" b="0"/>
                          <a:pathLst>
                            <a:path w="35961" h="43503">
                              <a:moveTo>
                                <a:pt x="1611" y="0"/>
                              </a:moveTo>
                              <a:cubicBezTo>
                                <a:pt x="22007" y="0"/>
                                <a:pt x="35961" y="14138"/>
                                <a:pt x="35961" y="39153"/>
                              </a:cubicBezTo>
                              <a:cubicBezTo>
                                <a:pt x="35961" y="43503"/>
                                <a:pt x="35961" y="43503"/>
                                <a:pt x="35961" y="43503"/>
                              </a:cubicBezTo>
                              <a:lnTo>
                                <a:pt x="0" y="43503"/>
                              </a:lnTo>
                              <a:lnTo>
                                <a:pt x="0" y="35891"/>
                              </a:lnTo>
                              <a:lnTo>
                                <a:pt x="4277" y="35891"/>
                              </a:lnTo>
                              <a:cubicBezTo>
                                <a:pt x="27374" y="35891"/>
                                <a:pt x="27374" y="35891"/>
                                <a:pt x="27374" y="35891"/>
                              </a:cubicBezTo>
                              <a:cubicBezTo>
                                <a:pt x="27374" y="17402"/>
                                <a:pt x="18786" y="7613"/>
                                <a:pt x="1611" y="7613"/>
                              </a:cubicBezTo>
                              <a:lnTo>
                                <a:pt x="0" y="8179"/>
                              </a:lnTo>
                              <a:lnTo>
                                <a:pt x="0" y="304"/>
                              </a:lnTo>
                              <a:lnTo>
                                <a:pt x="1611"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g:wgp>
                </a:graphicData>
              </a:graphic>
            </wp:anchor>
          </w:drawing>
        </mc:Choice>
        <mc:Fallback xmlns:a="http://schemas.openxmlformats.org/drawingml/2006/main">
          <w:pict>
            <v:group id="Group 11452" style="width:119.046pt;height:95.3611pt;position:absolute;mso-position-horizontal-relative:page;mso-position-horizontal:absolute;margin-left:467.25pt;mso-position-vertical-relative:page;margin-top:38.0522pt;" coordsize="15118,12110">
              <v:shape id="Shape 11453" style="position:absolute;width:0;height:0;left:3234;top:8673;" coordsize="0,0" path="m0,0l0,0">
                <v:stroke weight="0.247273pt" endcap="flat" joinstyle="miter" miterlimit="1" on="true" color="#3b3b3b"/>
                <v:fill on="false" color="#000000" opacity="0"/>
              </v:shape>
              <v:shape id="Shape 11454" style="position:absolute;width:1769;height:1718;left:3234;top:10392;" coordsize="176907,171845" path="m0,0l176907,171845l176907,49248">
                <v:stroke weight="0.247273pt" endcap="flat" joinstyle="miter" miterlimit="1" on="true" color="#3b3b3b"/>
                <v:fill on="false" color="#000000" opacity="0"/>
              </v:shape>
              <v:shape id="Shape 11455" style="position:absolute;width:3674;height:2797;left:3234;top:5876;" coordsize="367423,279772" path="m170626,63918l367423,0l367423,190706l0,279772">
                <v:stroke weight="0.247273pt" endcap="flat" joinstyle="miter" miterlimit="1" on="true" color="#3b3b3b"/>
                <v:fill on="false" color="#000000" opacity="0"/>
              </v:shape>
              <v:shape id="Shape 11456" style="position:absolute;width:3182;height:5144;left:52;top:5247;" coordsize="318224,514487" path="m318224,342642l0,0l0,204328l318224,514487">
                <v:stroke weight="0.247273pt" endcap="flat" joinstyle="miter" miterlimit="1" on="true" color="#3b3b3b"/>
                <v:fill on="false" color="#000000" opacity="0"/>
              </v:shape>
              <v:shape id="Shape 11457" style="position:absolute;width:0;height:0;left:3234;top:8673;" coordsize="0,0" path="m0,0l0,0">
                <v:stroke weight="0.247273pt" endcap="flat" joinstyle="miter" miterlimit="1" on="true" color="#3b3b3b"/>
                <v:fill on="false" color="#000000" opacity="0"/>
              </v:shape>
              <v:shape id="Shape 11458" style="position:absolute;width:0;height:0;left:3234;top:8673;" coordsize="0,0" path="m0,0l0,0">
                <v:stroke weight="0.247273pt" endcap="flat" joinstyle="miter" miterlimit="1" on="true" color="#3b3b3b"/>
                <v:fill on="false" color="#000000" opacity="0"/>
              </v:shape>
              <v:shape id="Shape 11459" style="position:absolute;width:1706;height:5144;left:3234;top:5247;" coordsize="170626,514487" path="m0,342642l170626,181276l170626,0l0,171845l0,514487">
                <v:stroke weight="0.247273pt" endcap="flat" joinstyle="miter" miterlimit="1" on="true" color="#3b3b3b"/>
                <v:fill on="false" color="#000000" opacity="0"/>
              </v:shape>
              <v:shape id="Shape 11460" style="position:absolute;width:6856;height:3185;left:52;top:8673;" coordsize="685646,318542" path="m318224,0l685646,95353l685646,273485l318224,171845l0,318542l0,133075l194702,52392">
                <v:stroke weight="0.247273pt" endcap="flat" joinstyle="miter" miterlimit="1" on="true" color="#3b3b3b"/>
                <v:fill on="false" color="#000000" opacity="0"/>
              </v:shape>
              <v:shape id="Shape 11461" style="position:absolute;width:932;height:1073;left:0;top:1824;" coordsize="93273,107377" path="m0,0l14693,0l46125,86115l77557,0l93273,0l53460,107377l38791,107377l0,2757l0,0x">
                <v:stroke weight="0pt" endcap="flat" joinstyle="miter" miterlimit="10" on="false" color="#000000" opacity="0"/>
                <v:fill on="true" color="#414041"/>
              </v:shape>
              <v:shape id="Shape 12520" style="position:absolute;width:146;height:1073;left:1068;top:1824;" coordsize="14668,107377" path="m0,0l14668,0l14668,107377l0,107377l0,0">
                <v:stroke weight="0pt" endcap="flat" joinstyle="miter" miterlimit="10" on="false" color="#000000" opacity="0"/>
                <v:fill on="true" color="#414041"/>
              </v:shape>
              <v:shape id="Shape 11463" style="position:absolute;width:481;height:1073;left:1372;top:1824;" coordsize="48195,107377" path="m39813,0l48195,0l48195,21264l29336,70167l48195,70167l48195,82926l24097,82926l15715,107377l0,107377l39813,0x">
                <v:stroke weight="0pt" endcap="flat" joinstyle="miter" miterlimit="10" on="false" color="#000000" opacity="0"/>
                <v:fill on="true" color="#414041"/>
              </v:shape>
              <v:shape id="Shape 11464" style="position:absolute;width:481;height:1073;left:1854;top:1824;" coordsize="48196,107377" path="m0,0l7333,0l48196,107377l32479,107377l23050,82926l0,82926l0,70167l18859,70167l0,21263l0,21264l0,0x">
                <v:stroke weight="0pt" endcap="flat" joinstyle="miter" miterlimit="10" on="false" color="#000000" opacity="0"/>
                <v:fill on="true" color="#414041"/>
              </v:shape>
              <v:shape id="Shape 11465" style="position:absolute;width:838;height:1095;left:2850;top:1824;" coordsize="83817,109504" path="m0,0c14668,0,14668,0,14668,0c14668,62725,14668,62725,14668,62725c14668,87178,27241,94620,41909,94620c56577,94620,69150,87178,69150,62725c69150,0,69150,0,69150,0c83817,0,83817,0,83817,0c83817,62725,83817,62725,83817,62725c83817,96746,66007,109504,41909,109504c17812,109504,0,96746,0,62725c0,0,0,0,0,0x">
                <v:stroke weight="0pt" endcap="flat" joinstyle="miter" miterlimit="10" on="false" color="#000000" opacity="0"/>
                <v:fill on="true" color="#414041"/>
              </v:shape>
              <v:shape id="Shape 11466" style="position:absolute;width:649;height:776;left:3908;top:2122;" coordsize="64958,77608" path="m39813,0c54482,0,64958,9568,64958,27642c64958,77608,64958,77608,64958,77608c50291,77608,50291,77608,50291,77608c50291,31893,50291,31893,50291,31893c50291,19136,44004,13820,35622,13820c30383,13820,25145,15946,20954,18073c14668,21262,14668,21262,14668,21262c14668,77608,14668,77608,14668,77608c0,77608,0,77608,0,77608c0,1063,0,1063,0,1063c11525,1063,11525,1063,11525,1063c14668,7441,14668,7441,14668,7441c19907,5314,19907,5314,19907,5314c25145,2125,31431,0,39813,0x">
                <v:stroke weight="0pt" endcap="flat" joinstyle="miter" miterlimit="10" on="false" color="#000000" opacity="0"/>
                <v:fill on="true" color="#414041"/>
              </v:shape>
              <v:shape id="Shape 12521" style="position:absolute;width:146;height:765;left:4777;top:2132;" coordsize="14668,76546" path="m0,0l14668,0l14668,76546l0,76546l0,0">
                <v:stroke weight="0pt" endcap="flat" joinstyle="miter" miterlimit="10" on="false" color="#000000" opacity="0"/>
                <v:fill on="true" color="#414041"/>
              </v:shape>
              <v:shape id="Shape 12522" style="position:absolute;width:157;height:148;left:4767;top:1856;" coordsize="15716,14884" path="m0,0l15716,0l15716,14884l0,14884l0,0">
                <v:stroke weight="0pt" endcap="flat" joinstyle="miter" miterlimit="10" on="false" color="#000000" opacity="0"/>
                <v:fill on="true" color="#414041"/>
              </v:shape>
              <v:shape id="Shape 11469" style="position:absolute;width:743;height:765;left:5050;top:2132;" coordsize="74389,76546" path="m0,0l14668,0l37719,58472l59720,0l74389,0l44004,76546l30385,76546l0,0x">
                <v:stroke weight="0pt" endcap="flat" joinstyle="miter" miterlimit="10" on="false" color="#000000" opacity="0"/>
                <v:fill on="true" color="#414041"/>
              </v:shape>
              <v:shape id="Shape 11470" style="position:absolute;width:356;height:795;left:5857;top:2123;" coordsize="35623,79552" path="m35623,0l35623,11904l22134,16960c18335,20548,15716,25863,14668,32773l35623,32773l35623,43406l14668,43406c15192,50847,17550,56429,21217,60149l35623,65731l35623,79552l21217,76845c8251,71512,0,58555,0,40215c0,38090,0,38090,0,38090c0,19750,8841,7392,22101,2359l35623,0x">
                <v:stroke weight="0pt" endcap="flat" joinstyle="miter" miterlimit="10" on="false" color="#000000" opacity="0"/>
                <v:fill on="true" color="#414041"/>
              </v:shape>
              <v:shape id="Shape 11471" style="position:absolute;width:335;height:255;left:6213;top:2664;" coordsize="33527,25515" path="m18859,0c33527,0,33527,0,33527,0c31432,15947,19907,25515,1,25515l0,25515l0,11694l1,11694c10477,11694,16763,7442,18859,0x">
                <v:stroke weight="0pt" endcap="flat" joinstyle="miter" miterlimit="10" on="false" color="#000000" opacity="0"/>
                <v:fill on="true" color="#414041"/>
              </v:shape>
              <v:shape id="Shape 11472" style="position:absolute;width:345;height:435;left:6213;top:2122;" coordsize="34575,43589" path="m1049,0c20955,0,34575,13820,34575,37209c34575,43589,34575,43589,34575,43589l0,43589l0,32956l3274,32956c20955,32956,20955,32956,20955,32956c19907,20200,12573,11694,1049,11694l0,12087l0,183l1049,0x">
                <v:stroke weight="0pt" endcap="flat" joinstyle="miter" miterlimit="10" on="false" color="#000000" opacity="0"/>
                <v:fill on="true" color="#414041"/>
              </v:shape>
              <v:shape id="Shape 11473" style="position:absolute;width:398;height:765;left:6737;top:2132;" coordsize="39815,76546" path="m0,0c11525,0,11525,0,11525,0c14668,7442,14668,7442,14668,7442c19907,4252,19907,4252,19907,4252c25146,1063,30385,0,39815,0c39815,14884,39815,14884,39815,14884c30385,14884,24098,14884,19907,18073c14668,20200,14668,20200,14668,20200c14668,76546,14668,76546,14668,76546c0,76546,0,76546,0,76546c0,0,0,0,0,0x">
                <v:stroke weight="0pt" endcap="flat" joinstyle="miter" miterlimit="10" on="false" color="#000000" opacity="0"/>
                <v:fill on="true" color="#414041"/>
              </v:shape>
              <v:shape id="Shape 11474" style="position:absolute;width:639;height:797;left:7208;top:2122;" coordsize="63912,79735" path="m32480,0c50291,0,61816,7441,62864,23388c48195,23388,48195,23388,48195,23388c48195,14883,41910,11694,32480,11694c23051,11694,15716,14883,15716,22325c15716,28704,22003,31893,34575,32956c38767,34020,38767,34020,38767,34020c54481,36147,63912,41462,63912,56346c63912,71231,51338,79735,32480,79735c13621,79735,1047,72293,0,55283c14668,55283,14668,55283,14668,55283c15716,63788,22003,66977,32480,66977c42956,66977,49243,63788,49243,56346c49243,48904,45052,46778,32480,44652c27241,44652,27241,44652,27241,44652c12573,42525,2095,37209,2095,22325c2095,6378,16764,0,32480,0x">
                <v:stroke weight="0pt" endcap="flat" joinstyle="miter" miterlimit="10" on="false" color="#000000" opacity="0"/>
                <v:fill on="true" color="#414041"/>
              </v:shape>
              <v:shape id="Shape 12523" style="position:absolute;width:146;height:765;left:8015;top:2132;" coordsize="14667,76546" path="m0,0l14667,0l14667,76546l0,76546l0,0">
                <v:stroke weight="0pt" endcap="flat" joinstyle="miter" miterlimit="10" on="false" color="#000000" opacity="0"/>
                <v:fill on="true" color="#414041"/>
              </v:shape>
              <v:shape id="Shape 12524" style="position:absolute;width:157;height:148;left:8004;top:1856;" coordsize="15715,14884" path="m0,0l15715,0l15715,14884l0,14884l0,0">
                <v:stroke weight="0pt" endcap="flat" joinstyle="miter" miterlimit="10" on="false" color="#000000" opacity="0"/>
                <v:fill on="true" color="#414041"/>
              </v:shape>
              <v:shape id="Shape 11477" style="position:absolute;width:502;height:946;left:8298;top:1951;" coordsize="50291,94619" path="m13621,0c28288,0,28288,0,28288,0l28288,18073c49244,18073,49244,18073,49244,18073c49244,31893,49244,31893,49244,31893c28288,31893,28288,31893,28288,31893c28288,69104,28288,69104,28288,69104c28288,76546,30383,80799,37718,80799c50291,80799,50291,80799,50291,80799c50291,94619,50291,94619,50291,94619c35623,94619,35623,94619,35623,94619c18859,94619,13621,86115,13621,69104c13621,31893,13621,31893,13621,31893c0,31893,0,31893,0,31893c0,18073,0,18073,0,18073c13621,18073,13621,18073,13621,18073c13621,0,13621,0,13621,0x">
                <v:stroke weight="0pt" endcap="flat" joinstyle="miter" miterlimit="10" on="false" color="#000000" opacity="0"/>
                <v:fill on="true" color="#414041"/>
              </v:shape>
              <v:shape id="Shape 11478" style="position:absolute;width:764;height:1073;left:8853;top:2132;" coordsize="76483,107377" path="m0,0l15715,0l38765,58472l61814,0l76483,0l34574,107377l19906,107377l31431,76546l0,0x">
                <v:stroke weight="0pt" endcap="flat" joinstyle="miter" miterlimit="10" on="false" color="#000000" opacity="0"/>
                <v:fill on="true" color="#414041"/>
              </v:shape>
              <v:shape id="Shape 11479" style="position:absolute;width:942;height:1105;left:10058;top:1813;" coordsize="94295,110568" path="m49243,0c72292,0,91152,11695,94295,34021c78579,34021,78579,34021,78579,34021c75436,21264,64959,14884,49243,14884c30383,14884,14668,28704,14668,54221c14668,55283,14668,55283,14668,55283c14668,80799,30383,95683,49243,95683c64959,95683,76483,87178,79626,75484c94295,75484,94295,75484,94295,75484c92199,96746,73340,110568,49243,110568c22002,110568,0,90367,0,55283c0,54221,0,54221,0,54221c0,19137,22002,0,49243,0x">
                <v:stroke weight="0pt" endcap="flat" joinstyle="miter" miterlimit="10" on="false" color="#000000" opacity="0"/>
                <v:fill on="true" color="#414041"/>
              </v:shape>
              <v:shape id="Shape 11480" style="position:absolute;width:366;height:795;left:11127;top:2123;" coordsize="36669,79554" path="m36669,0l36669,13004l21085,19354c17025,23739,14667,30118,14667,38092l14667,40217c14667,47660,17025,54038,20954,58557l36669,65733l36669,79554l22542,76847c9429,71514,0,58557,0,40217c0,38092,0,38092,0,38092c0,19752,9429,7394,22984,2361l36669,0x">
                <v:stroke weight="0pt" endcap="flat" joinstyle="miter" miterlimit="10" on="false" color="#000000" opacity="0"/>
                <v:fill on="true" color="#414041"/>
              </v:shape>
              <v:shape id="Shape 11481" style="position:absolute;width:377;height:797;left:11493;top:2122;" coordsize="37719,79735" path="m1049,0c22003,0,37719,13820,37719,38273l37719,40398c37719,64851,22003,79735,1,79735l0,79735l0,65913l1,65914c14668,65914,22003,55283,22003,40398c22003,38273,22003,38273,22003,38273c22003,22325,14668,12757,1049,12757l0,13185l0,181l1049,0x">
                <v:stroke weight="0pt" endcap="flat" joinstyle="miter" miterlimit="10" on="false" color="#000000" opacity="0"/>
                <v:fill on="true" color="#414041"/>
              </v:shape>
              <v:shape id="Shape 12525" style="position:absolute;width:136;height:1073;left:12038;top:1824;" coordsize="13621,107377" path="m0,0l13621,0l13621,107377l0,107377l0,0">
                <v:stroke weight="0pt" endcap="flat" joinstyle="miter" miterlimit="10" on="false" color="#000000" opacity="0"/>
                <v:fill on="true" color="#414041"/>
              </v:shape>
              <v:shape id="Shape 12526" style="position:absolute;width:146;height:1073;left:12405;top:1824;" coordsize="14667,107377" path="m0,0l14667,0l14667,107377l0,107377l0,0">
                <v:stroke weight="0pt" endcap="flat" joinstyle="miter" miterlimit="10" on="false" color="#000000" opacity="0"/>
                <v:fill on="true" color="#414041"/>
              </v:shape>
              <v:shape id="Shape 11484" style="position:absolute;width:350;height:793;left:12719;top:2124;" coordsize="35098,79371" path="m35098,0l35098,12017l22133,16876c18335,20464,15716,25780,14667,32690l35098,32690l35098,43323l14667,43323c15192,50764,17549,56345,21216,60066l35098,65445l35098,79371l21216,76762c8251,71429,0,58472,0,40132c0,38007,0,38007,0,38007c0,19667,8251,7308,21658,2275l35098,0x">
                <v:stroke weight="0pt" endcap="flat" joinstyle="miter" miterlimit="10" on="false" color="#000000" opacity="0"/>
                <v:fill on="true" color="#414041"/>
              </v:shape>
              <v:shape id="Shape 11485" style="position:absolute;width:340;height:255;left:13070;top:2664;" coordsize="34051,25515" path="m19383,0c34051,0,34051,0,34051,0c31955,15947,20431,25515,524,25515l0,25417l0,11491l524,11694c11002,11694,17288,7442,19383,0x">
                <v:stroke weight="0pt" endcap="flat" joinstyle="miter" miterlimit="10" on="false" color="#000000" opacity="0"/>
                <v:fill on="true" color="#414041"/>
              </v:shape>
              <v:shape id="Shape 11486" style="position:absolute;width:350;height:435;left:13070;top:2122;" coordsize="35099,43589" path="m1572,0c21479,0,35099,13820,35099,37209c35099,43589,35099,43589,35099,43589l0,43589l0,32956l3193,32956c20431,32956,20431,32956,20431,32956c20431,20200,13097,11694,1572,11694l0,12283l0,266l1572,0x">
                <v:stroke weight="0pt" endcap="flat" joinstyle="miter" miterlimit="10" on="false" color="#000000" opacity="0"/>
                <v:fill on="true" color="#414041"/>
              </v:shape>
              <v:shape id="Shape 11487" style="position:absolute;width:330;height:244;left:13568;top:2961;" coordsize="33003,24453" path="m0,0c14668,0,14668,0,14668,0c15715,4253,17811,7443,20954,9569l33003,12626l33003,24453l29684,24453l10477,19137c4714,14884,1048,8505,0,0x">
                <v:stroke weight="0pt" endcap="flat" joinstyle="miter" miterlimit="10" on="false" color="#000000" opacity="0"/>
                <v:fill on="true" color="#414041"/>
              </v:shape>
              <v:shape id="Shape 11488" style="position:absolute;width:350;height:786;left:13547;top:2122;" coordsize="35099,78673" path="m33527,0l35099,306l35099,14041l20824,20066c17026,24186,14669,30299,14669,38273c14669,40398,14669,40398,14669,40398c14669,47840,16764,53688,20431,57675l35099,63578l35099,78299l33527,78673c13621,78673,0,63788,0,41462c0,38273,0,38273,0,38273c0,14883,13621,0,33527,0x">
                <v:stroke weight="0pt" endcap="flat" joinstyle="miter" miterlimit="10" on="false" color="#000000" opacity="0"/>
                <v:fill on="true" color="#414041"/>
              </v:shape>
              <v:shape id="Shape 11489" style="position:absolute;width:340;height:1081;left:13898;top:2125;" coordsize="34050,108134" path="m0,0l10738,2086c14143,3415,16763,5009,18335,6072c20431,7135,20431,7135,20431,7135c22526,757,22526,757,22526,757c34050,757,34050,757,34050,757c34050,74114,34050,74114,34050,74114c34050,85809,30907,94580,25144,100427l3508,108134l0,108134l0,96308l523,96440c13096,96440,20431,88998,20431,75177l20431,69861c18335,70925,18335,70925,18335,70925c16763,71988,14143,73848,10738,75443l0,77994l0,63272l523,63483c8905,63483,14144,60294,18335,58166c20431,57103,20431,57103,20431,57103c20431,20957,20431,20957,20431,20957c18335,18830,18335,18830,18335,18830c14144,16705,8905,13515,523,13515l0,13735l0,0x">
                <v:stroke weight="0pt" endcap="flat" joinstyle="miter" miterlimit="10" on="false" color="#000000" opacity="0"/>
                <v:fill on="true" color="#414041"/>
              </v:shape>
              <v:shape id="Shape 11490" style="position:absolute;width:350;height:793;left:14416;top:2124;" coordsize="35099,79371" path="m35099,0l35099,12001l21741,16876c17812,20464,15193,25780,14669,32690l35099,32690l35099,43323l14669,43323c14669,50764,16764,56345,20431,60066l35099,65456l35099,79371l21217,76762c8251,71429,0,58472,0,40132c0,38007,0,38007,0,38007c0,19667,8251,7309,21659,2275l35099,0x">
                <v:stroke weight="0pt" endcap="flat" joinstyle="miter" miterlimit="10" on="false" color="#000000" opacity="0"/>
                <v:fill on="true" color="#414041"/>
              </v:shape>
              <v:shape id="Shape 11491" style="position:absolute;width:330;height:255;left:14767;top:2664;" coordsize="33002,25515" path="m19383,0c33002,0,33002,0,33002,0c30908,15947,19383,25515,523,25515l0,25417l0,11502l523,11694c11001,11694,17287,7442,19383,0x">
                <v:stroke weight="0pt" endcap="flat" joinstyle="miter" miterlimit="10" on="false" color="#000000" opacity="0"/>
                <v:fill on="true" color="#414041"/>
              </v:shape>
              <v:shape id="Shape 11492" style="position:absolute;width:350;height:435;left:14767;top:2122;" coordsize="35098,43589" path="m1571,0c21478,0,35098,13820,35098,37209c35098,43589,35098,43589,35098,43589l0,43589l0,32956l3192,32956c20431,32956,20431,32956,20431,32956c20431,20200,13096,11694,1571,11694l0,12267l0,266l1571,0x">
                <v:stroke weight="0pt" endcap="flat" joinstyle="miter" miterlimit="10" on="false" color="#000000" opacity="0"/>
                <v:fill on="true" color="#414041"/>
              </v:shape>
              <v:shape id="Shape 11493" style="position:absolute;width:381;height:1098;left:90;top:0;" coordsize="38108,109846" path="m0,0l38108,0l38108,7613l7515,7613c7515,50030,7515,50030,7515,50030c23616,50030,31667,50030,35693,50030l38108,50030l38108,57641l7515,57641c7515,102233,7515,102233,7515,102233c16371,102233,23013,102233,27994,102233l38108,102233l38108,109846l18115,109846c0,109846,0,109846,0,109846c0,0,0,0,0,0x">
                <v:stroke weight="0pt" endcap="flat" joinstyle="miter" miterlimit="10" on="false" color="#000000" opacity="0"/>
                <v:fill on="true" color="#414041"/>
              </v:shape>
              <v:shape id="Shape 11494" style="position:absolute;width:381;height:1098;left:471;top:0;" coordsize="38109,109846" path="m0,0l1610,0c22006,0,34888,9788,34888,28277c34888,41328,29521,50030,17712,53292c31667,57641,38109,66342,38109,79394c38109,97883,25227,109846,4831,109846l0,109846l0,102233l403,102233c4831,102233,4831,102233,4831,102233c22006,102233,30594,93533,30594,79394c30594,65256,23079,57641,1610,57641l0,57641l0,50030l1107,50030c1610,50030,1610,50030,1610,50030c19860,50030,27373,42416,27373,28277c27373,14138,19860,7613,1610,7613l0,7613l0,0x">
                <v:stroke weight="0pt" endcap="flat" joinstyle="miter" miterlimit="10" on="false" color="#000000" opacity="0"/>
                <v:fill on="true" color="#414041"/>
              </v:shape>
              <v:shape id="Shape 11495" style="position:absolute;width:354;height:783;left:1089;top:315;" coordsize="35424,78307" path="m0,0c4294,0,4294,0,4294,0c6440,7613,6440,7613,6440,7613c13955,4351,13955,4351,13955,4351c19322,1088,24689,0,35424,0c35424,6527,35424,6527,35424,6527c26836,6527,19322,7613,15028,10877c6440,15228,6440,15228,6440,15228c6440,78307,6440,78307,6440,78307c0,78307,0,78307,0,78307c0,0,0,0,0,0x">
                <v:stroke weight="0pt" endcap="flat" joinstyle="miter" miterlimit="10" on="false" color="#000000" opacity="0"/>
                <v:fill on="true" color="#414041"/>
              </v:shape>
              <v:shape id="Shape 12527" style="position:absolute;width:91;height:783;left:1615;top:315;" coordsize="9144,78307" path="m0,0l9144,0l9144,78307l0,78307l0,0">
                <v:stroke weight="0pt" endcap="flat" joinstyle="miter" miterlimit="10" on="false" color="#000000" opacity="0"/>
                <v:fill on="true" color="#414041"/>
              </v:shape>
              <v:shape id="Shape 12528" style="position:absolute;width:91;height:97;left:1604;top:54;" coordsize="9144,9788" path="m0,0l9144,0l9144,9788l0,9788l0,0">
                <v:stroke weight="0pt" endcap="flat" joinstyle="miter" miterlimit="10" on="false" color="#000000" opacity="0"/>
                <v:fill on="true" color="#414041"/>
              </v:shape>
              <v:shape id="Shape 11498" style="position:absolute;width:633;height:804;left:1958;top:293;" coordsize="63334,80481" path="m37571,0c52598,0,63334,9788,63334,28277c63334,80481,63334,80481,63334,80481c55819,80481,55819,80481,55819,80481c55819,30452,55819,30452,55819,30452c55819,13051,48304,7613,36497,7613c28983,7613,21468,9788,16101,13051c7513,17402,7513,17402,7513,17402c7513,80481,7513,80481,7513,80481c0,80481,0,80481,0,80481c0,2174,0,2174,0,2174c5367,2174,5367,2174,5367,2174c7513,9788,7513,9788,7513,9788c13955,6525,13955,6525,13955,6525c20395,3263,27910,0,37571,0x">
                <v:stroke weight="0pt" endcap="flat" joinstyle="miter" miterlimit="10" on="false" color="#000000" opacity="0"/>
                <v:fill on="true" color="#414041"/>
              </v:shape>
              <v:shape id="Shape 11499" style="position:absolute;width:305;height:224;left:2828;top:1196;" coordsize="30594,22417" path="m0,0c7515,0,7515,0,7515,0c9124,5438,11808,9516,15833,12235l30594,15913l30594,22417l10466,17130c4831,13323,1074,7613,0,0x">
                <v:stroke weight="0pt" endcap="flat" joinstyle="miter" miterlimit="10" on="false" color="#000000" opacity="0"/>
                <v:fill on="true" color="#414041"/>
              </v:shape>
              <v:shape id="Shape 11500" style="position:absolute;width:338;height:809;left:2796;top:296;" coordsize="33815,80959" path="m33815,0l33815,7987l15432,15862c10467,21436,7515,29593,7515,39925c7515,43187,7515,43187,7515,43187c7515,53520,10198,61405,15029,66707l33815,74095l33815,80959l21285,78670c8454,73572,0,61133,0,43187c0,39925,0,39925,0,39925c0,21164,8454,7909,21285,2455l33815,0x">
                <v:stroke weight="0pt" endcap="flat" joinstyle="miter" miterlimit="10" on="false" color="#000000" opacity="0"/>
                <v:fill on="true" color="#414041"/>
              </v:shape>
              <v:shape id="Shape 11501" style="position:absolute;width:338;height:1131;left:3134;top:293;" coordsize="33814,113109" path="m1610,0c12345,0,19858,5438,24152,7613c26300,9788,26300,9788,26300,9788l28446,2174c33814,2174,33814,2174,33814,2174c33814,79394,33814,79394,33814,79394c33814,102233,20932,113109,1610,113109l0,112687l0,106182l1610,106583c16639,106583,26300,97883,26300,79394c26300,72868,26300,72868,26300,72868c24152,73956,24152,73956,24152,73956c19858,77219,12345,81569,1610,81569l0,81275l0,74410l1610,75043c12345,75043,18785,69605,23079,67431l26300,65256c26300,17402,26300,17402,26300,17402c23079,15226,23079,15226,23079,15226c18785,11964,12345,7613,1610,7613l0,8302l0,315l1610,0x">
                <v:stroke weight="0pt" endcap="flat" joinstyle="miter" miterlimit="10" on="false" color="#000000" opacity="0"/>
                <v:fill on="true" color="#414041"/>
              </v:shape>
              <v:shape id="Shape 12529" style="position:absolute;width:91;height:783;left:4137;top:315;" coordsize="9144,78307" path="m0,0l9144,0l9144,78307l0,78307l0,0">
                <v:stroke weight="0pt" endcap="flat" joinstyle="miter" miterlimit="10" on="false" color="#000000" opacity="0"/>
                <v:fill on="true" color="#414041"/>
              </v:shape>
              <v:shape id="Shape 12530" style="position:absolute;width:96;height:97;left:4127;top:54;" coordsize="9662,9788" path="m0,0l9662,0l9662,9788l0,9788l0,0">
                <v:stroke weight="0pt" endcap="flat" joinstyle="miter" miterlimit="10" on="false" color="#000000" opacity="0"/>
                <v:fill on="true" color="#414041"/>
              </v:shape>
              <v:shape id="Shape 11504" style="position:absolute;width:338;height:809;left:4427;top:296;" coordsize="33814,80949" path="m33814,0l33814,7977l15431,15852c10466,21426,7515,29582,7515,39914c7515,43177,7515,43177,7515,43177c7515,53510,10466,61395,15431,66697l33814,74072l33814,80949l21285,78660c8454,73562,0,61123,0,43177c0,39914,0,39914,0,39914c0,21154,9058,7899,21738,2444l33814,0x">
                <v:stroke weight="0pt" endcap="flat" joinstyle="miter" miterlimit="10" on="false" color="#000000" opacity="0"/>
                <v:fill on="true" color="#414041"/>
              </v:shape>
              <v:shape id="Shape 11505" style="position:absolute;width:338;height:1109;left:4765;top:0;" coordsize="33813,110934" path="m26300,0c33813,0,33813,0,33813,0c33813,109846,33813,109846,33813,109846l28446,109846c26300,102233,26300,102233,26300,102233c24152,103321,24152,103321,24152,103321c19859,106583,12344,110934,1610,110934l0,110639l0,103762l1610,104408c12344,104408,19859,98970,24152,96796c26300,94621,26300,94621,26300,94621l26300,46767c24152,44591,24152,44591,24152,44591c19859,41328,12344,36978,1610,36978l0,37667l0,29691l1610,29365c12344,29365,19859,34803,24152,36978c26300,39153,26300,39153,26300,39153c26300,0,26300,0,26300,0x">
                <v:stroke weight="0pt" endcap="flat" joinstyle="miter" miterlimit="10" on="false" color="#000000" opacity="0"/>
                <v:fill on="true" color="#414041"/>
              </v:shape>
              <v:shape id="Shape 11506" style="position:absolute;width:338;height:809;left:5329;top:296;" coordsize="33815,80961" path="m33815,0l33815,7875l16103,14107c11004,18729,7515,25799,6441,35587c13285,35587,19272,35587,24512,35587l33815,35587l33815,43199l6441,43199c6978,52988,9930,60873,14895,66311l33815,74079l33815,80961l20832,78512c7850,73108,0,60057,0,42112c0,38850,0,38850,0,38850c0,20904,7850,7853,20832,2449l33815,0x">
                <v:stroke weight="0pt" endcap="flat" joinstyle="miter" miterlimit="10" on="false" color="#000000" opacity="0"/>
                <v:fill on="true" color="#414041"/>
              </v:shape>
              <v:shape id="Shape 11507" style="position:absolute;width:338;height:228;left:5667;top:880;" coordsize="33814,22839" path="m26300,0c33814,0,33814,0,33814,0c30593,13051,19859,22839,1610,22839l0,22535l0,15653l1610,16314c14491,16314,23079,9789,26300,0x">
                <v:stroke weight="0pt" endcap="flat" joinstyle="miter" miterlimit="10" on="false" color="#000000" opacity="0"/>
                <v:fill on="true" color="#414041"/>
              </v:shape>
              <v:shape id="Shape 11508" style="position:absolute;width:348;height:435;left:5667;top:293;" coordsize="34888,43503" path="m1610,0c22006,0,34888,14138,34888,39153c34888,43503,34888,43503,34888,43503l0,43503l0,35891l4276,35891c27373,35891,27373,35891,27373,35891c27373,17402,17712,7613,1610,7613l0,8179l0,304l1610,0x">
                <v:stroke weight="0pt" endcap="flat" joinstyle="miter" miterlimit="10" on="false" color="#000000" opacity="0"/>
                <v:fill on="true" color="#414041"/>
              </v:shape>
              <v:shape id="Shape 11509" style="position:absolute;width:300;height:459;left:6188;top:650;" coordsize="30057,45904" path="m30057,0l30057,7351l26434,8111c22543,8926,22543,8926,22543,8926c12882,10014,6441,16539,6441,24152c6441,32853,12882,39379,21468,39379l30057,37547l30057,44886l21468,45904c8588,45904,0,37203,0,24152c0,13276,6441,4575,22543,1313l30057,0x">
                <v:stroke weight="0pt" endcap="flat" joinstyle="miter" miterlimit="10" on="false" color="#000000" opacity="0"/>
                <v:fill on="true" color="#414041"/>
              </v:shape>
              <v:shape id="Shape 11510" style="position:absolute;width:268;height:233;left:6220;top:299;" coordsize="26837,23316" path="m26837,0l26837,7521l13821,10672c10198,13256,8051,17334,7514,23316c0,23316,0,23316,0,23316c537,15159,3489,9177,8454,5235l26837,0x">
                <v:stroke weight="0pt" endcap="flat" joinstyle="miter" miterlimit="10" on="false" color="#000000" opacity="0"/>
                <v:fill on="true" color="#414041"/>
              </v:shape>
              <v:shape id="Shape 11511" style="position:absolute;width:300;height:805;left:6488;top:293;" coordsize="30056,80551" path="m2146,0c20395,0,30056,9788,30056,26102c30056,80481,30056,80481,30056,80481c25762,80481,25762,80481,25762,80481c23616,73956,23616,73956,23616,73956l15028,76132c11271,77763,7782,79122,4025,80074l0,80551l0,73212l11807,70693c23616,66342,23616,66342,23616,66342c23616,38066,23616,38066,23616,38066c15833,39697,9996,40921,5618,41838l0,43016l0,35665l10483,33833c23616,31539,23616,31539,23616,31539c23616,27190,23616,27190,23616,27190c23616,13051,15028,7613,2146,7613l0,8132l0,611l2146,0x">
                <v:stroke weight="0pt" endcap="flat" joinstyle="miter" miterlimit="10" on="false" color="#000000" opacity="0"/>
                <v:fill on="true" color="#414041"/>
              </v:shape>
              <v:shape id="Shape 11512" style="position:absolute;width:611;height:815;left:6982;top:293;" coordsize="61188,81569" path="m31131,0c47233,0,59041,7613,60114,22839c52600,22839,52600,22839,52600,22839c51526,11964,42939,7613,31131,7613c19323,7613,9662,11964,9662,21751c9662,31539,17176,34803,32205,36978c36499,38066,36499,38066,36499,38066c51526,40240,61188,45679,61188,59817c61188,73956,49381,81569,32205,81569c13957,81569,3221,73956,0,59817c7515,59817,7515,59817,7515,59817c10736,70693,18250,75043,32205,75043c46160,75043,54747,69605,54747,59817c54747,50030,49381,46767,33278,44591c28984,43503,28984,43503,28984,43503c15029,41328,3221,36978,3221,21751c3221,6525,16103,0,31131,0x">
                <v:stroke weight="0pt" endcap="flat" joinstyle="miter" miterlimit="10" on="false" color="#000000" opacity="0"/>
                <v:fill on="true" color="#414041"/>
              </v:shape>
              <v:shape id="Shape 11513" style="position:absolute;width:472;height:978;left:8088;top:119;" coordsize="47231,97882" path="m13955,0c21468,0,21468,0,21468,0l21468,19576c45085,19576,45085,19576,45085,19576c45085,26102,45085,26102,45085,26102c21468,26102,21468,26102,21468,26102c21468,76131,21468,76131,21468,76131c21468,85920,24688,90269,34350,90269c47231,90269,47231,90269,47231,90269c47231,97882,47231,97882,47231,97882c34350,97882,34350,97882,34350,97882c19322,97882,13955,89182,13955,76131c13955,26102,13955,26102,13955,26102c0,26102,0,26102,0,26102c0,19576,0,19576,0,19576c13955,19576,13955,19576,13955,19576c13955,0,13955,0,13955,0x">
                <v:stroke weight="0pt" endcap="flat" joinstyle="miter" miterlimit="10" on="false" color="#000000" opacity="0"/>
                <v:fill on="true" color="#414041"/>
              </v:shape>
              <v:shape id="Shape 11514" style="position:absolute;width:364;height:815;left:8700;top:293;" coordsize="36498,81569" path="m36497,0l36498,0l36498,7613l36497,7613c20396,7613,7514,19576,7514,40240l7514,42416c7514,61993,19323,75043,36497,75043l36498,75043l36498,81569l36497,81569c16102,81569,0,66342,0,42416c0,40240,0,40240,0,40240c0,15226,16102,0,36497,0x">
                <v:stroke weight="0pt" endcap="flat" joinstyle="miter" miterlimit="10" on="false" color="#000000" opacity="0"/>
                <v:fill on="true" color="#414041"/>
              </v:shape>
              <v:shape id="Shape 11515" style="position:absolute;width:354;height:815;left:9065;top:293;" coordsize="35423,81568" path="m0,0l14591,2770c27574,8225,35423,21480,35423,40240l35423,42416c35423,60361,27574,73412,14591,78816l0,81568l0,75043l11774,72698c22341,68110,28984,57099,28984,42416c28984,40240,28984,40240,28984,40240c28984,29908,26031,21751,20932,16177l0,7613l0,0x">
                <v:stroke weight="0pt" endcap="flat" joinstyle="miter" miterlimit="10" on="false" color="#000000" opacity="0"/>
                <v:fill on="true" color="#414041"/>
              </v:shape>
              <v:shape id="Shape 12531" style="position:absolute;width:91;height:1098;left:10020;top:0;" coordsize="9144,109846" path="m0,0l9144,0l9144,109846l0,109846l0,0">
                <v:stroke weight="0pt" endcap="flat" joinstyle="miter" miterlimit="10" on="false" color="#000000" opacity="0"/>
                <v:fill on="true" color="#414041"/>
              </v:shape>
              <v:shape id="Shape 12532" style="position:absolute;width:91;height:783;left:10374;top:315;" coordsize="9144,78307" path="m0,0l9144,0l9144,78307l0,78307l0,0">
                <v:stroke weight="0pt" endcap="flat" joinstyle="miter" miterlimit="10" on="false" color="#000000" opacity="0"/>
                <v:fill on="true" color="#414041"/>
              </v:shape>
              <v:shape id="Shape 12533" style="position:absolute;width:91;height:97;left:10363;top:54;" coordsize="9144,9788" path="m0,0l9144,0l9144,9788l0,9788l0,0">
                <v:stroke weight="0pt" endcap="flat" joinstyle="miter" miterlimit="10" on="false" color="#000000" opacity="0"/>
                <v:fill on="true" color="#414041"/>
              </v:shape>
              <v:shape id="Shape 11519" style="position:absolute;width:472;height:1098;left:10610;top:0;" coordsize="47233,109846" path="m35424,0c47233,0,47233,0,47233,0c47233,6525,47233,6525,47233,6525c35424,6525,35424,6525,35424,6525c24690,6525,22543,11964,22543,21751c22543,31539,22543,31539,22543,31539c45085,31539,45085,31539,45085,31539c45085,38066,45085,38066,45085,38066c22543,38066,22543,38066,22543,38066c22543,109846,22543,109846,22543,109846c15029,109846,15029,109846,15029,109846c15029,38066,15029,38066,15029,38066c0,38066,0,38066,0,38066l0,31539c15029,31539,15029,31539,15029,31539c15029,20665,15029,20665,15029,20665c15029,7613,20396,0,35424,0x">
                <v:stroke weight="0pt" endcap="flat" joinstyle="miter" miterlimit="10" on="false" color="#000000" opacity="0"/>
                <v:fill on="true" color="#414041"/>
              </v:shape>
              <v:shape id="Shape 11520" style="position:absolute;width:338;height:809;left:11179;top:296;" coordsize="33813,80961" path="m33813,0l33813,7876l16102,14107c11003,18729,7514,25798,6440,35587c13284,35587,19272,35587,24511,35587l33813,35587l33813,43199l6440,43199c6977,52987,9930,60873,14894,66311l33813,74078l33813,80961l20832,78512c7850,73108,0,60057,0,42112c0,38850,0,38850,0,38850c0,20904,7850,7853,20832,2449l33813,0x">
                <v:stroke weight="0pt" endcap="flat" joinstyle="miter" miterlimit="10" on="false" color="#000000" opacity="0"/>
                <v:fill on="true" color="#414041"/>
              </v:shape>
              <v:shape id="Shape 11521" style="position:absolute;width:338;height:228;left:11517;top:880;" coordsize="33814,22839" path="m26299,0c33814,0,33814,0,33814,0c30595,13051,19859,22839,1611,22839l0,22535l0,15652l1611,16314c15566,16314,23080,9789,26299,0x">
                <v:stroke weight="0pt" endcap="flat" joinstyle="miter" miterlimit="10" on="false" color="#000000" opacity="0"/>
                <v:fill on="true" color="#414041"/>
              </v:shape>
              <v:shape id="Shape 11522" style="position:absolute;width:359;height:435;left:11517;top:293;" coordsize="35961,43503" path="m1611,0c22007,0,35961,14138,35961,39153c35961,43503,35961,43503,35961,43503l0,43503l0,35891l4277,35891c27374,35891,27374,35891,27374,35891c27374,17402,18786,7613,1611,7613l0,8179l0,304l1611,0x">
                <v:stroke weight="0pt" endcap="flat" joinstyle="miter" miterlimit="10" on="false" color="#000000" opacity="0"/>
                <v:fill on="true" color="#414041"/>
              </v:shape>
              <w10:wrap type="square"/>
            </v:group>
          </w:pict>
        </mc:Fallback>
      </mc:AlternateContent>
    </w:r>
    <w:r>
      <w:rPr>
        <w:rFonts w:ascii="Arial" w:eastAsia="Arial" w:hAnsi="Arial" w:cs="Arial"/>
        <w:b/>
        <w:sz w:val="28"/>
      </w:rPr>
      <w:fldChar w:fldCharType="begin"/>
    </w:r>
    <w:r>
      <w:rPr>
        <w:rFonts w:ascii="Arial" w:eastAsia="Arial" w:hAnsi="Arial" w:cs="Arial"/>
        <w:b/>
        <w:sz w:val="28"/>
      </w:rPr>
      <w:instrText xml:space="preserve"> PAGE   \* MERGEFORMAT </w:instrText>
    </w:r>
    <w:r>
      <w:rPr>
        <w:rFonts w:ascii="Arial" w:eastAsia="Arial" w:hAnsi="Arial" w:cs="Arial"/>
        <w:b/>
        <w:sz w:val="28"/>
      </w:rPr>
      <w:fldChar w:fldCharType="separate"/>
    </w:r>
    <w:r>
      <w:rPr>
        <w:rFonts w:ascii="Arial" w:eastAsia="Arial" w:hAnsi="Arial" w:cs="Arial"/>
        <w:b/>
        <w:sz w:val="28"/>
      </w:rPr>
      <w:t>1</w:t>
    </w:r>
    <w:r>
      <w:rPr>
        <w:rFonts w:ascii="Arial" w:eastAsia="Arial" w:hAnsi="Arial" w:cs="Arial"/>
        <w:b/>
        <w:sz w:val="28"/>
      </w:rPr>
      <w:fldChar w:fldCharType="end"/>
    </w:r>
    <w:r>
      <w:rPr>
        <w:rFonts w:ascii="Arial" w:eastAsia="Arial" w:hAnsi="Arial" w:cs="Arial"/>
        <w:b/>
        <w:sz w:val="28"/>
      </w:rPr>
      <w:t>.</w:t>
    </w:r>
    <w:r>
      <w:rPr>
        <w:rFonts w:ascii="Arial" w:eastAsia="Arial" w:hAnsi="Arial" w:cs="Arial"/>
        <w:b/>
        <w:sz w:val="28"/>
      </w:rP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5F55" w:rsidRDefault="000402AD">
    <w:pPr>
      <w:spacing w:after="0"/>
      <w:ind w:left="-1440" w:right="10460"/>
    </w:pPr>
    <w:r>
      <w:rPr>
        <w:noProof/>
      </w:rPr>
      <mc:AlternateContent>
        <mc:Choice Requires="wpg">
          <w:drawing>
            <wp:anchor distT="0" distB="0" distL="114300" distR="114300" simplePos="0" relativeHeight="251664384" behindDoc="0" locked="0" layoutInCell="1" allowOverlap="1">
              <wp:simplePos x="0" y="0"/>
              <wp:positionH relativeFrom="page">
                <wp:posOffset>5934075</wp:posOffset>
              </wp:positionH>
              <wp:positionV relativeFrom="page">
                <wp:posOffset>483263</wp:posOffset>
              </wp:positionV>
              <wp:extent cx="1511885" cy="1211086"/>
              <wp:effectExtent l="0" t="0" r="0" b="0"/>
              <wp:wrapSquare wrapText="bothSides"/>
              <wp:docPr id="11856" name="Group 11856"/>
              <wp:cNvGraphicFramePr/>
              <a:graphic xmlns:a="http://schemas.openxmlformats.org/drawingml/2006/main">
                <a:graphicData uri="http://schemas.microsoft.com/office/word/2010/wordprocessingGroup">
                  <wpg:wgp>
                    <wpg:cNvGrpSpPr/>
                    <wpg:grpSpPr>
                      <a:xfrm>
                        <a:off x="0" y="0"/>
                        <a:ext cx="1511885" cy="1211086"/>
                        <a:chOff x="0" y="0"/>
                        <a:chExt cx="1511885" cy="1211086"/>
                      </a:xfrm>
                    </wpg:grpSpPr>
                    <wps:wsp>
                      <wps:cNvPr id="11857" name="Shape 11857"/>
                      <wps:cNvSpPr/>
                      <wps:spPr>
                        <a:xfrm>
                          <a:off x="323493" y="867396"/>
                          <a:ext cx="0" cy="0"/>
                        </a:xfrm>
                        <a:custGeom>
                          <a:avLst/>
                          <a:gdLst/>
                          <a:ahLst/>
                          <a:cxnLst/>
                          <a:rect l="0" t="0" r="0" b="0"/>
                          <a:pathLst>
                            <a:path>
                              <a:moveTo>
                                <a:pt x="0" y="0"/>
                              </a:moveTo>
                              <a:lnTo>
                                <a:pt x="0" y="0"/>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858" name="Shape 11858"/>
                      <wps:cNvSpPr/>
                      <wps:spPr>
                        <a:xfrm>
                          <a:off x="323493" y="1039241"/>
                          <a:ext cx="176907" cy="171845"/>
                        </a:xfrm>
                        <a:custGeom>
                          <a:avLst/>
                          <a:gdLst/>
                          <a:ahLst/>
                          <a:cxnLst/>
                          <a:rect l="0" t="0" r="0" b="0"/>
                          <a:pathLst>
                            <a:path w="176907" h="171845">
                              <a:moveTo>
                                <a:pt x="0" y="0"/>
                              </a:moveTo>
                              <a:lnTo>
                                <a:pt x="176907" y="171845"/>
                              </a:lnTo>
                              <a:lnTo>
                                <a:pt x="176907" y="49248"/>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859" name="Shape 11859"/>
                      <wps:cNvSpPr/>
                      <wps:spPr>
                        <a:xfrm>
                          <a:off x="323493" y="587624"/>
                          <a:ext cx="367423" cy="279772"/>
                        </a:xfrm>
                        <a:custGeom>
                          <a:avLst/>
                          <a:gdLst/>
                          <a:ahLst/>
                          <a:cxnLst/>
                          <a:rect l="0" t="0" r="0" b="0"/>
                          <a:pathLst>
                            <a:path w="367423" h="279772">
                              <a:moveTo>
                                <a:pt x="170626" y="63918"/>
                              </a:moveTo>
                              <a:lnTo>
                                <a:pt x="367423" y="0"/>
                              </a:lnTo>
                              <a:lnTo>
                                <a:pt x="367423" y="190706"/>
                              </a:lnTo>
                              <a:lnTo>
                                <a:pt x="0" y="279772"/>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860" name="Shape 11860"/>
                      <wps:cNvSpPr/>
                      <wps:spPr>
                        <a:xfrm>
                          <a:off x="5269" y="524754"/>
                          <a:ext cx="318224" cy="514487"/>
                        </a:xfrm>
                        <a:custGeom>
                          <a:avLst/>
                          <a:gdLst/>
                          <a:ahLst/>
                          <a:cxnLst/>
                          <a:rect l="0" t="0" r="0" b="0"/>
                          <a:pathLst>
                            <a:path w="318224" h="514487">
                              <a:moveTo>
                                <a:pt x="318224" y="342642"/>
                              </a:moveTo>
                              <a:lnTo>
                                <a:pt x="0" y="0"/>
                              </a:lnTo>
                              <a:lnTo>
                                <a:pt x="0" y="204328"/>
                              </a:lnTo>
                              <a:lnTo>
                                <a:pt x="318224" y="514487"/>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861" name="Shape 11861"/>
                      <wps:cNvSpPr/>
                      <wps:spPr>
                        <a:xfrm>
                          <a:off x="323493" y="867396"/>
                          <a:ext cx="0" cy="0"/>
                        </a:xfrm>
                        <a:custGeom>
                          <a:avLst/>
                          <a:gdLst/>
                          <a:ahLst/>
                          <a:cxnLst/>
                          <a:rect l="0" t="0" r="0" b="0"/>
                          <a:pathLst>
                            <a:path>
                              <a:moveTo>
                                <a:pt x="0" y="0"/>
                              </a:moveTo>
                              <a:lnTo>
                                <a:pt x="0" y="0"/>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862" name="Shape 11862"/>
                      <wps:cNvSpPr/>
                      <wps:spPr>
                        <a:xfrm>
                          <a:off x="323493" y="867396"/>
                          <a:ext cx="0" cy="0"/>
                        </a:xfrm>
                        <a:custGeom>
                          <a:avLst/>
                          <a:gdLst/>
                          <a:ahLst/>
                          <a:cxnLst/>
                          <a:rect l="0" t="0" r="0" b="0"/>
                          <a:pathLst>
                            <a:path>
                              <a:moveTo>
                                <a:pt x="0" y="0"/>
                              </a:moveTo>
                              <a:lnTo>
                                <a:pt x="0" y="0"/>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863" name="Shape 11863"/>
                      <wps:cNvSpPr/>
                      <wps:spPr>
                        <a:xfrm>
                          <a:off x="323493" y="524754"/>
                          <a:ext cx="170626" cy="514487"/>
                        </a:xfrm>
                        <a:custGeom>
                          <a:avLst/>
                          <a:gdLst/>
                          <a:ahLst/>
                          <a:cxnLst/>
                          <a:rect l="0" t="0" r="0" b="0"/>
                          <a:pathLst>
                            <a:path w="170626" h="514487">
                              <a:moveTo>
                                <a:pt x="0" y="342642"/>
                              </a:moveTo>
                              <a:lnTo>
                                <a:pt x="170626" y="181276"/>
                              </a:lnTo>
                              <a:lnTo>
                                <a:pt x="170626" y="0"/>
                              </a:lnTo>
                              <a:lnTo>
                                <a:pt x="0" y="171845"/>
                              </a:lnTo>
                              <a:lnTo>
                                <a:pt x="0" y="514487"/>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864" name="Shape 11864"/>
                      <wps:cNvSpPr/>
                      <wps:spPr>
                        <a:xfrm>
                          <a:off x="5269" y="867396"/>
                          <a:ext cx="685646" cy="318542"/>
                        </a:xfrm>
                        <a:custGeom>
                          <a:avLst/>
                          <a:gdLst/>
                          <a:ahLst/>
                          <a:cxnLst/>
                          <a:rect l="0" t="0" r="0" b="0"/>
                          <a:pathLst>
                            <a:path w="685646" h="318542">
                              <a:moveTo>
                                <a:pt x="318224" y="0"/>
                              </a:moveTo>
                              <a:lnTo>
                                <a:pt x="685646" y="95353"/>
                              </a:lnTo>
                              <a:lnTo>
                                <a:pt x="685646" y="273485"/>
                              </a:lnTo>
                              <a:lnTo>
                                <a:pt x="318224" y="171845"/>
                              </a:lnTo>
                              <a:lnTo>
                                <a:pt x="0" y="318542"/>
                              </a:lnTo>
                              <a:lnTo>
                                <a:pt x="0" y="133075"/>
                              </a:lnTo>
                              <a:lnTo>
                                <a:pt x="194702" y="52392"/>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865" name="Shape 11865"/>
                      <wps:cNvSpPr/>
                      <wps:spPr>
                        <a:xfrm>
                          <a:off x="0" y="182438"/>
                          <a:ext cx="93273" cy="107377"/>
                        </a:xfrm>
                        <a:custGeom>
                          <a:avLst/>
                          <a:gdLst/>
                          <a:ahLst/>
                          <a:cxnLst/>
                          <a:rect l="0" t="0" r="0" b="0"/>
                          <a:pathLst>
                            <a:path w="93273" h="107377">
                              <a:moveTo>
                                <a:pt x="0" y="0"/>
                              </a:moveTo>
                              <a:lnTo>
                                <a:pt x="14693" y="0"/>
                              </a:lnTo>
                              <a:lnTo>
                                <a:pt x="46125" y="86115"/>
                              </a:lnTo>
                              <a:lnTo>
                                <a:pt x="77557" y="0"/>
                              </a:lnTo>
                              <a:lnTo>
                                <a:pt x="93273" y="0"/>
                              </a:lnTo>
                              <a:lnTo>
                                <a:pt x="53460" y="107377"/>
                              </a:lnTo>
                              <a:lnTo>
                                <a:pt x="38791" y="107377"/>
                              </a:lnTo>
                              <a:lnTo>
                                <a:pt x="0" y="2757"/>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646" name="Shape 12646"/>
                      <wps:cNvSpPr/>
                      <wps:spPr>
                        <a:xfrm>
                          <a:off x="106892" y="182438"/>
                          <a:ext cx="14668" cy="107377"/>
                        </a:xfrm>
                        <a:custGeom>
                          <a:avLst/>
                          <a:gdLst/>
                          <a:ahLst/>
                          <a:cxnLst/>
                          <a:rect l="0" t="0" r="0" b="0"/>
                          <a:pathLst>
                            <a:path w="14668" h="107377">
                              <a:moveTo>
                                <a:pt x="0" y="0"/>
                              </a:moveTo>
                              <a:lnTo>
                                <a:pt x="14668" y="0"/>
                              </a:lnTo>
                              <a:lnTo>
                                <a:pt x="14668" y="107377"/>
                              </a:lnTo>
                              <a:lnTo>
                                <a:pt x="0" y="10737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867" name="Shape 11867"/>
                      <wps:cNvSpPr/>
                      <wps:spPr>
                        <a:xfrm>
                          <a:off x="137277" y="182438"/>
                          <a:ext cx="48195" cy="107377"/>
                        </a:xfrm>
                        <a:custGeom>
                          <a:avLst/>
                          <a:gdLst/>
                          <a:ahLst/>
                          <a:cxnLst/>
                          <a:rect l="0" t="0" r="0" b="0"/>
                          <a:pathLst>
                            <a:path w="48195" h="107377">
                              <a:moveTo>
                                <a:pt x="39813" y="0"/>
                              </a:moveTo>
                              <a:lnTo>
                                <a:pt x="48195" y="0"/>
                              </a:lnTo>
                              <a:lnTo>
                                <a:pt x="48195" y="21264"/>
                              </a:lnTo>
                              <a:lnTo>
                                <a:pt x="29336" y="70167"/>
                              </a:lnTo>
                              <a:lnTo>
                                <a:pt x="48195" y="70167"/>
                              </a:lnTo>
                              <a:lnTo>
                                <a:pt x="48195" y="82926"/>
                              </a:lnTo>
                              <a:lnTo>
                                <a:pt x="24097" y="82926"/>
                              </a:lnTo>
                              <a:lnTo>
                                <a:pt x="15715" y="107377"/>
                              </a:lnTo>
                              <a:lnTo>
                                <a:pt x="0" y="107377"/>
                              </a:lnTo>
                              <a:lnTo>
                                <a:pt x="39813"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868" name="Shape 11868"/>
                      <wps:cNvSpPr/>
                      <wps:spPr>
                        <a:xfrm>
                          <a:off x="185472" y="182438"/>
                          <a:ext cx="48196" cy="107377"/>
                        </a:xfrm>
                        <a:custGeom>
                          <a:avLst/>
                          <a:gdLst/>
                          <a:ahLst/>
                          <a:cxnLst/>
                          <a:rect l="0" t="0" r="0" b="0"/>
                          <a:pathLst>
                            <a:path w="48196" h="107377">
                              <a:moveTo>
                                <a:pt x="0" y="0"/>
                              </a:moveTo>
                              <a:lnTo>
                                <a:pt x="7333" y="0"/>
                              </a:lnTo>
                              <a:lnTo>
                                <a:pt x="48196" y="107377"/>
                              </a:lnTo>
                              <a:lnTo>
                                <a:pt x="32479" y="107377"/>
                              </a:lnTo>
                              <a:lnTo>
                                <a:pt x="23050" y="82926"/>
                              </a:lnTo>
                              <a:lnTo>
                                <a:pt x="0" y="82926"/>
                              </a:lnTo>
                              <a:lnTo>
                                <a:pt x="0" y="70167"/>
                              </a:lnTo>
                              <a:lnTo>
                                <a:pt x="18859" y="70167"/>
                              </a:lnTo>
                              <a:lnTo>
                                <a:pt x="0" y="21263"/>
                              </a:lnTo>
                              <a:lnTo>
                                <a:pt x="0" y="21264"/>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869" name="Shape 11869"/>
                      <wps:cNvSpPr/>
                      <wps:spPr>
                        <a:xfrm>
                          <a:off x="285005" y="182438"/>
                          <a:ext cx="83817" cy="109504"/>
                        </a:xfrm>
                        <a:custGeom>
                          <a:avLst/>
                          <a:gdLst/>
                          <a:ahLst/>
                          <a:cxnLst/>
                          <a:rect l="0" t="0" r="0" b="0"/>
                          <a:pathLst>
                            <a:path w="83817" h="109504">
                              <a:moveTo>
                                <a:pt x="0" y="0"/>
                              </a:moveTo>
                              <a:cubicBezTo>
                                <a:pt x="14668" y="0"/>
                                <a:pt x="14668" y="0"/>
                                <a:pt x="14668" y="0"/>
                              </a:cubicBezTo>
                              <a:cubicBezTo>
                                <a:pt x="14668" y="62725"/>
                                <a:pt x="14668" y="62725"/>
                                <a:pt x="14668" y="62725"/>
                              </a:cubicBezTo>
                              <a:cubicBezTo>
                                <a:pt x="14668" y="87178"/>
                                <a:pt x="27241" y="94620"/>
                                <a:pt x="41909" y="94620"/>
                              </a:cubicBezTo>
                              <a:cubicBezTo>
                                <a:pt x="56577" y="94620"/>
                                <a:pt x="69150" y="87178"/>
                                <a:pt x="69150" y="62725"/>
                              </a:cubicBezTo>
                              <a:cubicBezTo>
                                <a:pt x="69150" y="0"/>
                                <a:pt x="69150" y="0"/>
                                <a:pt x="69150" y="0"/>
                              </a:cubicBezTo>
                              <a:cubicBezTo>
                                <a:pt x="83817" y="0"/>
                                <a:pt x="83817" y="0"/>
                                <a:pt x="83817" y="0"/>
                              </a:cubicBezTo>
                              <a:cubicBezTo>
                                <a:pt x="83817" y="62725"/>
                                <a:pt x="83817" y="62725"/>
                                <a:pt x="83817" y="62725"/>
                              </a:cubicBezTo>
                              <a:cubicBezTo>
                                <a:pt x="83817" y="96746"/>
                                <a:pt x="66007" y="109504"/>
                                <a:pt x="41909" y="109504"/>
                              </a:cubicBezTo>
                              <a:cubicBezTo>
                                <a:pt x="17812" y="109504"/>
                                <a:pt x="0" y="96746"/>
                                <a:pt x="0" y="62725"/>
                              </a:cubicBezTo>
                              <a:cubicBezTo>
                                <a:pt x="0" y="0"/>
                                <a:pt x="0" y="0"/>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870" name="Shape 11870"/>
                      <wps:cNvSpPr/>
                      <wps:spPr>
                        <a:xfrm>
                          <a:off x="390825" y="212207"/>
                          <a:ext cx="64958" cy="77608"/>
                        </a:xfrm>
                        <a:custGeom>
                          <a:avLst/>
                          <a:gdLst/>
                          <a:ahLst/>
                          <a:cxnLst/>
                          <a:rect l="0" t="0" r="0" b="0"/>
                          <a:pathLst>
                            <a:path w="64958" h="77608">
                              <a:moveTo>
                                <a:pt x="39813" y="0"/>
                              </a:moveTo>
                              <a:cubicBezTo>
                                <a:pt x="54482" y="0"/>
                                <a:pt x="64958" y="9568"/>
                                <a:pt x="64958" y="27642"/>
                              </a:cubicBezTo>
                              <a:cubicBezTo>
                                <a:pt x="64958" y="77608"/>
                                <a:pt x="64958" y="77608"/>
                                <a:pt x="64958" y="77608"/>
                              </a:cubicBezTo>
                              <a:cubicBezTo>
                                <a:pt x="50291" y="77608"/>
                                <a:pt x="50291" y="77608"/>
                                <a:pt x="50291" y="77608"/>
                              </a:cubicBezTo>
                              <a:cubicBezTo>
                                <a:pt x="50291" y="31893"/>
                                <a:pt x="50291" y="31893"/>
                                <a:pt x="50291" y="31893"/>
                              </a:cubicBezTo>
                              <a:cubicBezTo>
                                <a:pt x="50291" y="19136"/>
                                <a:pt x="44004" y="13820"/>
                                <a:pt x="35622" y="13820"/>
                              </a:cubicBezTo>
                              <a:cubicBezTo>
                                <a:pt x="30383" y="13820"/>
                                <a:pt x="25145" y="15946"/>
                                <a:pt x="20954" y="18073"/>
                              </a:cubicBezTo>
                              <a:cubicBezTo>
                                <a:pt x="14668" y="21262"/>
                                <a:pt x="14668" y="21262"/>
                                <a:pt x="14668" y="21262"/>
                              </a:cubicBezTo>
                              <a:cubicBezTo>
                                <a:pt x="14668" y="77608"/>
                                <a:pt x="14668" y="77608"/>
                                <a:pt x="14668" y="77608"/>
                              </a:cubicBezTo>
                              <a:cubicBezTo>
                                <a:pt x="0" y="77608"/>
                                <a:pt x="0" y="77608"/>
                                <a:pt x="0" y="77608"/>
                              </a:cubicBezTo>
                              <a:cubicBezTo>
                                <a:pt x="0" y="1063"/>
                                <a:pt x="0" y="1063"/>
                                <a:pt x="0" y="1063"/>
                              </a:cubicBezTo>
                              <a:cubicBezTo>
                                <a:pt x="11525" y="1063"/>
                                <a:pt x="11525" y="1063"/>
                                <a:pt x="11525" y="1063"/>
                              </a:cubicBezTo>
                              <a:cubicBezTo>
                                <a:pt x="14668" y="7441"/>
                                <a:pt x="14668" y="7441"/>
                                <a:pt x="14668" y="7441"/>
                              </a:cubicBezTo>
                              <a:cubicBezTo>
                                <a:pt x="19907" y="5314"/>
                                <a:pt x="19907" y="5314"/>
                                <a:pt x="19907" y="5314"/>
                              </a:cubicBezTo>
                              <a:cubicBezTo>
                                <a:pt x="25145" y="2125"/>
                                <a:pt x="31431" y="0"/>
                                <a:pt x="39813"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647" name="Shape 12647"/>
                      <wps:cNvSpPr/>
                      <wps:spPr>
                        <a:xfrm>
                          <a:off x="477786" y="213270"/>
                          <a:ext cx="14668" cy="76546"/>
                        </a:xfrm>
                        <a:custGeom>
                          <a:avLst/>
                          <a:gdLst/>
                          <a:ahLst/>
                          <a:cxnLst/>
                          <a:rect l="0" t="0" r="0" b="0"/>
                          <a:pathLst>
                            <a:path w="14668" h="76546">
                              <a:moveTo>
                                <a:pt x="0" y="0"/>
                              </a:moveTo>
                              <a:lnTo>
                                <a:pt x="14668" y="0"/>
                              </a:lnTo>
                              <a:lnTo>
                                <a:pt x="14668" y="76546"/>
                              </a:lnTo>
                              <a:lnTo>
                                <a:pt x="0" y="76546"/>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648" name="Shape 12648"/>
                      <wps:cNvSpPr/>
                      <wps:spPr>
                        <a:xfrm>
                          <a:off x="476738" y="185628"/>
                          <a:ext cx="15716" cy="14884"/>
                        </a:xfrm>
                        <a:custGeom>
                          <a:avLst/>
                          <a:gdLst/>
                          <a:ahLst/>
                          <a:cxnLst/>
                          <a:rect l="0" t="0" r="0" b="0"/>
                          <a:pathLst>
                            <a:path w="15716" h="14884">
                              <a:moveTo>
                                <a:pt x="0" y="0"/>
                              </a:moveTo>
                              <a:lnTo>
                                <a:pt x="15716" y="0"/>
                              </a:lnTo>
                              <a:lnTo>
                                <a:pt x="15716" y="14884"/>
                              </a:lnTo>
                              <a:lnTo>
                                <a:pt x="0" y="14884"/>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873" name="Shape 11873"/>
                      <wps:cNvSpPr/>
                      <wps:spPr>
                        <a:xfrm>
                          <a:off x="505026" y="213270"/>
                          <a:ext cx="74389" cy="76546"/>
                        </a:xfrm>
                        <a:custGeom>
                          <a:avLst/>
                          <a:gdLst/>
                          <a:ahLst/>
                          <a:cxnLst/>
                          <a:rect l="0" t="0" r="0" b="0"/>
                          <a:pathLst>
                            <a:path w="74389" h="76546">
                              <a:moveTo>
                                <a:pt x="0" y="0"/>
                              </a:moveTo>
                              <a:lnTo>
                                <a:pt x="14668" y="0"/>
                              </a:lnTo>
                              <a:lnTo>
                                <a:pt x="37719" y="58472"/>
                              </a:lnTo>
                              <a:lnTo>
                                <a:pt x="59720" y="0"/>
                              </a:lnTo>
                              <a:lnTo>
                                <a:pt x="74389" y="0"/>
                              </a:lnTo>
                              <a:lnTo>
                                <a:pt x="44004" y="76546"/>
                              </a:lnTo>
                              <a:lnTo>
                                <a:pt x="30385" y="76546"/>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874" name="Shape 11874"/>
                      <wps:cNvSpPr/>
                      <wps:spPr>
                        <a:xfrm>
                          <a:off x="585700" y="212390"/>
                          <a:ext cx="35623" cy="79552"/>
                        </a:xfrm>
                        <a:custGeom>
                          <a:avLst/>
                          <a:gdLst/>
                          <a:ahLst/>
                          <a:cxnLst/>
                          <a:rect l="0" t="0" r="0" b="0"/>
                          <a:pathLst>
                            <a:path w="35623" h="79552">
                              <a:moveTo>
                                <a:pt x="35623" y="0"/>
                              </a:moveTo>
                              <a:lnTo>
                                <a:pt x="35623" y="11904"/>
                              </a:lnTo>
                              <a:lnTo>
                                <a:pt x="22134" y="16960"/>
                              </a:lnTo>
                              <a:cubicBezTo>
                                <a:pt x="18335" y="20548"/>
                                <a:pt x="15716" y="25863"/>
                                <a:pt x="14668" y="32773"/>
                              </a:cubicBezTo>
                              <a:lnTo>
                                <a:pt x="35623" y="32773"/>
                              </a:lnTo>
                              <a:lnTo>
                                <a:pt x="35623" y="43406"/>
                              </a:lnTo>
                              <a:lnTo>
                                <a:pt x="14668" y="43406"/>
                              </a:lnTo>
                              <a:cubicBezTo>
                                <a:pt x="15192" y="50847"/>
                                <a:pt x="17550" y="56429"/>
                                <a:pt x="21217" y="60149"/>
                              </a:cubicBezTo>
                              <a:lnTo>
                                <a:pt x="35623" y="65731"/>
                              </a:lnTo>
                              <a:lnTo>
                                <a:pt x="35623" y="79552"/>
                              </a:lnTo>
                              <a:lnTo>
                                <a:pt x="21217" y="76845"/>
                              </a:lnTo>
                              <a:cubicBezTo>
                                <a:pt x="8251" y="71512"/>
                                <a:pt x="0" y="58555"/>
                                <a:pt x="0" y="40215"/>
                              </a:cubicBezTo>
                              <a:cubicBezTo>
                                <a:pt x="0" y="38090"/>
                                <a:pt x="0" y="38090"/>
                                <a:pt x="0" y="38090"/>
                              </a:cubicBezTo>
                              <a:cubicBezTo>
                                <a:pt x="0" y="19750"/>
                                <a:pt x="8841" y="7392"/>
                                <a:pt x="22101" y="2359"/>
                              </a:cubicBezTo>
                              <a:lnTo>
                                <a:pt x="35623"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875" name="Shape 11875"/>
                      <wps:cNvSpPr/>
                      <wps:spPr>
                        <a:xfrm>
                          <a:off x="621323" y="266427"/>
                          <a:ext cx="33527" cy="25515"/>
                        </a:xfrm>
                        <a:custGeom>
                          <a:avLst/>
                          <a:gdLst/>
                          <a:ahLst/>
                          <a:cxnLst/>
                          <a:rect l="0" t="0" r="0" b="0"/>
                          <a:pathLst>
                            <a:path w="33527" h="25515">
                              <a:moveTo>
                                <a:pt x="18859" y="0"/>
                              </a:moveTo>
                              <a:cubicBezTo>
                                <a:pt x="33527" y="0"/>
                                <a:pt x="33527" y="0"/>
                                <a:pt x="33527" y="0"/>
                              </a:cubicBezTo>
                              <a:cubicBezTo>
                                <a:pt x="31432" y="15947"/>
                                <a:pt x="19907" y="25515"/>
                                <a:pt x="1" y="25515"/>
                              </a:cubicBezTo>
                              <a:lnTo>
                                <a:pt x="0" y="25515"/>
                              </a:lnTo>
                              <a:lnTo>
                                <a:pt x="0" y="11694"/>
                              </a:lnTo>
                              <a:lnTo>
                                <a:pt x="1" y="11694"/>
                              </a:lnTo>
                              <a:cubicBezTo>
                                <a:pt x="10477" y="11694"/>
                                <a:pt x="16763" y="7442"/>
                                <a:pt x="18859"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876" name="Shape 11876"/>
                      <wps:cNvSpPr/>
                      <wps:spPr>
                        <a:xfrm>
                          <a:off x="621323" y="212207"/>
                          <a:ext cx="34575" cy="43589"/>
                        </a:xfrm>
                        <a:custGeom>
                          <a:avLst/>
                          <a:gdLst/>
                          <a:ahLst/>
                          <a:cxnLst/>
                          <a:rect l="0" t="0" r="0" b="0"/>
                          <a:pathLst>
                            <a:path w="34575" h="43589">
                              <a:moveTo>
                                <a:pt x="1049" y="0"/>
                              </a:moveTo>
                              <a:cubicBezTo>
                                <a:pt x="20955" y="0"/>
                                <a:pt x="34575" y="13820"/>
                                <a:pt x="34575" y="37209"/>
                              </a:cubicBezTo>
                              <a:cubicBezTo>
                                <a:pt x="34575" y="43589"/>
                                <a:pt x="34575" y="43589"/>
                                <a:pt x="34575" y="43589"/>
                              </a:cubicBezTo>
                              <a:lnTo>
                                <a:pt x="0" y="43589"/>
                              </a:lnTo>
                              <a:lnTo>
                                <a:pt x="0" y="32956"/>
                              </a:lnTo>
                              <a:lnTo>
                                <a:pt x="3274" y="32956"/>
                              </a:lnTo>
                              <a:cubicBezTo>
                                <a:pt x="20955" y="32956"/>
                                <a:pt x="20955" y="32956"/>
                                <a:pt x="20955" y="32956"/>
                              </a:cubicBezTo>
                              <a:cubicBezTo>
                                <a:pt x="19907" y="20200"/>
                                <a:pt x="12573" y="11694"/>
                                <a:pt x="1049" y="11694"/>
                              </a:cubicBezTo>
                              <a:lnTo>
                                <a:pt x="0" y="12087"/>
                              </a:lnTo>
                              <a:lnTo>
                                <a:pt x="0" y="183"/>
                              </a:lnTo>
                              <a:lnTo>
                                <a:pt x="1049"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877" name="Shape 11877"/>
                      <wps:cNvSpPr/>
                      <wps:spPr>
                        <a:xfrm>
                          <a:off x="673709" y="213270"/>
                          <a:ext cx="39815" cy="76546"/>
                        </a:xfrm>
                        <a:custGeom>
                          <a:avLst/>
                          <a:gdLst/>
                          <a:ahLst/>
                          <a:cxnLst/>
                          <a:rect l="0" t="0" r="0" b="0"/>
                          <a:pathLst>
                            <a:path w="39815" h="76546">
                              <a:moveTo>
                                <a:pt x="0" y="0"/>
                              </a:moveTo>
                              <a:cubicBezTo>
                                <a:pt x="11525" y="0"/>
                                <a:pt x="11525" y="0"/>
                                <a:pt x="11525" y="0"/>
                              </a:cubicBezTo>
                              <a:cubicBezTo>
                                <a:pt x="14668" y="7442"/>
                                <a:pt x="14668" y="7442"/>
                                <a:pt x="14668" y="7442"/>
                              </a:cubicBezTo>
                              <a:cubicBezTo>
                                <a:pt x="19907" y="4252"/>
                                <a:pt x="19907" y="4252"/>
                                <a:pt x="19907" y="4252"/>
                              </a:cubicBezTo>
                              <a:cubicBezTo>
                                <a:pt x="25146" y="1063"/>
                                <a:pt x="30385" y="0"/>
                                <a:pt x="39815" y="0"/>
                              </a:cubicBezTo>
                              <a:cubicBezTo>
                                <a:pt x="39815" y="14884"/>
                                <a:pt x="39815" y="14884"/>
                                <a:pt x="39815" y="14884"/>
                              </a:cubicBezTo>
                              <a:cubicBezTo>
                                <a:pt x="30385" y="14884"/>
                                <a:pt x="24098" y="14884"/>
                                <a:pt x="19907" y="18073"/>
                              </a:cubicBezTo>
                              <a:cubicBezTo>
                                <a:pt x="14668" y="20200"/>
                                <a:pt x="14668" y="20200"/>
                                <a:pt x="14668" y="20200"/>
                              </a:cubicBezTo>
                              <a:cubicBezTo>
                                <a:pt x="14668" y="76546"/>
                                <a:pt x="14668" y="76546"/>
                                <a:pt x="14668" y="76546"/>
                              </a:cubicBezTo>
                              <a:cubicBezTo>
                                <a:pt x="0" y="76546"/>
                                <a:pt x="0" y="76546"/>
                                <a:pt x="0" y="76546"/>
                              </a:cubicBezTo>
                              <a:cubicBezTo>
                                <a:pt x="0" y="0"/>
                                <a:pt x="0" y="0"/>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878" name="Shape 11878"/>
                      <wps:cNvSpPr/>
                      <wps:spPr>
                        <a:xfrm>
                          <a:off x="720856" y="212207"/>
                          <a:ext cx="63912" cy="79735"/>
                        </a:xfrm>
                        <a:custGeom>
                          <a:avLst/>
                          <a:gdLst/>
                          <a:ahLst/>
                          <a:cxnLst/>
                          <a:rect l="0" t="0" r="0" b="0"/>
                          <a:pathLst>
                            <a:path w="63912" h="79735">
                              <a:moveTo>
                                <a:pt x="32480" y="0"/>
                              </a:moveTo>
                              <a:cubicBezTo>
                                <a:pt x="50291" y="0"/>
                                <a:pt x="61816" y="7441"/>
                                <a:pt x="62864" y="23388"/>
                              </a:cubicBezTo>
                              <a:cubicBezTo>
                                <a:pt x="48195" y="23388"/>
                                <a:pt x="48195" y="23388"/>
                                <a:pt x="48195" y="23388"/>
                              </a:cubicBezTo>
                              <a:cubicBezTo>
                                <a:pt x="48195" y="14883"/>
                                <a:pt x="41910" y="11694"/>
                                <a:pt x="32480" y="11694"/>
                              </a:cubicBezTo>
                              <a:cubicBezTo>
                                <a:pt x="23051" y="11694"/>
                                <a:pt x="15716" y="14883"/>
                                <a:pt x="15716" y="22325"/>
                              </a:cubicBezTo>
                              <a:cubicBezTo>
                                <a:pt x="15716" y="28704"/>
                                <a:pt x="22003" y="31893"/>
                                <a:pt x="34575" y="32956"/>
                              </a:cubicBezTo>
                              <a:cubicBezTo>
                                <a:pt x="38767" y="34020"/>
                                <a:pt x="38767" y="34020"/>
                                <a:pt x="38767" y="34020"/>
                              </a:cubicBezTo>
                              <a:cubicBezTo>
                                <a:pt x="54481" y="36147"/>
                                <a:pt x="63912" y="41462"/>
                                <a:pt x="63912" y="56346"/>
                              </a:cubicBezTo>
                              <a:cubicBezTo>
                                <a:pt x="63912" y="71231"/>
                                <a:pt x="51338" y="79735"/>
                                <a:pt x="32480" y="79735"/>
                              </a:cubicBezTo>
                              <a:cubicBezTo>
                                <a:pt x="13621" y="79735"/>
                                <a:pt x="1047" y="72293"/>
                                <a:pt x="0" y="55283"/>
                              </a:cubicBezTo>
                              <a:cubicBezTo>
                                <a:pt x="14668" y="55283"/>
                                <a:pt x="14668" y="55283"/>
                                <a:pt x="14668" y="55283"/>
                              </a:cubicBezTo>
                              <a:cubicBezTo>
                                <a:pt x="15716" y="63788"/>
                                <a:pt x="22003" y="66977"/>
                                <a:pt x="32480" y="66977"/>
                              </a:cubicBezTo>
                              <a:cubicBezTo>
                                <a:pt x="42956" y="66977"/>
                                <a:pt x="49243" y="63788"/>
                                <a:pt x="49243" y="56346"/>
                              </a:cubicBezTo>
                              <a:cubicBezTo>
                                <a:pt x="49243" y="48904"/>
                                <a:pt x="45052" y="46778"/>
                                <a:pt x="32480" y="44652"/>
                              </a:cubicBezTo>
                              <a:cubicBezTo>
                                <a:pt x="27241" y="44652"/>
                                <a:pt x="27241" y="44652"/>
                                <a:pt x="27241" y="44652"/>
                              </a:cubicBezTo>
                              <a:cubicBezTo>
                                <a:pt x="12573" y="42525"/>
                                <a:pt x="2095" y="37209"/>
                                <a:pt x="2095" y="22325"/>
                              </a:cubicBezTo>
                              <a:cubicBezTo>
                                <a:pt x="2095" y="6378"/>
                                <a:pt x="16764" y="0"/>
                                <a:pt x="3248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649" name="Shape 12649"/>
                      <wps:cNvSpPr/>
                      <wps:spPr>
                        <a:xfrm>
                          <a:off x="801531" y="213270"/>
                          <a:ext cx="14667" cy="76546"/>
                        </a:xfrm>
                        <a:custGeom>
                          <a:avLst/>
                          <a:gdLst/>
                          <a:ahLst/>
                          <a:cxnLst/>
                          <a:rect l="0" t="0" r="0" b="0"/>
                          <a:pathLst>
                            <a:path w="14667" h="76546">
                              <a:moveTo>
                                <a:pt x="0" y="0"/>
                              </a:moveTo>
                              <a:lnTo>
                                <a:pt x="14667" y="0"/>
                              </a:lnTo>
                              <a:lnTo>
                                <a:pt x="14667" y="76546"/>
                              </a:lnTo>
                              <a:lnTo>
                                <a:pt x="0" y="76546"/>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650" name="Shape 12650"/>
                      <wps:cNvSpPr/>
                      <wps:spPr>
                        <a:xfrm>
                          <a:off x="800484" y="185628"/>
                          <a:ext cx="15715" cy="14884"/>
                        </a:xfrm>
                        <a:custGeom>
                          <a:avLst/>
                          <a:gdLst/>
                          <a:ahLst/>
                          <a:cxnLst/>
                          <a:rect l="0" t="0" r="0" b="0"/>
                          <a:pathLst>
                            <a:path w="15715" h="14884">
                              <a:moveTo>
                                <a:pt x="0" y="0"/>
                              </a:moveTo>
                              <a:lnTo>
                                <a:pt x="15715" y="0"/>
                              </a:lnTo>
                              <a:lnTo>
                                <a:pt x="15715" y="14884"/>
                              </a:lnTo>
                              <a:lnTo>
                                <a:pt x="0" y="14884"/>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881" name="Shape 11881"/>
                      <wps:cNvSpPr/>
                      <wps:spPr>
                        <a:xfrm>
                          <a:off x="829819" y="195197"/>
                          <a:ext cx="50291" cy="94619"/>
                        </a:xfrm>
                        <a:custGeom>
                          <a:avLst/>
                          <a:gdLst/>
                          <a:ahLst/>
                          <a:cxnLst/>
                          <a:rect l="0" t="0" r="0" b="0"/>
                          <a:pathLst>
                            <a:path w="50291" h="94619">
                              <a:moveTo>
                                <a:pt x="13621" y="0"/>
                              </a:moveTo>
                              <a:cubicBezTo>
                                <a:pt x="28288" y="0"/>
                                <a:pt x="28288" y="0"/>
                                <a:pt x="28288" y="0"/>
                              </a:cubicBezTo>
                              <a:lnTo>
                                <a:pt x="28288" y="18073"/>
                              </a:lnTo>
                              <a:cubicBezTo>
                                <a:pt x="49244" y="18073"/>
                                <a:pt x="49244" y="18073"/>
                                <a:pt x="49244" y="18073"/>
                              </a:cubicBezTo>
                              <a:cubicBezTo>
                                <a:pt x="49244" y="31893"/>
                                <a:pt x="49244" y="31893"/>
                                <a:pt x="49244" y="31893"/>
                              </a:cubicBezTo>
                              <a:cubicBezTo>
                                <a:pt x="28288" y="31893"/>
                                <a:pt x="28288" y="31893"/>
                                <a:pt x="28288" y="31893"/>
                              </a:cubicBezTo>
                              <a:cubicBezTo>
                                <a:pt x="28288" y="69104"/>
                                <a:pt x="28288" y="69104"/>
                                <a:pt x="28288" y="69104"/>
                              </a:cubicBezTo>
                              <a:cubicBezTo>
                                <a:pt x="28288" y="76546"/>
                                <a:pt x="30383" y="80799"/>
                                <a:pt x="37718" y="80799"/>
                              </a:cubicBezTo>
                              <a:cubicBezTo>
                                <a:pt x="50291" y="80799"/>
                                <a:pt x="50291" y="80799"/>
                                <a:pt x="50291" y="80799"/>
                              </a:cubicBezTo>
                              <a:cubicBezTo>
                                <a:pt x="50291" y="94619"/>
                                <a:pt x="50291" y="94619"/>
                                <a:pt x="50291" y="94619"/>
                              </a:cubicBezTo>
                              <a:cubicBezTo>
                                <a:pt x="35623" y="94619"/>
                                <a:pt x="35623" y="94619"/>
                                <a:pt x="35623" y="94619"/>
                              </a:cubicBezTo>
                              <a:cubicBezTo>
                                <a:pt x="18859" y="94619"/>
                                <a:pt x="13621" y="86115"/>
                                <a:pt x="13621" y="69104"/>
                              </a:cubicBezTo>
                              <a:cubicBezTo>
                                <a:pt x="13621" y="31893"/>
                                <a:pt x="13621" y="31893"/>
                                <a:pt x="13621" y="31893"/>
                              </a:cubicBezTo>
                              <a:cubicBezTo>
                                <a:pt x="0" y="31893"/>
                                <a:pt x="0" y="31893"/>
                                <a:pt x="0" y="31893"/>
                              </a:cubicBezTo>
                              <a:cubicBezTo>
                                <a:pt x="0" y="18073"/>
                                <a:pt x="0" y="18073"/>
                                <a:pt x="0" y="18073"/>
                              </a:cubicBezTo>
                              <a:cubicBezTo>
                                <a:pt x="13621" y="18073"/>
                                <a:pt x="13621" y="18073"/>
                                <a:pt x="13621" y="18073"/>
                              </a:cubicBezTo>
                              <a:cubicBezTo>
                                <a:pt x="13621" y="0"/>
                                <a:pt x="13621" y="0"/>
                                <a:pt x="13621"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882" name="Shape 11882"/>
                      <wps:cNvSpPr/>
                      <wps:spPr>
                        <a:xfrm>
                          <a:off x="885349" y="213270"/>
                          <a:ext cx="76483" cy="107377"/>
                        </a:xfrm>
                        <a:custGeom>
                          <a:avLst/>
                          <a:gdLst/>
                          <a:ahLst/>
                          <a:cxnLst/>
                          <a:rect l="0" t="0" r="0" b="0"/>
                          <a:pathLst>
                            <a:path w="76483" h="107377">
                              <a:moveTo>
                                <a:pt x="0" y="0"/>
                              </a:moveTo>
                              <a:lnTo>
                                <a:pt x="15715" y="0"/>
                              </a:lnTo>
                              <a:lnTo>
                                <a:pt x="38765" y="58472"/>
                              </a:lnTo>
                              <a:lnTo>
                                <a:pt x="61814" y="0"/>
                              </a:lnTo>
                              <a:lnTo>
                                <a:pt x="76483" y="0"/>
                              </a:lnTo>
                              <a:lnTo>
                                <a:pt x="34574" y="107377"/>
                              </a:lnTo>
                              <a:lnTo>
                                <a:pt x="19906" y="107377"/>
                              </a:lnTo>
                              <a:lnTo>
                                <a:pt x="31431" y="76546"/>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883" name="Shape 11883"/>
                      <wps:cNvSpPr/>
                      <wps:spPr>
                        <a:xfrm>
                          <a:off x="1005836" y="181375"/>
                          <a:ext cx="94295" cy="110568"/>
                        </a:xfrm>
                        <a:custGeom>
                          <a:avLst/>
                          <a:gdLst/>
                          <a:ahLst/>
                          <a:cxnLst/>
                          <a:rect l="0" t="0" r="0" b="0"/>
                          <a:pathLst>
                            <a:path w="94295" h="110568">
                              <a:moveTo>
                                <a:pt x="49243" y="0"/>
                              </a:moveTo>
                              <a:cubicBezTo>
                                <a:pt x="72292" y="0"/>
                                <a:pt x="91152" y="11695"/>
                                <a:pt x="94295" y="34021"/>
                              </a:cubicBezTo>
                              <a:cubicBezTo>
                                <a:pt x="78579" y="34021"/>
                                <a:pt x="78579" y="34021"/>
                                <a:pt x="78579" y="34021"/>
                              </a:cubicBezTo>
                              <a:cubicBezTo>
                                <a:pt x="75436" y="21264"/>
                                <a:pt x="64959" y="14884"/>
                                <a:pt x="49243" y="14884"/>
                              </a:cubicBezTo>
                              <a:cubicBezTo>
                                <a:pt x="30383" y="14884"/>
                                <a:pt x="14668" y="28704"/>
                                <a:pt x="14668" y="54221"/>
                              </a:cubicBezTo>
                              <a:cubicBezTo>
                                <a:pt x="14668" y="55283"/>
                                <a:pt x="14668" y="55283"/>
                                <a:pt x="14668" y="55283"/>
                              </a:cubicBezTo>
                              <a:cubicBezTo>
                                <a:pt x="14668" y="80799"/>
                                <a:pt x="30383" y="95683"/>
                                <a:pt x="49243" y="95683"/>
                              </a:cubicBezTo>
                              <a:cubicBezTo>
                                <a:pt x="64959" y="95683"/>
                                <a:pt x="76483" y="87178"/>
                                <a:pt x="79626" y="75484"/>
                              </a:cubicBezTo>
                              <a:cubicBezTo>
                                <a:pt x="94295" y="75484"/>
                                <a:pt x="94295" y="75484"/>
                                <a:pt x="94295" y="75484"/>
                              </a:cubicBezTo>
                              <a:cubicBezTo>
                                <a:pt x="92199" y="96746"/>
                                <a:pt x="73340" y="110568"/>
                                <a:pt x="49243" y="110568"/>
                              </a:cubicBezTo>
                              <a:cubicBezTo>
                                <a:pt x="22002" y="110568"/>
                                <a:pt x="0" y="90367"/>
                                <a:pt x="0" y="55283"/>
                              </a:cubicBezTo>
                              <a:cubicBezTo>
                                <a:pt x="0" y="54221"/>
                                <a:pt x="0" y="54221"/>
                                <a:pt x="0" y="54221"/>
                              </a:cubicBezTo>
                              <a:cubicBezTo>
                                <a:pt x="0" y="19137"/>
                                <a:pt x="22002" y="0"/>
                                <a:pt x="49243"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884" name="Shape 11884"/>
                      <wps:cNvSpPr/>
                      <wps:spPr>
                        <a:xfrm>
                          <a:off x="1112704" y="212388"/>
                          <a:ext cx="36669" cy="79554"/>
                        </a:xfrm>
                        <a:custGeom>
                          <a:avLst/>
                          <a:gdLst/>
                          <a:ahLst/>
                          <a:cxnLst/>
                          <a:rect l="0" t="0" r="0" b="0"/>
                          <a:pathLst>
                            <a:path w="36669" h="79554">
                              <a:moveTo>
                                <a:pt x="36669" y="0"/>
                              </a:moveTo>
                              <a:lnTo>
                                <a:pt x="36669" y="13004"/>
                              </a:lnTo>
                              <a:lnTo>
                                <a:pt x="21085" y="19354"/>
                              </a:lnTo>
                              <a:cubicBezTo>
                                <a:pt x="17025" y="23739"/>
                                <a:pt x="14667" y="30118"/>
                                <a:pt x="14667" y="38092"/>
                              </a:cubicBezTo>
                              <a:lnTo>
                                <a:pt x="14667" y="40217"/>
                              </a:lnTo>
                              <a:cubicBezTo>
                                <a:pt x="14667" y="47660"/>
                                <a:pt x="17025" y="54038"/>
                                <a:pt x="20954" y="58557"/>
                              </a:cubicBezTo>
                              <a:lnTo>
                                <a:pt x="36669" y="65733"/>
                              </a:lnTo>
                              <a:lnTo>
                                <a:pt x="36669" y="79554"/>
                              </a:lnTo>
                              <a:lnTo>
                                <a:pt x="22542" y="76847"/>
                              </a:lnTo>
                              <a:cubicBezTo>
                                <a:pt x="9429" y="71514"/>
                                <a:pt x="0" y="58557"/>
                                <a:pt x="0" y="40217"/>
                              </a:cubicBezTo>
                              <a:cubicBezTo>
                                <a:pt x="0" y="38092"/>
                                <a:pt x="0" y="38092"/>
                                <a:pt x="0" y="38092"/>
                              </a:cubicBezTo>
                              <a:cubicBezTo>
                                <a:pt x="0" y="19752"/>
                                <a:pt x="9429" y="7394"/>
                                <a:pt x="22984" y="2361"/>
                              </a:cubicBezTo>
                              <a:lnTo>
                                <a:pt x="36669"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885" name="Shape 11885"/>
                      <wps:cNvSpPr/>
                      <wps:spPr>
                        <a:xfrm>
                          <a:off x="1149373" y="212207"/>
                          <a:ext cx="37719" cy="79735"/>
                        </a:xfrm>
                        <a:custGeom>
                          <a:avLst/>
                          <a:gdLst/>
                          <a:ahLst/>
                          <a:cxnLst/>
                          <a:rect l="0" t="0" r="0" b="0"/>
                          <a:pathLst>
                            <a:path w="37719" h="79735">
                              <a:moveTo>
                                <a:pt x="1049" y="0"/>
                              </a:moveTo>
                              <a:cubicBezTo>
                                <a:pt x="22003" y="0"/>
                                <a:pt x="37719" y="13820"/>
                                <a:pt x="37719" y="38273"/>
                              </a:cubicBezTo>
                              <a:lnTo>
                                <a:pt x="37719" y="40398"/>
                              </a:lnTo>
                              <a:cubicBezTo>
                                <a:pt x="37719" y="64851"/>
                                <a:pt x="22003" y="79735"/>
                                <a:pt x="1" y="79735"/>
                              </a:cubicBezTo>
                              <a:lnTo>
                                <a:pt x="0" y="79735"/>
                              </a:lnTo>
                              <a:lnTo>
                                <a:pt x="0" y="65913"/>
                              </a:lnTo>
                              <a:lnTo>
                                <a:pt x="1" y="65914"/>
                              </a:lnTo>
                              <a:cubicBezTo>
                                <a:pt x="14668" y="65914"/>
                                <a:pt x="22003" y="55283"/>
                                <a:pt x="22003" y="40398"/>
                              </a:cubicBezTo>
                              <a:cubicBezTo>
                                <a:pt x="22003" y="38273"/>
                                <a:pt x="22003" y="38273"/>
                                <a:pt x="22003" y="38273"/>
                              </a:cubicBezTo>
                              <a:cubicBezTo>
                                <a:pt x="22003" y="22325"/>
                                <a:pt x="14668" y="12757"/>
                                <a:pt x="1049" y="12757"/>
                              </a:cubicBezTo>
                              <a:lnTo>
                                <a:pt x="0" y="13185"/>
                              </a:lnTo>
                              <a:lnTo>
                                <a:pt x="0" y="181"/>
                              </a:lnTo>
                              <a:lnTo>
                                <a:pt x="1049"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651" name="Shape 12651"/>
                      <wps:cNvSpPr/>
                      <wps:spPr>
                        <a:xfrm>
                          <a:off x="1203854" y="182438"/>
                          <a:ext cx="13621" cy="107377"/>
                        </a:xfrm>
                        <a:custGeom>
                          <a:avLst/>
                          <a:gdLst/>
                          <a:ahLst/>
                          <a:cxnLst/>
                          <a:rect l="0" t="0" r="0" b="0"/>
                          <a:pathLst>
                            <a:path w="13621" h="107377">
                              <a:moveTo>
                                <a:pt x="0" y="0"/>
                              </a:moveTo>
                              <a:lnTo>
                                <a:pt x="13621" y="0"/>
                              </a:lnTo>
                              <a:lnTo>
                                <a:pt x="13621" y="107377"/>
                              </a:lnTo>
                              <a:lnTo>
                                <a:pt x="0" y="10737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652" name="Shape 12652"/>
                      <wps:cNvSpPr/>
                      <wps:spPr>
                        <a:xfrm>
                          <a:off x="1240526" y="182438"/>
                          <a:ext cx="14667" cy="107377"/>
                        </a:xfrm>
                        <a:custGeom>
                          <a:avLst/>
                          <a:gdLst/>
                          <a:ahLst/>
                          <a:cxnLst/>
                          <a:rect l="0" t="0" r="0" b="0"/>
                          <a:pathLst>
                            <a:path w="14667" h="107377">
                              <a:moveTo>
                                <a:pt x="0" y="0"/>
                              </a:moveTo>
                              <a:lnTo>
                                <a:pt x="14667" y="0"/>
                              </a:lnTo>
                              <a:lnTo>
                                <a:pt x="14667" y="107377"/>
                              </a:lnTo>
                              <a:lnTo>
                                <a:pt x="0" y="10737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888" name="Shape 11888"/>
                      <wps:cNvSpPr/>
                      <wps:spPr>
                        <a:xfrm>
                          <a:off x="1271957" y="212473"/>
                          <a:ext cx="35098" cy="79371"/>
                        </a:xfrm>
                        <a:custGeom>
                          <a:avLst/>
                          <a:gdLst/>
                          <a:ahLst/>
                          <a:cxnLst/>
                          <a:rect l="0" t="0" r="0" b="0"/>
                          <a:pathLst>
                            <a:path w="35098" h="79371">
                              <a:moveTo>
                                <a:pt x="35098" y="0"/>
                              </a:moveTo>
                              <a:lnTo>
                                <a:pt x="35098" y="12017"/>
                              </a:lnTo>
                              <a:lnTo>
                                <a:pt x="22133" y="16876"/>
                              </a:lnTo>
                              <a:cubicBezTo>
                                <a:pt x="18335" y="20464"/>
                                <a:pt x="15716" y="25780"/>
                                <a:pt x="14667" y="32690"/>
                              </a:cubicBezTo>
                              <a:lnTo>
                                <a:pt x="35098" y="32690"/>
                              </a:lnTo>
                              <a:lnTo>
                                <a:pt x="35098" y="43323"/>
                              </a:lnTo>
                              <a:lnTo>
                                <a:pt x="14667" y="43323"/>
                              </a:lnTo>
                              <a:cubicBezTo>
                                <a:pt x="15192" y="50764"/>
                                <a:pt x="17549" y="56345"/>
                                <a:pt x="21216" y="60066"/>
                              </a:cubicBezTo>
                              <a:lnTo>
                                <a:pt x="35098" y="65445"/>
                              </a:lnTo>
                              <a:lnTo>
                                <a:pt x="35098" y="79371"/>
                              </a:lnTo>
                              <a:lnTo>
                                <a:pt x="21216" y="76762"/>
                              </a:lnTo>
                              <a:cubicBezTo>
                                <a:pt x="8251" y="71429"/>
                                <a:pt x="0" y="58472"/>
                                <a:pt x="0" y="40132"/>
                              </a:cubicBezTo>
                              <a:cubicBezTo>
                                <a:pt x="0" y="38007"/>
                                <a:pt x="0" y="38007"/>
                                <a:pt x="0" y="38007"/>
                              </a:cubicBezTo>
                              <a:cubicBezTo>
                                <a:pt x="0" y="19667"/>
                                <a:pt x="8251" y="7308"/>
                                <a:pt x="21658" y="2275"/>
                              </a:cubicBezTo>
                              <a:lnTo>
                                <a:pt x="35098"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889" name="Shape 11889"/>
                      <wps:cNvSpPr/>
                      <wps:spPr>
                        <a:xfrm>
                          <a:off x="1307055" y="266427"/>
                          <a:ext cx="34051" cy="25515"/>
                        </a:xfrm>
                        <a:custGeom>
                          <a:avLst/>
                          <a:gdLst/>
                          <a:ahLst/>
                          <a:cxnLst/>
                          <a:rect l="0" t="0" r="0" b="0"/>
                          <a:pathLst>
                            <a:path w="34051" h="25515">
                              <a:moveTo>
                                <a:pt x="19383" y="0"/>
                              </a:moveTo>
                              <a:cubicBezTo>
                                <a:pt x="34051" y="0"/>
                                <a:pt x="34051" y="0"/>
                                <a:pt x="34051" y="0"/>
                              </a:cubicBezTo>
                              <a:cubicBezTo>
                                <a:pt x="31955" y="15947"/>
                                <a:pt x="20431" y="25515"/>
                                <a:pt x="524" y="25515"/>
                              </a:cubicBezTo>
                              <a:lnTo>
                                <a:pt x="0" y="25417"/>
                              </a:lnTo>
                              <a:lnTo>
                                <a:pt x="0" y="11491"/>
                              </a:lnTo>
                              <a:lnTo>
                                <a:pt x="524" y="11694"/>
                              </a:lnTo>
                              <a:cubicBezTo>
                                <a:pt x="11002" y="11694"/>
                                <a:pt x="17288" y="7442"/>
                                <a:pt x="19383"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890" name="Shape 11890"/>
                      <wps:cNvSpPr/>
                      <wps:spPr>
                        <a:xfrm>
                          <a:off x="1307055" y="212207"/>
                          <a:ext cx="35099" cy="43589"/>
                        </a:xfrm>
                        <a:custGeom>
                          <a:avLst/>
                          <a:gdLst/>
                          <a:ahLst/>
                          <a:cxnLst/>
                          <a:rect l="0" t="0" r="0" b="0"/>
                          <a:pathLst>
                            <a:path w="35099" h="43589">
                              <a:moveTo>
                                <a:pt x="1572" y="0"/>
                              </a:moveTo>
                              <a:cubicBezTo>
                                <a:pt x="21479" y="0"/>
                                <a:pt x="35099" y="13820"/>
                                <a:pt x="35099" y="37209"/>
                              </a:cubicBezTo>
                              <a:cubicBezTo>
                                <a:pt x="35099" y="43589"/>
                                <a:pt x="35099" y="43589"/>
                                <a:pt x="35099" y="43589"/>
                              </a:cubicBezTo>
                              <a:lnTo>
                                <a:pt x="0" y="43589"/>
                              </a:lnTo>
                              <a:lnTo>
                                <a:pt x="0" y="32956"/>
                              </a:lnTo>
                              <a:lnTo>
                                <a:pt x="3193" y="32956"/>
                              </a:lnTo>
                              <a:cubicBezTo>
                                <a:pt x="20431" y="32956"/>
                                <a:pt x="20431" y="32956"/>
                                <a:pt x="20431" y="32956"/>
                              </a:cubicBezTo>
                              <a:cubicBezTo>
                                <a:pt x="20431" y="20200"/>
                                <a:pt x="13097" y="11694"/>
                                <a:pt x="1572" y="11694"/>
                              </a:cubicBezTo>
                              <a:lnTo>
                                <a:pt x="0" y="12283"/>
                              </a:lnTo>
                              <a:lnTo>
                                <a:pt x="0" y="266"/>
                              </a:lnTo>
                              <a:lnTo>
                                <a:pt x="1572"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891" name="Shape 11891"/>
                      <wps:cNvSpPr/>
                      <wps:spPr>
                        <a:xfrm>
                          <a:off x="1356823" y="296194"/>
                          <a:ext cx="33003" cy="24453"/>
                        </a:xfrm>
                        <a:custGeom>
                          <a:avLst/>
                          <a:gdLst/>
                          <a:ahLst/>
                          <a:cxnLst/>
                          <a:rect l="0" t="0" r="0" b="0"/>
                          <a:pathLst>
                            <a:path w="33003" h="24453">
                              <a:moveTo>
                                <a:pt x="0" y="0"/>
                              </a:moveTo>
                              <a:cubicBezTo>
                                <a:pt x="14668" y="0"/>
                                <a:pt x="14668" y="0"/>
                                <a:pt x="14668" y="0"/>
                              </a:cubicBezTo>
                              <a:cubicBezTo>
                                <a:pt x="15715" y="4253"/>
                                <a:pt x="17811" y="7443"/>
                                <a:pt x="20954" y="9569"/>
                              </a:cubicBezTo>
                              <a:lnTo>
                                <a:pt x="33003" y="12626"/>
                              </a:lnTo>
                              <a:lnTo>
                                <a:pt x="33003" y="24453"/>
                              </a:lnTo>
                              <a:lnTo>
                                <a:pt x="29684" y="24453"/>
                              </a:lnTo>
                              <a:lnTo>
                                <a:pt x="10477" y="19137"/>
                              </a:lnTo>
                              <a:cubicBezTo>
                                <a:pt x="4714" y="14884"/>
                                <a:pt x="1048" y="8505"/>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892" name="Shape 11892"/>
                      <wps:cNvSpPr/>
                      <wps:spPr>
                        <a:xfrm>
                          <a:off x="1354727" y="212207"/>
                          <a:ext cx="35099" cy="78673"/>
                        </a:xfrm>
                        <a:custGeom>
                          <a:avLst/>
                          <a:gdLst/>
                          <a:ahLst/>
                          <a:cxnLst/>
                          <a:rect l="0" t="0" r="0" b="0"/>
                          <a:pathLst>
                            <a:path w="35099" h="78673">
                              <a:moveTo>
                                <a:pt x="33527" y="0"/>
                              </a:moveTo>
                              <a:lnTo>
                                <a:pt x="35099" y="306"/>
                              </a:lnTo>
                              <a:lnTo>
                                <a:pt x="35099" y="14041"/>
                              </a:lnTo>
                              <a:lnTo>
                                <a:pt x="20824" y="20066"/>
                              </a:lnTo>
                              <a:cubicBezTo>
                                <a:pt x="17026" y="24186"/>
                                <a:pt x="14669" y="30299"/>
                                <a:pt x="14669" y="38273"/>
                              </a:cubicBezTo>
                              <a:cubicBezTo>
                                <a:pt x="14669" y="40398"/>
                                <a:pt x="14669" y="40398"/>
                                <a:pt x="14669" y="40398"/>
                              </a:cubicBezTo>
                              <a:cubicBezTo>
                                <a:pt x="14669" y="47840"/>
                                <a:pt x="16764" y="53688"/>
                                <a:pt x="20431" y="57675"/>
                              </a:cubicBezTo>
                              <a:lnTo>
                                <a:pt x="35099" y="63578"/>
                              </a:lnTo>
                              <a:lnTo>
                                <a:pt x="35099" y="78299"/>
                              </a:lnTo>
                              <a:lnTo>
                                <a:pt x="33527" y="78673"/>
                              </a:lnTo>
                              <a:cubicBezTo>
                                <a:pt x="13621" y="78673"/>
                                <a:pt x="0" y="63788"/>
                                <a:pt x="0" y="41462"/>
                              </a:cubicBezTo>
                              <a:cubicBezTo>
                                <a:pt x="0" y="38273"/>
                                <a:pt x="0" y="38273"/>
                                <a:pt x="0" y="38273"/>
                              </a:cubicBezTo>
                              <a:cubicBezTo>
                                <a:pt x="0" y="14883"/>
                                <a:pt x="13621" y="0"/>
                                <a:pt x="33527"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893" name="Shape 11893"/>
                      <wps:cNvSpPr/>
                      <wps:spPr>
                        <a:xfrm>
                          <a:off x="1389826" y="212513"/>
                          <a:ext cx="34050" cy="108134"/>
                        </a:xfrm>
                        <a:custGeom>
                          <a:avLst/>
                          <a:gdLst/>
                          <a:ahLst/>
                          <a:cxnLst/>
                          <a:rect l="0" t="0" r="0" b="0"/>
                          <a:pathLst>
                            <a:path w="34050" h="108134">
                              <a:moveTo>
                                <a:pt x="0" y="0"/>
                              </a:moveTo>
                              <a:lnTo>
                                <a:pt x="10738" y="2086"/>
                              </a:lnTo>
                              <a:cubicBezTo>
                                <a:pt x="14143" y="3415"/>
                                <a:pt x="16763" y="5009"/>
                                <a:pt x="18335" y="6072"/>
                              </a:cubicBezTo>
                              <a:cubicBezTo>
                                <a:pt x="20431" y="7135"/>
                                <a:pt x="20431" y="7135"/>
                                <a:pt x="20431" y="7135"/>
                              </a:cubicBezTo>
                              <a:cubicBezTo>
                                <a:pt x="22526" y="757"/>
                                <a:pt x="22526" y="757"/>
                                <a:pt x="22526" y="757"/>
                              </a:cubicBezTo>
                              <a:cubicBezTo>
                                <a:pt x="34050" y="757"/>
                                <a:pt x="34050" y="757"/>
                                <a:pt x="34050" y="757"/>
                              </a:cubicBezTo>
                              <a:cubicBezTo>
                                <a:pt x="34050" y="74114"/>
                                <a:pt x="34050" y="74114"/>
                                <a:pt x="34050" y="74114"/>
                              </a:cubicBezTo>
                              <a:cubicBezTo>
                                <a:pt x="34050" y="85809"/>
                                <a:pt x="30907" y="94580"/>
                                <a:pt x="25144" y="100427"/>
                              </a:cubicBezTo>
                              <a:lnTo>
                                <a:pt x="3508" y="108134"/>
                              </a:lnTo>
                              <a:lnTo>
                                <a:pt x="0" y="108134"/>
                              </a:lnTo>
                              <a:lnTo>
                                <a:pt x="0" y="96308"/>
                              </a:lnTo>
                              <a:lnTo>
                                <a:pt x="523" y="96440"/>
                              </a:lnTo>
                              <a:cubicBezTo>
                                <a:pt x="13096" y="96440"/>
                                <a:pt x="20431" y="88998"/>
                                <a:pt x="20431" y="75177"/>
                              </a:cubicBezTo>
                              <a:lnTo>
                                <a:pt x="20431" y="69861"/>
                              </a:lnTo>
                              <a:cubicBezTo>
                                <a:pt x="18335" y="70925"/>
                                <a:pt x="18335" y="70925"/>
                                <a:pt x="18335" y="70925"/>
                              </a:cubicBezTo>
                              <a:cubicBezTo>
                                <a:pt x="16763" y="71988"/>
                                <a:pt x="14143" y="73848"/>
                                <a:pt x="10738" y="75443"/>
                              </a:cubicBezTo>
                              <a:lnTo>
                                <a:pt x="0" y="77994"/>
                              </a:lnTo>
                              <a:lnTo>
                                <a:pt x="0" y="63272"/>
                              </a:lnTo>
                              <a:lnTo>
                                <a:pt x="523" y="63483"/>
                              </a:lnTo>
                              <a:cubicBezTo>
                                <a:pt x="8905" y="63483"/>
                                <a:pt x="14144" y="60294"/>
                                <a:pt x="18335" y="58166"/>
                              </a:cubicBezTo>
                              <a:cubicBezTo>
                                <a:pt x="20431" y="57103"/>
                                <a:pt x="20431" y="57103"/>
                                <a:pt x="20431" y="57103"/>
                              </a:cubicBezTo>
                              <a:cubicBezTo>
                                <a:pt x="20431" y="20957"/>
                                <a:pt x="20431" y="20957"/>
                                <a:pt x="20431" y="20957"/>
                              </a:cubicBezTo>
                              <a:cubicBezTo>
                                <a:pt x="18335" y="18830"/>
                                <a:pt x="18335" y="18830"/>
                                <a:pt x="18335" y="18830"/>
                              </a:cubicBezTo>
                              <a:cubicBezTo>
                                <a:pt x="14144" y="16705"/>
                                <a:pt x="8905" y="13515"/>
                                <a:pt x="523" y="13515"/>
                              </a:cubicBezTo>
                              <a:lnTo>
                                <a:pt x="0" y="13735"/>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894" name="Shape 11894"/>
                      <wps:cNvSpPr/>
                      <wps:spPr>
                        <a:xfrm>
                          <a:off x="1441687" y="212473"/>
                          <a:ext cx="35099" cy="79371"/>
                        </a:xfrm>
                        <a:custGeom>
                          <a:avLst/>
                          <a:gdLst/>
                          <a:ahLst/>
                          <a:cxnLst/>
                          <a:rect l="0" t="0" r="0" b="0"/>
                          <a:pathLst>
                            <a:path w="35099" h="79371">
                              <a:moveTo>
                                <a:pt x="35099" y="0"/>
                              </a:moveTo>
                              <a:lnTo>
                                <a:pt x="35099" y="12001"/>
                              </a:lnTo>
                              <a:lnTo>
                                <a:pt x="21741" y="16876"/>
                              </a:lnTo>
                              <a:cubicBezTo>
                                <a:pt x="17812" y="20464"/>
                                <a:pt x="15193" y="25780"/>
                                <a:pt x="14669" y="32690"/>
                              </a:cubicBezTo>
                              <a:lnTo>
                                <a:pt x="35099" y="32690"/>
                              </a:lnTo>
                              <a:lnTo>
                                <a:pt x="35099" y="43323"/>
                              </a:lnTo>
                              <a:lnTo>
                                <a:pt x="14669" y="43323"/>
                              </a:lnTo>
                              <a:cubicBezTo>
                                <a:pt x="14669" y="50764"/>
                                <a:pt x="16764" y="56345"/>
                                <a:pt x="20431" y="60066"/>
                              </a:cubicBezTo>
                              <a:lnTo>
                                <a:pt x="35099" y="65456"/>
                              </a:lnTo>
                              <a:lnTo>
                                <a:pt x="35099" y="79371"/>
                              </a:lnTo>
                              <a:lnTo>
                                <a:pt x="21217" y="76762"/>
                              </a:lnTo>
                              <a:cubicBezTo>
                                <a:pt x="8251" y="71429"/>
                                <a:pt x="0" y="58472"/>
                                <a:pt x="0" y="40132"/>
                              </a:cubicBezTo>
                              <a:cubicBezTo>
                                <a:pt x="0" y="38007"/>
                                <a:pt x="0" y="38007"/>
                                <a:pt x="0" y="38007"/>
                              </a:cubicBezTo>
                              <a:cubicBezTo>
                                <a:pt x="0" y="19667"/>
                                <a:pt x="8251" y="7309"/>
                                <a:pt x="21659" y="2275"/>
                              </a:cubicBezTo>
                              <a:lnTo>
                                <a:pt x="35099"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895" name="Shape 11895"/>
                      <wps:cNvSpPr/>
                      <wps:spPr>
                        <a:xfrm>
                          <a:off x="1476787" y="266427"/>
                          <a:ext cx="33002" cy="25515"/>
                        </a:xfrm>
                        <a:custGeom>
                          <a:avLst/>
                          <a:gdLst/>
                          <a:ahLst/>
                          <a:cxnLst/>
                          <a:rect l="0" t="0" r="0" b="0"/>
                          <a:pathLst>
                            <a:path w="33002" h="25515">
                              <a:moveTo>
                                <a:pt x="19383" y="0"/>
                              </a:moveTo>
                              <a:cubicBezTo>
                                <a:pt x="33002" y="0"/>
                                <a:pt x="33002" y="0"/>
                                <a:pt x="33002" y="0"/>
                              </a:cubicBezTo>
                              <a:cubicBezTo>
                                <a:pt x="30908" y="15947"/>
                                <a:pt x="19383" y="25515"/>
                                <a:pt x="523" y="25515"/>
                              </a:cubicBezTo>
                              <a:lnTo>
                                <a:pt x="0" y="25417"/>
                              </a:lnTo>
                              <a:lnTo>
                                <a:pt x="0" y="11502"/>
                              </a:lnTo>
                              <a:lnTo>
                                <a:pt x="523" y="11694"/>
                              </a:lnTo>
                              <a:cubicBezTo>
                                <a:pt x="11001" y="11694"/>
                                <a:pt x="17287" y="7442"/>
                                <a:pt x="19383"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896" name="Shape 11896"/>
                      <wps:cNvSpPr/>
                      <wps:spPr>
                        <a:xfrm>
                          <a:off x="1476787" y="212207"/>
                          <a:ext cx="35098" cy="43589"/>
                        </a:xfrm>
                        <a:custGeom>
                          <a:avLst/>
                          <a:gdLst/>
                          <a:ahLst/>
                          <a:cxnLst/>
                          <a:rect l="0" t="0" r="0" b="0"/>
                          <a:pathLst>
                            <a:path w="35098" h="43589">
                              <a:moveTo>
                                <a:pt x="1571" y="0"/>
                              </a:moveTo>
                              <a:cubicBezTo>
                                <a:pt x="21478" y="0"/>
                                <a:pt x="35098" y="13820"/>
                                <a:pt x="35098" y="37209"/>
                              </a:cubicBezTo>
                              <a:cubicBezTo>
                                <a:pt x="35098" y="43589"/>
                                <a:pt x="35098" y="43589"/>
                                <a:pt x="35098" y="43589"/>
                              </a:cubicBezTo>
                              <a:lnTo>
                                <a:pt x="0" y="43589"/>
                              </a:lnTo>
                              <a:lnTo>
                                <a:pt x="0" y="32956"/>
                              </a:lnTo>
                              <a:lnTo>
                                <a:pt x="3192" y="32956"/>
                              </a:lnTo>
                              <a:cubicBezTo>
                                <a:pt x="20431" y="32956"/>
                                <a:pt x="20431" y="32956"/>
                                <a:pt x="20431" y="32956"/>
                              </a:cubicBezTo>
                              <a:cubicBezTo>
                                <a:pt x="20431" y="20200"/>
                                <a:pt x="13096" y="11694"/>
                                <a:pt x="1571" y="11694"/>
                              </a:cubicBezTo>
                              <a:lnTo>
                                <a:pt x="0" y="12267"/>
                              </a:lnTo>
                              <a:lnTo>
                                <a:pt x="0" y="266"/>
                              </a:lnTo>
                              <a:lnTo>
                                <a:pt x="1571"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897" name="Shape 11897"/>
                      <wps:cNvSpPr/>
                      <wps:spPr>
                        <a:xfrm>
                          <a:off x="9091" y="0"/>
                          <a:ext cx="38108" cy="109846"/>
                        </a:xfrm>
                        <a:custGeom>
                          <a:avLst/>
                          <a:gdLst/>
                          <a:ahLst/>
                          <a:cxnLst/>
                          <a:rect l="0" t="0" r="0" b="0"/>
                          <a:pathLst>
                            <a:path w="38108" h="109846">
                              <a:moveTo>
                                <a:pt x="0" y="0"/>
                              </a:moveTo>
                              <a:lnTo>
                                <a:pt x="38108" y="0"/>
                              </a:lnTo>
                              <a:lnTo>
                                <a:pt x="38108" y="7613"/>
                              </a:lnTo>
                              <a:lnTo>
                                <a:pt x="7515" y="7613"/>
                              </a:lnTo>
                              <a:cubicBezTo>
                                <a:pt x="7515" y="50030"/>
                                <a:pt x="7515" y="50030"/>
                                <a:pt x="7515" y="50030"/>
                              </a:cubicBezTo>
                              <a:cubicBezTo>
                                <a:pt x="23616" y="50030"/>
                                <a:pt x="31667" y="50030"/>
                                <a:pt x="35693" y="50030"/>
                              </a:cubicBezTo>
                              <a:lnTo>
                                <a:pt x="38108" y="50030"/>
                              </a:lnTo>
                              <a:lnTo>
                                <a:pt x="38108" y="57641"/>
                              </a:lnTo>
                              <a:lnTo>
                                <a:pt x="7515" y="57641"/>
                              </a:lnTo>
                              <a:cubicBezTo>
                                <a:pt x="7515" y="102233"/>
                                <a:pt x="7515" y="102233"/>
                                <a:pt x="7515" y="102233"/>
                              </a:cubicBezTo>
                              <a:cubicBezTo>
                                <a:pt x="16371" y="102233"/>
                                <a:pt x="23013" y="102233"/>
                                <a:pt x="27994" y="102233"/>
                              </a:cubicBezTo>
                              <a:lnTo>
                                <a:pt x="38108" y="102233"/>
                              </a:lnTo>
                              <a:lnTo>
                                <a:pt x="38108" y="109846"/>
                              </a:lnTo>
                              <a:lnTo>
                                <a:pt x="18115" y="109846"/>
                              </a:lnTo>
                              <a:cubicBezTo>
                                <a:pt x="0" y="109846"/>
                                <a:pt x="0" y="109846"/>
                                <a:pt x="0" y="109846"/>
                              </a:cubicBezTo>
                              <a:cubicBezTo>
                                <a:pt x="0" y="0"/>
                                <a:pt x="0" y="0"/>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898" name="Shape 11898"/>
                      <wps:cNvSpPr/>
                      <wps:spPr>
                        <a:xfrm>
                          <a:off x="47199" y="0"/>
                          <a:ext cx="38109" cy="109846"/>
                        </a:xfrm>
                        <a:custGeom>
                          <a:avLst/>
                          <a:gdLst/>
                          <a:ahLst/>
                          <a:cxnLst/>
                          <a:rect l="0" t="0" r="0" b="0"/>
                          <a:pathLst>
                            <a:path w="38109" h="109846">
                              <a:moveTo>
                                <a:pt x="0" y="0"/>
                              </a:moveTo>
                              <a:lnTo>
                                <a:pt x="1610" y="0"/>
                              </a:lnTo>
                              <a:cubicBezTo>
                                <a:pt x="22006" y="0"/>
                                <a:pt x="34888" y="9788"/>
                                <a:pt x="34888" y="28277"/>
                              </a:cubicBezTo>
                              <a:cubicBezTo>
                                <a:pt x="34888" y="41328"/>
                                <a:pt x="29521" y="50030"/>
                                <a:pt x="17712" y="53292"/>
                              </a:cubicBezTo>
                              <a:cubicBezTo>
                                <a:pt x="31667" y="57641"/>
                                <a:pt x="38109" y="66342"/>
                                <a:pt x="38109" y="79394"/>
                              </a:cubicBezTo>
                              <a:cubicBezTo>
                                <a:pt x="38109" y="97883"/>
                                <a:pt x="25227" y="109846"/>
                                <a:pt x="4831" y="109846"/>
                              </a:cubicBezTo>
                              <a:lnTo>
                                <a:pt x="0" y="109846"/>
                              </a:lnTo>
                              <a:lnTo>
                                <a:pt x="0" y="102233"/>
                              </a:lnTo>
                              <a:lnTo>
                                <a:pt x="403" y="102233"/>
                              </a:lnTo>
                              <a:cubicBezTo>
                                <a:pt x="4831" y="102233"/>
                                <a:pt x="4831" y="102233"/>
                                <a:pt x="4831" y="102233"/>
                              </a:cubicBezTo>
                              <a:cubicBezTo>
                                <a:pt x="22006" y="102233"/>
                                <a:pt x="30594" y="93533"/>
                                <a:pt x="30594" y="79394"/>
                              </a:cubicBezTo>
                              <a:cubicBezTo>
                                <a:pt x="30594" y="65256"/>
                                <a:pt x="23079" y="57641"/>
                                <a:pt x="1610" y="57641"/>
                              </a:cubicBezTo>
                              <a:lnTo>
                                <a:pt x="0" y="57641"/>
                              </a:lnTo>
                              <a:lnTo>
                                <a:pt x="0" y="50030"/>
                              </a:lnTo>
                              <a:lnTo>
                                <a:pt x="1107" y="50030"/>
                              </a:lnTo>
                              <a:cubicBezTo>
                                <a:pt x="1610" y="50030"/>
                                <a:pt x="1610" y="50030"/>
                                <a:pt x="1610" y="50030"/>
                              </a:cubicBezTo>
                              <a:cubicBezTo>
                                <a:pt x="19860" y="50030"/>
                                <a:pt x="27373" y="42416"/>
                                <a:pt x="27373" y="28277"/>
                              </a:cubicBezTo>
                              <a:cubicBezTo>
                                <a:pt x="27373" y="14138"/>
                                <a:pt x="19860" y="7613"/>
                                <a:pt x="1610" y="7613"/>
                              </a:cubicBezTo>
                              <a:lnTo>
                                <a:pt x="0" y="7613"/>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899" name="Shape 11899"/>
                      <wps:cNvSpPr/>
                      <wps:spPr>
                        <a:xfrm>
                          <a:off x="108923" y="31539"/>
                          <a:ext cx="35424" cy="78307"/>
                        </a:xfrm>
                        <a:custGeom>
                          <a:avLst/>
                          <a:gdLst/>
                          <a:ahLst/>
                          <a:cxnLst/>
                          <a:rect l="0" t="0" r="0" b="0"/>
                          <a:pathLst>
                            <a:path w="35424" h="78307">
                              <a:moveTo>
                                <a:pt x="0" y="0"/>
                              </a:moveTo>
                              <a:cubicBezTo>
                                <a:pt x="4294" y="0"/>
                                <a:pt x="4294" y="0"/>
                                <a:pt x="4294" y="0"/>
                              </a:cubicBezTo>
                              <a:cubicBezTo>
                                <a:pt x="6440" y="7613"/>
                                <a:pt x="6440" y="7613"/>
                                <a:pt x="6440" y="7613"/>
                              </a:cubicBezTo>
                              <a:cubicBezTo>
                                <a:pt x="13955" y="4351"/>
                                <a:pt x="13955" y="4351"/>
                                <a:pt x="13955" y="4351"/>
                              </a:cubicBezTo>
                              <a:cubicBezTo>
                                <a:pt x="19322" y="1088"/>
                                <a:pt x="24689" y="0"/>
                                <a:pt x="35424" y="0"/>
                              </a:cubicBezTo>
                              <a:cubicBezTo>
                                <a:pt x="35424" y="6527"/>
                                <a:pt x="35424" y="6527"/>
                                <a:pt x="35424" y="6527"/>
                              </a:cubicBezTo>
                              <a:cubicBezTo>
                                <a:pt x="26836" y="6527"/>
                                <a:pt x="19322" y="7613"/>
                                <a:pt x="15028" y="10877"/>
                              </a:cubicBezTo>
                              <a:cubicBezTo>
                                <a:pt x="6440" y="15228"/>
                                <a:pt x="6440" y="15228"/>
                                <a:pt x="6440" y="15228"/>
                              </a:cubicBezTo>
                              <a:cubicBezTo>
                                <a:pt x="6440" y="78307"/>
                                <a:pt x="6440" y="78307"/>
                                <a:pt x="6440" y="78307"/>
                              </a:cubicBezTo>
                              <a:cubicBezTo>
                                <a:pt x="0" y="78307"/>
                                <a:pt x="0" y="78307"/>
                                <a:pt x="0" y="78307"/>
                              </a:cubicBezTo>
                              <a:cubicBezTo>
                                <a:pt x="0" y="0"/>
                                <a:pt x="0" y="0"/>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653" name="Shape 12653"/>
                      <wps:cNvSpPr/>
                      <wps:spPr>
                        <a:xfrm>
                          <a:off x="161522" y="31539"/>
                          <a:ext cx="9144" cy="78307"/>
                        </a:xfrm>
                        <a:custGeom>
                          <a:avLst/>
                          <a:gdLst/>
                          <a:ahLst/>
                          <a:cxnLst/>
                          <a:rect l="0" t="0" r="0" b="0"/>
                          <a:pathLst>
                            <a:path w="9144" h="78307">
                              <a:moveTo>
                                <a:pt x="0" y="0"/>
                              </a:moveTo>
                              <a:lnTo>
                                <a:pt x="9144" y="0"/>
                              </a:lnTo>
                              <a:lnTo>
                                <a:pt x="9144" y="78307"/>
                              </a:lnTo>
                              <a:lnTo>
                                <a:pt x="0" y="7830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654" name="Shape 12654"/>
                      <wps:cNvSpPr/>
                      <wps:spPr>
                        <a:xfrm>
                          <a:off x="160449" y="5438"/>
                          <a:ext cx="9144" cy="9788"/>
                        </a:xfrm>
                        <a:custGeom>
                          <a:avLst/>
                          <a:gdLst/>
                          <a:ahLst/>
                          <a:cxnLst/>
                          <a:rect l="0" t="0" r="0" b="0"/>
                          <a:pathLst>
                            <a:path w="9144" h="9788">
                              <a:moveTo>
                                <a:pt x="0" y="0"/>
                              </a:moveTo>
                              <a:lnTo>
                                <a:pt x="9144" y="0"/>
                              </a:lnTo>
                              <a:lnTo>
                                <a:pt x="9144" y="9788"/>
                              </a:lnTo>
                              <a:lnTo>
                                <a:pt x="0" y="9788"/>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902" name="Shape 11902"/>
                      <wps:cNvSpPr/>
                      <wps:spPr>
                        <a:xfrm>
                          <a:off x="195873" y="29365"/>
                          <a:ext cx="63334" cy="80481"/>
                        </a:xfrm>
                        <a:custGeom>
                          <a:avLst/>
                          <a:gdLst/>
                          <a:ahLst/>
                          <a:cxnLst/>
                          <a:rect l="0" t="0" r="0" b="0"/>
                          <a:pathLst>
                            <a:path w="63334" h="80481">
                              <a:moveTo>
                                <a:pt x="37571" y="0"/>
                              </a:moveTo>
                              <a:cubicBezTo>
                                <a:pt x="52598" y="0"/>
                                <a:pt x="63334" y="9788"/>
                                <a:pt x="63334" y="28277"/>
                              </a:cubicBezTo>
                              <a:cubicBezTo>
                                <a:pt x="63334" y="80481"/>
                                <a:pt x="63334" y="80481"/>
                                <a:pt x="63334" y="80481"/>
                              </a:cubicBezTo>
                              <a:cubicBezTo>
                                <a:pt x="55819" y="80481"/>
                                <a:pt x="55819" y="80481"/>
                                <a:pt x="55819" y="80481"/>
                              </a:cubicBezTo>
                              <a:cubicBezTo>
                                <a:pt x="55819" y="30452"/>
                                <a:pt x="55819" y="30452"/>
                                <a:pt x="55819" y="30452"/>
                              </a:cubicBezTo>
                              <a:cubicBezTo>
                                <a:pt x="55819" y="13051"/>
                                <a:pt x="48304" y="7613"/>
                                <a:pt x="36497" y="7613"/>
                              </a:cubicBezTo>
                              <a:cubicBezTo>
                                <a:pt x="28983" y="7613"/>
                                <a:pt x="21468" y="9788"/>
                                <a:pt x="16101" y="13051"/>
                              </a:cubicBezTo>
                              <a:cubicBezTo>
                                <a:pt x="7513" y="17402"/>
                                <a:pt x="7513" y="17402"/>
                                <a:pt x="7513" y="17402"/>
                              </a:cubicBezTo>
                              <a:cubicBezTo>
                                <a:pt x="7513" y="80481"/>
                                <a:pt x="7513" y="80481"/>
                                <a:pt x="7513" y="80481"/>
                              </a:cubicBezTo>
                              <a:cubicBezTo>
                                <a:pt x="0" y="80481"/>
                                <a:pt x="0" y="80481"/>
                                <a:pt x="0" y="80481"/>
                              </a:cubicBezTo>
                              <a:cubicBezTo>
                                <a:pt x="0" y="2174"/>
                                <a:pt x="0" y="2174"/>
                                <a:pt x="0" y="2174"/>
                              </a:cubicBezTo>
                              <a:cubicBezTo>
                                <a:pt x="5367" y="2174"/>
                                <a:pt x="5367" y="2174"/>
                                <a:pt x="5367" y="2174"/>
                              </a:cubicBezTo>
                              <a:cubicBezTo>
                                <a:pt x="7513" y="9788"/>
                                <a:pt x="7513" y="9788"/>
                                <a:pt x="7513" y="9788"/>
                              </a:cubicBezTo>
                              <a:cubicBezTo>
                                <a:pt x="13955" y="6525"/>
                                <a:pt x="13955" y="6525"/>
                                <a:pt x="13955" y="6525"/>
                              </a:cubicBezTo>
                              <a:cubicBezTo>
                                <a:pt x="20395" y="3263"/>
                                <a:pt x="27910" y="0"/>
                                <a:pt x="37571"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903" name="Shape 11903"/>
                      <wps:cNvSpPr/>
                      <wps:spPr>
                        <a:xfrm>
                          <a:off x="282823" y="119635"/>
                          <a:ext cx="30594" cy="22417"/>
                        </a:xfrm>
                        <a:custGeom>
                          <a:avLst/>
                          <a:gdLst/>
                          <a:ahLst/>
                          <a:cxnLst/>
                          <a:rect l="0" t="0" r="0" b="0"/>
                          <a:pathLst>
                            <a:path w="30594" h="22417">
                              <a:moveTo>
                                <a:pt x="0" y="0"/>
                              </a:moveTo>
                              <a:cubicBezTo>
                                <a:pt x="7515" y="0"/>
                                <a:pt x="7515" y="0"/>
                                <a:pt x="7515" y="0"/>
                              </a:cubicBezTo>
                              <a:cubicBezTo>
                                <a:pt x="9124" y="5438"/>
                                <a:pt x="11808" y="9516"/>
                                <a:pt x="15833" y="12235"/>
                              </a:cubicBezTo>
                              <a:lnTo>
                                <a:pt x="30594" y="15913"/>
                              </a:lnTo>
                              <a:lnTo>
                                <a:pt x="30594" y="22417"/>
                              </a:lnTo>
                              <a:lnTo>
                                <a:pt x="10466" y="17130"/>
                              </a:lnTo>
                              <a:cubicBezTo>
                                <a:pt x="4831" y="13323"/>
                                <a:pt x="1074" y="7613"/>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904" name="Shape 11904"/>
                      <wps:cNvSpPr/>
                      <wps:spPr>
                        <a:xfrm>
                          <a:off x="279602" y="29680"/>
                          <a:ext cx="33815" cy="80959"/>
                        </a:xfrm>
                        <a:custGeom>
                          <a:avLst/>
                          <a:gdLst/>
                          <a:ahLst/>
                          <a:cxnLst/>
                          <a:rect l="0" t="0" r="0" b="0"/>
                          <a:pathLst>
                            <a:path w="33815" h="80959">
                              <a:moveTo>
                                <a:pt x="33815" y="0"/>
                              </a:moveTo>
                              <a:lnTo>
                                <a:pt x="33815" y="7987"/>
                              </a:lnTo>
                              <a:lnTo>
                                <a:pt x="15432" y="15862"/>
                              </a:lnTo>
                              <a:cubicBezTo>
                                <a:pt x="10467" y="21436"/>
                                <a:pt x="7515" y="29593"/>
                                <a:pt x="7515" y="39925"/>
                              </a:cubicBezTo>
                              <a:cubicBezTo>
                                <a:pt x="7515" y="43187"/>
                                <a:pt x="7515" y="43187"/>
                                <a:pt x="7515" y="43187"/>
                              </a:cubicBezTo>
                              <a:cubicBezTo>
                                <a:pt x="7515" y="53520"/>
                                <a:pt x="10198" y="61405"/>
                                <a:pt x="15029" y="66707"/>
                              </a:cubicBezTo>
                              <a:lnTo>
                                <a:pt x="33815" y="74095"/>
                              </a:lnTo>
                              <a:lnTo>
                                <a:pt x="33815" y="80959"/>
                              </a:lnTo>
                              <a:lnTo>
                                <a:pt x="21285" y="78670"/>
                              </a:lnTo>
                              <a:cubicBezTo>
                                <a:pt x="8454" y="73572"/>
                                <a:pt x="0" y="61133"/>
                                <a:pt x="0" y="43187"/>
                              </a:cubicBezTo>
                              <a:cubicBezTo>
                                <a:pt x="0" y="39925"/>
                                <a:pt x="0" y="39925"/>
                                <a:pt x="0" y="39925"/>
                              </a:cubicBezTo>
                              <a:cubicBezTo>
                                <a:pt x="0" y="21164"/>
                                <a:pt x="8454" y="7909"/>
                                <a:pt x="21285" y="2455"/>
                              </a:cubicBezTo>
                              <a:lnTo>
                                <a:pt x="33815"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905" name="Shape 11905"/>
                      <wps:cNvSpPr/>
                      <wps:spPr>
                        <a:xfrm>
                          <a:off x="313417" y="29365"/>
                          <a:ext cx="33814" cy="113109"/>
                        </a:xfrm>
                        <a:custGeom>
                          <a:avLst/>
                          <a:gdLst/>
                          <a:ahLst/>
                          <a:cxnLst/>
                          <a:rect l="0" t="0" r="0" b="0"/>
                          <a:pathLst>
                            <a:path w="33814" h="113109">
                              <a:moveTo>
                                <a:pt x="1610" y="0"/>
                              </a:moveTo>
                              <a:cubicBezTo>
                                <a:pt x="12345" y="0"/>
                                <a:pt x="19858" y="5438"/>
                                <a:pt x="24152" y="7613"/>
                              </a:cubicBezTo>
                              <a:cubicBezTo>
                                <a:pt x="26300" y="9788"/>
                                <a:pt x="26300" y="9788"/>
                                <a:pt x="26300" y="9788"/>
                              </a:cubicBezTo>
                              <a:lnTo>
                                <a:pt x="28446" y="2174"/>
                              </a:lnTo>
                              <a:cubicBezTo>
                                <a:pt x="33814" y="2174"/>
                                <a:pt x="33814" y="2174"/>
                                <a:pt x="33814" y="2174"/>
                              </a:cubicBezTo>
                              <a:cubicBezTo>
                                <a:pt x="33814" y="79394"/>
                                <a:pt x="33814" y="79394"/>
                                <a:pt x="33814" y="79394"/>
                              </a:cubicBezTo>
                              <a:cubicBezTo>
                                <a:pt x="33814" y="102233"/>
                                <a:pt x="20932" y="113109"/>
                                <a:pt x="1610" y="113109"/>
                              </a:cubicBezTo>
                              <a:lnTo>
                                <a:pt x="0" y="112687"/>
                              </a:lnTo>
                              <a:lnTo>
                                <a:pt x="0" y="106182"/>
                              </a:lnTo>
                              <a:lnTo>
                                <a:pt x="1610" y="106583"/>
                              </a:lnTo>
                              <a:cubicBezTo>
                                <a:pt x="16639" y="106583"/>
                                <a:pt x="26300" y="97883"/>
                                <a:pt x="26300" y="79394"/>
                              </a:cubicBezTo>
                              <a:cubicBezTo>
                                <a:pt x="26300" y="72868"/>
                                <a:pt x="26300" y="72868"/>
                                <a:pt x="26300" y="72868"/>
                              </a:cubicBezTo>
                              <a:cubicBezTo>
                                <a:pt x="24152" y="73956"/>
                                <a:pt x="24152" y="73956"/>
                                <a:pt x="24152" y="73956"/>
                              </a:cubicBezTo>
                              <a:cubicBezTo>
                                <a:pt x="19858" y="77219"/>
                                <a:pt x="12345" y="81569"/>
                                <a:pt x="1610" y="81569"/>
                              </a:cubicBezTo>
                              <a:lnTo>
                                <a:pt x="0" y="81275"/>
                              </a:lnTo>
                              <a:lnTo>
                                <a:pt x="0" y="74410"/>
                              </a:lnTo>
                              <a:lnTo>
                                <a:pt x="1610" y="75043"/>
                              </a:lnTo>
                              <a:cubicBezTo>
                                <a:pt x="12345" y="75043"/>
                                <a:pt x="18785" y="69605"/>
                                <a:pt x="23079" y="67431"/>
                              </a:cubicBezTo>
                              <a:lnTo>
                                <a:pt x="26300" y="65256"/>
                              </a:lnTo>
                              <a:cubicBezTo>
                                <a:pt x="26300" y="17402"/>
                                <a:pt x="26300" y="17402"/>
                                <a:pt x="26300" y="17402"/>
                              </a:cubicBezTo>
                              <a:cubicBezTo>
                                <a:pt x="23079" y="15226"/>
                                <a:pt x="23079" y="15226"/>
                                <a:pt x="23079" y="15226"/>
                              </a:cubicBezTo>
                              <a:cubicBezTo>
                                <a:pt x="18785" y="11964"/>
                                <a:pt x="12345" y="7613"/>
                                <a:pt x="1610" y="7613"/>
                              </a:cubicBezTo>
                              <a:lnTo>
                                <a:pt x="0" y="8302"/>
                              </a:lnTo>
                              <a:lnTo>
                                <a:pt x="0" y="315"/>
                              </a:lnTo>
                              <a:lnTo>
                                <a:pt x="161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655" name="Shape 12655"/>
                      <wps:cNvSpPr/>
                      <wps:spPr>
                        <a:xfrm>
                          <a:off x="413785" y="31539"/>
                          <a:ext cx="9144" cy="78307"/>
                        </a:xfrm>
                        <a:custGeom>
                          <a:avLst/>
                          <a:gdLst/>
                          <a:ahLst/>
                          <a:cxnLst/>
                          <a:rect l="0" t="0" r="0" b="0"/>
                          <a:pathLst>
                            <a:path w="9144" h="78307">
                              <a:moveTo>
                                <a:pt x="0" y="0"/>
                              </a:moveTo>
                              <a:lnTo>
                                <a:pt x="9144" y="0"/>
                              </a:lnTo>
                              <a:lnTo>
                                <a:pt x="9144" y="78307"/>
                              </a:lnTo>
                              <a:lnTo>
                                <a:pt x="0" y="7830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656" name="Shape 12656"/>
                      <wps:cNvSpPr/>
                      <wps:spPr>
                        <a:xfrm>
                          <a:off x="412710" y="5438"/>
                          <a:ext cx="9662" cy="9788"/>
                        </a:xfrm>
                        <a:custGeom>
                          <a:avLst/>
                          <a:gdLst/>
                          <a:ahLst/>
                          <a:cxnLst/>
                          <a:rect l="0" t="0" r="0" b="0"/>
                          <a:pathLst>
                            <a:path w="9662" h="9788">
                              <a:moveTo>
                                <a:pt x="0" y="0"/>
                              </a:moveTo>
                              <a:lnTo>
                                <a:pt x="9662" y="0"/>
                              </a:lnTo>
                              <a:lnTo>
                                <a:pt x="9662" y="9788"/>
                              </a:lnTo>
                              <a:lnTo>
                                <a:pt x="0" y="9788"/>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908" name="Shape 11908"/>
                      <wps:cNvSpPr/>
                      <wps:spPr>
                        <a:xfrm>
                          <a:off x="442768" y="29691"/>
                          <a:ext cx="33814" cy="80949"/>
                        </a:xfrm>
                        <a:custGeom>
                          <a:avLst/>
                          <a:gdLst/>
                          <a:ahLst/>
                          <a:cxnLst/>
                          <a:rect l="0" t="0" r="0" b="0"/>
                          <a:pathLst>
                            <a:path w="33814" h="80949">
                              <a:moveTo>
                                <a:pt x="33814" y="0"/>
                              </a:moveTo>
                              <a:lnTo>
                                <a:pt x="33814" y="7977"/>
                              </a:lnTo>
                              <a:lnTo>
                                <a:pt x="15431" y="15852"/>
                              </a:lnTo>
                              <a:cubicBezTo>
                                <a:pt x="10466" y="21426"/>
                                <a:pt x="7515" y="29582"/>
                                <a:pt x="7515" y="39914"/>
                              </a:cubicBezTo>
                              <a:cubicBezTo>
                                <a:pt x="7515" y="43177"/>
                                <a:pt x="7515" y="43177"/>
                                <a:pt x="7515" y="43177"/>
                              </a:cubicBezTo>
                              <a:cubicBezTo>
                                <a:pt x="7515" y="53510"/>
                                <a:pt x="10466" y="61395"/>
                                <a:pt x="15431" y="66697"/>
                              </a:cubicBezTo>
                              <a:lnTo>
                                <a:pt x="33814" y="74072"/>
                              </a:lnTo>
                              <a:lnTo>
                                <a:pt x="33814" y="80949"/>
                              </a:lnTo>
                              <a:lnTo>
                                <a:pt x="21285" y="78660"/>
                              </a:lnTo>
                              <a:cubicBezTo>
                                <a:pt x="8454" y="73562"/>
                                <a:pt x="0" y="61123"/>
                                <a:pt x="0" y="43177"/>
                              </a:cubicBezTo>
                              <a:cubicBezTo>
                                <a:pt x="0" y="39914"/>
                                <a:pt x="0" y="39914"/>
                                <a:pt x="0" y="39914"/>
                              </a:cubicBezTo>
                              <a:cubicBezTo>
                                <a:pt x="0" y="21154"/>
                                <a:pt x="9058" y="7899"/>
                                <a:pt x="21738" y="2444"/>
                              </a:cubicBezTo>
                              <a:lnTo>
                                <a:pt x="33814"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909" name="Shape 11909"/>
                      <wps:cNvSpPr/>
                      <wps:spPr>
                        <a:xfrm>
                          <a:off x="476582" y="0"/>
                          <a:ext cx="33813" cy="110934"/>
                        </a:xfrm>
                        <a:custGeom>
                          <a:avLst/>
                          <a:gdLst/>
                          <a:ahLst/>
                          <a:cxnLst/>
                          <a:rect l="0" t="0" r="0" b="0"/>
                          <a:pathLst>
                            <a:path w="33813" h="110934">
                              <a:moveTo>
                                <a:pt x="26300" y="0"/>
                              </a:moveTo>
                              <a:cubicBezTo>
                                <a:pt x="33813" y="0"/>
                                <a:pt x="33813" y="0"/>
                                <a:pt x="33813" y="0"/>
                              </a:cubicBezTo>
                              <a:cubicBezTo>
                                <a:pt x="33813" y="109846"/>
                                <a:pt x="33813" y="109846"/>
                                <a:pt x="33813" y="109846"/>
                              </a:cubicBezTo>
                              <a:lnTo>
                                <a:pt x="28446" y="109846"/>
                              </a:lnTo>
                              <a:cubicBezTo>
                                <a:pt x="26300" y="102233"/>
                                <a:pt x="26300" y="102233"/>
                                <a:pt x="26300" y="102233"/>
                              </a:cubicBezTo>
                              <a:cubicBezTo>
                                <a:pt x="24152" y="103321"/>
                                <a:pt x="24152" y="103321"/>
                                <a:pt x="24152" y="103321"/>
                              </a:cubicBezTo>
                              <a:cubicBezTo>
                                <a:pt x="19859" y="106583"/>
                                <a:pt x="12344" y="110934"/>
                                <a:pt x="1610" y="110934"/>
                              </a:cubicBezTo>
                              <a:lnTo>
                                <a:pt x="0" y="110639"/>
                              </a:lnTo>
                              <a:lnTo>
                                <a:pt x="0" y="103762"/>
                              </a:lnTo>
                              <a:lnTo>
                                <a:pt x="1610" y="104408"/>
                              </a:lnTo>
                              <a:cubicBezTo>
                                <a:pt x="12344" y="104408"/>
                                <a:pt x="19859" y="98970"/>
                                <a:pt x="24152" y="96796"/>
                              </a:cubicBezTo>
                              <a:cubicBezTo>
                                <a:pt x="26300" y="94621"/>
                                <a:pt x="26300" y="94621"/>
                                <a:pt x="26300" y="94621"/>
                              </a:cubicBezTo>
                              <a:lnTo>
                                <a:pt x="26300" y="46767"/>
                              </a:lnTo>
                              <a:cubicBezTo>
                                <a:pt x="24152" y="44591"/>
                                <a:pt x="24152" y="44591"/>
                                <a:pt x="24152" y="44591"/>
                              </a:cubicBezTo>
                              <a:cubicBezTo>
                                <a:pt x="19859" y="41328"/>
                                <a:pt x="12344" y="36978"/>
                                <a:pt x="1610" y="36978"/>
                              </a:cubicBezTo>
                              <a:lnTo>
                                <a:pt x="0" y="37667"/>
                              </a:lnTo>
                              <a:lnTo>
                                <a:pt x="0" y="29691"/>
                              </a:lnTo>
                              <a:lnTo>
                                <a:pt x="1610" y="29365"/>
                              </a:lnTo>
                              <a:cubicBezTo>
                                <a:pt x="12344" y="29365"/>
                                <a:pt x="19859" y="34803"/>
                                <a:pt x="24152" y="36978"/>
                              </a:cubicBezTo>
                              <a:cubicBezTo>
                                <a:pt x="26300" y="39153"/>
                                <a:pt x="26300" y="39153"/>
                                <a:pt x="26300" y="39153"/>
                              </a:cubicBezTo>
                              <a:cubicBezTo>
                                <a:pt x="26300" y="0"/>
                                <a:pt x="26300" y="0"/>
                                <a:pt x="2630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910" name="Shape 11910"/>
                      <wps:cNvSpPr/>
                      <wps:spPr>
                        <a:xfrm>
                          <a:off x="532938" y="29669"/>
                          <a:ext cx="33815" cy="80961"/>
                        </a:xfrm>
                        <a:custGeom>
                          <a:avLst/>
                          <a:gdLst/>
                          <a:ahLst/>
                          <a:cxnLst/>
                          <a:rect l="0" t="0" r="0" b="0"/>
                          <a:pathLst>
                            <a:path w="33815" h="80961">
                              <a:moveTo>
                                <a:pt x="33815" y="0"/>
                              </a:moveTo>
                              <a:lnTo>
                                <a:pt x="33815" y="7875"/>
                              </a:lnTo>
                              <a:lnTo>
                                <a:pt x="16103" y="14107"/>
                              </a:lnTo>
                              <a:cubicBezTo>
                                <a:pt x="11004" y="18729"/>
                                <a:pt x="7515" y="25799"/>
                                <a:pt x="6441" y="35587"/>
                              </a:cubicBezTo>
                              <a:cubicBezTo>
                                <a:pt x="13285" y="35587"/>
                                <a:pt x="19272" y="35587"/>
                                <a:pt x="24512" y="35587"/>
                              </a:cubicBezTo>
                              <a:lnTo>
                                <a:pt x="33815" y="35587"/>
                              </a:lnTo>
                              <a:lnTo>
                                <a:pt x="33815" y="43199"/>
                              </a:lnTo>
                              <a:lnTo>
                                <a:pt x="6441" y="43199"/>
                              </a:lnTo>
                              <a:cubicBezTo>
                                <a:pt x="6978" y="52988"/>
                                <a:pt x="9930" y="60873"/>
                                <a:pt x="14895" y="66311"/>
                              </a:cubicBezTo>
                              <a:lnTo>
                                <a:pt x="33815" y="74079"/>
                              </a:lnTo>
                              <a:lnTo>
                                <a:pt x="33815" y="80961"/>
                              </a:lnTo>
                              <a:lnTo>
                                <a:pt x="20832" y="78512"/>
                              </a:lnTo>
                              <a:cubicBezTo>
                                <a:pt x="7850" y="73108"/>
                                <a:pt x="0" y="60057"/>
                                <a:pt x="0" y="42112"/>
                              </a:cubicBezTo>
                              <a:cubicBezTo>
                                <a:pt x="0" y="38850"/>
                                <a:pt x="0" y="38850"/>
                                <a:pt x="0" y="38850"/>
                              </a:cubicBezTo>
                              <a:cubicBezTo>
                                <a:pt x="0" y="20904"/>
                                <a:pt x="7850" y="7853"/>
                                <a:pt x="20832" y="2449"/>
                              </a:cubicBezTo>
                              <a:lnTo>
                                <a:pt x="33815"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911" name="Shape 11911"/>
                      <wps:cNvSpPr/>
                      <wps:spPr>
                        <a:xfrm>
                          <a:off x="566752" y="88095"/>
                          <a:ext cx="33814" cy="22839"/>
                        </a:xfrm>
                        <a:custGeom>
                          <a:avLst/>
                          <a:gdLst/>
                          <a:ahLst/>
                          <a:cxnLst/>
                          <a:rect l="0" t="0" r="0" b="0"/>
                          <a:pathLst>
                            <a:path w="33814" h="22839">
                              <a:moveTo>
                                <a:pt x="26300" y="0"/>
                              </a:moveTo>
                              <a:cubicBezTo>
                                <a:pt x="33814" y="0"/>
                                <a:pt x="33814" y="0"/>
                                <a:pt x="33814" y="0"/>
                              </a:cubicBezTo>
                              <a:cubicBezTo>
                                <a:pt x="30593" y="13051"/>
                                <a:pt x="19859" y="22839"/>
                                <a:pt x="1610" y="22839"/>
                              </a:cubicBezTo>
                              <a:lnTo>
                                <a:pt x="0" y="22535"/>
                              </a:lnTo>
                              <a:lnTo>
                                <a:pt x="0" y="15653"/>
                              </a:lnTo>
                              <a:lnTo>
                                <a:pt x="1610" y="16314"/>
                              </a:lnTo>
                              <a:cubicBezTo>
                                <a:pt x="14491" y="16314"/>
                                <a:pt x="23079" y="9789"/>
                                <a:pt x="2630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912" name="Shape 11912"/>
                      <wps:cNvSpPr/>
                      <wps:spPr>
                        <a:xfrm>
                          <a:off x="566752" y="29365"/>
                          <a:ext cx="34888" cy="43503"/>
                        </a:xfrm>
                        <a:custGeom>
                          <a:avLst/>
                          <a:gdLst/>
                          <a:ahLst/>
                          <a:cxnLst/>
                          <a:rect l="0" t="0" r="0" b="0"/>
                          <a:pathLst>
                            <a:path w="34888" h="43503">
                              <a:moveTo>
                                <a:pt x="1610" y="0"/>
                              </a:moveTo>
                              <a:cubicBezTo>
                                <a:pt x="22006" y="0"/>
                                <a:pt x="34888" y="14138"/>
                                <a:pt x="34888" y="39153"/>
                              </a:cubicBezTo>
                              <a:cubicBezTo>
                                <a:pt x="34888" y="43503"/>
                                <a:pt x="34888" y="43503"/>
                                <a:pt x="34888" y="43503"/>
                              </a:cubicBezTo>
                              <a:lnTo>
                                <a:pt x="0" y="43503"/>
                              </a:lnTo>
                              <a:lnTo>
                                <a:pt x="0" y="35891"/>
                              </a:lnTo>
                              <a:lnTo>
                                <a:pt x="4276" y="35891"/>
                              </a:lnTo>
                              <a:cubicBezTo>
                                <a:pt x="27373" y="35891"/>
                                <a:pt x="27373" y="35891"/>
                                <a:pt x="27373" y="35891"/>
                              </a:cubicBezTo>
                              <a:cubicBezTo>
                                <a:pt x="27373" y="17402"/>
                                <a:pt x="17712" y="7613"/>
                                <a:pt x="1610" y="7613"/>
                              </a:cubicBezTo>
                              <a:lnTo>
                                <a:pt x="0" y="8179"/>
                              </a:lnTo>
                              <a:lnTo>
                                <a:pt x="0" y="304"/>
                              </a:lnTo>
                              <a:lnTo>
                                <a:pt x="161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913" name="Shape 11913"/>
                      <wps:cNvSpPr/>
                      <wps:spPr>
                        <a:xfrm>
                          <a:off x="618815" y="65030"/>
                          <a:ext cx="30057" cy="45904"/>
                        </a:xfrm>
                        <a:custGeom>
                          <a:avLst/>
                          <a:gdLst/>
                          <a:ahLst/>
                          <a:cxnLst/>
                          <a:rect l="0" t="0" r="0" b="0"/>
                          <a:pathLst>
                            <a:path w="30057" h="45904">
                              <a:moveTo>
                                <a:pt x="30057" y="0"/>
                              </a:moveTo>
                              <a:lnTo>
                                <a:pt x="30057" y="7351"/>
                              </a:lnTo>
                              <a:lnTo>
                                <a:pt x="26434" y="8111"/>
                              </a:lnTo>
                              <a:cubicBezTo>
                                <a:pt x="22543" y="8926"/>
                                <a:pt x="22543" y="8926"/>
                                <a:pt x="22543" y="8926"/>
                              </a:cubicBezTo>
                              <a:cubicBezTo>
                                <a:pt x="12882" y="10014"/>
                                <a:pt x="6441" y="16539"/>
                                <a:pt x="6441" y="24152"/>
                              </a:cubicBezTo>
                              <a:cubicBezTo>
                                <a:pt x="6441" y="32853"/>
                                <a:pt x="12882" y="39379"/>
                                <a:pt x="21468" y="39379"/>
                              </a:cubicBezTo>
                              <a:lnTo>
                                <a:pt x="30057" y="37547"/>
                              </a:lnTo>
                              <a:lnTo>
                                <a:pt x="30057" y="44886"/>
                              </a:lnTo>
                              <a:lnTo>
                                <a:pt x="21468" y="45904"/>
                              </a:lnTo>
                              <a:cubicBezTo>
                                <a:pt x="8588" y="45904"/>
                                <a:pt x="0" y="37203"/>
                                <a:pt x="0" y="24152"/>
                              </a:cubicBezTo>
                              <a:cubicBezTo>
                                <a:pt x="0" y="13276"/>
                                <a:pt x="6441" y="4575"/>
                                <a:pt x="22543" y="1313"/>
                              </a:cubicBezTo>
                              <a:lnTo>
                                <a:pt x="30057"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914" name="Shape 11914"/>
                      <wps:cNvSpPr/>
                      <wps:spPr>
                        <a:xfrm>
                          <a:off x="622035" y="29976"/>
                          <a:ext cx="26837" cy="23316"/>
                        </a:xfrm>
                        <a:custGeom>
                          <a:avLst/>
                          <a:gdLst/>
                          <a:ahLst/>
                          <a:cxnLst/>
                          <a:rect l="0" t="0" r="0" b="0"/>
                          <a:pathLst>
                            <a:path w="26837" h="23316">
                              <a:moveTo>
                                <a:pt x="26837" y="0"/>
                              </a:moveTo>
                              <a:lnTo>
                                <a:pt x="26837" y="7521"/>
                              </a:lnTo>
                              <a:lnTo>
                                <a:pt x="13821" y="10672"/>
                              </a:lnTo>
                              <a:cubicBezTo>
                                <a:pt x="10198" y="13256"/>
                                <a:pt x="8051" y="17334"/>
                                <a:pt x="7514" y="23316"/>
                              </a:cubicBezTo>
                              <a:cubicBezTo>
                                <a:pt x="0" y="23316"/>
                                <a:pt x="0" y="23316"/>
                                <a:pt x="0" y="23316"/>
                              </a:cubicBezTo>
                              <a:cubicBezTo>
                                <a:pt x="537" y="15159"/>
                                <a:pt x="3489" y="9177"/>
                                <a:pt x="8454" y="5235"/>
                              </a:cubicBezTo>
                              <a:lnTo>
                                <a:pt x="26837"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915" name="Shape 11915"/>
                      <wps:cNvSpPr/>
                      <wps:spPr>
                        <a:xfrm>
                          <a:off x="648872" y="29365"/>
                          <a:ext cx="30056" cy="80551"/>
                        </a:xfrm>
                        <a:custGeom>
                          <a:avLst/>
                          <a:gdLst/>
                          <a:ahLst/>
                          <a:cxnLst/>
                          <a:rect l="0" t="0" r="0" b="0"/>
                          <a:pathLst>
                            <a:path w="30056" h="80551">
                              <a:moveTo>
                                <a:pt x="2146" y="0"/>
                              </a:moveTo>
                              <a:cubicBezTo>
                                <a:pt x="20395" y="0"/>
                                <a:pt x="30056" y="9788"/>
                                <a:pt x="30056" y="26102"/>
                              </a:cubicBezTo>
                              <a:cubicBezTo>
                                <a:pt x="30056" y="80481"/>
                                <a:pt x="30056" y="80481"/>
                                <a:pt x="30056" y="80481"/>
                              </a:cubicBezTo>
                              <a:cubicBezTo>
                                <a:pt x="25762" y="80481"/>
                                <a:pt x="25762" y="80481"/>
                                <a:pt x="25762" y="80481"/>
                              </a:cubicBezTo>
                              <a:cubicBezTo>
                                <a:pt x="23616" y="73956"/>
                                <a:pt x="23616" y="73956"/>
                                <a:pt x="23616" y="73956"/>
                              </a:cubicBezTo>
                              <a:lnTo>
                                <a:pt x="15028" y="76132"/>
                              </a:lnTo>
                              <a:cubicBezTo>
                                <a:pt x="11271" y="77763"/>
                                <a:pt x="7782" y="79122"/>
                                <a:pt x="4025" y="80074"/>
                              </a:cubicBezTo>
                              <a:lnTo>
                                <a:pt x="0" y="80551"/>
                              </a:lnTo>
                              <a:lnTo>
                                <a:pt x="0" y="73212"/>
                              </a:lnTo>
                              <a:lnTo>
                                <a:pt x="11807" y="70693"/>
                              </a:lnTo>
                              <a:cubicBezTo>
                                <a:pt x="23616" y="66342"/>
                                <a:pt x="23616" y="66342"/>
                                <a:pt x="23616" y="66342"/>
                              </a:cubicBezTo>
                              <a:cubicBezTo>
                                <a:pt x="23616" y="38066"/>
                                <a:pt x="23616" y="38066"/>
                                <a:pt x="23616" y="38066"/>
                              </a:cubicBezTo>
                              <a:cubicBezTo>
                                <a:pt x="15833" y="39697"/>
                                <a:pt x="9996" y="40921"/>
                                <a:pt x="5618" y="41838"/>
                              </a:cubicBezTo>
                              <a:lnTo>
                                <a:pt x="0" y="43016"/>
                              </a:lnTo>
                              <a:lnTo>
                                <a:pt x="0" y="35665"/>
                              </a:lnTo>
                              <a:lnTo>
                                <a:pt x="10483" y="33833"/>
                              </a:lnTo>
                              <a:cubicBezTo>
                                <a:pt x="23616" y="31539"/>
                                <a:pt x="23616" y="31539"/>
                                <a:pt x="23616" y="31539"/>
                              </a:cubicBezTo>
                              <a:cubicBezTo>
                                <a:pt x="23616" y="27190"/>
                                <a:pt x="23616" y="27190"/>
                                <a:pt x="23616" y="27190"/>
                              </a:cubicBezTo>
                              <a:cubicBezTo>
                                <a:pt x="23616" y="13051"/>
                                <a:pt x="15028" y="7613"/>
                                <a:pt x="2146" y="7613"/>
                              </a:cubicBezTo>
                              <a:lnTo>
                                <a:pt x="0" y="8132"/>
                              </a:lnTo>
                              <a:lnTo>
                                <a:pt x="0" y="611"/>
                              </a:lnTo>
                              <a:lnTo>
                                <a:pt x="2146"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916" name="Shape 11916"/>
                      <wps:cNvSpPr/>
                      <wps:spPr>
                        <a:xfrm>
                          <a:off x="698250" y="29365"/>
                          <a:ext cx="61188" cy="81569"/>
                        </a:xfrm>
                        <a:custGeom>
                          <a:avLst/>
                          <a:gdLst/>
                          <a:ahLst/>
                          <a:cxnLst/>
                          <a:rect l="0" t="0" r="0" b="0"/>
                          <a:pathLst>
                            <a:path w="61188" h="81569">
                              <a:moveTo>
                                <a:pt x="31131" y="0"/>
                              </a:moveTo>
                              <a:cubicBezTo>
                                <a:pt x="47233" y="0"/>
                                <a:pt x="59041" y="7613"/>
                                <a:pt x="60114" y="22839"/>
                              </a:cubicBezTo>
                              <a:cubicBezTo>
                                <a:pt x="52600" y="22839"/>
                                <a:pt x="52600" y="22839"/>
                                <a:pt x="52600" y="22839"/>
                              </a:cubicBezTo>
                              <a:cubicBezTo>
                                <a:pt x="51526" y="11964"/>
                                <a:pt x="42939" y="7613"/>
                                <a:pt x="31131" y="7613"/>
                              </a:cubicBezTo>
                              <a:cubicBezTo>
                                <a:pt x="19323" y="7613"/>
                                <a:pt x="9662" y="11964"/>
                                <a:pt x="9662" y="21751"/>
                              </a:cubicBezTo>
                              <a:cubicBezTo>
                                <a:pt x="9662" y="31539"/>
                                <a:pt x="17176" y="34803"/>
                                <a:pt x="32205" y="36978"/>
                              </a:cubicBezTo>
                              <a:cubicBezTo>
                                <a:pt x="36499" y="38066"/>
                                <a:pt x="36499" y="38066"/>
                                <a:pt x="36499" y="38066"/>
                              </a:cubicBezTo>
                              <a:cubicBezTo>
                                <a:pt x="51526" y="40240"/>
                                <a:pt x="61188" y="45679"/>
                                <a:pt x="61188" y="59817"/>
                              </a:cubicBezTo>
                              <a:cubicBezTo>
                                <a:pt x="61188" y="73956"/>
                                <a:pt x="49381" y="81569"/>
                                <a:pt x="32205" y="81569"/>
                              </a:cubicBezTo>
                              <a:cubicBezTo>
                                <a:pt x="13957" y="81569"/>
                                <a:pt x="3221" y="73956"/>
                                <a:pt x="0" y="59817"/>
                              </a:cubicBezTo>
                              <a:cubicBezTo>
                                <a:pt x="7515" y="59817"/>
                                <a:pt x="7515" y="59817"/>
                                <a:pt x="7515" y="59817"/>
                              </a:cubicBezTo>
                              <a:cubicBezTo>
                                <a:pt x="10736" y="70693"/>
                                <a:pt x="18250" y="75043"/>
                                <a:pt x="32205" y="75043"/>
                              </a:cubicBezTo>
                              <a:cubicBezTo>
                                <a:pt x="46160" y="75043"/>
                                <a:pt x="54747" y="69605"/>
                                <a:pt x="54747" y="59817"/>
                              </a:cubicBezTo>
                              <a:cubicBezTo>
                                <a:pt x="54747" y="50030"/>
                                <a:pt x="49381" y="46767"/>
                                <a:pt x="33278" y="44591"/>
                              </a:cubicBezTo>
                              <a:cubicBezTo>
                                <a:pt x="28984" y="43503"/>
                                <a:pt x="28984" y="43503"/>
                                <a:pt x="28984" y="43503"/>
                              </a:cubicBezTo>
                              <a:cubicBezTo>
                                <a:pt x="15029" y="41328"/>
                                <a:pt x="3221" y="36978"/>
                                <a:pt x="3221" y="21751"/>
                              </a:cubicBezTo>
                              <a:cubicBezTo>
                                <a:pt x="3221" y="6525"/>
                                <a:pt x="16103" y="0"/>
                                <a:pt x="31131"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917" name="Shape 11917"/>
                      <wps:cNvSpPr/>
                      <wps:spPr>
                        <a:xfrm>
                          <a:off x="808817" y="11964"/>
                          <a:ext cx="47231" cy="97882"/>
                        </a:xfrm>
                        <a:custGeom>
                          <a:avLst/>
                          <a:gdLst/>
                          <a:ahLst/>
                          <a:cxnLst/>
                          <a:rect l="0" t="0" r="0" b="0"/>
                          <a:pathLst>
                            <a:path w="47231" h="97882">
                              <a:moveTo>
                                <a:pt x="13955" y="0"/>
                              </a:moveTo>
                              <a:cubicBezTo>
                                <a:pt x="21468" y="0"/>
                                <a:pt x="21468" y="0"/>
                                <a:pt x="21468" y="0"/>
                              </a:cubicBezTo>
                              <a:lnTo>
                                <a:pt x="21468" y="19576"/>
                              </a:lnTo>
                              <a:cubicBezTo>
                                <a:pt x="45085" y="19576"/>
                                <a:pt x="45085" y="19576"/>
                                <a:pt x="45085" y="19576"/>
                              </a:cubicBezTo>
                              <a:cubicBezTo>
                                <a:pt x="45085" y="26102"/>
                                <a:pt x="45085" y="26102"/>
                                <a:pt x="45085" y="26102"/>
                              </a:cubicBezTo>
                              <a:cubicBezTo>
                                <a:pt x="21468" y="26102"/>
                                <a:pt x="21468" y="26102"/>
                                <a:pt x="21468" y="26102"/>
                              </a:cubicBezTo>
                              <a:cubicBezTo>
                                <a:pt x="21468" y="76131"/>
                                <a:pt x="21468" y="76131"/>
                                <a:pt x="21468" y="76131"/>
                              </a:cubicBezTo>
                              <a:cubicBezTo>
                                <a:pt x="21468" y="85920"/>
                                <a:pt x="24688" y="90269"/>
                                <a:pt x="34350" y="90269"/>
                              </a:cubicBezTo>
                              <a:cubicBezTo>
                                <a:pt x="47231" y="90269"/>
                                <a:pt x="47231" y="90269"/>
                                <a:pt x="47231" y="90269"/>
                              </a:cubicBezTo>
                              <a:cubicBezTo>
                                <a:pt x="47231" y="97882"/>
                                <a:pt x="47231" y="97882"/>
                                <a:pt x="47231" y="97882"/>
                              </a:cubicBezTo>
                              <a:cubicBezTo>
                                <a:pt x="34350" y="97882"/>
                                <a:pt x="34350" y="97882"/>
                                <a:pt x="34350" y="97882"/>
                              </a:cubicBezTo>
                              <a:cubicBezTo>
                                <a:pt x="19322" y="97882"/>
                                <a:pt x="13955" y="89182"/>
                                <a:pt x="13955" y="76131"/>
                              </a:cubicBezTo>
                              <a:cubicBezTo>
                                <a:pt x="13955" y="26102"/>
                                <a:pt x="13955" y="26102"/>
                                <a:pt x="13955" y="26102"/>
                              </a:cubicBezTo>
                              <a:cubicBezTo>
                                <a:pt x="0" y="26102"/>
                                <a:pt x="0" y="26102"/>
                                <a:pt x="0" y="26102"/>
                              </a:cubicBezTo>
                              <a:cubicBezTo>
                                <a:pt x="0" y="19576"/>
                                <a:pt x="0" y="19576"/>
                                <a:pt x="0" y="19576"/>
                              </a:cubicBezTo>
                              <a:cubicBezTo>
                                <a:pt x="13955" y="19576"/>
                                <a:pt x="13955" y="19576"/>
                                <a:pt x="13955" y="19576"/>
                              </a:cubicBezTo>
                              <a:cubicBezTo>
                                <a:pt x="13955" y="0"/>
                                <a:pt x="13955" y="0"/>
                                <a:pt x="13955"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918" name="Shape 11918"/>
                      <wps:cNvSpPr/>
                      <wps:spPr>
                        <a:xfrm>
                          <a:off x="870004" y="29365"/>
                          <a:ext cx="36498" cy="81569"/>
                        </a:xfrm>
                        <a:custGeom>
                          <a:avLst/>
                          <a:gdLst/>
                          <a:ahLst/>
                          <a:cxnLst/>
                          <a:rect l="0" t="0" r="0" b="0"/>
                          <a:pathLst>
                            <a:path w="36498" h="81569">
                              <a:moveTo>
                                <a:pt x="36497" y="0"/>
                              </a:moveTo>
                              <a:lnTo>
                                <a:pt x="36498" y="0"/>
                              </a:lnTo>
                              <a:lnTo>
                                <a:pt x="36498" y="7613"/>
                              </a:lnTo>
                              <a:lnTo>
                                <a:pt x="36497" y="7613"/>
                              </a:lnTo>
                              <a:cubicBezTo>
                                <a:pt x="20396" y="7613"/>
                                <a:pt x="7514" y="19576"/>
                                <a:pt x="7514" y="40240"/>
                              </a:cubicBezTo>
                              <a:lnTo>
                                <a:pt x="7514" y="42416"/>
                              </a:lnTo>
                              <a:cubicBezTo>
                                <a:pt x="7514" y="61993"/>
                                <a:pt x="19323" y="75043"/>
                                <a:pt x="36497" y="75043"/>
                              </a:cubicBezTo>
                              <a:lnTo>
                                <a:pt x="36498" y="75043"/>
                              </a:lnTo>
                              <a:lnTo>
                                <a:pt x="36498" y="81569"/>
                              </a:lnTo>
                              <a:lnTo>
                                <a:pt x="36497" y="81569"/>
                              </a:lnTo>
                              <a:cubicBezTo>
                                <a:pt x="16102" y="81569"/>
                                <a:pt x="0" y="66342"/>
                                <a:pt x="0" y="42416"/>
                              </a:cubicBezTo>
                              <a:cubicBezTo>
                                <a:pt x="0" y="40240"/>
                                <a:pt x="0" y="40240"/>
                                <a:pt x="0" y="40240"/>
                              </a:cubicBezTo>
                              <a:cubicBezTo>
                                <a:pt x="0" y="15226"/>
                                <a:pt x="16102" y="0"/>
                                <a:pt x="36497"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919" name="Shape 11919"/>
                      <wps:cNvSpPr/>
                      <wps:spPr>
                        <a:xfrm>
                          <a:off x="906501" y="29365"/>
                          <a:ext cx="35423" cy="81568"/>
                        </a:xfrm>
                        <a:custGeom>
                          <a:avLst/>
                          <a:gdLst/>
                          <a:ahLst/>
                          <a:cxnLst/>
                          <a:rect l="0" t="0" r="0" b="0"/>
                          <a:pathLst>
                            <a:path w="35423" h="81568">
                              <a:moveTo>
                                <a:pt x="0" y="0"/>
                              </a:moveTo>
                              <a:lnTo>
                                <a:pt x="14591" y="2770"/>
                              </a:lnTo>
                              <a:cubicBezTo>
                                <a:pt x="27574" y="8225"/>
                                <a:pt x="35423" y="21480"/>
                                <a:pt x="35423" y="40240"/>
                              </a:cubicBezTo>
                              <a:lnTo>
                                <a:pt x="35423" y="42416"/>
                              </a:lnTo>
                              <a:cubicBezTo>
                                <a:pt x="35423" y="60361"/>
                                <a:pt x="27574" y="73412"/>
                                <a:pt x="14591" y="78816"/>
                              </a:cubicBezTo>
                              <a:lnTo>
                                <a:pt x="0" y="81568"/>
                              </a:lnTo>
                              <a:lnTo>
                                <a:pt x="0" y="75043"/>
                              </a:lnTo>
                              <a:lnTo>
                                <a:pt x="11774" y="72698"/>
                              </a:lnTo>
                              <a:cubicBezTo>
                                <a:pt x="22341" y="68110"/>
                                <a:pt x="28984" y="57099"/>
                                <a:pt x="28984" y="42416"/>
                              </a:cubicBezTo>
                              <a:cubicBezTo>
                                <a:pt x="28984" y="40240"/>
                                <a:pt x="28984" y="40240"/>
                                <a:pt x="28984" y="40240"/>
                              </a:cubicBezTo>
                              <a:cubicBezTo>
                                <a:pt x="28984" y="29908"/>
                                <a:pt x="26031" y="21751"/>
                                <a:pt x="20932" y="16177"/>
                              </a:cubicBezTo>
                              <a:lnTo>
                                <a:pt x="0" y="7613"/>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657" name="Shape 12657"/>
                      <wps:cNvSpPr/>
                      <wps:spPr>
                        <a:xfrm>
                          <a:off x="1002039" y="0"/>
                          <a:ext cx="9144" cy="109846"/>
                        </a:xfrm>
                        <a:custGeom>
                          <a:avLst/>
                          <a:gdLst/>
                          <a:ahLst/>
                          <a:cxnLst/>
                          <a:rect l="0" t="0" r="0" b="0"/>
                          <a:pathLst>
                            <a:path w="9144" h="109846">
                              <a:moveTo>
                                <a:pt x="0" y="0"/>
                              </a:moveTo>
                              <a:lnTo>
                                <a:pt x="9144" y="0"/>
                              </a:lnTo>
                              <a:lnTo>
                                <a:pt x="9144" y="109846"/>
                              </a:lnTo>
                              <a:lnTo>
                                <a:pt x="0" y="109846"/>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658" name="Shape 12658"/>
                      <wps:cNvSpPr/>
                      <wps:spPr>
                        <a:xfrm>
                          <a:off x="1037463" y="31539"/>
                          <a:ext cx="9144" cy="78307"/>
                        </a:xfrm>
                        <a:custGeom>
                          <a:avLst/>
                          <a:gdLst/>
                          <a:ahLst/>
                          <a:cxnLst/>
                          <a:rect l="0" t="0" r="0" b="0"/>
                          <a:pathLst>
                            <a:path w="9144" h="78307">
                              <a:moveTo>
                                <a:pt x="0" y="0"/>
                              </a:moveTo>
                              <a:lnTo>
                                <a:pt x="9144" y="0"/>
                              </a:lnTo>
                              <a:lnTo>
                                <a:pt x="9144" y="78307"/>
                              </a:lnTo>
                              <a:lnTo>
                                <a:pt x="0" y="7830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659" name="Shape 12659"/>
                      <wps:cNvSpPr/>
                      <wps:spPr>
                        <a:xfrm>
                          <a:off x="1036390" y="5438"/>
                          <a:ext cx="9144" cy="9788"/>
                        </a:xfrm>
                        <a:custGeom>
                          <a:avLst/>
                          <a:gdLst/>
                          <a:ahLst/>
                          <a:cxnLst/>
                          <a:rect l="0" t="0" r="0" b="0"/>
                          <a:pathLst>
                            <a:path w="9144" h="9788">
                              <a:moveTo>
                                <a:pt x="0" y="0"/>
                              </a:moveTo>
                              <a:lnTo>
                                <a:pt x="9144" y="0"/>
                              </a:lnTo>
                              <a:lnTo>
                                <a:pt x="9144" y="9788"/>
                              </a:lnTo>
                              <a:lnTo>
                                <a:pt x="0" y="9788"/>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923" name="Shape 11923"/>
                      <wps:cNvSpPr/>
                      <wps:spPr>
                        <a:xfrm>
                          <a:off x="1061079" y="0"/>
                          <a:ext cx="47233" cy="109846"/>
                        </a:xfrm>
                        <a:custGeom>
                          <a:avLst/>
                          <a:gdLst/>
                          <a:ahLst/>
                          <a:cxnLst/>
                          <a:rect l="0" t="0" r="0" b="0"/>
                          <a:pathLst>
                            <a:path w="47233" h="109846">
                              <a:moveTo>
                                <a:pt x="35424" y="0"/>
                              </a:moveTo>
                              <a:cubicBezTo>
                                <a:pt x="47233" y="0"/>
                                <a:pt x="47233" y="0"/>
                                <a:pt x="47233" y="0"/>
                              </a:cubicBezTo>
                              <a:cubicBezTo>
                                <a:pt x="47233" y="6525"/>
                                <a:pt x="47233" y="6525"/>
                                <a:pt x="47233" y="6525"/>
                              </a:cubicBezTo>
                              <a:cubicBezTo>
                                <a:pt x="35424" y="6525"/>
                                <a:pt x="35424" y="6525"/>
                                <a:pt x="35424" y="6525"/>
                              </a:cubicBezTo>
                              <a:cubicBezTo>
                                <a:pt x="24690" y="6525"/>
                                <a:pt x="22543" y="11964"/>
                                <a:pt x="22543" y="21751"/>
                              </a:cubicBezTo>
                              <a:cubicBezTo>
                                <a:pt x="22543" y="31539"/>
                                <a:pt x="22543" y="31539"/>
                                <a:pt x="22543" y="31539"/>
                              </a:cubicBezTo>
                              <a:cubicBezTo>
                                <a:pt x="45085" y="31539"/>
                                <a:pt x="45085" y="31539"/>
                                <a:pt x="45085" y="31539"/>
                              </a:cubicBezTo>
                              <a:cubicBezTo>
                                <a:pt x="45085" y="38066"/>
                                <a:pt x="45085" y="38066"/>
                                <a:pt x="45085" y="38066"/>
                              </a:cubicBezTo>
                              <a:cubicBezTo>
                                <a:pt x="22543" y="38066"/>
                                <a:pt x="22543" y="38066"/>
                                <a:pt x="22543" y="38066"/>
                              </a:cubicBezTo>
                              <a:cubicBezTo>
                                <a:pt x="22543" y="109846"/>
                                <a:pt x="22543" y="109846"/>
                                <a:pt x="22543" y="109846"/>
                              </a:cubicBezTo>
                              <a:cubicBezTo>
                                <a:pt x="15029" y="109846"/>
                                <a:pt x="15029" y="109846"/>
                                <a:pt x="15029" y="109846"/>
                              </a:cubicBezTo>
                              <a:cubicBezTo>
                                <a:pt x="15029" y="38066"/>
                                <a:pt x="15029" y="38066"/>
                                <a:pt x="15029" y="38066"/>
                              </a:cubicBezTo>
                              <a:cubicBezTo>
                                <a:pt x="0" y="38066"/>
                                <a:pt x="0" y="38066"/>
                                <a:pt x="0" y="38066"/>
                              </a:cubicBezTo>
                              <a:lnTo>
                                <a:pt x="0" y="31539"/>
                              </a:lnTo>
                              <a:cubicBezTo>
                                <a:pt x="15029" y="31539"/>
                                <a:pt x="15029" y="31539"/>
                                <a:pt x="15029" y="31539"/>
                              </a:cubicBezTo>
                              <a:cubicBezTo>
                                <a:pt x="15029" y="20665"/>
                                <a:pt x="15029" y="20665"/>
                                <a:pt x="15029" y="20665"/>
                              </a:cubicBezTo>
                              <a:cubicBezTo>
                                <a:pt x="15029" y="7613"/>
                                <a:pt x="20396" y="0"/>
                                <a:pt x="35424"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924" name="Shape 11924"/>
                      <wps:cNvSpPr/>
                      <wps:spPr>
                        <a:xfrm>
                          <a:off x="1117972" y="29669"/>
                          <a:ext cx="33813" cy="80961"/>
                        </a:xfrm>
                        <a:custGeom>
                          <a:avLst/>
                          <a:gdLst/>
                          <a:ahLst/>
                          <a:cxnLst/>
                          <a:rect l="0" t="0" r="0" b="0"/>
                          <a:pathLst>
                            <a:path w="33813" h="80961">
                              <a:moveTo>
                                <a:pt x="33813" y="0"/>
                              </a:moveTo>
                              <a:lnTo>
                                <a:pt x="33813" y="7876"/>
                              </a:lnTo>
                              <a:lnTo>
                                <a:pt x="16102" y="14107"/>
                              </a:lnTo>
                              <a:cubicBezTo>
                                <a:pt x="11003" y="18729"/>
                                <a:pt x="7514" y="25798"/>
                                <a:pt x="6440" y="35587"/>
                              </a:cubicBezTo>
                              <a:cubicBezTo>
                                <a:pt x="13284" y="35587"/>
                                <a:pt x="19272" y="35587"/>
                                <a:pt x="24511" y="35587"/>
                              </a:cubicBezTo>
                              <a:lnTo>
                                <a:pt x="33813" y="35587"/>
                              </a:lnTo>
                              <a:lnTo>
                                <a:pt x="33813" y="43199"/>
                              </a:lnTo>
                              <a:lnTo>
                                <a:pt x="6440" y="43199"/>
                              </a:lnTo>
                              <a:cubicBezTo>
                                <a:pt x="6977" y="52987"/>
                                <a:pt x="9930" y="60873"/>
                                <a:pt x="14894" y="66311"/>
                              </a:cubicBezTo>
                              <a:lnTo>
                                <a:pt x="33813" y="74078"/>
                              </a:lnTo>
                              <a:lnTo>
                                <a:pt x="33813" y="80961"/>
                              </a:lnTo>
                              <a:lnTo>
                                <a:pt x="20832" y="78512"/>
                              </a:lnTo>
                              <a:cubicBezTo>
                                <a:pt x="7850" y="73108"/>
                                <a:pt x="0" y="60057"/>
                                <a:pt x="0" y="42112"/>
                              </a:cubicBezTo>
                              <a:cubicBezTo>
                                <a:pt x="0" y="38850"/>
                                <a:pt x="0" y="38850"/>
                                <a:pt x="0" y="38850"/>
                              </a:cubicBezTo>
                              <a:cubicBezTo>
                                <a:pt x="0" y="20904"/>
                                <a:pt x="7850" y="7853"/>
                                <a:pt x="20832" y="2449"/>
                              </a:cubicBezTo>
                              <a:lnTo>
                                <a:pt x="33813"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925" name="Shape 11925"/>
                      <wps:cNvSpPr/>
                      <wps:spPr>
                        <a:xfrm>
                          <a:off x="1151786" y="88095"/>
                          <a:ext cx="33814" cy="22839"/>
                        </a:xfrm>
                        <a:custGeom>
                          <a:avLst/>
                          <a:gdLst/>
                          <a:ahLst/>
                          <a:cxnLst/>
                          <a:rect l="0" t="0" r="0" b="0"/>
                          <a:pathLst>
                            <a:path w="33814" h="22839">
                              <a:moveTo>
                                <a:pt x="26299" y="0"/>
                              </a:moveTo>
                              <a:cubicBezTo>
                                <a:pt x="33814" y="0"/>
                                <a:pt x="33814" y="0"/>
                                <a:pt x="33814" y="0"/>
                              </a:cubicBezTo>
                              <a:cubicBezTo>
                                <a:pt x="30595" y="13051"/>
                                <a:pt x="19859" y="22839"/>
                                <a:pt x="1611" y="22839"/>
                              </a:cubicBezTo>
                              <a:lnTo>
                                <a:pt x="0" y="22535"/>
                              </a:lnTo>
                              <a:lnTo>
                                <a:pt x="0" y="15652"/>
                              </a:lnTo>
                              <a:lnTo>
                                <a:pt x="1611" y="16314"/>
                              </a:lnTo>
                              <a:cubicBezTo>
                                <a:pt x="15566" y="16314"/>
                                <a:pt x="23080" y="9789"/>
                                <a:pt x="26299"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926" name="Shape 11926"/>
                      <wps:cNvSpPr/>
                      <wps:spPr>
                        <a:xfrm>
                          <a:off x="1151786" y="29365"/>
                          <a:ext cx="35961" cy="43503"/>
                        </a:xfrm>
                        <a:custGeom>
                          <a:avLst/>
                          <a:gdLst/>
                          <a:ahLst/>
                          <a:cxnLst/>
                          <a:rect l="0" t="0" r="0" b="0"/>
                          <a:pathLst>
                            <a:path w="35961" h="43503">
                              <a:moveTo>
                                <a:pt x="1611" y="0"/>
                              </a:moveTo>
                              <a:cubicBezTo>
                                <a:pt x="22007" y="0"/>
                                <a:pt x="35961" y="14138"/>
                                <a:pt x="35961" y="39153"/>
                              </a:cubicBezTo>
                              <a:cubicBezTo>
                                <a:pt x="35961" y="43503"/>
                                <a:pt x="35961" y="43503"/>
                                <a:pt x="35961" y="43503"/>
                              </a:cubicBezTo>
                              <a:lnTo>
                                <a:pt x="0" y="43503"/>
                              </a:lnTo>
                              <a:lnTo>
                                <a:pt x="0" y="35891"/>
                              </a:lnTo>
                              <a:lnTo>
                                <a:pt x="4277" y="35891"/>
                              </a:lnTo>
                              <a:cubicBezTo>
                                <a:pt x="27374" y="35891"/>
                                <a:pt x="27374" y="35891"/>
                                <a:pt x="27374" y="35891"/>
                              </a:cubicBezTo>
                              <a:cubicBezTo>
                                <a:pt x="27374" y="17402"/>
                                <a:pt x="18786" y="7613"/>
                                <a:pt x="1611" y="7613"/>
                              </a:cubicBezTo>
                              <a:lnTo>
                                <a:pt x="0" y="8179"/>
                              </a:lnTo>
                              <a:lnTo>
                                <a:pt x="0" y="304"/>
                              </a:lnTo>
                              <a:lnTo>
                                <a:pt x="1611"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g:wgp>
                </a:graphicData>
              </a:graphic>
            </wp:anchor>
          </w:drawing>
        </mc:Choice>
        <mc:Fallback xmlns:a="http://schemas.openxmlformats.org/drawingml/2006/main">
          <w:pict>
            <v:group id="Group 11856" style="width:119.046pt;height:95.3611pt;position:absolute;mso-position-horizontal-relative:page;mso-position-horizontal:absolute;margin-left:467.25pt;mso-position-vertical-relative:page;margin-top:38.0522pt;" coordsize="15118,12110">
              <v:shape id="Shape 11857" style="position:absolute;width:0;height:0;left:3234;top:8673;" coordsize="0,0" path="m0,0l0,0">
                <v:stroke weight="0.247273pt" endcap="flat" joinstyle="miter" miterlimit="1" on="true" color="#3b3b3b"/>
                <v:fill on="false" color="#000000" opacity="0"/>
              </v:shape>
              <v:shape id="Shape 11858" style="position:absolute;width:1769;height:1718;left:3234;top:10392;" coordsize="176907,171845" path="m0,0l176907,171845l176907,49248">
                <v:stroke weight="0.247273pt" endcap="flat" joinstyle="miter" miterlimit="1" on="true" color="#3b3b3b"/>
                <v:fill on="false" color="#000000" opacity="0"/>
              </v:shape>
              <v:shape id="Shape 11859" style="position:absolute;width:3674;height:2797;left:3234;top:5876;" coordsize="367423,279772" path="m170626,63918l367423,0l367423,190706l0,279772">
                <v:stroke weight="0.247273pt" endcap="flat" joinstyle="miter" miterlimit="1" on="true" color="#3b3b3b"/>
                <v:fill on="false" color="#000000" opacity="0"/>
              </v:shape>
              <v:shape id="Shape 11860" style="position:absolute;width:3182;height:5144;left:52;top:5247;" coordsize="318224,514487" path="m318224,342642l0,0l0,204328l318224,514487">
                <v:stroke weight="0.247273pt" endcap="flat" joinstyle="miter" miterlimit="1" on="true" color="#3b3b3b"/>
                <v:fill on="false" color="#000000" opacity="0"/>
              </v:shape>
              <v:shape id="Shape 11861" style="position:absolute;width:0;height:0;left:3234;top:8673;" coordsize="0,0" path="m0,0l0,0">
                <v:stroke weight="0.247273pt" endcap="flat" joinstyle="miter" miterlimit="1" on="true" color="#3b3b3b"/>
                <v:fill on="false" color="#000000" opacity="0"/>
              </v:shape>
              <v:shape id="Shape 11862" style="position:absolute;width:0;height:0;left:3234;top:8673;" coordsize="0,0" path="m0,0l0,0">
                <v:stroke weight="0.247273pt" endcap="flat" joinstyle="miter" miterlimit="1" on="true" color="#3b3b3b"/>
                <v:fill on="false" color="#000000" opacity="0"/>
              </v:shape>
              <v:shape id="Shape 11863" style="position:absolute;width:1706;height:5144;left:3234;top:5247;" coordsize="170626,514487" path="m0,342642l170626,181276l170626,0l0,171845l0,514487">
                <v:stroke weight="0.247273pt" endcap="flat" joinstyle="miter" miterlimit="1" on="true" color="#3b3b3b"/>
                <v:fill on="false" color="#000000" opacity="0"/>
              </v:shape>
              <v:shape id="Shape 11864" style="position:absolute;width:6856;height:3185;left:52;top:8673;" coordsize="685646,318542" path="m318224,0l685646,95353l685646,273485l318224,171845l0,318542l0,133075l194702,52392">
                <v:stroke weight="0.247273pt" endcap="flat" joinstyle="miter" miterlimit="1" on="true" color="#3b3b3b"/>
                <v:fill on="false" color="#000000" opacity="0"/>
              </v:shape>
              <v:shape id="Shape 11865" style="position:absolute;width:932;height:1073;left:0;top:1824;" coordsize="93273,107377" path="m0,0l14693,0l46125,86115l77557,0l93273,0l53460,107377l38791,107377l0,2757l0,0x">
                <v:stroke weight="0pt" endcap="flat" joinstyle="miter" miterlimit="10" on="false" color="#000000" opacity="0"/>
                <v:fill on="true" color="#414041"/>
              </v:shape>
              <v:shape id="Shape 12660" style="position:absolute;width:146;height:1073;left:1068;top:1824;" coordsize="14668,107377" path="m0,0l14668,0l14668,107377l0,107377l0,0">
                <v:stroke weight="0pt" endcap="flat" joinstyle="miter" miterlimit="10" on="false" color="#000000" opacity="0"/>
                <v:fill on="true" color="#414041"/>
              </v:shape>
              <v:shape id="Shape 11867" style="position:absolute;width:481;height:1073;left:1372;top:1824;" coordsize="48195,107377" path="m39813,0l48195,0l48195,21264l29336,70167l48195,70167l48195,82926l24097,82926l15715,107377l0,107377l39813,0x">
                <v:stroke weight="0pt" endcap="flat" joinstyle="miter" miterlimit="10" on="false" color="#000000" opacity="0"/>
                <v:fill on="true" color="#414041"/>
              </v:shape>
              <v:shape id="Shape 11868" style="position:absolute;width:481;height:1073;left:1854;top:1824;" coordsize="48196,107377" path="m0,0l7333,0l48196,107377l32479,107377l23050,82926l0,82926l0,70167l18859,70167l0,21263l0,21264l0,0x">
                <v:stroke weight="0pt" endcap="flat" joinstyle="miter" miterlimit="10" on="false" color="#000000" opacity="0"/>
                <v:fill on="true" color="#414041"/>
              </v:shape>
              <v:shape id="Shape 11869" style="position:absolute;width:838;height:1095;left:2850;top:1824;" coordsize="83817,109504" path="m0,0c14668,0,14668,0,14668,0c14668,62725,14668,62725,14668,62725c14668,87178,27241,94620,41909,94620c56577,94620,69150,87178,69150,62725c69150,0,69150,0,69150,0c83817,0,83817,0,83817,0c83817,62725,83817,62725,83817,62725c83817,96746,66007,109504,41909,109504c17812,109504,0,96746,0,62725c0,0,0,0,0,0x">
                <v:stroke weight="0pt" endcap="flat" joinstyle="miter" miterlimit="10" on="false" color="#000000" opacity="0"/>
                <v:fill on="true" color="#414041"/>
              </v:shape>
              <v:shape id="Shape 11870" style="position:absolute;width:649;height:776;left:3908;top:2122;" coordsize="64958,77608" path="m39813,0c54482,0,64958,9568,64958,27642c64958,77608,64958,77608,64958,77608c50291,77608,50291,77608,50291,77608c50291,31893,50291,31893,50291,31893c50291,19136,44004,13820,35622,13820c30383,13820,25145,15946,20954,18073c14668,21262,14668,21262,14668,21262c14668,77608,14668,77608,14668,77608c0,77608,0,77608,0,77608c0,1063,0,1063,0,1063c11525,1063,11525,1063,11525,1063c14668,7441,14668,7441,14668,7441c19907,5314,19907,5314,19907,5314c25145,2125,31431,0,39813,0x">
                <v:stroke weight="0pt" endcap="flat" joinstyle="miter" miterlimit="10" on="false" color="#000000" opacity="0"/>
                <v:fill on="true" color="#414041"/>
              </v:shape>
              <v:shape id="Shape 12661" style="position:absolute;width:146;height:765;left:4777;top:2132;" coordsize="14668,76546" path="m0,0l14668,0l14668,76546l0,76546l0,0">
                <v:stroke weight="0pt" endcap="flat" joinstyle="miter" miterlimit="10" on="false" color="#000000" opacity="0"/>
                <v:fill on="true" color="#414041"/>
              </v:shape>
              <v:shape id="Shape 12662" style="position:absolute;width:157;height:148;left:4767;top:1856;" coordsize="15716,14884" path="m0,0l15716,0l15716,14884l0,14884l0,0">
                <v:stroke weight="0pt" endcap="flat" joinstyle="miter" miterlimit="10" on="false" color="#000000" opacity="0"/>
                <v:fill on="true" color="#414041"/>
              </v:shape>
              <v:shape id="Shape 11873" style="position:absolute;width:743;height:765;left:5050;top:2132;" coordsize="74389,76546" path="m0,0l14668,0l37719,58472l59720,0l74389,0l44004,76546l30385,76546l0,0x">
                <v:stroke weight="0pt" endcap="flat" joinstyle="miter" miterlimit="10" on="false" color="#000000" opacity="0"/>
                <v:fill on="true" color="#414041"/>
              </v:shape>
              <v:shape id="Shape 11874" style="position:absolute;width:356;height:795;left:5857;top:2123;" coordsize="35623,79552" path="m35623,0l35623,11904l22134,16960c18335,20548,15716,25863,14668,32773l35623,32773l35623,43406l14668,43406c15192,50847,17550,56429,21217,60149l35623,65731l35623,79552l21217,76845c8251,71512,0,58555,0,40215c0,38090,0,38090,0,38090c0,19750,8841,7392,22101,2359l35623,0x">
                <v:stroke weight="0pt" endcap="flat" joinstyle="miter" miterlimit="10" on="false" color="#000000" opacity="0"/>
                <v:fill on="true" color="#414041"/>
              </v:shape>
              <v:shape id="Shape 11875" style="position:absolute;width:335;height:255;left:6213;top:2664;" coordsize="33527,25515" path="m18859,0c33527,0,33527,0,33527,0c31432,15947,19907,25515,1,25515l0,25515l0,11694l1,11694c10477,11694,16763,7442,18859,0x">
                <v:stroke weight="0pt" endcap="flat" joinstyle="miter" miterlimit="10" on="false" color="#000000" opacity="0"/>
                <v:fill on="true" color="#414041"/>
              </v:shape>
              <v:shape id="Shape 11876" style="position:absolute;width:345;height:435;left:6213;top:2122;" coordsize="34575,43589" path="m1049,0c20955,0,34575,13820,34575,37209c34575,43589,34575,43589,34575,43589l0,43589l0,32956l3274,32956c20955,32956,20955,32956,20955,32956c19907,20200,12573,11694,1049,11694l0,12087l0,183l1049,0x">
                <v:stroke weight="0pt" endcap="flat" joinstyle="miter" miterlimit="10" on="false" color="#000000" opacity="0"/>
                <v:fill on="true" color="#414041"/>
              </v:shape>
              <v:shape id="Shape 11877" style="position:absolute;width:398;height:765;left:6737;top:2132;" coordsize="39815,76546" path="m0,0c11525,0,11525,0,11525,0c14668,7442,14668,7442,14668,7442c19907,4252,19907,4252,19907,4252c25146,1063,30385,0,39815,0c39815,14884,39815,14884,39815,14884c30385,14884,24098,14884,19907,18073c14668,20200,14668,20200,14668,20200c14668,76546,14668,76546,14668,76546c0,76546,0,76546,0,76546c0,0,0,0,0,0x">
                <v:stroke weight="0pt" endcap="flat" joinstyle="miter" miterlimit="10" on="false" color="#000000" opacity="0"/>
                <v:fill on="true" color="#414041"/>
              </v:shape>
              <v:shape id="Shape 11878" style="position:absolute;width:639;height:797;left:7208;top:2122;" coordsize="63912,79735" path="m32480,0c50291,0,61816,7441,62864,23388c48195,23388,48195,23388,48195,23388c48195,14883,41910,11694,32480,11694c23051,11694,15716,14883,15716,22325c15716,28704,22003,31893,34575,32956c38767,34020,38767,34020,38767,34020c54481,36147,63912,41462,63912,56346c63912,71231,51338,79735,32480,79735c13621,79735,1047,72293,0,55283c14668,55283,14668,55283,14668,55283c15716,63788,22003,66977,32480,66977c42956,66977,49243,63788,49243,56346c49243,48904,45052,46778,32480,44652c27241,44652,27241,44652,27241,44652c12573,42525,2095,37209,2095,22325c2095,6378,16764,0,32480,0x">
                <v:stroke weight="0pt" endcap="flat" joinstyle="miter" miterlimit="10" on="false" color="#000000" opacity="0"/>
                <v:fill on="true" color="#414041"/>
              </v:shape>
              <v:shape id="Shape 12663" style="position:absolute;width:146;height:765;left:8015;top:2132;" coordsize="14667,76546" path="m0,0l14667,0l14667,76546l0,76546l0,0">
                <v:stroke weight="0pt" endcap="flat" joinstyle="miter" miterlimit="10" on="false" color="#000000" opacity="0"/>
                <v:fill on="true" color="#414041"/>
              </v:shape>
              <v:shape id="Shape 12664" style="position:absolute;width:157;height:148;left:8004;top:1856;" coordsize="15715,14884" path="m0,0l15715,0l15715,14884l0,14884l0,0">
                <v:stroke weight="0pt" endcap="flat" joinstyle="miter" miterlimit="10" on="false" color="#000000" opacity="0"/>
                <v:fill on="true" color="#414041"/>
              </v:shape>
              <v:shape id="Shape 11881" style="position:absolute;width:502;height:946;left:8298;top:1951;" coordsize="50291,94619" path="m13621,0c28288,0,28288,0,28288,0l28288,18073c49244,18073,49244,18073,49244,18073c49244,31893,49244,31893,49244,31893c28288,31893,28288,31893,28288,31893c28288,69104,28288,69104,28288,69104c28288,76546,30383,80799,37718,80799c50291,80799,50291,80799,50291,80799c50291,94619,50291,94619,50291,94619c35623,94619,35623,94619,35623,94619c18859,94619,13621,86115,13621,69104c13621,31893,13621,31893,13621,31893c0,31893,0,31893,0,31893c0,18073,0,18073,0,18073c13621,18073,13621,18073,13621,18073c13621,0,13621,0,13621,0x">
                <v:stroke weight="0pt" endcap="flat" joinstyle="miter" miterlimit="10" on="false" color="#000000" opacity="0"/>
                <v:fill on="true" color="#414041"/>
              </v:shape>
              <v:shape id="Shape 11882" style="position:absolute;width:764;height:1073;left:8853;top:2132;" coordsize="76483,107377" path="m0,0l15715,0l38765,58472l61814,0l76483,0l34574,107377l19906,107377l31431,76546l0,0x">
                <v:stroke weight="0pt" endcap="flat" joinstyle="miter" miterlimit="10" on="false" color="#000000" opacity="0"/>
                <v:fill on="true" color="#414041"/>
              </v:shape>
              <v:shape id="Shape 11883" style="position:absolute;width:942;height:1105;left:10058;top:1813;" coordsize="94295,110568" path="m49243,0c72292,0,91152,11695,94295,34021c78579,34021,78579,34021,78579,34021c75436,21264,64959,14884,49243,14884c30383,14884,14668,28704,14668,54221c14668,55283,14668,55283,14668,55283c14668,80799,30383,95683,49243,95683c64959,95683,76483,87178,79626,75484c94295,75484,94295,75484,94295,75484c92199,96746,73340,110568,49243,110568c22002,110568,0,90367,0,55283c0,54221,0,54221,0,54221c0,19137,22002,0,49243,0x">
                <v:stroke weight="0pt" endcap="flat" joinstyle="miter" miterlimit="10" on="false" color="#000000" opacity="0"/>
                <v:fill on="true" color="#414041"/>
              </v:shape>
              <v:shape id="Shape 11884" style="position:absolute;width:366;height:795;left:11127;top:2123;" coordsize="36669,79554" path="m36669,0l36669,13004l21085,19354c17025,23739,14667,30118,14667,38092l14667,40217c14667,47660,17025,54038,20954,58557l36669,65733l36669,79554l22542,76847c9429,71514,0,58557,0,40217c0,38092,0,38092,0,38092c0,19752,9429,7394,22984,2361l36669,0x">
                <v:stroke weight="0pt" endcap="flat" joinstyle="miter" miterlimit="10" on="false" color="#000000" opacity="0"/>
                <v:fill on="true" color="#414041"/>
              </v:shape>
              <v:shape id="Shape 11885" style="position:absolute;width:377;height:797;left:11493;top:2122;" coordsize="37719,79735" path="m1049,0c22003,0,37719,13820,37719,38273l37719,40398c37719,64851,22003,79735,1,79735l0,79735l0,65913l1,65914c14668,65914,22003,55283,22003,40398c22003,38273,22003,38273,22003,38273c22003,22325,14668,12757,1049,12757l0,13185l0,181l1049,0x">
                <v:stroke weight="0pt" endcap="flat" joinstyle="miter" miterlimit="10" on="false" color="#000000" opacity="0"/>
                <v:fill on="true" color="#414041"/>
              </v:shape>
              <v:shape id="Shape 12665" style="position:absolute;width:136;height:1073;left:12038;top:1824;" coordsize="13621,107377" path="m0,0l13621,0l13621,107377l0,107377l0,0">
                <v:stroke weight="0pt" endcap="flat" joinstyle="miter" miterlimit="10" on="false" color="#000000" opacity="0"/>
                <v:fill on="true" color="#414041"/>
              </v:shape>
              <v:shape id="Shape 12666" style="position:absolute;width:146;height:1073;left:12405;top:1824;" coordsize="14667,107377" path="m0,0l14667,0l14667,107377l0,107377l0,0">
                <v:stroke weight="0pt" endcap="flat" joinstyle="miter" miterlimit="10" on="false" color="#000000" opacity="0"/>
                <v:fill on="true" color="#414041"/>
              </v:shape>
              <v:shape id="Shape 11888" style="position:absolute;width:350;height:793;left:12719;top:2124;" coordsize="35098,79371" path="m35098,0l35098,12017l22133,16876c18335,20464,15716,25780,14667,32690l35098,32690l35098,43323l14667,43323c15192,50764,17549,56345,21216,60066l35098,65445l35098,79371l21216,76762c8251,71429,0,58472,0,40132c0,38007,0,38007,0,38007c0,19667,8251,7308,21658,2275l35098,0x">
                <v:stroke weight="0pt" endcap="flat" joinstyle="miter" miterlimit="10" on="false" color="#000000" opacity="0"/>
                <v:fill on="true" color="#414041"/>
              </v:shape>
              <v:shape id="Shape 11889" style="position:absolute;width:340;height:255;left:13070;top:2664;" coordsize="34051,25515" path="m19383,0c34051,0,34051,0,34051,0c31955,15947,20431,25515,524,25515l0,25417l0,11491l524,11694c11002,11694,17288,7442,19383,0x">
                <v:stroke weight="0pt" endcap="flat" joinstyle="miter" miterlimit="10" on="false" color="#000000" opacity="0"/>
                <v:fill on="true" color="#414041"/>
              </v:shape>
              <v:shape id="Shape 11890" style="position:absolute;width:350;height:435;left:13070;top:2122;" coordsize="35099,43589" path="m1572,0c21479,0,35099,13820,35099,37209c35099,43589,35099,43589,35099,43589l0,43589l0,32956l3193,32956c20431,32956,20431,32956,20431,32956c20431,20200,13097,11694,1572,11694l0,12283l0,266l1572,0x">
                <v:stroke weight="0pt" endcap="flat" joinstyle="miter" miterlimit="10" on="false" color="#000000" opacity="0"/>
                <v:fill on="true" color="#414041"/>
              </v:shape>
              <v:shape id="Shape 11891" style="position:absolute;width:330;height:244;left:13568;top:2961;" coordsize="33003,24453" path="m0,0c14668,0,14668,0,14668,0c15715,4253,17811,7443,20954,9569l33003,12626l33003,24453l29684,24453l10477,19137c4714,14884,1048,8505,0,0x">
                <v:stroke weight="0pt" endcap="flat" joinstyle="miter" miterlimit="10" on="false" color="#000000" opacity="0"/>
                <v:fill on="true" color="#414041"/>
              </v:shape>
              <v:shape id="Shape 11892" style="position:absolute;width:350;height:786;left:13547;top:2122;" coordsize="35099,78673" path="m33527,0l35099,306l35099,14041l20824,20066c17026,24186,14669,30299,14669,38273c14669,40398,14669,40398,14669,40398c14669,47840,16764,53688,20431,57675l35099,63578l35099,78299l33527,78673c13621,78673,0,63788,0,41462c0,38273,0,38273,0,38273c0,14883,13621,0,33527,0x">
                <v:stroke weight="0pt" endcap="flat" joinstyle="miter" miterlimit="10" on="false" color="#000000" opacity="0"/>
                <v:fill on="true" color="#414041"/>
              </v:shape>
              <v:shape id="Shape 11893" style="position:absolute;width:340;height:1081;left:13898;top:2125;" coordsize="34050,108134" path="m0,0l10738,2086c14143,3415,16763,5009,18335,6072c20431,7135,20431,7135,20431,7135c22526,757,22526,757,22526,757c34050,757,34050,757,34050,757c34050,74114,34050,74114,34050,74114c34050,85809,30907,94580,25144,100427l3508,108134l0,108134l0,96308l523,96440c13096,96440,20431,88998,20431,75177l20431,69861c18335,70925,18335,70925,18335,70925c16763,71988,14143,73848,10738,75443l0,77994l0,63272l523,63483c8905,63483,14144,60294,18335,58166c20431,57103,20431,57103,20431,57103c20431,20957,20431,20957,20431,20957c18335,18830,18335,18830,18335,18830c14144,16705,8905,13515,523,13515l0,13735l0,0x">
                <v:stroke weight="0pt" endcap="flat" joinstyle="miter" miterlimit="10" on="false" color="#000000" opacity="0"/>
                <v:fill on="true" color="#414041"/>
              </v:shape>
              <v:shape id="Shape 11894" style="position:absolute;width:350;height:793;left:14416;top:2124;" coordsize="35099,79371" path="m35099,0l35099,12001l21741,16876c17812,20464,15193,25780,14669,32690l35099,32690l35099,43323l14669,43323c14669,50764,16764,56345,20431,60066l35099,65456l35099,79371l21217,76762c8251,71429,0,58472,0,40132c0,38007,0,38007,0,38007c0,19667,8251,7309,21659,2275l35099,0x">
                <v:stroke weight="0pt" endcap="flat" joinstyle="miter" miterlimit="10" on="false" color="#000000" opacity="0"/>
                <v:fill on="true" color="#414041"/>
              </v:shape>
              <v:shape id="Shape 11895" style="position:absolute;width:330;height:255;left:14767;top:2664;" coordsize="33002,25515" path="m19383,0c33002,0,33002,0,33002,0c30908,15947,19383,25515,523,25515l0,25417l0,11502l523,11694c11001,11694,17287,7442,19383,0x">
                <v:stroke weight="0pt" endcap="flat" joinstyle="miter" miterlimit="10" on="false" color="#000000" opacity="0"/>
                <v:fill on="true" color="#414041"/>
              </v:shape>
              <v:shape id="Shape 11896" style="position:absolute;width:350;height:435;left:14767;top:2122;" coordsize="35098,43589" path="m1571,0c21478,0,35098,13820,35098,37209c35098,43589,35098,43589,35098,43589l0,43589l0,32956l3192,32956c20431,32956,20431,32956,20431,32956c20431,20200,13096,11694,1571,11694l0,12267l0,266l1571,0x">
                <v:stroke weight="0pt" endcap="flat" joinstyle="miter" miterlimit="10" on="false" color="#000000" opacity="0"/>
                <v:fill on="true" color="#414041"/>
              </v:shape>
              <v:shape id="Shape 11897" style="position:absolute;width:381;height:1098;left:90;top:0;" coordsize="38108,109846" path="m0,0l38108,0l38108,7613l7515,7613c7515,50030,7515,50030,7515,50030c23616,50030,31667,50030,35693,50030l38108,50030l38108,57641l7515,57641c7515,102233,7515,102233,7515,102233c16371,102233,23013,102233,27994,102233l38108,102233l38108,109846l18115,109846c0,109846,0,109846,0,109846c0,0,0,0,0,0x">
                <v:stroke weight="0pt" endcap="flat" joinstyle="miter" miterlimit="10" on="false" color="#000000" opacity="0"/>
                <v:fill on="true" color="#414041"/>
              </v:shape>
              <v:shape id="Shape 11898" style="position:absolute;width:381;height:1098;left:471;top:0;" coordsize="38109,109846" path="m0,0l1610,0c22006,0,34888,9788,34888,28277c34888,41328,29521,50030,17712,53292c31667,57641,38109,66342,38109,79394c38109,97883,25227,109846,4831,109846l0,109846l0,102233l403,102233c4831,102233,4831,102233,4831,102233c22006,102233,30594,93533,30594,79394c30594,65256,23079,57641,1610,57641l0,57641l0,50030l1107,50030c1610,50030,1610,50030,1610,50030c19860,50030,27373,42416,27373,28277c27373,14138,19860,7613,1610,7613l0,7613l0,0x">
                <v:stroke weight="0pt" endcap="flat" joinstyle="miter" miterlimit="10" on="false" color="#000000" opacity="0"/>
                <v:fill on="true" color="#414041"/>
              </v:shape>
              <v:shape id="Shape 11899" style="position:absolute;width:354;height:783;left:1089;top:315;" coordsize="35424,78307" path="m0,0c4294,0,4294,0,4294,0c6440,7613,6440,7613,6440,7613c13955,4351,13955,4351,13955,4351c19322,1088,24689,0,35424,0c35424,6527,35424,6527,35424,6527c26836,6527,19322,7613,15028,10877c6440,15228,6440,15228,6440,15228c6440,78307,6440,78307,6440,78307c0,78307,0,78307,0,78307c0,0,0,0,0,0x">
                <v:stroke weight="0pt" endcap="flat" joinstyle="miter" miterlimit="10" on="false" color="#000000" opacity="0"/>
                <v:fill on="true" color="#414041"/>
              </v:shape>
              <v:shape id="Shape 12667" style="position:absolute;width:91;height:783;left:1615;top:315;" coordsize="9144,78307" path="m0,0l9144,0l9144,78307l0,78307l0,0">
                <v:stroke weight="0pt" endcap="flat" joinstyle="miter" miterlimit="10" on="false" color="#000000" opacity="0"/>
                <v:fill on="true" color="#414041"/>
              </v:shape>
              <v:shape id="Shape 12668" style="position:absolute;width:91;height:97;left:1604;top:54;" coordsize="9144,9788" path="m0,0l9144,0l9144,9788l0,9788l0,0">
                <v:stroke weight="0pt" endcap="flat" joinstyle="miter" miterlimit="10" on="false" color="#000000" opacity="0"/>
                <v:fill on="true" color="#414041"/>
              </v:shape>
              <v:shape id="Shape 11902" style="position:absolute;width:633;height:804;left:1958;top:293;" coordsize="63334,80481" path="m37571,0c52598,0,63334,9788,63334,28277c63334,80481,63334,80481,63334,80481c55819,80481,55819,80481,55819,80481c55819,30452,55819,30452,55819,30452c55819,13051,48304,7613,36497,7613c28983,7613,21468,9788,16101,13051c7513,17402,7513,17402,7513,17402c7513,80481,7513,80481,7513,80481c0,80481,0,80481,0,80481c0,2174,0,2174,0,2174c5367,2174,5367,2174,5367,2174c7513,9788,7513,9788,7513,9788c13955,6525,13955,6525,13955,6525c20395,3263,27910,0,37571,0x">
                <v:stroke weight="0pt" endcap="flat" joinstyle="miter" miterlimit="10" on="false" color="#000000" opacity="0"/>
                <v:fill on="true" color="#414041"/>
              </v:shape>
              <v:shape id="Shape 11903" style="position:absolute;width:305;height:224;left:2828;top:1196;" coordsize="30594,22417" path="m0,0c7515,0,7515,0,7515,0c9124,5438,11808,9516,15833,12235l30594,15913l30594,22417l10466,17130c4831,13323,1074,7613,0,0x">
                <v:stroke weight="0pt" endcap="flat" joinstyle="miter" miterlimit="10" on="false" color="#000000" opacity="0"/>
                <v:fill on="true" color="#414041"/>
              </v:shape>
              <v:shape id="Shape 11904" style="position:absolute;width:338;height:809;left:2796;top:296;" coordsize="33815,80959" path="m33815,0l33815,7987l15432,15862c10467,21436,7515,29593,7515,39925c7515,43187,7515,43187,7515,43187c7515,53520,10198,61405,15029,66707l33815,74095l33815,80959l21285,78670c8454,73572,0,61133,0,43187c0,39925,0,39925,0,39925c0,21164,8454,7909,21285,2455l33815,0x">
                <v:stroke weight="0pt" endcap="flat" joinstyle="miter" miterlimit="10" on="false" color="#000000" opacity="0"/>
                <v:fill on="true" color="#414041"/>
              </v:shape>
              <v:shape id="Shape 11905" style="position:absolute;width:338;height:1131;left:3134;top:293;" coordsize="33814,113109" path="m1610,0c12345,0,19858,5438,24152,7613c26300,9788,26300,9788,26300,9788l28446,2174c33814,2174,33814,2174,33814,2174c33814,79394,33814,79394,33814,79394c33814,102233,20932,113109,1610,113109l0,112687l0,106182l1610,106583c16639,106583,26300,97883,26300,79394c26300,72868,26300,72868,26300,72868c24152,73956,24152,73956,24152,73956c19858,77219,12345,81569,1610,81569l0,81275l0,74410l1610,75043c12345,75043,18785,69605,23079,67431l26300,65256c26300,17402,26300,17402,26300,17402c23079,15226,23079,15226,23079,15226c18785,11964,12345,7613,1610,7613l0,8302l0,315l1610,0x">
                <v:stroke weight="0pt" endcap="flat" joinstyle="miter" miterlimit="10" on="false" color="#000000" opacity="0"/>
                <v:fill on="true" color="#414041"/>
              </v:shape>
              <v:shape id="Shape 12669" style="position:absolute;width:91;height:783;left:4137;top:315;" coordsize="9144,78307" path="m0,0l9144,0l9144,78307l0,78307l0,0">
                <v:stroke weight="0pt" endcap="flat" joinstyle="miter" miterlimit="10" on="false" color="#000000" opacity="0"/>
                <v:fill on="true" color="#414041"/>
              </v:shape>
              <v:shape id="Shape 12670" style="position:absolute;width:96;height:97;left:4127;top:54;" coordsize="9662,9788" path="m0,0l9662,0l9662,9788l0,9788l0,0">
                <v:stroke weight="0pt" endcap="flat" joinstyle="miter" miterlimit="10" on="false" color="#000000" opacity="0"/>
                <v:fill on="true" color="#414041"/>
              </v:shape>
              <v:shape id="Shape 11908" style="position:absolute;width:338;height:809;left:4427;top:296;" coordsize="33814,80949" path="m33814,0l33814,7977l15431,15852c10466,21426,7515,29582,7515,39914c7515,43177,7515,43177,7515,43177c7515,53510,10466,61395,15431,66697l33814,74072l33814,80949l21285,78660c8454,73562,0,61123,0,43177c0,39914,0,39914,0,39914c0,21154,9058,7899,21738,2444l33814,0x">
                <v:stroke weight="0pt" endcap="flat" joinstyle="miter" miterlimit="10" on="false" color="#000000" opacity="0"/>
                <v:fill on="true" color="#414041"/>
              </v:shape>
              <v:shape id="Shape 11909" style="position:absolute;width:338;height:1109;left:4765;top:0;" coordsize="33813,110934" path="m26300,0c33813,0,33813,0,33813,0c33813,109846,33813,109846,33813,109846l28446,109846c26300,102233,26300,102233,26300,102233c24152,103321,24152,103321,24152,103321c19859,106583,12344,110934,1610,110934l0,110639l0,103762l1610,104408c12344,104408,19859,98970,24152,96796c26300,94621,26300,94621,26300,94621l26300,46767c24152,44591,24152,44591,24152,44591c19859,41328,12344,36978,1610,36978l0,37667l0,29691l1610,29365c12344,29365,19859,34803,24152,36978c26300,39153,26300,39153,26300,39153c26300,0,26300,0,26300,0x">
                <v:stroke weight="0pt" endcap="flat" joinstyle="miter" miterlimit="10" on="false" color="#000000" opacity="0"/>
                <v:fill on="true" color="#414041"/>
              </v:shape>
              <v:shape id="Shape 11910" style="position:absolute;width:338;height:809;left:5329;top:296;" coordsize="33815,80961" path="m33815,0l33815,7875l16103,14107c11004,18729,7515,25799,6441,35587c13285,35587,19272,35587,24512,35587l33815,35587l33815,43199l6441,43199c6978,52988,9930,60873,14895,66311l33815,74079l33815,80961l20832,78512c7850,73108,0,60057,0,42112c0,38850,0,38850,0,38850c0,20904,7850,7853,20832,2449l33815,0x">
                <v:stroke weight="0pt" endcap="flat" joinstyle="miter" miterlimit="10" on="false" color="#000000" opacity="0"/>
                <v:fill on="true" color="#414041"/>
              </v:shape>
              <v:shape id="Shape 11911" style="position:absolute;width:338;height:228;left:5667;top:880;" coordsize="33814,22839" path="m26300,0c33814,0,33814,0,33814,0c30593,13051,19859,22839,1610,22839l0,22535l0,15653l1610,16314c14491,16314,23079,9789,26300,0x">
                <v:stroke weight="0pt" endcap="flat" joinstyle="miter" miterlimit="10" on="false" color="#000000" opacity="0"/>
                <v:fill on="true" color="#414041"/>
              </v:shape>
              <v:shape id="Shape 11912" style="position:absolute;width:348;height:435;left:5667;top:293;" coordsize="34888,43503" path="m1610,0c22006,0,34888,14138,34888,39153c34888,43503,34888,43503,34888,43503l0,43503l0,35891l4276,35891c27373,35891,27373,35891,27373,35891c27373,17402,17712,7613,1610,7613l0,8179l0,304l1610,0x">
                <v:stroke weight="0pt" endcap="flat" joinstyle="miter" miterlimit="10" on="false" color="#000000" opacity="0"/>
                <v:fill on="true" color="#414041"/>
              </v:shape>
              <v:shape id="Shape 11913" style="position:absolute;width:300;height:459;left:6188;top:650;" coordsize="30057,45904" path="m30057,0l30057,7351l26434,8111c22543,8926,22543,8926,22543,8926c12882,10014,6441,16539,6441,24152c6441,32853,12882,39379,21468,39379l30057,37547l30057,44886l21468,45904c8588,45904,0,37203,0,24152c0,13276,6441,4575,22543,1313l30057,0x">
                <v:stroke weight="0pt" endcap="flat" joinstyle="miter" miterlimit="10" on="false" color="#000000" opacity="0"/>
                <v:fill on="true" color="#414041"/>
              </v:shape>
              <v:shape id="Shape 11914" style="position:absolute;width:268;height:233;left:6220;top:299;" coordsize="26837,23316" path="m26837,0l26837,7521l13821,10672c10198,13256,8051,17334,7514,23316c0,23316,0,23316,0,23316c537,15159,3489,9177,8454,5235l26837,0x">
                <v:stroke weight="0pt" endcap="flat" joinstyle="miter" miterlimit="10" on="false" color="#000000" opacity="0"/>
                <v:fill on="true" color="#414041"/>
              </v:shape>
              <v:shape id="Shape 11915" style="position:absolute;width:300;height:805;left:6488;top:293;" coordsize="30056,80551" path="m2146,0c20395,0,30056,9788,30056,26102c30056,80481,30056,80481,30056,80481c25762,80481,25762,80481,25762,80481c23616,73956,23616,73956,23616,73956l15028,76132c11271,77763,7782,79122,4025,80074l0,80551l0,73212l11807,70693c23616,66342,23616,66342,23616,66342c23616,38066,23616,38066,23616,38066c15833,39697,9996,40921,5618,41838l0,43016l0,35665l10483,33833c23616,31539,23616,31539,23616,31539c23616,27190,23616,27190,23616,27190c23616,13051,15028,7613,2146,7613l0,8132l0,611l2146,0x">
                <v:stroke weight="0pt" endcap="flat" joinstyle="miter" miterlimit="10" on="false" color="#000000" opacity="0"/>
                <v:fill on="true" color="#414041"/>
              </v:shape>
              <v:shape id="Shape 11916" style="position:absolute;width:611;height:815;left:6982;top:293;" coordsize="61188,81569" path="m31131,0c47233,0,59041,7613,60114,22839c52600,22839,52600,22839,52600,22839c51526,11964,42939,7613,31131,7613c19323,7613,9662,11964,9662,21751c9662,31539,17176,34803,32205,36978c36499,38066,36499,38066,36499,38066c51526,40240,61188,45679,61188,59817c61188,73956,49381,81569,32205,81569c13957,81569,3221,73956,0,59817c7515,59817,7515,59817,7515,59817c10736,70693,18250,75043,32205,75043c46160,75043,54747,69605,54747,59817c54747,50030,49381,46767,33278,44591c28984,43503,28984,43503,28984,43503c15029,41328,3221,36978,3221,21751c3221,6525,16103,0,31131,0x">
                <v:stroke weight="0pt" endcap="flat" joinstyle="miter" miterlimit="10" on="false" color="#000000" opacity="0"/>
                <v:fill on="true" color="#414041"/>
              </v:shape>
              <v:shape id="Shape 11917" style="position:absolute;width:472;height:978;left:8088;top:119;" coordsize="47231,97882" path="m13955,0c21468,0,21468,0,21468,0l21468,19576c45085,19576,45085,19576,45085,19576c45085,26102,45085,26102,45085,26102c21468,26102,21468,26102,21468,26102c21468,76131,21468,76131,21468,76131c21468,85920,24688,90269,34350,90269c47231,90269,47231,90269,47231,90269c47231,97882,47231,97882,47231,97882c34350,97882,34350,97882,34350,97882c19322,97882,13955,89182,13955,76131c13955,26102,13955,26102,13955,26102c0,26102,0,26102,0,26102c0,19576,0,19576,0,19576c13955,19576,13955,19576,13955,19576c13955,0,13955,0,13955,0x">
                <v:stroke weight="0pt" endcap="flat" joinstyle="miter" miterlimit="10" on="false" color="#000000" opacity="0"/>
                <v:fill on="true" color="#414041"/>
              </v:shape>
              <v:shape id="Shape 11918" style="position:absolute;width:364;height:815;left:8700;top:293;" coordsize="36498,81569" path="m36497,0l36498,0l36498,7613l36497,7613c20396,7613,7514,19576,7514,40240l7514,42416c7514,61993,19323,75043,36497,75043l36498,75043l36498,81569l36497,81569c16102,81569,0,66342,0,42416c0,40240,0,40240,0,40240c0,15226,16102,0,36497,0x">
                <v:stroke weight="0pt" endcap="flat" joinstyle="miter" miterlimit="10" on="false" color="#000000" opacity="0"/>
                <v:fill on="true" color="#414041"/>
              </v:shape>
              <v:shape id="Shape 11919" style="position:absolute;width:354;height:815;left:9065;top:293;" coordsize="35423,81568" path="m0,0l14591,2770c27574,8225,35423,21480,35423,40240l35423,42416c35423,60361,27574,73412,14591,78816l0,81568l0,75043l11774,72698c22341,68110,28984,57099,28984,42416c28984,40240,28984,40240,28984,40240c28984,29908,26031,21751,20932,16177l0,7613l0,0x">
                <v:stroke weight="0pt" endcap="flat" joinstyle="miter" miterlimit="10" on="false" color="#000000" opacity="0"/>
                <v:fill on="true" color="#414041"/>
              </v:shape>
              <v:shape id="Shape 12671" style="position:absolute;width:91;height:1098;left:10020;top:0;" coordsize="9144,109846" path="m0,0l9144,0l9144,109846l0,109846l0,0">
                <v:stroke weight="0pt" endcap="flat" joinstyle="miter" miterlimit="10" on="false" color="#000000" opacity="0"/>
                <v:fill on="true" color="#414041"/>
              </v:shape>
              <v:shape id="Shape 12672" style="position:absolute;width:91;height:783;left:10374;top:315;" coordsize="9144,78307" path="m0,0l9144,0l9144,78307l0,78307l0,0">
                <v:stroke weight="0pt" endcap="flat" joinstyle="miter" miterlimit="10" on="false" color="#000000" opacity="0"/>
                <v:fill on="true" color="#414041"/>
              </v:shape>
              <v:shape id="Shape 12673" style="position:absolute;width:91;height:97;left:10363;top:54;" coordsize="9144,9788" path="m0,0l9144,0l9144,9788l0,9788l0,0">
                <v:stroke weight="0pt" endcap="flat" joinstyle="miter" miterlimit="10" on="false" color="#000000" opacity="0"/>
                <v:fill on="true" color="#414041"/>
              </v:shape>
              <v:shape id="Shape 11923" style="position:absolute;width:472;height:1098;left:10610;top:0;" coordsize="47233,109846" path="m35424,0c47233,0,47233,0,47233,0c47233,6525,47233,6525,47233,6525c35424,6525,35424,6525,35424,6525c24690,6525,22543,11964,22543,21751c22543,31539,22543,31539,22543,31539c45085,31539,45085,31539,45085,31539c45085,38066,45085,38066,45085,38066c22543,38066,22543,38066,22543,38066c22543,109846,22543,109846,22543,109846c15029,109846,15029,109846,15029,109846c15029,38066,15029,38066,15029,38066c0,38066,0,38066,0,38066l0,31539c15029,31539,15029,31539,15029,31539c15029,20665,15029,20665,15029,20665c15029,7613,20396,0,35424,0x">
                <v:stroke weight="0pt" endcap="flat" joinstyle="miter" miterlimit="10" on="false" color="#000000" opacity="0"/>
                <v:fill on="true" color="#414041"/>
              </v:shape>
              <v:shape id="Shape 11924" style="position:absolute;width:338;height:809;left:11179;top:296;" coordsize="33813,80961" path="m33813,0l33813,7876l16102,14107c11003,18729,7514,25798,6440,35587c13284,35587,19272,35587,24511,35587l33813,35587l33813,43199l6440,43199c6977,52987,9930,60873,14894,66311l33813,74078l33813,80961l20832,78512c7850,73108,0,60057,0,42112c0,38850,0,38850,0,38850c0,20904,7850,7853,20832,2449l33813,0x">
                <v:stroke weight="0pt" endcap="flat" joinstyle="miter" miterlimit="10" on="false" color="#000000" opacity="0"/>
                <v:fill on="true" color="#414041"/>
              </v:shape>
              <v:shape id="Shape 11925" style="position:absolute;width:338;height:228;left:11517;top:880;" coordsize="33814,22839" path="m26299,0c33814,0,33814,0,33814,0c30595,13051,19859,22839,1611,22839l0,22535l0,15652l1611,16314c15566,16314,23080,9789,26299,0x">
                <v:stroke weight="0pt" endcap="flat" joinstyle="miter" miterlimit="10" on="false" color="#000000" opacity="0"/>
                <v:fill on="true" color="#414041"/>
              </v:shape>
              <v:shape id="Shape 11926" style="position:absolute;width:359;height:435;left:11517;top:293;" coordsize="35961,43503" path="m1611,0c22007,0,35961,14138,35961,39153c35961,43503,35961,43503,35961,43503l0,43503l0,35891l4277,35891c27374,35891,27374,35891,27374,35891c27374,17402,18786,7613,1611,7613l0,8179l0,304l1611,0x">
                <v:stroke weight="0pt" endcap="flat" joinstyle="miter" miterlimit="10" on="false" color="#000000" opacity="0"/>
                <v:fill on="true" color="#414041"/>
              </v:shape>
              <w10:wrap type="square"/>
            </v:group>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2765460"/>
      <w:docPartObj>
        <w:docPartGallery w:val="Page Numbers (Top of Page)"/>
        <w:docPartUnique/>
      </w:docPartObj>
    </w:sdtPr>
    <w:sdtEndPr>
      <w:rPr>
        <w:rFonts w:ascii="Arial" w:hAnsi="Arial" w:cs="Arial"/>
        <w:b/>
        <w:noProof/>
        <w:sz w:val="28"/>
      </w:rPr>
    </w:sdtEndPr>
    <w:sdtContent>
      <w:p w:rsidR="00484A8B" w:rsidRDefault="00484A8B">
        <w:pPr>
          <w:pStyle w:val="Header"/>
        </w:pPr>
        <w:r>
          <w:fldChar w:fldCharType="begin"/>
        </w:r>
        <w:r>
          <w:instrText xml:space="preserve"> PAGE   \* MERGEFORMAT </w:instrText>
        </w:r>
        <w:r>
          <w:fldChar w:fldCharType="separate"/>
        </w:r>
        <w:r>
          <w:rPr>
            <w:noProof/>
          </w:rPr>
          <w:t>2</w:t>
        </w:r>
        <w:r>
          <w:rPr>
            <w:noProof/>
          </w:rPr>
          <w:fldChar w:fldCharType="end"/>
        </w:r>
      </w:p>
    </w:sdtContent>
  </w:sdt>
  <w:p w:rsidR="00225F55" w:rsidRDefault="00225F55">
    <w:pPr>
      <w:spacing w:after="0"/>
      <w:ind w:left="-1440" w:right="10460"/>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5F55" w:rsidRDefault="000402AD">
    <w:pPr>
      <w:spacing w:after="0"/>
      <w:ind w:left="-1440" w:right="10460"/>
    </w:pPr>
    <w:r>
      <w:rPr>
        <w:noProof/>
      </w:rPr>
      <mc:AlternateContent>
        <mc:Choice Requires="wpg">
          <w:drawing>
            <wp:anchor distT="0" distB="0" distL="114300" distR="114300" simplePos="0" relativeHeight="251666432" behindDoc="0" locked="0" layoutInCell="1" allowOverlap="1">
              <wp:simplePos x="0" y="0"/>
              <wp:positionH relativeFrom="page">
                <wp:posOffset>5934075</wp:posOffset>
              </wp:positionH>
              <wp:positionV relativeFrom="page">
                <wp:posOffset>483263</wp:posOffset>
              </wp:positionV>
              <wp:extent cx="1511885" cy="1211086"/>
              <wp:effectExtent l="0" t="0" r="0" b="0"/>
              <wp:wrapSquare wrapText="bothSides"/>
              <wp:docPr id="11704" name="Group 11704"/>
              <wp:cNvGraphicFramePr/>
              <a:graphic xmlns:a="http://schemas.openxmlformats.org/drawingml/2006/main">
                <a:graphicData uri="http://schemas.microsoft.com/office/word/2010/wordprocessingGroup">
                  <wpg:wgp>
                    <wpg:cNvGrpSpPr/>
                    <wpg:grpSpPr>
                      <a:xfrm>
                        <a:off x="0" y="0"/>
                        <a:ext cx="1511885" cy="1211086"/>
                        <a:chOff x="0" y="0"/>
                        <a:chExt cx="1511885" cy="1211086"/>
                      </a:xfrm>
                    </wpg:grpSpPr>
                    <wps:wsp>
                      <wps:cNvPr id="11705" name="Shape 11705"/>
                      <wps:cNvSpPr/>
                      <wps:spPr>
                        <a:xfrm>
                          <a:off x="323493" y="867396"/>
                          <a:ext cx="0" cy="0"/>
                        </a:xfrm>
                        <a:custGeom>
                          <a:avLst/>
                          <a:gdLst/>
                          <a:ahLst/>
                          <a:cxnLst/>
                          <a:rect l="0" t="0" r="0" b="0"/>
                          <a:pathLst>
                            <a:path>
                              <a:moveTo>
                                <a:pt x="0" y="0"/>
                              </a:moveTo>
                              <a:lnTo>
                                <a:pt x="0" y="0"/>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706" name="Shape 11706"/>
                      <wps:cNvSpPr/>
                      <wps:spPr>
                        <a:xfrm>
                          <a:off x="323493" y="1039241"/>
                          <a:ext cx="176907" cy="171845"/>
                        </a:xfrm>
                        <a:custGeom>
                          <a:avLst/>
                          <a:gdLst/>
                          <a:ahLst/>
                          <a:cxnLst/>
                          <a:rect l="0" t="0" r="0" b="0"/>
                          <a:pathLst>
                            <a:path w="176907" h="171845">
                              <a:moveTo>
                                <a:pt x="0" y="0"/>
                              </a:moveTo>
                              <a:lnTo>
                                <a:pt x="176907" y="171845"/>
                              </a:lnTo>
                              <a:lnTo>
                                <a:pt x="176907" y="49248"/>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707" name="Shape 11707"/>
                      <wps:cNvSpPr/>
                      <wps:spPr>
                        <a:xfrm>
                          <a:off x="323493" y="587624"/>
                          <a:ext cx="367423" cy="279772"/>
                        </a:xfrm>
                        <a:custGeom>
                          <a:avLst/>
                          <a:gdLst/>
                          <a:ahLst/>
                          <a:cxnLst/>
                          <a:rect l="0" t="0" r="0" b="0"/>
                          <a:pathLst>
                            <a:path w="367423" h="279772">
                              <a:moveTo>
                                <a:pt x="170626" y="63918"/>
                              </a:moveTo>
                              <a:lnTo>
                                <a:pt x="367423" y="0"/>
                              </a:lnTo>
                              <a:lnTo>
                                <a:pt x="367423" y="190706"/>
                              </a:lnTo>
                              <a:lnTo>
                                <a:pt x="0" y="279772"/>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708" name="Shape 11708"/>
                      <wps:cNvSpPr/>
                      <wps:spPr>
                        <a:xfrm>
                          <a:off x="5269" y="524754"/>
                          <a:ext cx="318224" cy="514487"/>
                        </a:xfrm>
                        <a:custGeom>
                          <a:avLst/>
                          <a:gdLst/>
                          <a:ahLst/>
                          <a:cxnLst/>
                          <a:rect l="0" t="0" r="0" b="0"/>
                          <a:pathLst>
                            <a:path w="318224" h="514487">
                              <a:moveTo>
                                <a:pt x="318224" y="342642"/>
                              </a:moveTo>
                              <a:lnTo>
                                <a:pt x="0" y="0"/>
                              </a:lnTo>
                              <a:lnTo>
                                <a:pt x="0" y="204328"/>
                              </a:lnTo>
                              <a:lnTo>
                                <a:pt x="318224" y="514487"/>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709" name="Shape 11709"/>
                      <wps:cNvSpPr/>
                      <wps:spPr>
                        <a:xfrm>
                          <a:off x="323493" y="867396"/>
                          <a:ext cx="0" cy="0"/>
                        </a:xfrm>
                        <a:custGeom>
                          <a:avLst/>
                          <a:gdLst/>
                          <a:ahLst/>
                          <a:cxnLst/>
                          <a:rect l="0" t="0" r="0" b="0"/>
                          <a:pathLst>
                            <a:path>
                              <a:moveTo>
                                <a:pt x="0" y="0"/>
                              </a:moveTo>
                              <a:lnTo>
                                <a:pt x="0" y="0"/>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710" name="Shape 11710"/>
                      <wps:cNvSpPr/>
                      <wps:spPr>
                        <a:xfrm>
                          <a:off x="323493" y="867396"/>
                          <a:ext cx="0" cy="0"/>
                        </a:xfrm>
                        <a:custGeom>
                          <a:avLst/>
                          <a:gdLst/>
                          <a:ahLst/>
                          <a:cxnLst/>
                          <a:rect l="0" t="0" r="0" b="0"/>
                          <a:pathLst>
                            <a:path>
                              <a:moveTo>
                                <a:pt x="0" y="0"/>
                              </a:moveTo>
                              <a:lnTo>
                                <a:pt x="0" y="0"/>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711" name="Shape 11711"/>
                      <wps:cNvSpPr/>
                      <wps:spPr>
                        <a:xfrm>
                          <a:off x="323493" y="524754"/>
                          <a:ext cx="170626" cy="514487"/>
                        </a:xfrm>
                        <a:custGeom>
                          <a:avLst/>
                          <a:gdLst/>
                          <a:ahLst/>
                          <a:cxnLst/>
                          <a:rect l="0" t="0" r="0" b="0"/>
                          <a:pathLst>
                            <a:path w="170626" h="514487">
                              <a:moveTo>
                                <a:pt x="0" y="342642"/>
                              </a:moveTo>
                              <a:lnTo>
                                <a:pt x="170626" y="181276"/>
                              </a:lnTo>
                              <a:lnTo>
                                <a:pt x="170626" y="0"/>
                              </a:lnTo>
                              <a:lnTo>
                                <a:pt x="0" y="171845"/>
                              </a:lnTo>
                              <a:lnTo>
                                <a:pt x="0" y="514487"/>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712" name="Shape 11712"/>
                      <wps:cNvSpPr/>
                      <wps:spPr>
                        <a:xfrm>
                          <a:off x="5269" y="867396"/>
                          <a:ext cx="685646" cy="318542"/>
                        </a:xfrm>
                        <a:custGeom>
                          <a:avLst/>
                          <a:gdLst/>
                          <a:ahLst/>
                          <a:cxnLst/>
                          <a:rect l="0" t="0" r="0" b="0"/>
                          <a:pathLst>
                            <a:path w="685646" h="318542">
                              <a:moveTo>
                                <a:pt x="318224" y="0"/>
                              </a:moveTo>
                              <a:lnTo>
                                <a:pt x="685646" y="95353"/>
                              </a:lnTo>
                              <a:lnTo>
                                <a:pt x="685646" y="273485"/>
                              </a:lnTo>
                              <a:lnTo>
                                <a:pt x="318224" y="171845"/>
                              </a:lnTo>
                              <a:lnTo>
                                <a:pt x="0" y="318542"/>
                              </a:lnTo>
                              <a:lnTo>
                                <a:pt x="0" y="133075"/>
                              </a:lnTo>
                              <a:lnTo>
                                <a:pt x="194702" y="52392"/>
                              </a:lnTo>
                            </a:path>
                          </a:pathLst>
                        </a:custGeom>
                        <a:ln w="3140" cap="flat">
                          <a:miter lim="100000"/>
                        </a:ln>
                      </wps:spPr>
                      <wps:style>
                        <a:lnRef idx="1">
                          <a:srgbClr val="3B3B3B"/>
                        </a:lnRef>
                        <a:fillRef idx="0">
                          <a:srgbClr val="000000">
                            <a:alpha val="0"/>
                          </a:srgbClr>
                        </a:fillRef>
                        <a:effectRef idx="0">
                          <a:scrgbClr r="0" g="0" b="0"/>
                        </a:effectRef>
                        <a:fontRef idx="none"/>
                      </wps:style>
                      <wps:bodyPr/>
                    </wps:wsp>
                    <wps:wsp>
                      <wps:cNvPr id="11713" name="Shape 11713"/>
                      <wps:cNvSpPr/>
                      <wps:spPr>
                        <a:xfrm>
                          <a:off x="0" y="182438"/>
                          <a:ext cx="93273" cy="107377"/>
                        </a:xfrm>
                        <a:custGeom>
                          <a:avLst/>
                          <a:gdLst/>
                          <a:ahLst/>
                          <a:cxnLst/>
                          <a:rect l="0" t="0" r="0" b="0"/>
                          <a:pathLst>
                            <a:path w="93273" h="107377">
                              <a:moveTo>
                                <a:pt x="0" y="0"/>
                              </a:moveTo>
                              <a:lnTo>
                                <a:pt x="14693" y="0"/>
                              </a:lnTo>
                              <a:lnTo>
                                <a:pt x="46125" y="86115"/>
                              </a:lnTo>
                              <a:lnTo>
                                <a:pt x="77557" y="0"/>
                              </a:lnTo>
                              <a:lnTo>
                                <a:pt x="93273" y="0"/>
                              </a:lnTo>
                              <a:lnTo>
                                <a:pt x="53460" y="107377"/>
                              </a:lnTo>
                              <a:lnTo>
                                <a:pt x="38791" y="107377"/>
                              </a:lnTo>
                              <a:lnTo>
                                <a:pt x="0" y="2757"/>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90" name="Shape 12590"/>
                      <wps:cNvSpPr/>
                      <wps:spPr>
                        <a:xfrm>
                          <a:off x="106892" y="182438"/>
                          <a:ext cx="14668" cy="107377"/>
                        </a:xfrm>
                        <a:custGeom>
                          <a:avLst/>
                          <a:gdLst/>
                          <a:ahLst/>
                          <a:cxnLst/>
                          <a:rect l="0" t="0" r="0" b="0"/>
                          <a:pathLst>
                            <a:path w="14668" h="107377">
                              <a:moveTo>
                                <a:pt x="0" y="0"/>
                              </a:moveTo>
                              <a:lnTo>
                                <a:pt x="14668" y="0"/>
                              </a:lnTo>
                              <a:lnTo>
                                <a:pt x="14668" y="107377"/>
                              </a:lnTo>
                              <a:lnTo>
                                <a:pt x="0" y="10737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15" name="Shape 11715"/>
                      <wps:cNvSpPr/>
                      <wps:spPr>
                        <a:xfrm>
                          <a:off x="137277" y="182438"/>
                          <a:ext cx="48195" cy="107377"/>
                        </a:xfrm>
                        <a:custGeom>
                          <a:avLst/>
                          <a:gdLst/>
                          <a:ahLst/>
                          <a:cxnLst/>
                          <a:rect l="0" t="0" r="0" b="0"/>
                          <a:pathLst>
                            <a:path w="48195" h="107377">
                              <a:moveTo>
                                <a:pt x="39813" y="0"/>
                              </a:moveTo>
                              <a:lnTo>
                                <a:pt x="48195" y="0"/>
                              </a:lnTo>
                              <a:lnTo>
                                <a:pt x="48195" y="21264"/>
                              </a:lnTo>
                              <a:lnTo>
                                <a:pt x="29336" y="70167"/>
                              </a:lnTo>
                              <a:lnTo>
                                <a:pt x="48195" y="70167"/>
                              </a:lnTo>
                              <a:lnTo>
                                <a:pt x="48195" y="82926"/>
                              </a:lnTo>
                              <a:lnTo>
                                <a:pt x="24097" y="82926"/>
                              </a:lnTo>
                              <a:lnTo>
                                <a:pt x="15715" y="107377"/>
                              </a:lnTo>
                              <a:lnTo>
                                <a:pt x="0" y="107377"/>
                              </a:lnTo>
                              <a:lnTo>
                                <a:pt x="39813"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16" name="Shape 11716"/>
                      <wps:cNvSpPr/>
                      <wps:spPr>
                        <a:xfrm>
                          <a:off x="185472" y="182438"/>
                          <a:ext cx="48196" cy="107377"/>
                        </a:xfrm>
                        <a:custGeom>
                          <a:avLst/>
                          <a:gdLst/>
                          <a:ahLst/>
                          <a:cxnLst/>
                          <a:rect l="0" t="0" r="0" b="0"/>
                          <a:pathLst>
                            <a:path w="48196" h="107377">
                              <a:moveTo>
                                <a:pt x="0" y="0"/>
                              </a:moveTo>
                              <a:lnTo>
                                <a:pt x="7333" y="0"/>
                              </a:lnTo>
                              <a:lnTo>
                                <a:pt x="48196" y="107377"/>
                              </a:lnTo>
                              <a:lnTo>
                                <a:pt x="32479" y="107377"/>
                              </a:lnTo>
                              <a:lnTo>
                                <a:pt x="23050" y="82926"/>
                              </a:lnTo>
                              <a:lnTo>
                                <a:pt x="0" y="82926"/>
                              </a:lnTo>
                              <a:lnTo>
                                <a:pt x="0" y="70167"/>
                              </a:lnTo>
                              <a:lnTo>
                                <a:pt x="18859" y="70167"/>
                              </a:lnTo>
                              <a:lnTo>
                                <a:pt x="0" y="21263"/>
                              </a:lnTo>
                              <a:lnTo>
                                <a:pt x="0" y="21264"/>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17" name="Shape 11717"/>
                      <wps:cNvSpPr/>
                      <wps:spPr>
                        <a:xfrm>
                          <a:off x="285005" y="182438"/>
                          <a:ext cx="83817" cy="109504"/>
                        </a:xfrm>
                        <a:custGeom>
                          <a:avLst/>
                          <a:gdLst/>
                          <a:ahLst/>
                          <a:cxnLst/>
                          <a:rect l="0" t="0" r="0" b="0"/>
                          <a:pathLst>
                            <a:path w="83817" h="109504">
                              <a:moveTo>
                                <a:pt x="0" y="0"/>
                              </a:moveTo>
                              <a:cubicBezTo>
                                <a:pt x="14668" y="0"/>
                                <a:pt x="14668" y="0"/>
                                <a:pt x="14668" y="0"/>
                              </a:cubicBezTo>
                              <a:cubicBezTo>
                                <a:pt x="14668" y="62725"/>
                                <a:pt x="14668" y="62725"/>
                                <a:pt x="14668" y="62725"/>
                              </a:cubicBezTo>
                              <a:cubicBezTo>
                                <a:pt x="14668" y="87178"/>
                                <a:pt x="27241" y="94620"/>
                                <a:pt x="41909" y="94620"/>
                              </a:cubicBezTo>
                              <a:cubicBezTo>
                                <a:pt x="56577" y="94620"/>
                                <a:pt x="69150" y="87178"/>
                                <a:pt x="69150" y="62725"/>
                              </a:cubicBezTo>
                              <a:cubicBezTo>
                                <a:pt x="69150" y="0"/>
                                <a:pt x="69150" y="0"/>
                                <a:pt x="69150" y="0"/>
                              </a:cubicBezTo>
                              <a:cubicBezTo>
                                <a:pt x="83817" y="0"/>
                                <a:pt x="83817" y="0"/>
                                <a:pt x="83817" y="0"/>
                              </a:cubicBezTo>
                              <a:cubicBezTo>
                                <a:pt x="83817" y="62725"/>
                                <a:pt x="83817" y="62725"/>
                                <a:pt x="83817" y="62725"/>
                              </a:cubicBezTo>
                              <a:cubicBezTo>
                                <a:pt x="83817" y="96746"/>
                                <a:pt x="66007" y="109504"/>
                                <a:pt x="41909" y="109504"/>
                              </a:cubicBezTo>
                              <a:cubicBezTo>
                                <a:pt x="17812" y="109504"/>
                                <a:pt x="0" y="96746"/>
                                <a:pt x="0" y="62725"/>
                              </a:cubicBezTo>
                              <a:cubicBezTo>
                                <a:pt x="0" y="0"/>
                                <a:pt x="0" y="0"/>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18" name="Shape 11718"/>
                      <wps:cNvSpPr/>
                      <wps:spPr>
                        <a:xfrm>
                          <a:off x="390825" y="212207"/>
                          <a:ext cx="64958" cy="77608"/>
                        </a:xfrm>
                        <a:custGeom>
                          <a:avLst/>
                          <a:gdLst/>
                          <a:ahLst/>
                          <a:cxnLst/>
                          <a:rect l="0" t="0" r="0" b="0"/>
                          <a:pathLst>
                            <a:path w="64958" h="77608">
                              <a:moveTo>
                                <a:pt x="39813" y="0"/>
                              </a:moveTo>
                              <a:cubicBezTo>
                                <a:pt x="54482" y="0"/>
                                <a:pt x="64958" y="9568"/>
                                <a:pt x="64958" y="27642"/>
                              </a:cubicBezTo>
                              <a:cubicBezTo>
                                <a:pt x="64958" y="77608"/>
                                <a:pt x="64958" y="77608"/>
                                <a:pt x="64958" y="77608"/>
                              </a:cubicBezTo>
                              <a:cubicBezTo>
                                <a:pt x="50291" y="77608"/>
                                <a:pt x="50291" y="77608"/>
                                <a:pt x="50291" y="77608"/>
                              </a:cubicBezTo>
                              <a:cubicBezTo>
                                <a:pt x="50291" y="31893"/>
                                <a:pt x="50291" y="31893"/>
                                <a:pt x="50291" y="31893"/>
                              </a:cubicBezTo>
                              <a:cubicBezTo>
                                <a:pt x="50291" y="19136"/>
                                <a:pt x="44004" y="13820"/>
                                <a:pt x="35622" y="13820"/>
                              </a:cubicBezTo>
                              <a:cubicBezTo>
                                <a:pt x="30383" y="13820"/>
                                <a:pt x="25145" y="15946"/>
                                <a:pt x="20954" y="18073"/>
                              </a:cubicBezTo>
                              <a:cubicBezTo>
                                <a:pt x="14668" y="21262"/>
                                <a:pt x="14668" y="21262"/>
                                <a:pt x="14668" y="21262"/>
                              </a:cubicBezTo>
                              <a:cubicBezTo>
                                <a:pt x="14668" y="77608"/>
                                <a:pt x="14668" y="77608"/>
                                <a:pt x="14668" y="77608"/>
                              </a:cubicBezTo>
                              <a:cubicBezTo>
                                <a:pt x="0" y="77608"/>
                                <a:pt x="0" y="77608"/>
                                <a:pt x="0" y="77608"/>
                              </a:cubicBezTo>
                              <a:cubicBezTo>
                                <a:pt x="0" y="1063"/>
                                <a:pt x="0" y="1063"/>
                                <a:pt x="0" y="1063"/>
                              </a:cubicBezTo>
                              <a:cubicBezTo>
                                <a:pt x="11525" y="1063"/>
                                <a:pt x="11525" y="1063"/>
                                <a:pt x="11525" y="1063"/>
                              </a:cubicBezTo>
                              <a:cubicBezTo>
                                <a:pt x="14668" y="7441"/>
                                <a:pt x="14668" y="7441"/>
                                <a:pt x="14668" y="7441"/>
                              </a:cubicBezTo>
                              <a:cubicBezTo>
                                <a:pt x="19907" y="5314"/>
                                <a:pt x="19907" y="5314"/>
                                <a:pt x="19907" y="5314"/>
                              </a:cubicBezTo>
                              <a:cubicBezTo>
                                <a:pt x="25145" y="2125"/>
                                <a:pt x="31431" y="0"/>
                                <a:pt x="39813"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91" name="Shape 12591"/>
                      <wps:cNvSpPr/>
                      <wps:spPr>
                        <a:xfrm>
                          <a:off x="477786" y="213270"/>
                          <a:ext cx="14668" cy="76546"/>
                        </a:xfrm>
                        <a:custGeom>
                          <a:avLst/>
                          <a:gdLst/>
                          <a:ahLst/>
                          <a:cxnLst/>
                          <a:rect l="0" t="0" r="0" b="0"/>
                          <a:pathLst>
                            <a:path w="14668" h="76546">
                              <a:moveTo>
                                <a:pt x="0" y="0"/>
                              </a:moveTo>
                              <a:lnTo>
                                <a:pt x="14668" y="0"/>
                              </a:lnTo>
                              <a:lnTo>
                                <a:pt x="14668" y="76546"/>
                              </a:lnTo>
                              <a:lnTo>
                                <a:pt x="0" y="76546"/>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92" name="Shape 12592"/>
                      <wps:cNvSpPr/>
                      <wps:spPr>
                        <a:xfrm>
                          <a:off x="476738" y="185628"/>
                          <a:ext cx="15716" cy="14884"/>
                        </a:xfrm>
                        <a:custGeom>
                          <a:avLst/>
                          <a:gdLst/>
                          <a:ahLst/>
                          <a:cxnLst/>
                          <a:rect l="0" t="0" r="0" b="0"/>
                          <a:pathLst>
                            <a:path w="15716" h="14884">
                              <a:moveTo>
                                <a:pt x="0" y="0"/>
                              </a:moveTo>
                              <a:lnTo>
                                <a:pt x="15716" y="0"/>
                              </a:lnTo>
                              <a:lnTo>
                                <a:pt x="15716" y="14884"/>
                              </a:lnTo>
                              <a:lnTo>
                                <a:pt x="0" y="14884"/>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21" name="Shape 11721"/>
                      <wps:cNvSpPr/>
                      <wps:spPr>
                        <a:xfrm>
                          <a:off x="505026" y="213270"/>
                          <a:ext cx="74389" cy="76546"/>
                        </a:xfrm>
                        <a:custGeom>
                          <a:avLst/>
                          <a:gdLst/>
                          <a:ahLst/>
                          <a:cxnLst/>
                          <a:rect l="0" t="0" r="0" b="0"/>
                          <a:pathLst>
                            <a:path w="74389" h="76546">
                              <a:moveTo>
                                <a:pt x="0" y="0"/>
                              </a:moveTo>
                              <a:lnTo>
                                <a:pt x="14668" y="0"/>
                              </a:lnTo>
                              <a:lnTo>
                                <a:pt x="37719" y="58472"/>
                              </a:lnTo>
                              <a:lnTo>
                                <a:pt x="59720" y="0"/>
                              </a:lnTo>
                              <a:lnTo>
                                <a:pt x="74389" y="0"/>
                              </a:lnTo>
                              <a:lnTo>
                                <a:pt x="44004" y="76546"/>
                              </a:lnTo>
                              <a:lnTo>
                                <a:pt x="30385" y="76546"/>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22" name="Shape 11722"/>
                      <wps:cNvSpPr/>
                      <wps:spPr>
                        <a:xfrm>
                          <a:off x="585700" y="212390"/>
                          <a:ext cx="35623" cy="79552"/>
                        </a:xfrm>
                        <a:custGeom>
                          <a:avLst/>
                          <a:gdLst/>
                          <a:ahLst/>
                          <a:cxnLst/>
                          <a:rect l="0" t="0" r="0" b="0"/>
                          <a:pathLst>
                            <a:path w="35623" h="79552">
                              <a:moveTo>
                                <a:pt x="35623" y="0"/>
                              </a:moveTo>
                              <a:lnTo>
                                <a:pt x="35623" y="11904"/>
                              </a:lnTo>
                              <a:lnTo>
                                <a:pt x="22134" y="16960"/>
                              </a:lnTo>
                              <a:cubicBezTo>
                                <a:pt x="18335" y="20548"/>
                                <a:pt x="15716" y="25863"/>
                                <a:pt x="14668" y="32773"/>
                              </a:cubicBezTo>
                              <a:lnTo>
                                <a:pt x="35623" y="32773"/>
                              </a:lnTo>
                              <a:lnTo>
                                <a:pt x="35623" y="43406"/>
                              </a:lnTo>
                              <a:lnTo>
                                <a:pt x="14668" y="43406"/>
                              </a:lnTo>
                              <a:cubicBezTo>
                                <a:pt x="15192" y="50847"/>
                                <a:pt x="17550" y="56429"/>
                                <a:pt x="21217" y="60149"/>
                              </a:cubicBezTo>
                              <a:lnTo>
                                <a:pt x="35623" y="65731"/>
                              </a:lnTo>
                              <a:lnTo>
                                <a:pt x="35623" y="79552"/>
                              </a:lnTo>
                              <a:lnTo>
                                <a:pt x="21217" y="76845"/>
                              </a:lnTo>
                              <a:cubicBezTo>
                                <a:pt x="8251" y="71512"/>
                                <a:pt x="0" y="58555"/>
                                <a:pt x="0" y="40215"/>
                              </a:cubicBezTo>
                              <a:cubicBezTo>
                                <a:pt x="0" y="38090"/>
                                <a:pt x="0" y="38090"/>
                                <a:pt x="0" y="38090"/>
                              </a:cubicBezTo>
                              <a:cubicBezTo>
                                <a:pt x="0" y="19750"/>
                                <a:pt x="8841" y="7392"/>
                                <a:pt x="22101" y="2359"/>
                              </a:cubicBezTo>
                              <a:lnTo>
                                <a:pt x="35623"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23" name="Shape 11723"/>
                      <wps:cNvSpPr/>
                      <wps:spPr>
                        <a:xfrm>
                          <a:off x="621323" y="266427"/>
                          <a:ext cx="33527" cy="25515"/>
                        </a:xfrm>
                        <a:custGeom>
                          <a:avLst/>
                          <a:gdLst/>
                          <a:ahLst/>
                          <a:cxnLst/>
                          <a:rect l="0" t="0" r="0" b="0"/>
                          <a:pathLst>
                            <a:path w="33527" h="25515">
                              <a:moveTo>
                                <a:pt x="18859" y="0"/>
                              </a:moveTo>
                              <a:cubicBezTo>
                                <a:pt x="33527" y="0"/>
                                <a:pt x="33527" y="0"/>
                                <a:pt x="33527" y="0"/>
                              </a:cubicBezTo>
                              <a:cubicBezTo>
                                <a:pt x="31432" y="15947"/>
                                <a:pt x="19907" y="25515"/>
                                <a:pt x="1" y="25515"/>
                              </a:cubicBezTo>
                              <a:lnTo>
                                <a:pt x="0" y="25515"/>
                              </a:lnTo>
                              <a:lnTo>
                                <a:pt x="0" y="11694"/>
                              </a:lnTo>
                              <a:lnTo>
                                <a:pt x="1" y="11694"/>
                              </a:lnTo>
                              <a:cubicBezTo>
                                <a:pt x="10477" y="11694"/>
                                <a:pt x="16763" y="7442"/>
                                <a:pt x="18859"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24" name="Shape 11724"/>
                      <wps:cNvSpPr/>
                      <wps:spPr>
                        <a:xfrm>
                          <a:off x="621323" y="212207"/>
                          <a:ext cx="34575" cy="43589"/>
                        </a:xfrm>
                        <a:custGeom>
                          <a:avLst/>
                          <a:gdLst/>
                          <a:ahLst/>
                          <a:cxnLst/>
                          <a:rect l="0" t="0" r="0" b="0"/>
                          <a:pathLst>
                            <a:path w="34575" h="43589">
                              <a:moveTo>
                                <a:pt x="1049" y="0"/>
                              </a:moveTo>
                              <a:cubicBezTo>
                                <a:pt x="20955" y="0"/>
                                <a:pt x="34575" y="13820"/>
                                <a:pt x="34575" y="37209"/>
                              </a:cubicBezTo>
                              <a:cubicBezTo>
                                <a:pt x="34575" y="43589"/>
                                <a:pt x="34575" y="43589"/>
                                <a:pt x="34575" y="43589"/>
                              </a:cubicBezTo>
                              <a:lnTo>
                                <a:pt x="0" y="43589"/>
                              </a:lnTo>
                              <a:lnTo>
                                <a:pt x="0" y="32956"/>
                              </a:lnTo>
                              <a:lnTo>
                                <a:pt x="3274" y="32956"/>
                              </a:lnTo>
                              <a:cubicBezTo>
                                <a:pt x="20955" y="32956"/>
                                <a:pt x="20955" y="32956"/>
                                <a:pt x="20955" y="32956"/>
                              </a:cubicBezTo>
                              <a:cubicBezTo>
                                <a:pt x="19907" y="20200"/>
                                <a:pt x="12573" y="11694"/>
                                <a:pt x="1049" y="11694"/>
                              </a:cubicBezTo>
                              <a:lnTo>
                                <a:pt x="0" y="12087"/>
                              </a:lnTo>
                              <a:lnTo>
                                <a:pt x="0" y="183"/>
                              </a:lnTo>
                              <a:lnTo>
                                <a:pt x="1049"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25" name="Shape 11725"/>
                      <wps:cNvSpPr/>
                      <wps:spPr>
                        <a:xfrm>
                          <a:off x="673709" y="213270"/>
                          <a:ext cx="39815" cy="76546"/>
                        </a:xfrm>
                        <a:custGeom>
                          <a:avLst/>
                          <a:gdLst/>
                          <a:ahLst/>
                          <a:cxnLst/>
                          <a:rect l="0" t="0" r="0" b="0"/>
                          <a:pathLst>
                            <a:path w="39815" h="76546">
                              <a:moveTo>
                                <a:pt x="0" y="0"/>
                              </a:moveTo>
                              <a:cubicBezTo>
                                <a:pt x="11525" y="0"/>
                                <a:pt x="11525" y="0"/>
                                <a:pt x="11525" y="0"/>
                              </a:cubicBezTo>
                              <a:cubicBezTo>
                                <a:pt x="14668" y="7442"/>
                                <a:pt x="14668" y="7442"/>
                                <a:pt x="14668" y="7442"/>
                              </a:cubicBezTo>
                              <a:cubicBezTo>
                                <a:pt x="19907" y="4252"/>
                                <a:pt x="19907" y="4252"/>
                                <a:pt x="19907" y="4252"/>
                              </a:cubicBezTo>
                              <a:cubicBezTo>
                                <a:pt x="25146" y="1063"/>
                                <a:pt x="30385" y="0"/>
                                <a:pt x="39815" y="0"/>
                              </a:cubicBezTo>
                              <a:cubicBezTo>
                                <a:pt x="39815" y="14884"/>
                                <a:pt x="39815" y="14884"/>
                                <a:pt x="39815" y="14884"/>
                              </a:cubicBezTo>
                              <a:cubicBezTo>
                                <a:pt x="30385" y="14884"/>
                                <a:pt x="24098" y="14884"/>
                                <a:pt x="19907" y="18073"/>
                              </a:cubicBezTo>
                              <a:cubicBezTo>
                                <a:pt x="14668" y="20200"/>
                                <a:pt x="14668" y="20200"/>
                                <a:pt x="14668" y="20200"/>
                              </a:cubicBezTo>
                              <a:cubicBezTo>
                                <a:pt x="14668" y="76546"/>
                                <a:pt x="14668" y="76546"/>
                                <a:pt x="14668" y="76546"/>
                              </a:cubicBezTo>
                              <a:cubicBezTo>
                                <a:pt x="0" y="76546"/>
                                <a:pt x="0" y="76546"/>
                                <a:pt x="0" y="76546"/>
                              </a:cubicBezTo>
                              <a:cubicBezTo>
                                <a:pt x="0" y="0"/>
                                <a:pt x="0" y="0"/>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26" name="Shape 11726"/>
                      <wps:cNvSpPr/>
                      <wps:spPr>
                        <a:xfrm>
                          <a:off x="720856" y="212207"/>
                          <a:ext cx="63912" cy="79735"/>
                        </a:xfrm>
                        <a:custGeom>
                          <a:avLst/>
                          <a:gdLst/>
                          <a:ahLst/>
                          <a:cxnLst/>
                          <a:rect l="0" t="0" r="0" b="0"/>
                          <a:pathLst>
                            <a:path w="63912" h="79735">
                              <a:moveTo>
                                <a:pt x="32480" y="0"/>
                              </a:moveTo>
                              <a:cubicBezTo>
                                <a:pt x="50291" y="0"/>
                                <a:pt x="61816" y="7441"/>
                                <a:pt x="62864" y="23388"/>
                              </a:cubicBezTo>
                              <a:cubicBezTo>
                                <a:pt x="48195" y="23388"/>
                                <a:pt x="48195" y="23388"/>
                                <a:pt x="48195" y="23388"/>
                              </a:cubicBezTo>
                              <a:cubicBezTo>
                                <a:pt x="48195" y="14883"/>
                                <a:pt x="41910" y="11694"/>
                                <a:pt x="32480" y="11694"/>
                              </a:cubicBezTo>
                              <a:cubicBezTo>
                                <a:pt x="23051" y="11694"/>
                                <a:pt x="15716" y="14883"/>
                                <a:pt x="15716" y="22325"/>
                              </a:cubicBezTo>
                              <a:cubicBezTo>
                                <a:pt x="15716" y="28704"/>
                                <a:pt x="22003" y="31893"/>
                                <a:pt x="34575" y="32956"/>
                              </a:cubicBezTo>
                              <a:cubicBezTo>
                                <a:pt x="38767" y="34020"/>
                                <a:pt x="38767" y="34020"/>
                                <a:pt x="38767" y="34020"/>
                              </a:cubicBezTo>
                              <a:cubicBezTo>
                                <a:pt x="54481" y="36147"/>
                                <a:pt x="63912" y="41462"/>
                                <a:pt x="63912" y="56346"/>
                              </a:cubicBezTo>
                              <a:cubicBezTo>
                                <a:pt x="63912" y="71231"/>
                                <a:pt x="51338" y="79735"/>
                                <a:pt x="32480" y="79735"/>
                              </a:cubicBezTo>
                              <a:cubicBezTo>
                                <a:pt x="13621" y="79735"/>
                                <a:pt x="1047" y="72293"/>
                                <a:pt x="0" y="55283"/>
                              </a:cubicBezTo>
                              <a:cubicBezTo>
                                <a:pt x="14668" y="55283"/>
                                <a:pt x="14668" y="55283"/>
                                <a:pt x="14668" y="55283"/>
                              </a:cubicBezTo>
                              <a:cubicBezTo>
                                <a:pt x="15716" y="63788"/>
                                <a:pt x="22003" y="66977"/>
                                <a:pt x="32480" y="66977"/>
                              </a:cubicBezTo>
                              <a:cubicBezTo>
                                <a:pt x="42956" y="66977"/>
                                <a:pt x="49243" y="63788"/>
                                <a:pt x="49243" y="56346"/>
                              </a:cubicBezTo>
                              <a:cubicBezTo>
                                <a:pt x="49243" y="48904"/>
                                <a:pt x="45052" y="46778"/>
                                <a:pt x="32480" y="44652"/>
                              </a:cubicBezTo>
                              <a:cubicBezTo>
                                <a:pt x="27241" y="44652"/>
                                <a:pt x="27241" y="44652"/>
                                <a:pt x="27241" y="44652"/>
                              </a:cubicBezTo>
                              <a:cubicBezTo>
                                <a:pt x="12573" y="42525"/>
                                <a:pt x="2095" y="37209"/>
                                <a:pt x="2095" y="22325"/>
                              </a:cubicBezTo>
                              <a:cubicBezTo>
                                <a:pt x="2095" y="6378"/>
                                <a:pt x="16764" y="0"/>
                                <a:pt x="3248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93" name="Shape 12593"/>
                      <wps:cNvSpPr/>
                      <wps:spPr>
                        <a:xfrm>
                          <a:off x="801531" y="213270"/>
                          <a:ext cx="14667" cy="76546"/>
                        </a:xfrm>
                        <a:custGeom>
                          <a:avLst/>
                          <a:gdLst/>
                          <a:ahLst/>
                          <a:cxnLst/>
                          <a:rect l="0" t="0" r="0" b="0"/>
                          <a:pathLst>
                            <a:path w="14667" h="76546">
                              <a:moveTo>
                                <a:pt x="0" y="0"/>
                              </a:moveTo>
                              <a:lnTo>
                                <a:pt x="14667" y="0"/>
                              </a:lnTo>
                              <a:lnTo>
                                <a:pt x="14667" y="76546"/>
                              </a:lnTo>
                              <a:lnTo>
                                <a:pt x="0" y="76546"/>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94" name="Shape 12594"/>
                      <wps:cNvSpPr/>
                      <wps:spPr>
                        <a:xfrm>
                          <a:off x="800484" y="185628"/>
                          <a:ext cx="15715" cy="14884"/>
                        </a:xfrm>
                        <a:custGeom>
                          <a:avLst/>
                          <a:gdLst/>
                          <a:ahLst/>
                          <a:cxnLst/>
                          <a:rect l="0" t="0" r="0" b="0"/>
                          <a:pathLst>
                            <a:path w="15715" h="14884">
                              <a:moveTo>
                                <a:pt x="0" y="0"/>
                              </a:moveTo>
                              <a:lnTo>
                                <a:pt x="15715" y="0"/>
                              </a:lnTo>
                              <a:lnTo>
                                <a:pt x="15715" y="14884"/>
                              </a:lnTo>
                              <a:lnTo>
                                <a:pt x="0" y="14884"/>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29" name="Shape 11729"/>
                      <wps:cNvSpPr/>
                      <wps:spPr>
                        <a:xfrm>
                          <a:off x="829819" y="195197"/>
                          <a:ext cx="50291" cy="94619"/>
                        </a:xfrm>
                        <a:custGeom>
                          <a:avLst/>
                          <a:gdLst/>
                          <a:ahLst/>
                          <a:cxnLst/>
                          <a:rect l="0" t="0" r="0" b="0"/>
                          <a:pathLst>
                            <a:path w="50291" h="94619">
                              <a:moveTo>
                                <a:pt x="13621" y="0"/>
                              </a:moveTo>
                              <a:cubicBezTo>
                                <a:pt x="28288" y="0"/>
                                <a:pt x="28288" y="0"/>
                                <a:pt x="28288" y="0"/>
                              </a:cubicBezTo>
                              <a:lnTo>
                                <a:pt x="28288" y="18073"/>
                              </a:lnTo>
                              <a:cubicBezTo>
                                <a:pt x="49244" y="18073"/>
                                <a:pt x="49244" y="18073"/>
                                <a:pt x="49244" y="18073"/>
                              </a:cubicBezTo>
                              <a:cubicBezTo>
                                <a:pt x="49244" y="31893"/>
                                <a:pt x="49244" y="31893"/>
                                <a:pt x="49244" y="31893"/>
                              </a:cubicBezTo>
                              <a:cubicBezTo>
                                <a:pt x="28288" y="31893"/>
                                <a:pt x="28288" y="31893"/>
                                <a:pt x="28288" y="31893"/>
                              </a:cubicBezTo>
                              <a:cubicBezTo>
                                <a:pt x="28288" y="69104"/>
                                <a:pt x="28288" y="69104"/>
                                <a:pt x="28288" y="69104"/>
                              </a:cubicBezTo>
                              <a:cubicBezTo>
                                <a:pt x="28288" y="76546"/>
                                <a:pt x="30383" y="80799"/>
                                <a:pt x="37718" y="80799"/>
                              </a:cubicBezTo>
                              <a:cubicBezTo>
                                <a:pt x="50291" y="80799"/>
                                <a:pt x="50291" y="80799"/>
                                <a:pt x="50291" y="80799"/>
                              </a:cubicBezTo>
                              <a:cubicBezTo>
                                <a:pt x="50291" y="94619"/>
                                <a:pt x="50291" y="94619"/>
                                <a:pt x="50291" y="94619"/>
                              </a:cubicBezTo>
                              <a:cubicBezTo>
                                <a:pt x="35623" y="94619"/>
                                <a:pt x="35623" y="94619"/>
                                <a:pt x="35623" y="94619"/>
                              </a:cubicBezTo>
                              <a:cubicBezTo>
                                <a:pt x="18859" y="94619"/>
                                <a:pt x="13621" y="86115"/>
                                <a:pt x="13621" y="69104"/>
                              </a:cubicBezTo>
                              <a:cubicBezTo>
                                <a:pt x="13621" y="31893"/>
                                <a:pt x="13621" y="31893"/>
                                <a:pt x="13621" y="31893"/>
                              </a:cubicBezTo>
                              <a:cubicBezTo>
                                <a:pt x="0" y="31893"/>
                                <a:pt x="0" y="31893"/>
                                <a:pt x="0" y="31893"/>
                              </a:cubicBezTo>
                              <a:cubicBezTo>
                                <a:pt x="0" y="18073"/>
                                <a:pt x="0" y="18073"/>
                                <a:pt x="0" y="18073"/>
                              </a:cubicBezTo>
                              <a:cubicBezTo>
                                <a:pt x="13621" y="18073"/>
                                <a:pt x="13621" y="18073"/>
                                <a:pt x="13621" y="18073"/>
                              </a:cubicBezTo>
                              <a:cubicBezTo>
                                <a:pt x="13621" y="0"/>
                                <a:pt x="13621" y="0"/>
                                <a:pt x="13621"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30" name="Shape 11730"/>
                      <wps:cNvSpPr/>
                      <wps:spPr>
                        <a:xfrm>
                          <a:off x="885349" y="213270"/>
                          <a:ext cx="76483" cy="107377"/>
                        </a:xfrm>
                        <a:custGeom>
                          <a:avLst/>
                          <a:gdLst/>
                          <a:ahLst/>
                          <a:cxnLst/>
                          <a:rect l="0" t="0" r="0" b="0"/>
                          <a:pathLst>
                            <a:path w="76483" h="107377">
                              <a:moveTo>
                                <a:pt x="0" y="0"/>
                              </a:moveTo>
                              <a:lnTo>
                                <a:pt x="15715" y="0"/>
                              </a:lnTo>
                              <a:lnTo>
                                <a:pt x="38765" y="58472"/>
                              </a:lnTo>
                              <a:lnTo>
                                <a:pt x="61814" y="0"/>
                              </a:lnTo>
                              <a:lnTo>
                                <a:pt x="76483" y="0"/>
                              </a:lnTo>
                              <a:lnTo>
                                <a:pt x="34574" y="107377"/>
                              </a:lnTo>
                              <a:lnTo>
                                <a:pt x="19906" y="107377"/>
                              </a:lnTo>
                              <a:lnTo>
                                <a:pt x="31431" y="76546"/>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31" name="Shape 11731"/>
                      <wps:cNvSpPr/>
                      <wps:spPr>
                        <a:xfrm>
                          <a:off x="1005836" y="181375"/>
                          <a:ext cx="94295" cy="110568"/>
                        </a:xfrm>
                        <a:custGeom>
                          <a:avLst/>
                          <a:gdLst/>
                          <a:ahLst/>
                          <a:cxnLst/>
                          <a:rect l="0" t="0" r="0" b="0"/>
                          <a:pathLst>
                            <a:path w="94295" h="110568">
                              <a:moveTo>
                                <a:pt x="49243" y="0"/>
                              </a:moveTo>
                              <a:cubicBezTo>
                                <a:pt x="72292" y="0"/>
                                <a:pt x="91152" y="11695"/>
                                <a:pt x="94295" y="34021"/>
                              </a:cubicBezTo>
                              <a:cubicBezTo>
                                <a:pt x="78579" y="34021"/>
                                <a:pt x="78579" y="34021"/>
                                <a:pt x="78579" y="34021"/>
                              </a:cubicBezTo>
                              <a:cubicBezTo>
                                <a:pt x="75436" y="21264"/>
                                <a:pt x="64959" y="14884"/>
                                <a:pt x="49243" y="14884"/>
                              </a:cubicBezTo>
                              <a:cubicBezTo>
                                <a:pt x="30383" y="14884"/>
                                <a:pt x="14668" y="28704"/>
                                <a:pt x="14668" y="54221"/>
                              </a:cubicBezTo>
                              <a:cubicBezTo>
                                <a:pt x="14668" y="55283"/>
                                <a:pt x="14668" y="55283"/>
                                <a:pt x="14668" y="55283"/>
                              </a:cubicBezTo>
                              <a:cubicBezTo>
                                <a:pt x="14668" y="80799"/>
                                <a:pt x="30383" y="95683"/>
                                <a:pt x="49243" y="95683"/>
                              </a:cubicBezTo>
                              <a:cubicBezTo>
                                <a:pt x="64959" y="95683"/>
                                <a:pt x="76483" y="87178"/>
                                <a:pt x="79626" y="75484"/>
                              </a:cubicBezTo>
                              <a:cubicBezTo>
                                <a:pt x="94295" y="75484"/>
                                <a:pt x="94295" y="75484"/>
                                <a:pt x="94295" y="75484"/>
                              </a:cubicBezTo>
                              <a:cubicBezTo>
                                <a:pt x="92199" y="96746"/>
                                <a:pt x="73340" y="110568"/>
                                <a:pt x="49243" y="110568"/>
                              </a:cubicBezTo>
                              <a:cubicBezTo>
                                <a:pt x="22002" y="110568"/>
                                <a:pt x="0" y="90367"/>
                                <a:pt x="0" y="55283"/>
                              </a:cubicBezTo>
                              <a:cubicBezTo>
                                <a:pt x="0" y="54221"/>
                                <a:pt x="0" y="54221"/>
                                <a:pt x="0" y="54221"/>
                              </a:cubicBezTo>
                              <a:cubicBezTo>
                                <a:pt x="0" y="19137"/>
                                <a:pt x="22002" y="0"/>
                                <a:pt x="49243"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32" name="Shape 11732"/>
                      <wps:cNvSpPr/>
                      <wps:spPr>
                        <a:xfrm>
                          <a:off x="1112704" y="212388"/>
                          <a:ext cx="36669" cy="79554"/>
                        </a:xfrm>
                        <a:custGeom>
                          <a:avLst/>
                          <a:gdLst/>
                          <a:ahLst/>
                          <a:cxnLst/>
                          <a:rect l="0" t="0" r="0" b="0"/>
                          <a:pathLst>
                            <a:path w="36669" h="79554">
                              <a:moveTo>
                                <a:pt x="36669" y="0"/>
                              </a:moveTo>
                              <a:lnTo>
                                <a:pt x="36669" y="13004"/>
                              </a:lnTo>
                              <a:lnTo>
                                <a:pt x="21085" y="19354"/>
                              </a:lnTo>
                              <a:cubicBezTo>
                                <a:pt x="17025" y="23739"/>
                                <a:pt x="14667" y="30118"/>
                                <a:pt x="14667" y="38092"/>
                              </a:cubicBezTo>
                              <a:lnTo>
                                <a:pt x="14667" y="40217"/>
                              </a:lnTo>
                              <a:cubicBezTo>
                                <a:pt x="14667" y="47660"/>
                                <a:pt x="17025" y="54038"/>
                                <a:pt x="20954" y="58557"/>
                              </a:cubicBezTo>
                              <a:lnTo>
                                <a:pt x="36669" y="65733"/>
                              </a:lnTo>
                              <a:lnTo>
                                <a:pt x="36669" y="79554"/>
                              </a:lnTo>
                              <a:lnTo>
                                <a:pt x="22542" y="76847"/>
                              </a:lnTo>
                              <a:cubicBezTo>
                                <a:pt x="9429" y="71514"/>
                                <a:pt x="0" y="58557"/>
                                <a:pt x="0" y="40217"/>
                              </a:cubicBezTo>
                              <a:cubicBezTo>
                                <a:pt x="0" y="38092"/>
                                <a:pt x="0" y="38092"/>
                                <a:pt x="0" y="38092"/>
                              </a:cubicBezTo>
                              <a:cubicBezTo>
                                <a:pt x="0" y="19752"/>
                                <a:pt x="9429" y="7394"/>
                                <a:pt x="22984" y="2361"/>
                              </a:cubicBezTo>
                              <a:lnTo>
                                <a:pt x="36669"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33" name="Shape 11733"/>
                      <wps:cNvSpPr/>
                      <wps:spPr>
                        <a:xfrm>
                          <a:off x="1149373" y="212207"/>
                          <a:ext cx="37719" cy="79735"/>
                        </a:xfrm>
                        <a:custGeom>
                          <a:avLst/>
                          <a:gdLst/>
                          <a:ahLst/>
                          <a:cxnLst/>
                          <a:rect l="0" t="0" r="0" b="0"/>
                          <a:pathLst>
                            <a:path w="37719" h="79735">
                              <a:moveTo>
                                <a:pt x="1049" y="0"/>
                              </a:moveTo>
                              <a:cubicBezTo>
                                <a:pt x="22003" y="0"/>
                                <a:pt x="37719" y="13820"/>
                                <a:pt x="37719" y="38273"/>
                              </a:cubicBezTo>
                              <a:lnTo>
                                <a:pt x="37719" y="40398"/>
                              </a:lnTo>
                              <a:cubicBezTo>
                                <a:pt x="37719" y="64851"/>
                                <a:pt x="22003" y="79735"/>
                                <a:pt x="1" y="79735"/>
                              </a:cubicBezTo>
                              <a:lnTo>
                                <a:pt x="0" y="79735"/>
                              </a:lnTo>
                              <a:lnTo>
                                <a:pt x="0" y="65913"/>
                              </a:lnTo>
                              <a:lnTo>
                                <a:pt x="1" y="65914"/>
                              </a:lnTo>
                              <a:cubicBezTo>
                                <a:pt x="14668" y="65914"/>
                                <a:pt x="22003" y="55283"/>
                                <a:pt x="22003" y="40398"/>
                              </a:cubicBezTo>
                              <a:cubicBezTo>
                                <a:pt x="22003" y="38273"/>
                                <a:pt x="22003" y="38273"/>
                                <a:pt x="22003" y="38273"/>
                              </a:cubicBezTo>
                              <a:cubicBezTo>
                                <a:pt x="22003" y="22325"/>
                                <a:pt x="14668" y="12757"/>
                                <a:pt x="1049" y="12757"/>
                              </a:cubicBezTo>
                              <a:lnTo>
                                <a:pt x="0" y="13185"/>
                              </a:lnTo>
                              <a:lnTo>
                                <a:pt x="0" y="181"/>
                              </a:lnTo>
                              <a:lnTo>
                                <a:pt x="1049"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95" name="Shape 12595"/>
                      <wps:cNvSpPr/>
                      <wps:spPr>
                        <a:xfrm>
                          <a:off x="1203854" y="182438"/>
                          <a:ext cx="13621" cy="107377"/>
                        </a:xfrm>
                        <a:custGeom>
                          <a:avLst/>
                          <a:gdLst/>
                          <a:ahLst/>
                          <a:cxnLst/>
                          <a:rect l="0" t="0" r="0" b="0"/>
                          <a:pathLst>
                            <a:path w="13621" h="107377">
                              <a:moveTo>
                                <a:pt x="0" y="0"/>
                              </a:moveTo>
                              <a:lnTo>
                                <a:pt x="13621" y="0"/>
                              </a:lnTo>
                              <a:lnTo>
                                <a:pt x="13621" y="107377"/>
                              </a:lnTo>
                              <a:lnTo>
                                <a:pt x="0" y="10737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96" name="Shape 12596"/>
                      <wps:cNvSpPr/>
                      <wps:spPr>
                        <a:xfrm>
                          <a:off x="1240526" y="182438"/>
                          <a:ext cx="14667" cy="107377"/>
                        </a:xfrm>
                        <a:custGeom>
                          <a:avLst/>
                          <a:gdLst/>
                          <a:ahLst/>
                          <a:cxnLst/>
                          <a:rect l="0" t="0" r="0" b="0"/>
                          <a:pathLst>
                            <a:path w="14667" h="107377">
                              <a:moveTo>
                                <a:pt x="0" y="0"/>
                              </a:moveTo>
                              <a:lnTo>
                                <a:pt x="14667" y="0"/>
                              </a:lnTo>
                              <a:lnTo>
                                <a:pt x="14667" y="107377"/>
                              </a:lnTo>
                              <a:lnTo>
                                <a:pt x="0" y="10737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36" name="Shape 11736"/>
                      <wps:cNvSpPr/>
                      <wps:spPr>
                        <a:xfrm>
                          <a:off x="1271957" y="212473"/>
                          <a:ext cx="35098" cy="79371"/>
                        </a:xfrm>
                        <a:custGeom>
                          <a:avLst/>
                          <a:gdLst/>
                          <a:ahLst/>
                          <a:cxnLst/>
                          <a:rect l="0" t="0" r="0" b="0"/>
                          <a:pathLst>
                            <a:path w="35098" h="79371">
                              <a:moveTo>
                                <a:pt x="35098" y="0"/>
                              </a:moveTo>
                              <a:lnTo>
                                <a:pt x="35098" y="12017"/>
                              </a:lnTo>
                              <a:lnTo>
                                <a:pt x="22133" y="16876"/>
                              </a:lnTo>
                              <a:cubicBezTo>
                                <a:pt x="18335" y="20464"/>
                                <a:pt x="15716" y="25780"/>
                                <a:pt x="14667" y="32690"/>
                              </a:cubicBezTo>
                              <a:lnTo>
                                <a:pt x="35098" y="32690"/>
                              </a:lnTo>
                              <a:lnTo>
                                <a:pt x="35098" y="43323"/>
                              </a:lnTo>
                              <a:lnTo>
                                <a:pt x="14667" y="43323"/>
                              </a:lnTo>
                              <a:cubicBezTo>
                                <a:pt x="15192" y="50764"/>
                                <a:pt x="17549" y="56345"/>
                                <a:pt x="21216" y="60066"/>
                              </a:cubicBezTo>
                              <a:lnTo>
                                <a:pt x="35098" y="65445"/>
                              </a:lnTo>
                              <a:lnTo>
                                <a:pt x="35098" y="79371"/>
                              </a:lnTo>
                              <a:lnTo>
                                <a:pt x="21216" y="76762"/>
                              </a:lnTo>
                              <a:cubicBezTo>
                                <a:pt x="8251" y="71429"/>
                                <a:pt x="0" y="58472"/>
                                <a:pt x="0" y="40132"/>
                              </a:cubicBezTo>
                              <a:cubicBezTo>
                                <a:pt x="0" y="38007"/>
                                <a:pt x="0" y="38007"/>
                                <a:pt x="0" y="38007"/>
                              </a:cubicBezTo>
                              <a:cubicBezTo>
                                <a:pt x="0" y="19667"/>
                                <a:pt x="8251" y="7308"/>
                                <a:pt x="21658" y="2275"/>
                              </a:cubicBezTo>
                              <a:lnTo>
                                <a:pt x="35098"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37" name="Shape 11737"/>
                      <wps:cNvSpPr/>
                      <wps:spPr>
                        <a:xfrm>
                          <a:off x="1307055" y="266427"/>
                          <a:ext cx="34051" cy="25515"/>
                        </a:xfrm>
                        <a:custGeom>
                          <a:avLst/>
                          <a:gdLst/>
                          <a:ahLst/>
                          <a:cxnLst/>
                          <a:rect l="0" t="0" r="0" b="0"/>
                          <a:pathLst>
                            <a:path w="34051" h="25515">
                              <a:moveTo>
                                <a:pt x="19383" y="0"/>
                              </a:moveTo>
                              <a:cubicBezTo>
                                <a:pt x="34051" y="0"/>
                                <a:pt x="34051" y="0"/>
                                <a:pt x="34051" y="0"/>
                              </a:cubicBezTo>
                              <a:cubicBezTo>
                                <a:pt x="31955" y="15947"/>
                                <a:pt x="20431" y="25515"/>
                                <a:pt x="524" y="25515"/>
                              </a:cubicBezTo>
                              <a:lnTo>
                                <a:pt x="0" y="25417"/>
                              </a:lnTo>
                              <a:lnTo>
                                <a:pt x="0" y="11491"/>
                              </a:lnTo>
                              <a:lnTo>
                                <a:pt x="524" y="11694"/>
                              </a:lnTo>
                              <a:cubicBezTo>
                                <a:pt x="11002" y="11694"/>
                                <a:pt x="17288" y="7442"/>
                                <a:pt x="19383"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38" name="Shape 11738"/>
                      <wps:cNvSpPr/>
                      <wps:spPr>
                        <a:xfrm>
                          <a:off x="1307055" y="212207"/>
                          <a:ext cx="35099" cy="43589"/>
                        </a:xfrm>
                        <a:custGeom>
                          <a:avLst/>
                          <a:gdLst/>
                          <a:ahLst/>
                          <a:cxnLst/>
                          <a:rect l="0" t="0" r="0" b="0"/>
                          <a:pathLst>
                            <a:path w="35099" h="43589">
                              <a:moveTo>
                                <a:pt x="1572" y="0"/>
                              </a:moveTo>
                              <a:cubicBezTo>
                                <a:pt x="21479" y="0"/>
                                <a:pt x="35099" y="13820"/>
                                <a:pt x="35099" y="37209"/>
                              </a:cubicBezTo>
                              <a:cubicBezTo>
                                <a:pt x="35099" y="43589"/>
                                <a:pt x="35099" y="43589"/>
                                <a:pt x="35099" y="43589"/>
                              </a:cubicBezTo>
                              <a:lnTo>
                                <a:pt x="0" y="43589"/>
                              </a:lnTo>
                              <a:lnTo>
                                <a:pt x="0" y="32956"/>
                              </a:lnTo>
                              <a:lnTo>
                                <a:pt x="3193" y="32956"/>
                              </a:lnTo>
                              <a:cubicBezTo>
                                <a:pt x="20431" y="32956"/>
                                <a:pt x="20431" y="32956"/>
                                <a:pt x="20431" y="32956"/>
                              </a:cubicBezTo>
                              <a:cubicBezTo>
                                <a:pt x="20431" y="20200"/>
                                <a:pt x="13097" y="11694"/>
                                <a:pt x="1572" y="11694"/>
                              </a:cubicBezTo>
                              <a:lnTo>
                                <a:pt x="0" y="12283"/>
                              </a:lnTo>
                              <a:lnTo>
                                <a:pt x="0" y="266"/>
                              </a:lnTo>
                              <a:lnTo>
                                <a:pt x="1572"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39" name="Shape 11739"/>
                      <wps:cNvSpPr/>
                      <wps:spPr>
                        <a:xfrm>
                          <a:off x="1356823" y="296194"/>
                          <a:ext cx="33003" cy="24453"/>
                        </a:xfrm>
                        <a:custGeom>
                          <a:avLst/>
                          <a:gdLst/>
                          <a:ahLst/>
                          <a:cxnLst/>
                          <a:rect l="0" t="0" r="0" b="0"/>
                          <a:pathLst>
                            <a:path w="33003" h="24453">
                              <a:moveTo>
                                <a:pt x="0" y="0"/>
                              </a:moveTo>
                              <a:cubicBezTo>
                                <a:pt x="14668" y="0"/>
                                <a:pt x="14668" y="0"/>
                                <a:pt x="14668" y="0"/>
                              </a:cubicBezTo>
                              <a:cubicBezTo>
                                <a:pt x="15715" y="4253"/>
                                <a:pt x="17811" y="7443"/>
                                <a:pt x="20954" y="9569"/>
                              </a:cubicBezTo>
                              <a:lnTo>
                                <a:pt x="33003" y="12626"/>
                              </a:lnTo>
                              <a:lnTo>
                                <a:pt x="33003" y="24453"/>
                              </a:lnTo>
                              <a:lnTo>
                                <a:pt x="29684" y="24453"/>
                              </a:lnTo>
                              <a:lnTo>
                                <a:pt x="10477" y="19137"/>
                              </a:lnTo>
                              <a:cubicBezTo>
                                <a:pt x="4714" y="14884"/>
                                <a:pt x="1048" y="8505"/>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40" name="Shape 11740"/>
                      <wps:cNvSpPr/>
                      <wps:spPr>
                        <a:xfrm>
                          <a:off x="1354727" y="212207"/>
                          <a:ext cx="35099" cy="78673"/>
                        </a:xfrm>
                        <a:custGeom>
                          <a:avLst/>
                          <a:gdLst/>
                          <a:ahLst/>
                          <a:cxnLst/>
                          <a:rect l="0" t="0" r="0" b="0"/>
                          <a:pathLst>
                            <a:path w="35099" h="78673">
                              <a:moveTo>
                                <a:pt x="33527" y="0"/>
                              </a:moveTo>
                              <a:lnTo>
                                <a:pt x="35099" y="306"/>
                              </a:lnTo>
                              <a:lnTo>
                                <a:pt x="35099" y="14041"/>
                              </a:lnTo>
                              <a:lnTo>
                                <a:pt x="20824" y="20066"/>
                              </a:lnTo>
                              <a:cubicBezTo>
                                <a:pt x="17026" y="24186"/>
                                <a:pt x="14669" y="30299"/>
                                <a:pt x="14669" y="38273"/>
                              </a:cubicBezTo>
                              <a:cubicBezTo>
                                <a:pt x="14669" y="40398"/>
                                <a:pt x="14669" y="40398"/>
                                <a:pt x="14669" y="40398"/>
                              </a:cubicBezTo>
                              <a:cubicBezTo>
                                <a:pt x="14669" y="47840"/>
                                <a:pt x="16764" y="53688"/>
                                <a:pt x="20431" y="57675"/>
                              </a:cubicBezTo>
                              <a:lnTo>
                                <a:pt x="35099" y="63578"/>
                              </a:lnTo>
                              <a:lnTo>
                                <a:pt x="35099" y="78299"/>
                              </a:lnTo>
                              <a:lnTo>
                                <a:pt x="33527" y="78673"/>
                              </a:lnTo>
                              <a:cubicBezTo>
                                <a:pt x="13621" y="78673"/>
                                <a:pt x="0" y="63788"/>
                                <a:pt x="0" y="41462"/>
                              </a:cubicBezTo>
                              <a:cubicBezTo>
                                <a:pt x="0" y="38273"/>
                                <a:pt x="0" y="38273"/>
                                <a:pt x="0" y="38273"/>
                              </a:cubicBezTo>
                              <a:cubicBezTo>
                                <a:pt x="0" y="14883"/>
                                <a:pt x="13621" y="0"/>
                                <a:pt x="33527"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41" name="Shape 11741"/>
                      <wps:cNvSpPr/>
                      <wps:spPr>
                        <a:xfrm>
                          <a:off x="1389826" y="212513"/>
                          <a:ext cx="34050" cy="108134"/>
                        </a:xfrm>
                        <a:custGeom>
                          <a:avLst/>
                          <a:gdLst/>
                          <a:ahLst/>
                          <a:cxnLst/>
                          <a:rect l="0" t="0" r="0" b="0"/>
                          <a:pathLst>
                            <a:path w="34050" h="108134">
                              <a:moveTo>
                                <a:pt x="0" y="0"/>
                              </a:moveTo>
                              <a:lnTo>
                                <a:pt x="10738" y="2086"/>
                              </a:lnTo>
                              <a:cubicBezTo>
                                <a:pt x="14143" y="3415"/>
                                <a:pt x="16763" y="5009"/>
                                <a:pt x="18335" y="6072"/>
                              </a:cubicBezTo>
                              <a:cubicBezTo>
                                <a:pt x="20431" y="7135"/>
                                <a:pt x="20431" y="7135"/>
                                <a:pt x="20431" y="7135"/>
                              </a:cubicBezTo>
                              <a:cubicBezTo>
                                <a:pt x="22526" y="757"/>
                                <a:pt x="22526" y="757"/>
                                <a:pt x="22526" y="757"/>
                              </a:cubicBezTo>
                              <a:cubicBezTo>
                                <a:pt x="34050" y="757"/>
                                <a:pt x="34050" y="757"/>
                                <a:pt x="34050" y="757"/>
                              </a:cubicBezTo>
                              <a:cubicBezTo>
                                <a:pt x="34050" y="74114"/>
                                <a:pt x="34050" y="74114"/>
                                <a:pt x="34050" y="74114"/>
                              </a:cubicBezTo>
                              <a:cubicBezTo>
                                <a:pt x="34050" y="85809"/>
                                <a:pt x="30907" y="94580"/>
                                <a:pt x="25144" y="100427"/>
                              </a:cubicBezTo>
                              <a:lnTo>
                                <a:pt x="3508" y="108134"/>
                              </a:lnTo>
                              <a:lnTo>
                                <a:pt x="0" y="108134"/>
                              </a:lnTo>
                              <a:lnTo>
                                <a:pt x="0" y="96308"/>
                              </a:lnTo>
                              <a:lnTo>
                                <a:pt x="523" y="96440"/>
                              </a:lnTo>
                              <a:cubicBezTo>
                                <a:pt x="13096" y="96440"/>
                                <a:pt x="20431" y="88998"/>
                                <a:pt x="20431" y="75177"/>
                              </a:cubicBezTo>
                              <a:lnTo>
                                <a:pt x="20431" y="69861"/>
                              </a:lnTo>
                              <a:cubicBezTo>
                                <a:pt x="18335" y="70925"/>
                                <a:pt x="18335" y="70925"/>
                                <a:pt x="18335" y="70925"/>
                              </a:cubicBezTo>
                              <a:cubicBezTo>
                                <a:pt x="16763" y="71988"/>
                                <a:pt x="14143" y="73848"/>
                                <a:pt x="10738" y="75443"/>
                              </a:cubicBezTo>
                              <a:lnTo>
                                <a:pt x="0" y="77994"/>
                              </a:lnTo>
                              <a:lnTo>
                                <a:pt x="0" y="63272"/>
                              </a:lnTo>
                              <a:lnTo>
                                <a:pt x="523" y="63483"/>
                              </a:lnTo>
                              <a:cubicBezTo>
                                <a:pt x="8905" y="63483"/>
                                <a:pt x="14144" y="60294"/>
                                <a:pt x="18335" y="58166"/>
                              </a:cubicBezTo>
                              <a:cubicBezTo>
                                <a:pt x="20431" y="57103"/>
                                <a:pt x="20431" y="57103"/>
                                <a:pt x="20431" y="57103"/>
                              </a:cubicBezTo>
                              <a:cubicBezTo>
                                <a:pt x="20431" y="20957"/>
                                <a:pt x="20431" y="20957"/>
                                <a:pt x="20431" y="20957"/>
                              </a:cubicBezTo>
                              <a:cubicBezTo>
                                <a:pt x="18335" y="18830"/>
                                <a:pt x="18335" y="18830"/>
                                <a:pt x="18335" y="18830"/>
                              </a:cubicBezTo>
                              <a:cubicBezTo>
                                <a:pt x="14144" y="16705"/>
                                <a:pt x="8905" y="13515"/>
                                <a:pt x="523" y="13515"/>
                              </a:cubicBezTo>
                              <a:lnTo>
                                <a:pt x="0" y="13735"/>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42" name="Shape 11742"/>
                      <wps:cNvSpPr/>
                      <wps:spPr>
                        <a:xfrm>
                          <a:off x="1441687" y="212473"/>
                          <a:ext cx="35099" cy="79371"/>
                        </a:xfrm>
                        <a:custGeom>
                          <a:avLst/>
                          <a:gdLst/>
                          <a:ahLst/>
                          <a:cxnLst/>
                          <a:rect l="0" t="0" r="0" b="0"/>
                          <a:pathLst>
                            <a:path w="35099" h="79371">
                              <a:moveTo>
                                <a:pt x="35099" y="0"/>
                              </a:moveTo>
                              <a:lnTo>
                                <a:pt x="35099" y="12001"/>
                              </a:lnTo>
                              <a:lnTo>
                                <a:pt x="21741" y="16876"/>
                              </a:lnTo>
                              <a:cubicBezTo>
                                <a:pt x="17812" y="20464"/>
                                <a:pt x="15193" y="25780"/>
                                <a:pt x="14669" y="32690"/>
                              </a:cubicBezTo>
                              <a:lnTo>
                                <a:pt x="35099" y="32690"/>
                              </a:lnTo>
                              <a:lnTo>
                                <a:pt x="35099" y="43323"/>
                              </a:lnTo>
                              <a:lnTo>
                                <a:pt x="14669" y="43323"/>
                              </a:lnTo>
                              <a:cubicBezTo>
                                <a:pt x="14669" y="50764"/>
                                <a:pt x="16764" y="56345"/>
                                <a:pt x="20431" y="60066"/>
                              </a:cubicBezTo>
                              <a:lnTo>
                                <a:pt x="35099" y="65456"/>
                              </a:lnTo>
                              <a:lnTo>
                                <a:pt x="35099" y="79371"/>
                              </a:lnTo>
                              <a:lnTo>
                                <a:pt x="21217" y="76762"/>
                              </a:lnTo>
                              <a:cubicBezTo>
                                <a:pt x="8251" y="71429"/>
                                <a:pt x="0" y="58472"/>
                                <a:pt x="0" y="40132"/>
                              </a:cubicBezTo>
                              <a:cubicBezTo>
                                <a:pt x="0" y="38007"/>
                                <a:pt x="0" y="38007"/>
                                <a:pt x="0" y="38007"/>
                              </a:cubicBezTo>
                              <a:cubicBezTo>
                                <a:pt x="0" y="19667"/>
                                <a:pt x="8251" y="7309"/>
                                <a:pt x="21659" y="2275"/>
                              </a:cubicBezTo>
                              <a:lnTo>
                                <a:pt x="35099"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43" name="Shape 11743"/>
                      <wps:cNvSpPr/>
                      <wps:spPr>
                        <a:xfrm>
                          <a:off x="1476787" y="266427"/>
                          <a:ext cx="33002" cy="25515"/>
                        </a:xfrm>
                        <a:custGeom>
                          <a:avLst/>
                          <a:gdLst/>
                          <a:ahLst/>
                          <a:cxnLst/>
                          <a:rect l="0" t="0" r="0" b="0"/>
                          <a:pathLst>
                            <a:path w="33002" h="25515">
                              <a:moveTo>
                                <a:pt x="19383" y="0"/>
                              </a:moveTo>
                              <a:cubicBezTo>
                                <a:pt x="33002" y="0"/>
                                <a:pt x="33002" y="0"/>
                                <a:pt x="33002" y="0"/>
                              </a:cubicBezTo>
                              <a:cubicBezTo>
                                <a:pt x="30908" y="15947"/>
                                <a:pt x="19383" y="25515"/>
                                <a:pt x="523" y="25515"/>
                              </a:cubicBezTo>
                              <a:lnTo>
                                <a:pt x="0" y="25417"/>
                              </a:lnTo>
                              <a:lnTo>
                                <a:pt x="0" y="11502"/>
                              </a:lnTo>
                              <a:lnTo>
                                <a:pt x="523" y="11694"/>
                              </a:lnTo>
                              <a:cubicBezTo>
                                <a:pt x="11001" y="11694"/>
                                <a:pt x="17287" y="7442"/>
                                <a:pt x="19383"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44" name="Shape 11744"/>
                      <wps:cNvSpPr/>
                      <wps:spPr>
                        <a:xfrm>
                          <a:off x="1476787" y="212207"/>
                          <a:ext cx="35098" cy="43589"/>
                        </a:xfrm>
                        <a:custGeom>
                          <a:avLst/>
                          <a:gdLst/>
                          <a:ahLst/>
                          <a:cxnLst/>
                          <a:rect l="0" t="0" r="0" b="0"/>
                          <a:pathLst>
                            <a:path w="35098" h="43589">
                              <a:moveTo>
                                <a:pt x="1571" y="0"/>
                              </a:moveTo>
                              <a:cubicBezTo>
                                <a:pt x="21478" y="0"/>
                                <a:pt x="35098" y="13820"/>
                                <a:pt x="35098" y="37209"/>
                              </a:cubicBezTo>
                              <a:cubicBezTo>
                                <a:pt x="35098" y="43589"/>
                                <a:pt x="35098" y="43589"/>
                                <a:pt x="35098" y="43589"/>
                              </a:cubicBezTo>
                              <a:lnTo>
                                <a:pt x="0" y="43589"/>
                              </a:lnTo>
                              <a:lnTo>
                                <a:pt x="0" y="32956"/>
                              </a:lnTo>
                              <a:lnTo>
                                <a:pt x="3192" y="32956"/>
                              </a:lnTo>
                              <a:cubicBezTo>
                                <a:pt x="20431" y="32956"/>
                                <a:pt x="20431" y="32956"/>
                                <a:pt x="20431" y="32956"/>
                              </a:cubicBezTo>
                              <a:cubicBezTo>
                                <a:pt x="20431" y="20200"/>
                                <a:pt x="13096" y="11694"/>
                                <a:pt x="1571" y="11694"/>
                              </a:cubicBezTo>
                              <a:lnTo>
                                <a:pt x="0" y="12267"/>
                              </a:lnTo>
                              <a:lnTo>
                                <a:pt x="0" y="266"/>
                              </a:lnTo>
                              <a:lnTo>
                                <a:pt x="1571"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45" name="Shape 11745"/>
                      <wps:cNvSpPr/>
                      <wps:spPr>
                        <a:xfrm>
                          <a:off x="9091" y="0"/>
                          <a:ext cx="38108" cy="109846"/>
                        </a:xfrm>
                        <a:custGeom>
                          <a:avLst/>
                          <a:gdLst/>
                          <a:ahLst/>
                          <a:cxnLst/>
                          <a:rect l="0" t="0" r="0" b="0"/>
                          <a:pathLst>
                            <a:path w="38108" h="109846">
                              <a:moveTo>
                                <a:pt x="0" y="0"/>
                              </a:moveTo>
                              <a:lnTo>
                                <a:pt x="38108" y="0"/>
                              </a:lnTo>
                              <a:lnTo>
                                <a:pt x="38108" y="7613"/>
                              </a:lnTo>
                              <a:lnTo>
                                <a:pt x="7515" y="7613"/>
                              </a:lnTo>
                              <a:cubicBezTo>
                                <a:pt x="7515" y="50030"/>
                                <a:pt x="7515" y="50030"/>
                                <a:pt x="7515" y="50030"/>
                              </a:cubicBezTo>
                              <a:cubicBezTo>
                                <a:pt x="23616" y="50030"/>
                                <a:pt x="31667" y="50030"/>
                                <a:pt x="35693" y="50030"/>
                              </a:cubicBezTo>
                              <a:lnTo>
                                <a:pt x="38108" y="50030"/>
                              </a:lnTo>
                              <a:lnTo>
                                <a:pt x="38108" y="57641"/>
                              </a:lnTo>
                              <a:lnTo>
                                <a:pt x="7515" y="57641"/>
                              </a:lnTo>
                              <a:cubicBezTo>
                                <a:pt x="7515" y="102233"/>
                                <a:pt x="7515" y="102233"/>
                                <a:pt x="7515" y="102233"/>
                              </a:cubicBezTo>
                              <a:cubicBezTo>
                                <a:pt x="16371" y="102233"/>
                                <a:pt x="23013" y="102233"/>
                                <a:pt x="27994" y="102233"/>
                              </a:cubicBezTo>
                              <a:lnTo>
                                <a:pt x="38108" y="102233"/>
                              </a:lnTo>
                              <a:lnTo>
                                <a:pt x="38108" y="109846"/>
                              </a:lnTo>
                              <a:lnTo>
                                <a:pt x="18115" y="109846"/>
                              </a:lnTo>
                              <a:cubicBezTo>
                                <a:pt x="0" y="109846"/>
                                <a:pt x="0" y="109846"/>
                                <a:pt x="0" y="109846"/>
                              </a:cubicBezTo>
                              <a:cubicBezTo>
                                <a:pt x="0" y="0"/>
                                <a:pt x="0" y="0"/>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46" name="Shape 11746"/>
                      <wps:cNvSpPr/>
                      <wps:spPr>
                        <a:xfrm>
                          <a:off x="47199" y="0"/>
                          <a:ext cx="38109" cy="109846"/>
                        </a:xfrm>
                        <a:custGeom>
                          <a:avLst/>
                          <a:gdLst/>
                          <a:ahLst/>
                          <a:cxnLst/>
                          <a:rect l="0" t="0" r="0" b="0"/>
                          <a:pathLst>
                            <a:path w="38109" h="109846">
                              <a:moveTo>
                                <a:pt x="0" y="0"/>
                              </a:moveTo>
                              <a:lnTo>
                                <a:pt x="1610" y="0"/>
                              </a:lnTo>
                              <a:cubicBezTo>
                                <a:pt x="22006" y="0"/>
                                <a:pt x="34888" y="9788"/>
                                <a:pt x="34888" y="28277"/>
                              </a:cubicBezTo>
                              <a:cubicBezTo>
                                <a:pt x="34888" y="41328"/>
                                <a:pt x="29521" y="50030"/>
                                <a:pt x="17712" y="53292"/>
                              </a:cubicBezTo>
                              <a:cubicBezTo>
                                <a:pt x="31667" y="57641"/>
                                <a:pt x="38109" y="66342"/>
                                <a:pt x="38109" y="79394"/>
                              </a:cubicBezTo>
                              <a:cubicBezTo>
                                <a:pt x="38109" y="97883"/>
                                <a:pt x="25227" y="109846"/>
                                <a:pt x="4831" y="109846"/>
                              </a:cubicBezTo>
                              <a:lnTo>
                                <a:pt x="0" y="109846"/>
                              </a:lnTo>
                              <a:lnTo>
                                <a:pt x="0" y="102233"/>
                              </a:lnTo>
                              <a:lnTo>
                                <a:pt x="403" y="102233"/>
                              </a:lnTo>
                              <a:cubicBezTo>
                                <a:pt x="4831" y="102233"/>
                                <a:pt x="4831" y="102233"/>
                                <a:pt x="4831" y="102233"/>
                              </a:cubicBezTo>
                              <a:cubicBezTo>
                                <a:pt x="22006" y="102233"/>
                                <a:pt x="30594" y="93533"/>
                                <a:pt x="30594" y="79394"/>
                              </a:cubicBezTo>
                              <a:cubicBezTo>
                                <a:pt x="30594" y="65256"/>
                                <a:pt x="23079" y="57641"/>
                                <a:pt x="1610" y="57641"/>
                              </a:cubicBezTo>
                              <a:lnTo>
                                <a:pt x="0" y="57641"/>
                              </a:lnTo>
                              <a:lnTo>
                                <a:pt x="0" y="50030"/>
                              </a:lnTo>
                              <a:lnTo>
                                <a:pt x="1107" y="50030"/>
                              </a:lnTo>
                              <a:cubicBezTo>
                                <a:pt x="1610" y="50030"/>
                                <a:pt x="1610" y="50030"/>
                                <a:pt x="1610" y="50030"/>
                              </a:cubicBezTo>
                              <a:cubicBezTo>
                                <a:pt x="19860" y="50030"/>
                                <a:pt x="27373" y="42416"/>
                                <a:pt x="27373" y="28277"/>
                              </a:cubicBezTo>
                              <a:cubicBezTo>
                                <a:pt x="27373" y="14138"/>
                                <a:pt x="19860" y="7613"/>
                                <a:pt x="1610" y="7613"/>
                              </a:cubicBezTo>
                              <a:lnTo>
                                <a:pt x="0" y="7613"/>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47" name="Shape 11747"/>
                      <wps:cNvSpPr/>
                      <wps:spPr>
                        <a:xfrm>
                          <a:off x="108923" y="31539"/>
                          <a:ext cx="35424" cy="78307"/>
                        </a:xfrm>
                        <a:custGeom>
                          <a:avLst/>
                          <a:gdLst/>
                          <a:ahLst/>
                          <a:cxnLst/>
                          <a:rect l="0" t="0" r="0" b="0"/>
                          <a:pathLst>
                            <a:path w="35424" h="78307">
                              <a:moveTo>
                                <a:pt x="0" y="0"/>
                              </a:moveTo>
                              <a:cubicBezTo>
                                <a:pt x="4294" y="0"/>
                                <a:pt x="4294" y="0"/>
                                <a:pt x="4294" y="0"/>
                              </a:cubicBezTo>
                              <a:cubicBezTo>
                                <a:pt x="6440" y="7613"/>
                                <a:pt x="6440" y="7613"/>
                                <a:pt x="6440" y="7613"/>
                              </a:cubicBezTo>
                              <a:cubicBezTo>
                                <a:pt x="13955" y="4351"/>
                                <a:pt x="13955" y="4351"/>
                                <a:pt x="13955" y="4351"/>
                              </a:cubicBezTo>
                              <a:cubicBezTo>
                                <a:pt x="19322" y="1088"/>
                                <a:pt x="24689" y="0"/>
                                <a:pt x="35424" y="0"/>
                              </a:cubicBezTo>
                              <a:cubicBezTo>
                                <a:pt x="35424" y="6527"/>
                                <a:pt x="35424" y="6527"/>
                                <a:pt x="35424" y="6527"/>
                              </a:cubicBezTo>
                              <a:cubicBezTo>
                                <a:pt x="26836" y="6527"/>
                                <a:pt x="19322" y="7613"/>
                                <a:pt x="15028" y="10877"/>
                              </a:cubicBezTo>
                              <a:cubicBezTo>
                                <a:pt x="6440" y="15228"/>
                                <a:pt x="6440" y="15228"/>
                                <a:pt x="6440" y="15228"/>
                              </a:cubicBezTo>
                              <a:cubicBezTo>
                                <a:pt x="6440" y="78307"/>
                                <a:pt x="6440" y="78307"/>
                                <a:pt x="6440" y="78307"/>
                              </a:cubicBezTo>
                              <a:cubicBezTo>
                                <a:pt x="0" y="78307"/>
                                <a:pt x="0" y="78307"/>
                                <a:pt x="0" y="78307"/>
                              </a:cubicBezTo>
                              <a:cubicBezTo>
                                <a:pt x="0" y="0"/>
                                <a:pt x="0" y="0"/>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97" name="Shape 12597"/>
                      <wps:cNvSpPr/>
                      <wps:spPr>
                        <a:xfrm>
                          <a:off x="161522" y="31539"/>
                          <a:ext cx="9144" cy="78307"/>
                        </a:xfrm>
                        <a:custGeom>
                          <a:avLst/>
                          <a:gdLst/>
                          <a:ahLst/>
                          <a:cxnLst/>
                          <a:rect l="0" t="0" r="0" b="0"/>
                          <a:pathLst>
                            <a:path w="9144" h="78307">
                              <a:moveTo>
                                <a:pt x="0" y="0"/>
                              </a:moveTo>
                              <a:lnTo>
                                <a:pt x="9144" y="0"/>
                              </a:lnTo>
                              <a:lnTo>
                                <a:pt x="9144" y="78307"/>
                              </a:lnTo>
                              <a:lnTo>
                                <a:pt x="0" y="7830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98" name="Shape 12598"/>
                      <wps:cNvSpPr/>
                      <wps:spPr>
                        <a:xfrm>
                          <a:off x="160449" y="5438"/>
                          <a:ext cx="9144" cy="9788"/>
                        </a:xfrm>
                        <a:custGeom>
                          <a:avLst/>
                          <a:gdLst/>
                          <a:ahLst/>
                          <a:cxnLst/>
                          <a:rect l="0" t="0" r="0" b="0"/>
                          <a:pathLst>
                            <a:path w="9144" h="9788">
                              <a:moveTo>
                                <a:pt x="0" y="0"/>
                              </a:moveTo>
                              <a:lnTo>
                                <a:pt x="9144" y="0"/>
                              </a:lnTo>
                              <a:lnTo>
                                <a:pt x="9144" y="9788"/>
                              </a:lnTo>
                              <a:lnTo>
                                <a:pt x="0" y="9788"/>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50" name="Shape 11750"/>
                      <wps:cNvSpPr/>
                      <wps:spPr>
                        <a:xfrm>
                          <a:off x="195873" y="29365"/>
                          <a:ext cx="63334" cy="80481"/>
                        </a:xfrm>
                        <a:custGeom>
                          <a:avLst/>
                          <a:gdLst/>
                          <a:ahLst/>
                          <a:cxnLst/>
                          <a:rect l="0" t="0" r="0" b="0"/>
                          <a:pathLst>
                            <a:path w="63334" h="80481">
                              <a:moveTo>
                                <a:pt x="37571" y="0"/>
                              </a:moveTo>
                              <a:cubicBezTo>
                                <a:pt x="52598" y="0"/>
                                <a:pt x="63334" y="9788"/>
                                <a:pt x="63334" y="28277"/>
                              </a:cubicBezTo>
                              <a:cubicBezTo>
                                <a:pt x="63334" y="80481"/>
                                <a:pt x="63334" y="80481"/>
                                <a:pt x="63334" y="80481"/>
                              </a:cubicBezTo>
                              <a:cubicBezTo>
                                <a:pt x="55819" y="80481"/>
                                <a:pt x="55819" y="80481"/>
                                <a:pt x="55819" y="80481"/>
                              </a:cubicBezTo>
                              <a:cubicBezTo>
                                <a:pt x="55819" y="30452"/>
                                <a:pt x="55819" y="30452"/>
                                <a:pt x="55819" y="30452"/>
                              </a:cubicBezTo>
                              <a:cubicBezTo>
                                <a:pt x="55819" y="13051"/>
                                <a:pt x="48304" y="7613"/>
                                <a:pt x="36497" y="7613"/>
                              </a:cubicBezTo>
                              <a:cubicBezTo>
                                <a:pt x="28983" y="7613"/>
                                <a:pt x="21468" y="9788"/>
                                <a:pt x="16101" y="13051"/>
                              </a:cubicBezTo>
                              <a:cubicBezTo>
                                <a:pt x="7513" y="17402"/>
                                <a:pt x="7513" y="17402"/>
                                <a:pt x="7513" y="17402"/>
                              </a:cubicBezTo>
                              <a:cubicBezTo>
                                <a:pt x="7513" y="80481"/>
                                <a:pt x="7513" y="80481"/>
                                <a:pt x="7513" y="80481"/>
                              </a:cubicBezTo>
                              <a:cubicBezTo>
                                <a:pt x="0" y="80481"/>
                                <a:pt x="0" y="80481"/>
                                <a:pt x="0" y="80481"/>
                              </a:cubicBezTo>
                              <a:cubicBezTo>
                                <a:pt x="0" y="2174"/>
                                <a:pt x="0" y="2174"/>
                                <a:pt x="0" y="2174"/>
                              </a:cubicBezTo>
                              <a:cubicBezTo>
                                <a:pt x="5367" y="2174"/>
                                <a:pt x="5367" y="2174"/>
                                <a:pt x="5367" y="2174"/>
                              </a:cubicBezTo>
                              <a:cubicBezTo>
                                <a:pt x="7513" y="9788"/>
                                <a:pt x="7513" y="9788"/>
                                <a:pt x="7513" y="9788"/>
                              </a:cubicBezTo>
                              <a:cubicBezTo>
                                <a:pt x="13955" y="6525"/>
                                <a:pt x="13955" y="6525"/>
                                <a:pt x="13955" y="6525"/>
                              </a:cubicBezTo>
                              <a:cubicBezTo>
                                <a:pt x="20395" y="3263"/>
                                <a:pt x="27910" y="0"/>
                                <a:pt x="37571"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51" name="Shape 11751"/>
                      <wps:cNvSpPr/>
                      <wps:spPr>
                        <a:xfrm>
                          <a:off x="282823" y="119635"/>
                          <a:ext cx="30594" cy="22417"/>
                        </a:xfrm>
                        <a:custGeom>
                          <a:avLst/>
                          <a:gdLst/>
                          <a:ahLst/>
                          <a:cxnLst/>
                          <a:rect l="0" t="0" r="0" b="0"/>
                          <a:pathLst>
                            <a:path w="30594" h="22417">
                              <a:moveTo>
                                <a:pt x="0" y="0"/>
                              </a:moveTo>
                              <a:cubicBezTo>
                                <a:pt x="7515" y="0"/>
                                <a:pt x="7515" y="0"/>
                                <a:pt x="7515" y="0"/>
                              </a:cubicBezTo>
                              <a:cubicBezTo>
                                <a:pt x="9124" y="5438"/>
                                <a:pt x="11808" y="9516"/>
                                <a:pt x="15833" y="12235"/>
                              </a:cubicBezTo>
                              <a:lnTo>
                                <a:pt x="30594" y="15913"/>
                              </a:lnTo>
                              <a:lnTo>
                                <a:pt x="30594" y="22417"/>
                              </a:lnTo>
                              <a:lnTo>
                                <a:pt x="10466" y="17130"/>
                              </a:lnTo>
                              <a:cubicBezTo>
                                <a:pt x="4831" y="13323"/>
                                <a:pt x="1074" y="7613"/>
                                <a:pt x="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52" name="Shape 11752"/>
                      <wps:cNvSpPr/>
                      <wps:spPr>
                        <a:xfrm>
                          <a:off x="279602" y="29680"/>
                          <a:ext cx="33815" cy="80959"/>
                        </a:xfrm>
                        <a:custGeom>
                          <a:avLst/>
                          <a:gdLst/>
                          <a:ahLst/>
                          <a:cxnLst/>
                          <a:rect l="0" t="0" r="0" b="0"/>
                          <a:pathLst>
                            <a:path w="33815" h="80959">
                              <a:moveTo>
                                <a:pt x="33815" y="0"/>
                              </a:moveTo>
                              <a:lnTo>
                                <a:pt x="33815" y="7987"/>
                              </a:lnTo>
                              <a:lnTo>
                                <a:pt x="15432" y="15862"/>
                              </a:lnTo>
                              <a:cubicBezTo>
                                <a:pt x="10467" y="21436"/>
                                <a:pt x="7515" y="29593"/>
                                <a:pt x="7515" y="39925"/>
                              </a:cubicBezTo>
                              <a:cubicBezTo>
                                <a:pt x="7515" y="43187"/>
                                <a:pt x="7515" y="43187"/>
                                <a:pt x="7515" y="43187"/>
                              </a:cubicBezTo>
                              <a:cubicBezTo>
                                <a:pt x="7515" y="53520"/>
                                <a:pt x="10198" y="61405"/>
                                <a:pt x="15029" y="66707"/>
                              </a:cubicBezTo>
                              <a:lnTo>
                                <a:pt x="33815" y="74095"/>
                              </a:lnTo>
                              <a:lnTo>
                                <a:pt x="33815" y="80959"/>
                              </a:lnTo>
                              <a:lnTo>
                                <a:pt x="21285" y="78670"/>
                              </a:lnTo>
                              <a:cubicBezTo>
                                <a:pt x="8454" y="73572"/>
                                <a:pt x="0" y="61133"/>
                                <a:pt x="0" y="43187"/>
                              </a:cubicBezTo>
                              <a:cubicBezTo>
                                <a:pt x="0" y="39925"/>
                                <a:pt x="0" y="39925"/>
                                <a:pt x="0" y="39925"/>
                              </a:cubicBezTo>
                              <a:cubicBezTo>
                                <a:pt x="0" y="21164"/>
                                <a:pt x="8454" y="7909"/>
                                <a:pt x="21285" y="2455"/>
                              </a:cubicBezTo>
                              <a:lnTo>
                                <a:pt x="33815"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53" name="Shape 11753"/>
                      <wps:cNvSpPr/>
                      <wps:spPr>
                        <a:xfrm>
                          <a:off x="313417" y="29365"/>
                          <a:ext cx="33814" cy="113109"/>
                        </a:xfrm>
                        <a:custGeom>
                          <a:avLst/>
                          <a:gdLst/>
                          <a:ahLst/>
                          <a:cxnLst/>
                          <a:rect l="0" t="0" r="0" b="0"/>
                          <a:pathLst>
                            <a:path w="33814" h="113109">
                              <a:moveTo>
                                <a:pt x="1610" y="0"/>
                              </a:moveTo>
                              <a:cubicBezTo>
                                <a:pt x="12345" y="0"/>
                                <a:pt x="19858" y="5438"/>
                                <a:pt x="24152" y="7613"/>
                              </a:cubicBezTo>
                              <a:cubicBezTo>
                                <a:pt x="26300" y="9788"/>
                                <a:pt x="26300" y="9788"/>
                                <a:pt x="26300" y="9788"/>
                              </a:cubicBezTo>
                              <a:lnTo>
                                <a:pt x="28446" y="2174"/>
                              </a:lnTo>
                              <a:cubicBezTo>
                                <a:pt x="33814" y="2174"/>
                                <a:pt x="33814" y="2174"/>
                                <a:pt x="33814" y="2174"/>
                              </a:cubicBezTo>
                              <a:cubicBezTo>
                                <a:pt x="33814" y="79394"/>
                                <a:pt x="33814" y="79394"/>
                                <a:pt x="33814" y="79394"/>
                              </a:cubicBezTo>
                              <a:cubicBezTo>
                                <a:pt x="33814" y="102233"/>
                                <a:pt x="20932" y="113109"/>
                                <a:pt x="1610" y="113109"/>
                              </a:cubicBezTo>
                              <a:lnTo>
                                <a:pt x="0" y="112687"/>
                              </a:lnTo>
                              <a:lnTo>
                                <a:pt x="0" y="106182"/>
                              </a:lnTo>
                              <a:lnTo>
                                <a:pt x="1610" y="106583"/>
                              </a:lnTo>
                              <a:cubicBezTo>
                                <a:pt x="16639" y="106583"/>
                                <a:pt x="26300" y="97883"/>
                                <a:pt x="26300" y="79394"/>
                              </a:cubicBezTo>
                              <a:cubicBezTo>
                                <a:pt x="26300" y="72868"/>
                                <a:pt x="26300" y="72868"/>
                                <a:pt x="26300" y="72868"/>
                              </a:cubicBezTo>
                              <a:cubicBezTo>
                                <a:pt x="24152" y="73956"/>
                                <a:pt x="24152" y="73956"/>
                                <a:pt x="24152" y="73956"/>
                              </a:cubicBezTo>
                              <a:cubicBezTo>
                                <a:pt x="19858" y="77219"/>
                                <a:pt x="12345" y="81569"/>
                                <a:pt x="1610" y="81569"/>
                              </a:cubicBezTo>
                              <a:lnTo>
                                <a:pt x="0" y="81275"/>
                              </a:lnTo>
                              <a:lnTo>
                                <a:pt x="0" y="74410"/>
                              </a:lnTo>
                              <a:lnTo>
                                <a:pt x="1610" y="75043"/>
                              </a:lnTo>
                              <a:cubicBezTo>
                                <a:pt x="12345" y="75043"/>
                                <a:pt x="18785" y="69605"/>
                                <a:pt x="23079" y="67431"/>
                              </a:cubicBezTo>
                              <a:lnTo>
                                <a:pt x="26300" y="65256"/>
                              </a:lnTo>
                              <a:cubicBezTo>
                                <a:pt x="26300" y="17402"/>
                                <a:pt x="26300" y="17402"/>
                                <a:pt x="26300" y="17402"/>
                              </a:cubicBezTo>
                              <a:cubicBezTo>
                                <a:pt x="23079" y="15226"/>
                                <a:pt x="23079" y="15226"/>
                                <a:pt x="23079" y="15226"/>
                              </a:cubicBezTo>
                              <a:cubicBezTo>
                                <a:pt x="18785" y="11964"/>
                                <a:pt x="12345" y="7613"/>
                                <a:pt x="1610" y="7613"/>
                              </a:cubicBezTo>
                              <a:lnTo>
                                <a:pt x="0" y="8302"/>
                              </a:lnTo>
                              <a:lnTo>
                                <a:pt x="0" y="315"/>
                              </a:lnTo>
                              <a:lnTo>
                                <a:pt x="161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599" name="Shape 12599"/>
                      <wps:cNvSpPr/>
                      <wps:spPr>
                        <a:xfrm>
                          <a:off x="413785" y="31539"/>
                          <a:ext cx="9144" cy="78307"/>
                        </a:xfrm>
                        <a:custGeom>
                          <a:avLst/>
                          <a:gdLst/>
                          <a:ahLst/>
                          <a:cxnLst/>
                          <a:rect l="0" t="0" r="0" b="0"/>
                          <a:pathLst>
                            <a:path w="9144" h="78307">
                              <a:moveTo>
                                <a:pt x="0" y="0"/>
                              </a:moveTo>
                              <a:lnTo>
                                <a:pt x="9144" y="0"/>
                              </a:lnTo>
                              <a:lnTo>
                                <a:pt x="9144" y="78307"/>
                              </a:lnTo>
                              <a:lnTo>
                                <a:pt x="0" y="7830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600" name="Shape 12600"/>
                      <wps:cNvSpPr/>
                      <wps:spPr>
                        <a:xfrm>
                          <a:off x="412710" y="5438"/>
                          <a:ext cx="9662" cy="9788"/>
                        </a:xfrm>
                        <a:custGeom>
                          <a:avLst/>
                          <a:gdLst/>
                          <a:ahLst/>
                          <a:cxnLst/>
                          <a:rect l="0" t="0" r="0" b="0"/>
                          <a:pathLst>
                            <a:path w="9662" h="9788">
                              <a:moveTo>
                                <a:pt x="0" y="0"/>
                              </a:moveTo>
                              <a:lnTo>
                                <a:pt x="9662" y="0"/>
                              </a:lnTo>
                              <a:lnTo>
                                <a:pt x="9662" y="9788"/>
                              </a:lnTo>
                              <a:lnTo>
                                <a:pt x="0" y="9788"/>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56" name="Shape 11756"/>
                      <wps:cNvSpPr/>
                      <wps:spPr>
                        <a:xfrm>
                          <a:off x="442768" y="29691"/>
                          <a:ext cx="33814" cy="80949"/>
                        </a:xfrm>
                        <a:custGeom>
                          <a:avLst/>
                          <a:gdLst/>
                          <a:ahLst/>
                          <a:cxnLst/>
                          <a:rect l="0" t="0" r="0" b="0"/>
                          <a:pathLst>
                            <a:path w="33814" h="80949">
                              <a:moveTo>
                                <a:pt x="33814" y="0"/>
                              </a:moveTo>
                              <a:lnTo>
                                <a:pt x="33814" y="7977"/>
                              </a:lnTo>
                              <a:lnTo>
                                <a:pt x="15431" y="15852"/>
                              </a:lnTo>
                              <a:cubicBezTo>
                                <a:pt x="10466" y="21426"/>
                                <a:pt x="7515" y="29582"/>
                                <a:pt x="7515" y="39914"/>
                              </a:cubicBezTo>
                              <a:cubicBezTo>
                                <a:pt x="7515" y="43177"/>
                                <a:pt x="7515" y="43177"/>
                                <a:pt x="7515" y="43177"/>
                              </a:cubicBezTo>
                              <a:cubicBezTo>
                                <a:pt x="7515" y="53510"/>
                                <a:pt x="10466" y="61395"/>
                                <a:pt x="15431" y="66697"/>
                              </a:cubicBezTo>
                              <a:lnTo>
                                <a:pt x="33814" y="74072"/>
                              </a:lnTo>
                              <a:lnTo>
                                <a:pt x="33814" y="80949"/>
                              </a:lnTo>
                              <a:lnTo>
                                <a:pt x="21285" y="78660"/>
                              </a:lnTo>
                              <a:cubicBezTo>
                                <a:pt x="8454" y="73562"/>
                                <a:pt x="0" y="61123"/>
                                <a:pt x="0" y="43177"/>
                              </a:cubicBezTo>
                              <a:cubicBezTo>
                                <a:pt x="0" y="39914"/>
                                <a:pt x="0" y="39914"/>
                                <a:pt x="0" y="39914"/>
                              </a:cubicBezTo>
                              <a:cubicBezTo>
                                <a:pt x="0" y="21154"/>
                                <a:pt x="9058" y="7899"/>
                                <a:pt x="21738" y="2444"/>
                              </a:cubicBezTo>
                              <a:lnTo>
                                <a:pt x="33814"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57" name="Shape 11757"/>
                      <wps:cNvSpPr/>
                      <wps:spPr>
                        <a:xfrm>
                          <a:off x="476582" y="0"/>
                          <a:ext cx="33813" cy="110934"/>
                        </a:xfrm>
                        <a:custGeom>
                          <a:avLst/>
                          <a:gdLst/>
                          <a:ahLst/>
                          <a:cxnLst/>
                          <a:rect l="0" t="0" r="0" b="0"/>
                          <a:pathLst>
                            <a:path w="33813" h="110934">
                              <a:moveTo>
                                <a:pt x="26300" y="0"/>
                              </a:moveTo>
                              <a:cubicBezTo>
                                <a:pt x="33813" y="0"/>
                                <a:pt x="33813" y="0"/>
                                <a:pt x="33813" y="0"/>
                              </a:cubicBezTo>
                              <a:cubicBezTo>
                                <a:pt x="33813" y="109846"/>
                                <a:pt x="33813" y="109846"/>
                                <a:pt x="33813" y="109846"/>
                              </a:cubicBezTo>
                              <a:lnTo>
                                <a:pt x="28446" y="109846"/>
                              </a:lnTo>
                              <a:cubicBezTo>
                                <a:pt x="26300" y="102233"/>
                                <a:pt x="26300" y="102233"/>
                                <a:pt x="26300" y="102233"/>
                              </a:cubicBezTo>
                              <a:cubicBezTo>
                                <a:pt x="24152" y="103321"/>
                                <a:pt x="24152" y="103321"/>
                                <a:pt x="24152" y="103321"/>
                              </a:cubicBezTo>
                              <a:cubicBezTo>
                                <a:pt x="19859" y="106583"/>
                                <a:pt x="12344" y="110934"/>
                                <a:pt x="1610" y="110934"/>
                              </a:cubicBezTo>
                              <a:lnTo>
                                <a:pt x="0" y="110639"/>
                              </a:lnTo>
                              <a:lnTo>
                                <a:pt x="0" y="103762"/>
                              </a:lnTo>
                              <a:lnTo>
                                <a:pt x="1610" y="104408"/>
                              </a:lnTo>
                              <a:cubicBezTo>
                                <a:pt x="12344" y="104408"/>
                                <a:pt x="19859" y="98970"/>
                                <a:pt x="24152" y="96796"/>
                              </a:cubicBezTo>
                              <a:cubicBezTo>
                                <a:pt x="26300" y="94621"/>
                                <a:pt x="26300" y="94621"/>
                                <a:pt x="26300" y="94621"/>
                              </a:cubicBezTo>
                              <a:lnTo>
                                <a:pt x="26300" y="46767"/>
                              </a:lnTo>
                              <a:cubicBezTo>
                                <a:pt x="24152" y="44591"/>
                                <a:pt x="24152" y="44591"/>
                                <a:pt x="24152" y="44591"/>
                              </a:cubicBezTo>
                              <a:cubicBezTo>
                                <a:pt x="19859" y="41328"/>
                                <a:pt x="12344" y="36978"/>
                                <a:pt x="1610" y="36978"/>
                              </a:cubicBezTo>
                              <a:lnTo>
                                <a:pt x="0" y="37667"/>
                              </a:lnTo>
                              <a:lnTo>
                                <a:pt x="0" y="29691"/>
                              </a:lnTo>
                              <a:lnTo>
                                <a:pt x="1610" y="29365"/>
                              </a:lnTo>
                              <a:cubicBezTo>
                                <a:pt x="12344" y="29365"/>
                                <a:pt x="19859" y="34803"/>
                                <a:pt x="24152" y="36978"/>
                              </a:cubicBezTo>
                              <a:cubicBezTo>
                                <a:pt x="26300" y="39153"/>
                                <a:pt x="26300" y="39153"/>
                                <a:pt x="26300" y="39153"/>
                              </a:cubicBezTo>
                              <a:cubicBezTo>
                                <a:pt x="26300" y="0"/>
                                <a:pt x="26300" y="0"/>
                                <a:pt x="2630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58" name="Shape 11758"/>
                      <wps:cNvSpPr/>
                      <wps:spPr>
                        <a:xfrm>
                          <a:off x="532938" y="29669"/>
                          <a:ext cx="33815" cy="80961"/>
                        </a:xfrm>
                        <a:custGeom>
                          <a:avLst/>
                          <a:gdLst/>
                          <a:ahLst/>
                          <a:cxnLst/>
                          <a:rect l="0" t="0" r="0" b="0"/>
                          <a:pathLst>
                            <a:path w="33815" h="80961">
                              <a:moveTo>
                                <a:pt x="33815" y="0"/>
                              </a:moveTo>
                              <a:lnTo>
                                <a:pt x="33815" y="7875"/>
                              </a:lnTo>
                              <a:lnTo>
                                <a:pt x="16103" y="14107"/>
                              </a:lnTo>
                              <a:cubicBezTo>
                                <a:pt x="11004" y="18729"/>
                                <a:pt x="7515" y="25799"/>
                                <a:pt x="6441" y="35587"/>
                              </a:cubicBezTo>
                              <a:cubicBezTo>
                                <a:pt x="13285" y="35587"/>
                                <a:pt x="19272" y="35587"/>
                                <a:pt x="24512" y="35587"/>
                              </a:cubicBezTo>
                              <a:lnTo>
                                <a:pt x="33815" y="35587"/>
                              </a:lnTo>
                              <a:lnTo>
                                <a:pt x="33815" y="43199"/>
                              </a:lnTo>
                              <a:lnTo>
                                <a:pt x="6441" y="43199"/>
                              </a:lnTo>
                              <a:cubicBezTo>
                                <a:pt x="6978" y="52988"/>
                                <a:pt x="9930" y="60873"/>
                                <a:pt x="14895" y="66311"/>
                              </a:cubicBezTo>
                              <a:lnTo>
                                <a:pt x="33815" y="74079"/>
                              </a:lnTo>
                              <a:lnTo>
                                <a:pt x="33815" y="80961"/>
                              </a:lnTo>
                              <a:lnTo>
                                <a:pt x="20832" y="78512"/>
                              </a:lnTo>
                              <a:cubicBezTo>
                                <a:pt x="7850" y="73108"/>
                                <a:pt x="0" y="60057"/>
                                <a:pt x="0" y="42112"/>
                              </a:cubicBezTo>
                              <a:cubicBezTo>
                                <a:pt x="0" y="38850"/>
                                <a:pt x="0" y="38850"/>
                                <a:pt x="0" y="38850"/>
                              </a:cubicBezTo>
                              <a:cubicBezTo>
                                <a:pt x="0" y="20904"/>
                                <a:pt x="7850" y="7853"/>
                                <a:pt x="20832" y="2449"/>
                              </a:cubicBezTo>
                              <a:lnTo>
                                <a:pt x="33815"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59" name="Shape 11759"/>
                      <wps:cNvSpPr/>
                      <wps:spPr>
                        <a:xfrm>
                          <a:off x="566752" y="88095"/>
                          <a:ext cx="33814" cy="22839"/>
                        </a:xfrm>
                        <a:custGeom>
                          <a:avLst/>
                          <a:gdLst/>
                          <a:ahLst/>
                          <a:cxnLst/>
                          <a:rect l="0" t="0" r="0" b="0"/>
                          <a:pathLst>
                            <a:path w="33814" h="22839">
                              <a:moveTo>
                                <a:pt x="26300" y="0"/>
                              </a:moveTo>
                              <a:cubicBezTo>
                                <a:pt x="33814" y="0"/>
                                <a:pt x="33814" y="0"/>
                                <a:pt x="33814" y="0"/>
                              </a:cubicBezTo>
                              <a:cubicBezTo>
                                <a:pt x="30593" y="13051"/>
                                <a:pt x="19859" y="22839"/>
                                <a:pt x="1610" y="22839"/>
                              </a:cubicBezTo>
                              <a:lnTo>
                                <a:pt x="0" y="22535"/>
                              </a:lnTo>
                              <a:lnTo>
                                <a:pt x="0" y="15653"/>
                              </a:lnTo>
                              <a:lnTo>
                                <a:pt x="1610" y="16314"/>
                              </a:lnTo>
                              <a:cubicBezTo>
                                <a:pt x="14491" y="16314"/>
                                <a:pt x="23079" y="9789"/>
                                <a:pt x="26300"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60" name="Shape 11760"/>
                      <wps:cNvSpPr/>
                      <wps:spPr>
                        <a:xfrm>
                          <a:off x="566752" y="29365"/>
                          <a:ext cx="34888" cy="43503"/>
                        </a:xfrm>
                        <a:custGeom>
                          <a:avLst/>
                          <a:gdLst/>
                          <a:ahLst/>
                          <a:cxnLst/>
                          <a:rect l="0" t="0" r="0" b="0"/>
                          <a:pathLst>
                            <a:path w="34888" h="43503">
                              <a:moveTo>
                                <a:pt x="1610" y="0"/>
                              </a:moveTo>
                              <a:cubicBezTo>
                                <a:pt x="22006" y="0"/>
                                <a:pt x="34888" y="14138"/>
                                <a:pt x="34888" y="39153"/>
                              </a:cubicBezTo>
                              <a:cubicBezTo>
                                <a:pt x="34888" y="43503"/>
                                <a:pt x="34888" y="43503"/>
                                <a:pt x="34888" y="43503"/>
                              </a:cubicBezTo>
                              <a:lnTo>
                                <a:pt x="0" y="43503"/>
                              </a:lnTo>
                              <a:lnTo>
                                <a:pt x="0" y="35891"/>
                              </a:lnTo>
                              <a:lnTo>
                                <a:pt x="4276" y="35891"/>
                              </a:lnTo>
                              <a:cubicBezTo>
                                <a:pt x="27373" y="35891"/>
                                <a:pt x="27373" y="35891"/>
                                <a:pt x="27373" y="35891"/>
                              </a:cubicBezTo>
                              <a:cubicBezTo>
                                <a:pt x="27373" y="17402"/>
                                <a:pt x="17712" y="7613"/>
                                <a:pt x="1610" y="7613"/>
                              </a:cubicBezTo>
                              <a:lnTo>
                                <a:pt x="0" y="8179"/>
                              </a:lnTo>
                              <a:lnTo>
                                <a:pt x="0" y="304"/>
                              </a:lnTo>
                              <a:lnTo>
                                <a:pt x="161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61" name="Shape 11761"/>
                      <wps:cNvSpPr/>
                      <wps:spPr>
                        <a:xfrm>
                          <a:off x="618815" y="65030"/>
                          <a:ext cx="30057" cy="45904"/>
                        </a:xfrm>
                        <a:custGeom>
                          <a:avLst/>
                          <a:gdLst/>
                          <a:ahLst/>
                          <a:cxnLst/>
                          <a:rect l="0" t="0" r="0" b="0"/>
                          <a:pathLst>
                            <a:path w="30057" h="45904">
                              <a:moveTo>
                                <a:pt x="30057" y="0"/>
                              </a:moveTo>
                              <a:lnTo>
                                <a:pt x="30057" y="7351"/>
                              </a:lnTo>
                              <a:lnTo>
                                <a:pt x="26434" y="8111"/>
                              </a:lnTo>
                              <a:cubicBezTo>
                                <a:pt x="22543" y="8926"/>
                                <a:pt x="22543" y="8926"/>
                                <a:pt x="22543" y="8926"/>
                              </a:cubicBezTo>
                              <a:cubicBezTo>
                                <a:pt x="12882" y="10014"/>
                                <a:pt x="6441" y="16539"/>
                                <a:pt x="6441" y="24152"/>
                              </a:cubicBezTo>
                              <a:cubicBezTo>
                                <a:pt x="6441" y="32853"/>
                                <a:pt x="12882" y="39379"/>
                                <a:pt x="21468" y="39379"/>
                              </a:cubicBezTo>
                              <a:lnTo>
                                <a:pt x="30057" y="37547"/>
                              </a:lnTo>
                              <a:lnTo>
                                <a:pt x="30057" y="44886"/>
                              </a:lnTo>
                              <a:lnTo>
                                <a:pt x="21468" y="45904"/>
                              </a:lnTo>
                              <a:cubicBezTo>
                                <a:pt x="8588" y="45904"/>
                                <a:pt x="0" y="37203"/>
                                <a:pt x="0" y="24152"/>
                              </a:cubicBezTo>
                              <a:cubicBezTo>
                                <a:pt x="0" y="13276"/>
                                <a:pt x="6441" y="4575"/>
                                <a:pt x="22543" y="1313"/>
                              </a:cubicBezTo>
                              <a:lnTo>
                                <a:pt x="30057"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62" name="Shape 11762"/>
                      <wps:cNvSpPr/>
                      <wps:spPr>
                        <a:xfrm>
                          <a:off x="622035" y="29976"/>
                          <a:ext cx="26837" cy="23316"/>
                        </a:xfrm>
                        <a:custGeom>
                          <a:avLst/>
                          <a:gdLst/>
                          <a:ahLst/>
                          <a:cxnLst/>
                          <a:rect l="0" t="0" r="0" b="0"/>
                          <a:pathLst>
                            <a:path w="26837" h="23316">
                              <a:moveTo>
                                <a:pt x="26837" y="0"/>
                              </a:moveTo>
                              <a:lnTo>
                                <a:pt x="26837" y="7521"/>
                              </a:lnTo>
                              <a:lnTo>
                                <a:pt x="13821" y="10672"/>
                              </a:lnTo>
                              <a:cubicBezTo>
                                <a:pt x="10198" y="13256"/>
                                <a:pt x="8051" y="17334"/>
                                <a:pt x="7514" y="23316"/>
                              </a:cubicBezTo>
                              <a:cubicBezTo>
                                <a:pt x="0" y="23316"/>
                                <a:pt x="0" y="23316"/>
                                <a:pt x="0" y="23316"/>
                              </a:cubicBezTo>
                              <a:cubicBezTo>
                                <a:pt x="537" y="15159"/>
                                <a:pt x="3489" y="9177"/>
                                <a:pt x="8454" y="5235"/>
                              </a:cubicBezTo>
                              <a:lnTo>
                                <a:pt x="26837"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63" name="Shape 11763"/>
                      <wps:cNvSpPr/>
                      <wps:spPr>
                        <a:xfrm>
                          <a:off x="648872" y="29365"/>
                          <a:ext cx="30056" cy="80551"/>
                        </a:xfrm>
                        <a:custGeom>
                          <a:avLst/>
                          <a:gdLst/>
                          <a:ahLst/>
                          <a:cxnLst/>
                          <a:rect l="0" t="0" r="0" b="0"/>
                          <a:pathLst>
                            <a:path w="30056" h="80551">
                              <a:moveTo>
                                <a:pt x="2146" y="0"/>
                              </a:moveTo>
                              <a:cubicBezTo>
                                <a:pt x="20395" y="0"/>
                                <a:pt x="30056" y="9788"/>
                                <a:pt x="30056" y="26102"/>
                              </a:cubicBezTo>
                              <a:cubicBezTo>
                                <a:pt x="30056" y="80481"/>
                                <a:pt x="30056" y="80481"/>
                                <a:pt x="30056" y="80481"/>
                              </a:cubicBezTo>
                              <a:cubicBezTo>
                                <a:pt x="25762" y="80481"/>
                                <a:pt x="25762" y="80481"/>
                                <a:pt x="25762" y="80481"/>
                              </a:cubicBezTo>
                              <a:cubicBezTo>
                                <a:pt x="23616" y="73956"/>
                                <a:pt x="23616" y="73956"/>
                                <a:pt x="23616" y="73956"/>
                              </a:cubicBezTo>
                              <a:lnTo>
                                <a:pt x="15028" y="76132"/>
                              </a:lnTo>
                              <a:cubicBezTo>
                                <a:pt x="11271" y="77763"/>
                                <a:pt x="7782" y="79122"/>
                                <a:pt x="4025" y="80074"/>
                              </a:cubicBezTo>
                              <a:lnTo>
                                <a:pt x="0" y="80551"/>
                              </a:lnTo>
                              <a:lnTo>
                                <a:pt x="0" y="73212"/>
                              </a:lnTo>
                              <a:lnTo>
                                <a:pt x="11807" y="70693"/>
                              </a:lnTo>
                              <a:cubicBezTo>
                                <a:pt x="23616" y="66342"/>
                                <a:pt x="23616" y="66342"/>
                                <a:pt x="23616" y="66342"/>
                              </a:cubicBezTo>
                              <a:cubicBezTo>
                                <a:pt x="23616" y="38066"/>
                                <a:pt x="23616" y="38066"/>
                                <a:pt x="23616" y="38066"/>
                              </a:cubicBezTo>
                              <a:cubicBezTo>
                                <a:pt x="15833" y="39697"/>
                                <a:pt x="9996" y="40921"/>
                                <a:pt x="5618" y="41838"/>
                              </a:cubicBezTo>
                              <a:lnTo>
                                <a:pt x="0" y="43016"/>
                              </a:lnTo>
                              <a:lnTo>
                                <a:pt x="0" y="35665"/>
                              </a:lnTo>
                              <a:lnTo>
                                <a:pt x="10483" y="33833"/>
                              </a:lnTo>
                              <a:cubicBezTo>
                                <a:pt x="23616" y="31539"/>
                                <a:pt x="23616" y="31539"/>
                                <a:pt x="23616" y="31539"/>
                              </a:cubicBezTo>
                              <a:cubicBezTo>
                                <a:pt x="23616" y="27190"/>
                                <a:pt x="23616" y="27190"/>
                                <a:pt x="23616" y="27190"/>
                              </a:cubicBezTo>
                              <a:cubicBezTo>
                                <a:pt x="23616" y="13051"/>
                                <a:pt x="15028" y="7613"/>
                                <a:pt x="2146" y="7613"/>
                              </a:cubicBezTo>
                              <a:lnTo>
                                <a:pt x="0" y="8132"/>
                              </a:lnTo>
                              <a:lnTo>
                                <a:pt x="0" y="611"/>
                              </a:lnTo>
                              <a:lnTo>
                                <a:pt x="2146"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64" name="Shape 11764"/>
                      <wps:cNvSpPr/>
                      <wps:spPr>
                        <a:xfrm>
                          <a:off x="698250" y="29365"/>
                          <a:ext cx="61188" cy="81569"/>
                        </a:xfrm>
                        <a:custGeom>
                          <a:avLst/>
                          <a:gdLst/>
                          <a:ahLst/>
                          <a:cxnLst/>
                          <a:rect l="0" t="0" r="0" b="0"/>
                          <a:pathLst>
                            <a:path w="61188" h="81569">
                              <a:moveTo>
                                <a:pt x="31131" y="0"/>
                              </a:moveTo>
                              <a:cubicBezTo>
                                <a:pt x="47233" y="0"/>
                                <a:pt x="59041" y="7613"/>
                                <a:pt x="60114" y="22839"/>
                              </a:cubicBezTo>
                              <a:cubicBezTo>
                                <a:pt x="52600" y="22839"/>
                                <a:pt x="52600" y="22839"/>
                                <a:pt x="52600" y="22839"/>
                              </a:cubicBezTo>
                              <a:cubicBezTo>
                                <a:pt x="51526" y="11964"/>
                                <a:pt x="42939" y="7613"/>
                                <a:pt x="31131" y="7613"/>
                              </a:cubicBezTo>
                              <a:cubicBezTo>
                                <a:pt x="19323" y="7613"/>
                                <a:pt x="9662" y="11964"/>
                                <a:pt x="9662" y="21751"/>
                              </a:cubicBezTo>
                              <a:cubicBezTo>
                                <a:pt x="9662" y="31539"/>
                                <a:pt x="17176" y="34803"/>
                                <a:pt x="32205" y="36978"/>
                              </a:cubicBezTo>
                              <a:cubicBezTo>
                                <a:pt x="36499" y="38066"/>
                                <a:pt x="36499" y="38066"/>
                                <a:pt x="36499" y="38066"/>
                              </a:cubicBezTo>
                              <a:cubicBezTo>
                                <a:pt x="51526" y="40240"/>
                                <a:pt x="61188" y="45679"/>
                                <a:pt x="61188" y="59817"/>
                              </a:cubicBezTo>
                              <a:cubicBezTo>
                                <a:pt x="61188" y="73956"/>
                                <a:pt x="49381" y="81569"/>
                                <a:pt x="32205" y="81569"/>
                              </a:cubicBezTo>
                              <a:cubicBezTo>
                                <a:pt x="13957" y="81569"/>
                                <a:pt x="3221" y="73956"/>
                                <a:pt x="0" y="59817"/>
                              </a:cubicBezTo>
                              <a:cubicBezTo>
                                <a:pt x="7515" y="59817"/>
                                <a:pt x="7515" y="59817"/>
                                <a:pt x="7515" y="59817"/>
                              </a:cubicBezTo>
                              <a:cubicBezTo>
                                <a:pt x="10736" y="70693"/>
                                <a:pt x="18250" y="75043"/>
                                <a:pt x="32205" y="75043"/>
                              </a:cubicBezTo>
                              <a:cubicBezTo>
                                <a:pt x="46160" y="75043"/>
                                <a:pt x="54747" y="69605"/>
                                <a:pt x="54747" y="59817"/>
                              </a:cubicBezTo>
                              <a:cubicBezTo>
                                <a:pt x="54747" y="50030"/>
                                <a:pt x="49381" y="46767"/>
                                <a:pt x="33278" y="44591"/>
                              </a:cubicBezTo>
                              <a:cubicBezTo>
                                <a:pt x="28984" y="43503"/>
                                <a:pt x="28984" y="43503"/>
                                <a:pt x="28984" y="43503"/>
                              </a:cubicBezTo>
                              <a:cubicBezTo>
                                <a:pt x="15029" y="41328"/>
                                <a:pt x="3221" y="36978"/>
                                <a:pt x="3221" y="21751"/>
                              </a:cubicBezTo>
                              <a:cubicBezTo>
                                <a:pt x="3221" y="6525"/>
                                <a:pt x="16103" y="0"/>
                                <a:pt x="31131"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65" name="Shape 11765"/>
                      <wps:cNvSpPr/>
                      <wps:spPr>
                        <a:xfrm>
                          <a:off x="808817" y="11964"/>
                          <a:ext cx="47231" cy="97882"/>
                        </a:xfrm>
                        <a:custGeom>
                          <a:avLst/>
                          <a:gdLst/>
                          <a:ahLst/>
                          <a:cxnLst/>
                          <a:rect l="0" t="0" r="0" b="0"/>
                          <a:pathLst>
                            <a:path w="47231" h="97882">
                              <a:moveTo>
                                <a:pt x="13955" y="0"/>
                              </a:moveTo>
                              <a:cubicBezTo>
                                <a:pt x="21468" y="0"/>
                                <a:pt x="21468" y="0"/>
                                <a:pt x="21468" y="0"/>
                              </a:cubicBezTo>
                              <a:lnTo>
                                <a:pt x="21468" y="19576"/>
                              </a:lnTo>
                              <a:cubicBezTo>
                                <a:pt x="45085" y="19576"/>
                                <a:pt x="45085" y="19576"/>
                                <a:pt x="45085" y="19576"/>
                              </a:cubicBezTo>
                              <a:cubicBezTo>
                                <a:pt x="45085" y="26102"/>
                                <a:pt x="45085" y="26102"/>
                                <a:pt x="45085" y="26102"/>
                              </a:cubicBezTo>
                              <a:cubicBezTo>
                                <a:pt x="21468" y="26102"/>
                                <a:pt x="21468" y="26102"/>
                                <a:pt x="21468" y="26102"/>
                              </a:cubicBezTo>
                              <a:cubicBezTo>
                                <a:pt x="21468" y="76131"/>
                                <a:pt x="21468" y="76131"/>
                                <a:pt x="21468" y="76131"/>
                              </a:cubicBezTo>
                              <a:cubicBezTo>
                                <a:pt x="21468" y="85920"/>
                                <a:pt x="24688" y="90269"/>
                                <a:pt x="34350" y="90269"/>
                              </a:cubicBezTo>
                              <a:cubicBezTo>
                                <a:pt x="47231" y="90269"/>
                                <a:pt x="47231" y="90269"/>
                                <a:pt x="47231" y="90269"/>
                              </a:cubicBezTo>
                              <a:cubicBezTo>
                                <a:pt x="47231" y="97882"/>
                                <a:pt x="47231" y="97882"/>
                                <a:pt x="47231" y="97882"/>
                              </a:cubicBezTo>
                              <a:cubicBezTo>
                                <a:pt x="34350" y="97882"/>
                                <a:pt x="34350" y="97882"/>
                                <a:pt x="34350" y="97882"/>
                              </a:cubicBezTo>
                              <a:cubicBezTo>
                                <a:pt x="19322" y="97882"/>
                                <a:pt x="13955" y="89182"/>
                                <a:pt x="13955" y="76131"/>
                              </a:cubicBezTo>
                              <a:cubicBezTo>
                                <a:pt x="13955" y="26102"/>
                                <a:pt x="13955" y="26102"/>
                                <a:pt x="13955" y="26102"/>
                              </a:cubicBezTo>
                              <a:cubicBezTo>
                                <a:pt x="0" y="26102"/>
                                <a:pt x="0" y="26102"/>
                                <a:pt x="0" y="26102"/>
                              </a:cubicBezTo>
                              <a:cubicBezTo>
                                <a:pt x="0" y="19576"/>
                                <a:pt x="0" y="19576"/>
                                <a:pt x="0" y="19576"/>
                              </a:cubicBezTo>
                              <a:cubicBezTo>
                                <a:pt x="13955" y="19576"/>
                                <a:pt x="13955" y="19576"/>
                                <a:pt x="13955" y="19576"/>
                              </a:cubicBezTo>
                              <a:cubicBezTo>
                                <a:pt x="13955" y="0"/>
                                <a:pt x="13955" y="0"/>
                                <a:pt x="13955"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66" name="Shape 11766"/>
                      <wps:cNvSpPr/>
                      <wps:spPr>
                        <a:xfrm>
                          <a:off x="870004" y="29365"/>
                          <a:ext cx="36498" cy="81569"/>
                        </a:xfrm>
                        <a:custGeom>
                          <a:avLst/>
                          <a:gdLst/>
                          <a:ahLst/>
                          <a:cxnLst/>
                          <a:rect l="0" t="0" r="0" b="0"/>
                          <a:pathLst>
                            <a:path w="36498" h="81569">
                              <a:moveTo>
                                <a:pt x="36497" y="0"/>
                              </a:moveTo>
                              <a:lnTo>
                                <a:pt x="36498" y="0"/>
                              </a:lnTo>
                              <a:lnTo>
                                <a:pt x="36498" y="7613"/>
                              </a:lnTo>
                              <a:lnTo>
                                <a:pt x="36497" y="7613"/>
                              </a:lnTo>
                              <a:cubicBezTo>
                                <a:pt x="20396" y="7613"/>
                                <a:pt x="7514" y="19576"/>
                                <a:pt x="7514" y="40240"/>
                              </a:cubicBezTo>
                              <a:lnTo>
                                <a:pt x="7514" y="42416"/>
                              </a:lnTo>
                              <a:cubicBezTo>
                                <a:pt x="7514" y="61993"/>
                                <a:pt x="19323" y="75043"/>
                                <a:pt x="36497" y="75043"/>
                              </a:cubicBezTo>
                              <a:lnTo>
                                <a:pt x="36498" y="75043"/>
                              </a:lnTo>
                              <a:lnTo>
                                <a:pt x="36498" y="81569"/>
                              </a:lnTo>
                              <a:lnTo>
                                <a:pt x="36497" y="81569"/>
                              </a:lnTo>
                              <a:cubicBezTo>
                                <a:pt x="16102" y="81569"/>
                                <a:pt x="0" y="66342"/>
                                <a:pt x="0" y="42416"/>
                              </a:cubicBezTo>
                              <a:cubicBezTo>
                                <a:pt x="0" y="40240"/>
                                <a:pt x="0" y="40240"/>
                                <a:pt x="0" y="40240"/>
                              </a:cubicBezTo>
                              <a:cubicBezTo>
                                <a:pt x="0" y="15226"/>
                                <a:pt x="16102" y="0"/>
                                <a:pt x="36497"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67" name="Shape 11767"/>
                      <wps:cNvSpPr/>
                      <wps:spPr>
                        <a:xfrm>
                          <a:off x="906501" y="29365"/>
                          <a:ext cx="35423" cy="81568"/>
                        </a:xfrm>
                        <a:custGeom>
                          <a:avLst/>
                          <a:gdLst/>
                          <a:ahLst/>
                          <a:cxnLst/>
                          <a:rect l="0" t="0" r="0" b="0"/>
                          <a:pathLst>
                            <a:path w="35423" h="81568">
                              <a:moveTo>
                                <a:pt x="0" y="0"/>
                              </a:moveTo>
                              <a:lnTo>
                                <a:pt x="14591" y="2770"/>
                              </a:lnTo>
                              <a:cubicBezTo>
                                <a:pt x="27574" y="8225"/>
                                <a:pt x="35423" y="21480"/>
                                <a:pt x="35423" y="40240"/>
                              </a:cubicBezTo>
                              <a:lnTo>
                                <a:pt x="35423" y="42416"/>
                              </a:lnTo>
                              <a:cubicBezTo>
                                <a:pt x="35423" y="60361"/>
                                <a:pt x="27574" y="73412"/>
                                <a:pt x="14591" y="78816"/>
                              </a:cubicBezTo>
                              <a:lnTo>
                                <a:pt x="0" y="81568"/>
                              </a:lnTo>
                              <a:lnTo>
                                <a:pt x="0" y="75043"/>
                              </a:lnTo>
                              <a:lnTo>
                                <a:pt x="11774" y="72698"/>
                              </a:lnTo>
                              <a:cubicBezTo>
                                <a:pt x="22341" y="68110"/>
                                <a:pt x="28984" y="57099"/>
                                <a:pt x="28984" y="42416"/>
                              </a:cubicBezTo>
                              <a:cubicBezTo>
                                <a:pt x="28984" y="40240"/>
                                <a:pt x="28984" y="40240"/>
                                <a:pt x="28984" y="40240"/>
                              </a:cubicBezTo>
                              <a:cubicBezTo>
                                <a:pt x="28984" y="29908"/>
                                <a:pt x="26031" y="21751"/>
                                <a:pt x="20932" y="16177"/>
                              </a:cubicBezTo>
                              <a:lnTo>
                                <a:pt x="0" y="7613"/>
                              </a:lnTo>
                              <a:lnTo>
                                <a:pt x="0"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601" name="Shape 12601"/>
                      <wps:cNvSpPr/>
                      <wps:spPr>
                        <a:xfrm>
                          <a:off x="1002039" y="0"/>
                          <a:ext cx="9144" cy="109846"/>
                        </a:xfrm>
                        <a:custGeom>
                          <a:avLst/>
                          <a:gdLst/>
                          <a:ahLst/>
                          <a:cxnLst/>
                          <a:rect l="0" t="0" r="0" b="0"/>
                          <a:pathLst>
                            <a:path w="9144" h="109846">
                              <a:moveTo>
                                <a:pt x="0" y="0"/>
                              </a:moveTo>
                              <a:lnTo>
                                <a:pt x="9144" y="0"/>
                              </a:lnTo>
                              <a:lnTo>
                                <a:pt x="9144" y="109846"/>
                              </a:lnTo>
                              <a:lnTo>
                                <a:pt x="0" y="109846"/>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602" name="Shape 12602"/>
                      <wps:cNvSpPr/>
                      <wps:spPr>
                        <a:xfrm>
                          <a:off x="1037463" y="31539"/>
                          <a:ext cx="9144" cy="78307"/>
                        </a:xfrm>
                        <a:custGeom>
                          <a:avLst/>
                          <a:gdLst/>
                          <a:ahLst/>
                          <a:cxnLst/>
                          <a:rect l="0" t="0" r="0" b="0"/>
                          <a:pathLst>
                            <a:path w="9144" h="78307">
                              <a:moveTo>
                                <a:pt x="0" y="0"/>
                              </a:moveTo>
                              <a:lnTo>
                                <a:pt x="9144" y="0"/>
                              </a:lnTo>
                              <a:lnTo>
                                <a:pt x="9144" y="78307"/>
                              </a:lnTo>
                              <a:lnTo>
                                <a:pt x="0" y="78307"/>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2603" name="Shape 12603"/>
                      <wps:cNvSpPr/>
                      <wps:spPr>
                        <a:xfrm>
                          <a:off x="1036390" y="5438"/>
                          <a:ext cx="9144" cy="9788"/>
                        </a:xfrm>
                        <a:custGeom>
                          <a:avLst/>
                          <a:gdLst/>
                          <a:ahLst/>
                          <a:cxnLst/>
                          <a:rect l="0" t="0" r="0" b="0"/>
                          <a:pathLst>
                            <a:path w="9144" h="9788">
                              <a:moveTo>
                                <a:pt x="0" y="0"/>
                              </a:moveTo>
                              <a:lnTo>
                                <a:pt x="9144" y="0"/>
                              </a:lnTo>
                              <a:lnTo>
                                <a:pt x="9144" y="9788"/>
                              </a:lnTo>
                              <a:lnTo>
                                <a:pt x="0" y="9788"/>
                              </a:lnTo>
                              <a:lnTo>
                                <a:pt x="0" y="0"/>
                              </a:lnTo>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71" name="Shape 11771"/>
                      <wps:cNvSpPr/>
                      <wps:spPr>
                        <a:xfrm>
                          <a:off x="1061079" y="0"/>
                          <a:ext cx="47233" cy="109846"/>
                        </a:xfrm>
                        <a:custGeom>
                          <a:avLst/>
                          <a:gdLst/>
                          <a:ahLst/>
                          <a:cxnLst/>
                          <a:rect l="0" t="0" r="0" b="0"/>
                          <a:pathLst>
                            <a:path w="47233" h="109846">
                              <a:moveTo>
                                <a:pt x="35424" y="0"/>
                              </a:moveTo>
                              <a:cubicBezTo>
                                <a:pt x="47233" y="0"/>
                                <a:pt x="47233" y="0"/>
                                <a:pt x="47233" y="0"/>
                              </a:cubicBezTo>
                              <a:cubicBezTo>
                                <a:pt x="47233" y="6525"/>
                                <a:pt x="47233" y="6525"/>
                                <a:pt x="47233" y="6525"/>
                              </a:cubicBezTo>
                              <a:cubicBezTo>
                                <a:pt x="35424" y="6525"/>
                                <a:pt x="35424" y="6525"/>
                                <a:pt x="35424" y="6525"/>
                              </a:cubicBezTo>
                              <a:cubicBezTo>
                                <a:pt x="24690" y="6525"/>
                                <a:pt x="22543" y="11964"/>
                                <a:pt x="22543" y="21751"/>
                              </a:cubicBezTo>
                              <a:cubicBezTo>
                                <a:pt x="22543" y="31539"/>
                                <a:pt x="22543" y="31539"/>
                                <a:pt x="22543" y="31539"/>
                              </a:cubicBezTo>
                              <a:cubicBezTo>
                                <a:pt x="45085" y="31539"/>
                                <a:pt x="45085" y="31539"/>
                                <a:pt x="45085" y="31539"/>
                              </a:cubicBezTo>
                              <a:cubicBezTo>
                                <a:pt x="45085" y="38066"/>
                                <a:pt x="45085" y="38066"/>
                                <a:pt x="45085" y="38066"/>
                              </a:cubicBezTo>
                              <a:cubicBezTo>
                                <a:pt x="22543" y="38066"/>
                                <a:pt x="22543" y="38066"/>
                                <a:pt x="22543" y="38066"/>
                              </a:cubicBezTo>
                              <a:cubicBezTo>
                                <a:pt x="22543" y="109846"/>
                                <a:pt x="22543" y="109846"/>
                                <a:pt x="22543" y="109846"/>
                              </a:cubicBezTo>
                              <a:cubicBezTo>
                                <a:pt x="15029" y="109846"/>
                                <a:pt x="15029" y="109846"/>
                                <a:pt x="15029" y="109846"/>
                              </a:cubicBezTo>
                              <a:cubicBezTo>
                                <a:pt x="15029" y="38066"/>
                                <a:pt x="15029" y="38066"/>
                                <a:pt x="15029" y="38066"/>
                              </a:cubicBezTo>
                              <a:cubicBezTo>
                                <a:pt x="0" y="38066"/>
                                <a:pt x="0" y="38066"/>
                                <a:pt x="0" y="38066"/>
                              </a:cubicBezTo>
                              <a:lnTo>
                                <a:pt x="0" y="31539"/>
                              </a:lnTo>
                              <a:cubicBezTo>
                                <a:pt x="15029" y="31539"/>
                                <a:pt x="15029" y="31539"/>
                                <a:pt x="15029" y="31539"/>
                              </a:cubicBezTo>
                              <a:cubicBezTo>
                                <a:pt x="15029" y="20665"/>
                                <a:pt x="15029" y="20665"/>
                                <a:pt x="15029" y="20665"/>
                              </a:cubicBezTo>
                              <a:cubicBezTo>
                                <a:pt x="15029" y="7613"/>
                                <a:pt x="20396" y="0"/>
                                <a:pt x="35424"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72" name="Shape 11772"/>
                      <wps:cNvSpPr/>
                      <wps:spPr>
                        <a:xfrm>
                          <a:off x="1117972" y="29669"/>
                          <a:ext cx="33813" cy="80961"/>
                        </a:xfrm>
                        <a:custGeom>
                          <a:avLst/>
                          <a:gdLst/>
                          <a:ahLst/>
                          <a:cxnLst/>
                          <a:rect l="0" t="0" r="0" b="0"/>
                          <a:pathLst>
                            <a:path w="33813" h="80961">
                              <a:moveTo>
                                <a:pt x="33813" y="0"/>
                              </a:moveTo>
                              <a:lnTo>
                                <a:pt x="33813" y="7876"/>
                              </a:lnTo>
                              <a:lnTo>
                                <a:pt x="16102" y="14107"/>
                              </a:lnTo>
                              <a:cubicBezTo>
                                <a:pt x="11003" y="18729"/>
                                <a:pt x="7514" y="25798"/>
                                <a:pt x="6440" y="35587"/>
                              </a:cubicBezTo>
                              <a:cubicBezTo>
                                <a:pt x="13284" y="35587"/>
                                <a:pt x="19272" y="35587"/>
                                <a:pt x="24511" y="35587"/>
                              </a:cubicBezTo>
                              <a:lnTo>
                                <a:pt x="33813" y="35587"/>
                              </a:lnTo>
                              <a:lnTo>
                                <a:pt x="33813" y="43199"/>
                              </a:lnTo>
                              <a:lnTo>
                                <a:pt x="6440" y="43199"/>
                              </a:lnTo>
                              <a:cubicBezTo>
                                <a:pt x="6977" y="52987"/>
                                <a:pt x="9930" y="60873"/>
                                <a:pt x="14894" y="66311"/>
                              </a:cubicBezTo>
                              <a:lnTo>
                                <a:pt x="33813" y="74078"/>
                              </a:lnTo>
                              <a:lnTo>
                                <a:pt x="33813" y="80961"/>
                              </a:lnTo>
                              <a:lnTo>
                                <a:pt x="20832" y="78512"/>
                              </a:lnTo>
                              <a:cubicBezTo>
                                <a:pt x="7850" y="73108"/>
                                <a:pt x="0" y="60057"/>
                                <a:pt x="0" y="42112"/>
                              </a:cubicBezTo>
                              <a:cubicBezTo>
                                <a:pt x="0" y="38850"/>
                                <a:pt x="0" y="38850"/>
                                <a:pt x="0" y="38850"/>
                              </a:cubicBezTo>
                              <a:cubicBezTo>
                                <a:pt x="0" y="20904"/>
                                <a:pt x="7850" y="7853"/>
                                <a:pt x="20832" y="2449"/>
                              </a:cubicBezTo>
                              <a:lnTo>
                                <a:pt x="33813"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73" name="Shape 11773"/>
                      <wps:cNvSpPr/>
                      <wps:spPr>
                        <a:xfrm>
                          <a:off x="1151786" y="88095"/>
                          <a:ext cx="33814" cy="22839"/>
                        </a:xfrm>
                        <a:custGeom>
                          <a:avLst/>
                          <a:gdLst/>
                          <a:ahLst/>
                          <a:cxnLst/>
                          <a:rect l="0" t="0" r="0" b="0"/>
                          <a:pathLst>
                            <a:path w="33814" h="22839">
                              <a:moveTo>
                                <a:pt x="26299" y="0"/>
                              </a:moveTo>
                              <a:cubicBezTo>
                                <a:pt x="33814" y="0"/>
                                <a:pt x="33814" y="0"/>
                                <a:pt x="33814" y="0"/>
                              </a:cubicBezTo>
                              <a:cubicBezTo>
                                <a:pt x="30595" y="13051"/>
                                <a:pt x="19859" y="22839"/>
                                <a:pt x="1611" y="22839"/>
                              </a:cubicBezTo>
                              <a:lnTo>
                                <a:pt x="0" y="22535"/>
                              </a:lnTo>
                              <a:lnTo>
                                <a:pt x="0" y="15652"/>
                              </a:lnTo>
                              <a:lnTo>
                                <a:pt x="1611" y="16314"/>
                              </a:lnTo>
                              <a:cubicBezTo>
                                <a:pt x="15566" y="16314"/>
                                <a:pt x="23080" y="9789"/>
                                <a:pt x="26299" y="0"/>
                              </a:cubicBez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s:wsp>
                      <wps:cNvPr id="11774" name="Shape 11774"/>
                      <wps:cNvSpPr/>
                      <wps:spPr>
                        <a:xfrm>
                          <a:off x="1151786" y="29365"/>
                          <a:ext cx="35961" cy="43503"/>
                        </a:xfrm>
                        <a:custGeom>
                          <a:avLst/>
                          <a:gdLst/>
                          <a:ahLst/>
                          <a:cxnLst/>
                          <a:rect l="0" t="0" r="0" b="0"/>
                          <a:pathLst>
                            <a:path w="35961" h="43503">
                              <a:moveTo>
                                <a:pt x="1611" y="0"/>
                              </a:moveTo>
                              <a:cubicBezTo>
                                <a:pt x="22007" y="0"/>
                                <a:pt x="35961" y="14138"/>
                                <a:pt x="35961" y="39153"/>
                              </a:cubicBezTo>
                              <a:cubicBezTo>
                                <a:pt x="35961" y="43503"/>
                                <a:pt x="35961" y="43503"/>
                                <a:pt x="35961" y="43503"/>
                              </a:cubicBezTo>
                              <a:lnTo>
                                <a:pt x="0" y="43503"/>
                              </a:lnTo>
                              <a:lnTo>
                                <a:pt x="0" y="35891"/>
                              </a:lnTo>
                              <a:lnTo>
                                <a:pt x="4277" y="35891"/>
                              </a:lnTo>
                              <a:cubicBezTo>
                                <a:pt x="27374" y="35891"/>
                                <a:pt x="27374" y="35891"/>
                                <a:pt x="27374" y="35891"/>
                              </a:cubicBezTo>
                              <a:cubicBezTo>
                                <a:pt x="27374" y="17402"/>
                                <a:pt x="18786" y="7613"/>
                                <a:pt x="1611" y="7613"/>
                              </a:cubicBezTo>
                              <a:lnTo>
                                <a:pt x="0" y="8179"/>
                              </a:lnTo>
                              <a:lnTo>
                                <a:pt x="0" y="304"/>
                              </a:lnTo>
                              <a:lnTo>
                                <a:pt x="1611" y="0"/>
                              </a:lnTo>
                              <a:close/>
                            </a:path>
                          </a:pathLst>
                        </a:custGeom>
                        <a:ln w="0" cap="flat">
                          <a:miter lim="127000"/>
                        </a:ln>
                      </wps:spPr>
                      <wps:style>
                        <a:lnRef idx="0">
                          <a:srgbClr val="000000">
                            <a:alpha val="0"/>
                          </a:srgbClr>
                        </a:lnRef>
                        <a:fillRef idx="1">
                          <a:srgbClr val="414041"/>
                        </a:fillRef>
                        <a:effectRef idx="0">
                          <a:scrgbClr r="0" g="0" b="0"/>
                        </a:effectRef>
                        <a:fontRef idx="none"/>
                      </wps:style>
                      <wps:bodyPr/>
                    </wps:wsp>
                  </wpg:wgp>
                </a:graphicData>
              </a:graphic>
            </wp:anchor>
          </w:drawing>
        </mc:Choice>
        <mc:Fallback xmlns:a="http://schemas.openxmlformats.org/drawingml/2006/main">
          <w:pict>
            <v:group id="Group 11704" style="width:119.046pt;height:95.3611pt;position:absolute;mso-position-horizontal-relative:page;mso-position-horizontal:absolute;margin-left:467.25pt;mso-position-vertical-relative:page;margin-top:38.0522pt;" coordsize="15118,12110">
              <v:shape id="Shape 11705" style="position:absolute;width:0;height:0;left:3234;top:8673;" coordsize="0,0" path="m0,0l0,0">
                <v:stroke weight="0.247273pt" endcap="flat" joinstyle="miter" miterlimit="1" on="true" color="#3b3b3b"/>
                <v:fill on="false" color="#000000" opacity="0"/>
              </v:shape>
              <v:shape id="Shape 11706" style="position:absolute;width:1769;height:1718;left:3234;top:10392;" coordsize="176907,171845" path="m0,0l176907,171845l176907,49248">
                <v:stroke weight="0.247273pt" endcap="flat" joinstyle="miter" miterlimit="1" on="true" color="#3b3b3b"/>
                <v:fill on="false" color="#000000" opacity="0"/>
              </v:shape>
              <v:shape id="Shape 11707" style="position:absolute;width:3674;height:2797;left:3234;top:5876;" coordsize="367423,279772" path="m170626,63918l367423,0l367423,190706l0,279772">
                <v:stroke weight="0.247273pt" endcap="flat" joinstyle="miter" miterlimit="1" on="true" color="#3b3b3b"/>
                <v:fill on="false" color="#000000" opacity="0"/>
              </v:shape>
              <v:shape id="Shape 11708" style="position:absolute;width:3182;height:5144;left:52;top:5247;" coordsize="318224,514487" path="m318224,342642l0,0l0,204328l318224,514487">
                <v:stroke weight="0.247273pt" endcap="flat" joinstyle="miter" miterlimit="1" on="true" color="#3b3b3b"/>
                <v:fill on="false" color="#000000" opacity="0"/>
              </v:shape>
              <v:shape id="Shape 11709" style="position:absolute;width:0;height:0;left:3234;top:8673;" coordsize="0,0" path="m0,0l0,0">
                <v:stroke weight="0.247273pt" endcap="flat" joinstyle="miter" miterlimit="1" on="true" color="#3b3b3b"/>
                <v:fill on="false" color="#000000" opacity="0"/>
              </v:shape>
              <v:shape id="Shape 11710" style="position:absolute;width:0;height:0;left:3234;top:8673;" coordsize="0,0" path="m0,0l0,0">
                <v:stroke weight="0.247273pt" endcap="flat" joinstyle="miter" miterlimit="1" on="true" color="#3b3b3b"/>
                <v:fill on="false" color="#000000" opacity="0"/>
              </v:shape>
              <v:shape id="Shape 11711" style="position:absolute;width:1706;height:5144;left:3234;top:5247;" coordsize="170626,514487" path="m0,342642l170626,181276l170626,0l0,171845l0,514487">
                <v:stroke weight="0.247273pt" endcap="flat" joinstyle="miter" miterlimit="1" on="true" color="#3b3b3b"/>
                <v:fill on="false" color="#000000" opacity="0"/>
              </v:shape>
              <v:shape id="Shape 11712" style="position:absolute;width:6856;height:3185;left:52;top:8673;" coordsize="685646,318542" path="m318224,0l685646,95353l685646,273485l318224,171845l0,318542l0,133075l194702,52392">
                <v:stroke weight="0.247273pt" endcap="flat" joinstyle="miter" miterlimit="1" on="true" color="#3b3b3b"/>
                <v:fill on="false" color="#000000" opacity="0"/>
              </v:shape>
              <v:shape id="Shape 11713" style="position:absolute;width:932;height:1073;left:0;top:1824;" coordsize="93273,107377" path="m0,0l14693,0l46125,86115l77557,0l93273,0l53460,107377l38791,107377l0,2757l0,0x">
                <v:stroke weight="0pt" endcap="flat" joinstyle="miter" miterlimit="10" on="false" color="#000000" opacity="0"/>
                <v:fill on="true" color="#414041"/>
              </v:shape>
              <v:shape id="Shape 12604" style="position:absolute;width:146;height:1073;left:1068;top:1824;" coordsize="14668,107377" path="m0,0l14668,0l14668,107377l0,107377l0,0">
                <v:stroke weight="0pt" endcap="flat" joinstyle="miter" miterlimit="10" on="false" color="#000000" opacity="0"/>
                <v:fill on="true" color="#414041"/>
              </v:shape>
              <v:shape id="Shape 11715" style="position:absolute;width:481;height:1073;left:1372;top:1824;" coordsize="48195,107377" path="m39813,0l48195,0l48195,21264l29336,70167l48195,70167l48195,82926l24097,82926l15715,107377l0,107377l39813,0x">
                <v:stroke weight="0pt" endcap="flat" joinstyle="miter" miterlimit="10" on="false" color="#000000" opacity="0"/>
                <v:fill on="true" color="#414041"/>
              </v:shape>
              <v:shape id="Shape 11716" style="position:absolute;width:481;height:1073;left:1854;top:1824;" coordsize="48196,107377" path="m0,0l7333,0l48196,107377l32479,107377l23050,82926l0,82926l0,70167l18859,70167l0,21263l0,21264l0,0x">
                <v:stroke weight="0pt" endcap="flat" joinstyle="miter" miterlimit="10" on="false" color="#000000" opacity="0"/>
                <v:fill on="true" color="#414041"/>
              </v:shape>
              <v:shape id="Shape 11717" style="position:absolute;width:838;height:1095;left:2850;top:1824;" coordsize="83817,109504" path="m0,0c14668,0,14668,0,14668,0c14668,62725,14668,62725,14668,62725c14668,87178,27241,94620,41909,94620c56577,94620,69150,87178,69150,62725c69150,0,69150,0,69150,0c83817,0,83817,0,83817,0c83817,62725,83817,62725,83817,62725c83817,96746,66007,109504,41909,109504c17812,109504,0,96746,0,62725c0,0,0,0,0,0x">
                <v:stroke weight="0pt" endcap="flat" joinstyle="miter" miterlimit="10" on="false" color="#000000" opacity="0"/>
                <v:fill on="true" color="#414041"/>
              </v:shape>
              <v:shape id="Shape 11718" style="position:absolute;width:649;height:776;left:3908;top:2122;" coordsize="64958,77608" path="m39813,0c54482,0,64958,9568,64958,27642c64958,77608,64958,77608,64958,77608c50291,77608,50291,77608,50291,77608c50291,31893,50291,31893,50291,31893c50291,19136,44004,13820,35622,13820c30383,13820,25145,15946,20954,18073c14668,21262,14668,21262,14668,21262c14668,77608,14668,77608,14668,77608c0,77608,0,77608,0,77608c0,1063,0,1063,0,1063c11525,1063,11525,1063,11525,1063c14668,7441,14668,7441,14668,7441c19907,5314,19907,5314,19907,5314c25145,2125,31431,0,39813,0x">
                <v:stroke weight="0pt" endcap="flat" joinstyle="miter" miterlimit="10" on="false" color="#000000" opacity="0"/>
                <v:fill on="true" color="#414041"/>
              </v:shape>
              <v:shape id="Shape 12605" style="position:absolute;width:146;height:765;left:4777;top:2132;" coordsize="14668,76546" path="m0,0l14668,0l14668,76546l0,76546l0,0">
                <v:stroke weight="0pt" endcap="flat" joinstyle="miter" miterlimit="10" on="false" color="#000000" opacity="0"/>
                <v:fill on="true" color="#414041"/>
              </v:shape>
              <v:shape id="Shape 12606" style="position:absolute;width:157;height:148;left:4767;top:1856;" coordsize="15716,14884" path="m0,0l15716,0l15716,14884l0,14884l0,0">
                <v:stroke weight="0pt" endcap="flat" joinstyle="miter" miterlimit="10" on="false" color="#000000" opacity="0"/>
                <v:fill on="true" color="#414041"/>
              </v:shape>
              <v:shape id="Shape 11721" style="position:absolute;width:743;height:765;left:5050;top:2132;" coordsize="74389,76546" path="m0,0l14668,0l37719,58472l59720,0l74389,0l44004,76546l30385,76546l0,0x">
                <v:stroke weight="0pt" endcap="flat" joinstyle="miter" miterlimit="10" on="false" color="#000000" opacity="0"/>
                <v:fill on="true" color="#414041"/>
              </v:shape>
              <v:shape id="Shape 11722" style="position:absolute;width:356;height:795;left:5857;top:2123;" coordsize="35623,79552" path="m35623,0l35623,11904l22134,16960c18335,20548,15716,25863,14668,32773l35623,32773l35623,43406l14668,43406c15192,50847,17550,56429,21217,60149l35623,65731l35623,79552l21217,76845c8251,71512,0,58555,0,40215c0,38090,0,38090,0,38090c0,19750,8841,7392,22101,2359l35623,0x">
                <v:stroke weight="0pt" endcap="flat" joinstyle="miter" miterlimit="10" on="false" color="#000000" opacity="0"/>
                <v:fill on="true" color="#414041"/>
              </v:shape>
              <v:shape id="Shape 11723" style="position:absolute;width:335;height:255;left:6213;top:2664;" coordsize="33527,25515" path="m18859,0c33527,0,33527,0,33527,0c31432,15947,19907,25515,1,25515l0,25515l0,11694l1,11694c10477,11694,16763,7442,18859,0x">
                <v:stroke weight="0pt" endcap="flat" joinstyle="miter" miterlimit="10" on="false" color="#000000" opacity="0"/>
                <v:fill on="true" color="#414041"/>
              </v:shape>
              <v:shape id="Shape 11724" style="position:absolute;width:345;height:435;left:6213;top:2122;" coordsize="34575,43589" path="m1049,0c20955,0,34575,13820,34575,37209c34575,43589,34575,43589,34575,43589l0,43589l0,32956l3274,32956c20955,32956,20955,32956,20955,32956c19907,20200,12573,11694,1049,11694l0,12087l0,183l1049,0x">
                <v:stroke weight="0pt" endcap="flat" joinstyle="miter" miterlimit="10" on="false" color="#000000" opacity="0"/>
                <v:fill on="true" color="#414041"/>
              </v:shape>
              <v:shape id="Shape 11725" style="position:absolute;width:398;height:765;left:6737;top:2132;" coordsize="39815,76546" path="m0,0c11525,0,11525,0,11525,0c14668,7442,14668,7442,14668,7442c19907,4252,19907,4252,19907,4252c25146,1063,30385,0,39815,0c39815,14884,39815,14884,39815,14884c30385,14884,24098,14884,19907,18073c14668,20200,14668,20200,14668,20200c14668,76546,14668,76546,14668,76546c0,76546,0,76546,0,76546c0,0,0,0,0,0x">
                <v:stroke weight="0pt" endcap="flat" joinstyle="miter" miterlimit="10" on="false" color="#000000" opacity="0"/>
                <v:fill on="true" color="#414041"/>
              </v:shape>
              <v:shape id="Shape 11726" style="position:absolute;width:639;height:797;left:7208;top:2122;" coordsize="63912,79735" path="m32480,0c50291,0,61816,7441,62864,23388c48195,23388,48195,23388,48195,23388c48195,14883,41910,11694,32480,11694c23051,11694,15716,14883,15716,22325c15716,28704,22003,31893,34575,32956c38767,34020,38767,34020,38767,34020c54481,36147,63912,41462,63912,56346c63912,71231,51338,79735,32480,79735c13621,79735,1047,72293,0,55283c14668,55283,14668,55283,14668,55283c15716,63788,22003,66977,32480,66977c42956,66977,49243,63788,49243,56346c49243,48904,45052,46778,32480,44652c27241,44652,27241,44652,27241,44652c12573,42525,2095,37209,2095,22325c2095,6378,16764,0,32480,0x">
                <v:stroke weight="0pt" endcap="flat" joinstyle="miter" miterlimit="10" on="false" color="#000000" opacity="0"/>
                <v:fill on="true" color="#414041"/>
              </v:shape>
              <v:shape id="Shape 12607" style="position:absolute;width:146;height:765;left:8015;top:2132;" coordsize="14667,76546" path="m0,0l14667,0l14667,76546l0,76546l0,0">
                <v:stroke weight="0pt" endcap="flat" joinstyle="miter" miterlimit="10" on="false" color="#000000" opacity="0"/>
                <v:fill on="true" color="#414041"/>
              </v:shape>
              <v:shape id="Shape 12608" style="position:absolute;width:157;height:148;left:8004;top:1856;" coordsize="15715,14884" path="m0,0l15715,0l15715,14884l0,14884l0,0">
                <v:stroke weight="0pt" endcap="flat" joinstyle="miter" miterlimit="10" on="false" color="#000000" opacity="0"/>
                <v:fill on="true" color="#414041"/>
              </v:shape>
              <v:shape id="Shape 11729" style="position:absolute;width:502;height:946;left:8298;top:1951;" coordsize="50291,94619" path="m13621,0c28288,0,28288,0,28288,0l28288,18073c49244,18073,49244,18073,49244,18073c49244,31893,49244,31893,49244,31893c28288,31893,28288,31893,28288,31893c28288,69104,28288,69104,28288,69104c28288,76546,30383,80799,37718,80799c50291,80799,50291,80799,50291,80799c50291,94619,50291,94619,50291,94619c35623,94619,35623,94619,35623,94619c18859,94619,13621,86115,13621,69104c13621,31893,13621,31893,13621,31893c0,31893,0,31893,0,31893c0,18073,0,18073,0,18073c13621,18073,13621,18073,13621,18073c13621,0,13621,0,13621,0x">
                <v:stroke weight="0pt" endcap="flat" joinstyle="miter" miterlimit="10" on="false" color="#000000" opacity="0"/>
                <v:fill on="true" color="#414041"/>
              </v:shape>
              <v:shape id="Shape 11730" style="position:absolute;width:764;height:1073;left:8853;top:2132;" coordsize="76483,107377" path="m0,0l15715,0l38765,58472l61814,0l76483,0l34574,107377l19906,107377l31431,76546l0,0x">
                <v:stroke weight="0pt" endcap="flat" joinstyle="miter" miterlimit="10" on="false" color="#000000" opacity="0"/>
                <v:fill on="true" color="#414041"/>
              </v:shape>
              <v:shape id="Shape 11731" style="position:absolute;width:942;height:1105;left:10058;top:1813;" coordsize="94295,110568" path="m49243,0c72292,0,91152,11695,94295,34021c78579,34021,78579,34021,78579,34021c75436,21264,64959,14884,49243,14884c30383,14884,14668,28704,14668,54221c14668,55283,14668,55283,14668,55283c14668,80799,30383,95683,49243,95683c64959,95683,76483,87178,79626,75484c94295,75484,94295,75484,94295,75484c92199,96746,73340,110568,49243,110568c22002,110568,0,90367,0,55283c0,54221,0,54221,0,54221c0,19137,22002,0,49243,0x">
                <v:stroke weight="0pt" endcap="flat" joinstyle="miter" miterlimit="10" on="false" color="#000000" opacity="0"/>
                <v:fill on="true" color="#414041"/>
              </v:shape>
              <v:shape id="Shape 11732" style="position:absolute;width:366;height:795;left:11127;top:2123;" coordsize="36669,79554" path="m36669,0l36669,13004l21085,19354c17025,23739,14667,30118,14667,38092l14667,40217c14667,47660,17025,54038,20954,58557l36669,65733l36669,79554l22542,76847c9429,71514,0,58557,0,40217c0,38092,0,38092,0,38092c0,19752,9429,7394,22984,2361l36669,0x">
                <v:stroke weight="0pt" endcap="flat" joinstyle="miter" miterlimit="10" on="false" color="#000000" opacity="0"/>
                <v:fill on="true" color="#414041"/>
              </v:shape>
              <v:shape id="Shape 11733" style="position:absolute;width:377;height:797;left:11493;top:2122;" coordsize="37719,79735" path="m1049,0c22003,0,37719,13820,37719,38273l37719,40398c37719,64851,22003,79735,1,79735l0,79735l0,65913l1,65914c14668,65914,22003,55283,22003,40398c22003,38273,22003,38273,22003,38273c22003,22325,14668,12757,1049,12757l0,13185l0,181l1049,0x">
                <v:stroke weight="0pt" endcap="flat" joinstyle="miter" miterlimit="10" on="false" color="#000000" opacity="0"/>
                <v:fill on="true" color="#414041"/>
              </v:shape>
              <v:shape id="Shape 12609" style="position:absolute;width:136;height:1073;left:12038;top:1824;" coordsize="13621,107377" path="m0,0l13621,0l13621,107377l0,107377l0,0">
                <v:stroke weight="0pt" endcap="flat" joinstyle="miter" miterlimit="10" on="false" color="#000000" opacity="0"/>
                <v:fill on="true" color="#414041"/>
              </v:shape>
              <v:shape id="Shape 12610" style="position:absolute;width:146;height:1073;left:12405;top:1824;" coordsize="14667,107377" path="m0,0l14667,0l14667,107377l0,107377l0,0">
                <v:stroke weight="0pt" endcap="flat" joinstyle="miter" miterlimit="10" on="false" color="#000000" opacity="0"/>
                <v:fill on="true" color="#414041"/>
              </v:shape>
              <v:shape id="Shape 11736" style="position:absolute;width:350;height:793;left:12719;top:2124;" coordsize="35098,79371" path="m35098,0l35098,12017l22133,16876c18335,20464,15716,25780,14667,32690l35098,32690l35098,43323l14667,43323c15192,50764,17549,56345,21216,60066l35098,65445l35098,79371l21216,76762c8251,71429,0,58472,0,40132c0,38007,0,38007,0,38007c0,19667,8251,7308,21658,2275l35098,0x">
                <v:stroke weight="0pt" endcap="flat" joinstyle="miter" miterlimit="10" on="false" color="#000000" opacity="0"/>
                <v:fill on="true" color="#414041"/>
              </v:shape>
              <v:shape id="Shape 11737" style="position:absolute;width:340;height:255;left:13070;top:2664;" coordsize="34051,25515" path="m19383,0c34051,0,34051,0,34051,0c31955,15947,20431,25515,524,25515l0,25417l0,11491l524,11694c11002,11694,17288,7442,19383,0x">
                <v:stroke weight="0pt" endcap="flat" joinstyle="miter" miterlimit="10" on="false" color="#000000" opacity="0"/>
                <v:fill on="true" color="#414041"/>
              </v:shape>
              <v:shape id="Shape 11738" style="position:absolute;width:350;height:435;left:13070;top:2122;" coordsize="35099,43589" path="m1572,0c21479,0,35099,13820,35099,37209c35099,43589,35099,43589,35099,43589l0,43589l0,32956l3193,32956c20431,32956,20431,32956,20431,32956c20431,20200,13097,11694,1572,11694l0,12283l0,266l1572,0x">
                <v:stroke weight="0pt" endcap="flat" joinstyle="miter" miterlimit="10" on="false" color="#000000" opacity="0"/>
                <v:fill on="true" color="#414041"/>
              </v:shape>
              <v:shape id="Shape 11739" style="position:absolute;width:330;height:244;left:13568;top:2961;" coordsize="33003,24453" path="m0,0c14668,0,14668,0,14668,0c15715,4253,17811,7443,20954,9569l33003,12626l33003,24453l29684,24453l10477,19137c4714,14884,1048,8505,0,0x">
                <v:stroke weight="0pt" endcap="flat" joinstyle="miter" miterlimit="10" on="false" color="#000000" opacity="0"/>
                <v:fill on="true" color="#414041"/>
              </v:shape>
              <v:shape id="Shape 11740" style="position:absolute;width:350;height:786;left:13547;top:2122;" coordsize="35099,78673" path="m33527,0l35099,306l35099,14041l20824,20066c17026,24186,14669,30299,14669,38273c14669,40398,14669,40398,14669,40398c14669,47840,16764,53688,20431,57675l35099,63578l35099,78299l33527,78673c13621,78673,0,63788,0,41462c0,38273,0,38273,0,38273c0,14883,13621,0,33527,0x">
                <v:stroke weight="0pt" endcap="flat" joinstyle="miter" miterlimit="10" on="false" color="#000000" opacity="0"/>
                <v:fill on="true" color="#414041"/>
              </v:shape>
              <v:shape id="Shape 11741" style="position:absolute;width:340;height:1081;left:13898;top:2125;" coordsize="34050,108134" path="m0,0l10738,2086c14143,3415,16763,5009,18335,6072c20431,7135,20431,7135,20431,7135c22526,757,22526,757,22526,757c34050,757,34050,757,34050,757c34050,74114,34050,74114,34050,74114c34050,85809,30907,94580,25144,100427l3508,108134l0,108134l0,96308l523,96440c13096,96440,20431,88998,20431,75177l20431,69861c18335,70925,18335,70925,18335,70925c16763,71988,14143,73848,10738,75443l0,77994l0,63272l523,63483c8905,63483,14144,60294,18335,58166c20431,57103,20431,57103,20431,57103c20431,20957,20431,20957,20431,20957c18335,18830,18335,18830,18335,18830c14144,16705,8905,13515,523,13515l0,13735l0,0x">
                <v:stroke weight="0pt" endcap="flat" joinstyle="miter" miterlimit="10" on="false" color="#000000" opacity="0"/>
                <v:fill on="true" color="#414041"/>
              </v:shape>
              <v:shape id="Shape 11742" style="position:absolute;width:350;height:793;left:14416;top:2124;" coordsize="35099,79371" path="m35099,0l35099,12001l21741,16876c17812,20464,15193,25780,14669,32690l35099,32690l35099,43323l14669,43323c14669,50764,16764,56345,20431,60066l35099,65456l35099,79371l21217,76762c8251,71429,0,58472,0,40132c0,38007,0,38007,0,38007c0,19667,8251,7309,21659,2275l35099,0x">
                <v:stroke weight="0pt" endcap="flat" joinstyle="miter" miterlimit="10" on="false" color="#000000" opacity="0"/>
                <v:fill on="true" color="#414041"/>
              </v:shape>
              <v:shape id="Shape 11743" style="position:absolute;width:330;height:255;left:14767;top:2664;" coordsize="33002,25515" path="m19383,0c33002,0,33002,0,33002,0c30908,15947,19383,25515,523,25515l0,25417l0,11502l523,11694c11001,11694,17287,7442,19383,0x">
                <v:stroke weight="0pt" endcap="flat" joinstyle="miter" miterlimit="10" on="false" color="#000000" opacity="0"/>
                <v:fill on="true" color="#414041"/>
              </v:shape>
              <v:shape id="Shape 11744" style="position:absolute;width:350;height:435;left:14767;top:2122;" coordsize="35098,43589" path="m1571,0c21478,0,35098,13820,35098,37209c35098,43589,35098,43589,35098,43589l0,43589l0,32956l3192,32956c20431,32956,20431,32956,20431,32956c20431,20200,13096,11694,1571,11694l0,12267l0,266l1571,0x">
                <v:stroke weight="0pt" endcap="flat" joinstyle="miter" miterlimit="10" on="false" color="#000000" opacity="0"/>
                <v:fill on="true" color="#414041"/>
              </v:shape>
              <v:shape id="Shape 11745" style="position:absolute;width:381;height:1098;left:90;top:0;" coordsize="38108,109846" path="m0,0l38108,0l38108,7613l7515,7613c7515,50030,7515,50030,7515,50030c23616,50030,31667,50030,35693,50030l38108,50030l38108,57641l7515,57641c7515,102233,7515,102233,7515,102233c16371,102233,23013,102233,27994,102233l38108,102233l38108,109846l18115,109846c0,109846,0,109846,0,109846c0,0,0,0,0,0x">
                <v:stroke weight="0pt" endcap="flat" joinstyle="miter" miterlimit="10" on="false" color="#000000" opacity="0"/>
                <v:fill on="true" color="#414041"/>
              </v:shape>
              <v:shape id="Shape 11746" style="position:absolute;width:381;height:1098;left:471;top:0;" coordsize="38109,109846" path="m0,0l1610,0c22006,0,34888,9788,34888,28277c34888,41328,29521,50030,17712,53292c31667,57641,38109,66342,38109,79394c38109,97883,25227,109846,4831,109846l0,109846l0,102233l403,102233c4831,102233,4831,102233,4831,102233c22006,102233,30594,93533,30594,79394c30594,65256,23079,57641,1610,57641l0,57641l0,50030l1107,50030c1610,50030,1610,50030,1610,50030c19860,50030,27373,42416,27373,28277c27373,14138,19860,7613,1610,7613l0,7613l0,0x">
                <v:stroke weight="0pt" endcap="flat" joinstyle="miter" miterlimit="10" on="false" color="#000000" opacity="0"/>
                <v:fill on="true" color="#414041"/>
              </v:shape>
              <v:shape id="Shape 11747" style="position:absolute;width:354;height:783;left:1089;top:315;" coordsize="35424,78307" path="m0,0c4294,0,4294,0,4294,0c6440,7613,6440,7613,6440,7613c13955,4351,13955,4351,13955,4351c19322,1088,24689,0,35424,0c35424,6527,35424,6527,35424,6527c26836,6527,19322,7613,15028,10877c6440,15228,6440,15228,6440,15228c6440,78307,6440,78307,6440,78307c0,78307,0,78307,0,78307c0,0,0,0,0,0x">
                <v:stroke weight="0pt" endcap="flat" joinstyle="miter" miterlimit="10" on="false" color="#000000" opacity="0"/>
                <v:fill on="true" color="#414041"/>
              </v:shape>
              <v:shape id="Shape 12611" style="position:absolute;width:91;height:783;left:1615;top:315;" coordsize="9144,78307" path="m0,0l9144,0l9144,78307l0,78307l0,0">
                <v:stroke weight="0pt" endcap="flat" joinstyle="miter" miterlimit="10" on="false" color="#000000" opacity="0"/>
                <v:fill on="true" color="#414041"/>
              </v:shape>
              <v:shape id="Shape 12612" style="position:absolute;width:91;height:97;left:1604;top:54;" coordsize="9144,9788" path="m0,0l9144,0l9144,9788l0,9788l0,0">
                <v:stroke weight="0pt" endcap="flat" joinstyle="miter" miterlimit="10" on="false" color="#000000" opacity="0"/>
                <v:fill on="true" color="#414041"/>
              </v:shape>
              <v:shape id="Shape 11750" style="position:absolute;width:633;height:804;left:1958;top:293;" coordsize="63334,80481" path="m37571,0c52598,0,63334,9788,63334,28277c63334,80481,63334,80481,63334,80481c55819,80481,55819,80481,55819,80481c55819,30452,55819,30452,55819,30452c55819,13051,48304,7613,36497,7613c28983,7613,21468,9788,16101,13051c7513,17402,7513,17402,7513,17402c7513,80481,7513,80481,7513,80481c0,80481,0,80481,0,80481c0,2174,0,2174,0,2174c5367,2174,5367,2174,5367,2174c7513,9788,7513,9788,7513,9788c13955,6525,13955,6525,13955,6525c20395,3263,27910,0,37571,0x">
                <v:stroke weight="0pt" endcap="flat" joinstyle="miter" miterlimit="10" on="false" color="#000000" opacity="0"/>
                <v:fill on="true" color="#414041"/>
              </v:shape>
              <v:shape id="Shape 11751" style="position:absolute;width:305;height:224;left:2828;top:1196;" coordsize="30594,22417" path="m0,0c7515,0,7515,0,7515,0c9124,5438,11808,9516,15833,12235l30594,15913l30594,22417l10466,17130c4831,13323,1074,7613,0,0x">
                <v:stroke weight="0pt" endcap="flat" joinstyle="miter" miterlimit="10" on="false" color="#000000" opacity="0"/>
                <v:fill on="true" color="#414041"/>
              </v:shape>
              <v:shape id="Shape 11752" style="position:absolute;width:338;height:809;left:2796;top:296;" coordsize="33815,80959" path="m33815,0l33815,7987l15432,15862c10467,21436,7515,29593,7515,39925c7515,43187,7515,43187,7515,43187c7515,53520,10198,61405,15029,66707l33815,74095l33815,80959l21285,78670c8454,73572,0,61133,0,43187c0,39925,0,39925,0,39925c0,21164,8454,7909,21285,2455l33815,0x">
                <v:stroke weight="0pt" endcap="flat" joinstyle="miter" miterlimit="10" on="false" color="#000000" opacity="0"/>
                <v:fill on="true" color="#414041"/>
              </v:shape>
              <v:shape id="Shape 11753" style="position:absolute;width:338;height:1131;left:3134;top:293;" coordsize="33814,113109" path="m1610,0c12345,0,19858,5438,24152,7613c26300,9788,26300,9788,26300,9788l28446,2174c33814,2174,33814,2174,33814,2174c33814,79394,33814,79394,33814,79394c33814,102233,20932,113109,1610,113109l0,112687l0,106182l1610,106583c16639,106583,26300,97883,26300,79394c26300,72868,26300,72868,26300,72868c24152,73956,24152,73956,24152,73956c19858,77219,12345,81569,1610,81569l0,81275l0,74410l1610,75043c12345,75043,18785,69605,23079,67431l26300,65256c26300,17402,26300,17402,26300,17402c23079,15226,23079,15226,23079,15226c18785,11964,12345,7613,1610,7613l0,8302l0,315l1610,0x">
                <v:stroke weight="0pt" endcap="flat" joinstyle="miter" miterlimit="10" on="false" color="#000000" opacity="0"/>
                <v:fill on="true" color="#414041"/>
              </v:shape>
              <v:shape id="Shape 12613" style="position:absolute;width:91;height:783;left:4137;top:315;" coordsize="9144,78307" path="m0,0l9144,0l9144,78307l0,78307l0,0">
                <v:stroke weight="0pt" endcap="flat" joinstyle="miter" miterlimit="10" on="false" color="#000000" opacity="0"/>
                <v:fill on="true" color="#414041"/>
              </v:shape>
              <v:shape id="Shape 12614" style="position:absolute;width:96;height:97;left:4127;top:54;" coordsize="9662,9788" path="m0,0l9662,0l9662,9788l0,9788l0,0">
                <v:stroke weight="0pt" endcap="flat" joinstyle="miter" miterlimit="10" on="false" color="#000000" opacity="0"/>
                <v:fill on="true" color="#414041"/>
              </v:shape>
              <v:shape id="Shape 11756" style="position:absolute;width:338;height:809;left:4427;top:296;" coordsize="33814,80949" path="m33814,0l33814,7977l15431,15852c10466,21426,7515,29582,7515,39914c7515,43177,7515,43177,7515,43177c7515,53510,10466,61395,15431,66697l33814,74072l33814,80949l21285,78660c8454,73562,0,61123,0,43177c0,39914,0,39914,0,39914c0,21154,9058,7899,21738,2444l33814,0x">
                <v:stroke weight="0pt" endcap="flat" joinstyle="miter" miterlimit="10" on="false" color="#000000" opacity="0"/>
                <v:fill on="true" color="#414041"/>
              </v:shape>
              <v:shape id="Shape 11757" style="position:absolute;width:338;height:1109;left:4765;top:0;" coordsize="33813,110934" path="m26300,0c33813,0,33813,0,33813,0c33813,109846,33813,109846,33813,109846l28446,109846c26300,102233,26300,102233,26300,102233c24152,103321,24152,103321,24152,103321c19859,106583,12344,110934,1610,110934l0,110639l0,103762l1610,104408c12344,104408,19859,98970,24152,96796c26300,94621,26300,94621,26300,94621l26300,46767c24152,44591,24152,44591,24152,44591c19859,41328,12344,36978,1610,36978l0,37667l0,29691l1610,29365c12344,29365,19859,34803,24152,36978c26300,39153,26300,39153,26300,39153c26300,0,26300,0,26300,0x">
                <v:stroke weight="0pt" endcap="flat" joinstyle="miter" miterlimit="10" on="false" color="#000000" opacity="0"/>
                <v:fill on="true" color="#414041"/>
              </v:shape>
              <v:shape id="Shape 11758" style="position:absolute;width:338;height:809;left:5329;top:296;" coordsize="33815,80961" path="m33815,0l33815,7875l16103,14107c11004,18729,7515,25799,6441,35587c13285,35587,19272,35587,24512,35587l33815,35587l33815,43199l6441,43199c6978,52988,9930,60873,14895,66311l33815,74079l33815,80961l20832,78512c7850,73108,0,60057,0,42112c0,38850,0,38850,0,38850c0,20904,7850,7853,20832,2449l33815,0x">
                <v:stroke weight="0pt" endcap="flat" joinstyle="miter" miterlimit="10" on="false" color="#000000" opacity="0"/>
                <v:fill on="true" color="#414041"/>
              </v:shape>
              <v:shape id="Shape 11759" style="position:absolute;width:338;height:228;left:5667;top:880;" coordsize="33814,22839" path="m26300,0c33814,0,33814,0,33814,0c30593,13051,19859,22839,1610,22839l0,22535l0,15653l1610,16314c14491,16314,23079,9789,26300,0x">
                <v:stroke weight="0pt" endcap="flat" joinstyle="miter" miterlimit="10" on="false" color="#000000" opacity="0"/>
                <v:fill on="true" color="#414041"/>
              </v:shape>
              <v:shape id="Shape 11760" style="position:absolute;width:348;height:435;left:5667;top:293;" coordsize="34888,43503" path="m1610,0c22006,0,34888,14138,34888,39153c34888,43503,34888,43503,34888,43503l0,43503l0,35891l4276,35891c27373,35891,27373,35891,27373,35891c27373,17402,17712,7613,1610,7613l0,8179l0,304l1610,0x">
                <v:stroke weight="0pt" endcap="flat" joinstyle="miter" miterlimit="10" on="false" color="#000000" opacity="0"/>
                <v:fill on="true" color="#414041"/>
              </v:shape>
              <v:shape id="Shape 11761" style="position:absolute;width:300;height:459;left:6188;top:650;" coordsize="30057,45904" path="m30057,0l30057,7351l26434,8111c22543,8926,22543,8926,22543,8926c12882,10014,6441,16539,6441,24152c6441,32853,12882,39379,21468,39379l30057,37547l30057,44886l21468,45904c8588,45904,0,37203,0,24152c0,13276,6441,4575,22543,1313l30057,0x">
                <v:stroke weight="0pt" endcap="flat" joinstyle="miter" miterlimit="10" on="false" color="#000000" opacity="0"/>
                <v:fill on="true" color="#414041"/>
              </v:shape>
              <v:shape id="Shape 11762" style="position:absolute;width:268;height:233;left:6220;top:299;" coordsize="26837,23316" path="m26837,0l26837,7521l13821,10672c10198,13256,8051,17334,7514,23316c0,23316,0,23316,0,23316c537,15159,3489,9177,8454,5235l26837,0x">
                <v:stroke weight="0pt" endcap="flat" joinstyle="miter" miterlimit="10" on="false" color="#000000" opacity="0"/>
                <v:fill on="true" color="#414041"/>
              </v:shape>
              <v:shape id="Shape 11763" style="position:absolute;width:300;height:805;left:6488;top:293;" coordsize="30056,80551" path="m2146,0c20395,0,30056,9788,30056,26102c30056,80481,30056,80481,30056,80481c25762,80481,25762,80481,25762,80481c23616,73956,23616,73956,23616,73956l15028,76132c11271,77763,7782,79122,4025,80074l0,80551l0,73212l11807,70693c23616,66342,23616,66342,23616,66342c23616,38066,23616,38066,23616,38066c15833,39697,9996,40921,5618,41838l0,43016l0,35665l10483,33833c23616,31539,23616,31539,23616,31539c23616,27190,23616,27190,23616,27190c23616,13051,15028,7613,2146,7613l0,8132l0,611l2146,0x">
                <v:stroke weight="0pt" endcap="flat" joinstyle="miter" miterlimit="10" on="false" color="#000000" opacity="0"/>
                <v:fill on="true" color="#414041"/>
              </v:shape>
              <v:shape id="Shape 11764" style="position:absolute;width:611;height:815;left:6982;top:293;" coordsize="61188,81569" path="m31131,0c47233,0,59041,7613,60114,22839c52600,22839,52600,22839,52600,22839c51526,11964,42939,7613,31131,7613c19323,7613,9662,11964,9662,21751c9662,31539,17176,34803,32205,36978c36499,38066,36499,38066,36499,38066c51526,40240,61188,45679,61188,59817c61188,73956,49381,81569,32205,81569c13957,81569,3221,73956,0,59817c7515,59817,7515,59817,7515,59817c10736,70693,18250,75043,32205,75043c46160,75043,54747,69605,54747,59817c54747,50030,49381,46767,33278,44591c28984,43503,28984,43503,28984,43503c15029,41328,3221,36978,3221,21751c3221,6525,16103,0,31131,0x">
                <v:stroke weight="0pt" endcap="flat" joinstyle="miter" miterlimit="10" on="false" color="#000000" opacity="0"/>
                <v:fill on="true" color="#414041"/>
              </v:shape>
              <v:shape id="Shape 11765" style="position:absolute;width:472;height:978;left:8088;top:119;" coordsize="47231,97882" path="m13955,0c21468,0,21468,0,21468,0l21468,19576c45085,19576,45085,19576,45085,19576c45085,26102,45085,26102,45085,26102c21468,26102,21468,26102,21468,26102c21468,76131,21468,76131,21468,76131c21468,85920,24688,90269,34350,90269c47231,90269,47231,90269,47231,90269c47231,97882,47231,97882,47231,97882c34350,97882,34350,97882,34350,97882c19322,97882,13955,89182,13955,76131c13955,26102,13955,26102,13955,26102c0,26102,0,26102,0,26102c0,19576,0,19576,0,19576c13955,19576,13955,19576,13955,19576c13955,0,13955,0,13955,0x">
                <v:stroke weight="0pt" endcap="flat" joinstyle="miter" miterlimit="10" on="false" color="#000000" opacity="0"/>
                <v:fill on="true" color="#414041"/>
              </v:shape>
              <v:shape id="Shape 11766" style="position:absolute;width:364;height:815;left:8700;top:293;" coordsize="36498,81569" path="m36497,0l36498,0l36498,7613l36497,7613c20396,7613,7514,19576,7514,40240l7514,42416c7514,61993,19323,75043,36497,75043l36498,75043l36498,81569l36497,81569c16102,81569,0,66342,0,42416c0,40240,0,40240,0,40240c0,15226,16102,0,36497,0x">
                <v:stroke weight="0pt" endcap="flat" joinstyle="miter" miterlimit="10" on="false" color="#000000" opacity="0"/>
                <v:fill on="true" color="#414041"/>
              </v:shape>
              <v:shape id="Shape 11767" style="position:absolute;width:354;height:815;left:9065;top:293;" coordsize="35423,81568" path="m0,0l14591,2770c27574,8225,35423,21480,35423,40240l35423,42416c35423,60361,27574,73412,14591,78816l0,81568l0,75043l11774,72698c22341,68110,28984,57099,28984,42416c28984,40240,28984,40240,28984,40240c28984,29908,26031,21751,20932,16177l0,7613l0,0x">
                <v:stroke weight="0pt" endcap="flat" joinstyle="miter" miterlimit="10" on="false" color="#000000" opacity="0"/>
                <v:fill on="true" color="#414041"/>
              </v:shape>
              <v:shape id="Shape 12615" style="position:absolute;width:91;height:1098;left:10020;top:0;" coordsize="9144,109846" path="m0,0l9144,0l9144,109846l0,109846l0,0">
                <v:stroke weight="0pt" endcap="flat" joinstyle="miter" miterlimit="10" on="false" color="#000000" opacity="0"/>
                <v:fill on="true" color="#414041"/>
              </v:shape>
              <v:shape id="Shape 12616" style="position:absolute;width:91;height:783;left:10374;top:315;" coordsize="9144,78307" path="m0,0l9144,0l9144,78307l0,78307l0,0">
                <v:stroke weight="0pt" endcap="flat" joinstyle="miter" miterlimit="10" on="false" color="#000000" opacity="0"/>
                <v:fill on="true" color="#414041"/>
              </v:shape>
              <v:shape id="Shape 12617" style="position:absolute;width:91;height:97;left:10363;top:54;" coordsize="9144,9788" path="m0,0l9144,0l9144,9788l0,9788l0,0">
                <v:stroke weight="0pt" endcap="flat" joinstyle="miter" miterlimit="10" on="false" color="#000000" opacity="0"/>
                <v:fill on="true" color="#414041"/>
              </v:shape>
              <v:shape id="Shape 11771" style="position:absolute;width:472;height:1098;left:10610;top:0;" coordsize="47233,109846" path="m35424,0c47233,0,47233,0,47233,0c47233,6525,47233,6525,47233,6525c35424,6525,35424,6525,35424,6525c24690,6525,22543,11964,22543,21751c22543,31539,22543,31539,22543,31539c45085,31539,45085,31539,45085,31539c45085,38066,45085,38066,45085,38066c22543,38066,22543,38066,22543,38066c22543,109846,22543,109846,22543,109846c15029,109846,15029,109846,15029,109846c15029,38066,15029,38066,15029,38066c0,38066,0,38066,0,38066l0,31539c15029,31539,15029,31539,15029,31539c15029,20665,15029,20665,15029,20665c15029,7613,20396,0,35424,0x">
                <v:stroke weight="0pt" endcap="flat" joinstyle="miter" miterlimit="10" on="false" color="#000000" opacity="0"/>
                <v:fill on="true" color="#414041"/>
              </v:shape>
              <v:shape id="Shape 11772" style="position:absolute;width:338;height:809;left:11179;top:296;" coordsize="33813,80961" path="m33813,0l33813,7876l16102,14107c11003,18729,7514,25798,6440,35587c13284,35587,19272,35587,24511,35587l33813,35587l33813,43199l6440,43199c6977,52987,9930,60873,14894,66311l33813,74078l33813,80961l20832,78512c7850,73108,0,60057,0,42112c0,38850,0,38850,0,38850c0,20904,7850,7853,20832,2449l33813,0x">
                <v:stroke weight="0pt" endcap="flat" joinstyle="miter" miterlimit="10" on="false" color="#000000" opacity="0"/>
                <v:fill on="true" color="#414041"/>
              </v:shape>
              <v:shape id="Shape 11773" style="position:absolute;width:338;height:228;left:11517;top:880;" coordsize="33814,22839" path="m26299,0c33814,0,33814,0,33814,0c30595,13051,19859,22839,1611,22839l0,22535l0,15652l1611,16314c15566,16314,23080,9789,26299,0x">
                <v:stroke weight="0pt" endcap="flat" joinstyle="miter" miterlimit="10" on="false" color="#000000" opacity="0"/>
                <v:fill on="true" color="#414041"/>
              </v:shape>
              <v:shape id="Shape 11774" style="position:absolute;width:359;height:435;left:11517;top:293;" coordsize="35961,43503" path="m1611,0c22007,0,35961,14138,35961,39153c35961,43503,35961,43503,35961,43503l0,43503l0,35891l4277,35891c27374,35891,27374,35891,27374,35891c27374,17402,18786,7613,1611,7613l0,8179l0,304l1611,0x">
                <v:stroke weight="0pt" endcap="flat" joinstyle="miter" miterlimit="10" on="false" color="#000000" opacity="0"/>
                <v:fill on="true" color="#414041"/>
              </v:shape>
              <w10:wrap type="squar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27F98"/>
    <w:multiLevelType w:val="hybridMultilevel"/>
    <w:tmpl w:val="F67C75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52E1D"/>
    <w:multiLevelType w:val="hybridMultilevel"/>
    <w:tmpl w:val="E3C0FF4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FA4C31"/>
    <w:multiLevelType w:val="hybridMultilevel"/>
    <w:tmpl w:val="5DD4E9C4"/>
    <w:lvl w:ilvl="0" w:tplc="B0EE09F0">
      <w:start w:val="2"/>
      <w:numFmt w:val="upperLetter"/>
      <w:lvlText w:val="%1."/>
      <w:lvlJc w:val="left"/>
      <w:pPr>
        <w:ind w:left="13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A08F408">
      <w:start w:val="1"/>
      <w:numFmt w:val="lowerLetter"/>
      <w:lvlText w:val="%2"/>
      <w:lvlJc w:val="left"/>
      <w:pPr>
        <w:ind w:left="2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5DE1F4A">
      <w:start w:val="1"/>
      <w:numFmt w:val="lowerRoman"/>
      <w:lvlText w:val="%3"/>
      <w:lvlJc w:val="left"/>
      <w:pPr>
        <w:ind w:left="2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9B46EDC">
      <w:start w:val="1"/>
      <w:numFmt w:val="decimal"/>
      <w:lvlText w:val="%4"/>
      <w:lvlJc w:val="left"/>
      <w:pPr>
        <w:ind w:left="3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57A7968">
      <w:start w:val="1"/>
      <w:numFmt w:val="lowerLetter"/>
      <w:lvlText w:val="%5"/>
      <w:lvlJc w:val="left"/>
      <w:pPr>
        <w:ind w:left="4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55C9ADC">
      <w:start w:val="1"/>
      <w:numFmt w:val="lowerRoman"/>
      <w:lvlText w:val="%6"/>
      <w:lvlJc w:val="left"/>
      <w:pPr>
        <w:ind w:left="4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7125284">
      <w:start w:val="1"/>
      <w:numFmt w:val="decimal"/>
      <w:lvlText w:val="%7"/>
      <w:lvlJc w:val="left"/>
      <w:pPr>
        <w:ind w:left="5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304F518">
      <w:start w:val="1"/>
      <w:numFmt w:val="lowerLetter"/>
      <w:lvlText w:val="%8"/>
      <w:lvlJc w:val="left"/>
      <w:pPr>
        <w:ind w:left="6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BCE07A8">
      <w:start w:val="1"/>
      <w:numFmt w:val="lowerRoman"/>
      <w:lvlText w:val="%9"/>
      <w:lvlJc w:val="left"/>
      <w:pPr>
        <w:ind w:left="7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03B5DE7"/>
    <w:multiLevelType w:val="hybridMultilevel"/>
    <w:tmpl w:val="5B94A336"/>
    <w:lvl w:ilvl="0" w:tplc="B940734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5A8DB8E">
      <w:start w:val="1"/>
      <w:numFmt w:val="bullet"/>
      <w:lvlText w:val="o"/>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623C2426">
      <w:start w:val="1"/>
      <w:numFmt w:val="bullet"/>
      <w:lvlText w:val="▪"/>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41E003C">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AB6AFBE">
      <w:start w:val="1"/>
      <w:numFmt w:val="bullet"/>
      <w:lvlText w:val="o"/>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1D4D864">
      <w:start w:val="1"/>
      <w:numFmt w:val="bullet"/>
      <w:lvlText w:val="▪"/>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114B6AC">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9B41546">
      <w:start w:val="1"/>
      <w:numFmt w:val="bullet"/>
      <w:lvlText w:val="o"/>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190C9C0">
      <w:start w:val="1"/>
      <w:numFmt w:val="bullet"/>
      <w:lvlText w:val="▪"/>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13A165A"/>
    <w:multiLevelType w:val="hybridMultilevel"/>
    <w:tmpl w:val="4ED6F97E"/>
    <w:lvl w:ilvl="0" w:tplc="14EABD16">
      <w:start w:val="1"/>
      <w:numFmt w:val="decimal"/>
      <w:lvlText w:val="%1."/>
      <w:lvlJc w:val="left"/>
      <w:pPr>
        <w:ind w:left="5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006E9C6">
      <w:start w:val="1"/>
      <w:numFmt w:val="lowerLetter"/>
      <w:lvlText w:val="%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9684CE8">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E344CC2">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96A81E">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250A376">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7AC46D4">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5663D0E">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3267508">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2E9D78D8"/>
    <w:multiLevelType w:val="hybridMultilevel"/>
    <w:tmpl w:val="B08C75A2"/>
    <w:lvl w:ilvl="0" w:tplc="C6FC6C0E">
      <w:start w:val="1"/>
      <w:numFmt w:val="upperLetter"/>
      <w:lvlText w:val="%1."/>
      <w:lvlJc w:val="left"/>
      <w:pPr>
        <w:ind w:left="1800" w:hanging="360"/>
      </w:pPr>
      <w:rPr>
        <w:rFonts w:ascii="Arial" w:eastAsia="Arial" w:hAnsi="Arial" w:cs="Aria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54FB7074"/>
    <w:multiLevelType w:val="hybridMultilevel"/>
    <w:tmpl w:val="5DD4E9C4"/>
    <w:lvl w:ilvl="0" w:tplc="B0EE09F0">
      <w:start w:val="2"/>
      <w:numFmt w:val="upperLetter"/>
      <w:lvlText w:val="%1."/>
      <w:lvlJc w:val="left"/>
      <w:pPr>
        <w:ind w:left="13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A08F408">
      <w:start w:val="1"/>
      <w:numFmt w:val="lowerLetter"/>
      <w:lvlText w:val="%2"/>
      <w:lvlJc w:val="left"/>
      <w:pPr>
        <w:ind w:left="2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5DE1F4A">
      <w:start w:val="1"/>
      <w:numFmt w:val="lowerRoman"/>
      <w:lvlText w:val="%3"/>
      <w:lvlJc w:val="left"/>
      <w:pPr>
        <w:ind w:left="2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9B46EDC">
      <w:start w:val="1"/>
      <w:numFmt w:val="decimal"/>
      <w:lvlText w:val="%4"/>
      <w:lvlJc w:val="left"/>
      <w:pPr>
        <w:ind w:left="3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57A7968">
      <w:start w:val="1"/>
      <w:numFmt w:val="lowerLetter"/>
      <w:lvlText w:val="%5"/>
      <w:lvlJc w:val="left"/>
      <w:pPr>
        <w:ind w:left="4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55C9ADC">
      <w:start w:val="1"/>
      <w:numFmt w:val="lowerRoman"/>
      <w:lvlText w:val="%6"/>
      <w:lvlJc w:val="left"/>
      <w:pPr>
        <w:ind w:left="4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7125284">
      <w:start w:val="1"/>
      <w:numFmt w:val="decimal"/>
      <w:lvlText w:val="%7"/>
      <w:lvlJc w:val="left"/>
      <w:pPr>
        <w:ind w:left="5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304F518">
      <w:start w:val="1"/>
      <w:numFmt w:val="lowerLetter"/>
      <w:lvlText w:val="%8"/>
      <w:lvlJc w:val="left"/>
      <w:pPr>
        <w:ind w:left="6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BCE07A8">
      <w:start w:val="1"/>
      <w:numFmt w:val="lowerRoman"/>
      <w:lvlText w:val="%9"/>
      <w:lvlJc w:val="left"/>
      <w:pPr>
        <w:ind w:left="7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6A143C90"/>
    <w:multiLevelType w:val="hybridMultilevel"/>
    <w:tmpl w:val="91F882EE"/>
    <w:lvl w:ilvl="0" w:tplc="0409000F">
      <w:start w:val="1"/>
      <w:numFmt w:val="decimal"/>
      <w:lvlText w:val="%1."/>
      <w:lvlJc w:val="left"/>
      <w:pPr>
        <w:ind w:left="720" w:hanging="360"/>
      </w:pPr>
    </w:lvl>
    <w:lvl w:ilvl="1" w:tplc="4DF65642">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1"/>
  </w:num>
  <w:num w:numId="5">
    <w:abstractNumId w:val="0"/>
  </w:num>
  <w:num w:numId="6">
    <w:abstractNumId w:val="5"/>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1tzA3NLAwtLS0NLZQ0lEKTi0uzszPAykwqQUA3F5sCywAAAA="/>
  </w:docVars>
  <w:rsids>
    <w:rsidRoot w:val="00225F55"/>
    <w:rsid w:val="000402AD"/>
    <w:rsid w:val="001420B8"/>
    <w:rsid w:val="001D5016"/>
    <w:rsid w:val="001E79FB"/>
    <w:rsid w:val="002013BF"/>
    <w:rsid w:val="00225F55"/>
    <w:rsid w:val="002744DE"/>
    <w:rsid w:val="0030428A"/>
    <w:rsid w:val="00402219"/>
    <w:rsid w:val="0043047F"/>
    <w:rsid w:val="00440378"/>
    <w:rsid w:val="00484A8B"/>
    <w:rsid w:val="00533E27"/>
    <w:rsid w:val="006A02FB"/>
    <w:rsid w:val="00705381"/>
    <w:rsid w:val="00793C74"/>
    <w:rsid w:val="008214EF"/>
    <w:rsid w:val="00844637"/>
    <w:rsid w:val="00BD524B"/>
    <w:rsid w:val="00C36DDB"/>
    <w:rsid w:val="00D14442"/>
    <w:rsid w:val="00EF4E7C"/>
    <w:rsid w:val="00F011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2EC6B"/>
  <w15:docId w15:val="{2C5CA51C-5A8E-4927-B014-6BD33F066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11E5"/>
    <w:rPr>
      <w:rFonts w:ascii="Calibri" w:eastAsia="Calibri" w:hAnsi="Calibri" w:cs="Calibri"/>
      <w:color w:val="000000"/>
    </w:rPr>
  </w:style>
  <w:style w:type="paragraph" w:styleId="Heading1">
    <w:name w:val="heading 1"/>
    <w:next w:val="Normal"/>
    <w:link w:val="Heading1Char"/>
    <w:uiPriority w:val="9"/>
    <w:qFormat/>
    <w:pPr>
      <w:keepNext/>
      <w:keepLines/>
      <w:spacing w:after="1605" w:line="265" w:lineRule="auto"/>
      <w:ind w:left="10" w:hanging="10"/>
      <w:outlineLvl w:val="0"/>
    </w:pPr>
    <w:rPr>
      <w:rFonts w:ascii="Arial" w:eastAsia="Arial" w:hAnsi="Arial" w:cs="Arial"/>
      <w:b/>
      <w:color w:val="000000"/>
      <w:sz w:val="28"/>
    </w:rPr>
  </w:style>
  <w:style w:type="paragraph" w:styleId="Heading2">
    <w:name w:val="heading 2"/>
    <w:next w:val="Normal"/>
    <w:link w:val="Heading2Char"/>
    <w:uiPriority w:val="9"/>
    <w:unhideWhenUsed/>
    <w:qFormat/>
    <w:pPr>
      <w:keepNext/>
      <w:keepLines/>
      <w:spacing w:after="1605" w:line="265" w:lineRule="auto"/>
      <w:ind w:left="10" w:hanging="10"/>
      <w:outlineLvl w:val="1"/>
    </w:pPr>
    <w:rPr>
      <w:rFonts w:ascii="Arial" w:eastAsia="Arial" w:hAnsi="Arial" w:cs="Arial"/>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color w:val="000000"/>
      <w:sz w:val="28"/>
    </w:rPr>
  </w:style>
  <w:style w:type="character" w:customStyle="1" w:styleId="Heading1Char">
    <w:name w:val="Heading 1 Char"/>
    <w:link w:val="Heading1"/>
    <w:rPr>
      <w:rFonts w:ascii="Arial" w:eastAsia="Arial" w:hAnsi="Arial" w:cs="Arial"/>
      <w:b/>
      <w:color w:val="000000"/>
      <w:sz w:val="28"/>
    </w:rPr>
  </w:style>
  <w:style w:type="paragraph" w:styleId="TOC1">
    <w:name w:val="toc 1"/>
    <w:hidden/>
    <w:pPr>
      <w:spacing w:after="201" w:line="252" w:lineRule="auto"/>
      <w:ind w:left="25" w:right="23" w:hanging="10"/>
    </w:pPr>
    <w:rPr>
      <w:rFonts w:ascii="Arial" w:eastAsia="Arial" w:hAnsi="Arial" w:cs="Arial"/>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30428A"/>
    <w:pPr>
      <w:ind w:left="720"/>
      <w:contextualSpacing/>
    </w:pPr>
  </w:style>
  <w:style w:type="paragraph" w:styleId="Header">
    <w:name w:val="header"/>
    <w:basedOn w:val="Normal"/>
    <w:link w:val="HeaderChar"/>
    <w:uiPriority w:val="99"/>
    <w:unhideWhenUsed/>
    <w:rsid w:val="00484A8B"/>
    <w:pPr>
      <w:tabs>
        <w:tab w:val="center" w:pos="4680"/>
        <w:tab w:val="right" w:pos="9360"/>
      </w:tabs>
      <w:spacing w:after="0" w:line="240" w:lineRule="auto"/>
    </w:pPr>
    <w:rPr>
      <w:rFonts w:asciiTheme="minorHAnsi" w:eastAsiaTheme="minorEastAsia" w:hAnsiTheme="minorHAnsi" w:cs="Times New Roman"/>
      <w:color w:val="auto"/>
    </w:rPr>
  </w:style>
  <w:style w:type="character" w:customStyle="1" w:styleId="HeaderChar">
    <w:name w:val="Header Char"/>
    <w:basedOn w:val="DefaultParagraphFont"/>
    <w:link w:val="Header"/>
    <w:uiPriority w:val="99"/>
    <w:rsid w:val="00484A8B"/>
    <w:rPr>
      <w:rFonts w:cs="Times New Roman"/>
    </w:rPr>
  </w:style>
  <w:style w:type="paragraph" w:styleId="Footer">
    <w:name w:val="footer"/>
    <w:basedOn w:val="Normal"/>
    <w:link w:val="FooterChar"/>
    <w:uiPriority w:val="99"/>
    <w:unhideWhenUsed/>
    <w:rsid w:val="00484A8B"/>
    <w:pPr>
      <w:tabs>
        <w:tab w:val="center" w:pos="4680"/>
        <w:tab w:val="right" w:pos="9360"/>
      </w:tabs>
      <w:spacing w:after="0" w:line="240" w:lineRule="auto"/>
    </w:pPr>
    <w:rPr>
      <w:rFonts w:asciiTheme="minorHAnsi" w:eastAsiaTheme="minorEastAsia" w:hAnsiTheme="minorHAnsi" w:cs="Times New Roman"/>
      <w:color w:val="auto"/>
    </w:rPr>
  </w:style>
  <w:style w:type="character" w:customStyle="1" w:styleId="FooterChar">
    <w:name w:val="Footer Char"/>
    <w:basedOn w:val="DefaultParagraphFont"/>
    <w:link w:val="Footer"/>
    <w:uiPriority w:val="99"/>
    <w:rsid w:val="00484A8B"/>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footer" Target="footer6.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7.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6.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5.xml"/><Relationship Id="rId20" Type="http://schemas.openxmlformats.org/officeDocument/2006/relationships/header" Target="header8.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oter" Target="footer9.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eader" Target="header9.xml"/><Relationship Id="rId10" Type="http://schemas.openxmlformats.org/officeDocument/2006/relationships/footer" Target="footer2.xml"/><Relationship Id="rId19" Type="http://schemas.openxmlformats.org/officeDocument/2006/relationships/header" Target="header7.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footer" Target="foot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1</Pages>
  <Words>1409</Words>
  <Characters>803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SEP-ATSys-G6-Project-description</vt:lpstr>
    </vt:vector>
  </TitlesOfParts>
  <Company/>
  <LinksUpToDate>false</LinksUpToDate>
  <CharactersWithSpaces>9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P-ATSys-G6-Project-description</dc:title>
  <dc:subject/>
  <dc:creator>Dziugas Austys</dc:creator>
  <cp:keywords/>
  <cp:lastModifiedBy>Dziugas Austys</cp:lastModifiedBy>
  <cp:revision>7</cp:revision>
  <dcterms:created xsi:type="dcterms:W3CDTF">2019-08-11T20:13:00Z</dcterms:created>
  <dcterms:modified xsi:type="dcterms:W3CDTF">2019-08-14T16:15:00Z</dcterms:modified>
</cp:coreProperties>
</file>